
<file path=[Content_Types].xml><?xml version="1.0" encoding="utf-8"?>
<Types xmlns="http://schemas.openxmlformats.org/package/2006/content-types">
  <Default Extension="emf" ContentType="image/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body>
    <w:p w14:paraId="5E1114F8" w14:textId="77777777" w:rsidP="00347871" w:rsidR="00654CC4" w:rsidRDefault="00654CC4">
      <w:pPr>
        <w:pStyle w:val="NoSpacing"/>
        <w:spacing w:after="120"/>
        <w:rPr>
          <w:rFonts w:cs="Tahoma"/>
          <w:lang w:bidi="th-TH"/>
        </w:rPr>
      </w:pPr>
    </w:p>
    <w:p w14:paraId="2F3193FD" w14:textId="77777777" w:rsidP="00347871" w:rsidR="00347871" w:rsidRDefault="00347871">
      <w:pPr>
        <w:spacing w:after="200" w:line="276" w:lineRule="auto"/>
        <w:rPr>
          <w:b/>
          <w:bCs/>
          <w:color w:val="365F91"/>
          <w:sz w:val="40"/>
          <w:szCs w:val="40"/>
        </w:rPr>
      </w:pPr>
      <w:r>
        <w:br w:type="page"/>
      </w:r>
    </w:p>
    <w:p w14:paraId="1C0715B2" w14:textId="77777777" w:rsidP="00347871" w:rsidR="00347871" w:rsidRDefault="00347871">
      <w:pPr>
        <w:pStyle w:val="Heading1"/>
      </w:pPr>
      <w:r>
        <w:t xml:space="preserve">OnticHealthGeneric::Actors</w:t>
      </w:r>
    </w:p>
    <w:p w14:paraId="68FCC2D5" w14:textId="77777777" w:rsidP="00347871" w:rsidR="00347871" w:rsidRDefault="00347871">
      <w:pPr>
        <w:pStyle w:val="Heading2"/>
      </w:pPr>
      <w:r>
        <w:t xml:space="preserve">Diagram: </w:t>
      </w:r>
      <w:r>
        <w:t xml:space="preserve">Actors</w:t>
      </w:r>
    </w:p>
    <w:p w14:paraId="6C529ED1" w14:textId="77777777" w:rsidP="00347871" w:rsidR="00347871" w:rsidRDefault="00347871">
      <w:pPr>
        <w:jc w:val="center"/>
        <w:rPr>
          <w:rFonts w:cs="Arial"/>
        </w:rPr>
      </w:pPr>
      <w:r>
        <w:rPr>
          <w:noProof/>
        </w:rPr>
        <w:drawing>
          <wp:inline distT="0" distB="0" distL="0" distR="0">
            <wp:extent cx="6188075" cy="4829886"/>
            <wp:effectExtent l="0" t="0" r="0" b="0"/>
            <wp:docPr id="0" name="Picture -2123583811.emf" descr="-2123583811.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123583811.emf"/>
                    <pic:cNvPicPr/>
                  </pic:nvPicPr>
                  <pic:blipFill>
                    <a:blip r:embed="mr_docxImage1" cstate="print"/>
                    <a:stretch>
                      <a:fillRect/>
                    </a:stretch>
                  </pic:blipFill>
                  <pic:spPr>
                    <a:xfrm rot="0">
                      <a:off x="0" y="0"/>
                      <a:ext cx="6188075" cy="4829886"/>
                    </a:xfrm>
                    <a:prstGeom prst="rect">
                      <a:avLst/>
                    </a:prstGeom>
                  </pic:spPr>
                </pic:pic>
              </a:graphicData>
            </a:graphic>
          </wp:inline>
        </w:drawing>
      </w:r>
    </w:p>
    <w:p w14:paraId="38A3AAA4" w14:textId="77777777" w:rsidP="00347871" w:rsidR="00347871" w:rsidRDefault="00347871">
      <w:pPr>
        <w:pStyle w:val="Figure"/>
        <w:widowControl/>
        <w:numPr>
          <w:ilvl w:val="0"/>
          <w:numId w:val="18"/>
        </w:numPr>
        <w:suppressAutoHyphens w:val="0"/>
        <w:overflowPunct/>
        <w:autoSpaceDE/>
        <w:autoSpaceDN/>
        <w:adjustRightInd/>
        <w:spacing w:after="120" w:before="120"/>
        <w:jc w:val="center"/>
        <w:textAlignment w:val="auto"/>
      </w:pPr>
      <w:r>
        <w:t xml:space="preserve">Actors</w:t>
      </w:r>
    </w:p>
    <w:p w14:paraId="43ED8A2A" w14:textId="77777777" w:rsidP="00347871" w:rsidR="00347871" w:rsidRDefault="00347871">
      <w:r>
        <w:t xml:space="preserve"> </w:t>
      </w:r>
    </w:p>
    <w:p w14:paraId="44682812" w14:textId="77777777" w:rsidP="00347871" w:rsidR="00347871" w:rsidRDefault="00347871"/>
    <w:p w14:paraId="51551A47" w14:textId="77777777" w:rsidP="00347871" w:rsidR="00347871" w:rsidRDefault="00347871">
      <w:pPr>
        <w:pStyle w:val="Heading2"/>
      </w:pPr>
      <w:bookmarkStart w:id="_4264d37b75725255486b6fa2fab9f500" w:name="_4264d37b75725255486b6fa2fab9f500"/>
      <w:r>
        <w:t xml:space="preserve">Association Class Associated Actor</w:t>
      </w:r>
      <w:bookmarkEnd w:id="_4264d37b75725255486b6fa2fab9f500"/>
      <w:r w:rsidRPr="003A31EC">
        <w:rPr>
          <w:rFonts w:cs="Arial"/>
        </w:rPr>
        <w:t xml:space="preserve"> </w:t>
      </w:r>
      <w:r>
        <w:rPr>
          <w:rFonts w:cs="Arial"/>
        </w:rPr>
        <w:fldChar w:fldCharType="begin"/>
      </w:r>
      <w:r>
        <w:instrText xml:space="preserve">XE"</w:instrText>
      </w:r>
      <w:r w:rsidRPr="00413D75">
        <w:rPr>
          <w:rFonts w:cs="Arial"/>
        </w:rPr>
        <w:instrText xml:space="preserve">Associated Actor</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n  associated actor relationship defines a connection between an actor and some other actor they are associated with in some way. Subtypes of actor association  provide additional  semantics  about the association. As an association class, Actor Associations  may have properties and other relationships. Actor associations will typicaly have a timeframe.</w:t>
      </w:r>
    </w:p>
    <w:p w14:paraId="40780EE4" w14:textId="77777777" w:rsidP="00F71BA8" w:rsidR="00347871" w:rsidRDefault="00347871">
      <w:r>
        <w:t> [NIEM] PersonOrganizationAssociationType (More specific concept)</w:t>
      </w:r>
    </w:p>
    <w:p w14:paraId="40780EE4" w14:textId="77777777" w:rsidP="00F71BA8" w:rsidR="00347871" w:rsidRDefault="00347871">
      <w:r>
        <w:t> [NIEM] PersonPersonAssociationType (More specific concept)</w:t>
      </w:r>
    </w:p>
    <w:p w14:paraId="706187D2" w14:textId="77777777" w:rsidP="00347871" w:rsidR="00347871" w:rsidRDefault="00347871">
      <w:pPr>
        <w:jc w:val="center"/>
      </w:pPr>
      <w:r>
        <w:rPr>
          <w:noProof/>
        </w:rPr>
        <w:drawing>
          <wp:inline distT="0" distB="0" distL="0" distR="0">
            <wp:extent cx="4448175" cy="2571750"/>
            <wp:effectExtent l="0" t="0" r="0" b="0"/>
            <wp:docPr id="2" name="Picture -1838719160.emf" descr="-183871916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838719160.emf"/>
                    <pic:cNvPicPr/>
                  </pic:nvPicPr>
                  <pic:blipFill>
                    <a:blip r:embed="mr_docxImage2" cstate="print"/>
                    <a:stretch>
                      <a:fillRect/>
                    </a:stretch>
                  </pic:blipFill>
                  <pic:spPr>
                    <a:xfrm rot="0">
                      <a:off x="0" y="0"/>
                      <a:ext cx="4448175" cy="2571750"/>
                    </a:xfrm>
                    <a:prstGeom prst="rect">
                      <a:avLst/>
                    </a:prstGeom>
                  </pic:spPr>
                </pic:pic>
              </a:graphicData>
            </a:graphic>
          </wp:inline>
        </w:drawing>
      </w:r>
    </w:p>
    <w:p w14:paraId="68A47FF8" w14:textId="77777777" w:rsidP="00347871" w:rsidR="00347871" w:rsidRDefault="00347871">
      <w:pPr>
        <w:pStyle w:val="Figure"/>
        <w:widowControl/>
        <w:numPr>
          <w:ilvl w:val="0"/>
          <w:numId w:val="21"/>
        </w:numPr>
        <w:suppressAutoHyphens w:val="0"/>
        <w:overflowPunct/>
        <w:autoSpaceDE/>
        <w:autoSpaceDN/>
        <w:adjustRightInd/>
        <w:spacing w:after="120" w:before="120"/>
        <w:jc w:val="center"/>
        <w:textAlignment w:val="auto"/>
      </w:pPr>
      <w:r>
        <w:t xml:space="preserve">Associated Actor</w:t>
      </w:r>
    </w:p>
    <w:p w14:paraId="7B9DDCB1" w14:textId="77777777" w:rsidP="00232C10" w:rsidR="00347871" w:rsidRDefault="00347871" w:rsidRPr="002A7C0D">
      <w:pPr>
        <w:pStyle w:val="Subtitle"/>
        <w:spacing w:before="120"/>
        <w:rPr>
          <w:rStyle w:val="IntenseEmphasis"/>
          <w:sz w:val="24"/>
          <w:szCs w:val="24"/>
        </w:rPr>
      </w:pPr>
      <w:r w:rsidRPr="002A7C0D">
        <w:rPr>
          <w:rStyle w:val="IntenseEmphasis"/>
          <w:sz w:val="24"/>
          <w:szCs w:val="24"/>
        </w:rPr>
        <w:t xml:space="preserve">Direct Supertypes</w:t>
      </w:r>
    </w:p>
    <w:p w14:paraId="22E527BE" w14:textId="77777777" w:rsidP="00347871" w:rsidR="00347871" w:rsidRDefault="00347871">
      <w:pPr>
        <w:ind w:left="360"/>
      </w:pPr>
      <w:hyperlink w:anchor="_9ed633619738f3e7193fcfe187317d60" w:history="1">
        <w:r>
          <w:rStyle w:val="Hyperlink"/>
          <w:rPr>
            <w:rStyle w:val="Hyperlink"/>
          </w:rPr>
          <w:t xml:space="preserve">Temporally Related</w:t>
        </w:r>
      </w:hyperlink>
    </w:p>
    <w:p w14:paraId="7B9DDCB1" w14:textId="77777777" w:rsidP="00232C10" w:rsidR="00347871" w:rsidRDefault="00347871" w:rsidRPr="002A7C0D">
      <w:pPr>
        <w:pStyle w:val="Subtitle"/>
        <w:spacing w:before="120"/>
        <w:rPr>
          <w:rStyle w:val="IntenseEmphasis"/>
          <w:sz w:val="24"/>
          <w:szCs w:val="24"/>
        </w:rPr>
      </w:pPr>
      <w:r w:rsidRPr="002A7C0D">
        <w:rPr>
          <w:rStyle w:val="IntenseEmphasis"/>
          <w:sz w:val="24"/>
          <w:szCs w:val="24"/>
        </w:rPr>
        <w:t xml:space="preserve">Association Ends</w:t>
      </w:r>
    </w:p>
    <w:p w14:paraId="77F05C67" w14:textId="77777777" w:rsidP="00347871" w:rsidR="00347871" w:rsidRDefault="00347871">
      <w:pPr>
        <w:ind w:firstLine="720"/>
      </w:pPr>
      <w:r>
        <w:rPr>
          <w:noProof/>
        </w:rPr>
        <w:drawing>
          <wp:inline distT="0" distB="0" distL="0" distR="0">
            <wp:extent cx="152400" cy="152400"/>
            <wp:effectExtent l="0" t="0" r="0" b="0"/>
            <wp:docPr id="4" name="Picture 1319771210.emf" descr="131977121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319771210.emf"/>
                    <pic:cNvPicPr/>
                  </pic:nvPicPr>
                  <pic:blipFill>
                    <a:blip r:embed="mr_docxImage3" cstate="print"/>
                    <a:stretch>
                      <a:fillRect/>
                    </a:stretch>
                  </pic:blipFill>
                  <pic:spPr>
                    <a:xfrm rot="0">
                      <a:off x="0" y="0"/>
                      <a:ext cx="152400" cy="152400"/>
                    </a:xfrm>
                    <a:prstGeom prst="rect">
                      <a:avLst/>
                    </a:prstGeom>
                  </pic:spPr>
                </pic:pic>
              </a:graphicData>
            </a:graphic>
          </wp:inline>
        </w:drawing>
      </w:r>
      <w:r>
        <w:t xml:space="preserve"> </w:t>
      </w:r>
      <w:r>
        <w:t xml:space="preserve">has associate</w:t>
      </w:r>
      <w:r>
        <w:rPr>
          <w:rFonts w:cs="Arial"/>
        </w:rPr>
        <w:fldChar w:fldCharType="begin"/>
      </w:r>
      <w:r>
        <w:instrText xml:space="preserve">XE"</w:instrText>
      </w:r>
      <w:r w:rsidRPr="00413D75">
        <w:rPr>
          <w:rFonts w:cs="Arial"/>
        </w:rPr>
        <w:instrText xml:space="preserve">has associate</w:instrText>
      </w:r>
      <w:r>
        <w:instrText xml:space="preserve">"</w:instrText>
      </w:r>
      <w:r>
        <w:rPr>
          <w:rFonts w:cs="Arial"/>
        </w:rPr>
        <w:fldChar w:fldCharType="end"/>
      </w:r>
      <w:r>
        <w:t xml:space="preserve"> : </w:t>
      </w:r>
      <w:hyperlink w:anchor="_83cf47762d76cb6602afaf218419b036" w:history="1">
        <w:r>
          <w:rStyle w:val="Hyperlink"/>
          <w:rPr>
            <w:rStyle w:val="Hyperlink"/>
          </w:rPr>
          <w:t xml:space="preserve">Associate</w:t>
        </w:r>
      </w:hyperlink>
      <w:r>
        <w:t xml:space="preserve"> [</w:t>
      </w:r>
      <w:r>
        <w:t xml:space="preserve">*</w:t>
      </w:r>
      <w:r>
        <w:t xml:space="preserve">]</w:t>
      </w:r>
      <w:r>
        <w:t xml:space="preserve"> </w:t>
      </w:r>
    </w:p>
    <w:p w14:paraId="6E7ACCD2" w14:textId="77777777" w:rsidP="004E3AD0" w:rsidR="00347871" w:rsidRDefault="00347871">
      <w:pPr>
        <w:pStyle w:val="BodyText"/>
        <w:spacing w:after="120" w:before="60"/>
        <w:ind w:firstLine="720"/>
      </w:pPr>
      <w:r>
        <w:t xml:space="preserve">The actor associated with another.</w:t>
      </w:r>
    </w:p>
    <w:p w14:paraId="77F05C67" w14:textId="77777777" w:rsidP="00347871" w:rsidR="00347871" w:rsidRDefault="00347871">
      <w:pPr>
        <w:ind w:firstLine="720"/>
      </w:pPr>
      <w:r>
        <w:rPr>
          <w:noProof/>
        </w:rPr>
        <w:drawing>
          <wp:inline distT="0" distB="0" distL="0" distR="0">
            <wp:extent cx="152400" cy="152400"/>
            <wp:effectExtent l="0" t="0" r="0" b="0"/>
            <wp:docPr id="6" name="Picture 1319771210.emf" descr="131977121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319771210.emf"/>
                    <pic:cNvPicPr/>
                  </pic:nvPicPr>
                  <pic:blipFill>
                    <a:blip r:embed="mr_docxImage4" cstate="print"/>
                    <a:stretch>
                      <a:fillRect/>
                    </a:stretch>
                  </pic:blipFill>
                  <pic:spPr>
                    <a:xfrm rot="0">
                      <a:off x="0" y="0"/>
                      <a:ext cx="152400" cy="152400"/>
                    </a:xfrm>
                    <a:prstGeom prst="rect">
                      <a:avLst/>
                    </a:prstGeom>
                  </pic:spPr>
                </pic:pic>
              </a:graphicData>
            </a:graphic>
          </wp:inline>
        </w:drawing>
      </w:r>
      <w:r>
        <w:t xml:space="preserve"> </w:t>
      </w:r>
      <w:r>
        <w:t xml:space="preserve">associated with</w:t>
      </w:r>
      <w:r>
        <w:rPr>
          <w:rFonts w:cs="Arial"/>
        </w:rPr>
        <w:fldChar w:fldCharType="begin"/>
      </w:r>
      <w:r>
        <w:instrText xml:space="preserve">XE"</w:instrText>
      </w:r>
      <w:r w:rsidRPr="00413D75">
        <w:rPr>
          <w:rFonts w:cs="Arial"/>
        </w:rPr>
        <w:instrText xml:space="preserve">associated with</w:instrText>
      </w:r>
      <w:r>
        <w:instrText xml:space="preserve">"</w:instrText>
      </w:r>
      <w:r>
        <w:rPr>
          <w:rFonts w:cs="Arial"/>
        </w:rPr>
        <w:fldChar w:fldCharType="end"/>
      </w:r>
      <w:r>
        <w:t xml:space="preserve"> : </w:t>
      </w:r>
      <w:hyperlink w:anchor="_934edf0b3719808db07a6b3c165c3d1d" w:history="1">
        <w:r>
          <w:rStyle w:val="Hyperlink"/>
          <w:rPr>
            <w:rStyle w:val="Hyperlink"/>
          </w:rPr>
          <w:t xml:space="preserve">Social Agent</w:t>
        </w:r>
      </w:hyperlink>
      <w:r>
        <w:t xml:space="preserve"> [</w:t>
      </w:r>
      <w:r>
        <w:t xml:space="preserve">1..*</w:t>
      </w:r>
      <w:r>
        <w:t xml:space="preserve">]</w:t>
      </w:r>
      <w:r>
        <w:t xml:space="preserve"> </w:t>
      </w:r>
    </w:p>
    <w:p w14:paraId="6E7ACCD2" w14:textId="77777777" w:rsidP="004E3AD0" w:rsidR="00347871" w:rsidRDefault="00347871">
      <w:pPr>
        <w:pStyle w:val="BodyText"/>
        <w:spacing w:after="120" w:before="60"/>
        <w:ind w:firstLine="720"/>
      </w:pPr>
      <w:r>
        <w:t xml:space="preserve">Another actor the subject actor is associated with.</w:t>
      </w:r>
    </w:p>
    <w:p w14:paraId="44682812" w14:textId="77777777" w:rsidP="00347871" w:rsidR="00347871" w:rsidRDefault="00347871"/>
    <w:p w14:paraId="51551A47" w14:textId="77777777" w:rsidP="00347871" w:rsidR="00347871" w:rsidRDefault="00347871">
      <w:pPr>
        <w:pStyle w:val="Heading2"/>
      </w:pPr>
      <w:bookmarkStart w:id="_531cb5fa2fb380a15c4b6383b603bf30" w:name="_531cb5fa2fb380a15c4b6383b603bf30"/>
      <w:r>
        <w:t xml:space="preserve">Association Class Boundary of System</w:t>
      </w:r>
      <w:bookmarkEnd w:id="_531cb5fa2fb380a15c4b6383b603bf30"/>
      <w:r w:rsidRPr="003A31EC">
        <w:rPr>
          <w:rFonts w:cs="Arial"/>
        </w:rPr>
        <w:t xml:space="preserve"> </w:t>
      </w:r>
      <w:r>
        <w:rPr>
          <w:rFonts w:cs="Arial"/>
        </w:rPr>
        <w:fldChar w:fldCharType="begin"/>
      </w:r>
      <w:r>
        <w:instrText xml:space="preserve">XE"</w:instrText>
      </w:r>
      <w:r w:rsidRPr="00413D75">
        <w:rPr>
          <w:rFonts w:cs="Arial"/>
        </w:rPr>
        <w:instrText xml:space="preserve">Boundary of System</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n "edge" of a system affording some level of protection or containment for the system.</w:t>
      </w:r>
    </w:p>
    <w:p w14:paraId="706187D2" w14:textId="77777777" w:rsidP="00347871" w:rsidR="00347871" w:rsidRDefault="00347871">
      <w:pPr>
        <w:jc w:val="center"/>
      </w:pPr>
      <w:r>
        <w:rPr>
          <w:noProof/>
        </w:rPr>
        <w:drawing>
          <wp:inline distT="0" distB="0" distL="0" distR="0">
            <wp:extent cx="5743575" cy="2790825"/>
            <wp:effectExtent l="0" t="0" r="0" b="0"/>
            <wp:docPr id="8" name="Picture 2127205581.emf" descr="2127205581.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127205581.emf"/>
                    <pic:cNvPicPr/>
                  </pic:nvPicPr>
                  <pic:blipFill>
                    <a:blip r:embed="mr_docxImage5" cstate="print"/>
                    <a:stretch>
                      <a:fillRect/>
                    </a:stretch>
                  </pic:blipFill>
                  <pic:spPr>
                    <a:xfrm rot="0">
                      <a:off x="0" y="0"/>
                      <a:ext cx="5743575" cy="2790825"/>
                    </a:xfrm>
                    <a:prstGeom prst="rect">
                      <a:avLst/>
                    </a:prstGeom>
                  </pic:spPr>
                </pic:pic>
              </a:graphicData>
            </a:graphic>
          </wp:inline>
        </w:drawing>
      </w:r>
    </w:p>
    <w:p w14:paraId="68A47FF8" w14:textId="77777777" w:rsidP="00347871" w:rsidR="00347871" w:rsidRDefault="00347871">
      <w:pPr>
        <w:pStyle w:val="Figure"/>
        <w:widowControl/>
        <w:numPr>
          <w:ilvl w:val="0"/>
          <w:numId w:val="21"/>
        </w:numPr>
        <w:suppressAutoHyphens w:val="0"/>
        <w:overflowPunct/>
        <w:autoSpaceDE/>
        <w:autoSpaceDN/>
        <w:adjustRightInd/>
        <w:spacing w:after="120" w:before="120"/>
        <w:jc w:val="center"/>
        <w:textAlignment w:val="auto"/>
      </w:pPr>
      <w:r>
        <w:t xml:space="preserve">Boundary of System</w:t>
      </w:r>
    </w:p>
    <w:p w14:paraId="7B9DDCB1" w14:textId="77777777" w:rsidP="00232C10" w:rsidR="00347871" w:rsidRDefault="00347871" w:rsidRPr="002A7C0D">
      <w:pPr>
        <w:pStyle w:val="Subtitle"/>
        <w:spacing w:before="120"/>
        <w:rPr>
          <w:rStyle w:val="IntenseEmphasis"/>
          <w:sz w:val="24"/>
          <w:szCs w:val="24"/>
        </w:rPr>
      </w:pPr>
      <w:r w:rsidRPr="002A7C0D">
        <w:rPr>
          <w:rStyle w:val="IntenseEmphasis"/>
          <w:sz w:val="24"/>
          <w:szCs w:val="24"/>
        </w:rPr>
        <w:t xml:space="preserve">Direct Supertypes</w:t>
      </w:r>
    </w:p>
    <w:p w14:paraId="22E527BE" w14:textId="77777777" w:rsidP="00347871" w:rsidR="00347871" w:rsidRDefault="00347871">
      <w:pPr>
        <w:ind w:left="360"/>
      </w:pPr>
      <w:hyperlink w:anchor="_3b55ca0bfe97c75cd907e6e1d64153ff" w:history="1">
        <w:r>
          <w:rStyle w:val="Hyperlink"/>
          <w:rPr>
            <w:rStyle w:val="Hyperlink"/>
          </w:rPr>
          <w:t xml:space="preserve">Material Parthood</w:t>
        </w:r>
      </w:hyperlink>
    </w:p>
    <w:p w14:paraId="7B9DDCB1" w14:textId="77777777" w:rsidP="00232C10" w:rsidR="00347871" w:rsidRDefault="00347871" w:rsidRPr="002A7C0D">
      <w:pPr>
        <w:pStyle w:val="Subtitle"/>
        <w:spacing w:before="120"/>
        <w:rPr>
          <w:rStyle w:val="IntenseEmphasis"/>
          <w:sz w:val="24"/>
          <w:szCs w:val="24"/>
        </w:rPr>
      </w:pPr>
      <w:r w:rsidRPr="002A7C0D">
        <w:rPr>
          <w:rStyle w:val="IntenseEmphasis"/>
          <w:sz w:val="24"/>
          <w:szCs w:val="24"/>
        </w:rPr>
        <w:t xml:space="preserve">Association Ends</w:t>
      </w:r>
    </w:p>
    <w:p w14:paraId="77F05C67" w14:textId="77777777" w:rsidP="00347871" w:rsidR="00347871" w:rsidRDefault="00347871">
      <w:pPr>
        <w:ind w:firstLine="720"/>
      </w:pPr>
      <w:r>
        <w:rPr>
          <w:noProof/>
        </w:rPr>
        <w:drawing>
          <wp:inline distT="0" distB="0" distL="0" distR="0">
            <wp:extent cx="152400" cy="152400"/>
            <wp:effectExtent l="0" t="0" r="0" b="0"/>
            <wp:docPr id="10" name="Picture 1319771210.emf" descr="131977121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319771210.emf"/>
                    <pic:cNvPicPr/>
                  </pic:nvPicPr>
                  <pic:blipFill>
                    <a:blip r:embed="mr_docxImage6" cstate="print"/>
                    <a:stretch>
                      <a:fillRect/>
                    </a:stretch>
                  </pic:blipFill>
                  <pic:spPr>
                    <a:xfrm rot="0">
                      <a:off x="0" y="0"/>
                      <a:ext cx="152400" cy="152400"/>
                    </a:xfrm>
                    <a:prstGeom prst="rect">
                      <a:avLst/>
                    </a:prstGeom>
                  </pic:spPr>
                </pic:pic>
              </a:graphicData>
            </a:graphic>
          </wp:inline>
        </w:drawing>
      </w:r>
      <w:r>
        <w:t xml:space="preserve"> </w:t>
      </w:r>
      <w:r>
        <w:t xml:space="preserve">has boundary</w:t>
      </w:r>
      <w:r>
        <w:rPr>
          <w:rFonts w:cs="Arial"/>
        </w:rPr>
        <w:fldChar w:fldCharType="begin"/>
      </w:r>
      <w:r>
        <w:instrText xml:space="preserve">XE"</w:instrText>
      </w:r>
      <w:r w:rsidRPr="00413D75">
        <w:rPr>
          <w:rFonts w:cs="Arial"/>
        </w:rPr>
        <w:instrText xml:space="preserve">has boundary</w:instrText>
      </w:r>
      <w:r>
        <w:instrText xml:space="preserve">"</w:instrText>
      </w:r>
      <w:r>
        <w:rPr>
          <w:rFonts w:cs="Arial"/>
        </w:rPr>
        <w:fldChar w:fldCharType="end"/>
      </w:r>
      <w:r>
        <w:t xml:space="preserve"> : </w:t>
      </w:r>
      <w:hyperlink w:anchor="_76a6ed18a868cf12a9b41e52c4765407" w:history="1">
        <w:r>
          <w:rStyle w:val="Hyperlink"/>
          <w:rPr>
            <w:rStyle w:val="Hyperlink"/>
          </w:rPr>
          <w:t xml:space="preserve">Boundary</w:t>
        </w:r>
      </w:hyperlink>
      <w:r>
        <w:t xml:space="preserve"> [</w:t>
      </w:r>
      <w:r>
        <w:t xml:space="preserve">0..*</w:t>
      </w:r>
      <w:r>
        <w:t xml:space="preserve">]</w:t>
      </w:r>
      <w:r>
        <w:t xml:space="preserve"> </w:t>
      </w:r>
    </w:p>
    <w:p w14:paraId="6E7ACCD2" w14:textId="77777777" w:rsidP="004E3AD0" w:rsidR="00347871" w:rsidRDefault="00347871">
      <w:pPr>
        <w:pStyle w:val="BodyText"/>
        <w:spacing w:after="120" w:before="60"/>
        <w:ind w:firstLine="720"/>
      </w:pPr>
      <w:r>
        <w:t xml:space="preserve">Logical or physical border of a system (or enterprise) that may serve to define, contain or protect the system.</w:t>
      </w:r>
    </w:p>
    <w:p w14:paraId="77F05C67" w14:textId="77777777" w:rsidP="00347871" w:rsidR="00347871" w:rsidRDefault="00347871">
      <w:pPr>
        <w:ind w:firstLine="720"/>
      </w:pPr>
      <w:r>
        <w:rPr>
          <w:noProof/>
        </w:rPr>
        <w:drawing>
          <wp:inline distT="0" distB="0" distL="0" distR="0">
            <wp:extent cx="152400" cy="152400"/>
            <wp:effectExtent l="0" t="0" r="0" b="0"/>
            <wp:docPr id="12" name="Picture 1319771210.emf" descr="131977121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319771210.emf"/>
                    <pic:cNvPicPr/>
                  </pic:nvPicPr>
                  <pic:blipFill>
                    <a:blip r:embed="mr_docxImage7" cstate="print"/>
                    <a:stretch>
                      <a:fillRect/>
                    </a:stretch>
                  </pic:blipFill>
                  <pic:spPr>
                    <a:xfrm rot="0">
                      <a:off x="0" y="0"/>
                      <a:ext cx="152400" cy="152400"/>
                    </a:xfrm>
                    <a:prstGeom prst="rect">
                      <a:avLst/>
                    </a:prstGeom>
                  </pic:spPr>
                </pic:pic>
              </a:graphicData>
            </a:graphic>
          </wp:inline>
        </w:drawing>
      </w:r>
      <w:r>
        <w:t xml:space="preserve"> </w:t>
      </w:r>
      <w:r>
        <w:t xml:space="preserve">bounds</w:t>
      </w:r>
      <w:r>
        <w:rPr>
          <w:rFonts w:cs="Arial"/>
        </w:rPr>
        <w:fldChar w:fldCharType="begin"/>
      </w:r>
      <w:r>
        <w:instrText xml:space="preserve">XE"</w:instrText>
      </w:r>
      <w:r w:rsidRPr="00413D75">
        <w:rPr>
          <w:rFonts w:cs="Arial"/>
        </w:rPr>
        <w:instrText xml:space="preserve">bounds</w:instrText>
      </w:r>
      <w:r>
        <w:instrText xml:space="preserve">"</w:instrText>
      </w:r>
      <w:r>
        <w:rPr>
          <w:rFonts w:cs="Arial"/>
        </w:rPr>
        <w:fldChar w:fldCharType="end"/>
      </w:r>
      <w:r>
        <w:t xml:space="preserve"> : </w:t>
      </w:r>
      <w:hyperlink w:anchor="_24096b0cc8b6c6a4f1582650e113f719" w:history="1">
        <w:r>
          <w:rStyle w:val="Hyperlink"/>
          <w:rPr>
            <w:rStyle w:val="Hyperlink"/>
          </w:rPr>
          <w:t xml:space="preserve">System</w:t>
        </w:r>
      </w:hyperlink>
      <w:r>
        <w:t xml:space="preserve"> [</w:t>
      </w:r>
      <w:r>
        <w:t xml:space="preserve">1..*</w:t>
      </w:r>
      <w:r>
        <w:t xml:space="preserve">]</w:t>
      </w:r>
      <w:r>
        <w:t xml:space="preserve"> </w:t>
      </w:r>
    </w:p>
    <w:p w14:paraId="6E7ACCD2" w14:textId="77777777" w:rsidP="004E3AD0" w:rsidR="00347871" w:rsidRDefault="00347871">
      <w:pPr>
        <w:pStyle w:val="BodyText"/>
        <w:spacing w:after="120" w:before="60"/>
        <w:ind w:firstLine="720"/>
      </w:pPr>
      <w:r>
        <w:t xml:space="preserve">System for which a boundary is an edge.</w:t>
      </w:r>
    </w:p>
    <w:p w14:paraId="44682812" w14:textId="77777777" w:rsidP="00347871" w:rsidR="00347871" w:rsidRDefault="00347871"/>
    <w:p w14:paraId="51551A47" w14:textId="77777777" w:rsidP="00347871" w:rsidR="00347871" w:rsidRDefault="00347871">
      <w:pPr>
        <w:pStyle w:val="Heading2"/>
      </w:pPr>
      <w:bookmarkStart w:id="_cdc29d2819530ccaeba6b720b8983fee" w:name="_cdc29d2819530ccaeba6b720b8983fee"/>
      <w:r>
        <w:t xml:space="preserve">Class Person</w:t>
      </w:r>
      <w:bookmarkEnd w:id="_cdc29d2819530ccaeba6b720b8983fee"/>
      <w:r w:rsidRPr="003A31EC">
        <w:rPr>
          <w:rFonts w:cs="Arial"/>
        </w:rPr>
        <w:t xml:space="preserve"> </w:t>
      </w:r>
      <w:r>
        <w:rPr>
          <w:rFonts w:cs="Arial"/>
        </w:rPr>
        <w:fldChar w:fldCharType="begin"/>
      </w:r>
      <w:r>
        <w:instrText xml:space="preserve">XE"</w:instrText>
      </w:r>
      <w:r w:rsidRPr="00413D75">
        <w:rPr>
          <w:rFonts w:cs="Arial"/>
        </w:rPr>
        <w:instrText xml:space="preserve">Person</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n individual human being.</w:t>
      </w:r>
    </w:p>
    <w:p w14:paraId="40780EE4" w14:textId="77777777" w:rsidP="00F71BA8" w:rsidR="00347871" w:rsidRDefault="00347871">
      <w:r>
        <w:t>[FIBO] Person</w:t>
      </w:r>
    </w:p>
    <w:p w14:paraId="40780EE4" w14:textId="77777777" w:rsidP="00F71BA8" w:rsidR="00347871" w:rsidRDefault="00347871">
      <w:r>
        <w:t>[NIEM] PersonType</w:t>
      </w:r>
    </w:p>
    <w:p w14:paraId="40780EE4" w14:textId="77777777" w:rsidP="00F71BA8" w:rsidR="00347871" w:rsidRDefault="00347871">
      <w:r>
        <w:t>[DOLCE] (Subtype of) Agentive Physical Object</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af0e52963fe1fdbbeeea5d00c2f3644e" w:history="1">
        <w:r>
          <w:rStyle w:val="Hyperlink"/>
          <w:rPr>
            <w:rStyle w:val="Hyperlink"/>
          </w:rPr>
          <w:t xml:space="preserve">Animal</w:t>
        </w:r>
      </w:hyperlink>
      <w:r>
        <w:t xml:space="preserve">, </w:t>
      </w:r>
      <w:hyperlink w:anchor="_e8de7be0b7deb58decd0be7d10c50eb1" w:history="1">
        <w:r>
          <w:rStyle w:val="Hyperlink"/>
          <w:rPr>
            <w:rStyle w:val="Hyperlink"/>
          </w:rPr>
          <w:t xml:space="preserve">Physical Entity</w:t>
        </w:r>
      </w:hyperlink>
      <w:r>
        <w:t xml:space="preserve">, </w:t>
      </w:r>
      <w:hyperlink w:anchor="_934edf0b3719808db07a6b3c165c3d1d" w:history="1">
        <w:r>
          <w:rStyle w:val="Hyperlink"/>
          <w:rPr>
            <w:rStyle w:val="Hyperlink"/>
          </w:rPr>
          <w:t xml:space="preserve">Social Agent</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14" name="Picture 202049095.emf" descr="20204909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2049095.emf"/>
                    <pic:cNvPicPr/>
                  </pic:nvPicPr>
                  <pic:blipFill>
                    <a:blip r:embed="mr_docxImage8"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has body part</w:t>
      </w:r>
      <w:r>
        <w:rPr>
          <w:rFonts w:cs="Arial"/>
        </w:rPr>
        <w:fldChar w:fldCharType="begin"/>
      </w:r>
      <w:r>
        <w:instrText xml:space="preserve">XE"</w:instrText>
      </w:r>
      <w:r w:rsidRPr="00413D75">
        <w:rPr>
          <w:rFonts w:cs="Arial"/>
        </w:rPr>
        <w:instrText xml:space="preserve">has body part</w:instrText>
      </w:r>
      <w:r>
        <w:instrText xml:space="preserve">"</w:instrText>
      </w:r>
      <w:r>
        <w:rPr>
          <w:rFonts w:cs="Arial"/>
        </w:rPr>
        <w:fldChar w:fldCharType="end"/>
      </w:r>
      <w:r>
        <w:t xml:space="preserve"> : </w:t>
      </w:r>
      <w:hyperlink w:anchor="_97d0c106282f00353fcaf751758b9f80" w:history="1">
        <w:r>
          <w:rStyle w:val="Hyperlink"/>
          <w:rPr>
            <w:rStyle w:val="Hyperlink"/>
          </w:rPr>
          <w:t xml:space="preserve">Human Body Part</w:t>
        </w:r>
      </w:hyperlink>
      <w:r>
        <w:t xml:space="preserve"> [</w:t>
      </w:r>
      <w:r>
        <w:t xml:space="preserve">1..*</w:t>
      </w:r>
      <w:r>
        <w:t xml:space="preserve">]</w:t>
      </w:r>
      <w:r>
        <w:t xml:space="preserve"> </w:t>
      </w:r>
    </w:p>
    <w:p w14:paraId="44682812" w14:textId="77777777" w:rsidP="00347871" w:rsidR="00347871" w:rsidRDefault="00347871"/>
    <w:p w14:paraId="51551A47" w14:textId="77777777" w:rsidP="00347871" w:rsidR="00347871" w:rsidRDefault="00347871">
      <w:pPr>
        <w:pStyle w:val="Heading2"/>
      </w:pPr>
      <w:bookmarkStart w:id="_3f75d0debb1df5215d09d470fbf796d8" w:name="_3f75d0debb1df5215d09d470fbf796d8"/>
      <w:r>
        <w:t xml:space="preserve">Association Class Person at location</w:t>
      </w:r>
      <w:bookmarkEnd w:id="_3f75d0debb1df5215d09d470fbf796d8"/>
      <w:r w:rsidRPr="003A31EC">
        <w:rPr>
          <w:rFonts w:cs="Arial"/>
        </w:rPr>
        <w:t xml:space="preserve"> </w:t>
      </w:r>
      <w:r>
        <w:rPr>
          <w:rFonts w:cs="Arial"/>
        </w:rPr>
        <w:fldChar w:fldCharType="begin"/>
      </w:r>
      <w:r>
        <w:instrText xml:space="preserve">XE"</w:instrText>
      </w:r>
      <w:r w:rsidRPr="00413D75">
        <w:rPr>
          <w:rFonts w:cs="Arial"/>
        </w:rPr>
        <w:instrText xml:space="preserve">Person at location</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relationship representing the location of a person at a particular time.</w:t>
      </w:r>
    </w:p>
    <w:p w14:paraId="40780EE4" w14:textId="77777777" w:rsidP="00F71BA8" w:rsidR="00347871" w:rsidRDefault="00347871">
      <w:r>
        <w:t>[NIEM] PersonLocationAssociationType</w:t>
      </w:r>
    </w:p>
    <w:p w14:paraId="706187D2" w14:textId="77777777" w:rsidP="00347871" w:rsidR="00347871" w:rsidRDefault="00347871">
      <w:pPr>
        <w:jc w:val="center"/>
      </w:pPr>
      <w:r>
        <w:rPr>
          <w:noProof/>
        </w:rPr>
        <w:drawing>
          <wp:inline distT="0" distB="0" distL="0" distR="0">
            <wp:extent cx="5353050" cy="2857500"/>
            <wp:effectExtent l="0" t="0" r="0" b="0"/>
            <wp:docPr id="16" name="Picture 1063637747.emf" descr="1063637747.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63637747.emf"/>
                    <pic:cNvPicPr/>
                  </pic:nvPicPr>
                  <pic:blipFill>
                    <a:blip r:embed="mr_docxImage9" cstate="print"/>
                    <a:stretch>
                      <a:fillRect/>
                    </a:stretch>
                  </pic:blipFill>
                  <pic:spPr>
                    <a:xfrm rot="0">
                      <a:off x="0" y="0"/>
                      <a:ext cx="5353050" cy="2857500"/>
                    </a:xfrm>
                    <a:prstGeom prst="rect">
                      <a:avLst/>
                    </a:prstGeom>
                  </pic:spPr>
                </pic:pic>
              </a:graphicData>
            </a:graphic>
          </wp:inline>
        </w:drawing>
      </w:r>
    </w:p>
    <w:p w14:paraId="68A47FF8" w14:textId="77777777" w:rsidP="00347871" w:rsidR="00347871" w:rsidRDefault="00347871">
      <w:pPr>
        <w:pStyle w:val="Figure"/>
        <w:widowControl/>
        <w:numPr>
          <w:ilvl w:val="0"/>
          <w:numId w:val="21"/>
        </w:numPr>
        <w:suppressAutoHyphens w:val="0"/>
        <w:overflowPunct/>
        <w:autoSpaceDE/>
        <w:autoSpaceDN/>
        <w:adjustRightInd/>
        <w:spacing w:after="120" w:before="120"/>
        <w:jc w:val="center"/>
        <w:textAlignment w:val="auto"/>
      </w:pPr>
      <w:r>
        <w:t xml:space="preserve">Person at location</w:t>
      </w:r>
    </w:p>
    <w:p w14:paraId="7B9DDCB1" w14:textId="77777777" w:rsidP="00232C10" w:rsidR="00347871" w:rsidRDefault="00347871" w:rsidRPr="002A7C0D">
      <w:pPr>
        <w:pStyle w:val="Subtitle"/>
        <w:spacing w:before="120"/>
        <w:rPr>
          <w:rStyle w:val="IntenseEmphasis"/>
          <w:sz w:val="24"/>
          <w:szCs w:val="24"/>
        </w:rPr>
      </w:pPr>
      <w:r w:rsidRPr="002A7C0D">
        <w:rPr>
          <w:rStyle w:val="IntenseEmphasis"/>
          <w:sz w:val="24"/>
          <w:szCs w:val="24"/>
        </w:rPr>
        <w:t xml:space="preserve">Direct Supertypes</w:t>
      </w:r>
    </w:p>
    <w:p w14:paraId="22E527BE" w14:textId="77777777" w:rsidP="00347871" w:rsidR="00347871" w:rsidRDefault="00347871">
      <w:pPr>
        <w:ind w:left="360"/>
      </w:pPr>
      <w:hyperlink w:anchor="_801024a6f654381af40987565a230388" w:history="1">
        <w:r>
          <w:rStyle w:val="Hyperlink"/>
          <w:rPr>
            <w:rStyle w:val="Hyperlink"/>
          </w:rPr>
          <w:t xml:space="preserve">Physical Containment</w:t>
        </w:r>
      </w:hyperlink>
    </w:p>
    <w:p w14:paraId="7B9DDCB1" w14:textId="77777777" w:rsidP="00232C10" w:rsidR="00347871" w:rsidRDefault="00347871" w:rsidRPr="002A7C0D">
      <w:pPr>
        <w:pStyle w:val="Subtitle"/>
        <w:spacing w:before="120"/>
        <w:rPr>
          <w:rStyle w:val="IntenseEmphasis"/>
          <w:sz w:val="24"/>
          <w:szCs w:val="24"/>
        </w:rPr>
      </w:pPr>
      <w:r w:rsidRPr="002A7C0D">
        <w:rPr>
          <w:rStyle w:val="IntenseEmphasis"/>
          <w:sz w:val="24"/>
          <w:szCs w:val="24"/>
        </w:rPr>
        <w:t xml:space="preserve">Association Ends</w:t>
      </w:r>
    </w:p>
    <w:p w14:paraId="77F05C67" w14:textId="77777777" w:rsidP="00347871" w:rsidR="00347871" w:rsidRDefault="00347871">
      <w:pPr>
        <w:ind w:firstLine="720"/>
      </w:pPr>
      <w:r>
        <w:rPr>
          <w:noProof/>
        </w:rPr>
        <w:drawing>
          <wp:inline distT="0" distB="0" distL="0" distR="0">
            <wp:extent cx="152400" cy="152400"/>
            <wp:effectExtent l="0" t="0" r="0" b="0"/>
            <wp:docPr id="18" name="Picture 1319771210.emf" descr="131977121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319771210.emf"/>
                    <pic:cNvPicPr/>
                  </pic:nvPicPr>
                  <pic:blipFill>
                    <a:blip r:embed="mr_docxImage10" cstate="print"/>
                    <a:stretch>
                      <a:fillRect/>
                    </a:stretch>
                  </pic:blipFill>
                  <pic:spPr>
                    <a:xfrm rot="0">
                      <a:off x="0" y="0"/>
                      <a:ext cx="152400" cy="152400"/>
                    </a:xfrm>
                    <a:prstGeom prst="rect">
                      <a:avLst/>
                    </a:prstGeom>
                  </pic:spPr>
                </pic:pic>
              </a:graphicData>
            </a:graphic>
          </wp:inline>
        </w:drawing>
      </w:r>
      <w:r>
        <w:t xml:space="preserve"> </w:t>
      </w:r>
      <w:r>
        <w:t xml:space="preserve">location of person</w:t>
      </w:r>
      <w:r>
        <w:rPr>
          <w:rFonts w:cs="Arial"/>
        </w:rPr>
        <w:fldChar w:fldCharType="begin"/>
      </w:r>
      <w:r>
        <w:instrText xml:space="preserve">XE"</w:instrText>
      </w:r>
      <w:r w:rsidRPr="00413D75">
        <w:rPr>
          <w:rFonts w:cs="Arial"/>
        </w:rPr>
        <w:instrText xml:space="preserve">location of person</w:instrText>
      </w:r>
      <w:r>
        <w:instrText xml:space="preserve">"</w:instrText>
      </w:r>
      <w:r>
        <w:rPr>
          <w:rFonts w:cs="Arial"/>
        </w:rPr>
        <w:fldChar w:fldCharType="end"/>
      </w:r>
      <w:r>
        <w:t xml:space="preserve"> : </w:t>
      </w:r>
      <w:hyperlink w:anchor="_3a4c8f1cd249c1f74365f6f8909d1112" w:history="1">
        <w:r>
          <w:rStyle w:val="Hyperlink"/>
          <w:rPr>
            <w:rStyle w:val="Hyperlink"/>
          </w:rPr>
          <w:t xml:space="preserve">Physical Location</w:t>
        </w:r>
      </w:hyperlink>
      <w:r>
        <w:t xml:space="preserve"> [</w:t>
      </w:r>
      <w:r>
        <w:t xml:space="preserve">*</w:t>
      </w:r>
      <w:r>
        <w:t xml:space="preserve">]</w:t>
      </w:r>
      <w:r>
        <w:t xml:space="preserve"> </w:t>
      </w:r>
    </w:p>
    <w:p w14:paraId="6E7ACCD2" w14:textId="77777777" w:rsidP="004E3AD0" w:rsidR="00347871" w:rsidRDefault="00347871">
      <w:pPr>
        <w:pStyle w:val="BodyText"/>
        <w:spacing w:after="120" w:before="60"/>
        <w:ind w:firstLine="720"/>
      </w:pPr>
      <w:r>
        <w:t xml:space="preserve">Location of the subject person.</w:t>
      </w:r>
    </w:p>
    <w:p w14:paraId="6E7ACCD2" w14:textId="77777777" w:rsidP="004E3AD0" w:rsidR="00347871" w:rsidRDefault="00347871">
      <w:pPr>
        <w:pStyle w:val="BodyText"/>
        <w:spacing w:after="120" w:before="60"/>
        <w:ind w:firstLine="720"/>
      </w:pPr>
      <w:r>
        <w:t>[FIBO] isSituatedAt (mode general concept)</w:t>
      </w:r>
    </w:p>
    <w:p w14:paraId="77F05C67" w14:textId="77777777" w:rsidP="00347871" w:rsidR="00347871" w:rsidRDefault="00347871">
      <w:pPr>
        <w:ind w:firstLine="720"/>
      </w:pPr>
      <w:r>
        <w:rPr>
          <w:noProof/>
        </w:rPr>
        <w:drawing>
          <wp:inline distT="0" distB="0" distL="0" distR="0">
            <wp:extent cx="152400" cy="152400"/>
            <wp:effectExtent l="0" t="0" r="0" b="0"/>
            <wp:docPr id="20" name="Picture 1319771210.emf" descr="131977121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319771210.emf"/>
                    <pic:cNvPicPr/>
                  </pic:nvPicPr>
                  <pic:blipFill>
                    <a:blip r:embed="mr_docxImage11" cstate="print"/>
                    <a:stretch>
                      <a:fillRect/>
                    </a:stretch>
                  </pic:blipFill>
                  <pic:spPr>
                    <a:xfrm rot="0">
                      <a:off x="0" y="0"/>
                      <a:ext cx="152400" cy="152400"/>
                    </a:xfrm>
                    <a:prstGeom prst="rect">
                      <a:avLst/>
                    </a:prstGeom>
                  </pic:spPr>
                </pic:pic>
              </a:graphicData>
            </a:graphic>
          </wp:inline>
        </w:drawing>
      </w:r>
      <w:r>
        <w:t xml:space="preserve"> </w:t>
      </w:r>
      <w:r>
        <w:t xml:space="preserve">located person</w:t>
      </w:r>
      <w:r>
        <w:rPr>
          <w:rFonts w:cs="Arial"/>
        </w:rPr>
        <w:fldChar w:fldCharType="begin"/>
      </w:r>
      <w:r>
        <w:instrText xml:space="preserve">XE"</w:instrText>
      </w:r>
      <w:r w:rsidRPr="00413D75">
        <w:rPr>
          <w:rFonts w:cs="Arial"/>
        </w:rPr>
        <w:instrText xml:space="preserve">located person</w:instrText>
      </w:r>
      <w:r>
        <w:instrText xml:space="preserve">"</w:instrText>
      </w:r>
      <w:r>
        <w:rPr>
          <w:rFonts w:cs="Arial"/>
        </w:rPr>
        <w:fldChar w:fldCharType="end"/>
      </w:r>
      <w:r>
        <w:t xml:space="preserve"> : </w:t>
      </w:r>
      <w:hyperlink w:anchor="_cdc29d2819530ccaeba6b720b8983fee" w:history="1">
        <w:r>
          <w:rStyle w:val="Hyperlink"/>
          <w:rPr>
            <w:rStyle w:val="Hyperlink"/>
          </w:rPr>
          <w:t xml:space="preserve">Person</w:t>
        </w:r>
      </w:hyperlink>
      <w:r>
        <w:t xml:space="preserve"> [</w:t>
      </w:r>
      <w:r>
        <w:t xml:space="preserve">*</w:t>
      </w:r>
      <w:r>
        <w:t xml:space="preserve">]</w:t>
      </w:r>
      <w:r>
        <w:t xml:space="preserve"> </w:t>
      </w:r>
    </w:p>
    <w:p w14:paraId="6E7ACCD2" w14:textId="77777777" w:rsidP="004E3AD0" w:rsidR="00347871" w:rsidRDefault="00347871">
      <w:pPr>
        <w:pStyle w:val="BodyText"/>
        <w:spacing w:after="120" w:before="60"/>
        <w:ind w:firstLine="720"/>
      </w:pPr>
      <w:r>
        <w:t xml:space="preserve">A person who is at a location.</w:t>
      </w:r>
    </w:p>
    <w:p w14:paraId="44682812" w14:textId="77777777" w:rsidP="00347871" w:rsidR="00347871" w:rsidRDefault="00347871"/>
    <w:p w14:paraId="51551A47" w14:textId="77777777" w:rsidP="00347871" w:rsidR="00347871" w:rsidRDefault="00347871">
      <w:pPr>
        <w:pStyle w:val="Heading2"/>
      </w:pPr>
      <w:bookmarkStart w:id="_c58177a307605b5dc0c4420fb2b03e96" w:name="_c58177a307605b5dc0c4420fb2b03e96"/>
      <w:r>
        <w:t xml:space="preserve">Class Person Name</w:t>
      </w:r>
      <w:bookmarkEnd w:id="_c58177a307605b5dc0c4420fb2b03e96"/>
      <w:r w:rsidRPr="003A31EC">
        <w:rPr>
          <w:rFonts w:cs="Arial"/>
        </w:rPr>
        <w:t xml:space="preserve"> </w:t>
      </w:r>
      <w:r>
        <w:rPr>
          <w:rFonts w:cs="Arial"/>
        </w:rPr>
        <w:fldChar w:fldCharType="begin"/>
      </w:r>
      <w:r>
        <w:instrText xml:space="preserve">XE"</w:instrText>
      </w:r>
      <w:r w:rsidRPr="00413D75">
        <w:rPr>
          <w:rFonts w:cs="Arial"/>
        </w:rPr>
        <w:instrText xml:space="preserve">Person Name</w:instrText>
      </w:r>
      <w:r>
        <w:instrText xml:space="preserve">"</w:instrText>
      </w:r>
      <w:r>
        <w:rPr>
          <w:rFonts w:cs="Arial"/>
        </w:rPr>
        <w:fldChar w:fldCharType="end"/>
      </w:r>
      <w:r w:rsidR="009E71B4">
        <w:rPr>
          <w:rFonts w:cs="Arial"/>
        </w:rPr>
        <w:t xml:space="preserve"> </w:t>
      </w:r>
      <w:r w:rsidR="006F72CA">
        <w:rPr>
          <w:rFonts w:cs="Arial"/>
        </w:rPr>
        <w:t xml:space="preserve">&lt;&lt;Value&gt;&gt;</w:t>
      </w:r>
    </w:p>
    <w:p w14:paraId="40780EE4" w14:textId="77777777" w:rsidP="00F71BA8" w:rsidR="00347871" w:rsidRDefault="00347871">
      <w:r>
        <w:t xml:space="preserve">Text identifying a person by a recognized name.</w:t>
      </w:r>
    </w:p>
    <w:p w14:paraId="40780EE4" w14:textId="77777777" w:rsidP="00F71BA8" w:rsidR="00347871" w:rsidRDefault="00347871">
      <w:r>
        <w:t>[FIBO] hasFullLegalName (More specific concept)</w:t>
      </w:r>
    </w:p>
    <w:p w14:paraId="40780EE4" w14:textId="77777777" w:rsidP="00F71BA8" w:rsidR="00347871" w:rsidRDefault="00347871">
      <w:r>
        <w:t>[NIEM] PersonNameTyp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4fe2a0b97ea7a3db28c2db6f67c0a550" w:history="1">
        <w:r>
          <w:rStyle w:val="Hyperlink"/>
          <w:rPr>
            <w:rStyle w:val="Hyperlink"/>
          </w:rPr>
          <w:t xml:space="preserve">Name</w:t>
        </w:r>
      </w:hyperlink>
    </w:p>
    <w:p w14:paraId="44682812" w14:textId="77777777" w:rsidP="00347871" w:rsidR="00347871" w:rsidRDefault="00347871"/>
    <w:p w14:paraId="51551A47" w14:textId="77777777" w:rsidP="00347871" w:rsidR="00347871" w:rsidRDefault="00347871">
      <w:pPr>
        <w:pStyle w:val="Heading2"/>
      </w:pPr>
      <w:bookmarkStart w:id="_0cef70deb6d7a990e214ee83d83303d3" w:name="_0cef70deb6d7a990e214ee83d83303d3"/>
      <w:r>
        <w:t xml:space="preserve">Association Class Residency</w:t>
      </w:r>
      <w:bookmarkEnd w:id="_0cef70deb6d7a990e214ee83d83303d3"/>
      <w:r w:rsidRPr="003A31EC">
        <w:rPr>
          <w:rFonts w:cs="Arial"/>
        </w:rPr>
        <w:t xml:space="preserve"> </w:t>
      </w:r>
      <w:r>
        <w:rPr>
          <w:rFonts w:cs="Arial"/>
        </w:rPr>
        <w:fldChar w:fldCharType="begin"/>
      </w:r>
      <w:r>
        <w:instrText xml:space="preserve">XE"</w:instrText>
      </w:r>
      <w:r w:rsidRPr="00413D75">
        <w:rPr>
          <w:rFonts w:cs="Arial"/>
        </w:rPr>
        <w:instrText xml:space="preserve">Residency</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residence of a person - where they live. </w:t>
      </w:r>
    </w:p>
    <w:p w14:paraId="40780EE4" w14:textId="77777777" w:rsidP="00F71BA8" w:rsidR="00347871" w:rsidRDefault="00347871"/>
    <w:p w14:paraId="40780EE4" w14:textId="77777777" w:rsidP="00F71BA8" w:rsidR="00347871" w:rsidRDefault="00347871">
      <w:r>
        <w:t>[NIEM] PersonResidenceAssociationType</w:t>
      </w:r>
    </w:p>
    <w:p w14:paraId="40780EE4" w14:textId="77777777" w:rsidP="00F71BA8" w:rsidR="00347871" w:rsidRDefault="00347871"/>
    <w:p w14:paraId="40780EE4" w14:textId="77777777" w:rsidP="00F71BA8" w:rsidR="00347871" w:rsidRDefault="00347871">
      <w:r>
        <w:t>[FIBO] Residence: Note that residence is not the same as domicile, as a person or organization can have many transient residences but only one legal domicile.  The domicile of a formal organization is the address (location) where the establishment is maintained or where the governing power of the organization is exercised.</w:t>
      </w:r>
    </w:p>
    <w:p w14:paraId="706187D2" w14:textId="77777777" w:rsidP="00347871" w:rsidR="00347871" w:rsidRDefault="00347871">
      <w:pPr>
        <w:jc w:val="center"/>
      </w:pPr>
      <w:r>
        <w:rPr>
          <w:noProof/>
        </w:rPr>
        <w:drawing>
          <wp:inline distT="0" distB="0" distL="0" distR="0">
            <wp:extent cx="5200650" cy="2724150"/>
            <wp:effectExtent l="0" t="0" r="0" b="0"/>
            <wp:docPr id="22" name="Picture -2126004071.emf" descr="-2126004071.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26004071.emf"/>
                    <pic:cNvPicPr/>
                  </pic:nvPicPr>
                  <pic:blipFill>
                    <a:blip r:embed="mr_docxImage12" cstate="print"/>
                    <a:stretch>
                      <a:fillRect/>
                    </a:stretch>
                  </pic:blipFill>
                  <pic:spPr>
                    <a:xfrm rot="0">
                      <a:off x="0" y="0"/>
                      <a:ext cx="5200650" cy="2724150"/>
                    </a:xfrm>
                    <a:prstGeom prst="rect">
                      <a:avLst/>
                    </a:prstGeom>
                  </pic:spPr>
                </pic:pic>
              </a:graphicData>
            </a:graphic>
          </wp:inline>
        </w:drawing>
      </w:r>
    </w:p>
    <w:p w14:paraId="68A47FF8" w14:textId="77777777" w:rsidP="00347871" w:rsidR="00347871" w:rsidRDefault="00347871">
      <w:pPr>
        <w:pStyle w:val="Figure"/>
        <w:widowControl/>
        <w:numPr>
          <w:ilvl w:val="0"/>
          <w:numId w:val="21"/>
        </w:numPr>
        <w:suppressAutoHyphens w:val="0"/>
        <w:overflowPunct/>
        <w:autoSpaceDE/>
        <w:autoSpaceDN/>
        <w:adjustRightInd/>
        <w:spacing w:after="120" w:before="120"/>
        <w:jc w:val="center"/>
        <w:textAlignment w:val="auto"/>
      </w:pPr>
      <w:r>
        <w:t xml:space="preserve">Residency</w:t>
      </w:r>
    </w:p>
    <w:p w14:paraId="7B9DDCB1" w14:textId="77777777" w:rsidP="00232C10" w:rsidR="00347871" w:rsidRDefault="00347871" w:rsidRPr="002A7C0D">
      <w:pPr>
        <w:pStyle w:val="Subtitle"/>
        <w:spacing w:before="120"/>
        <w:rPr>
          <w:rStyle w:val="IntenseEmphasis"/>
          <w:sz w:val="24"/>
          <w:szCs w:val="24"/>
        </w:rPr>
      </w:pPr>
      <w:r w:rsidRPr="002A7C0D">
        <w:rPr>
          <w:rStyle w:val="IntenseEmphasis"/>
          <w:sz w:val="24"/>
          <w:szCs w:val="24"/>
        </w:rPr>
        <w:t xml:space="preserve">Direct Supertypes</w:t>
      </w:r>
    </w:p>
    <w:p w14:paraId="22E527BE" w14:textId="77777777" w:rsidP="00347871" w:rsidR="00347871" w:rsidRDefault="00347871">
      <w:pPr>
        <w:ind w:left="360"/>
      </w:pPr>
      <w:hyperlink w:anchor="_5b09b321eafbd931b5d01f5355025ee5" w:history="1">
        <w:r>
          <w:rStyle w:val="Hyperlink"/>
          <w:rPr>
            <w:rStyle w:val="Hyperlink"/>
          </w:rPr>
          <w:t xml:space="preserve">Operating Location</w:t>
        </w:r>
      </w:hyperlink>
    </w:p>
    <w:p w14:paraId="7B9DDCB1" w14:textId="77777777" w:rsidP="00232C10" w:rsidR="00347871" w:rsidRDefault="00347871" w:rsidRPr="002A7C0D">
      <w:pPr>
        <w:pStyle w:val="Subtitle"/>
        <w:spacing w:before="120"/>
        <w:rPr>
          <w:rStyle w:val="IntenseEmphasis"/>
          <w:sz w:val="24"/>
          <w:szCs w:val="24"/>
        </w:rPr>
      </w:pPr>
      <w:r w:rsidRPr="002A7C0D">
        <w:rPr>
          <w:rStyle w:val="IntenseEmphasis"/>
          <w:sz w:val="24"/>
          <w:szCs w:val="24"/>
        </w:rPr>
        <w:t xml:space="preserve">Association Ends</w:t>
      </w:r>
    </w:p>
    <w:p w14:paraId="77F05C67" w14:textId="77777777" w:rsidP="00347871" w:rsidR="00347871" w:rsidRDefault="00347871">
      <w:pPr>
        <w:ind w:firstLine="720"/>
      </w:pPr>
      <w:r>
        <w:rPr>
          <w:noProof/>
        </w:rPr>
        <w:drawing>
          <wp:inline distT="0" distB="0" distL="0" distR="0">
            <wp:extent cx="152400" cy="152400"/>
            <wp:effectExtent l="0" t="0" r="0" b="0"/>
            <wp:docPr id="24" name="Picture 1319771210.emf" descr="131977121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319771210.emf"/>
                    <pic:cNvPicPr/>
                  </pic:nvPicPr>
                  <pic:blipFill>
                    <a:blip r:embed="mr_docxImage13" cstate="print"/>
                    <a:stretch>
                      <a:fillRect/>
                    </a:stretch>
                  </pic:blipFill>
                  <pic:spPr>
                    <a:xfrm rot="0">
                      <a:off x="0" y="0"/>
                      <a:ext cx="152400" cy="152400"/>
                    </a:xfrm>
                    <a:prstGeom prst="rect">
                      <a:avLst/>
                    </a:prstGeom>
                  </pic:spPr>
                </pic:pic>
              </a:graphicData>
            </a:graphic>
          </wp:inline>
        </w:drawing>
      </w:r>
      <w:r>
        <w:t xml:space="preserve"> </w:t>
      </w:r>
      <w:r>
        <w:t xml:space="preserve">resides at</w:t>
      </w:r>
      <w:r>
        <w:rPr>
          <w:rFonts w:cs="Arial"/>
        </w:rPr>
        <w:fldChar w:fldCharType="begin"/>
      </w:r>
      <w:r>
        <w:instrText xml:space="preserve">XE"</w:instrText>
      </w:r>
      <w:r w:rsidRPr="00413D75">
        <w:rPr>
          <w:rFonts w:cs="Arial"/>
        </w:rPr>
        <w:instrText xml:space="preserve">resides at</w:instrText>
      </w:r>
      <w:r>
        <w:instrText xml:space="preserve">"</w:instrText>
      </w:r>
      <w:r>
        <w:rPr>
          <w:rFonts w:cs="Arial"/>
        </w:rPr>
        <w:fldChar w:fldCharType="end"/>
      </w:r>
      <w:r>
        <w:t xml:space="preserve"> : </w:t>
      </w:r>
      <w:hyperlink w:anchor="_9dd387bde667c04aadeb529598149adc" w:history="1">
        <w:r>
          <w:rStyle w:val="Hyperlink"/>
          <w:rPr>
            <w:rStyle w:val="Hyperlink"/>
          </w:rPr>
          <w:t xml:space="preserve">Residence</w:t>
        </w:r>
      </w:hyperlink>
      <w:r>
        <w:t xml:space="preserve"> [</w:t>
      </w:r>
      <w:r>
        <w:t xml:space="preserve">*</w:t>
      </w:r>
      <w:r>
        <w:t xml:space="preserve">]</w:t>
      </w:r>
      <w:r>
        <w:t xml:space="preserve"> </w:t>
      </w:r>
    </w:p>
    <w:p w14:paraId="6E7ACCD2" w14:textId="77777777" w:rsidP="004E3AD0" w:rsidR="00347871" w:rsidRDefault="00347871">
      <w:pPr>
        <w:pStyle w:val="BodyText"/>
        <w:spacing w:after="120" w:before="60"/>
        <w:ind w:firstLine="720"/>
      </w:pPr>
      <w:r>
        <w:t xml:space="preserve">A residence of a person, where they live.</w:t>
      </w:r>
    </w:p>
    <w:p w14:paraId="6E7ACCD2" w14:textId="77777777" w:rsidP="004E3AD0" w:rsidR="00347871" w:rsidRDefault="00347871">
      <w:pPr>
        <w:pStyle w:val="BodyText"/>
        <w:spacing w:after="120" w:before="60"/>
        <w:ind w:firstLine="720"/>
      </w:pPr>
      <w:r>
        <w:t>[FIBO] isDomiciledIn: identifies the permanent home or principal establishment of an individual or organization</w:t>
      </w:r>
    </w:p>
    <w:p w14:paraId="77F05C67" w14:textId="77777777" w:rsidP="00347871" w:rsidR="00347871" w:rsidRDefault="00347871">
      <w:pPr>
        <w:ind w:firstLine="720"/>
      </w:pPr>
      <w:r>
        <w:rPr>
          <w:noProof/>
        </w:rPr>
        <w:drawing>
          <wp:inline distT="0" distB="0" distL="0" distR="0">
            <wp:extent cx="152400" cy="152400"/>
            <wp:effectExtent l="0" t="0" r="0" b="0"/>
            <wp:docPr id="26" name="Picture 1319771210.emf" descr="131977121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319771210.emf"/>
                    <pic:cNvPicPr/>
                  </pic:nvPicPr>
                  <pic:blipFill>
                    <a:blip r:embed="mr_docxImage14" cstate="print"/>
                    <a:stretch>
                      <a:fillRect/>
                    </a:stretch>
                  </pic:blipFill>
                  <pic:spPr>
                    <a:xfrm rot="0">
                      <a:off x="0" y="0"/>
                      <a:ext cx="152400" cy="152400"/>
                    </a:xfrm>
                    <a:prstGeom prst="rect">
                      <a:avLst/>
                    </a:prstGeom>
                  </pic:spPr>
                </pic:pic>
              </a:graphicData>
            </a:graphic>
          </wp:inline>
        </w:drawing>
      </w:r>
      <w:r>
        <w:t xml:space="preserve"> </w:t>
      </w:r>
      <w:r>
        <w:t xml:space="preserve">has resident</w:t>
      </w:r>
      <w:r>
        <w:rPr>
          <w:rFonts w:cs="Arial"/>
        </w:rPr>
        <w:fldChar w:fldCharType="begin"/>
      </w:r>
      <w:r>
        <w:instrText xml:space="preserve">XE"</w:instrText>
      </w:r>
      <w:r w:rsidRPr="00413D75">
        <w:rPr>
          <w:rFonts w:cs="Arial"/>
        </w:rPr>
        <w:instrText xml:space="preserve">has resident</w:instrText>
      </w:r>
      <w:r>
        <w:instrText xml:space="preserve">"</w:instrText>
      </w:r>
      <w:r>
        <w:rPr>
          <w:rFonts w:cs="Arial"/>
        </w:rPr>
        <w:fldChar w:fldCharType="end"/>
      </w:r>
      <w:r>
        <w:t xml:space="preserve"> : </w:t>
      </w:r>
      <w:hyperlink w:anchor="_cdc29d2819530ccaeba6b720b8983fee" w:history="1">
        <w:r>
          <w:rStyle w:val="Hyperlink"/>
          <w:rPr>
            <w:rStyle w:val="Hyperlink"/>
          </w:rPr>
          <w:t xml:space="preserve">Person</w:t>
        </w:r>
      </w:hyperlink>
      <w:r>
        <w:t xml:space="preserve"> [</w:t>
      </w:r>
      <w:r>
        <w:t xml:space="preserve">1..*</w:t>
      </w:r>
      <w:r>
        <w:t xml:space="preserve">]</w:t>
      </w:r>
      <w:r>
        <w:t xml:space="preserve"> </w:t>
      </w:r>
    </w:p>
    <w:p w14:paraId="6E7ACCD2" w14:textId="77777777" w:rsidP="004E3AD0" w:rsidR="00347871" w:rsidRDefault="00347871">
      <w:pPr>
        <w:pStyle w:val="BodyText"/>
        <w:spacing w:after="120" w:before="60"/>
        <w:ind w:firstLine="720"/>
      </w:pPr>
      <w:r>
        <w:t xml:space="preserve">A person living in a residence.	</w:t>
      </w:r>
    </w:p>
    <w:p w14:paraId="44682812" w14:textId="77777777" w:rsidP="00347871" w:rsidR="00347871" w:rsidRDefault="00347871"/>
    <w:p w14:paraId="51551A47" w14:textId="77777777" w:rsidP="00347871" w:rsidR="00347871" w:rsidRDefault="00347871">
      <w:pPr>
        <w:pStyle w:val="Heading2"/>
      </w:pPr>
      <w:bookmarkStart w:id="_934edf0b3719808db07a6b3c165c3d1d" w:name="_934edf0b3719808db07a6b3c165c3d1d"/>
      <w:r>
        <w:t xml:space="preserve">Class Social Agent</w:t>
      </w:r>
      <w:bookmarkEnd w:id="_934edf0b3719808db07a6b3c165c3d1d"/>
      <w:r w:rsidRPr="003A31EC">
        <w:rPr>
          <w:rFonts w:cs="Arial"/>
        </w:rPr>
        <w:t xml:space="preserve"> </w:t>
      </w:r>
      <w:r>
        <w:rPr>
          <w:rFonts w:cs="Arial"/>
        </w:rPr>
        <w:fldChar w:fldCharType="begin"/>
      </w:r>
      <w:r>
        <w:instrText xml:space="preserve">XE"</w:instrText>
      </w:r>
      <w:r w:rsidRPr="00413D75">
        <w:rPr>
          <w:rFonts w:cs="Arial"/>
        </w:rPr>
        <w:instrText xml:space="preserve">Social Agent</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n actor that may have responsibilities - people and organizations. Actors in general may include automated entities and even, in some context, animals. Social agent excludes these other kinds of actors by including (at this time) only people and organizations.</w:t>
      </w:r>
    </w:p>
    <w:p w14:paraId="40780EE4" w14:textId="77777777" w:rsidP="00F71BA8" w:rsidR="00347871" w:rsidRDefault="00347871">
      <w:r>
        <w:t>What responsibilities a particular person or organization may have at any particular time is the subject of law and social constructs. A social agent is distinguished in that a person or organization may have such responsibilities in their lifetime.</w:t>
      </w:r>
    </w:p>
    <w:p w14:paraId="40780EE4" w14:textId="77777777" w:rsidP="00F71BA8" w:rsidR="00347871" w:rsidRDefault="00347871">
      <w:r>
        <w:t>[NIEM] EntityType</w:t>
      </w:r>
    </w:p>
    <w:p w14:paraId="40780EE4" w14:textId="77777777" w:rsidP="00F71BA8" w:rsidR="00347871" w:rsidRDefault="00347871">
      <w:r>
        <w:t>[DOLCE] Social Agent</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366e70bab7ea3da37cb039e7a6b88ae2" w:history="1">
        <w:r>
          <w:rStyle w:val="Hyperlink"/>
          <w:rPr>
            <w:rStyle w:val="Hyperlink"/>
          </w:rPr>
          <w:t xml:space="preserve">Actor</w:t>
        </w:r>
      </w:hyperlink>
    </w:p>
    <w:p w14:paraId="44682812" w14:textId="77777777" w:rsidP="00347871" w:rsidR="00347871" w:rsidRDefault="00347871"/>
    <w:p w14:paraId="51551A47" w14:textId="77777777" w:rsidP="00347871" w:rsidR="00347871" w:rsidRDefault="00347871">
      <w:pPr>
        <w:pStyle w:val="Heading2"/>
      </w:pPr>
      <w:bookmarkStart w:id="_24096b0cc8b6c6a4f1582650e113f719" w:name="_24096b0cc8b6c6a4f1582650e113f719"/>
      <w:r>
        <w:t xml:space="preserve">Class System</w:t>
      </w:r>
      <w:bookmarkEnd w:id="_24096b0cc8b6c6a4f1582650e113f719"/>
      <w:r w:rsidRPr="003A31EC">
        <w:rPr>
          <w:rFonts w:cs="Arial"/>
        </w:rPr>
        <w:t xml:space="preserve"> </w:t>
      </w:r>
      <w:r>
        <w:rPr>
          <w:rFonts w:cs="Arial"/>
        </w:rPr>
        <w:fldChar w:fldCharType="begin"/>
      </w:r>
      <w:r>
        <w:instrText xml:space="preserve">XE"</w:instrText>
      </w:r>
      <w:r w:rsidRPr="00413D75">
        <w:rPr>
          <w:rFonts w:cs="Arial"/>
        </w:rPr>
        <w:instrText xml:space="preserve">System</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OMG MDA Guide] A system is a collection of parts and relationships among these parts that may be organized to accomplish some purpose. </w:t>
      </w:r>
    </w:p>
    <w:p w14:paraId="40780EE4" w14:textId="77777777" w:rsidP="00F71BA8" w:rsidR="00347871" w:rsidRDefault="00347871">
      <w:r>
        <w:t>[UAF] An integrated set of elements, subsystems, or assemblies that accomplish a defined objective. These elements include products (hardware, software, firmware), processes, people, information, techniques, facilities, services, and other support elements .</w:t>
      </w:r>
    </w:p>
    <w:p w14:paraId="40780EE4" w14:textId="77777777" w:rsidP="00F71BA8" w:rsidR="00347871" w:rsidRDefault="00347871">
      <w:r>
        <w:t>A system is a situation in that it has constituent parts working together for a finite period.</w:t>
      </w:r>
    </w:p>
    <w:p w14:paraId="40780EE4" w14:textId="77777777" w:rsidP="00F71BA8" w:rsidR="00347871" w:rsidRDefault="00347871">
      <w:r>
        <w:t>A system is a means in that it may achieve objectives for stakeholder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366e70bab7ea3da37cb039e7a6b88ae2" w:history="1">
        <w:r>
          <w:rStyle w:val="Hyperlink"/>
          <w:rPr>
            <w:rStyle w:val="Hyperlink"/>
          </w:rPr>
          <w:t xml:space="preserve">Actor</w:t>
        </w:r>
      </w:hyperlink>
      <w:r>
        <w:t xml:space="preserve">, </w:t>
      </w:r>
      <w:hyperlink w:anchor="_22543a68d14e5d05f70a9a8fad141809" w:history="1">
        <w:r>
          <w:rStyle w:val="Hyperlink"/>
          <w:rPr>
            <w:rStyle w:val="Hyperlink"/>
          </w:rPr>
          <w:t xml:space="preserve">Composite</w:t>
        </w:r>
      </w:hyperlink>
      <w:r>
        <w:t xml:space="preserve">, </w:t>
      </w:r>
      <w:hyperlink w:anchor="_89cacaa776395d9758d13a4ba425de00" w:history="1">
        <w:r>
          <w:rStyle w:val="Hyperlink"/>
          <w:rPr>
            <w:rStyle w:val="Hyperlink"/>
          </w:rPr>
          <w:t xml:space="preserve">Means</w:t>
        </w:r>
      </w:hyperlink>
      <w:r>
        <w:t xml:space="preserve">, </w:t>
      </w:r>
      <w:hyperlink w:anchor="_0a2767712bb9a7ff9e4b2313d0312b06" w:history="1">
        <w:r>
          <w:rStyle w:val="Hyperlink"/>
          <w:rPr>
            <w:rStyle w:val="Hyperlink"/>
          </w:rPr>
          <w:t xml:space="preserve">Situation</w:t>
        </w:r>
      </w:hyperlink>
    </w:p>
    <w:p w14:paraId="7CE152E5" w14:textId="77777777" w:rsidP="00347871" w:rsidR="00347871" w:rsidRDefault="00347871"/>
    <w:p w14:paraId="2F3193FD" w14:textId="77777777" w:rsidP="00347871" w:rsidR="00347871" w:rsidRDefault="00347871">
      <w:pPr>
        <w:spacing w:after="200" w:line="276" w:lineRule="auto"/>
        <w:rPr>
          <w:b/>
          <w:bCs/>
          <w:color w:val="365F91"/>
          <w:sz w:val="40"/>
          <w:szCs w:val="40"/>
        </w:rPr>
      </w:pPr>
      <w:r>
        <w:br w:type="page"/>
      </w:r>
    </w:p>
    <w:p w14:paraId="1C0715B2" w14:textId="77777777" w:rsidP="00347871" w:rsidR="00347871" w:rsidRDefault="00347871">
      <w:pPr>
        <w:pStyle w:val="Heading1"/>
      </w:pPr>
      <w:r>
        <w:t xml:space="preserve">OnticHealthGeneric::Foundation</w:t>
      </w:r>
    </w:p>
    <w:p w14:paraId="43ED8A2A" w14:textId="77777777" w:rsidP="00347871" w:rsidR="00347871" w:rsidRDefault="00347871">
      <w:r>
        <w:t xml:space="preserve"> </w:t>
      </w:r>
    </w:p>
    <w:p w14:paraId="27AC43AD" w14:textId="77777777" w:rsidP="00347871" w:rsidR="00347871" w:rsidRDefault="00347871">
      <w:pPr>
        <w:rPr>
          <w:rFonts w:cs="Arial"/>
        </w:rPr>
      </w:pPr>
    </w:p>
    <w:p w14:paraId="33CBAAB7" w14:textId="77777777" w:rsidP="00347871" w:rsidR="00347871" w:rsidRDefault="00347871">
      <w:pPr>
        <w:pStyle w:val="Heading1"/>
      </w:pPr>
      <w:bookmarkStart w:id="_366e70bab7ea3da37cb039e7a6b88ae2" w:name="_366e70bab7ea3da37cb039e7a6b88ae2"/>
      <w:r>
        <w:lastRenderedPageBreak/>
        <w:t xml:space="preserve">Class Actor</w:t>
      </w:r>
      <w:bookmarkEnd w:id="_366e70bab7ea3da37cb039e7a6b88ae2"/>
      <w:r w:rsidRPr="003A31EC">
        <w:rPr>
          <w:rFonts w:cs="Arial"/>
        </w:rPr>
        <w:t xml:space="preserve"> </w:t>
      </w:r>
      <w:r>
        <w:rPr>
          <w:rFonts w:cs="Arial"/>
        </w:rPr>
        <w:fldChar w:fldCharType="begin"/>
      </w:r>
      <w:r>
        <w:instrText xml:space="preserve">XE"</w:instrText>
      </w:r>
      <w:r w:rsidRPr="00413D75">
        <w:rPr>
          <w:rFonts w:cs="Arial"/>
        </w:rPr>
        <w:instrText xml:space="preserve">Actor</w:instrText>
      </w:r>
      <w:r>
        <w:instrText xml:space="preserve">"</w:instrText>
      </w:r>
      <w:r>
        <w:rPr>
          <w:rFonts w:cs="Arial"/>
        </w:rPr>
        <w:fldChar w:fldCharType="end"/>
      </w:r>
    </w:p>
    <w:p w14:paraId="40780EE4" w14:textId="77777777" w:rsidP="00F71BA8" w:rsidR="00347871" w:rsidRDefault="00347871">
      <w:r>
        <w:t xml:space="preserve">An entity capable of behavior - performing an activity or process.</w:t>
      </w:r>
    </w:p>
    <w:p w14:paraId="40780EE4" w14:textId="77777777" w:rsidP="00F71BA8" w:rsidR="00347871" w:rsidRDefault="00347871"/>
    <w:p w14:paraId="40780EE4" w14:textId="77777777" w:rsidP="00F71BA8" w:rsidR="00347871" w:rsidRDefault="00347871">
      <w:r>
        <w:t>[IDEAS] Agent: Something capable of action.</w:t>
      </w:r>
    </w:p>
    <w:p w14:paraId="40780EE4" w14:textId="77777777" w:rsidP="00F71BA8" w:rsidR="00347871" w:rsidRDefault="00347871">
      <w:r>
        <w:t>[FIBO] AutonomousAgent: An agent is an autonomous individual that can adapt to and interact with its environment.</w:t>
      </w:r>
    </w:p>
    <w:p w14:paraId="706187D2" w14:textId="77777777" w:rsidP="00347871" w:rsidR="00347871" w:rsidRDefault="00347871">
      <w:pPr>
        <w:jc w:val="center"/>
      </w:pPr>
      <w:r>
        <w:rPr>
          <w:noProof/>
        </w:rPr>
        <w:drawing>
          <wp:inline distT="0" distB="0" distL="0" distR="0">
            <wp:extent cx="6188074" cy="5034651"/>
            <wp:effectExtent l="0" t="0" r="0" b="0"/>
            <wp:docPr id="28" name="Picture -1848853322.emf" descr="-1848853322.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848853322.emf"/>
                    <pic:cNvPicPr/>
                  </pic:nvPicPr>
                  <pic:blipFill>
                    <a:blip r:embed="mr_docxImage15" cstate="print"/>
                    <a:stretch>
                      <a:fillRect/>
                    </a:stretch>
                  </pic:blipFill>
                  <pic:spPr>
                    <a:xfrm rot="0">
                      <a:off x="0" y="0"/>
                      <a:ext cx="6188074" cy="5034651"/>
                    </a:xfrm>
                    <a:prstGeom prst="rect">
                      <a:avLst/>
                    </a:prstGeom>
                  </pic:spPr>
                </pic:pic>
              </a:graphicData>
            </a:graphic>
          </wp:inline>
        </w:drawing>
      </w:r>
    </w:p>
    <w:p w14:paraId="68A47FF8" w14:textId="77777777" w:rsidP="00347871" w:rsidR="00347871" w:rsidRDefault="00347871">
      <w:pPr>
        <w:pStyle w:val="Figure"/>
        <w:widowControl/>
        <w:numPr>
          <w:ilvl w:val="0"/>
          <w:numId w:val="21"/>
        </w:numPr>
        <w:suppressAutoHyphens w:val="0"/>
        <w:overflowPunct/>
        <w:autoSpaceDE/>
        <w:autoSpaceDN/>
        <w:adjustRightInd/>
        <w:spacing w:after="120" w:before="120"/>
        <w:jc w:val="center"/>
        <w:textAlignment w:val="auto"/>
      </w:pPr>
      <w:r>
        <w:t xml:space="preserve">Actor Detail</w:t>
      </w:r>
    </w:p>
    <w:p w14:paraId="19182FBD" w14:textId="77777777" w:rsidP="00347871" w:rsidR="00347871" w:rsidRDefault="00347871">
      <w:pPr>
        <w:pStyle w:val="Heading2"/>
      </w:pPr>
      <w:r>
        <w:t xml:space="preserve">Direct Supertypes</w:t>
      </w:r>
    </w:p>
    <w:p w14:paraId="22E527BE" w14:textId="77777777" w:rsidP="00347871" w:rsidR="00347871" w:rsidRDefault="00347871">
      <w:pPr>
        <w:ind w:left="360"/>
      </w:pPr>
      <w:hyperlink w:anchor="_361c8ec052bb3ceeaeeba100681ef85a" w:history="1">
        <w:r>
          <w:rStyle w:val="Hyperlink"/>
          <w:rPr>
            <w:rStyle w:val="Hyperlink"/>
          </w:rPr>
          <w:t xml:space="preserve">Contactable</w:t>
        </w:r>
      </w:hyperlink>
      <w:r>
        <w:t xml:space="preserve">, </w:t>
      </w:r>
      <w:hyperlink w:anchor="_6ef1dbf4983daf69e5425cbaf8e11659" w:history="1">
        <w:r>
          <w:rStyle w:val="Hyperlink"/>
          <w:rPr>
            <w:rStyle w:val="Hyperlink"/>
          </w:rPr>
          <w:t xml:space="preserve">Discreet Thing</w:t>
        </w:r>
      </w:hyperlink>
      <w:r>
        <w:t xml:space="preserve">, </w:t>
      </w:r>
      <w:hyperlink w:anchor="_aa050de8310b74df540d7772f2579de8" w:history="1">
        <w:r>
          <w:rStyle w:val="Hyperlink"/>
          <w:rPr>
            <w:rStyle w:val="Hyperlink"/>
          </w:rPr>
          <w:t xml:space="preserve">Identifiable Thing</w:t>
        </w:r>
      </w:hyperlink>
    </w:p>
    <w:p w14:paraId="27AC43AD" w14:textId="77777777" w:rsidP="00347871" w:rsidR="00347871" w:rsidRDefault="00347871">
      <w:pPr>
        <w:rPr>
          <w:rFonts w:cs="Arial"/>
        </w:rPr>
      </w:pPr>
    </w:p>
    <w:p w14:paraId="33CBAAB7" w14:textId="77777777" w:rsidP="00347871" w:rsidR="00347871" w:rsidRDefault="00347871">
      <w:pPr>
        <w:pStyle w:val="Heading1"/>
      </w:pPr>
      <w:bookmarkStart w:id="_bab16f734f2dacc51c5f66e15031a455" w:name="_bab16f734f2dacc51c5f66e15031a455"/>
      <w:r>
        <w:lastRenderedPageBreak/>
        <w:t xml:space="preserve">Class Actual Entity</w:t>
      </w:r>
      <w:bookmarkEnd w:id="_bab16f734f2dacc51c5f66e15031a455"/>
      <w:r w:rsidRPr="003A31EC">
        <w:rPr>
          <w:rFonts w:cs="Arial"/>
        </w:rPr>
        <w:t xml:space="preserve"> </w:t>
      </w:r>
      <w:r>
        <w:rPr>
          <w:rFonts w:cs="Arial"/>
        </w:rPr>
        <w:fldChar w:fldCharType="begin"/>
      </w:r>
      <w:r>
        <w:instrText xml:space="preserve">XE"</w:instrText>
      </w:r>
      <w:r w:rsidRPr="00413D75">
        <w:rPr>
          <w:rFonts w:cs="Arial"/>
        </w:rPr>
        <w:instrText xml:space="preserve">Actual Entity</w:instrText>
      </w:r>
      <w:r>
        <w:instrText xml:space="preserve">"</w:instrText>
      </w:r>
      <w:r>
        <w:rPr>
          <w:rFonts w:cs="Arial"/>
        </w:rPr>
        <w:fldChar w:fldCharType="end"/>
      </w:r>
    </w:p>
    <w:p w14:paraId="40780EE4" w14:textId="77777777" w:rsidP="00F71BA8" w:rsidR="00347871" w:rsidRDefault="00347871">
      <w:r>
        <w:t xml:space="preserve">An actual entity is an identifiable,  individual person, specific object, process enactment, agreement, etc. Actual Entities do not have to be physical, e.i. may denote social constructs. Actual entities are disjoint from types.</w:t>
      </w:r>
    </w:p>
    <w:p w14:paraId="40780EE4" w14:textId="77777777" w:rsidP="00F71BA8" w:rsidR="00347871" w:rsidRDefault="00347871">
      <w:r>
        <w:t>A more specific class of actual entity (e.g., Person) is intended to refine the classification of the individual thing.</w:t>
      </w:r>
    </w:p>
    <w:p w14:paraId="40780EE4" w14:textId="77777777" w:rsidP="00F71BA8" w:rsidR="00347871" w:rsidRDefault="00347871">
      <w:r>
        <w:t>Individuality (or selfhood) is the state or quality of being an individual; particularly of being separate from other individuals and possessing  identity. Actual entities typically have a lifetime and some individuals may change over that lifetime. Individuals may have parts that together help define the individual but may change over time. </w:t>
      </w:r>
    </w:p>
    <w:p w14:paraId="40780EE4" w14:textId="77777777" w:rsidP="00F71BA8" w:rsidR="00347871" w:rsidRDefault="00347871">
      <w:r>
        <w:t>"Actual" does not imply current existence.</w:t>
      </w:r>
    </w:p>
    <w:p w14:paraId="40780EE4" w14:textId="77777777" w:rsidP="00F71BA8" w:rsidR="00347871" w:rsidRDefault="00347871"/>
    <w:p w14:paraId="40780EE4" w14:textId="77777777" w:rsidP="00F71BA8" w:rsidR="00347871" w:rsidRDefault="00347871">
      <w:r>
        <w:t>[ISO 1087] individual concept: concept (3.2.1) which corresponds to only one object </w:t>
      </w:r>
    </w:p>
    <w:p w14:paraId="40780EE4" w14:textId="77777777" w:rsidP="00F71BA8" w:rsidR="00347871" w:rsidRDefault="00347871"/>
    <w:p w14:paraId="40780EE4" w14:textId="77777777" w:rsidP="00F71BA8" w:rsidR="00347871" w:rsidRDefault="00347871">
      <w:r>
        <w:t>[UML] Loose correspondence with "InstanceSpecification". SMIF instances are direct instances of their types, there is no "indirection" through value specification as their is in UML.</w:t>
      </w:r>
    </w:p>
    <w:p w14:paraId="40780EE4" w14:textId="77777777" w:rsidP="00F71BA8" w:rsidR="00347871" w:rsidRDefault="00347871"/>
    <w:p w14:paraId="40780EE4" w14:textId="77777777" w:rsidP="00F71BA8" w:rsidR="00347871" w:rsidRDefault="00347871">
      <w:r>
        <w:t>[Guizzardi] (individual concept)</w:t>
      </w:r>
    </w:p>
    <w:p w14:paraId="40780EE4" w14:textId="77777777" w:rsidP="00F71BA8" w:rsidR="00347871" w:rsidRDefault="00347871"/>
    <w:p w14:paraId="40780EE4" w14:textId="77777777" w:rsidP="00F71BA8" w:rsidR="00347871" w:rsidRDefault="00347871">
      <w:r>
        <w:t>[CL] Individual: one element of the universe of discourse</w:t>
      </w:r>
    </w:p>
    <w:p w14:paraId="40780EE4" w14:textId="77777777" w:rsidP="00F71BA8" w:rsidR="00347871" w:rsidRDefault="00347871"/>
    <w:p w14:paraId="40780EE4" w14:textId="77777777" w:rsidP="00F71BA8" w:rsidR="00347871" w:rsidRDefault="00347871">
      <w:r>
        <w:t>[DOLCE] Particular: particulars are entities which have no instances</w:t>
      </w:r>
    </w:p>
    <w:p w14:paraId="40780EE4" w14:textId="77777777" w:rsidP="00F71BA8" w:rsidR="00347871" w:rsidRDefault="00347871"/>
    <w:p w14:paraId="40780EE4" w14:textId="77777777" w:rsidP="00F71BA8" w:rsidR="00347871" w:rsidRDefault="00347871">
      <w:r>
        <w:t>[SOWA1999] Independent. Can be considered "Actuality" when including social constructs in [SOWA1999] Physical.</w:t>
      </w:r>
    </w:p>
    <w:p w14:paraId="40780EE4" w14:textId="77777777" w:rsidP="00F71BA8" w:rsidR="00347871" w:rsidRDefault="00347871"/>
    <w:p w14:paraId="40780EE4" w14:textId="77777777" w:rsidP="00F71BA8" w:rsidR="00347871" w:rsidRDefault="00347871">
      <w:r>
        <w:t>[OWL] Individual</w:t>
      </w:r>
    </w:p>
    <w:p w14:paraId="706187D2" w14:textId="77777777" w:rsidP="00347871" w:rsidR="00347871" w:rsidRDefault="00347871">
      <w:pPr>
        <w:jc w:val="center"/>
      </w:pPr>
      <w:r>
        <w:rPr>
          <w:noProof/>
        </w:rPr>
        <w:drawing>
          <wp:inline distT="0" distB="0" distL="0" distR="0">
            <wp:extent cx="3600450" cy="2600325"/>
            <wp:effectExtent l="0" t="0" r="0" b="0"/>
            <wp:docPr id="30" name="Picture -1412732717.emf" descr="-1412732717.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1412732717.emf"/>
                    <pic:cNvPicPr/>
                  </pic:nvPicPr>
                  <pic:blipFill>
                    <a:blip r:embed="mr_docxImage16" cstate="print"/>
                    <a:stretch>
                      <a:fillRect/>
                    </a:stretch>
                  </pic:blipFill>
                  <pic:spPr>
                    <a:xfrm rot="0">
                      <a:off x="0" y="0"/>
                      <a:ext cx="3600450" cy="2600325"/>
                    </a:xfrm>
                    <a:prstGeom prst="rect">
                      <a:avLst/>
                    </a:prstGeom>
                  </pic:spPr>
                </pic:pic>
              </a:graphicData>
            </a:graphic>
          </wp:inline>
        </w:drawing>
      </w:r>
    </w:p>
    <w:p w14:paraId="68A47FF8" w14:textId="77777777" w:rsidP="00347871" w:rsidR="00347871" w:rsidRDefault="00347871">
      <w:pPr>
        <w:pStyle w:val="Figure"/>
        <w:widowControl/>
        <w:numPr>
          <w:ilvl w:val="0"/>
          <w:numId w:val="21"/>
        </w:numPr>
        <w:suppressAutoHyphens w:val="0"/>
        <w:overflowPunct/>
        <w:autoSpaceDE/>
        <w:autoSpaceDN/>
        <w:adjustRightInd/>
        <w:spacing w:after="120" w:before="120"/>
        <w:jc w:val="center"/>
        <w:textAlignment w:val="auto"/>
      </w:pPr>
      <w:r>
        <w:t xml:space="preserve">Actual Entity Detail</w:t>
      </w:r>
    </w:p>
    <w:p w14:paraId="19182FBD" w14:textId="77777777" w:rsidP="00347871" w:rsidR="00347871" w:rsidRDefault="00347871">
      <w:pPr>
        <w:pStyle w:val="Heading2"/>
      </w:pPr>
      <w:r>
        <w:t xml:space="preserve">Direct Supertypes</w:t>
      </w:r>
    </w:p>
    <w:p w14:paraId="22E527BE" w14:textId="77777777" w:rsidP="00347871" w:rsidR="00347871" w:rsidRDefault="00347871">
      <w:pPr>
        <w:ind w:left="360"/>
      </w:pPr>
      <w:hyperlink w:anchor="_aa050de8310b74df540d7772f2579de8" w:history="1">
        <w:r>
          <w:rStyle w:val="Hyperlink"/>
          <w:rPr>
            <w:rStyle w:val="Hyperlink"/>
          </w:rPr>
          <w:t xml:space="preserve">Identifiable Thing</w:t>
        </w:r>
      </w:hyperlink>
    </w:p>
    <w:p w14:paraId="27AC43AD" w14:textId="77777777" w:rsidP="00347871" w:rsidR="00347871" w:rsidRDefault="00347871">
      <w:pPr>
        <w:rPr>
          <w:rFonts w:cs="Arial"/>
        </w:rPr>
      </w:pPr>
    </w:p>
    <w:p w14:paraId="33CBAAB7" w14:textId="77777777" w:rsidP="00347871" w:rsidR="00347871" w:rsidRDefault="00347871">
      <w:pPr>
        <w:pStyle w:val="Heading1"/>
      </w:pPr>
      <w:bookmarkStart w:id="_03a263ab0765501d19eb2e8b9bcb2c2b" w:name="_03a263ab0765501d19eb2e8b9bcb2c2b"/>
      <w:r>
        <w:lastRenderedPageBreak/>
        <w:t xml:space="preserve">Class Context</w:t>
      </w:r>
      <w:bookmarkEnd w:id="_03a263ab0765501d19eb2e8b9bcb2c2b"/>
      <w:r w:rsidRPr="003A31EC">
        <w:rPr>
          <w:rFonts w:cs="Arial"/>
        </w:rPr>
        <w:t xml:space="preserve"> </w:t>
      </w:r>
      <w:r>
        <w:rPr>
          <w:rFonts w:cs="Arial"/>
        </w:rPr>
        <w:fldChar w:fldCharType="begin"/>
      </w:r>
      <w:r>
        <w:instrText xml:space="preserve">XE"</w:instrText>
      </w:r>
      <w:r w:rsidRPr="00413D75">
        <w:rPr>
          <w:rFonts w:cs="Arial"/>
        </w:rPr>
        <w:instrText xml:space="preserve">Context</w:instrText>
      </w:r>
      <w:r>
        <w:instrText xml:space="preserve">"</w:instrText>
      </w:r>
      <w:r>
        <w:rPr>
          <w:rFonts w:cs="Arial"/>
        </w:rPr>
        <w:fldChar w:fldCharType="end"/>
      </w:r>
    </w:p>
    <w:p w14:paraId="40780EE4" w14:textId="77777777" w:rsidP="00F71BA8" w:rsidR="00347871" w:rsidRDefault="00347871">
      <w:r>
        <w:t xml:space="preserve">A &lt;Context&gt; is an identifiable thing that can impact the condition or interpretation of other things.</w:t>
      </w:r>
    </w:p>
    <w:p w14:paraId="40780EE4" w14:textId="77777777" w:rsidP="00F71BA8" w:rsidR="00347871" w:rsidRDefault="00347871">
      <w:r>
        <w:t>A context may assert or negate other context.</w:t>
      </w:r>
    </w:p>
    <w:p w14:paraId="40780EE4" w14:textId="77777777" w:rsidP="00F71BA8" w:rsidR="00347871" w:rsidRDefault="00347871"/>
    <w:p w14:paraId="40780EE4" w14:textId="77777777" w:rsidP="00F71BA8" w:rsidR="00347871" w:rsidRDefault="00347871">
      <w:r>
        <w:t>Subtypes of &lt;Context&gt;, such as location, situation or &lt;Type&gt; ascribe more semantics to the context as well as limit the things it contextualizes.</w:t>
      </w:r>
    </w:p>
    <w:p w14:paraId="40780EE4" w14:textId="77777777" w:rsidP="00F71BA8" w:rsidR="00347871" w:rsidRDefault="00347871"/>
    <w:p w14:paraId="40780EE4" w14:textId="77777777" w:rsidP="00F71BA8" w:rsidR="00347871" w:rsidRDefault="00347871">
      <w:r>
        <w:t>[CL] Sort: any subset of the universe of discourse over which some quantifier is allowed to range</w:t>
      </w:r>
    </w:p>
    <w:p w14:paraId="40780EE4" w14:textId="77777777" w:rsidP="00F71BA8" w:rsidR="00347871" w:rsidRDefault="00347871"/>
    <w:p w14:paraId="40780EE4" w14:textId="77777777" w:rsidP="00F71BA8" w:rsidR="00347871" w:rsidRDefault="00347871">
      <w:r>
        <w:t>[ISO 1087] concept field: unstructured set of thematically related concepts (3.2.1)</w:t>
      </w:r>
    </w:p>
    <w:p w14:paraId="40780EE4" w14:textId="77777777" w:rsidP="00F71BA8" w:rsidR="00347871" w:rsidRDefault="00347871"/>
    <w:p w14:paraId="40780EE4" w14:textId="77777777" w:rsidP="00F71BA8" w:rsidR="00347871" w:rsidRDefault="00347871">
      <w:r>
        <w:t>[SOWA1999] Mediating thing</w:t>
      </w:r>
    </w:p>
    <w:p w14:paraId="706187D2" w14:textId="77777777" w:rsidP="00347871" w:rsidR="00347871" w:rsidRDefault="00347871">
      <w:pPr>
        <w:jc w:val="center"/>
      </w:pPr>
      <w:r>
        <w:rPr>
          <w:noProof/>
        </w:rPr>
        <w:drawing>
          <wp:inline distT="0" distB="0" distL="0" distR="0">
            <wp:extent cx="6188075" cy="5048389"/>
            <wp:effectExtent l="0" t="0" r="0" b="0"/>
            <wp:docPr id="32" name="Picture -533805574.emf" descr="-53380557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533805574.emf"/>
                    <pic:cNvPicPr/>
                  </pic:nvPicPr>
                  <pic:blipFill>
                    <a:blip r:embed="mr_docxImage17" cstate="print"/>
                    <a:stretch>
                      <a:fillRect/>
                    </a:stretch>
                  </pic:blipFill>
                  <pic:spPr>
                    <a:xfrm rot="0">
                      <a:off x="0" y="0"/>
                      <a:ext cx="6188075" cy="5048389"/>
                    </a:xfrm>
                    <a:prstGeom prst="rect">
                      <a:avLst/>
                    </a:prstGeom>
                  </pic:spPr>
                </pic:pic>
              </a:graphicData>
            </a:graphic>
          </wp:inline>
        </w:drawing>
      </w:r>
    </w:p>
    <w:p w14:paraId="68A47FF8" w14:textId="77777777" w:rsidP="00347871" w:rsidR="00347871" w:rsidRDefault="00347871">
      <w:pPr>
        <w:pStyle w:val="Figure"/>
        <w:widowControl/>
        <w:numPr>
          <w:ilvl w:val="0"/>
          <w:numId w:val="21"/>
        </w:numPr>
        <w:suppressAutoHyphens w:val="0"/>
        <w:overflowPunct/>
        <w:autoSpaceDE/>
        <w:autoSpaceDN/>
        <w:adjustRightInd/>
        <w:spacing w:after="120" w:before="120"/>
        <w:jc w:val="center"/>
        <w:textAlignment w:val="auto"/>
      </w:pPr>
      <w:r>
        <w:t xml:space="preserve">Context Detail</w:t>
      </w:r>
    </w:p>
    <w:p w14:paraId="19182FBD" w14:textId="77777777" w:rsidP="00347871" w:rsidR="00347871" w:rsidRDefault="00347871">
      <w:pPr>
        <w:pStyle w:val="Heading2"/>
      </w:pPr>
      <w:r>
        <w:t xml:space="preserve">Direct Supertypes</w:t>
      </w:r>
    </w:p>
    <w:p w14:paraId="22E527BE" w14:textId="77777777" w:rsidP="00347871" w:rsidR="00347871" w:rsidRDefault="00347871">
      <w:pPr>
        <w:ind w:left="360"/>
      </w:pPr>
      <w:hyperlink w:anchor="_aa050de8310b74df540d7772f2579de8" w:history="1">
        <w:r>
          <w:rStyle w:val="Hyperlink"/>
          <w:rPr>
            <w:rStyle w:val="Hyperlink"/>
          </w:rPr>
          <w:t xml:space="preserve">Identifiable Thing</w:t>
        </w:r>
      </w:hyperlink>
    </w:p>
    <w:p w14:paraId="27AC43AD" w14:textId="77777777" w:rsidP="00347871" w:rsidR="00347871" w:rsidRDefault="00347871">
      <w:pPr>
        <w:rPr>
          <w:rFonts w:cs="Arial"/>
        </w:rPr>
      </w:pPr>
    </w:p>
    <w:p w14:paraId="33CBAAB7" w14:textId="77777777" w:rsidP="00347871" w:rsidR="00347871" w:rsidRDefault="00347871">
      <w:pPr>
        <w:pStyle w:val="Heading1"/>
      </w:pPr>
      <w:bookmarkStart w:id="_aa050de8310b74df540d7772f2579de8" w:name="_aa050de8310b74df540d7772f2579de8"/>
      <w:r>
        <w:lastRenderedPageBreak/>
        <w:t xml:space="preserve">Class Identifiable Thing</w:t>
      </w:r>
      <w:bookmarkEnd w:id="_aa050de8310b74df540d7772f2579de8"/>
      <w:r w:rsidRPr="003A31EC">
        <w:rPr>
          <w:rFonts w:cs="Arial"/>
        </w:rPr>
        <w:t xml:space="preserve"> </w:t>
      </w:r>
      <w:r>
        <w:rPr>
          <w:rFonts w:cs="Arial"/>
        </w:rPr>
        <w:fldChar w:fldCharType="begin"/>
      </w:r>
      <w:r>
        <w:instrText xml:space="preserve">XE"</w:instrText>
      </w:r>
      <w:r w:rsidRPr="00413D75">
        <w:rPr>
          <w:rFonts w:cs="Arial"/>
        </w:rPr>
        <w:instrText xml:space="preserve">Identifiable Thing</w:instrText>
      </w:r>
      <w:r>
        <w:instrText xml:space="preserve">"</w:instrText>
      </w:r>
      <w:r>
        <w:rPr>
          <w:rFonts w:cs="Arial"/>
        </w:rPr>
        <w:fldChar w:fldCharType="end"/>
      </w:r>
    </w:p>
    <w:p w14:paraId="40780EE4" w14:textId="77777777" w:rsidP="00F71BA8" w:rsidR="00347871" w:rsidRDefault="00347871">
      <w:r>
        <w:t xml:space="preserve">An identifiable thing is any thing that can be distinguished from another, it is disjoint from values. Identifiable thing includes individuals, types, axioms, situations, speech acts, information structures, etc.</w:t>
      </w:r>
    </w:p>
    <w:p w14:paraId="40780EE4" w14:textId="77777777" w:rsidP="00F71BA8" w:rsidR="00347871" w:rsidRDefault="00347871">
      <w:r>
        <w:t>Identifiable things always have some kind of identity and may have identifiers. Note that identity is an abstraction that may have representation in models as any number of identifiers, also known as a "sign".</w:t>
      </w:r>
    </w:p>
    <w:p w14:paraId="40780EE4" w14:textId="77777777" w:rsidP="00F71BA8" w:rsidR="00347871" w:rsidRDefault="00347871"/>
    <w:p w14:paraId="40780EE4" w14:textId="77777777" w:rsidP="00F71BA8" w:rsidR="00347871" w:rsidRDefault="00347871">
      <w:r>
        <w:t>[OWL] Entity type (Implied in section [OWL] 5.8) as an instance of rdfs:Class</w:t>
      </w:r>
    </w:p>
    <w:p w14:paraId="19182FBD" w14:textId="77777777" w:rsidP="00347871" w:rsidR="00347871" w:rsidRDefault="00347871">
      <w:pPr>
        <w:pStyle w:val="Heading2"/>
      </w:pPr>
      <w:r>
        <w:t xml:space="preserve">Direct Supertypes</w:t>
      </w:r>
    </w:p>
    <w:p w14:paraId="22E527BE" w14:textId="77777777" w:rsidP="00347871" w:rsidR="00347871" w:rsidRDefault="00347871">
      <w:pPr>
        <w:ind w:left="360"/>
      </w:pPr>
      <w:hyperlink w:anchor="_6fc933c79c6038a48c8d9b3700b64dca" w:history="1">
        <w:r>
          <w:rStyle w:val="Hyperlink"/>
          <w:rPr>
            <w:rStyle w:val="Hyperlink"/>
          </w:rPr>
          <w:t xml:space="preserve">Thing</w:t>
        </w:r>
      </w:hyperlink>
    </w:p>
    <w:p w14:paraId="19182FBD" w14:textId="77777777" w:rsidP="00347871" w:rsidR="00347871" w:rsidRDefault="00347871">
      <w:pPr>
        <w:pStyle w:val="Heading2"/>
      </w:pPr>
      <w: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34" name="Picture 129409233.emf" descr="129409233.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29409233.emf"/>
                    <pic:cNvPicPr/>
                  </pic:nvPicPr>
                  <pic:blipFill>
                    <a:blip r:embed="mr_docxImage18"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has part</w:t>
      </w:r>
      <w:r>
        <w:rPr>
          <w:rFonts w:cs="Arial"/>
        </w:rPr>
        <w:fldChar w:fldCharType="begin"/>
      </w:r>
      <w:r>
        <w:instrText xml:space="preserve">XE"</w:instrText>
      </w:r>
      <w:r w:rsidRPr="00413D75">
        <w:rPr>
          <w:rFonts w:cs="Arial"/>
        </w:rPr>
        <w:instrText xml:space="preserve">has part</w:instrText>
      </w:r>
      <w:r>
        <w:instrText xml:space="preserve">"</w:instrText>
      </w:r>
      <w:r>
        <w:rPr>
          <w:rFonts w:cs="Arial"/>
        </w:rPr>
        <w:fldChar w:fldCharType="end"/>
      </w:r>
      <w:r>
        <w:t xml:space="preserve"> : </w:t>
      </w:r>
      <w:hyperlink w:anchor="_97d0c106282f00353fcaf751758b9f80" w:history="1">
        <w:r>
          <w:rStyle w:val="Hyperlink"/>
          <w:rPr>
            <w:rStyle w:val="Hyperlink"/>
          </w:rPr>
          <w:t xml:space="preserve">Human Body Part</w:t>
        </w:r>
      </w:hyperlink>
      <w:r>
        <w:t xml:space="preserve"> [</w:t>
      </w:r>
      <w:r>
        <w:t xml:space="preserve">1..*</w:t>
      </w:r>
      <w:r>
        <w:t xml:space="preserve">]</w:t>
      </w:r>
      <w:r>
        <w:t xml:space="preserve"> </w:t>
      </w:r>
    </w:p>
    <w:p w14:paraId="04895B59" w14:textId="77777777" w:rsidP="00347871" w:rsidR="00347871" w:rsidRDefault="00347871">
      <w:pPr>
        <w:ind w:hanging="245" w:left="605"/>
      </w:pPr>
      <w:r>
        <w:rPr>
          <w:noProof/>
        </w:rPr>
        <w:drawing>
          <wp:inline distT="0" distB="0" distL="0" distR="0">
            <wp:extent cx="152400" cy="152400"/>
            <wp:effectExtent l="0" t="0" r="0" b="0"/>
            <wp:docPr id="36" name="Picture 129409233.emf" descr="129409233.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129409233.emf"/>
                    <pic:cNvPicPr/>
                  </pic:nvPicPr>
                  <pic:blipFill>
                    <a:blip r:embed="mr_docxImage19"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is part of</w:t>
      </w:r>
      <w:r>
        <w:rPr>
          <w:rFonts w:cs="Arial"/>
        </w:rPr>
        <w:fldChar w:fldCharType="begin"/>
      </w:r>
      <w:r>
        <w:instrText xml:space="preserve">XE"</w:instrText>
      </w:r>
      <w:r w:rsidRPr="00413D75">
        <w:rPr>
          <w:rFonts w:cs="Arial"/>
        </w:rPr>
        <w:instrText xml:space="preserve">is part of</w:instrText>
      </w:r>
      <w:r>
        <w:instrText xml:space="preserve">"</w:instrText>
      </w:r>
      <w:r>
        <w:rPr>
          <w:rFonts w:cs="Arial"/>
        </w:rPr>
        <w:fldChar w:fldCharType="end"/>
      </w:r>
      <w:r>
        <w:t xml:space="preserve"> : </w:t>
      </w:r>
      <w:hyperlink w:anchor="_97d0c106282f00353fcaf751758b9f80" w:history="1">
        <w:r>
          <w:rStyle w:val="Hyperlink"/>
          <w:rPr>
            <w:rStyle w:val="Hyperlink"/>
          </w:rPr>
          <w:t xml:space="preserve">Human Body Part</w:t>
        </w:r>
      </w:hyperlink>
      <w:r>
        <w:t xml:space="preserve"> [</w:t>
      </w:r>
      <w:r>
        <w:t xml:space="preserve">1..*</w:t>
      </w:r>
      <w:r>
        <w:t xml:space="preserve">]</w:t>
      </w:r>
      <w:r>
        <w:t xml:space="preserve"> </w:t>
      </w:r>
    </w:p>
    <w:p w14:paraId="27AC43AD" w14:textId="77777777" w:rsidP="00347871" w:rsidR="00347871" w:rsidRDefault="00347871">
      <w:pPr>
        <w:rPr>
          <w:rFonts w:cs="Arial"/>
        </w:rPr>
      </w:pPr>
    </w:p>
    <w:p w14:paraId="33CBAAB7" w14:textId="77777777" w:rsidP="00347871" w:rsidR="00347871" w:rsidRDefault="00347871">
      <w:pPr>
        <w:pStyle w:val="Heading1"/>
      </w:pPr>
      <w:bookmarkStart w:id="_1c92ae371f6075c6031e3d53d4149bfb" w:name="_1c92ae371f6075c6031e3d53d4149bfb"/>
      <w:r>
        <w:lastRenderedPageBreak/>
        <w:t xml:space="preserve">Class Identifiable Type</w:t>
      </w:r>
      <w:bookmarkEnd w:id="_1c92ae371f6075c6031e3d53d4149bfb"/>
      <w:r w:rsidRPr="003A31EC">
        <w:rPr>
          <w:rFonts w:cs="Arial"/>
        </w:rPr>
        <w:t xml:space="preserve"> </w:t>
      </w:r>
      <w:r>
        <w:rPr>
          <w:rFonts w:cs="Arial"/>
        </w:rPr>
        <w:fldChar w:fldCharType="begin"/>
      </w:r>
      <w:r>
        <w:instrText xml:space="preserve">XE"</w:instrText>
      </w:r>
      <w:r w:rsidRPr="00413D75">
        <w:rPr>
          <w:rFonts w:cs="Arial"/>
        </w:rPr>
        <w:instrText xml:space="preserve">Identifiable Type</w:instrText>
      </w:r>
      <w:r>
        <w:instrText xml:space="preserve">"</w:instrText>
      </w:r>
      <w:r>
        <w:rPr>
          <w:rFonts w:cs="Arial"/>
        </w:rPr>
        <w:fldChar w:fldCharType="end"/>
      </w:r>
    </w:p>
    <w:p w14:paraId="40780EE4" w14:textId="77777777" w:rsidP="00F71BA8" w:rsidR="00347871" w:rsidRDefault="00347871">
      <w:r>
        <w:t xml:space="preserve">A type of an identifiable entity. All concrete entity instances must have at least one entity type. Entity type may be mixed with other types to fully define an entity.</w:t>
      </w:r>
    </w:p>
    <w:p w14:paraId="40780EE4" w14:textId="77777777" w:rsidP="00F71BA8" w:rsidR="00347871" w:rsidRDefault="00347871"/>
    <w:p w14:paraId="40780EE4" w14:textId="77777777" w:rsidP="00F71BA8" w:rsidR="00347871" w:rsidRDefault="00347871">
      <w:r>
        <w:t>[FUML] Classifier</w:t>
      </w:r>
    </w:p>
    <w:p w14:paraId="40780EE4" w14:textId="77777777" w:rsidP="00F71BA8" w:rsidR="00347871" w:rsidRDefault="00347871">
      <w:r>
        <w:t>[BFO] Universal</w:t>
      </w:r>
    </w:p>
    <w:p w14:paraId="40780EE4" w14:textId="77777777" w:rsidP="00F71BA8" w:rsidR="00347871" w:rsidRDefault="00347871">
      <w:r>
        <w:t>[Guarino1994] Substantial or Pseudo-Sortal (Substantial being concrete)</w:t>
      </w:r>
    </w:p>
    <w:p w14:paraId="40780EE4" w14:textId="77777777" w:rsidP="00F71BA8" w:rsidR="00347871" w:rsidRDefault="00347871">
      <w:r>
        <w:t>[Guizzardi]  A  Rigid Universal.</w:t>
      </w:r>
    </w:p>
    <w:p w14:paraId="40780EE4" w14:textId="77777777" w:rsidP="00F71BA8" w:rsidR="00347871" w:rsidRDefault="00347871">
      <w:r>
        <w:t>(Rigid Universal): A universal G is rigid (or modally constant) iff for any w,w ∈ W 3. extw(G) = extw(G)  Putting definitions 4.1 and 4.3 together, we have that for any rigid universal G the following is true 4. ext(G) = extw(G), for all w ∈ W A rigid universal is one that applies to its instances necessarily, i.e., in every possible world. Every substance sortal G is a rigid universal. </w:t>
      </w:r>
    </w:p>
    <w:p w14:paraId="40780EE4" w14:textId="77777777" w:rsidP="00F71BA8" w:rsidR="00347871" w:rsidRDefault="00347871">
      <w:r>
        <w:t>[OWL] rdfs:Class (as Entity Type does not include values). However, non=primitive values are typically represented as rdfs:Class</w:t>
      </w:r>
    </w:p>
    <w:p w14:paraId="19182FBD" w14:textId="77777777" w:rsidP="00347871" w:rsidR="00347871" w:rsidRDefault="00347871">
      <w:pPr>
        <w:pStyle w:val="Heading2"/>
      </w:pPr>
      <w:r>
        <w:t xml:space="preserve">Direct Supertypes</w:t>
      </w:r>
    </w:p>
    <w:p w14:paraId="22E527BE" w14:textId="77777777" w:rsidP="00347871" w:rsidR="00347871" w:rsidRDefault="00347871">
      <w:pPr>
        <w:ind w:left="360"/>
      </w:pPr>
      <w:hyperlink w:anchor="_4f4ad21bf676d3e6a5c0f355d83345e1" w:history="1">
        <w:r>
          <w:rStyle w:val="Hyperlink"/>
          <w:rPr>
            <w:rStyle w:val="Hyperlink"/>
          </w:rPr>
          <w:t xml:space="preserve">Type</w:t>
        </w:r>
      </w:hyperlink>
    </w:p>
    <w:p w14:paraId="27AC43AD" w14:textId="77777777" w:rsidP="00347871" w:rsidR="00347871" w:rsidRDefault="00347871">
      <w:pPr>
        <w:rPr>
          <w:rFonts w:cs="Arial"/>
        </w:rPr>
      </w:pPr>
    </w:p>
    <w:p w14:paraId="33CBAAB7" w14:textId="77777777" w:rsidP="00347871" w:rsidR="00347871" w:rsidRDefault="00347871">
      <w:pPr>
        <w:pStyle w:val="Heading1"/>
      </w:pPr>
      <w:bookmarkStart w:id="_6fc933c79c6038a48c8d9b3700b64dca" w:name="_6fc933c79c6038a48c8d9b3700b64dca"/>
      <w:r>
        <w:lastRenderedPageBreak/>
        <w:t xml:space="preserve">Class Thing</w:t>
      </w:r>
      <w:bookmarkEnd w:id="_6fc933c79c6038a48c8d9b3700b64dca"/>
      <w:r w:rsidRPr="003A31EC">
        <w:rPr>
          <w:rFonts w:cs="Arial"/>
        </w:rPr>
        <w:t xml:space="preserve"> </w:t>
      </w:r>
      <w:r>
        <w:rPr>
          <w:rFonts w:cs="Arial"/>
        </w:rPr>
        <w:fldChar w:fldCharType="begin"/>
      </w:r>
      <w:r>
        <w:instrText xml:space="preserve">XE"</w:instrText>
      </w:r>
      <w:r w:rsidRPr="00413D75">
        <w:rPr>
          <w:rFonts w:cs="Arial"/>
        </w:rPr>
        <w:instrText xml:space="preserve">Thing</w:instrText>
      </w:r>
      <w:r>
        <w:instrText xml:space="preserve">"</w:instrText>
      </w:r>
      <w:r>
        <w:rPr>
          <w:rFonts w:cs="Arial"/>
        </w:rPr>
        <w:fldChar w:fldCharType="end"/>
      </w:r>
    </w:p>
    <w:p w14:paraId="40780EE4" w14:textId="77777777" w:rsidP="00F71BA8" w:rsidR="00347871" w:rsidRDefault="00347871">
      <w:r>
        <w:t xml:space="preserve">Any thing or value that does or may exist in any possible world. Thing is the supertype of all types and may therefore participate in unbounded relations.</w:t>
      </w:r>
    </w:p>
    <w:p w14:paraId="40780EE4" w14:textId="77777777" w:rsidP="00F71BA8" w:rsidR="00347871" w:rsidRDefault="00347871">
      <w:r>
        <w:t>Instances of Thing are referred to as "a thing" in this model.</w:t>
      </w:r>
    </w:p>
    <w:p w14:paraId="40780EE4" w14:textId="77777777" w:rsidP="00F71BA8" w:rsidR="00347871" w:rsidRDefault="00347871"/>
    <w:p w14:paraId="40780EE4" w14:textId="77777777" w:rsidP="00F71BA8" w:rsidR="00347871" w:rsidRDefault="00347871">
      <w:r>
        <w:t>[IDEAS] Thing</w:t>
      </w:r>
    </w:p>
    <w:p w14:paraId="40780EE4" w14:textId="77777777" w:rsidP="00F71BA8" w:rsidR="00347871" w:rsidRDefault="00347871">
      <w:r>
        <w:t>[OWL] Thing</w:t>
      </w:r>
    </w:p>
    <w:p w14:paraId="40780EE4" w14:textId="77777777" w:rsidP="00F71BA8" w:rsidR="00347871" w:rsidRDefault="00347871">
      <w:r>
        <w:t>[ISO 1087] object: anything perceivable or conceivable</w:t>
      </w:r>
    </w:p>
    <w:p w14:paraId="40780EE4" w14:textId="77777777" w:rsidP="00F71BA8" w:rsidR="00347871" w:rsidRDefault="00347871">
      <w:r>
        <w:t>[FIBO] Thing</w:t>
      </w:r>
    </w:p>
    <w:p w14:paraId="40780EE4" w14:textId="77777777" w:rsidP="00F71BA8" w:rsidR="00347871" w:rsidRDefault="00347871">
      <w:r>
        <w:t>[Guizzardi] Thing</w:t>
      </w:r>
    </w:p>
    <w:p w14:paraId="40780EE4" w14:textId="77777777" w:rsidP="00F71BA8" w:rsidR="00347871" w:rsidRDefault="00347871">
      <w:r>
        <w:t>[FUML] Element</w:t>
      </w:r>
    </w:p>
    <w:p w14:paraId="40780EE4" w14:textId="77777777" w:rsidP="00F71BA8" w:rsidR="00347871" w:rsidRDefault="00347871">
      <w:r>
        <w:t>[SOWA1999] "T"</w:t>
      </w:r>
    </w:p>
    <w:p w14:paraId="40780EE4" w14:textId="77777777" w:rsidP="00F71BA8" w:rsidR="00347871" w:rsidRDefault="00347871">
      <w:r>
        <w:t>[OWL] rdfs:Resource</w:t>
      </w:r>
    </w:p>
    <w:p w14:paraId="706187D2" w14:textId="77777777" w:rsidP="00347871" w:rsidR="00347871" w:rsidRDefault="00347871">
      <w:pPr>
        <w:jc w:val="center"/>
      </w:pPr>
      <w:r>
        <w:rPr>
          <w:noProof/>
        </w:rPr>
        <w:drawing>
          <wp:inline distT="0" distB="0" distL="0" distR="0">
            <wp:extent cx="6188075" cy="3906724"/>
            <wp:effectExtent l="0" t="0" r="0" b="0"/>
            <wp:docPr id="38" name="Picture -63888043.emf" descr="-63888043.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63888043.emf"/>
                    <pic:cNvPicPr/>
                  </pic:nvPicPr>
                  <pic:blipFill>
                    <a:blip r:embed="mr_docxImage20" cstate="print"/>
                    <a:stretch>
                      <a:fillRect/>
                    </a:stretch>
                  </pic:blipFill>
                  <pic:spPr>
                    <a:xfrm rot="0">
                      <a:off x="0" y="0"/>
                      <a:ext cx="6188075" cy="3906724"/>
                    </a:xfrm>
                    <a:prstGeom prst="rect">
                      <a:avLst/>
                    </a:prstGeom>
                  </pic:spPr>
                </pic:pic>
              </a:graphicData>
            </a:graphic>
          </wp:inline>
        </w:drawing>
      </w:r>
    </w:p>
    <w:p w14:paraId="68A47FF8" w14:textId="77777777" w:rsidP="00347871" w:rsidR="00347871" w:rsidRDefault="00347871">
      <w:pPr>
        <w:pStyle w:val="Figure"/>
        <w:widowControl/>
        <w:numPr>
          <w:ilvl w:val="0"/>
          <w:numId w:val="21"/>
        </w:numPr>
        <w:suppressAutoHyphens w:val="0"/>
        <w:overflowPunct/>
        <w:autoSpaceDE/>
        <w:autoSpaceDN/>
        <w:adjustRightInd/>
        <w:spacing w:after="120" w:before="120"/>
        <w:jc w:val="center"/>
        <w:textAlignment w:val="auto"/>
      </w:pPr>
      <w:r>
        <w:t xml:space="preserve">Thing Detail</w:t>
      </w:r>
    </w:p>
    <w:p w14:paraId="19182FBD" w14:textId="77777777" w:rsidP="00347871" w:rsidR="00347871" w:rsidRDefault="00347871">
      <w:pPr>
        <w:pStyle w:val="Heading2"/>
      </w:pPr>
      <w: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40"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81312784.emf"/>
                    <pic:cNvPicPr/>
                  </pic:nvPicPr>
                  <pic:blipFill>
                    <a:blip r:embed="mr_docxImage21"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plays role</w:t>
      </w:r>
      <w:r>
        <w:rPr>
          <w:rFonts w:cs="Arial"/>
        </w:rPr>
        <w:fldChar w:fldCharType="begin"/>
      </w:r>
      <w:r>
        <w:instrText xml:space="preserve">XE"</w:instrText>
      </w:r>
      <w:r w:rsidRPr="00413D75">
        <w:rPr>
          <w:rFonts w:cs="Arial"/>
        </w:rPr>
        <w:instrText xml:space="preserve">plays role</w:instrText>
      </w:r>
      <w:r>
        <w:instrText xml:space="preserve">"</w:instrText>
      </w:r>
      <w:r>
        <w:rPr>
          <w:rFonts w:cs="Arial"/>
        </w:rPr>
        <w:fldChar w:fldCharType="end"/>
      </w:r>
      <w:r>
        <w:t xml:space="preserve"> : </w:t>
      </w:r>
      <w:hyperlink w:anchor="_eb9719483c5285d39be117ca681afa25" w:history="1">
        <w:r>
          <w:rStyle w:val="Hyperlink"/>
          <w:rPr>
            <w:rStyle w:val="Hyperlink"/>
          </w:rPr>
          <w:t xml:space="preserve">Role</w:t>
        </w:r>
      </w:hyperlink>
      <w:r>
        <w:t xml:space="preserve"> [</w:t>
      </w:r>
      <w:r>
        <w:t xml:space="preserve">0..*</w:t>
      </w:r>
      <w:r>
        <w:t xml:space="preserve">]</w:t>
      </w:r>
      <w:r>
        <w:t xml:space="preserve"> </w:t>
      </w:r>
    </w:p>
    <w:p w14:paraId="27AC43AD" w14:textId="77777777" w:rsidP="00347871" w:rsidR="00347871" w:rsidRDefault="00347871">
      <w:pPr>
        <w:rPr>
          <w:rFonts w:cs="Arial"/>
        </w:rPr>
      </w:pPr>
    </w:p>
    <w:p w14:paraId="33CBAAB7" w14:textId="77777777" w:rsidP="00347871" w:rsidR="00347871" w:rsidRDefault="00347871">
      <w:pPr>
        <w:pStyle w:val="Heading1"/>
      </w:pPr>
      <w:bookmarkStart w:id="_4f4ad21bf676d3e6a5c0f355d83345e1" w:name="_4f4ad21bf676d3e6a5c0f355d83345e1"/>
      <w:r>
        <w:lastRenderedPageBreak/>
        <w:t xml:space="preserve">Class Type</w:t>
      </w:r>
      <w:bookmarkEnd w:id="_4f4ad21bf676d3e6a5c0f355d83345e1"/>
      <w:r w:rsidRPr="003A31EC">
        <w:rPr>
          <w:rFonts w:cs="Arial"/>
        </w:rPr>
        <w:t xml:space="preserve"> </w:t>
      </w:r>
      <w:r>
        <w:rPr>
          <w:rFonts w:cs="Arial"/>
        </w:rPr>
        <w:fldChar w:fldCharType="begin"/>
      </w:r>
      <w:r>
        <w:instrText xml:space="preserve">XE"</w:instrText>
      </w:r>
      <w:r w:rsidRPr="00413D75">
        <w:rPr>
          <w:rFonts w:cs="Arial"/>
        </w:rPr>
        <w:instrText xml:space="preserve">Type</w:instrText>
      </w:r>
      <w:r>
        <w:instrText xml:space="preserve">"</w:instrText>
      </w:r>
      <w:r>
        <w:rPr>
          <w:rFonts w:cs="Arial"/>
        </w:rPr>
        <w:fldChar w:fldCharType="end"/>
      </w:r>
    </w:p>
    <w:p w14:paraId="40780EE4" w14:textId="77777777" w:rsidP="00F71BA8" w:rsidR="00347871" w:rsidRDefault="00347871">
      <w:r>
        <w:t xml:space="preserve">A &lt;Type&gt; is a categorization of any thing based on specific criteria. The specific criteria may or may not be formalized in a model.</w:t>
      </w:r>
    </w:p>
    <w:p w14:paraId="40780EE4" w14:textId="77777777" w:rsidP="00F71BA8" w:rsidR="00347871" w:rsidRDefault="00347871">
      <w:r>
        <w:t>A &lt;Type&gt; &lt;categorizes&gt; a set of &lt;Thing&gt;s which comprises the "extent" of the type.</w:t>
      </w:r>
    </w:p>
    <w:p w14:paraId="40780EE4" w14:textId="77777777" w:rsidP="00F71BA8" w:rsidR="00347871" w:rsidRDefault="00347871">
      <w:r>
        <w:t>A &lt;Type&gt; is a &lt;Context&gt; where the things it &lt;categorizes&gt; are &lt;in the context&gt; of the &lt;Type&gt;.</w:t>
      </w:r>
    </w:p>
    <w:p w14:paraId="40780EE4" w14:textId="77777777" w:rsidP="00F71BA8" w:rsidR="00347871" w:rsidRDefault="00347871">
      <w:r>
        <w:t>Types may participate in a taxonomy based on generalizations.</w:t>
      </w:r>
    </w:p>
    <w:p w14:paraId="40780EE4" w14:textId="77777777" w:rsidP="00F71BA8" w:rsidR="00347871" w:rsidRDefault="00347871"/>
    <w:p w14:paraId="40780EE4" w14:textId="77777777" w:rsidP="00F71BA8" w:rsidR="00347871" w:rsidRDefault="00347871">
      <w:r>
        <w:t>[ISO 1087] general concept: concept (3.2.1) which corresponds to two or more objects (3.1.1) which form a group by reason of common properties</w:t>
      </w:r>
    </w:p>
    <w:p w14:paraId="40780EE4" w14:textId="77777777" w:rsidP="00F71BA8" w:rsidR="00347871" w:rsidRDefault="00347871">
      <w:r>
        <w:t>[FIBO] Classifier: a standardized classification or delineation for something, per some scheme for such delineation, within a specified context</w:t>
      </w:r>
    </w:p>
    <w:p w14:paraId="40780EE4" w14:textId="77777777" w:rsidP="00F71BA8" w:rsidR="00347871" w:rsidRDefault="00347871">
      <w:r>
        <w:t>[FUML] Type</w:t>
      </w:r>
    </w:p>
    <w:p w14:paraId="40780EE4" w14:textId="77777777" w:rsidP="00F71BA8" w:rsidR="00347871" w:rsidRDefault="00347871">
      <w:r>
        <w:t>[CL] Type:: logical framework in which expressions in the logic are classified into syntactic or lexical categories (types) and restricted to apply only to arguments of a fixed type</w:t>
      </w:r>
    </w:p>
    <w:p w14:paraId="40780EE4" w14:textId="77777777" w:rsidP="00F71BA8" w:rsidR="00347871" w:rsidRDefault="00347871">
      <w:r>
        <w:t>[Guarino1994] Universal</w:t>
      </w:r>
    </w:p>
    <w:p w14:paraId="40780EE4" w14:textId="77777777" w:rsidP="00F71BA8" w:rsidR="00347871" w:rsidRDefault="00347871">
      <w:r>
        <w:t>[OWL] Union(rdfs:Class, rdfs:Datatype)</w:t>
      </w:r>
    </w:p>
    <w:p w14:paraId="40780EE4" w14:textId="77777777" w:rsidP="00F71BA8" w:rsidR="00347871" w:rsidRDefault="00347871"/>
    <w:p w14:paraId="40780EE4" w14:textId="77777777" w:rsidP="00F71BA8" w:rsidR="00347871" w:rsidRDefault="00347871">
      <w:r>
        <w:t>Similar to:</w:t>
      </w:r>
    </w:p>
    <w:p w14:paraId="40780EE4" w14:textId="77777777" w:rsidP="00F71BA8" w:rsidR="00347871" w:rsidRDefault="00347871">
      <w:r>
        <w:t>[IDEAS] Type: A set (or class) of Things.</w:t>
      </w:r>
    </w:p>
    <w:p w14:paraId="19182FBD" w14:textId="77777777" w:rsidP="00347871" w:rsidR="00347871" w:rsidRDefault="00347871">
      <w:pPr>
        <w:pStyle w:val="Heading2"/>
      </w:pPr>
      <w:r>
        <w:t xml:space="preserve">Direct Supertypes</w:t>
      </w:r>
    </w:p>
    <w:p w14:paraId="22E527BE" w14:textId="77777777" w:rsidP="00347871" w:rsidR="00347871" w:rsidRDefault="00347871">
      <w:pPr>
        <w:ind w:left="360"/>
      </w:pPr>
      <w:hyperlink w:anchor="_03a263ab0765501d19eb2e8b9bcb2c2b" w:history="1">
        <w:r>
          <w:rStyle w:val="Hyperlink"/>
          <w:rPr>
            <w:rStyle w:val="Hyperlink"/>
          </w:rPr>
          <w:t xml:space="preserve">Context</w:t>
        </w:r>
      </w:hyperlink>
      <w:r>
        <w:t xml:space="preserve">, </w:t>
      </w:r>
      <w:hyperlink w:anchor="_077942895c005b1ba5dd5f7ae8318551" w:history="1">
        <w:r>
          <w:rStyle w:val="Hyperlink"/>
          <w:rPr>
            <w:rStyle w:val="Hyperlink"/>
          </w:rPr>
          <w:t xml:space="preserve">Lexical Context</w:t>
        </w:r>
      </w:hyperlink>
      <w:r>
        <w:t xml:space="preserve">, </w:t>
      </w:r>
      <w:hyperlink w:anchor="_397634767e670e41ac23b5ff466a540d" w:history="1">
        <w:r>
          <w:rStyle w:val="Hyperlink"/>
          <w:rPr>
            <w:rStyle w:val="Hyperlink"/>
          </w:rPr>
          <w:t xml:space="preserve">Scoped Context</w:t>
        </w:r>
      </w:hyperlink>
    </w:p>
    <w:p w14:paraId="19182FBD" w14:textId="77777777" w:rsidP="00347871" w:rsidR="00347871" w:rsidRDefault="00347871">
      <w:pPr>
        <w:pStyle w:val="Heading2"/>
      </w:pPr>
      <w: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42"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81312784.emf"/>
                    <pic:cNvPicPr/>
                  </pic:nvPicPr>
                  <pic:blipFill>
                    <a:blip r:embed="mr_docxImage22"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sufficient supertype</w:t>
      </w:r>
      <w:r>
        <w:rPr>
          <w:rFonts w:cs="Arial"/>
        </w:rPr>
        <w:fldChar w:fldCharType="begin"/>
      </w:r>
      <w:r>
        <w:instrText xml:space="preserve">XE"</w:instrText>
      </w:r>
      <w:r w:rsidRPr="00413D75">
        <w:rPr>
          <w:rFonts w:cs="Arial"/>
        </w:rPr>
        <w:instrText xml:space="preserve">sufficient supertype</w:instrText>
      </w:r>
      <w:r>
        <w:instrText xml:space="preserve">"</w:instrText>
      </w:r>
      <w:r>
        <w:rPr>
          <w:rFonts w:cs="Arial"/>
        </w:rPr>
        <w:fldChar w:fldCharType="end"/>
      </w:r>
      <w:r>
        <w:t xml:space="preserve"> : </w:t>
      </w:r>
      <w:hyperlink w:anchor="_eb9719483c5285d39be117ca681afa25" w:history="1">
        <w:r>
          <w:rStyle w:val="Hyperlink"/>
          <w:rPr>
            <w:rStyle w:val="Hyperlink"/>
          </w:rPr>
          <w:t xml:space="preserve">Role</w:t>
        </w:r>
      </w:hyperlink>
      <w:r>
        <w:t xml:space="preserve"> [</w:t>
      </w:r>
      <w:r>
        <w:t xml:space="preserve">0..*</w:t>
      </w:r>
      <w:r>
        <w:t xml:space="preserve">]</w:t>
      </w:r>
      <w:r>
        <w:t xml:space="preserve"> </w:t>
      </w:r>
    </w:p>
    <w:p w14:paraId="248228C5" w14:textId="77777777" w:rsidP="0061586D" w:rsidR="0061586D" w:rsidRDefault="0061586D">
      <w:r>
        <w:tab/>
      </w:r>
      <w:r w:rsidR="004241E6">
        <w:rPr>
          <w:i/>
        </w:rPr>
        <w:t xml:space="preserve">through</w:t>
      </w:r>
      <w:r w:rsidR="00102E5C">
        <w:rPr>
          <w:i/>
        </w:rPr>
        <w:t xml:space="preserve"> association</w:t>
      </w:r>
      <w:r w:rsidRPr="00446E2F">
        <w:rPr>
          <w:i/>
        </w:rPr>
        <w:t xml:space="preserve">:</w:t>
      </w:r>
      <w:r>
        <w:t xml:space="preserve"> </w:t>
      </w:r>
      <w:hyperlink w:anchor="_1d28e8c2ceff1eae37b3dc9cf267db1b" w:history="1">
        <w:r w:rsidRPr="00446E2F">
          <w:rStyle w:val="Hyperlink"/>
          <w:rPr>
            <w:color w:val="0066FF"/>
            <w:u w:val="single"/>
          </w:rPr>
          <w:t xml:space="preserve">Sufficient Generalization</w:t>
        </w:r>
      </w:hyperlink>
      <w:r w:rsidR="00446E2F">
        <w:t xml:space="preserve"> </w:t>
      </w:r>
    </w:p>
    <w:p w14:paraId="04895B59" w14:textId="77777777" w:rsidP="00347871" w:rsidR="00347871" w:rsidRDefault="00347871">
      <w:pPr>
        <w:ind w:hanging="245" w:left="605"/>
      </w:pPr>
      <w:r>
        <w:rPr>
          <w:noProof/>
        </w:rPr>
        <w:drawing>
          <wp:inline distT="0" distB="0" distL="0" distR="0">
            <wp:extent cx="152400" cy="152400"/>
            <wp:effectExtent l="0" t="0" r="0" b="0"/>
            <wp:docPr id="44"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81312784.emf"/>
                    <pic:cNvPicPr/>
                  </pic:nvPicPr>
                  <pic:blipFill>
                    <a:blip r:embed="mr_docxImage23"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justifies subtype</w:t>
      </w:r>
      <w:r>
        <w:rPr>
          <w:rFonts w:cs="Arial"/>
        </w:rPr>
        <w:fldChar w:fldCharType="begin"/>
      </w:r>
      <w:r>
        <w:instrText xml:space="preserve">XE"</w:instrText>
      </w:r>
      <w:r w:rsidRPr="00413D75">
        <w:rPr>
          <w:rFonts w:cs="Arial"/>
        </w:rPr>
        <w:instrText xml:space="preserve">justifies subtype</w:instrText>
      </w:r>
      <w:r>
        <w:instrText xml:space="preserve">"</w:instrText>
      </w:r>
      <w:r>
        <w:rPr>
          <w:rFonts w:cs="Arial"/>
        </w:rPr>
        <w:fldChar w:fldCharType="end"/>
      </w:r>
      <w:r>
        <w:t xml:space="preserve"> : </w:t>
      </w:r>
      <w:hyperlink w:anchor="_eb9719483c5285d39be117ca681afa25" w:history="1">
        <w:r>
          <w:rStyle w:val="Hyperlink"/>
          <w:rPr>
            <w:rStyle w:val="Hyperlink"/>
          </w:rPr>
          <w:t xml:space="preserve">Role</w:t>
        </w:r>
      </w:hyperlink>
      <w:r>
        <w:t xml:space="preserve"> [</w:t>
      </w:r>
      <w:r>
        <w:t xml:space="preserve">0..*</w:t>
      </w:r>
      <w:r>
        <w:t xml:space="preserve">]</w:t>
      </w:r>
      <w:r>
        <w:t xml:space="preserve"> </w:t>
      </w:r>
    </w:p>
    <w:p w14:paraId="248228C5" w14:textId="77777777" w:rsidP="0061586D" w:rsidR="0061586D" w:rsidRDefault="0061586D">
      <w:r>
        <w:tab/>
      </w:r>
      <w:r w:rsidR="004241E6">
        <w:rPr>
          <w:i/>
        </w:rPr>
        <w:t xml:space="preserve">through</w:t>
      </w:r>
      <w:r w:rsidR="00102E5C">
        <w:rPr>
          <w:i/>
        </w:rPr>
        <w:t xml:space="preserve"> association</w:t>
      </w:r>
      <w:r w:rsidRPr="00446E2F">
        <w:rPr>
          <w:i/>
        </w:rPr>
        <w:t xml:space="preserve">:</w:t>
      </w:r>
      <w:r>
        <w:t xml:space="preserve"> </w:t>
      </w:r>
      <w:hyperlink w:anchor="_1d28e8c2ceff1eae37b3dc9cf267db1b" w:history="1">
        <w:r w:rsidRPr="00446E2F">
          <w:rStyle w:val="Hyperlink"/>
          <w:rPr>
            <w:color w:val="0066FF"/>
            <w:u w:val="single"/>
          </w:rPr>
          <w:t xml:space="preserve">Sufficient Generalization</w:t>
        </w:r>
      </w:hyperlink>
      <w:r w:rsidR="00446E2F">
        <w:t xml:space="preserve"> </w:t>
      </w:r>
    </w:p>
    <w:p w14:paraId="7CE152E5" w14:textId="77777777" w:rsidP="00347871" w:rsidR="00347871" w:rsidRDefault="00347871"/>
    <w:p w14:paraId="2F3193FD" w14:textId="77777777" w:rsidP="00347871" w:rsidR="00347871" w:rsidRDefault="00347871">
      <w:pPr>
        <w:spacing w:after="200" w:line="276" w:lineRule="auto"/>
        <w:rPr>
          <w:b/>
          <w:bCs/>
          <w:color w:val="365F91"/>
          <w:sz w:val="40"/>
          <w:szCs w:val="40"/>
        </w:rPr>
      </w:pPr>
      <w:r>
        <w:br w:type="page"/>
      </w:r>
    </w:p>
    <w:p w14:paraId="1C0715B2" w14:textId="77777777" w:rsidP="00347871" w:rsidR="00347871" w:rsidRDefault="00347871">
      <w:pPr>
        <w:pStyle w:val="Heading1"/>
      </w:pPr>
      <w:r>
        <w:t xml:space="preserve">OnticHealthGeneric::Foundation::Facets</w:t>
      </w:r>
    </w:p>
    <w:p w14:paraId="3BFAA259" w14:textId="77777777" w:rsidP="00A318C1" w:rsidR="00347871" w:rsidRDefault="00347871">
      <w:pPr>
        <w:pStyle w:val="BodyText"/>
      </w:pPr>
      <w:r>
        <w:t xml:space="preserve">The facet package defines facets, roles and phases. Types that "mix in" to other types in a specific context or timeframe.</w:t>
      </w:r>
    </w:p>
    <w:p w14:paraId="68FCC2D5" w14:textId="77777777" w:rsidP="00347871" w:rsidR="00347871" w:rsidRDefault="00347871">
      <w:pPr>
        <w:pStyle w:val="Heading2"/>
      </w:pPr>
      <w:r>
        <w:t xml:space="preserve">Diagram: </w:t>
      </w:r>
      <w:r>
        <w:t xml:space="preserve">Facets</w:t>
      </w:r>
    </w:p>
    <w:p w14:paraId="6C529ED1" w14:textId="77777777" w:rsidP="00347871" w:rsidR="00347871" w:rsidRDefault="00347871">
      <w:pPr>
        <w:jc w:val="center"/>
        <w:rPr>
          <w:rFonts w:cs="Arial"/>
        </w:rPr>
      </w:pPr>
      <w:r>
        <w:rPr>
          <w:noProof/>
        </w:rPr>
        <w:drawing>
          <wp:inline distT="0" distB="0" distL="0" distR="0">
            <wp:extent cx="6038850" cy="4267200"/>
            <wp:effectExtent l="0" t="0" r="0" b="0"/>
            <wp:docPr id="46" name="Picture -449152563.emf" descr="-449152563.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449152563.emf"/>
                    <pic:cNvPicPr/>
                  </pic:nvPicPr>
                  <pic:blipFill>
                    <a:blip r:embed="mr_docxImage24" cstate="print"/>
                    <a:stretch>
                      <a:fillRect/>
                    </a:stretch>
                  </pic:blipFill>
                  <pic:spPr>
                    <a:xfrm rot="0">
                      <a:off x="0" y="0"/>
                      <a:ext cx="6038850" cy="4267200"/>
                    </a:xfrm>
                    <a:prstGeom prst="rect">
                      <a:avLst/>
                    </a:prstGeom>
                  </pic:spPr>
                </pic:pic>
              </a:graphicData>
            </a:graphic>
          </wp:inline>
        </w:drawing>
      </w:r>
    </w:p>
    <w:p w14:paraId="38A3AAA4" w14:textId="77777777" w:rsidP="00347871" w:rsidR="00347871" w:rsidRDefault="00347871">
      <w:pPr>
        <w:pStyle w:val="Figure"/>
        <w:widowControl/>
        <w:numPr>
          <w:ilvl w:val="0"/>
          <w:numId w:val="18"/>
        </w:numPr>
        <w:suppressAutoHyphens w:val="0"/>
        <w:overflowPunct/>
        <w:autoSpaceDE/>
        <w:autoSpaceDN/>
        <w:adjustRightInd/>
        <w:spacing w:after="120" w:before="120"/>
        <w:jc w:val="center"/>
        <w:textAlignment w:val="auto"/>
      </w:pPr>
      <w:r>
        <w:t xml:space="preserve">Facets</w:t>
      </w:r>
    </w:p>
    <w:p w14:paraId="43ED8A2A" w14:textId="77777777" w:rsidP="00347871" w:rsidR="00347871" w:rsidRDefault="00347871">
      <w:r>
        <w:t xml:space="preserve"> </w:t>
      </w:r>
    </w:p>
    <w:p w14:paraId="44682812" w14:textId="77777777" w:rsidP="00347871" w:rsidR="00347871" w:rsidRDefault="00347871"/>
    <w:p w14:paraId="51551A47" w14:textId="77777777" w:rsidP="00347871" w:rsidR="00347871" w:rsidRDefault="00347871">
      <w:pPr>
        <w:pStyle w:val="Heading2"/>
      </w:pPr>
      <w:bookmarkStart w:id="_348b0cb64fa1241541ccd1b91b251116" w:name="_348b0cb64fa1241541ccd1b91b251116"/>
      <w:r>
        <w:t xml:space="preserve">Class Category Type</w:t>
      </w:r>
      <w:bookmarkEnd w:id="_348b0cb64fa1241541ccd1b91b251116"/>
      <w:r w:rsidRPr="003A31EC">
        <w:rPr>
          <w:rFonts w:cs="Arial"/>
        </w:rPr>
        <w:t xml:space="preserve"> </w:t>
      </w:r>
      <w:r>
        <w:rPr>
          <w:rFonts w:cs="Arial"/>
        </w:rPr>
        <w:fldChar w:fldCharType="begin"/>
      </w:r>
      <w:r>
        <w:instrText xml:space="preserve">XE"</w:instrText>
      </w:r>
      <w:r w:rsidRPr="00413D75">
        <w:rPr>
          <w:rFonts w:cs="Arial"/>
        </w:rPr>
        <w:instrText xml:space="preserve">Category Type</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category is a classification or division of people, events or things regarded as having particular shared characteristics. Categorization is typically contextual, potentially transient and may or may not be formally defined.</w:t>
      </w:r>
    </w:p>
    <w:p w14:paraId="40780EE4" w14:textId="77777777" w:rsidP="00F71BA8" w:rsidR="00347871" w:rsidRDefault="00347871">
      <w:r>
        <w:t>As with all facets, categories are non-rigid. Something classified by a category must also be classified by an entity typ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b66933481bbd493f7b05e550e94de306" w:history="1">
        <w:r>
          <w:rStyle w:val="Hyperlink"/>
          <w:rPr>
            <w:rStyle w:val="Hyperlink"/>
          </w:rPr>
          <w:t xml:space="preserve">Facet Type</w:t>
        </w:r>
      </w:hyperlink>
    </w:p>
    <w:p w14:paraId="44682812" w14:textId="77777777" w:rsidP="00347871" w:rsidR="00347871" w:rsidRDefault="00347871"/>
    <w:p w14:paraId="51551A47" w14:textId="77777777" w:rsidP="00347871" w:rsidR="00347871" w:rsidRDefault="00347871">
      <w:pPr>
        <w:pStyle w:val="Heading2"/>
      </w:pPr>
      <w:bookmarkStart w:id="_5d00a6931f891c68dfeecdac617bcc32" w:name="_5d00a6931f891c68dfeecdac617bcc32"/>
      <w:r>
        <w:t xml:space="preserve">Association Facet Constraint</w:t>
      </w:r>
      <w:bookmarkEnd w:id="_5d00a6931f891c68dfeecdac617bcc32"/>
      <w:r w:rsidRPr="003A31EC">
        <w:rPr>
          <w:rFonts w:cs="Arial"/>
        </w:rPr>
        <w:t xml:space="preserve"> </w:t>
      </w:r>
      <w:r>
        <w:rPr>
          <w:rFonts w:cs="Arial"/>
        </w:rPr>
        <w:fldChar w:fldCharType="begin"/>
      </w:r>
      <w:r>
        <w:instrText xml:space="preserve">XE"</w:instrText>
      </w:r>
      <w:r w:rsidRPr="00413D75">
        <w:rPr>
          <w:rFonts w:cs="Arial"/>
        </w:rPr>
        <w:instrText xml:space="preserve">Facet Constraint</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Facet Constraint specifies a possible a "mix in" or "non rigid" classification of an entity beyond any fundamental entity type.  The must common kinds of facets are roles and phases. Note that the UML profile also specifies subtypes of &lt;&lt;Facet Of&gt;&gt; that are syntactic sugar for facet classification.</w:t>
      </w:r>
    </w:p>
    <w:p w14:paraId="40780EE4" w14:textId="77777777" w:rsidP="00F71BA8" w:rsidR="00347871" w:rsidRDefault="00347871"/>
    <w:p w14:paraId="40780EE4" w14:textId="77777777" w:rsidP="00F71BA8" w:rsidR="00347871" w:rsidRDefault="00347871">
      <w:r>
        <w:t>The type of individual a facet can apply to may be specified using a facet classification. Note that Facets . A facet classification may be contextual, such as within a relation, situation and/or time frame. Instances may have any number of types and classifications may change over time.</w:t>
      </w:r>
    </w:p>
    <w:p w14:paraId="40780EE4" w14:textId="77777777" w:rsidP="00F71BA8" w:rsidR="00347871" w:rsidRDefault="00347871"/>
    <w:p w14:paraId="40780EE4" w14:textId="77777777" w:rsidP="00F71BA8" w:rsidR="00347871" w:rsidRDefault="00347871">
      <w:r>
        <w:t>A &lt;&lt;Sufficient&gt;&gt; property is typically used to specify the mediating concept the facet is with respect to.</w:t>
      </w:r>
    </w:p>
    <w:p w14:paraId="40780EE4" w14:textId="77777777" w:rsidP="00F71BA8" w:rsidR="00347871" w:rsidRDefault="00347871"/>
    <w:p w14:paraId="40780EE4" w14:textId="77777777" w:rsidP="00F71BA8" w:rsidR="00347871" w:rsidRDefault="00347871">
      <w:r>
        <w:t>There are various implementation strategies for facets including multiple classification and dependent objects. SMIF does not commit to any particular implementation strategy.</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 Ends</w:t>
      </w:r>
    </w:p>
    <w:p w14:paraId="77F05C67" w14:textId="77777777" w:rsidP="00347871" w:rsidR="00347871" w:rsidRDefault="00347871">
      <w:pPr>
        <w:ind w:firstLine="720"/>
      </w:pPr>
      <w:r>
        <w:rPr>
          <w:noProof/>
        </w:rPr>
        <w:drawing>
          <wp:inline distT="0" distB="0" distL="0" distR="0">
            <wp:extent cx="152400" cy="152400"/>
            <wp:effectExtent l="0" t="0" r="0" b="0"/>
            <wp:docPr id="48"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81312784.emf"/>
                    <pic:cNvPicPr/>
                  </pic:nvPicPr>
                  <pic:blipFill>
                    <a:blip r:embed="mr_docxImage25" cstate="print"/>
                    <a:stretch>
                      <a:fillRect/>
                    </a:stretch>
                  </pic:blipFill>
                  <pic:spPr>
                    <a:xfrm rot="0">
                      <a:off x="0" y="0"/>
                      <a:ext cx="152400" cy="152400"/>
                    </a:xfrm>
                    <a:prstGeom prst="rect">
                      <a:avLst/>
                    </a:prstGeom>
                  </pic:spPr>
                </pic:pic>
              </a:graphicData>
            </a:graphic>
          </wp:inline>
        </w:drawing>
      </w:r>
      <w:r>
        <w:t xml:space="preserve"> </w:t>
      </w:r>
      <w:r>
        <w:t xml:space="preserve">facet of</w:t>
      </w:r>
      <w:r>
        <w:rPr>
          <w:rFonts w:cs="Arial"/>
        </w:rPr>
        <w:fldChar w:fldCharType="begin"/>
      </w:r>
      <w:r>
        <w:instrText xml:space="preserve">XE"</w:instrText>
      </w:r>
      <w:r w:rsidRPr="00413D75">
        <w:rPr>
          <w:rFonts w:cs="Arial"/>
        </w:rPr>
        <w:instrText xml:space="preserve">facet of</w:instrText>
      </w:r>
      <w:r>
        <w:instrText xml:space="preserve">"</w:instrText>
      </w:r>
      <w:r>
        <w:rPr>
          <w:rFonts w:cs="Arial"/>
        </w:rPr>
        <w:fldChar w:fldCharType="end"/>
      </w:r>
      <w:r>
        <w:t xml:space="preserve"> : </w:t>
      </w:r>
      <w:hyperlink w:anchor="_4f4ad21bf676d3e6a5c0f355d83345e1" w:history="1">
        <w:r>
          <w:rStyle w:val="Hyperlink"/>
          <w:rPr>
            <w:rStyle w:val="Hyperlink"/>
          </w:rPr>
          <w:t xml:space="preserve">Type</w:t>
        </w:r>
      </w:hyperlink>
      <w:r>
        <w:t xml:space="preserve"> [</w:t>
      </w:r>
      <w:r>
        <w:t xml:space="preserve">0..1</w:t>
      </w:r>
      <w:r>
        <w:t xml:space="preserve">]</w:t>
      </w:r>
      <w:r>
        <w:t xml:space="preserve"> </w:t>
      </w:r>
    </w:p>
    <w:p w14:paraId="77F05C67" w14:textId="77777777" w:rsidP="00347871" w:rsidR="00347871" w:rsidRDefault="00347871">
      <w:pPr>
        <w:ind w:firstLine="720"/>
      </w:pPr>
      <w:r>
        <w:rPr>
          <w:noProof/>
        </w:rPr>
        <w:drawing>
          <wp:inline distT="0" distB="0" distL="0" distR="0">
            <wp:extent cx="152400" cy="152400"/>
            <wp:effectExtent l="0" t="0" r="0" b="0"/>
            <wp:docPr id="50"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81312784.emf"/>
                    <pic:cNvPicPr/>
                  </pic:nvPicPr>
                  <pic:blipFill>
                    <a:blip r:embed="mr_docxImage26" cstate="print"/>
                    <a:stretch>
                      <a:fillRect/>
                    </a:stretch>
                  </pic:blipFill>
                  <pic:spPr>
                    <a:xfrm rot="0">
                      <a:off x="0" y="0"/>
                      <a:ext cx="152400" cy="152400"/>
                    </a:xfrm>
                    <a:prstGeom prst="rect">
                      <a:avLst/>
                    </a:prstGeom>
                  </pic:spPr>
                </pic:pic>
              </a:graphicData>
            </a:graphic>
          </wp:inline>
        </w:drawing>
      </w:r>
      <w:r>
        <w:t xml:space="preserve"> </w:t>
      </w:r>
      <w:r>
        <w:t xml:space="preserve">faceted by</w:t>
      </w:r>
      <w:r>
        <w:rPr>
          <w:rFonts w:cs="Arial"/>
        </w:rPr>
        <w:fldChar w:fldCharType="begin"/>
      </w:r>
      <w:r>
        <w:instrText xml:space="preserve">XE"</w:instrText>
      </w:r>
      <w:r w:rsidRPr="00413D75">
        <w:rPr>
          <w:rFonts w:cs="Arial"/>
        </w:rPr>
        <w:instrText xml:space="preserve">faceted by</w:instrText>
      </w:r>
      <w:r>
        <w:instrText xml:space="preserve">"</w:instrText>
      </w:r>
      <w:r>
        <w:rPr>
          <w:rFonts w:cs="Arial"/>
        </w:rPr>
        <w:fldChar w:fldCharType="end"/>
      </w:r>
      <w:r>
        <w:t xml:space="preserve"> : </w:t>
      </w:r>
      <w:hyperlink w:anchor="_b66933481bbd493f7b05e550e94de306" w:history="1">
        <w:r>
          <w:rStyle w:val="Hyperlink"/>
          <w:rPr>
            <w:rStyle w:val="Hyperlink"/>
          </w:rPr>
          <w:t xml:space="preserve">Facet Type</w:t>
        </w:r>
      </w:hyperlink>
      <w:r>
        <w:t xml:space="preserve"> [</w:t>
      </w:r>
      <w:r>
        <w:t xml:space="preserve">0..*</w:t>
      </w:r>
      <w:r>
        <w:t xml:space="preserve">]</w:t>
      </w:r>
      <w:r>
        <w:t xml:space="preserve"> </w:t>
      </w:r>
    </w:p>
    <w:p w14:paraId="44682812" w14:textId="77777777" w:rsidP="00347871" w:rsidR="00347871" w:rsidRDefault="00347871"/>
    <w:p w14:paraId="51551A47" w14:textId="77777777" w:rsidP="00347871" w:rsidR="00347871" w:rsidRDefault="00347871">
      <w:pPr>
        <w:pStyle w:val="Heading2"/>
      </w:pPr>
      <w:bookmarkStart w:id="_c40e9241ee889ccecdcb7cbf92f8e23f" w:name="_c40e9241ee889ccecdcb7cbf92f8e23f"/>
      <w:r>
        <w:t xml:space="preserve">Association Facet Of Entity</w:t>
      </w:r>
      <w:bookmarkEnd w:id="_c40e9241ee889ccecdcb7cbf92f8e23f"/>
      <w:r w:rsidRPr="003A31EC">
        <w:rPr>
          <w:rFonts w:cs="Arial"/>
        </w:rPr>
        <w:t xml:space="preserve"> </w:t>
      </w:r>
      <w:r>
        <w:rPr>
          <w:rFonts w:cs="Arial"/>
        </w:rPr>
        <w:fldChar w:fldCharType="begin"/>
      </w:r>
      <w:r>
        <w:instrText xml:space="preserve">XE"</w:instrText>
      </w:r>
      <w:r w:rsidRPr="00413D75">
        <w:rPr>
          <w:rFonts w:cs="Arial"/>
        </w:rPr>
        <w:instrText xml:space="preserve">Facet Of Entity</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Facet of Entity is a first-class relationship defining a facet of an entity. As a relationship the application of the facet to the entity may be time and context specific. The entity will have the type of the identified facet. Properties and relationships specific to the entity exhibiting a facet, if required, may utilize a subtype of Entity Of Facet.</w:t>
      </w:r>
    </w:p>
    <w:p w14:paraId="40780EE4" w14:textId="77777777" w:rsidP="00F71BA8" w:rsidR="00347871" w:rsidRDefault="00347871">
      <w:r>
        <w:t>For example, a Person may play the "Parent" role for multiple children and there may be properties and relationships relative to this generic parent role. If it is required to specify properties and relationships specific to the person being a parent of a specific child, a subtype of Facet Of Entity is used.</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0f89eb8fa6548b4339c6c4da37527f2b" w:history="1">
        <w:r>
          <w:rStyle w:val="Hyperlink"/>
          <w:rPr>
            <w:rStyle w:val="Hyperlink"/>
          </w:rPr>
          <w:t xml:space="preserve">Extent of Type</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 Ends</w:t>
      </w:r>
    </w:p>
    <w:p w14:paraId="77F05C67" w14:textId="77777777" w:rsidP="00347871" w:rsidR="00347871" w:rsidRDefault="00347871">
      <w:pPr>
        <w:ind w:firstLine="720"/>
      </w:pPr>
      <w:r>
        <w:rPr>
          <w:noProof/>
        </w:rPr>
        <w:drawing>
          <wp:inline distT="0" distB="0" distL="0" distR="0">
            <wp:extent cx="152400" cy="152400"/>
            <wp:effectExtent l="0" t="0" r="0" b="0"/>
            <wp:docPr id="52"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81312784.emf"/>
                    <pic:cNvPicPr/>
                  </pic:nvPicPr>
                  <pic:blipFill>
                    <a:blip r:embed="mr_docxImage27" cstate="print"/>
                    <a:stretch>
                      <a:fillRect/>
                    </a:stretch>
                  </pic:blipFill>
                  <pic:spPr>
                    <a:xfrm rot="0">
                      <a:off x="0" y="0"/>
                      <a:ext cx="152400" cy="152400"/>
                    </a:xfrm>
                    <a:prstGeom prst="rect">
                      <a:avLst/>
                    </a:prstGeom>
                  </pic:spPr>
                </pic:pic>
              </a:graphicData>
            </a:graphic>
          </wp:inline>
        </w:drawing>
      </w:r>
      <w:r>
        <w:t xml:space="preserve"> </w:t>
      </w:r>
      <w:r>
        <w:t xml:space="preserve">exhibits facet</w:t>
      </w:r>
      <w:r>
        <w:rPr>
          <w:rFonts w:cs="Arial"/>
        </w:rPr>
        <w:fldChar w:fldCharType="begin"/>
      </w:r>
      <w:r>
        <w:instrText xml:space="preserve">XE"</w:instrText>
      </w:r>
      <w:r w:rsidRPr="00413D75">
        <w:rPr>
          <w:rFonts w:cs="Arial"/>
        </w:rPr>
        <w:instrText xml:space="preserve">exhibits facet</w:instrText>
      </w:r>
      <w:r>
        <w:instrText xml:space="preserve">"</w:instrText>
      </w:r>
      <w:r>
        <w:rPr>
          <w:rFonts w:cs="Arial"/>
        </w:rPr>
        <w:fldChar w:fldCharType="end"/>
      </w:r>
      <w:r>
        <w:t xml:space="preserve"> : </w:t>
      </w:r>
      <w:hyperlink w:anchor="_b66933481bbd493f7b05e550e94de306" w:history="1">
        <w:r>
          <w:rStyle w:val="Hyperlink"/>
          <w:rPr>
            <w:rStyle w:val="Hyperlink"/>
          </w:rPr>
          <w:t xml:space="preserve">Facet Type</w:t>
        </w:r>
      </w:hyperlink>
      <w:r>
        <w:t xml:space="preserve"> [</w:t>
      </w:r>
      <w:r>
        <w:t xml:space="preserve">*</w:t>
      </w:r>
      <w:r>
        <w:t xml:space="preserve">]</w:t>
      </w:r>
      <w:r>
        <w:t xml:space="preserve"> </w:t>
      </w:r>
    </w:p>
    <w:p w14:paraId="6E7ACCD2" w14:textId="77777777" w:rsidP="004E3AD0" w:rsidR="00347871" w:rsidRDefault="00347871">
      <w:pPr>
        <w:pStyle w:val="BodyText"/>
        <w:spacing w:after="120" w:before="60"/>
        <w:ind w:firstLine="720"/>
      </w:pPr>
      <w:r>
        <w:t xml:space="preserve">The facet that an entity assumes when it is the facet of an entity.</w:t>
      </w:r>
    </w:p>
    <w:p w14:paraId="6E7ACCD2" w14:textId="77777777" w:rsidP="004E3AD0" w:rsidR="00347871" w:rsidRDefault="00347871">
      <w:pPr>
        <w:pStyle w:val="BodyText"/>
        <w:spacing w:after="120" w:before="60"/>
        <w:ind w:firstLine="720"/>
      </w:pPr>
      <w:r>
        <w:t>[FIBO] (for roles) playsRole</w:t>
      </w:r>
    </w:p>
    <w:p w14:paraId="77F05C67" w14:textId="77777777" w:rsidP="00347871" w:rsidR="00347871" w:rsidRDefault="00347871">
      <w:pPr>
        <w:ind w:firstLine="720"/>
      </w:pPr>
      <w:r>
        <w:rPr>
          <w:noProof/>
        </w:rPr>
        <w:drawing>
          <wp:inline distT="0" distB="0" distL="0" distR="0">
            <wp:extent cx="152400" cy="152400"/>
            <wp:effectExtent l="0" t="0" r="0" b="0"/>
            <wp:docPr id="54"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81312784.emf"/>
                    <pic:cNvPicPr/>
                  </pic:nvPicPr>
                  <pic:blipFill>
                    <a:blip r:embed="mr_docxImage28" cstate="print"/>
                    <a:stretch>
                      <a:fillRect/>
                    </a:stretch>
                  </pic:blipFill>
                  <pic:spPr>
                    <a:xfrm rot="0">
                      <a:off x="0" y="0"/>
                      <a:ext cx="152400" cy="152400"/>
                    </a:xfrm>
                    <a:prstGeom prst="rect">
                      <a:avLst/>
                    </a:prstGeom>
                  </pic:spPr>
                </pic:pic>
              </a:graphicData>
            </a:graphic>
          </wp:inline>
        </w:drawing>
      </w:r>
      <w:r>
        <w:t xml:space="preserve"> </w:t>
      </w:r>
      <w:r>
        <w:t xml:space="preserve">exhibited by</w:t>
      </w:r>
      <w:r>
        <w:rPr>
          <w:rFonts w:cs="Arial"/>
        </w:rPr>
        <w:fldChar w:fldCharType="begin"/>
      </w:r>
      <w:r>
        <w:instrText xml:space="preserve">XE"</w:instrText>
      </w:r>
      <w:r w:rsidRPr="00413D75">
        <w:rPr>
          <w:rFonts w:cs="Arial"/>
        </w:rPr>
        <w:instrText xml:space="preserve">exhibited by</w:instrText>
      </w:r>
      <w:r>
        <w:instrText xml:space="preserve">"</w:instrText>
      </w:r>
      <w:r>
        <w:rPr>
          <w:rFonts w:cs="Arial"/>
        </w:rPr>
        <w:fldChar w:fldCharType="end"/>
      </w:r>
      <w:r>
        <w:t xml:space="preserve"> : </w:t>
      </w:r>
      <w:hyperlink w:anchor="_aa050de8310b74df540d7772f2579de8" w:history="1">
        <w:r>
          <w:rStyle w:val="Hyperlink"/>
          <w:rPr>
            <w:rStyle w:val="Hyperlink"/>
          </w:rPr>
          <w:t xml:space="preserve">Identifiable Thing</w:t>
        </w:r>
      </w:hyperlink>
      <w:r>
        <w:t xml:space="preserve"> [</w:t>
      </w:r>
      <w:r>
        <w:t xml:space="preserve">*</w:t>
      </w:r>
      <w:r>
        <w:t xml:space="preserve">]</w:t>
      </w:r>
      <w:r>
        <w:t xml:space="preserve"> </w:t>
      </w:r>
    </w:p>
    <w:p w14:paraId="6E7ACCD2" w14:textId="77777777" w:rsidP="004E3AD0" w:rsidR="00347871" w:rsidRDefault="00347871">
      <w:pPr>
        <w:pStyle w:val="BodyText"/>
        <w:spacing w:after="120" w:before="60"/>
        <w:ind w:firstLine="720"/>
      </w:pPr>
      <w:r>
        <w:t xml:space="preserve">Type of the entity exhibiting the facet. </w:t>
      </w:r>
    </w:p>
    <w:p w14:paraId="44682812" w14:textId="77777777" w:rsidP="00347871" w:rsidR="00347871" w:rsidRDefault="00347871"/>
    <w:p w14:paraId="51551A47" w14:textId="77777777" w:rsidP="00347871" w:rsidR="00347871" w:rsidRDefault="00347871">
      <w:pPr>
        <w:pStyle w:val="Heading2"/>
      </w:pPr>
      <w:bookmarkStart w:id="_b66933481bbd493f7b05e550e94de306" w:name="_b66933481bbd493f7b05e550e94de306"/>
      <w:r>
        <w:t xml:space="preserve">Class Facet Type</w:t>
      </w:r>
      <w:bookmarkEnd w:id="_b66933481bbd493f7b05e550e94de306"/>
      <w:r w:rsidRPr="003A31EC">
        <w:rPr>
          <w:rFonts w:cs="Arial"/>
        </w:rPr>
        <w:t xml:space="preserve"> </w:t>
      </w:r>
      <w:r>
        <w:rPr>
          <w:rFonts w:cs="Arial"/>
        </w:rPr>
        <w:fldChar w:fldCharType="begin"/>
      </w:r>
      <w:r>
        <w:instrText xml:space="preserve">XE"</w:instrText>
      </w:r>
      <w:r w:rsidRPr="00413D75">
        <w:rPr>
          <w:rFonts w:cs="Arial"/>
        </w:rPr>
        <w:instrText xml:space="preserve">Facet Type</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facet is a "mix in" type that defines an aspect of something but does not define the identity or "fundamental" (A.K.A. "Rigid") type of that thing, but some potentially transient role, phase or other way to classify it. Something must have at least one type that is not a facet to define that things identity.</w:t>
      </w:r>
    </w:p>
    <w:p w14:paraId="40780EE4" w14:textId="77777777" w:rsidP="00F71BA8" w:rsidR="00347871" w:rsidRDefault="00347871">
      <w:r>
        <w:t>Facets do not define independent identity of the referent but technology implementations may create independent objects to represent a facet.</w:t>
      </w:r>
    </w:p>
    <w:p w14:paraId="40780EE4" w14:textId="77777777" w:rsidP="00F71BA8" w:rsidR="00347871" w:rsidRDefault="00347871">
      <w:r>
        <w:t>An instance of a facet must also have a type that is not a facet to provide the identity of the instance.</w:t>
      </w:r>
    </w:p>
    <w:p w14:paraId="40780EE4" w14:textId="77777777" w:rsidP="00F71BA8" w:rsidR="00347871" w:rsidRDefault="00347871">
      <w:r>
        <w:t>The type(s) a facet may categorize may be constrained by a Facet Generalization Constraint. E.g. Policeman is a role of a person.</w:t>
      </w:r>
    </w:p>
    <w:p w14:paraId="40780EE4" w14:textId="77777777" w:rsidP="00F71BA8" w:rsidR="00347871" w:rsidRDefault="00347871"/>
    <w:p w14:paraId="40780EE4" w14:textId="77777777" w:rsidP="00F71BA8" w:rsidR="00347871" w:rsidRDefault="00347871">
      <w:r>
        <w:t>[Guarino1994] Non-Substantial sortal</w:t>
      </w:r>
    </w:p>
    <w:p w14:paraId="40780EE4" w14:textId="77777777" w:rsidP="00F71BA8" w:rsidR="00347871" w:rsidRDefault="00347871">
      <w:r>
        <w:t>[Guizzard] Non-Rigid Universal: A universal G is non-rigid iff for a w ∈ W There is an x such that x ∈ extw(G), and there is a w∈ W such that x ∉extw(G)</w:t>
      </w:r>
    </w:p>
    <w:p w14:paraId="40780EE4" w14:textId="77777777" w:rsidP="00F71BA8" w:rsidR="00347871" w:rsidRDefault="00347871"/>
    <w:p w14:paraId="40780EE4" w14:textId="77777777" w:rsidP="00F71BA8" w:rsidR="00347871" w:rsidRDefault="00347871">
      <w:r>
        <w:t>[SOWA1999] Prehension (Relativ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4f4ad21bf676d3e6a5c0f355d83345e1" w:history="1">
        <w:r>
          <w:rStyle w:val="Hyperlink"/>
          <w:rPr>
            <w:rStyle w:val="Hyperlink"/>
          </w:rPr>
          <w:t xml:space="preserve">Type</w:t>
        </w:r>
      </w:hyperlink>
    </w:p>
    <w:p w14:paraId="44682812" w14:textId="77777777" w:rsidP="00347871" w:rsidR="00347871" w:rsidRDefault="00347871"/>
    <w:p w14:paraId="51551A47" w14:textId="77777777" w:rsidP="00347871" w:rsidR="00347871" w:rsidRDefault="00347871">
      <w:pPr>
        <w:pStyle w:val="Heading2"/>
      </w:pPr>
      <w:bookmarkStart w:id="_a080ab8fc398e023d82d82d4af073302" w:name="_a080ab8fc398e023d82d82d4af073302"/>
      <w:r>
        <w:t xml:space="preserve">Class Phase Type</w:t>
      </w:r>
      <w:bookmarkEnd w:id="_a080ab8fc398e023d82d82d4af073302"/>
      <w:r w:rsidRPr="003A31EC">
        <w:rPr>
          <w:rFonts w:cs="Arial"/>
        </w:rPr>
        <w:t xml:space="preserve"> </w:t>
      </w:r>
      <w:r>
        <w:rPr>
          <w:rFonts w:cs="Arial"/>
        </w:rPr>
        <w:fldChar w:fldCharType="begin"/>
      </w:r>
      <w:r>
        <w:instrText xml:space="preserve">XE"</w:instrText>
      </w:r>
      <w:r w:rsidRPr="00413D75">
        <w:rPr>
          <w:rFonts w:cs="Arial"/>
        </w:rPr>
        <w:instrText xml:space="preserve">Phase Type</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phase (or state) is a static characteristic of something that exists for limited time(s).  Something takes on or looses a phase as a result of some event. E,g, Teenager, living, closed invoice.</w:t>
      </w:r>
    </w:p>
    <w:p w14:paraId="40780EE4" w14:textId="77777777" w:rsidP="00F71BA8" w:rsidR="00347871" w:rsidRDefault="00347871">
      <w:r>
        <w:t>A Phase is a situation in that there is a situation coincident with each phase.</w:t>
      </w:r>
    </w:p>
    <w:p w14:paraId="40780EE4" w14:textId="77777777" w:rsidP="00F71BA8" w:rsidR="00347871" w:rsidRDefault="00347871"/>
    <w:p w14:paraId="40780EE4" w14:textId="77777777" w:rsidP="00F71BA8" w:rsidR="00347871" w:rsidRDefault="00347871">
      <w:r>
        <w:t>[Guizzardi] (Phased-Sortal): Let PS be a universal and let S be a</w:t>
      </w:r>
    </w:p>
    <w:p w14:paraId="40780EE4" w14:textId="77777777" w:rsidP="00F71BA8" w:rsidR="00347871" w:rsidRDefault="00347871">
      <w:r>
        <w:t>substance sortal specialized (restricted by) PS. Now, let extw(~PS) = extw(S) \ extw(PS)</w:t>
      </w:r>
    </w:p>
    <w:p w14:paraId="40780EE4" w14:textId="77777777" w:rsidP="00F71BA8" w:rsidR="00347871" w:rsidRDefault="00347871">
      <w:r>
        <w:t>be the complement of the extension of PS in world w. In this formula, the</w:t>
      </w:r>
    </w:p>
    <w:p w14:paraId="40780EE4" w14:textId="77777777" w:rsidP="00F71BA8" w:rsidR="00347871" w:rsidRDefault="00347871">
      <w:r>
        <w:t>symbol \ represents the set theoretical operation of set difference. The</w:t>
      </w:r>
    </w:p>
    <w:p w14:paraId="40780EE4" w14:textId="77777777" w:rsidP="00F71BA8" w:rsidR="00347871" w:rsidRDefault="00347871">
      <w:r>
        <w:t>universal PS is a phased-sortal iff for all worlds w ∈ W, there is a w ∈ W such</w:t>
      </w:r>
    </w:p>
    <w:p w14:paraId="40780EE4" w14:textId="77777777" w:rsidP="00F71BA8" w:rsidR="00347871" w:rsidRDefault="00347871">
      <w:r>
        <w:t>that extw(PS) ∩ extw(~PS) ≠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b66933481bbd493f7b05e550e94de306" w:history="1">
        <w:r>
          <w:rStyle w:val="Hyperlink"/>
          <w:rPr>
            <w:rStyle w:val="Hyperlink"/>
          </w:rPr>
          <w:t xml:space="preserve">Facet Type</w:t>
        </w:r>
      </w:hyperlink>
    </w:p>
    <w:p w14:paraId="7CE152E5" w14:textId="77777777" w:rsidP="00347871" w:rsidR="00347871" w:rsidRDefault="00347871"/>
    <w:p w14:paraId="2F3193FD" w14:textId="77777777" w:rsidP="00347871" w:rsidR="00347871" w:rsidRDefault="00347871">
      <w:pPr>
        <w:spacing w:after="200" w:line="276" w:lineRule="auto"/>
        <w:rPr>
          <w:b/>
          <w:bCs/>
          <w:color w:val="365F91"/>
          <w:sz w:val="40"/>
          <w:szCs w:val="40"/>
        </w:rPr>
      </w:pPr>
      <w:r>
        <w:br w:type="page"/>
      </w:r>
    </w:p>
    <w:p w14:paraId="1C0715B2" w14:textId="77777777" w:rsidP="00347871" w:rsidR="00347871" w:rsidRDefault="00347871">
      <w:pPr>
        <w:pStyle w:val="Heading1"/>
      </w:pPr>
      <w:r>
        <w:t xml:space="preserve">OnticHealthGeneric::Identifiers</w:t>
      </w:r>
    </w:p>
    <w:p w14:paraId="68FCC2D5" w14:textId="77777777" w:rsidP="00347871" w:rsidR="00347871" w:rsidRDefault="00347871">
      <w:pPr>
        <w:pStyle w:val="Heading2"/>
      </w:pPr>
      <w:r>
        <w:t xml:space="preserve">Diagram: </w:t>
      </w:r>
      <w:r>
        <w:t xml:space="preserve">Identifiers</w:t>
      </w:r>
    </w:p>
    <w:p w14:paraId="6C529ED1" w14:textId="77777777" w:rsidP="00347871" w:rsidR="00347871" w:rsidRDefault="00347871">
      <w:pPr>
        <w:jc w:val="center"/>
        <w:rPr>
          <w:rFonts w:cs="Arial"/>
        </w:rPr>
      </w:pPr>
      <w:r>
        <w:rPr>
          <w:noProof/>
        </w:rPr>
        <w:drawing>
          <wp:inline distT="0" distB="0" distL="0" distR="0">
            <wp:extent cx="6188075" cy="5453610"/>
            <wp:effectExtent l="0" t="0" r="0" b="0"/>
            <wp:docPr id="56" name="Picture -2121806073.emf" descr="-2121806073.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2121806073.emf"/>
                    <pic:cNvPicPr/>
                  </pic:nvPicPr>
                  <pic:blipFill>
                    <a:blip r:embed="mr_docxImage29" cstate="print"/>
                    <a:stretch>
                      <a:fillRect/>
                    </a:stretch>
                  </pic:blipFill>
                  <pic:spPr>
                    <a:xfrm rot="0">
                      <a:off x="0" y="0"/>
                      <a:ext cx="6188075" cy="5453610"/>
                    </a:xfrm>
                    <a:prstGeom prst="rect">
                      <a:avLst/>
                    </a:prstGeom>
                  </pic:spPr>
                </pic:pic>
              </a:graphicData>
            </a:graphic>
          </wp:inline>
        </w:drawing>
      </w:r>
    </w:p>
    <w:p w14:paraId="38A3AAA4" w14:textId="77777777" w:rsidP="00347871" w:rsidR="00347871" w:rsidRDefault="00347871">
      <w:pPr>
        <w:pStyle w:val="Figure"/>
        <w:widowControl/>
        <w:numPr>
          <w:ilvl w:val="0"/>
          <w:numId w:val="18"/>
        </w:numPr>
        <w:suppressAutoHyphens w:val="0"/>
        <w:overflowPunct/>
        <w:autoSpaceDE/>
        <w:autoSpaceDN/>
        <w:adjustRightInd/>
        <w:spacing w:after="120" w:before="120"/>
        <w:jc w:val="center"/>
        <w:textAlignment w:val="auto"/>
      </w:pPr>
      <w:r>
        <w:t xml:space="preserve">Identifiers</w:t>
      </w:r>
    </w:p>
    <w:p w14:paraId="43ED8A2A" w14:textId="77777777" w:rsidP="00347871" w:rsidR="00347871" w:rsidRDefault="00347871">
      <w:r>
        <w:t xml:space="preserve"> </w:t>
      </w:r>
    </w:p>
    <w:p w14:paraId="7CE152E5" w14:textId="77777777" w:rsidP="00347871" w:rsidR="00347871" w:rsidRDefault="00347871"/>
    <w:p w14:paraId="2F3193FD" w14:textId="77777777" w:rsidP="00347871" w:rsidR="00347871" w:rsidRDefault="00347871">
      <w:pPr>
        <w:spacing w:after="200" w:line="276" w:lineRule="auto"/>
        <w:rPr>
          <w:b/>
          <w:bCs/>
          <w:color w:val="365F91"/>
          <w:sz w:val="40"/>
          <w:szCs w:val="40"/>
        </w:rPr>
      </w:pPr>
      <w:r>
        <w:br w:type="page"/>
      </w:r>
    </w:p>
    <w:p w14:paraId="1C0715B2" w14:textId="77777777" w:rsidP="00347871" w:rsidR="00347871" w:rsidRDefault="00347871">
      <w:pPr>
        <w:pStyle w:val="Heading1"/>
      </w:pPr>
      <w:r>
        <w:t xml:space="preserve">OnticHealthGeneric::Observations</w:t>
      </w:r>
    </w:p>
    <w:p w14:paraId="3BFAA259" w14:textId="77777777" w:rsidP="00A318C1" w:rsidR="00347871" w:rsidRDefault="00347871">
      <w:pPr>
        <w:pStyle w:val="BodyText"/>
      </w:pPr>
      <w:r>
        <w:t xml:space="preserve">Observations are acts where an observer notes some entity (including situations and individuals') that are observed in a situation.</w:t>
      </w:r>
    </w:p>
    <w:p w14:paraId="68FCC2D5" w14:textId="77777777" w:rsidP="00347871" w:rsidR="00347871" w:rsidRDefault="00347871">
      <w:pPr>
        <w:pStyle w:val="Heading2"/>
      </w:pPr>
      <w:r>
        <w:t xml:space="preserve">Diagram: </w:t>
      </w:r>
      <w:r>
        <w:t xml:space="preserve">Observations</w:t>
      </w:r>
    </w:p>
    <w:p w14:paraId="6C529ED1" w14:textId="77777777" w:rsidP="00347871" w:rsidR="00347871" w:rsidRDefault="00347871">
      <w:pPr>
        <w:jc w:val="center"/>
        <w:rPr>
          <w:rFonts w:cs="Arial"/>
        </w:rPr>
      </w:pPr>
      <w:r>
        <w:rPr>
          <w:noProof/>
        </w:rPr>
        <w:drawing>
          <wp:inline distT="0" distB="0" distL="0" distR="0">
            <wp:extent cx="6188075" cy="5787634"/>
            <wp:effectExtent l="0" t="0" r="0" b="0"/>
            <wp:docPr id="58" name="Picture -1006482396.emf" descr="-1006482396.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1006482396.emf"/>
                    <pic:cNvPicPr/>
                  </pic:nvPicPr>
                  <pic:blipFill>
                    <a:blip r:embed="mr_docxImage30" cstate="print"/>
                    <a:stretch>
                      <a:fillRect/>
                    </a:stretch>
                  </pic:blipFill>
                  <pic:spPr>
                    <a:xfrm rot="0">
                      <a:off x="0" y="0"/>
                      <a:ext cx="6188075" cy="5787634"/>
                    </a:xfrm>
                    <a:prstGeom prst="rect">
                      <a:avLst/>
                    </a:prstGeom>
                  </pic:spPr>
                </pic:pic>
              </a:graphicData>
            </a:graphic>
          </wp:inline>
        </w:drawing>
      </w:r>
    </w:p>
    <w:p w14:paraId="38A3AAA4" w14:textId="77777777" w:rsidP="00347871" w:rsidR="00347871" w:rsidRDefault="00347871">
      <w:pPr>
        <w:pStyle w:val="Figure"/>
        <w:widowControl/>
        <w:numPr>
          <w:ilvl w:val="0"/>
          <w:numId w:val="18"/>
        </w:numPr>
        <w:suppressAutoHyphens w:val="0"/>
        <w:overflowPunct/>
        <w:autoSpaceDE/>
        <w:autoSpaceDN/>
        <w:adjustRightInd/>
        <w:spacing w:after="120" w:before="120"/>
        <w:jc w:val="center"/>
        <w:textAlignment w:val="auto"/>
      </w:pPr>
      <w:r>
        <w:t xml:space="preserve">Observations</w:t>
      </w:r>
    </w:p>
    <w:p w14:paraId="43ED8A2A" w14:textId="77777777" w:rsidP="00347871" w:rsidR="00347871" w:rsidRDefault="00347871">
      <w:r>
        <w:t xml:space="preserve"> </w:t>
      </w:r>
    </w:p>
    <w:p w14:paraId="44682812" w14:textId="77777777" w:rsidP="00347871" w:rsidR="00347871" w:rsidRDefault="00347871"/>
    <w:p w14:paraId="51551A47" w14:textId="77777777" w:rsidP="00347871" w:rsidR="00347871" w:rsidRDefault="00347871">
      <w:pPr>
        <w:pStyle w:val="Heading2"/>
      </w:pPr>
      <w:bookmarkStart w:id="_ea4fbdb5da64209c9a7b06962b4c0e3f" w:name="_ea4fbdb5da64209c9a7b06962b4c0e3f"/>
      <w:r>
        <w:t xml:space="preserve">Class Assessement Activity</w:t>
      </w:r>
      <w:bookmarkEnd w:id="_ea4fbdb5da64209c9a7b06962b4c0e3f"/>
      <w:r w:rsidRPr="003A31EC">
        <w:rPr>
          <w:rFonts w:cs="Arial"/>
        </w:rPr>
        <w:t xml:space="preserve"> </w:t>
      </w:r>
      <w:r>
        <w:rPr>
          <w:rFonts w:cs="Arial"/>
        </w:rPr>
        <w:fldChar w:fldCharType="begin"/>
      </w:r>
      <w:r>
        <w:instrText xml:space="preserve">XE"</w:instrText>
      </w:r>
      <w:r w:rsidRPr="00413D75">
        <w:rPr>
          <w:rFonts w:cs="Arial"/>
        </w:rPr>
        <w:instrText xml:space="preserve">Assessement Activity</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7b140b32efd980b218435cbb95798380" w:history="1">
        <w:r>
          <w:rStyle w:val="Hyperlink"/>
          <w:rPr>
            <w:rStyle w:val="Hyperlink"/>
          </w:rPr>
          <w:t xml:space="preserve">Activity</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60"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81312784.emf"/>
                    <pic:cNvPicPr/>
                  </pic:nvPicPr>
                  <pic:blipFill>
                    <a:blip r:embed="mr_docxImage31"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has finding</w:t>
      </w:r>
      <w:r>
        <w:rPr>
          <w:rFonts w:cs="Arial"/>
        </w:rPr>
        <w:fldChar w:fldCharType="begin"/>
      </w:r>
      <w:r>
        <w:instrText xml:space="preserve">XE"</w:instrText>
      </w:r>
      <w:r w:rsidRPr="00413D75">
        <w:rPr>
          <w:rFonts w:cs="Arial"/>
        </w:rPr>
        <w:instrText xml:space="preserve">has finding</w:instrText>
      </w:r>
      <w:r>
        <w:instrText xml:space="preserve">"</w:instrText>
      </w:r>
      <w:r>
        <w:rPr>
          <w:rFonts w:cs="Arial"/>
        </w:rPr>
        <w:fldChar w:fldCharType="end"/>
      </w:r>
      <w:r>
        <w:t xml:space="preserve"> : </w:t>
      </w:r>
      <w:hyperlink w:anchor="_3b6dc697de97ce073daecd87bcd5dcaa" w:history="1">
        <w:r>
          <w:rStyle w:val="Hyperlink"/>
          <w:rPr>
            <w:rStyle w:val="Hyperlink"/>
          </w:rPr>
          <w:t xml:space="preserve">Ontic Situation</w:t>
        </w:r>
      </w:hyperlink>
      <w:r>
        <w:t xml:space="preserve"> [</w:t>
      </w:r>
      <w:r>
        <w:t xml:space="preserve">0..*</w:t>
      </w:r>
      <w:r>
        <w:t xml:space="preserve">]</w:t>
      </w:r>
      <w:r>
        <w:t xml:space="preserve"> </w:t>
      </w:r>
    </w:p>
    <w:p w14:paraId="248228C5" w14:textId="77777777" w:rsidP="0061586D" w:rsidR="0061586D" w:rsidRDefault="0061586D">
      <w:r>
        <w:tab/>
      </w:r>
      <w:r w:rsidR="004241E6">
        <w:rPr>
          <w:i/>
        </w:rPr>
        <w:t xml:space="preserve">through</w:t>
      </w:r>
      <w:r w:rsidR="00102E5C">
        <w:rPr>
          <w:i/>
        </w:rPr>
        <w:t xml:space="preserve"> association</w:t>
      </w:r>
      <w:r w:rsidRPr="00446E2F">
        <w:rPr>
          <w:i/>
        </w:rPr>
        <w:t xml:space="preserve">:</w:t>
      </w:r>
      <w:r>
        <w:t xml:space="preserve"> </w:t>
      </w:r>
      <w:hyperlink w:anchor="_a4ff59b73d6c405ebc66db95e56bd62b" w:history="1">
        <w:r w:rsidRPr="00446E2F">
          <w:rStyle w:val="Hyperlink"/>
          <w:rPr>
            <w:color w:val="0066FF"/>
            <w:u w:val="single"/>
          </w:rPr>
          <w:t xml:space="preserve">finding</w:t>
        </w:r>
      </w:hyperlink>
      <w:r w:rsidR="00446E2F">
        <w:t xml:space="preserve"> </w:t>
      </w:r>
    </w:p>
    <w:p w14:paraId="04895B59" w14:textId="77777777" w:rsidP="00347871" w:rsidR="00347871" w:rsidRDefault="00347871">
      <w:pPr>
        <w:ind w:hanging="245" w:left="605"/>
      </w:pPr>
      <w:r>
        <w:rPr>
          <w:noProof/>
        </w:rPr>
        <w:drawing>
          <wp:inline distT="0" distB="0" distL="0" distR="0">
            <wp:extent cx="152400" cy="152400"/>
            <wp:effectExtent l="0" t="0" r="0" b="0"/>
            <wp:docPr id="62"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81312784.emf"/>
                    <pic:cNvPicPr/>
                  </pic:nvPicPr>
                  <pic:blipFill>
                    <a:blip r:embed="mr_docxImage32"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results in</w:t>
      </w:r>
      <w:r>
        <w:rPr>
          <w:rFonts w:cs="Arial"/>
        </w:rPr>
        <w:fldChar w:fldCharType="begin"/>
      </w:r>
      <w:r>
        <w:instrText xml:space="preserve">XE"</w:instrText>
      </w:r>
      <w:r w:rsidRPr="00413D75">
        <w:rPr>
          <w:rFonts w:cs="Arial"/>
        </w:rPr>
        <w:instrText xml:space="preserve">results in</w:instrText>
      </w:r>
      <w:r>
        <w:instrText xml:space="preserve">"</w:instrText>
      </w:r>
      <w:r>
        <w:rPr>
          <w:rFonts w:cs="Arial"/>
        </w:rPr>
        <w:fldChar w:fldCharType="end"/>
      </w:r>
      <w:r>
        <w:t xml:space="preserve"> : </w:t>
      </w:r>
      <w:hyperlink w:anchor="_b13d7b72ffbc53b67c7bd3ea58364405" w:history="1">
        <w:r>
          <w:rStyle w:val="Hyperlink"/>
          <w:rPr>
            <w:rStyle w:val="Hyperlink"/>
          </w:rPr>
          <w:t xml:space="preserve">Assessement Position</w:t>
        </w:r>
      </w:hyperlink>
      <w:r>
        <w:t xml:space="preserve"> [</w:t>
      </w:r>
      <w:r>
        <w:t xml:space="preserve">0..*</w:t>
      </w:r>
      <w:r>
        <w:t xml:space="preserve">]</w:t>
      </w:r>
      <w:r>
        <w:t xml:space="preserve"> </w:t>
      </w:r>
      <w:r>
        <w:t xml:space="preserve">  </w:t>
      </w:r>
      <w:r w:rsidRPr="00833C5F">
        <w:rPr>
          <w:i/>
        </w:rPr>
        <w:t xml:space="preserve">Subsets</w:t>
      </w:r>
      <w:r>
        <w:t xml:space="preserve">: </w:t>
      </w:r>
      <w:r>
        <w:t xml:space="preserve">produces</w:t>
      </w:r>
      <w:r>
        <w:t xml:space="preserve">:</w:t>
      </w:r>
      <w:hyperlink w:anchor="_aa050de8310b74df540d7772f2579de8" w:history="1">
        <w:r>
          <w:rStyle w:val="Hyperlink"/>
          <w:rPr>
            <w:rStyle w:val="Hyperlink"/>
          </w:rPr>
          <w:t xml:space="preserve">Identifiable Thing</w:t>
        </w:r>
      </w:hyperlink>
      <w:r>
        <w:rPr>
          <w:rStyle w:val="Hyperlink"/>
        </w:rPr>
        <w:t xml:space="preserve"> </w:t>
      </w:r>
      <w:r>
        <w:t xml:space="preserve">  </w:t>
      </w:r>
      <w:r>
        <w:t xml:space="preserve">as basis for</w:t>
      </w:r>
      <w:r>
        <w:t xml:space="preserve">:</w:t>
      </w:r>
      <w:hyperlink w:anchor="_927d9d7cfeddf09947d0f7003026e26b" w:history="1">
        <w:r>
          <w:rStyle w:val="Hyperlink"/>
          <w:rPr>
            <w:rStyle w:val="Hyperlink"/>
          </w:rPr>
          <w:t xml:space="preserve">Qualitative Position</w:t>
        </w:r>
      </w:hyperlink>
      <w:r>
        <w:rPr>
          <w:rStyle w:val="Hyperlink"/>
        </w:rPr>
        <w:t xml:space="preserve"> </w:t>
      </w:r>
      <w:r>
        <w:t xml:space="preserve">  </w:t>
      </w:r>
      <w:r>
        <w:t xml:space="preserve">overlaps to</w:t>
      </w:r>
      <w:r>
        <w:t xml:space="preserve">:</w:t>
      </w:r>
      <w:hyperlink w:anchor="_b87220c15e78dfc2d4cd72af2f73475b" w:history="1">
        <w:r>
          <w:rStyle w:val="Hyperlink"/>
          <w:rPr>
            <w:rStyle w:val="Hyperlink"/>
          </w:rPr>
          <w:t xml:space="preserve">Temporal Region</w:t>
        </w:r>
      </w:hyperlink>
      <w:r>
        <w:rPr>
          <w:rStyle w:val="Hyperlink"/>
        </w:rPr>
        <w:t xml:space="preserve"> </w:t>
      </w:r>
      <w:r>
        <w:t xml:space="preserve">  </w:t>
      </w:r>
      <w:r>
        <w:t xml:space="preserve"> </w:t>
      </w:r>
    </w:p>
    <w:p w14:paraId="44682812" w14:textId="77777777" w:rsidP="00347871" w:rsidR="00347871" w:rsidRDefault="00347871"/>
    <w:p w14:paraId="51551A47" w14:textId="77777777" w:rsidP="00347871" w:rsidR="00347871" w:rsidRDefault="00347871">
      <w:pPr>
        <w:pStyle w:val="Heading2"/>
      </w:pPr>
      <w:bookmarkStart w:id="_b13d7b72ffbc53b67c7bd3ea58364405" w:name="_b13d7b72ffbc53b67c7bd3ea58364405"/>
      <w:r>
        <w:t xml:space="preserve">Class Assessement Position</w:t>
      </w:r>
      <w:bookmarkEnd w:id="_b13d7b72ffbc53b67c7bd3ea58364405"/>
      <w:r w:rsidRPr="003A31EC">
        <w:rPr>
          <w:rFonts w:cs="Arial"/>
        </w:rPr>
        <w:t xml:space="preserve"> </w:t>
      </w:r>
      <w:r>
        <w:rPr>
          <w:rFonts w:cs="Arial"/>
        </w:rPr>
        <w:fldChar w:fldCharType="begin"/>
      </w:r>
      <w:r>
        <w:instrText xml:space="preserve">XE"</w:instrText>
      </w:r>
      <w:r w:rsidRPr="00413D75">
        <w:rPr>
          <w:rFonts w:cs="Arial"/>
        </w:rPr>
        <w:instrText xml:space="preserve">Assessement Position</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927d9d7cfeddf09947d0f7003026e26b" w:history="1">
        <w:r>
          <w:rStyle w:val="Hyperlink"/>
          <w:rPr>
            <w:rStyle w:val="Hyperlink"/>
          </w:rPr>
          <w:t xml:space="preserve">Qualitative Position</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64"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81312784.emf"/>
                    <pic:cNvPicPr/>
                  </pic:nvPicPr>
                  <pic:blipFill>
                    <a:blip r:embed="mr_docxImage33" cstate="print"/>
                    <a:stretch>
                      <a:fillRect/>
                    </a:stretch>
                  </pic:blipFill>
                  <pic:spPr>
                    <a:xfrm rot="0">
                      <a:off x="0" y="0"/>
                      <a:ext cx="152400" cy="152400"/>
                    </a:xfrm>
                    <a:prstGeom prst="rect">
                      <a:avLst/>
                    </a:prstGeom>
                  </pic:spPr>
                </pic:pic>
              </a:graphicData>
            </a:graphic>
          </wp:inline>
        </w:drawing>
      </w:r>
      <w:r>
        <w:t xml:space="preserve"> </w:t>
      </w:r>
      <w:r w:rsidR="007A366F">
        <w:t xml:space="preserve">&lt;&lt;Restriction&gt;&gt;</w:t>
      </w:r>
      <w:r>
        <w:t xml:space="preserve"> : </w:t>
      </w:r>
      <w:hyperlink w:anchor="_e0a52a1f785691cf9125e5ec5755cdfc" w:history="1">
        <w:r>
          <w:rStyle w:val="Hyperlink"/>
          <w:rPr>
            <w:rStyle w:val="Hyperlink"/>
          </w:rPr>
          <w:t xml:space="preserve">Assessor</w:t>
        </w:r>
      </w:hyperlink>
      <w:r>
        <w:t xml:space="preserve"> [</w:t>
      </w:r>
      <w:r>
        <w:t xml:space="preserve">1..*</w:t>
      </w:r>
      <w:r>
        <w:t xml:space="preserve">]</w:t>
      </w:r>
      <w:r>
        <w:t xml:space="preserve"> </w:t>
      </w:r>
      <w:r>
        <w:t xml:space="preserve">  </w:t>
      </w:r>
      <w:r w:rsidRPr="00833C5F">
        <w:rPr>
          <w:i/>
        </w:rPr>
        <w:t xml:space="preserve">Subsets</w:t>
      </w:r>
      <w:r>
        <w:t xml:space="preserve">: </w:t>
      </w:r>
      <w:r>
        <w:t xml:space="preserve">held by</w:t>
      </w:r>
      <w:r>
        <w:t xml:space="preserve">:</w:t>
      </w:r>
      <w:hyperlink w:anchor="_b4401436185956a165d3b9d8de6c6b8f" w:history="1">
        <w:r>
          <w:rStyle w:val="Hyperlink"/>
          <w:rPr>
            <w:rStyle w:val="Hyperlink"/>
          </w:rPr>
          <w:t xml:space="preserve">Participant</w:t>
        </w:r>
      </w:hyperlink>
      <w:r>
        <w:rPr>
          <w:rStyle w:val="Hyperlink"/>
        </w:rPr>
        <w:t xml:space="preserve"> </w:t>
      </w:r>
      <w:r>
        <w:t xml:space="preserve">  </w:t>
      </w:r>
      <w:r>
        <w:t xml:space="preserve"> </w:t>
      </w:r>
    </w:p>
    <w:p w14:paraId="04895B59" w14:textId="77777777" w:rsidP="00347871" w:rsidR="00347871" w:rsidRDefault="00347871">
      <w:pPr>
        <w:ind w:hanging="245" w:left="605"/>
      </w:pPr>
      <w:r>
        <w:rPr>
          <w:noProof/>
        </w:rPr>
        <w:drawing>
          <wp:inline distT="0" distB="0" distL="0" distR="0">
            <wp:extent cx="152400" cy="152400"/>
            <wp:effectExtent l="0" t="0" r="0" b="0"/>
            <wp:docPr id="66"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81312784.emf"/>
                    <pic:cNvPicPr/>
                  </pic:nvPicPr>
                  <pic:blipFill>
                    <a:blip r:embed="mr_docxImage34"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results from</w:t>
      </w:r>
      <w:r>
        <w:rPr>
          <w:rFonts w:cs="Arial"/>
        </w:rPr>
        <w:fldChar w:fldCharType="begin"/>
      </w:r>
      <w:r>
        <w:instrText xml:space="preserve">XE"</w:instrText>
      </w:r>
      <w:r w:rsidRPr="00413D75">
        <w:rPr>
          <w:rFonts w:cs="Arial"/>
        </w:rPr>
        <w:instrText xml:space="preserve">results from</w:instrText>
      </w:r>
      <w:r>
        <w:instrText xml:space="preserve">"</w:instrText>
      </w:r>
      <w:r>
        <w:rPr>
          <w:rFonts w:cs="Arial"/>
        </w:rPr>
        <w:fldChar w:fldCharType="end"/>
      </w:r>
      <w:r>
        <w:t xml:space="preserve"> : </w:t>
      </w:r>
      <w:hyperlink w:anchor="_ea4fbdb5da64209c9a7b06962b4c0e3f" w:history="1">
        <w:r>
          <w:rStyle w:val="Hyperlink"/>
          <w:rPr>
            <w:rStyle w:val="Hyperlink"/>
          </w:rPr>
          <w:t xml:space="preserve">Assessement Activity</w:t>
        </w:r>
      </w:hyperlink>
      <w:r>
        <w:t xml:space="preserve"> [</w:t>
      </w:r>
      <w:r>
        <w:t xml:space="preserve">1..*</w:t>
      </w:r>
      <w:r>
        <w:t xml:space="preserve">]</w:t>
      </w:r>
      <w:r>
        <w:t xml:space="preserve"> </w:t>
      </w:r>
      <w:r>
        <w:t xml:space="preserve">  </w:t>
      </w:r>
      <w:r w:rsidRPr="00833C5F">
        <w:rPr>
          <w:i/>
        </w:rPr>
        <w:t xml:space="preserve">Subsets</w:t>
      </w:r>
      <w:r>
        <w:t xml:space="preserve">: </w:t>
      </w:r>
      <w:r>
        <w:t xml:space="preserve">produced by</w:t>
      </w:r>
      <w:r>
        <w:t xml:space="preserve">:</w:t>
      </w:r>
      <w:hyperlink w:anchor="_799617cb54756b9414625779f3b740cc" w:history="1">
        <w:r>
          <w:rStyle w:val="Hyperlink"/>
          <w:rPr>
            <w:rStyle w:val="Hyperlink"/>
          </w:rPr>
          <w:t xml:space="preserve">Occurrence</w:t>
        </w:r>
      </w:hyperlink>
      <w:r>
        <w:rPr>
          <w:rStyle w:val="Hyperlink"/>
        </w:rPr>
        <w:t xml:space="preserve"> </w:t>
      </w:r>
      <w:r>
        <w:t xml:space="preserve">  </w:t>
      </w:r>
      <w:r>
        <w:t xml:space="preserve">based on</w:t>
      </w:r>
      <w:r>
        <w:t xml:space="preserve">:</w:t>
      </w:r>
      <w:hyperlink w:anchor="_247398fd6886fc0dedd771899df8bb96" w:history="1">
        <w:r>
          <w:rStyle w:val="Hyperlink"/>
          <w:rPr>
            <w:rStyle w:val="Hyperlink"/>
          </w:rPr>
          <w:t xml:space="preserve">Evidence</w:t>
        </w:r>
      </w:hyperlink>
      <w:r>
        <w:rPr>
          <w:rStyle w:val="Hyperlink"/>
        </w:rPr>
        <w:t xml:space="preserve"> </w:t>
      </w:r>
      <w:r>
        <w:t xml:space="preserve">  </w:t>
      </w:r>
      <w:r>
        <w:t xml:space="preserve">overlaps from</w:t>
      </w:r>
      <w:r>
        <w:t xml:space="preserve">:</w:t>
      </w:r>
      <w:hyperlink w:anchor="_b87220c15e78dfc2d4cd72af2f73475b" w:history="1">
        <w:r>
          <w:rStyle w:val="Hyperlink"/>
          <w:rPr>
            <w:rStyle w:val="Hyperlink"/>
          </w:rPr>
          <w:t xml:space="preserve">Temporal Region</w:t>
        </w:r>
      </w:hyperlink>
      <w:r>
        <w:rPr>
          <w:rStyle w:val="Hyperlink"/>
        </w:rPr>
        <w:t xml:space="preserve"> </w:t>
      </w:r>
      <w:r>
        <w:t xml:space="preserve">  </w:t>
      </w:r>
      <w:r>
        <w:t xml:space="preserve"> </w:t>
      </w:r>
    </w:p>
    <w:p w14:paraId="44682812" w14:textId="77777777" w:rsidP="00347871" w:rsidR="00347871" w:rsidRDefault="00347871"/>
    <w:p w14:paraId="51551A47" w14:textId="77777777" w:rsidP="00347871" w:rsidR="00347871" w:rsidRDefault="00347871">
      <w:pPr>
        <w:pStyle w:val="Heading2"/>
      </w:pPr>
      <w:bookmarkStart w:id="_e0a52a1f785691cf9125e5ec5755cdfc" w:name="_e0a52a1f785691cf9125e5ec5755cdfc"/>
      <w:r>
        <w:t xml:space="preserve">Class Assessor</w:t>
      </w:r>
      <w:bookmarkEnd w:id="_e0a52a1f785691cf9125e5ec5755cdfc"/>
      <w:r w:rsidRPr="003A31EC">
        <w:rPr>
          <w:rFonts w:cs="Arial"/>
        </w:rPr>
        <w:t xml:space="preserve"> </w:t>
      </w:r>
      <w:r>
        <w:rPr>
          <w:rFonts w:cs="Arial"/>
        </w:rPr>
        <w:fldChar w:fldCharType="begin"/>
      </w:r>
      <w:r>
        <w:instrText xml:space="preserve">XE"</w:instrText>
      </w:r>
      <w:r w:rsidRPr="00413D75">
        <w:rPr>
          <w:rFonts w:cs="Arial"/>
        </w:rPr>
        <w:instrText xml:space="preserve">Assessor</w:instrText>
      </w:r>
      <w:r>
        <w:instrText xml:space="preserve">"</w:instrText>
      </w:r>
      <w:r>
        <w:rPr>
          <w:rFonts w:cs="Arial"/>
        </w:rPr>
        <w:fldChar w:fldCharType="end"/>
      </w:r>
      <w:r w:rsidR="009E71B4">
        <w:rPr>
          <w:rFonts w:cs="Arial"/>
        </w:rPr>
        <w:t xml:space="preserve"> </w:t>
      </w:r>
      <w:r w:rsidR="006F72CA">
        <w:rPr>
          <w:rFonts w:cs="Arial"/>
        </w:rPr>
        <w:t xml:space="preserve">&lt;&lt;Role&gt;&gt;</w:t>
      </w:r>
    </w:p>
    <w:p w14:paraId="40780EE4" w14:textId="77777777" w:rsidP="00F71BA8" w:rsidR="00347871" w:rsidRDefault="00347871">
      <w:r>
        <w:t xml:space="preserve">Role of an actor that can or has observed something</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24aef6888e290cab8d524ab650f56967" w:history="1">
        <w:r>
          <w:rStyle w:val="Hyperlink"/>
          <w:rPr>
            <w:rStyle w:val="Hyperlink"/>
          </w:rPr>
          <w:t xml:space="preserve">Performer</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68"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81312784.emf"/>
                    <pic:cNvPicPr/>
                  </pic:nvPicPr>
                  <pic:blipFill>
                    <a:blip r:embed="mr_docxImage35" cstate="print"/>
                    <a:stretch>
                      <a:fillRect/>
                    </a:stretch>
                  </pic:blipFill>
                  <pic:spPr>
                    <a:xfrm rot="0">
                      <a:off x="0" y="0"/>
                      <a:ext cx="152400" cy="152400"/>
                    </a:xfrm>
                    <a:prstGeom prst="rect">
                      <a:avLst/>
                    </a:prstGeom>
                  </pic:spPr>
                </pic:pic>
              </a:graphicData>
            </a:graphic>
          </wp:inline>
        </w:drawing>
      </w:r>
      <w:r>
        <w:t xml:space="preserve"> </w:t>
      </w:r>
      <w:r w:rsidR="007A366F">
        <w:t xml:space="preserve">&lt;&lt;Restriction&gt;&gt;</w:t>
      </w:r>
      <w:r>
        <w:t xml:space="preserve"> : </w:t>
      </w:r>
      <w:hyperlink w:anchor="_b13d7b72ffbc53b67c7bd3ea58364405" w:history="1">
        <w:r>
          <w:rStyle w:val="Hyperlink"/>
          <w:rPr>
            <w:rStyle w:val="Hyperlink"/>
          </w:rPr>
          <w:t xml:space="preserve">Assessement Position</w:t>
        </w:r>
      </w:hyperlink>
      <w:r>
        <w:t xml:space="preserve"> [</w:t>
      </w:r>
      <w:r>
        <w:t xml:space="preserve">0..*</w:t>
      </w:r>
      <w:r>
        <w:t xml:space="preserve">]</w:t>
      </w:r>
      <w:r>
        <w:t xml:space="preserve"> </w:t>
      </w:r>
      <w:r>
        <w:t xml:space="preserve">  </w:t>
      </w:r>
      <w:r w:rsidRPr="00833C5F">
        <w:rPr>
          <w:i/>
        </w:rPr>
        <w:t xml:space="preserve">Subsets</w:t>
      </w:r>
      <w:r>
        <w:t xml:space="preserve">: </w:t>
      </w:r>
      <w:r>
        <w:t xml:space="preserve">holds</w:t>
      </w:r>
      <w:r>
        <w:t xml:space="preserve">:</w:t>
      </w:r>
      <w:hyperlink w:anchor="_927d9d7cfeddf09947d0f7003026e26b" w:history="1">
        <w:r>
          <w:rStyle w:val="Hyperlink"/>
          <w:rPr>
            <w:rStyle w:val="Hyperlink"/>
          </w:rPr>
          <w:t xml:space="preserve">Qualitative Position</w:t>
        </w:r>
      </w:hyperlink>
      <w:r>
        <w:rPr>
          <w:rStyle w:val="Hyperlink"/>
        </w:rPr>
        <w:t xml:space="preserve"> </w:t>
      </w:r>
      <w:r>
        <w:t xml:space="preserve">  </w:t>
      </w:r>
      <w:r>
        <w:t xml:space="preserve"> </w:t>
      </w:r>
    </w:p>
    <w:p w14:paraId="44682812" w14:textId="77777777" w:rsidP="00347871" w:rsidR="00347871" w:rsidRDefault="00347871"/>
    <w:p w14:paraId="51551A47" w14:textId="77777777" w:rsidP="00347871" w:rsidR="00347871" w:rsidRDefault="00347871">
      <w:pPr>
        <w:pStyle w:val="Heading2"/>
      </w:pPr>
      <w:bookmarkStart w:id="_7cd5d35dc0586c84c572d5dafe63a0c3" w:name="_7cd5d35dc0586c84c572d5dafe63a0c3"/>
      <w:r>
        <w:t xml:space="preserve">Association Class Measurement</w:t>
      </w:r>
      <w:bookmarkEnd w:id="_7cd5d35dc0586c84c572d5dafe63a0c3"/>
      <w:r w:rsidRPr="003A31EC">
        <w:rPr>
          <w:rFonts w:cs="Arial"/>
        </w:rPr>
        <w:t xml:space="preserve"> </w:t>
      </w:r>
      <w:r>
        <w:rPr>
          <w:rFonts w:cs="Arial"/>
        </w:rPr>
        <w:fldChar w:fldCharType="begin"/>
      </w:r>
      <w:r>
        <w:instrText xml:space="preserve">XE"</w:instrText>
      </w:r>
      <w:r w:rsidRPr="00413D75">
        <w:rPr>
          <w:rFonts w:cs="Arial"/>
        </w:rPr>
        <w:instrText xml:space="preserve">Measurement</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measurement is an observation made by &lt;observed by&gt; that &lt;observes&gt; the value of a characteristic for a particular entity, which is the Characteristic Binding the observer &lt;observes&gt;. The characteristic binding binds a particular value, e.g. 2 meters, with a particular characteristic, e.g. height, of a particular individual, e.g. John Smith.</w:t>
      </w:r>
    </w:p>
    <w:p w14:paraId="40780EE4" w14:textId="77777777" w:rsidP="00F71BA8" w:rsidR="00347871" w:rsidRDefault="00347871">
      <w:r>
        <w:t>As a characteristic binding is a temporal entity it has a time and context which may be different from the time and context of the measurement. e.g. The nurse "Sue" took the patients (Joe) weight  measurement (Characteristic Binding - Joe &lt;has weight&gt; 94 KG) on 2/5/2010 at 9:31AM which was recorded as the patents current weight for 90 days.</w:t>
      </w:r>
    </w:p>
    <w:p w14:paraId="7B9DDCB1" w14:textId="77777777" w:rsidP="00232C10" w:rsidR="00347871" w:rsidRDefault="00347871" w:rsidRPr="002A7C0D">
      <w:pPr>
        <w:pStyle w:val="Subtitle"/>
        <w:spacing w:before="120"/>
        <w:rPr>
          <w:rStyle w:val="IntenseEmphasis"/>
          <w:sz w:val="24"/>
          <w:szCs w:val="24"/>
        </w:rPr>
      </w:pPr>
      <w:r w:rsidRPr="002A7C0D">
        <w:rPr>
          <w:rStyle w:val="IntenseEmphasis"/>
          <w:sz w:val="24"/>
          <w:szCs w:val="24"/>
        </w:rPr>
        <w:t xml:space="preserve">Association Ends</w:t>
      </w:r>
    </w:p>
    <w:p w14:paraId="77F05C67" w14:textId="77777777" w:rsidP="00347871" w:rsidR="00347871" w:rsidRDefault="00347871">
      <w:pPr>
        <w:ind w:firstLine="720"/>
      </w:pPr>
      <w:r>
        <w:rPr>
          <w:noProof/>
        </w:rPr>
        <w:drawing>
          <wp:inline distT="0" distB="0" distL="0" distR="0">
            <wp:extent cx="152400" cy="152400"/>
            <wp:effectExtent l="0" t="0" r="0" b="0"/>
            <wp:docPr id="70" name="Picture 1319771210.emf" descr="131977121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1319771210.emf"/>
                    <pic:cNvPicPr/>
                  </pic:nvPicPr>
                  <pic:blipFill>
                    <a:blip r:embed="mr_docxImage36" cstate="print"/>
                    <a:stretch>
                      <a:fillRect/>
                    </a:stretch>
                  </pic:blipFill>
                  <pic:spPr>
                    <a:xfrm rot="0">
                      <a:off x="0" y="0"/>
                      <a:ext cx="152400" cy="152400"/>
                    </a:xfrm>
                    <a:prstGeom prst="rect">
                      <a:avLst/>
                    </a:prstGeom>
                  </pic:spPr>
                </pic:pic>
              </a:graphicData>
            </a:graphic>
          </wp:inline>
        </w:drawing>
      </w:r>
      <w:r>
        <w:t xml:space="preserve"> </w:t>
      </w:r>
      <w:r>
        <w:t xml:space="preserve"> : </w:t>
      </w:r>
      <w:hyperlink w:anchor="_dadc2e9f949177e3c9c2c6d84a4aa345" w:history="1">
        <w:r>
          <w:rStyle w:val="Hyperlink"/>
          <w:rPr>
            <w:rStyle w:val="Hyperlink"/>
          </w:rPr>
          <w:t xml:space="preserve">Characteristic Binding</w:t>
        </w:r>
      </w:hyperlink>
      <w:r>
        <w:t xml:space="preserve"> [</w:t>
      </w:r>
      <w:r>
        <w:t xml:space="preserve">1..*</w:t>
      </w:r>
      <w:r>
        <w:t xml:space="preserve">]</w:t>
      </w:r>
      <w:r>
        <w:t xml:space="preserve"> </w:t>
      </w:r>
      <w:r>
        <w:t xml:space="preserve">  </w:t>
      </w:r>
      <w:r w:rsidRPr="00833C5F">
        <w:rPr>
          <w:i/>
        </w:rPr>
        <w:t xml:space="preserve">Subsets</w:t>
      </w:r>
      <w:r>
        <w:t xml:space="preserve">: </w:t>
      </w:r>
      <w:r>
        <w:t xml:space="preserve">holds</w:t>
      </w:r>
      <w:r>
        <w:t xml:space="preserve">:</w:t>
      </w:r>
      <w:hyperlink w:anchor="_927d9d7cfeddf09947d0f7003026e26b" w:history="1">
        <w:r>
          <w:rStyle w:val="Hyperlink"/>
          <w:rPr>
            <w:rStyle w:val="Hyperlink"/>
          </w:rPr>
          <w:t xml:space="preserve">Qualitative Position</w:t>
        </w:r>
      </w:hyperlink>
      <w:r>
        <w:rPr>
          <w:rStyle w:val="Hyperlink"/>
        </w:rPr>
        <w:t xml:space="preserve"> </w:t>
      </w:r>
      <w:r>
        <w:t xml:space="preserve">  </w:t>
      </w:r>
      <w:r>
        <w:t xml:space="preserve"> </w:t>
      </w:r>
    </w:p>
    <w:p w14:paraId="77F05C67" w14:textId="77777777" w:rsidP="00347871" w:rsidR="00347871" w:rsidRDefault="00347871">
      <w:pPr>
        <w:ind w:firstLine="720"/>
      </w:pPr>
      <w:r>
        <w:rPr>
          <w:noProof/>
        </w:rPr>
        <w:drawing>
          <wp:inline distT="0" distB="0" distL="0" distR="0">
            <wp:extent cx="152400" cy="152400"/>
            <wp:effectExtent l="0" t="0" r="0" b="0"/>
            <wp:docPr id="72" name="Picture 1319771210.emf" descr="131977121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1319771210.emf"/>
                    <pic:cNvPicPr/>
                  </pic:nvPicPr>
                  <pic:blipFill>
                    <a:blip r:embed="mr_docxImage37" cstate="print"/>
                    <a:stretch>
                      <a:fillRect/>
                    </a:stretch>
                  </pic:blipFill>
                  <pic:spPr>
                    <a:xfrm rot="0">
                      <a:off x="0" y="0"/>
                      <a:ext cx="152400" cy="152400"/>
                    </a:xfrm>
                    <a:prstGeom prst="rect">
                      <a:avLst/>
                    </a:prstGeom>
                  </pic:spPr>
                </pic:pic>
              </a:graphicData>
            </a:graphic>
          </wp:inline>
        </w:drawing>
      </w:r>
      <w:r>
        <w:t xml:space="preserve"> </w:t>
      </w:r>
      <w:r>
        <w:t xml:space="preserve"> : </w:t>
      </w:r>
      <w:hyperlink w:anchor="_e0a52a1f785691cf9125e5ec5755cdfc" w:history="1">
        <w:r>
          <w:rStyle w:val="Hyperlink"/>
          <w:rPr>
            <w:rStyle w:val="Hyperlink"/>
          </w:rPr>
          <w:t xml:space="preserve">Assessor</w:t>
        </w:r>
      </w:hyperlink>
      <w:r>
        <w:t xml:space="preserve"> [</w:t>
      </w:r>
      <w:r>
        <w:t xml:space="preserve">0..*</w:t>
      </w:r>
      <w:r>
        <w:t xml:space="preserve">]</w:t>
      </w:r>
      <w:r>
        <w:t xml:space="preserve"> </w:t>
      </w:r>
      <w:r>
        <w:t xml:space="preserve">  </w:t>
      </w:r>
      <w:r w:rsidRPr="00833C5F">
        <w:rPr>
          <w:i/>
        </w:rPr>
        <w:t xml:space="preserve">Subsets</w:t>
      </w:r>
      <w:r>
        <w:t xml:space="preserve">: </w:t>
      </w:r>
      <w:r>
        <w:t xml:space="preserve">holds</w:t>
      </w:r>
      <w:r>
        <w:t xml:space="preserve">:</w:t>
      </w:r>
      <w:hyperlink w:anchor="_927d9d7cfeddf09947d0f7003026e26b" w:history="1">
        <w:r>
          <w:rStyle w:val="Hyperlink"/>
          <w:rPr>
            <w:rStyle w:val="Hyperlink"/>
          </w:rPr>
          <w:t xml:space="preserve">Qualitative Position</w:t>
        </w:r>
      </w:hyperlink>
      <w:r>
        <w:rPr>
          <w:rStyle w:val="Hyperlink"/>
        </w:rPr>
        <w:t xml:space="preserve"> </w:t>
      </w:r>
      <w:r>
        <w:t xml:space="preserve">  </w:t>
      </w:r>
      <w:r>
        <w:t xml:space="preserve"> </w:t>
      </w:r>
    </w:p>
    <w:p w14:paraId="44682812" w14:textId="77777777" w:rsidP="00347871" w:rsidR="00347871" w:rsidRDefault="00347871"/>
    <w:p w14:paraId="51551A47" w14:textId="77777777" w:rsidP="00347871" w:rsidR="00347871" w:rsidRDefault="00347871">
      <w:pPr>
        <w:pStyle w:val="Heading2"/>
      </w:pPr>
      <w:bookmarkStart w:id="_311770c205be82af5ce92c3f02e8aa08" w:name="_311770c205be82af5ce92c3f02e8aa08"/>
      <w:r>
        <w:t xml:space="preserve">Class Measurement Activity</w:t>
      </w:r>
      <w:bookmarkEnd w:id="_311770c205be82af5ce92c3f02e8aa08"/>
      <w:r w:rsidRPr="003A31EC">
        <w:rPr>
          <w:rFonts w:cs="Arial"/>
        </w:rPr>
        <w:t xml:space="preserve"> </w:t>
      </w:r>
      <w:r>
        <w:rPr>
          <w:rFonts w:cs="Arial"/>
        </w:rPr>
        <w:fldChar w:fldCharType="begin"/>
      </w:r>
      <w:r>
        <w:instrText xml:space="preserve">XE"</w:instrText>
      </w:r>
      <w:r w:rsidRPr="00413D75">
        <w:rPr>
          <w:rFonts w:cs="Arial"/>
        </w:rPr>
        <w:instrText xml:space="preserve">Measurement Activity</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ee615f9e44d1e2052d3573f6f1fc7b8" w:history="1">
        <w:r>
          <w:rStyle w:val="Hyperlink"/>
          <w:rPr>
            <w:rStyle w:val="Hyperlink"/>
          </w:rPr>
          <w:t xml:space="preserve">Observation Activity</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74"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81312784.emf"/>
                    <pic:cNvPicPr/>
                  </pic:nvPicPr>
                  <pic:blipFill>
                    <a:blip r:embed="mr_docxImage38" cstate="print"/>
                    <a:stretch>
                      <a:fillRect/>
                    </a:stretch>
                  </pic:blipFill>
                  <pic:spPr>
                    <a:xfrm rot="0">
                      <a:off x="0" y="0"/>
                      <a:ext cx="152400" cy="152400"/>
                    </a:xfrm>
                    <a:prstGeom prst="rect">
                      <a:avLst/>
                    </a:prstGeom>
                  </pic:spPr>
                </pic:pic>
              </a:graphicData>
            </a:graphic>
          </wp:inline>
        </w:drawing>
      </w:r>
      <w:r>
        <w:t xml:space="preserve"> </w:t>
      </w:r>
      <w:r w:rsidR="007A366F">
        <w:t xml:space="preserve">&lt;&lt;Restriction&gt;&gt;</w:t>
      </w:r>
      <w:r>
        <w:t xml:space="preserve"> : </w:t>
      </w:r>
      <w:hyperlink w:anchor="_246aad5e499a3dae61ae5b5418deab0c" w:history="1">
        <w:r>
          <w:rStyle w:val="Hyperlink"/>
          <w:rPr>
            <w:rStyle w:val="Hyperlink"/>
          </w:rPr>
          <w:t xml:space="preserve">Measurement Position</w:t>
        </w:r>
      </w:hyperlink>
      <w:r>
        <w:t xml:space="preserve"> [</w:t>
      </w:r>
      <w:r>
        <w:t xml:space="preserve">0..*</w:t>
      </w:r>
      <w:r>
        <w:t xml:space="preserve">]</w:t>
      </w:r>
      <w:r>
        <w:t xml:space="preserve"> </w:t>
      </w:r>
      <w:r>
        <w:t xml:space="preserve">  </w:t>
      </w:r>
      <w:r w:rsidRPr="00833C5F">
        <w:rPr>
          <w:i/>
        </w:rPr>
        <w:t xml:space="preserve">Redefines</w:t>
      </w:r>
      <w:r>
        <w:t xml:space="preserve">: </w:t>
      </w:r>
      <w:r>
        <w:t xml:space="preserve">results in</w:t>
      </w:r>
      <w:r>
        <w:t xml:space="preserve">:</w:t>
      </w:r>
      <w:hyperlink w:anchor="_b13d7b72ffbc53b67c7bd3ea58364405" w:history="1">
        <w:r>
          <w:rStyle w:val="Hyperlink"/>
          <w:rPr>
            <w:rStyle w:val="Hyperlink"/>
          </w:rPr>
          <w:t xml:space="preserve">Assessement Position</w:t>
        </w:r>
      </w:hyperlink>
      <w:r>
        <w:rPr>
          <w:rStyle w:val="Hyperlink"/>
        </w:rPr>
        <w:t xml:space="preserve">   </w:t>
      </w:r>
      <w:r>
        <w:t xml:space="preserve"> </w:t>
      </w:r>
    </w:p>
    <w:p w14:paraId="04895B59" w14:textId="77777777" w:rsidP="00347871" w:rsidR="00347871" w:rsidRDefault="00347871">
      <w:pPr>
        <w:ind w:hanging="245" w:left="605"/>
      </w:pPr>
      <w:r>
        <w:rPr>
          <w:noProof/>
        </w:rPr>
        <w:drawing>
          <wp:inline distT="0" distB="0" distL="0" distR="0">
            <wp:extent cx="152400" cy="152400"/>
            <wp:effectExtent l="0" t="0" r="0" b="0"/>
            <wp:docPr id="76" name="Picture 1197185230.emf" descr="119718523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1197185230.emf"/>
                    <pic:cNvPicPr/>
                  </pic:nvPicPr>
                  <pic:blipFill>
                    <a:blip r:embed="mr_docxImage39" cstate="print"/>
                    <a:stretch>
                      <a:fillRect/>
                    </a:stretch>
                  </pic:blipFill>
                  <pic:spPr>
                    <a:xfrm rot="0">
                      <a:off x="0" y="0"/>
                      <a:ext cx="152400" cy="152400"/>
                    </a:xfrm>
                    <a:prstGeom prst="rect">
                      <a:avLst/>
                    </a:prstGeom>
                  </pic:spPr>
                </pic:pic>
              </a:graphicData>
            </a:graphic>
          </wp:inline>
        </w:drawing>
      </w:r>
      <w:r>
        <w:t xml:space="preserve"> </w:t>
      </w:r>
      <w:r>
        <w:t xml:space="preserve"> : </w:t>
      </w:r>
      <w:hyperlink w:anchor="_691f47488c9ad7e3f73bc1e8d91283ab" w:history="1">
        <w:r>
          <w:rStyle w:val="Hyperlink"/>
          <w:rPr>
            <w:rStyle w:val="Hyperlink"/>
          </w:rPr>
          <w:t xml:space="preserve">Quality</w:t>
        </w:r>
      </w:hyperlink>
      <w:r>
        <w:t xml:space="preserve"> [</w:t>
      </w:r>
      <w:r>
        <w:t xml:space="preserve">0..*</w:t>
      </w:r>
      <w:r>
        <w:t xml:space="preserve">]</w:t>
      </w:r>
      <w:r>
        <w:t xml:space="preserve"> </w:t>
      </w:r>
      <w:r>
        <w:t xml:space="preserve">  </w:t>
      </w:r>
      <w:r w:rsidRPr="00833C5F">
        <w:rPr>
          <w:i/>
        </w:rPr>
        <w:t xml:space="preserve">Redefines</w:t>
      </w:r>
      <w:r>
        <w:t xml:space="preserve">: </w:t>
      </w:r>
      <w:r>
        <w:t xml:space="preserve">has finding</w:t>
      </w:r>
      <w:r>
        <w:t xml:space="preserve">:</w:t>
      </w:r>
      <w:hyperlink w:anchor="_3b6dc697de97ce073daecd87bcd5dcaa" w:history="1">
        <w:r>
          <w:rStyle w:val="Hyperlink"/>
          <w:rPr>
            <w:rStyle w:val="Hyperlink"/>
          </w:rPr>
          <w:t xml:space="preserve">Ontic Situation</w:t>
        </w:r>
      </w:hyperlink>
      <w:r>
        <w:rPr>
          <w:rStyle w:val="Hyperlink"/>
        </w:rPr>
        <w:t xml:space="preserve">   </w:t>
      </w:r>
      <w:r>
        <w:t xml:space="preserve"> </w:t>
      </w:r>
    </w:p>
    <w:p w14:paraId="44682812" w14:textId="77777777" w:rsidP="00347871" w:rsidR="00347871" w:rsidRDefault="00347871"/>
    <w:p w14:paraId="51551A47" w14:textId="77777777" w:rsidP="00347871" w:rsidR="00347871" w:rsidRDefault="00347871">
      <w:pPr>
        <w:pStyle w:val="Heading2"/>
      </w:pPr>
      <w:bookmarkStart w:id="_246aad5e499a3dae61ae5b5418deab0c" w:name="_246aad5e499a3dae61ae5b5418deab0c"/>
      <w:r>
        <w:t xml:space="preserve">Class Measurement Position</w:t>
      </w:r>
      <w:bookmarkEnd w:id="_246aad5e499a3dae61ae5b5418deab0c"/>
      <w:r w:rsidRPr="003A31EC">
        <w:rPr>
          <w:rFonts w:cs="Arial"/>
        </w:rPr>
        <w:t xml:space="preserve"> </w:t>
      </w:r>
      <w:r>
        <w:rPr>
          <w:rFonts w:cs="Arial"/>
        </w:rPr>
        <w:fldChar w:fldCharType="begin"/>
      </w:r>
      <w:r>
        <w:instrText xml:space="preserve">XE"</w:instrText>
      </w:r>
      <w:r w:rsidRPr="00413D75">
        <w:rPr>
          <w:rFonts w:cs="Arial"/>
        </w:rPr>
        <w:instrText xml:space="preserve">Measurement Position</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b13d7b72ffbc53b67c7bd3ea58364405" w:history="1">
        <w:r>
          <w:rStyle w:val="Hyperlink"/>
          <w:rPr>
            <w:rStyle w:val="Hyperlink"/>
          </w:rPr>
          <w:t xml:space="preserve">Assessement Position</w:t>
        </w:r>
      </w:hyperlink>
      <w:r>
        <w:t xml:space="preserve">, </w:t>
      </w:r>
      <w:hyperlink w:anchor="_d6a58eccfb49026ff2c2466c45bf1c5f" w:history="1">
        <w:r>
          <w:rStyle w:val="Hyperlink"/>
          <w:rPr>
            <w:rStyle w:val="Hyperlink"/>
          </w:rPr>
          <w:t xml:space="preserve">Conclusion</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78"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81312784.emf"/>
                    <pic:cNvPicPr/>
                  </pic:nvPicPr>
                  <pic:blipFill>
                    <a:blip r:embed="mr_docxImage40" cstate="print"/>
                    <a:stretch>
                      <a:fillRect/>
                    </a:stretch>
                  </pic:blipFill>
                  <pic:spPr>
                    <a:xfrm rot="0">
                      <a:off x="0" y="0"/>
                      <a:ext cx="152400" cy="152400"/>
                    </a:xfrm>
                    <a:prstGeom prst="rect">
                      <a:avLst/>
                    </a:prstGeom>
                  </pic:spPr>
                </pic:pic>
              </a:graphicData>
            </a:graphic>
          </wp:inline>
        </w:drawing>
      </w:r>
      <w:r>
        <w:t xml:space="preserve"> </w:t>
      </w:r>
      <w:r w:rsidR="007A366F">
        <w:t xml:space="preserve">&lt;&lt;Restriction&gt;&gt;</w:t>
      </w:r>
      <w:r>
        <w:t xml:space="preserve"> : </w:t>
      </w:r>
      <w:hyperlink w:anchor="_691f47488c9ad7e3f73bc1e8d91283ab" w:history="1">
        <w:r>
          <w:rStyle w:val="Hyperlink"/>
          <w:rPr>
            <w:rStyle w:val="Hyperlink"/>
          </w:rPr>
          <w:t xml:space="preserve">Quality</w:t>
        </w:r>
      </w:hyperlink>
      <w:r>
        <w:t xml:space="preserve"> [</w:t>
      </w:r>
      <w:r>
        <w:t xml:space="preserve">1..*</w:t>
      </w:r>
      <w:r>
        <w:t xml:space="preserve">]</w:t>
      </w:r>
      <w:r>
        <w:t xml:space="preserve"> </w:t>
      </w:r>
      <w:r>
        <w:t xml:space="preserve">  </w:t>
      </w:r>
      <w:r w:rsidRPr="00833C5F">
        <w:rPr>
          <w:i/>
        </w:rPr>
        <w:t xml:space="preserve">Redefines</w:t>
      </w:r>
      <w:r>
        <w:t xml:space="preserve">: </w:t>
      </w:r>
      <w:r>
        <w:t xml:space="preserve">has position on</w:t>
      </w:r>
      <w:r>
        <w:t xml:space="preserve">:</w:t>
      </w:r>
      <w:hyperlink w:anchor="_0a2767712bb9a7ff9e4b2313d0312b06" w:history="1">
        <w:r>
          <w:rStyle w:val="Hyperlink"/>
          <w:rPr>
            <w:rStyle w:val="Hyperlink"/>
          </w:rPr>
          <w:t xml:space="preserve">Situation</w:t>
        </w:r>
      </w:hyperlink>
      <w:r>
        <w:rPr>
          <w:rStyle w:val="Hyperlink"/>
        </w:rPr>
        <w:t xml:space="preserve">   </w:t>
      </w:r>
      <w:r>
        <w:t xml:space="preserve"> </w:t>
      </w:r>
    </w:p>
    <w:p w14:paraId="04895B59" w14:textId="77777777" w:rsidP="00347871" w:rsidR="00347871" w:rsidRDefault="00347871">
      <w:pPr>
        <w:ind w:hanging="245" w:left="605"/>
      </w:pPr>
      <w:r>
        <w:rPr>
          <w:noProof/>
        </w:rPr>
        <w:drawing>
          <wp:inline distT="0" distB="0" distL="0" distR="0">
            <wp:extent cx="152400" cy="152400"/>
            <wp:effectExtent l="0" t="0" r="0" b="0"/>
            <wp:docPr id="80"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81312784.emf"/>
                    <pic:cNvPicPr/>
                  </pic:nvPicPr>
                  <pic:blipFill>
                    <a:blip r:embed="mr_docxImage41" cstate="print"/>
                    <a:stretch>
                      <a:fillRect/>
                    </a:stretch>
                  </pic:blipFill>
                  <pic:spPr>
                    <a:xfrm rot="0">
                      <a:off x="0" y="0"/>
                      <a:ext cx="152400" cy="152400"/>
                    </a:xfrm>
                    <a:prstGeom prst="rect">
                      <a:avLst/>
                    </a:prstGeom>
                  </pic:spPr>
                </pic:pic>
              </a:graphicData>
            </a:graphic>
          </wp:inline>
        </w:drawing>
      </w:r>
      <w:r>
        <w:t xml:space="preserve"> </w:t>
      </w:r>
      <w:r w:rsidR="007A366F">
        <w:t xml:space="preserve">&lt;&lt;Restriction&gt;&gt;</w:t>
      </w:r>
      <w:r>
        <w:t xml:space="preserve"> : </w:t>
      </w:r>
      <w:hyperlink w:anchor="_311770c205be82af5ce92c3f02e8aa08" w:history="1">
        <w:r>
          <w:rStyle w:val="Hyperlink"/>
          <w:rPr>
            <w:rStyle w:val="Hyperlink"/>
          </w:rPr>
          <w:t xml:space="preserve">Measurement Activity</w:t>
        </w:r>
      </w:hyperlink>
      <w:r>
        <w:t xml:space="preserve"> [</w:t>
      </w:r>
      <w:r>
        <w:t xml:space="preserve">1..*</w:t>
      </w:r>
      <w:r>
        <w:t xml:space="preserve">]</w:t>
      </w:r>
      <w:r>
        <w:t xml:space="preserve"> </w:t>
      </w:r>
      <w:r>
        <w:t xml:space="preserve">  </w:t>
      </w:r>
      <w:r w:rsidRPr="00833C5F">
        <w:rPr>
          <w:i/>
        </w:rPr>
        <w:t xml:space="preserve">Redefines</w:t>
      </w:r>
      <w:r>
        <w:t xml:space="preserve">: </w:t>
      </w:r>
      <w:r>
        <w:t xml:space="preserve">results from</w:t>
      </w:r>
      <w:r>
        <w:t xml:space="preserve">:</w:t>
      </w:r>
      <w:hyperlink w:anchor="_ea4fbdb5da64209c9a7b06962b4c0e3f" w:history="1">
        <w:r>
          <w:rStyle w:val="Hyperlink"/>
          <w:rPr>
            <w:rStyle w:val="Hyperlink"/>
          </w:rPr>
          <w:t xml:space="preserve">Assessement Activity</w:t>
        </w:r>
      </w:hyperlink>
      <w:r>
        <w:rPr>
          <w:rStyle w:val="Hyperlink"/>
        </w:rPr>
        <w:t xml:space="preserve">   </w:t>
      </w:r>
      <w:r>
        <w:t xml:space="preserve"> </w:t>
      </w:r>
    </w:p>
    <w:p w14:paraId="44682812" w14:textId="77777777" w:rsidP="00347871" w:rsidR="00347871" w:rsidRDefault="00347871"/>
    <w:p w14:paraId="51551A47" w14:textId="77777777" w:rsidP="00347871" w:rsidR="00347871" w:rsidRDefault="00347871">
      <w:pPr>
        <w:pStyle w:val="Heading2"/>
      </w:pPr>
      <w:bookmarkStart w:id="_dee615f9e44d1e2052d3573f6f1fc7b8" w:name="_dee615f9e44d1e2052d3573f6f1fc7b8"/>
      <w:r>
        <w:t xml:space="preserve">Class Observation Activity</w:t>
      </w:r>
      <w:bookmarkEnd w:id="_dee615f9e44d1e2052d3573f6f1fc7b8"/>
      <w:r w:rsidRPr="003A31EC">
        <w:rPr>
          <w:rFonts w:cs="Arial"/>
        </w:rPr>
        <w:t xml:space="preserve"> </w:t>
      </w:r>
      <w:r>
        <w:rPr>
          <w:rFonts w:cs="Arial"/>
        </w:rPr>
        <w:fldChar w:fldCharType="begin"/>
      </w:r>
      <w:r>
        <w:instrText xml:space="preserve">XE"</w:instrText>
      </w:r>
      <w:r w:rsidRPr="00413D75">
        <w:rPr>
          <w:rFonts w:cs="Arial"/>
        </w:rPr>
        <w:instrText xml:space="preserve">Observation Activity</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ea4fbdb5da64209c9a7b06962b4c0e3f" w:history="1">
        <w:r>
          <w:rStyle w:val="Hyperlink"/>
          <w:rPr>
            <w:rStyle w:val="Hyperlink"/>
          </w:rPr>
          <w:t xml:space="preserve">Assessement Activity</w:t>
        </w:r>
      </w:hyperlink>
    </w:p>
    <w:p w14:paraId="44682812" w14:textId="77777777" w:rsidP="00347871" w:rsidR="00347871" w:rsidRDefault="00347871"/>
    <w:p w14:paraId="51551A47" w14:textId="77777777" w:rsidP="00347871" w:rsidR="00347871" w:rsidRDefault="00347871">
      <w:pPr>
        <w:pStyle w:val="Heading2"/>
      </w:pPr>
      <w:bookmarkStart w:id="_547f3409619d0be9fc3ecdf9721be406" w:name="_547f3409619d0be9fc3ecdf9721be406"/>
      <w:r>
        <w:t xml:space="preserve">Class Observation Tool</w:t>
      </w:r>
      <w:bookmarkEnd w:id="_547f3409619d0be9fc3ecdf9721be406"/>
      <w:r w:rsidRPr="003A31EC">
        <w:rPr>
          <w:rFonts w:cs="Arial"/>
        </w:rPr>
        <w:t xml:space="preserve"> </w:t>
      </w:r>
      <w:r>
        <w:rPr>
          <w:rFonts w:cs="Arial"/>
        </w:rPr>
        <w:fldChar w:fldCharType="begin"/>
      </w:r>
      <w:r>
        <w:instrText xml:space="preserve">XE"</w:instrText>
      </w:r>
      <w:r w:rsidRPr="00413D75">
        <w:rPr>
          <w:rFonts w:cs="Arial"/>
        </w:rPr>
        <w:instrText xml:space="preserve">Observation Tool</w:instrText>
      </w:r>
      <w:r>
        <w:instrText xml:space="preserve">"</w:instrText>
      </w:r>
      <w:r>
        <w:rPr>
          <w:rFonts w:cs="Arial"/>
        </w:rPr>
        <w:fldChar w:fldCharType="end"/>
      </w:r>
      <w:r w:rsidR="009E71B4">
        <w:rPr>
          <w:rFonts w:cs="Arial"/>
        </w:rPr>
        <w:t xml:space="preserve"> </w:t>
      </w:r>
      <w:r w:rsidR="006F72CA">
        <w:rPr>
          <w:rFonts w:cs="Arial"/>
        </w:rPr>
        <w:t xml:space="preserve">&lt;&lt;Role&gt;&gt;</w:t>
      </w:r>
    </w:p>
    <w:p w14:paraId="40780EE4" w14:textId="77777777" w:rsidP="00F71BA8" w:rsidR="00347871" w:rsidRDefault="00347871">
      <w:r>
        <w:t xml:space="preserve">A tools that assists in observations. e.g. a wireless microphone is used to observe a conversation.</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8f56d99a6c9c351391b8cca136ff3469" w:history="1">
        <w:r>
          <w:rStyle w:val="Hyperlink"/>
          <w:rPr>
            <w:rStyle w:val="Hyperlink"/>
          </w:rPr>
          <w:t xml:space="preserve">Tool</w:t>
        </w:r>
      </w:hyperlink>
    </w:p>
    <w:p w14:paraId="7CE152E5" w14:textId="77777777" w:rsidP="00347871" w:rsidR="00347871" w:rsidRDefault="00347871"/>
    <w:p w14:paraId="2F3193FD" w14:textId="77777777" w:rsidP="00347871" w:rsidR="00347871" w:rsidRDefault="00347871">
      <w:pPr>
        <w:spacing w:after="200" w:line="276" w:lineRule="auto"/>
        <w:rPr>
          <w:b/>
          <w:bCs/>
          <w:color w:val="365F91"/>
          <w:sz w:val="40"/>
          <w:szCs w:val="40"/>
        </w:rPr>
      </w:pPr>
      <w:r>
        <w:br w:type="page"/>
      </w:r>
    </w:p>
    <w:p w14:paraId="1C0715B2" w14:textId="77777777" w:rsidP="00347871" w:rsidR="00347871" w:rsidRDefault="00347871">
      <w:pPr>
        <w:pStyle w:val="Heading1"/>
      </w:pPr>
      <w:r>
        <w:t xml:space="preserve">OnticHealthGeneric::Occurrences</w:t>
      </w:r>
    </w:p>
    <w:p w14:paraId="68FCC2D5" w14:textId="77777777" w:rsidP="00347871" w:rsidR="00347871" w:rsidRDefault="00347871">
      <w:pPr>
        <w:pStyle w:val="Heading2"/>
      </w:pPr>
      <w:r>
        <w:t xml:space="preserve">Diagram: </w:t>
      </w:r>
      <w:r>
        <w:t xml:space="preserve">Occurrences</w:t>
      </w:r>
    </w:p>
    <w:p w14:paraId="6C529ED1" w14:textId="77777777" w:rsidP="00347871" w:rsidR="00347871" w:rsidRDefault="00347871">
      <w:pPr>
        <w:jc w:val="center"/>
        <w:rPr>
          <w:rFonts w:cs="Arial"/>
        </w:rPr>
      </w:pPr>
      <w:r>
        <w:rPr>
          <w:noProof/>
        </w:rPr>
        <w:drawing>
          <wp:inline distT="0" distB="0" distL="0" distR="0">
            <wp:extent cx="6188075" cy="6486931"/>
            <wp:effectExtent l="0" t="0" r="0" b="0"/>
            <wp:docPr id="82" name="Picture 1828460604.emf" descr="182846060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1828460604.emf"/>
                    <pic:cNvPicPr/>
                  </pic:nvPicPr>
                  <pic:blipFill>
                    <a:blip r:embed="mr_docxImage42" cstate="print"/>
                    <a:stretch>
                      <a:fillRect/>
                    </a:stretch>
                  </pic:blipFill>
                  <pic:spPr>
                    <a:xfrm rot="0">
                      <a:off x="0" y="0"/>
                      <a:ext cx="6188075" cy="6486931"/>
                    </a:xfrm>
                    <a:prstGeom prst="rect">
                      <a:avLst/>
                    </a:prstGeom>
                  </pic:spPr>
                </pic:pic>
              </a:graphicData>
            </a:graphic>
          </wp:inline>
        </w:drawing>
      </w:r>
    </w:p>
    <w:p w14:paraId="38A3AAA4" w14:textId="77777777" w:rsidP="00347871" w:rsidR="00347871" w:rsidRDefault="00347871">
      <w:pPr>
        <w:pStyle w:val="Figure"/>
        <w:widowControl/>
        <w:numPr>
          <w:ilvl w:val="0"/>
          <w:numId w:val="18"/>
        </w:numPr>
        <w:suppressAutoHyphens w:val="0"/>
        <w:overflowPunct/>
        <w:autoSpaceDE/>
        <w:autoSpaceDN/>
        <w:adjustRightInd/>
        <w:spacing w:after="120" w:before="120"/>
        <w:jc w:val="center"/>
        <w:textAlignment w:val="auto"/>
      </w:pPr>
      <w:r>
        <w:t xml:space="preserve">Occurrences</w:t>
      </w:r>
    </w:p>
    <w:p w14:paraId="43ED8A2A" w14:textId="77777777" w:rsidP="00347871" w:rsidR="00347871" w:rsidRDefault="00347871">
      <w:r>
        <w:t xml:space="preserve"> </w:t>
      </w:r>
    </w:p>
    <w:p w14:paraId="44682812" w14:textId="77777777" w:rsidP="00347871" w:rsidR="00347871" w:rsidRDefault="00347871"/>
    <w:p w14:paraId="51551A47" w14:textId="77777777" w:rsidP="00347871" w:rsidR="00347871" w:rsidRDefault="00347871">
      <w:pPr>
        <w:pStyle w:val="Heading2"/>
      </w:pPr>
      <w:bookmarkStart w:id="_7b140b32efd980b218435cbb95798380" w:name="_7b140b32efd980b218435cbb95798380"/>
      <w:r>
        <w:t xml:space="preserve">Class Activity</w:t>
      </w:r>
      <w:bookmarkEnd w:id="_7b140b32efd980b218435cbb95798380"/>
      <w:r w:rsidRPr="003A31EC">
        <w:rPr>
          <w:rFonts w:cs="Arial"/>
        </w:rPr>
        <w:t xml:space="preserve"> </w:t>
      </w:r>
      <w:r>
        <w:rPr>
          <w:rFonts w:cs="Arial"/>
        </w:rPr>
        <w:fldChar w:fldCharType="begin"/>
      </w:r>
      <w:r>
        <w:instrText xml:space="preserve">XE"</w:instrText>
      </w:r>
      <w:r w:rsidRPr="00413D75">
        <w:rPr>
          <w:rFonts w:cs="Arial"/>
        </w:rPr>
        <w:instrText xml:space="preserve">Activity</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process performed by one or more actors intended to meet a need.</w:t>
      </w:r>
    </w:p>
    <w:p w14:paraId="40780EE4" w14:textId="77777777" w:rsidP="00F71BA8" w:rsidR="00347871" w:rsidRDefault="00347871">
      <w:r>
        <w:t>[UML] Activity</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a54dfc29252b25448d3d93db3ceb51e4" w:history="1">
        <w:r>
          <w:rStyle w:val="Hyperlink"/>
          <w:rPr>
            <w:rStyle w:val="Hyperlink"/>
          </w:rPr>
          <w:t xml:space="preserve">Process</w:t>
        </w:r>
      </w:hyperlink>
      <w:r>
        <w:t xml:space="preserve">, </w:t>
      </w:r>
      <w:hyperlink w:anchor="_c3c68931301e3219612679ba09cbed93" w:history="1">
        <w:r>
          <w:rStyle w:val="Hyperlink"/>
          <w:rPr>
            <w:rStyle w:val="Hyperlink"/>
          </w:rPr>
          <w:t xml:space="preserve">Resource</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84"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81312784.emf"/>
                    <pic:cNvPicPr/>
                  </pic:nvPicPr>
                  <pic:blipFill>
                    <a:blip r:embed="mr_docxImage43"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requested by</w:t>
      </w:r>
      <w:r>
        <w:rPr>
          <w:rFonts w:cs="Arial"/>
        </w:rPr>
        <w:fldChar w:fldCharType="begin"/>
      </w:r>
      <w:r>
        <w:instrText xml:space="preserve">XE"</w:instrText>
      </w:r>
      <w:r w:rsidRPr="00413D75">
        <w:rPr>
          <w:rFonts w:cs="Arial"/>
        </w:rPr>
        <w:instrText xml:space="preserve">requested by</w:instrText>
      </w:r>
      <w:r>
        <w:instrText xml:space="preserve">"</w:instrText>
      </w:r>
      <w:r>
        <w:rPr>
          <w:rFonts w:cs="Arial"/>
        </w:rPr>
        <w:fldChar w:fldCharType="end"/>
      </w:r>
      <w:r>
        <w:t xml:space="preserve"> : </w:t>
      </w:r>
      <w:hyperlink w:anchor="_999f1e003227e778ae3632a6639f1648" w:history="1">
        <w:r>
          <w:rStyle w:val="Hyperlink"/>
          <w:rPr>
            <w:rStyle w:val="Hyperlink"/>
          </w:rPr>
          <w:t xml:space="preserve">Request</w:t>
        </w:r>
      </w:hyperlink>
      <w:r>
        <w:t xml:space="preserve"> [</w:t>
      </w:r>
      <w:r>
        <w:t xml:space="preserve">*</w:t>
      </w:r>
      <w:r>
        <w:t xml:space="preserve">]</w:t>
      </w:r>
      <w:r>
        <w:t xml:space="preserve"> </w:t>
      </w:r>
    </w:p>
    <w:p w14:paraId="44682812" w14:textId="77777777" w:rsidP="00347871" w:rsidR="00347871" w:rsidRDefault="00347871"/>
    <w:p w14:paraId="51551A47" w14:textId="77777777" w:rsidP="00347871" w:rsidR="00347871" w:rsidRDefault="00347871">
      <w:pPr>
        <w:pStyle w:val="Heading2"/>
      </w:pPr>
      <w:bookmarkStart w:id="_9b6b4d69c345df1174f4ade23eb8e0ce" w:name="_9b6b4d69c345df1174f4ade23eb8e0ce"/>
      <w:r>
        <w:t xml:space="preserve">Class Composite Process</w:t>
      </w:r>
      <w:bookmarkEnd w:id="_9b6b4d69c345df1174f4ade23eb8e0ce"/>
      <w:r w:rsidRPr="003A31EC">
        <w:rPr>
          <w:rFonts w:cs="Arial"/>
        </w:rPr>
        <w:t xml:space="preserve"> </w:t>
      </w:r>
      <w:r>
        <w:rPr>
          <w:rFonts w:cs="Arial"/>
        </w:rPr>
        <w:fldChar w:fldCharType="begin"/>
      </w:r>
      <w:r>
        <w:instrText xml:space="preserve">XE"</w:instrText>
      </w:r>
      <w:r w:rsidRPr="00413D75">
        <w:rPr>
          <w:rFonts w:cs="Arial"/>
        </w:rPr>
        <w:instrText xml:space="preserve">Composite Process</w:instrText>
      </w:r>
      <w:r>
        <w:instrText xml:space="preserve">"</w:instrText>
      </w:r>
      <w:r>
        <w:rPr>
          <w:rFonts w:cs="Arial"/>
        </w:rPr>
        <w:fldChar w:fldCharType="end"/>
      </w:r>
      <w:r w:rsidR="009E71B4">
        <w:rPr>
          <w:rFonts w:cs="Arial"/>
        </w:rPr>
        <w:t xml:space="preserve"> </w:t>
      </w:r>
      <w:r w:rsidR="006F72CA">
        <w:rPr>
          <w:rFonts w:cs="Arial"/>
        </w:rPr>
        <w:t xml:space="preserve">&lt;&lt;Role&gt;&gt;</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5487051b001a4ba42a2bbbc1c5887b66" w:history="1">
        <w:r>
          <w:rStyle w:val="Hyperlink"/>
          <w:rPr>
            <w:rStyle w:val="Hyperlink"/>
          </w:rPr>
          <w:t xml:space="preserve">Process Type</w:t>
        </w:r>
      </w:hyperlink>
      <w:r>
        <w:t xml:space="preserve">, </w:t>
      </w:r>
      <w:hyperlink w:anchor="_2fc8352b9124ebd58d175c6777958e48" w:history="1">
        <w:r>
          <w:rStyle w:val="Hyperlink"/>
          <w:rPr>
            <w:rStyle w:val="Hyperlink"/>
          </w:rPr>
          <w:t xml:space="preserve">Temporal Composite</w:t>
        </w:r>
      </w:hyperlink>
    </w:p>
    <w:p w14:paraId="44682812" w14:textId="77777777" w:rsidP="00347871" w:rsidR="00347871" w:rsidRDefault="00347871"/>
    <w:p w14:paraId="51551A47" w14:textId="77777777" w:rsidP="00347871" w:rsidR="00347871" w:rsidRDefault="00347871">
      <w:pPr>
        <w:pStyle w:val="Heading2"/>
      </w:pPr>
      <w:bookmarkStart w:id="_799617cb54756b9414625779f3b740cc" w:name="_799617cb54756b9414625779f3b740cc"/>
      <w:r>
        <w:t xml:space="preserve">Class Occurrence</w:t>
      </w:r>
      <w:bookmarkEnd w:id="_799617cb54756b9414625779f3b740cc"/>
      <w:r w:rsidRPr="003A31EC">
        <w:rPr>
          <w:rFonts w:cs="Arial"/>
        </w:rPr>
        <w:t xml:space="preserve"> </w:t>
      </w:r>
      <w:r>
        <w:rPr>
          <w:rFonts w:cs="Arial"/>
        </w:rPr>
        <w:fldChar w:fldCharType="begin"/>
      </w:r>
      <w:r>
        <w:instrText xml:space="preserve">XE"</w:instrText>
      </w:r>
      <w:r w:rsidRPr="00413D75">
        <w:rPr>
          <w:rFonts w:cs="Arial"/>
        </w:rPr>
        <w:instrText xml:space="preserve">Occurrence</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n Occurrence is a situation that "happens"  (a.k.a. occurs). A dynamic situation (past, present or future) composed of a set of things changing over a period of time. e.g., a rock falling.</w:t>
      </w:r>
    </w:p>
    <w:p w14:paraId="40780EE4" w14:textId="77777777" w:rsidP="00F71BA8" w:rsidR="00347871" w:rsidRDefault="00347871">
      <w:r>
        <w:t>Occurrences are not limited in their timeframe. Occurrences can have long or short timeframes, from an instant to infinity and beyond.</w:t>
      </w:r>
    </w:p>
    <w:p w14:paraId="40780EE4" w14:textId="77777777" w:rsidP="00F71BA8" w:rsidR="00347871" w:rsidRDefault="00347871"/>
    <w:p w14:paraId="40780EE4" w14:textId="77777777" w:rsidP="00F71BA8" w:rsidR="00347871" w:rsidRDefault="00347871">
      <w:r>
        <w:t>[DOLCE] Perdurant</w:t>
      </w:r>
    </w:p>
    <w:p w14:paraId="40780EE4" w14:textId="77777777" w:rsidP="00F71BA8" w:rsidR="00347871" w:rsidRDefault="00347871">
      <w:r>
        <w:t>[BFO]Occurrent</w:t>
      </w:r>
    </w:p>
    <w:p w14:paraId="40780EE4" w14:textId="77777777" w:rsidP="00F71BA8" w:rsidR="00347871" w:rsidRDefault="00347871">
      <w:r>
        <w:t>[NIEM] ActivityTyp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0a2767712bb9a7ff9e4b2313d0312b06" w:history="1">
        <w:r>
          <w:rStyle w:val="Hyperlink"/>
          <w:rPr>
            <w:rStyle w:val="Hyperlink"/>
          </w:rPr>
          <w:t xml:space="preserve">Situation</w:t>
        </w:r>
      </w:hyperlink>
    </w:p>
    <w:p w14:paraId="44682812" w14:textId="77777777" w:rsidP="00347871" w:rsidR="00347871" w:rsidRDefault="00347871"/>
    <w:p w14:paraId="51551A47" w14:textId="77777777" w:rsidP="00347871" w:rsidR="00347871" w:rsidRDefault="00347871">
      <w:pPr>
        <w:pStyle w:val="Heading2"/>
      </w:pPr>
      <w:bookmarkStart w:id="_6799ab08f24dbc6942ca28175fff6f67" w:name="_6799ab08f24dbc6942ca28175fff6f67"/>
      <w:r>
        <w:t xml:space="preserve">Association Class Output</w:t>
      </w:r>
      <w:bookmarkEnd w:id="_6799ab08f24dbc6942ca28175fff6f67"/>
      <w:r w:rsidRPr="003A31EC">
        <w:rPr>
          <w:rFonts w:cs="Arial"/>
        </w:rPr>
        <w:t xml:space="preserve"> </w:t>
      </w:r>
      <w:r>
        <w:rPr>
          <w:rFonts w:cs="Arial"/>
        </w:rPr>
        <w:fldChar w:fldCharType="begin"/>
      </w:r>
      <w:r>
        <w:instrText xml:space="preserve">XE"</w:instrText>
      </w:r>
      <w:r w:rsidRPr="00413D75">
        <w:rPr>
          <w:rFonts w:cs="Arial"/>
        </w:rPr>
        <w:instrText xml:space="preserve">Output</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Outputs from a process or actual event - the things or situations it creates.</w:t>
      </w:r>
    </w:p>
    <w:p w14:paraId="706187D2" w14:textId="77777777" w:rsidP="00347871" w:rsidR="00347871" w:rsidRDefault="00347871">
      <w:pPr>
        <w:jc w:val="center"/>
      </w:pPr>
      <w:r>
        <w:rPr>
          <w:noProof/>
        </w:rPr>
        <w:drawing>
          <wp:inline distT="0" distB="0" distL="0" distR="0">
            <wp:extent cx="6188075" cy="2350141"/>
            <wp:effectExtent l="0" t="0" r="0" b="0"/>
            <wp:docPr id="86" name="Picture 462341400.emf" descr="46234140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462341400.emf"/>
                    <pic:cNvPicPr/>
                  </pic:nvPicPr>
                  <pic:blipFill>
                    <a:blip r:embed="mr_docxImage44" cstate="print"/>
                    <a:stretch>
                      <a:fillRect/>
                    </a:stretch>
                  </pic:blipFill>
                  <pic:spPr>
                    <a:xfrm rot="0">
                      <a:off x="0" y="0"/>
                      <a:ext cx="6188075" cy="2350141"/>
                    </a:xfrm>
                    <a:prstGeom prst="rect">
                      <a:avLst/>
                    </a:prstGeom>
                  </pic:spPr>
                </pic:pic>
              </a:graphicData>
            </a:graphic>
          </wp:inline>
        </w:drawing>
      </w:r>
    </w:p>
    <w:p w14:paraId="68A47FF8" w14:textId="77777777" w:rsidP="00347871" w:rsidR="00347871" w:rsidRDefault="00347871">
      <w:pPr>
        <w:pStyle w:val="Figure"/>
        <w:widowControl/>
        <w:numPr>
          <w:ilvl w:val="0"/>
          <w:numId w:val="21"/>
        </w:numPr>
        <w:suppressAutoHyphens w:val="0"/>
        <w:overflowPunct/>
        <w:autoSpaceDE/>
        <w:autoSpaceDN/>
        <w:adjustRightInd/>
        <w:spacing w:after="120" w:before="120"/>
        <w:jc w:val="center"/>
        <w:textAlignment w:val="auto"/>
      </w:pPr>
      <w:r>
        <w:t xml:space="preserve">Output</w:t>
      </w:r>
    </w:p>
    <w:p w14:paraId="7B9DDCB1" w14:textId="77777777" w:rsidP="00232C10" w:rsidR="00347871" w:rsidRDefault="00347871" w:rsidRPr="002A7C0D">
      <w:pPr>
        <w:pStyle w:val="Subtitle"/>
        <w:spacing w:before="120"/>
        <w:rPr>
          <w:rStyle w:val="IntenseEmphasis"/>
          <w:sz w:val="24"/>
          <w:szCs w:val="24"/>
        </w:rPr>
      </w:pPr>
      <w:r w:rsidRPr="002A7C0D">
        <w:rPr>
          <w:rStyle w:val="IntenseEmphasis"/>
          <w:sz w:val="24"/>
          <w:szCs w:val="24"/>
        </w:rPr>
        <w:t xml:space="preserve">Direct Supertypes</w:t>
      </w:r>
    </w:p>
    <w:p w14:paraId="22E527BE" w14:textId="77777777" w:rsidP="00347871" w:rsidR="00347871" w:rsidRDefault="00347871">
      <w:pPr>
        <w:ind w:left="360"/>
      </w:pPr>
      <w:hyperlink w:anchor="_d73e4ebdfd2444629d07f65820eda0ab" w:history="1">
        <w:r>
          <w:rStyle w:val="Hyperlink"/>
          <w:rPr>
            <w:rStyle w:val="Hyperlink"/>
          </w:rPr>
          <w:t xml:space="preserve">Effect</w:t>
        </w:r>
      </w:hyperlink>
    </w:p>
    <w:p w14:paraId="7B9DDCB1" w14:textId="77777777" w:rsidP="00232C10" w:rsidR="00347871" w:rsidRDefault="00347871" w:rsidRPr="002A7C0D">
      <w:pPr>
        <w:pStyle w:val="Subtitle"/>
        <w:spacing w:before="120"/>
        <w:rPr>
          <w:rStyle w:val="IntenseEmphasis"/>
          <w:sz w:val="24"/>
          <w:szCs w:val="24"/>
        </w:rPr>
      </w:pPr>
      <w:r w:rsidRPr="002A7C0D">
        <w:rPr>
          <w:rStyle w:val="IntenseEmphasis"/>
          <w:sz w:val="24"/>
          <w:szCs w:val="24"/>
        </w:rPr>
        <w:t xml:space="preserve">Association Ends</w:t>
      </w:r>
    </w:p>
    <w:p w14:paraId="77F05C67" w14:textId="77777777" w:rsidP="00347871" w:rsidR="00347871" w:rsidRDefault="00347871">
      <w:pPr>
        <w:ind w:firstLine="720"/>
      </w:pPr>
      <w:r>
        <w:rPr>
          <w:noProof/>
        </w:rPr>
        <w:drawing>
          <wp:inline distT="0" distB="0" distL="0" distR="0">
            <wp:extent cx="152400" cy="152400"/>
            <wp:effectExtent l="0" t="0" r="0" b="0"/>
            <wp:docPr id="88" name="Picture 1319771210.emf" descr="131977121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1319771210.emf"/>
                    <pic:cNvPicPr/>
                  </pic:nvPicPr>
                  <pic:blipFill>
                    <a:blip r:embed="mr_docxImage45" cstate="print"/>
                    <a:stretch>
                      <a:fillRect/>
                    </a:stretch>
                  </pic:blipFill>
                  <pic:spPr>
                    <a:xfrm rot="0">
                      <a:off x="0" y="0"/>
                      <a:ext cx="152400" cy="152400"/>
                    </a:xfrm>
                    <a:prstGeom prst="rect">
                      <a:avLst/>
                    </a:prstGeom>
                  </pic:spPr>
                </pic:pic>
              </a:graphicData>
            </a:graphic>
          </wp:inline>
        </w:drawing>
      </w:r>
      <w:r>
        <w:t xml:space="preserve"> </w:t>
      </w:r>
      <w:r>
        <w:t xml:space="preserve">produces</w:t>
      </w:r>
      <w:r>
        <w:rPr>
          <w:rFonts w:cs="Arial"/>
        </w:rPr>
        <w:fldChar w:fldCharType="begin"/>
      </w:r>
      <w:r>
        <w:instrText xml:space="preserve">XE"</w:instrText>
      </w:r>
      <w:r w:rsidRPr="00413D75">
        <w:rPr>
          <w:rFonts w:cs="Arial"/>
        </w:rPr>
        <w:instrText xml:space="preserve">produces</w:instrText>
      </w:r>
      <w:r>
        <w:instrText xml:space="preserve">"</w:instrText>
      </w:r>
      <w:r>
        <w:rPr>
          <w:rFonts w:cs="Arial"/>
        </w:rPr>
        <w:fldChar w:fldCharType="end"/>
      </w:r>
      <w:r>
        <w:t xml:space="preserve"> : </w:t>
      </w:r>
      <w:hyperlink w:anchor="_aa050de8310b74df540d7772f2579de8" w:history="1">
        <w:r>
          <w:rStyle w:val="Hyperlink"/>
          <w:rPr>
            <w:rStyle w:val="Hyperlink"/>
          </w:rPr>
          <w:t xml:space="preserve">Identifiable Thing</w:t>
        </w:r>
      </w:hyperlink>
      <w:r>
        <w:t xml:space="preserve"> [</w:t>
      </w:r>
      <w:r>
        <w:t xml:space="preserve">*</w:t>
      </w:r>
      <w:r>
        <w:t xml:space="preserve">]</w:t>
      </w:r>
      <w:r>
        <w:t xml:space="preserve"> </w:t>
      </w:r>
    </w:p>
    <w:p w14:paraId="6E7ACCD2" w14:textId="77777777" w:rsidP="004E3AD0" w:rsidR="00347871" w:rsidRDefault="00347871">
      <w:pPr>
        <w:pStyle w:val="BodyText"/>
        <w:spacing w:after="120" w:before="60"/>
        <w:ind w:firstLine="720"/>
      </w:pPr>
      <w:r>
        <w:t xml:space="preserve">Resources produced by a process or actual event</w:t>
      </w:r>
    </w:p>
    <w:p w14:paraId="77F05C67" w14:textId="77777777" w:rsidP="00347871" w:rsidR="00347871" w:rsidRDefault="00347871">
      <w:pPr>
        <w:ind w:firstLine="720"/>
      </w:pPr>
      <w:r>
        <w:rPr>
          <w:noProof/>
        </w:rPr>
        <w:drawing>
          <wp:inline distT="0" distB="0" distL="0" distR="0">
            <wp:extent cx="152400" cy="152400"/>
            <wp:effectExtent l="0" t="0" r="0" b="0"/>
            <wp:docPr id="90" name="Picture 1319771210.emf" descr="131977121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1319771210.emf"/>
                    <pic:cNvPicPr/>
                  </pic:nvPicPr>
                  <pic:blipFill>
                    <a:blip r:embed="mr_docxImage46" cstate="print"/>
                    <a:stretch>
                      <a:fillRect/>
                    </a:stretch>
                  </pic:blipFill>
                  <pic:spPr>
                    <a:xfrm rot="0">
                      <a:off x="0" y="0"/>
                      <a:ext cx="152400" cy="152400"/>
                    </a:xfrm>
                    <a:prstGeom prst="rect">
                      <a:avLst/>
                    </a:prstGeom>
                  </pic:spPr>
                </pic:pic>
              </a:graphicData>
            </a:graphic>
          </wp:inline>
        </w:drawing>
      </w:r>
      <w:r>
        <w:t xml:space="preserve"> </w:t>
      </w:r>
      <w:r>
        <w:t xml:space="preserve">produced by</w:t>
      </w:r>
      <w:r>
        <w:rPr>
          <w:rFonts w:cs="Arial"/>
        </w:rPr>
        <w:fldChar w:fldCharType="begin"/>
      </w:r>
      <w:r>
        <w:instrText xml:space="preserve">XE"</w:instrText>
      </w:r>
      <w:r w:rsidRPr="00413D75">
        <w:rPr>
          <w:rFonts w:cs="Arial"/>
        </w:rPr>
        <w:instrText xml:space="preserve">produced by</w:instrText>
      </w:r>
      <w:r>
        <w:instrText xml:space="preserve">"</w:instrText>
      </w:r>
      <w:r>
        <w:rPr>
          <w:rFonts w:cs="Arial"/>
        </w:rPr>
        <w:fldChar w:fldCharType="end"/>
      </w:r>
      <w:r>
        <w:t xml:space="preserve"> : </w:t>
      </w:r>
      <w:hyperlink w:anchor="_799617cb54756b9414625779f3b740cc" w:history="1">
        <w:r>
          <w:rStyle w:val="Hyperlink"/>
          <w:rPr>
            <w:rStyle w:val="Hyperlink"/>
          </w:rPr>
          <w:t xml:space="preserve">Occurrence</w:t>
        </w:r>
      </w:hyperlink>
      <w:r>
        <w:t xml:space="preserve"> [</w:t>
      </w:r>
      <w:r>
        <w:t xml:space="preserve">*</w:t>
      </w:r>
      <w:r>
        <w:t xml:space="preserve">]</w:t>
      </w:r>
      <w:r>
        <w:t xml:space="preserve"> </w:t>
      </w:r>
    </w:p>
    <w:p w14:paraId="6E7ACCD2" w14:textId="77777777" w:rsidP="004E3AD0" w:rsidR="00347871" w:rsidRDefault="00347871">
      <w:pPr>
        <w:pStyle w:val="BodyText"/>
        <w:spacing w:after="120" w:before="60"/>
        <w:ind w:firstLine="720"/>
      </w:pPr>
      <w:r>
        <w:t xml:space="preserve">Occurrences which produce an entity.</w:t>
      </w:r>
    </w:p>
    <w:p w14:paraId="44682812" w14:textId="77777777" w:rsidP="00347871" w:rsidR="00347871" w:rsidRDefault="00347871"/>
    <w:p w14:paraId="51551A47" w14:textId="77777777" w:rsidP="00347871" w:rsidR="00347871" w:rsidRDefault="00347871">
      <w:pPr>
        <w:pStyle w:val="Heading2"/>
      </w:pPr>
      <w:bookmarkStart w:id="_a54dfc29252b25448d3d93db3ceb51e4" w:name="_a54dfc29252b25448d3d93db3ceb51e4"/>
      <w:r>
        <w:t xml:space="preserve">Class Process</w:t>
      </w:r>
      <w:bookmarkEnd w:id="_a54dfc29252b25448d3d93db3ceb51e4"/>
      <w:r w:rsidRPr="003A31EC">
        <w:rPr>
          <w:rFonts w:cs="Arial"/>
        </w:rPr>
        <w:t xml:space="preserve"> </w:t>
      </w:r>
      <w:r>
        <w:rPr>
          <w:rFonts w:cs="Arial"/>
        </w:rPr>
        <w:fldChar w:fldCharType="begin"/>
      </w:r>
      <w:r>
        <w:instrText xml:space="preserve">XE"</w:instrText>
      </w:r>
      <w:r w:rsidRPr="00413D75">
        <w:rPr>
          <w:rFonts w:cs="Arial"/>
        </w:rPr>
        <w:instrText xml:space="preserve">Process</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n process is an occurrence with a non-zero duration frequently having sub-processes (parts).</w:t>
      </w:r>
    </w:p>
    <w:p w14:paraId="40780EE4" w14:textId="77777777" w:rsidP="00F71BA8" w:rsidR="00347871" w:rsidRDefault="00347871">
      <w:r>
        <w:t>[BFO] Event: perdurant that is related to exactly two states (its pre-state and its post-state).</w:t>
      </w:r>
    </w:p>
    <w:p w14:paraId="40780EE4" w14:textId="77777777" w:rsidP="00F71BA8" w:rsidR="00347871" w:rsidRDefault="00347871">
      <w:r>
        <w:t>An event is related to the states before and after it has happened.</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799617cb54756b9414625779f3b740cc" w:history="1">
        <w:r>
          <w:rStyle w:val="Hyperlink"/>
          <w:rPr>
            <w:rStyle w:val="Hyperlink"/>
          </w:rPr>
          <w:t xml:space="preserve">Occurrence</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92"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81312784.emf"/>
                    <pic:cNvPicPr/>
                  </pic:nvPicPr>
                  <pic:blipFill>
                    <a:blip r:embed="mr_docxImage47" cstate="print"/>
                    <a:stretch>
                      <a:fillRect/>
                    </a:stretch>
                  </pic:blipFill>
                  <pic:spPr>
                    <a:xfrm rot="0">
                      <a:off x="0" y="0"/>
                      <a:ext cx="152400" cy="152400"/>
                    </a:xfrm>
                    <a:prstGeom prst="rect">
                      <a:avLst/>
                    </a:prstGeom>
                  </pic:spPr>
                </pic:pic>
              </a:graphicData>
            </a:graphic>
          </wp:inline>
        </w:drawing>
      </w:r>
      <w:r>
        <w:t xml:space="preserve"> </w:t>
      </w:r>
      <w:r w:rsidR="007A366F">
        <w:t xml:space="preserve">&lt;&lt;Restriction&gt;&gt;</w:t>
      </w:r>
      <w:r>
        <w:t xml:space="preserve"> : </w:t>
      </w:r>
      <w:hyperlink w:anchor="_5487051b001a4ba42a2bbbc1c5887b66" w:history="1">
        <w:r>
          <w:rStyle w:val="Hyperlink"/>
          <w:rPr>
            <w:rStyle w:val="Hyperlink"/>
          </w:rPr>
          <w:t xml:space="preserve">Process Type</w:t>
        </w:r>
      </w:hyperlink>
      <w:r>
        <w:t xml:space="preserve"> [</w:t>
      </w:r>
      <w:r>
        <w:t xml:space="preserve">1..*</w:t>
      </w:r>
      <w:r>
        <w:t xml:space="preserve">]</w:t>
      </w:r>
      <w:r>
        <w:t xml:space="preserve"> </w:t>
      </w:r>
      <w:r>
        <w:t xml:space="preserve">  </w:t>
      </w:r>
      <w:r w:rsidRPr="00833C5F">
        <w:rPr>
          <w:i/>
        </w:rPr>
        <w:t xml:space="preserve">Subsets</w:t>
      </w:r>
      <w:r>
        <w:t xml:space="preserve">: </w:t>
      </w:r>
      <w:r>
        <w:t xml:space="preserve">has type</w:t>
      </w:r>
      <w:r>
        <w:t xml:space="preserve">:</w:t>
      </w:r>
      <w:hyperlink w:anchor="_4f4ad21bf676d3e6a5c0f355d83345e1" w:history="1">
        <w:r>
          <w:rStyle w:val="Hyperlink"/>
          <w:rPr>
            <w:rStyle w:val="Hyperlink"/>
          </w:rPr>
          <w:t xml:space="preserve">Type</w:t>
        </w:r>
      </w:hyperlink>
      <w:r>
        <w:rPr>
          <w:rStyle w:val="Hyperlink"/>
        </w:rPr>
        <w:t xml:space="preserve"> </w:t>
      </w:r>
      <w:r>
        <w:t xml:space="preserve">  </w:t>
      </w:r>
      <w:r>
        <w:t xml:space="preserve"> </w:t>
      </w:r>
    </w:p>
    <w:p w14:paraId="44682812" w14:textId="77777777" w:rsidP="00347871" w:rsidR="00347871" w:rsidRDefault="00347871"/>
    <w:p w14:paraId="51551A47" w14:textId="77777777" w:rsidP="00347871" w:rsidR="00347871" w:rsidRDefault="00347871">
      <w:pPr>
        <w:pStyle w:val="Heading2"/>
      </w:pPr>
      <w:bookmarkStart w:id="_1b984dfd5f041f726ca4b098d512353d" w:name="_1b984dfd5f041f726ca4b098d512353d"/>
      <w:r>
        <w:t xml:space="preserve">Association Class Process Decomposition</w:t>
      </w:r>
      <w:bookmarkEnd w:id="_1b984dfd5f041f726ca4b098d512353d"/>
      <w:r w:rsidRPr="003A31EC">
        <w:rPr>
          <w:rFonts w:cs="Arial"/>
        </w:rPr>
        <w:t xml:space="preserve"> </w:t>
      </w:r>
      <w:r>
        <w:rPr>
          <w:rFonts w:cs="Arial"/>
        </w:rPr>
        <w:fldChar w:fldCharType="begin"/>
      </w:r>
      <w:r>
        <w:instrText xml:space="preserve">XE"</w:instrText>
      </w:r>
      <w:r w:rsidRPr="00413D75">
        <w:rPr>
          <w:rFonts w:cs="Arial"/>
        </w:rPr>
        <w:instrText xml:space="preserve">Process Decomposition</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Relationship describing the decomposition of a process.</w:t>
      </w:r>
    </w:p>
    <w:p w14:paraId="706187D2" w14:textId="77777777" w:rsidP="00347871" w:rsidR="00347871" w:rsidRDefault="00347871">
      <w:pPr>
        <w:jc w:val="center"/>
      </w:pPr>
      <w:r>
        <w:rPr>
          <w:noProof/>
        </w:rPr>
        <w:drawing>
          <wp:inline distT="0" distB="0" distL="0" distR="0">
            <wp:extent cx="6029325" cy="5076825"/>
            <wp:effectExtent l="0" t="0" r="0" b="0"/>
            <wp:docPr id="94" name="Picture 1267618237.emf" descr="1267618237.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1267618237.emf"/>
                    <pic:cNvPicPr/>
                  </pic:nvPicPr>
                  <pic:blipFill>
                    <a:blip r:embed="mr_docxImage48" cstate="print"/>
                    <a:stretch>
                      <a:fillRect/>
                    </a:stretch>
                  </pic:blipFill>
                  <pic:spPr>
                    <a:xfrm rot="0">
                      <a:off x="0" y="0"/>
                      <a:ext cx="6029325" cy="5076825"/>
                    </a:xfrm>
                    <a:prstGeom prst="rect">
                      <a:avLst/>
                    </a:prstGeom>
                  </pic:spPr>
                </pic:pic>
              </a:graphicData>
            </a:graphic>
          </wp:inline>
        </w:drawing>
      </w:r>
    </w:p>
    <w:p w14:paraId="68A47FF8" w14:textId="77777777" w:rsidP="00347871" w:rsidR="00347871" w:rsidRDefault="00347871">
      <w:pPr>
        <w:pStyle w:val="Figure"/>
        <w:widowControl/>
        <w:numPr>
          <w:ilvl w:val="0"/>
          <w:numId w:val="21"/>
        </w:numPr>
        <w:suppressAutoHyphens w:val="0"/>
        <w:overflowPunct/>
        <w:autoSpaceDE/>
        <w:autoSpaceDN/>
        <w:adjustRightInd/>
        <w:spacing w:after="120" w:before="120"/>
        <w:jc w:val="center"/>
        <w:textAlignment w:val="auto"/>
      </w:pPr>
      <w:r>
        <w:t xml:space="preserve">Process Decomposition</w:t>
      </w:r>
    </w:p>
    <w:p w14:paraId="7B9DDCB1" w14:textId="77777777" w:rsidP="00232C10" w:rsidR="00347871" w:rsidRDefault="00347871" w:rsidRPr="002A7C0D">
      <w:pPr>
        <w:pStyle w:val="Subtitle"/>
        <w:spacing w:before="120"/>
        <w:rPr>
          <w:rStyle w:val="IntenseEmphasis"/>
          <w:sz w:val="24"/>
          <w:szCs w:val="24"/>
        </w:rPr>
      </w:pPr>
      <w:r w:rsidRPr="002A7C0D">
        <w:rPr>
          <w:rStyle w:val="IntenseEmphasis"/>
          <w:sz w:val="24"/>
          <w:szCs w:val="24"/>
        </w:rPr>
        <w:t xml:space="preserve">Direct Supertypes</w:t>
      </w:r>
    </w:p>
    <w:p w14:paraId="22E527BE" w14:textId="77777777" w:rsidP="00347871" w:rsidR="00347871" w:rsidRDefault="00347871">
      <w:pPr>
        <w:ind w:left="360"/>
      </w:pPr>
      <w:hyperlink w:anchor="_657cc28fa3eedfb0ddc4b0210b16666b" w:history="1">
        <w:r>
          <w:rStyle w:val="Hyperlink"/>
          <w:rPr>
            <w:rStyle w:val="Hyperlink"/>
          </w:rPr>
          <w:t xml:space="preserve">Temporal Part</w:t>
        </w:r>
      </w:hyperlink>
      <w:r>
        <w:t xml:space="preserve">, </w:t>
      </w:r>
      <w:hyperlink w:anchor="_121e86a9010afc735b86c3293f79c522" w:history="1">
        <w:r>
          <w:rStyle w:val="Hyperlink"/>
          <w:rPr>
            <w:rStyle w:val="Hyperlink"/>
          </w:rPr>
          <w:t xml:space="preserve">Usage</w:t>
        </w:r>
      </w:hyperlink>
    </w:p>
    <w:p w14:paraId="7B9DDCB1" w14:textId="77777777" w:rsidP="00232C10" w:rsidR="00347871" w:rsidRDefault="00347871" w:rsidRPr="002A7C0D">
      <w:pPr>
        <w:pStyle w:val="Subtitle"/>
        <w:spacing w:before="120"/>
        <w:rPr>
          <w:rStyle w:val="IntenseEmphasis"/>
          <w:sz w:val="24"/>
          <w:szCs w:val="24"/>
        </w:rPr>
      </w:pPr>
      <w:r w:rsidRPr="002A7C0D">
        <w:rPr>
          <w:rStyle w:val="IntenseEmphasis"/>
          <w:sz w:val="24"/>
          <w:szCs w:val="24"/>
        </w:rPr>
        <w:t xml:space="preserve">Association Ends</w:t>
      </w:r>
    </w:p>
    <w:p w14:paraId="77F05C67" w14:textId="77777777" w:rsidP="00347871" w:rsidR="00347871" w:rsidRDefault="00347871">
      <w:pPr>
        <w:ind w:firstLine="720"/>
      </w:pPr>
      <w:r>
        <w:rPr>
          <w:noProof/>
        </w:rPr>
        <w:drawing>
          <wp:inline distT="0" distB="0" distL="0" distR="0">
            <wp:extent cx="152400" cy="152400"/>
            <wp:effectExtent l="0" t="0" r="0" b="0"/>
            <wp:docPr id="96" name="Picture 1319771210.emf" descr="131977121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1319771210.emf"/>
                    <pic:cNvPicPr/>
                  </pic:nvPicPr>
                  <pic:blipFill>
                    <a:blip r:embed="mr_docxImage49" cstate="print"/>
                    <a:stretch>
                      <a:fillRect/>
                    </a:stretch>
                  </pic:blipFill>
                  <pic:spPr>
                    <a:xfrm rot="0">
                      <a:off x="0" y="0"/>
                      <a:ext cx="152400" cy="152400"/>
                    </a:xfrm>
                    <a:prstGeom prst="rect">
                      <a:avLst/>
                    </a:prstGeom>
                  </pic:spPr>
                </pic:pic>
              </a:graphicData>
            </a:graphic>
          </wp:inline>
        </w:drawing>
      </w:r>
      <w:r>
        <w:t xml:space="preserve"> </w:t>
      </w:r>
      <w:r>
        <w:t xml:space="preserve">has subprocess</w:t>
      </w:r>
      <w:r>
        <w:rPr>
          <w:rFonts w:cs="Arial"/>
        </w:rPr>
        <w:fldChar w:fldCharType="begin"/>
      </w:r>
      <w:r>
        <w:instrText xml:space="preserve">XE"</w:instrText>
      </w:r>
      <w:r w:rsidRPr="00413D75">
        <w:rPr>
          <w:rFonts w:cs="Arial"/>
        </w:rPr>
        <w:instrText xml:space="preserve">has subprocess</w:instrText>
      </w:r>
      <w:r>
        <w:instrText xml:space="preserve">"</w:instrText>
      </w:r>
      <w:r>
        <w:rPr>
          <w:rFonts w:cs="Arial"/>
        </w:rPr>
        <w:fldChar w:fldCharType="end"/>
      </w:r>
      <w:r>
        <w:t xml:space="preserve"> : </w:t>
      </w:r>
      <w:hyperlink w:anchor="_5487051b001a4ba42a2bbbc1c5887b66" w:history="1">
        <w:r>
          <w:rStyle w:val="Hyperlink"/>
          <w:rPr>
            <w:rStyle w:val="Hyperlink"/>
          </w:rPr>
          <w:t xml:space="preserve">Process Type</w:t>
        </w:r>
      </w:hyperlink>
      <w:r>
        <w:t xml:space="preserve"> [</w:t>
      </w:r>
      <w:r>
        <w:t xml:space="preserve">0..*</w:t>
      </w:r>
      <w:r>
        <w:t xml:space="preserve">]</w:t>
      </w:r>
      <w:r>
        <w:t xml:space="preserve"> </w:t>
      </w:r>
      <w:r>
        <w:t xml:space="preserve">  </w:t>
      </w:r>
      <w:r w:rsidRPr="00833C5F">
        <w:rPr>
          <w:i/>
        </w:rPr>
        <w:t xml:space="preserve">Subsets</w:t>
      </w:r>
      <w:r>
        <w:t xml:space="preserve">: </w:t>
      </w:r>
      <w:r>
        <w:t xml:space="preserve">has type</w:t>
      </w:r>
      <w:r>
        <w:t xml:space="preserve">:</w:t>
      </w:r>
      <w:hyperlink w:anchor="_4f4ad21bf676d3e6a5c0f355d83345e1" w:history="1">
        <w:r>
          <w:rStyle w:val="Hyperlink"/>
          <w:rPr>
            <w:rStyle w:val="Hyperlink"/>
          </w:rPr>
          <w:t xml:space="preserve">Type</w:t>
        </w:r>
      </w:hyperlink>
      <w:r>
        <w:rPr>
          <w:rStyle w:val="Hyperlink"/>
        </w:rPr>
        <w:t xml:space="preserve"> </w:t>
      </w:r>
      <w:r>
        <w:t xml:space="preserve">  </w:t>
      </w:r>
      <w:r>
        <w:t xml:space="preserve"> </w:t>
      </w:r>
    </w:p>
    <w:p w14:paraId="6E7ACCD2" w14:textId="77777777" w:rsidP="004E3AD0" w:rsidR="00347871" w:rsidRDefault="00347871">
      <w:pPr>
        <w:pStyle w:val="BodyText"/>
        <w:spacing w:after="120" w:before="60"/>
        <w:ind w:firstLine="720"/>
      </w:pPr>
      <w:r>
        <w:t xml:space="preserve">Process occurring within the scope of and in support a composite process.</w:t>
      </w:r>
    </w:p>
    <w:p w14:paraId="77F05C67" w14:textId="77777777" w:rsidP="00347871" w:rsidR="00347871" w:rsidRDefault="00347871">
      <w:pPr>
        <w:ind w:firstLine="720"/>
      </w:pPr>
      <w:r>
        <w:rPr>
          <w:noProof/>
        </w:rPr>
        <w:drawing>
          <wp:inline distT="0" distB="0" distL="0" distR="0">
            <wp:extent cx="152400" cy="152400"/>
            <wp:effectExtent l="0" t="0" r="0" b="0"/>
            <wp:docPr id="98" name="Picture 1319771210.emf" descr="131977121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1319771210.emf"/>
                    <pic:cNvPicPr/>
                  </pic:nvPicPr>
                  <pic:blipFill>
                    <a:blip r:embed="mr_docxImage50" cstate="print"/>
                    <a:stretch>
                      <a:fillRect/>
                    </a:stretch>
                  </pic:blipFill>
                  <pic:spPr>
                    <a:xfrm rot="0">
                      <a:off x="0" y="0"/>
                      <a:ext cx="152400" cy="152400"/>
                    </a:xfrm>
                    <a:prstGeom prst="rect">
                      <a:avLst/>
                    </a:prstGeom>
                  </pic:spPr>
                </pic:pic>
              </a:graphicData>
            </a:graphic>
          </wp:inline>
        </w:drawing>
      </w:r>
      <w:r>
        <w:t xml:space="preserve"> </w:t>
      </w:r>
      <w:r>
        <w:t xml:space="preserve">used by process</w:t>
      </w:r>
      <w:r>
        <w:rPr>
          <w:rFonts w:cs="Arial"/>
        </w:rPr>
        <w:fldChar w:fldCharType="begin"/>
      </w:r>
      <w:r>
        <w:instrText xml:space="preserve">XE"</w:instrText>
      </w:r>
      <w:r w:rsidRPr="00413D75">
        <w:rPr>
          <w:rFonts w:cs="Arial"/>
        </w:rPr>
        <w:instrText xml:space="preserve">used by process</w:instrText>
      </w:r>
      <w:r>
        <w:instrText xml:space="preserve">"</w:instrText>
      </w:r>
      <w:r>
        <w:rPr>
          <w:rFonts w:cs="Arial"/>
        </w:rPr>
        <w:fldChar w:fldCharType="end"/>
      </w:r>
      <w:r>
        <w:t xml:space="preserve"> : </w:t>
      </w:r>
      <w:hyperlink w:anchor="_9b6b4d69c345df1174f4ade23eb8e0ce" w:history="1">
        <w:r>
          <w:rStyle w:val="Hyperlink"/>
          <w:rPr>
            <w:rStyle w:val="Hyperlink"/>
          </w:rPr>
          <w:t xml:space="preserve">Composite Process</w:t>
        </w:r>
      </w:hyperlink>
      <w:r>
        <w:t xml:space="preserve"> [</w:t>
      </w:r>
      <w:r>
        <w:t xml:space="preserve">0..*</w:t>
      </w:r>
      <w:r>
        <w:t xml:space="preserve">]</w:t>
      </w:r>
      <w:r>
        <w:t xml:space="preserve"> </w:t>
      </w:r>
      <w:r>
        <w:t xml:space="preserve">  </w:t>
      </w:r>
      <w:r w:rsidRPr="00833C5F">
        <w:rPr>
          <w:i/>
        </w:rPr>
        <w:t xml:space="preserve">Subsets</w:t>
      </w:r>
      <w:r>
        <w:t xml:space="preserve">: </w:t>
      </w:r>
      <w:r>
        <w:t xml:space="preserve">has type</w:t>
      </w:r>
      <w:r>
        <w:t xml:space="preserve">:</w:t>
      </w:r>
      <w:hyperlink w:anchor="_4f4ad21bf676d3e6a5c0f355d83345e1" w:history="1">
        <w:r>
          <w:rStyle w:val="Hyperlink"/>
          <w:rPr>
            <w:rStyle w:val="Hyperlink"/>
          </w:rPr>
          <w:t xml:space="preserve">Type</w:t>
        </w:r>
      </w:hyperlink>
      <w:r>
        <w:rPr>
          <w:rStyle w:val="Hyperlink"/>
        </w:rPr>
        <w:t xml:space="preserve"> </w:t>
      </w:r>
      <w:r>
        <w:t xml:space="preserve">  </w:t>
      </w:r>
      <w:r>
        <w:t xml:space="preserve"> </w:t>
      </w:r>
    </w:p>
    <w:p w14:paraId="6E7ACCD2" w14:textId="77777777" w:rsidP="004E3AD0" w:rsidR="00347871" w:rsidRDefault="00347871">
      <w:pPr>
        <w:pStyle w:val="BodyText"/>
        <w:spacing w:after="120" w:before="60"/>
        <w:ind w:firstLine="720"/>
      </w:pPr>
      <w:r>
        <w:t xml:space="preserve">Composite processes which utilize the subject property as a component part.</w:t>
      </w:r>
    </w:p>
    <w:p w14:paraId="44682812" w14:textId="77777777" w:rsidP="00347871" w:rsidR="00347871" w:rsidRDefault="00347871"/>
    <w:p w14:paraId="51551A47" w14:textId="77777777" w:rsidP="00347871" w:rsidR="00347871" w:rsidRDefault="00347871">
      <w:pPr>
        <w:pStyle w:val="Heading2"/>
      </w:pPr>
      <w:bookmarkStart w:id="_999f1e003227e778ae3632a6639f1648" w:name="_999f1e003227e778ae3632a6639f1648"/>
      <w:r>
        <w:t xml:space="preserve">Class Request</w:t>
      </w:r>
      <w:bookmarkEnd w:id="_999f1e003227e778ae3632a6639f1648"/>
      <w:r w:rsidRPr="003A31EC">
        <w:rPr>
          <w:rFonts w:cs="Arial"/>
        </w:rPr>
        <w:t xml:space="preserve"> </w:t>
      </w:r>
      <w:r>
        <w:rPr>
          <w:rFonts w:cs="Arial"/>
        </w:rPr>
        <w:fldChar w:fldCharType="begin"/>
      </w:r>
      <w:r>
        <w:instrText xml:space="preserve">XE"</w:instrText>
      </w:r>
      <w:r w:rsidRPr="00413D75">
        <w:rPr>
          <w:rFonts w:cs="Arial"/>
        </w:rPr>
        <w:instrText xml:space="preserve">Request</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request is an activity requesting the initiation of an activity</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7b140b32efd980b218435cbb95798380" w:history="1">
        <w:r>
          <w:rStyle w:val="Hyperlink"/>
          <w:rPr>
            <w:rStyle w:val="Hyperlink"/>
          </w:rPr>
          <w:t xml:space="preserve">Activity</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100"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81312784.emf"/>
                    <pic:cNvPicPr/>
                  </pic:nvPicPr>
                  <pic:blipFill>
                    <a:blip r:embed="mr_docxImage51"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requests</w:t>
      </w:r>
      <w:r>
        <w:rPr>
          <w:rFonts w:cs="Arial"/>
        </w:rPr>
        <w:fldChar w:fldCharType="begin"/>
      </w:r>
      <w:r>
        <w:instrText xml:space="preserve">XE"</w:instrText>
      </w:r>
      <w:r w:rsidRPr="00413D75">
        <w:rPr>
          <w:rFonts w:cs="Arial"/>
        </w:rPr>
        <w:instrText xml:space="preserve">requests</w:instrText>
      </w:r>
      <w:r>
        <w:instrText xml:space="preserve">"</w:instrText>
      </w:r>
      <w:r>
        <w:rPr>
          <w:rFonts w:cs="Arial"/>
        </w:rPr>
        <w:fldChar w:fldCharType="end"/>
      </w:r>
      <w:r>
        <w:t xml:space="preserve"> : </w:t>
      </w:r>
      <w:hyperlink w:anchor="_7b140b32efd980b218435cbb95798380" w:history="1">
        <w:r>
          <w:rStyle w:val="Hyperlink"/>
          <w:rPr>
            <w:rStyle w:val="Hyperlink"/>
          </w:rPr>
          <w:t xml:space="preserve">Activity</w:t>
        </w:r>
      </w:hyperlink>
      <w:r>
        <w:t xml:space="preserve"> [</w:t>
      </w:r>
      <w:r>
        <w:t xml:space="preserve">1..*</w:t>
      </w:r>
      <w:r>
        <w:t xml:space="preserve">]</w:t>
      </w:r>
      <w:r>
        <w:t xml:space="preserve"> </w:t>
      </w:r>
    </w:p>
    <w:p w14:paraId="44682812" w14:textId="77777777" w:rsidP="00347871" w:rsidR="00347871" w:rsidRDefault="00347871"/>
    <w:p w14:paraId="51551A47" w14:textId="77777777" w:rsidP="00347871" w:rsidR="00347871" w:rsidRDefault="00347871">
      <w:pPr>
        <w:pStyle w:val="Heading2"/>
      </w:pPr>
      <w:bookmarkStart w:id="_121e86a9010afc735b86c3293f79c522" w:name="_121e86a9010afc735b86c3293f79c522"/>
      <w:r>
        <w:t xml:space="preserve">Association Class Usage</w:t>
      </w:r>
      <w:bookmarkEnd w:id="_121e86a9010afc735b86c3293f79c522"/>
      <w:r w:rsidRPr="003A31EC">
        <w:rPr>
          <w:rFonts w:cs="Arial"/>
        </w:rPr>
        <w:t xml:space="preserve"> </w:t>
      </w:r>
      <w:r>
        <w:rPr>
          <w:rFonts w:cs="Arial"/>
        </w:rPr>
        <w:fldChar w:fldCharType="begin"/>
      </w:r>
      <w:r>
        <w:instrText xml:space="preserve">XE"</w:instrText>
      </w:r>
      <w:r w:rsidRPr="00413D75">
        <w:rPr>
          <w:rFonts w:cs="Arial"/>
        </w:rPr>
        <w:instrText xml:space="preserve">Usage</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Inputs to a process or actual event - what it uses</w:t>
      </w:r>
    </w:p>
    <w:p w14:paraId="706187D2" w14:textId="77777777" w:rsidP="00347871" w:rsidR="00347871" w:rsidRDefault="00347871">
      <w:pPr>
        <w:jc w:val="center"/>
      </w:pPr>
      <w:r>
        <w:rPr>
          <w:noProof/>
        </w:rPr>
        <w:drawing>
          <wp:inline distT="0" distB="0" distL="0" distR="0">
            <wp:extent cx="5657850" cy="2657475"/>
            <wp:effectExtent l="0" t="0" r="0" b="0"/>
            <wp:docPr id="102" name="Picture 575087468.emf" descr="575087468.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575087468.emf"/>
                    <pic:cNvPicPr/>
                  </pic:nvPicPr>
                  <pic:blipFill>
                    <a:blip r:embed="mr_docxImage52" cstate="print"/>
                    <a:stretch>
                      <a:fillRect/>
                    </a:stretch>
                  </pic:blipFill>
                  <pic:spPr>
                    <a:xfrm rot="0">
                      <a:off x="0" y="0"/>
                      <a:ext cx="5657850" cy="2657475"/>
                    </a:xfrm>
                    <a:prstGeom prst="rect">
                      <a:avLst/>
                    </a:prstGeom>
                  </pic:spPr>
                </pic:pic>
              </a:graphicData>
            </a:graphic>
          </wp:inline>
        </w:drawing>
      </w:r>
    </w:p>
    <w:p w14:paraId="68A47FF8" w14:textId="77777777" w:rsidP="00347871" w:rsidR="00347871" w:rsidRDefault="00347871">
      <w:pPr>
        <w:pStyle w:val="Figure"/>
        <w:widowControl/>
        <w:numPr>
          <w:ilvl w:val="0"/>
          <w:numId w:val="21"/>
        </w:numPr>
        <w:suppressAutoHyphens w:val="0"/>
        <w:overflowPunct/>
        <w:autoSpaceDE/>
        <w:autoSpaceDN/>
        <w:adjustRightInd/>
        <w:spacing w:after="120" w:before="120"/>
        <w:jc w:val="center"/>
        <w:textAlignment w:val="auto"/>
      </w:pPr>
      <w:r>
        <w:t xml:space="preserve">Usage</w:t>
      </w:r>
    </w:p>
    <w:p w14:paraId="7B9DDCB1" w14:textId="77777777" w:rsidP="00232C10" w:rsidR="00347871" w:rsidRDefault="00347871" w:rsidRPr="002A7C0D">
      <w:pPr>
        <w:pStyle w:val="Subtitle"/>
        <w:spacing w:before="120"/>
        <w:rPr>
          <w:rStyle w:val="IntenseEmphasis"/>
          <w:sz w:val="24"/>
          <w:szCs w:val="24"/>
        </w:rPr>
      </w:pPr>
      <w:r w:rsidRPr="002A7C0D">
        <w:rPr>
          <w:rStyle w:val="IntenseEmphasis"/>
          <w:sz w:val="24"/>
          <w:szCs w:val="24"/>
        </w:rPr>
        <w:t xml:space="preserve">Direct Supertypes</w:t>
      </w:r>
    </w:p>
    <w:p w14:paraId="22E527BE" w14:textId="77777777" w:rsidP="00347871" w:rsidR="00347871" w:rsidRDefault="00347871">
      <w:pPr>
        <w:ind w:left="360"/>
      </w:pPr>
      <w:hyperlink w:anchor="_d73e4ebdfd2444629d07f65820eda0ab" w:history="1">
        <w:r>
          <w:rStyle w:val="Hyperlink"/>
          <w:rPr>
            <w:rStyle w:val="Hyperlink"/>
          </w:rPr>
          <w:t xml:space="preserve">Effect</w:t>
        </w:r>
      </w:hyperlink>
    </w:p>
    <w:p w14:paraId="7B9DDCB1" w14:textId="77777777" w:rsidP="00232C10" w:rsidR="00347871" w:rsidRDefault="00347871" w:rsidRPr="002A7C0D">
      <w:pPr>
        <w:pStyle w:val="Subtitle"/>
        <w:spacing w:before="120"/>
        <w:rPr>
          <w:rStyle w:val="IntenseEmphasis"/>
          <w:sz w:val="24"/>
          <w:szCs w:val="24"/>
        </w:rPr>
      </w:pPr>
      <w:r w:rsidRPr="002A7C0D">
        <w:rPr>
          <w:rStyle w:val="IntenseEmphasis"/>
          <w:sz w:val="24"/>
          <w:szCs w:val="24"/>
        </w:rPr>
        <w:t xml:space="preserve">Association Ends</w:t>
      </w:r>
    </w:p>
    <w:p w14:paraId="77F05C67" w14:textId="77777777" w:rsidP="00347871" w:rsidR="00347871" w:rsidRDefault="00347871">
      <w:pPr>
        <w:ind w:firstLine="720"/>
      </w:pPr>
      <w:r>
        <w:rPr>
          <w:noProof/>
        </w:rPr>
        <w:drawing>
          <wp:inline distT="0" distB="0" distL="0" distR="0">
            <wp:extent cx="152400" cy="152400"/>
            <wp:effectExtent l="0" t="0" r="0" b="0"/>
            <wp:docPr id="104" name="Picture 1319771210.emf" descr="131977121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1319771210.emf"/>
                    <pic:cNvPicPr/>
                  </pic:nvPicPr>
                  <pic:blipFill>
                    <a:blip r:embed="mr_docxImage53" cstate="print"/>
                    <a:stretch>
                      <a:fillRect/>
                    </a:stretch>
                  </pic:blipFill>
                  <pic:spPr>
                    <a:xfrm rot="0">
                      <a:off x="0" y="0"/>
                      <a:ext cx="152400" cy="152400"/>
                    </a:xfrm>
                    <a:prstGeom prst="rect">
                      <a:avLst/>
                    </a:prstGeom>
                  </pic:spPr>
                </pic:pic>
              </a:graphicData>
            </a:graphic>
          </wp:inline>
        </w:drawing>
      </w:r>
      <w:r>
        <w:t xml:space="preserve"> </w:t>
      </w:r>
      <w:r>
        <w:t xml:space="preserve">uses</w:t>
      </w:r>
      <w:r>
        <w:rPr>
          <w:rFonts w:cs="Arial"/>
        </w:rPr>
        <w:fldChar w:fldCharType="begin"/>
      </w:r>
      <w:r>
        <w:instrText xml:space="preserve">XE"</w:instrText>
      </w:r>
      <w:r w:rsidRPr="00413D75">
        <w:rPr>
          <w:rFonts w:cs="Arial"/>
        </w:rPr>
        <w:instrText xml:space="preserve">uses</w:instrText>
      </w:r>
      <w:r>
        <w:instrText xml:space="preserve">"</w:instrText>
      </w:r>
      <w:r>
        <w:rPr>
          <w:rFonts w:cs="Arial"/>
        </w:rPr>
        <w:fldChar w:fldCharType="end"/>
      </w:r>
      <w:r>
        <w:t xml:space="preserve"> : </w:t>
      </w:r>
      <w:hyperlink w:anchor="_c3c68931301e3219612679ba09cbed93" w:history="1">
        <w:r>
          <w:rStyle w:val="Hyperlink"/>
          <w:rPr>
            <w:rStyle w:val="Hyperlink"/>
          </w:rPr>
          <w:t xml:space="preserve">Resource</w:t>
        </w:r>
      </w:hyperlink>
      <w:r>
        <w:t xml:space="preserve"> [</w:t>
      </w:r>
      <w:r>
        <w:t xml:space="preserve">0..*</w:t>
      </w:r>
      <w:r>
        <w:t xml:space="preserve">]</w:t>
      </w:r>
      <w:r>
        <w:t xml:space="preserve"> </w:t>
      </w:r>
    </w:p>
    <w:p w14:paraId="6E7ACCD2" w14:textId="77777777" w:rsidP="004E3AD0" w:rsidR="00347871" w:rsidRDefault="00347871">
      <w:pPr>
        <w:pStyle w:val="BodyText"/>
        <w:spacing w:after="120" w:before="60"/>
        <w:ind w:firstLine="720"/>
      </w:pPr>
      <w:r>
        <w:t xml:space="preserve">A resources used by a process or actual event.</w:t>
      </w:r>
    </w:p>
    <w:p w14:paraId="77F05C67" w14:textId="77777777" w:rsidP="00347871" w:rsidR="00347871" w:rsidRDefault="00347871">
      <w:pPr>
        <w:ind w:firstLine="720"/>
      </w:pPr>
      <w:r>
        <w:rPr>
          <w:noProof/>
        </w:rPr>
        <w:drawing>
          <wp:inline distT="0" distB="0" distL="0" distR="0">
            <wp:extent cx="152400" cy="152400"/>
            <wp:effectExtent l="0" t="0" r="0" b="0"/>
            <wp:docPr id="106" name="Picture 1319771210.emf" descr="131977121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1319771210.emf"/>
                    <pic:cNvPicPr/>
                  </pic:nvPicPr>
                  <pic:blipFill>
                    <a:blip r:embed="mr_docxImage54" cstate="print"/>
                    <a:stretch>
                      <a:fillRect/>
                    </a:stretch>
                  </pic:blipFill>
                  <pic:spPr>
                    <a:xfrm rot="0">
                      <a:off x="0" y="0"/>
                      <a:ext cx="152400" cy="152400"/>
                    </a:xfrm>
                    <a:prstGeom prst="rect">
                      <a:avLst/>
                    </a:prstGeom>
                  </pic:spPr>
                </pic:pic>
              </a:graphicData>
            </a:graphic>
          </wp:inline>
        </w:drawing>
      </w:r>
      <w:r>
        <w:t xml:space="preserve"> </w:t>
      </w:r>
      <w:r>
        <w:t xml:space="preserve">used by</w:t>
      </w:r>
      <w:r>
        <w:rPr>
          <w:rFonts w:cs="Arial"/>
        </w:rPr>
        <w:fldChar w:fldCharType="begin"/>
      </w:r>
      <w:r>
        <w:instrText xml:space="preserve">XE"</w:instrText>
      </w:r>
      <w:r w:rsidRPr="00413D75">
        <w:rPr>
          <w:rFonts w:cs="Arial"/>
        </w:rPr>
        <w:instrText xml:space="preserve">used by</w:instrText>
      </w:r>
      <w:r>
        <w:instrText xml:space="preserve">"</w:instrText>
      </w:r>
      <w:r>
        <w:rPr>
          <w:rFonts w:cs="Arial"/>
        </w:rPr>
        <w:fldChar w:fldCharType="end"/>
      </w:r>
      <w:r>
        <w:t xml:space="preserve"> : </w:t>
      </w:r>
      <w:hyperlink w:anchor="_799617cb54756b9414625779f3b740cc" w:history="1">
        <w:r>
          <w:rStyle w:val="Hyperlink"/>
          <w:rPr>
            <w:rStyle w:val="Hyperlink"/>
          </w:rPr>
          <w:t xml:space="preserve">Occurrence</w:t>
        </w:r>
      </w:hyperlink>
      <w:r>
        <w:t xml:space="preserve"> [</w:t>
      </w:r>
      <w:r>
        <w:t xml:space="preserve">*</w:t>
      </w:r>
      <w:r>
        <w:t xml:space="preserve">]</w:t>
      </w:r>
      <w:r>
        <w:t xml:space="preserve"> </w:t>
      </w:r>
    </w:p>
    <w:p w14:paraId="6E7ACCD2" w14:textId="77777777" w:rsidP="004E3AD0" w:rsidR="00347871" w:rsidRDefault="00347871">
      <w:pPr>
        <w:pStyle w:val="BodyText"/>
        <w:spacing w:after="120" w:before="60"/>
        <w:ind w:firstLine="720"/>
      </w:pPr>
      <w:r>
        <w:t xml:space="preserve">A process or actual occurrence that is used by a resource for the resource to fulfill its function.</w:t>
      </w:r>
    </w:p>
    <w:p w14:paraId="7CE152E5" w14:textId="77777777" w:rsidP="00347871" w:rsidR="00347871" w:rsidRDefault="00347871"/>
    <w:p w14:paraId="2F3193FD" w14:textId="77777777" w:rsidP="00347871" w:rsidR="00347871" w:rsidRDefault="00347871">
      <w:pPr>
        <w:spacing w:after="200" w:line="276" w:lineRule="auto"/>
        <w:rPr>
          <w:b/>
          <w:bCs/>
          <w:color w:val="365F91"/>
          <w:sz w:val="40"/>
          <w:szCs w:val="40"/>
        </w:rPr>
      </w:pPr>
      <w:r>
        <w:br w:type="page"/>
      </w:r>
    </w:p>
    <w:p w14:paraId="1C0715B2" w14:textId="77777777" w:rsidP="00347871" w:rsidR="00347871" w:rsidRDefault="00347871">
      <w:pPr>
        <w:pStyle w:val="Heading1"/>
      </w:pPr>
      <w:r>
        <w:t xml:space="preserve">OnticHealthGeneric::Physical Entities</w:t>
      </w:r>
    </w:p>
    <w:p w14:paraId="3BFAA259" w14:textId="77777777" w:rsidP="00A318C1" w:rsidR="00347871" w:rsidRDefault="00347871">
      <w:pPr>
        <w:pStyle w:val="BodyText"/>
      </w:pPr>
      <w:r>
        <w:t xml:space="preserve">This package defines a hierarchy of physical entities and items. Items are inanimate material object as distinct from a living sentient being.</w:t>
      </w:r>
    </w:p>
    <w:p w14:paraId="68FCC2D5" w14:textId="77777777" w:rsidP="00347871" w:rsidR="00347871" w:rsidRDefault="00347871">
      <w:pPr>
        <w:pStyle w:val="Heading2"/>
      </w:pPr>
      <w:r>
        <w:t xml:space="preserve">Diagram: </w:t>
      </w:r>
      <w:r>
        <w:t xml:space="preserve">Physical Entities</w:t>
      </w:r>
    </w:p>
    <w:p w14:paraId="6C529ED1" w14:textId="77777777" w:rsidP="00347871" w:rsidR="00347871" w:rsidRDefault="00347871">
      <w:pPr>
        <w:jc w:val="center"/>
        <w:rPr>
          <w:rFonts w:cs="Arial"/>
        </w:rPr>
      </w:pPr>
      <w:r>
        <w:rPr>
          <w:noProof/>
        </w:rPr>
        <w:drawing>
          <wp:inline distT="0" distB="0" distL="0" distR="0">
            <wp:extent cx="6188075" cy="6536037"/>
            <wp:effectExtent l="0" t="0" r="0" b="0"/>
            <wp:docPr id="108" name="Picture -793432785.emf" descr="-79343278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793432785.emf"/>
                    <pic:cNvPicPr/>
                  </pic:nvPicPr>
                  <pic:blipFill>
                    <a:blip r:embed="mr_docxImage55" cstate="print"/>
                    <a:stretch>
                      <a:fillRect/>
                    </a:stretch>
                  </pic:blipFill>
                  <pic:spPr>
                    <a:xfrm rot="0">
                      <a:off x="0" y="0"/>
                      <a:ext cx="6188075" cy="6536037"/>
                    </a:xfrm>
                    <a:prstGeom prst="rect">
                      <a:avLst/>
                    </a:prstGeom>
                  </pic:spPr>
                </pic:pic>
              </a:graphicData>
            </a:graphic>
          </wp:inline>
        </w:drawing>
      </w:r>
    </w:p>
    <w:p w14:paraId="38A3AAA4" w14:textId="77777777" w:rsidP="00347871" w:rsidR="00347871" w:rsidRDefault="00347871">
      <w:pPr>
        <w:pStyle w:val="Figure"/>
        <w:widowControl/>
        <w:numPr>
          <w:ilvl w:val="0"/>
          <w:numId w:val="18"/>
        </w:numPr>
        <w:suppressAutoHyphens w:val="0"/>
        <w:overflowPunct/>
        <w:autoSpaceDE/>
        <w:autoSpaceDN/>
        <w:adjustRightInd/>
        <w:spacing w:after="120" w:before="120"/>
        <w:jc w:val="center"/>
        <w:textAlignment w:val="auto"/>
      </w:pPr>
      <w:r>
        <w:t xml:space="preserve">Physical Entities</w:t>
      </w:r>
    </w:p>
    <w:p w14:paraId="43ED8A2A" w14:textId="77777777" w:rsidP="00347871" w:rsidR="00347871" w:rsidRDefault="00347871">
      <w:r>
        <w:t xml:space="preserve"> </w:t>
      </w:r>
    </w:p>
    <w:p w14:paraId="44682812" w14:textId="77777777" w:rsidP="00347871" w:rsidR="00347871" w:rsidRDefault="00347871"/>
    <w:p w14:paraId="51551A47" w14:textId="77777777" w:rsidP="00347871" w:rsidR="00347871" w:rsidRDefault="00347871">
      <w:pPr>
        <w:pStyle w:val="Heading2"/>
      </w:pPr>
      <w:bookmarkStart w:id="_af0e52963fe1fdbbeeea5d00c2f3644e" w:name="_af0e52963fe1fdbbeeea5d00c2f3644e"/>
      <w:r>
        <w:t xml:space="preserve">Class Animal</w:t>
      </w:r>
      <w:bookmarkEnd w:id="_af0e52963fe1fdbbeeea5d00c2f3644e"/>
      <w:r w:rsidRPr="003A31EC">
        <w:rPr>
          <w:rFonts w:cs="Arial"/>
        </w:rPr>
        <w:t xml:space="preserve"> </w:t>
      </w:r>
      <w:r>
        <w:rPr>
          <w:rFonts w:cs="Arial"/>
        </w:rPr>
        <w:fldChar w:fldCharType="begin"/>
      </w:r>
      <w:r>
        <w:instrText xml:space="preserve">XE"</w:instrText>
      </w:r>
      <w:r w:rsidRPr="00413D75">
        <w:rPr>
          <w:rFonts w:cs="Arial"/>
        </w:rPr>
        <w:instrText xml:space="preserve">Animal</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ny member of the kingdom Animalia, comprising multicellular organisms that have a well-defined shape and usually limited growth, can move voluntarily, actively acquire food and digest it internally, and have sensory and nervous systems that allow them to respond rapidly to stimuli. A super type of "Person".</w:t>
      </w:r>
    </w:p>
    <w:p w14:paraId="706187D2" w14:textId="77777777" w:rsidP="00347871" w:rsidR="00347871" w:rsidRDefault="00347871">
      <w:pPr>
        <w:jc w:val="center"/>
      </w:pPr>
      <w:r>
        <w:rPr>
          <w:noProof/>
        </w:rPr>
        <w:drawing>
          <wp:inline distT="0" distB="0" distL="0" distR="0">
            <wp:extent cx="2724150" cy="3133725"/>
            <wp:effectExtent l="0" t="0" r="0" b="0"/>
            <wp:docPr id="110" name="Picture -1767340066.emf" descr="-1767340066.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1767340066.emf"/>
                    <pic:cNvPicPr/>
                  </pic:nvPicPr>
                  <pic:blipFill>
                    <a:blip r:embed="mr_docxImage56" cstate="print"/>
                    <a:stretch>
                      <a:fillRect/>
                    </a:stretch>
                  </pic:blipFill>
                  <pic:spPr>
                    <a:xfrm rot="0">
                      <a:off x="0" y="0"/>
                      <a:ext cx="2724150" cy="3133725"/>
                    </a:xfrm>
                    <a:prstGeom prst="rect">
                      <a:avLst/>
                    </a:prstGeom>
                  </pic:spPr>
                </pic:pic>
              </a:graphicData>
            </a:graphic>
          </wp:inline>
        </w:drawing>
      </w:r>
    </w:p>
    <w:p w14:paraId="68A47FF8" w14:textId="77777777" w:rsidP="00347871" w:rsidR="00347871" w:rsidRDefault="00347871">
      <w:pPr>
        <w:pStyle w:val="Figure"/>
        <w:widowControl/>
        <w:numPr>
          <w:ilvl w:val="0"/>
          <w:numId w:val="21"/>
        </w:numPr>
        <w:suppressAutoHyphens w:val="0"/>
        <w:overflowPunct/>
        <w:autoSpaceDE/>
        <w:autoSpaceDN/>
        <w:adjustRightInd/>
        <w:spacing w:after="120" w:before="120"/>
        <w:jc w:val="center"/>
        <w:textAlignment w:val="auto"/>
      </w:pPr>
      <w:r>
        <w:t xml:space="preserve">Animal Detail</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366e70bab7ea3da37cb039e7a6b88ae2" w:history="1">
        <w:r>
          <w:rStyle w:val="Hyperlink"/>
          <w:rPr>
            <w:rStyle w:val="Hyperlink"/>
          </w:rPr>
          <w:t xml:space="preserve">Actor</w:t>
        </w:r>
      </w:hyperlink>
      <w:r>
        <w:t xml:space="preserve">, </w:t>
      </w:r>
      <w:hyperlink w:anchor="_e8de7be0b7deb58decd0be7d10c50eb1" w:history="1">
        <w:r>
          <w:rStyle w:val="Hyperlink"/>
          <w:rPr>
            <w:rStyle w:val="Hyperlink"/>
          </w:rPr>
          <w:t xml:space="preserve">Physical Entity</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ttributes</w:t>
      </w:r>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112" name="Picture -1736766415.emf" descr="-173676641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1736766415.emf"/>
                    <pic:cNvPicPr/>
                  </pic:nvPicPr>
                  <pic:blipFill>
                    <a:blip r:embed="mr_docxImage57" cstate="print"/>
                    <a:stretch>
                      <a:fillRect/>
                    </a:stretch>
                  </pic:blipFill>
                  <pic:spPr>
                    <a:xfrm rot="0">
                      <a:off x="0" y="0"/>
                      <a:ext cx="152400" cy="152400"/>
                    </a:xfrm>
                    <a:prstGeom prst="rect">
                      <a:avLst/>
                    </a:prstGeom>
                  </pic:spPr>
                </pic:pic>
              </a:graphicData>
            </a:graphic>
          </wp:inline>
        </w:drawing>
      </w:r>
      <w:r>
        <w:t xml:space="preserve"> </w:t>
      </w:r>
      <w:r>
        <w:t xml:space="preserve">birth date</w:t>
      </w:r>
      <w:r>
        <w:rPr>
          <w:rFonts w:cs="Arial"/>
        </w:rPr>
        <w:fldChar w:fldCharType="begin"/>
      </w:r>
      <w:r>
        <w:instrText xml:space="preserve">XE"</w:instrText>
      </w:r>
      <w:r w:rsidRPr="00413D75">
        <w:rPr>
          <w:rFonts w:cs="Arial"/>
        </w:rPr>
        <w:instrText xml:space="preserve">birth date</w:instrText>
      </w:r>
      <w:r>
        <w:instrText xml:space="preserve">"</w:instrText>
      </w:r>
      <w:r>
        <w:rPr>
          <w:rFonts w:cs="Arial"/>
        </w:rPr>
        <w:fldChar w:fldCharType="end"/>
      </w:r>
      <w:r>
        <w:t xml:space="preserve"> : </w:t>
      </w:r>
      <w:hyperlink w:anchor="_fb11adf0086d81f73057dcfbd6b13592" w:history="1">
        <w:r>
          <w:rStyle w:val="Hyperlink"/>
          <w:rPr>
            <w:rStyle w:val="Hyperlink"/>
          </w:rPr>
          <w:t xml:space="preserve">Time Point</w:t>
        </w:r>
      </w:hyperlink>
    </w:p>
    <w:p w14:paraId="5767B97C" w14:textId="77777777" w:rsidP="00E04E71" w:rsidR="00347871" w:rsidRDefault="00347871">
      <w:pPr>
        <w:pStyle w:val="BodyText"/>
        <w:spacing w:after="120" w:before="0"/>
      </w:pPr>
      <w:r>
        <w:t xml:space="preserve">The date an animal (including a person) was born, became an independent entity.</w:t>
      </w:r>
    </w:p>
    <w:p w14:paraId="5767B97C" w14:textId="77777777" w:rsidP="00E04E71" w:rsidR="00347871" w:rsidRDefault="00347871">
      <w:pPr>
        <w:pStyle w:val="BodyText"/>
        <w:spacing w:after="120" w:before="0"/>
      </w:pPr>
      <w:r>
        <w:t>[FIBO] hasDateOfBirth</w:t>
      </w:r>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114" name="Picture -1736766415.emf" descr="-173676641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1736766415.emf"/>
                    <pic:cNvPicPr/>
                  </pic:nvPicPr>
                  <pic:blipFill>
                    <a:blip r:embed="mr_docxImage58" cstate="print"/>
                    <a:stretch>
                      <a:fillRect/>
                    </a:stretch>
                  </pic:blipFill>
                  <pic:spPr>
                    <a:xfrm rot="0">
                      <a:off x="0" y="0"/>
                      <a:ext cx="152400" cy="152400"/>
                    </a:xfrm>
                    <a:prstGeom prst="rect">
                      <a:avLst/>
                    </a:prstGeom>
                  </pic:spPr>
                </pic:pic>
              </a:graphicData>
            </a:graphic>
          </wp:inline>
        </w:drawing>
      </w:r>
      <w:r>
        <w:t xml:space="preserve"> </w:t>
      </w:r>
      <w:r>
        <w:t xml:space="preserve">death date</w:t>
      </w:r>
      <w:r>
        <w:rPr>
          <w:rFonts w:cs="Arial"/>
        </w:rPr>
        <w:fldChar w:fldCharType="begin"/>
      </w:r>
      <w:r>
        <w:instrText xml:space="preserve">XE"</w:instrText>
      </w:r>
      <w:r w:rsidRPr="00413D75">
        <w:rPr>
          <w:rFonts w:cs="Arial"/>
        </w:rPr>
        <w:instrText xml:space="preserve">death date</w:instrText>
      </w:r>
      <w:r>
        <w:instrText xml:space="preserve">"</w:instrText>
      </w:r>
      <w:r>
        <w:rPr>
          <w:rFonts w:cs="Arial"/>
        </w:rPr>
        <w:fldChar w:fldCharType="end"/>
      </w:r>
      <w:r>
        <w:t xml:space="preserve"> : </w:t>
      </w:r>
      <w:hyperlink w:anchor="_fb11adf0086d81f73057dcfbd6b13592" w:history="1">
        <w:r>
          <w:rStyle w:val="Hyperlink"/>
          <w:rPr>
            <w:rStyle w:val="Hyperlink"/>
          </w:rPr>
          <w:t xml:space="preserve">Time Point</w:t>
        </w:r>
      </w:hyperlink>
    </w:p>
    <w:p w14:paraId="5767B97C" w14:textId="77777777" w:rsidP="00E04E71" w:rsidR="00347871" w:rsidRDefault="00347871">
      <w:pPr>
        <w:pStyle w:val="BodyText"/>
        <w:spacing w:after="120" w:before="0"/>
      </w:pPr>
      <w:r>
        <w:t xml:space="preserve">The date an animal (including a person) died, ceased to be living.</w:t>
      </w:r>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116" name="Picture -1736766415.emf" descr="-173676641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1736766415.emf"/>
                    <pic:cNvPicPr/>
                  </pic:nvPicPr>
                  <pic:blipFill>
                    <a:blip r:embed="mr_docxImage59" cstate="print"/>
                    <a:stretch>
                      <a:fillRect/>
                    </a:stretch>
                  </pic:blipFill>
                  <pic:spPr>
                    <a:xfrm rot="0">
                      <a:off x="0" y="0"/>
                      <a:ext cx="152400" cy="152400"/>
                    </a:xfrm>
                    <a:prstGeom prst="rect">
                      <a:avLst/>
                    </a:prstGeom>
                  </pic:spPr>
                </pic:pic>
              </a:graphicData>
            </a:graphic>
          </wp:inline>
        </w:drawing>
      </w:r>
      <w:r>
        <w:t xml:space="preserve"> </w:t>
      </w:r>
      <w:r>
        <w:t xml:space="preserve">physical sex</w:t>
      </w:r>
      <w:r>
        <w:rPr>
          <w:rFonts w:cs="Arial"/>
        </w:rPr>
        <w:fldChar w:fldCharType="begin"/>
      </w:r>
      <w:r>
        <w:instrText xml:space="preserve">XE"</w:instrText>
      </w:r>
      <w:r w:rsidRPr="00413D75">
        <w:rPr>
          <w:rFonts w:cs="Arial"/>
        </w:rPr>
        <w:instrText xml:space="preserve">physical sex</w:instrText>
      </w:r>
      <w:r>
        <w:instrText xml:space="preserve">"</w:instrText>
      </w:r>
      <w:r>
        <w:rPr>
          <w:rFonts w:cs="Arial"/>
        </w:rPr>
        <w:fldChar w:fldCharType="end"/>
      </w:r>
      <w:r>
        <w:t xml:space="preserve"> : </w:t>
      </w:r>
      <w:hyperlink w:anchor="_6203d00e99789b32f23018a276845a99" w:history="1">
        <w:r>
          <w:rStyle w:val="Hyperlink"/>
          <w:rPr>
            <w:rStyle w:val="Hyperlink"/>
          </w:rPr>
          <w:t xml:space="preserve">Sex Kind</w:t>
        </w:r>
      </w:hyperlink>
    </w:p>
    <w:p w14:paraId="5767B97C" w14:textId="77777777" w:rsidP="00E04E71" w:rsidR="00347871" w:rsidRDefault="00347871">
      <w:pPr>
        <w:pStyle w:val="BodyText"/>
        <w:spacing w:after="120" w:before="0"/>
      </w:pPr>
      <w:r>
        <w:t xml:space="preserve">Sex of a living thing as indicated by essential physical characteristics, primarily genitalia.</w:t>
      </w:r>
    </w:p>
    <w:p w14:paraId="5767B97C" w14:textId="77777777" w:rsidP="00E04E71" w:rsidR="00347871" w:rsidRDefault="00347871">
      <w:pPr>
        <w:pStyle w:val="BodyText"/>
        <w:spacing w:after="120" w:before="0"/>
      </w:pPr>
      <w:r>
        <w:t>[FIBO] hasGender</w:t>
      </w:r>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118" name="Picture -1736766415.emf" descr="-173676641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1736766415.emf"/>
                    <pic:cNvPicPr/>
                  </pic:nvPicPr>
                  <pic:blipFill>
                    <a:blip r:embed="mr_docxImage60" cstate="print"/>
                    <a:stretch>
                      <a:fillRect/>
                    </a:stretch>
                  </pic:blipFill>
                  <pic:spPr>
                    <a:xfrm rot="0">
                      <a:off x="0" y="0"/>
                      <a:ext cx="152400" cy="152400"/>
                    </a:xfrm>
                    <a:prstGeom prst="rect">
                      <a:avLst/>
                    </a:prstGeom>
                  </pic:spPr>
                </pic:pic>
              </a:graphicData>
            </a:graphic>
          </wp:inline>
        </w:drawing>
      </w:r>
      <w:r>
        <w:t xml:space="preserve"> </w:t>
      </w:r>
      <w:r>
        <w:t xml:space="preserve">standing height</w:t>
      </w:r>
      <w:r>
        <w:rPr>
          <w:rFonts w:cs="Arial"/>
        </w:rPr>
        <w:fldChar w:fldCharType="begin"/>
      </w:r>
      <w:r>
        <w:instrText xml:space="preserve">XE"</w:instrText>
      </w:r>
      <w:r w:rsidRPr="00413D75">
        <w:rPr>
          <w:rFonts w:cs="Arial"/>
        </w:rPr>
        <w:instrText xml:space="preserve">standing height</w:instrText>
      </w:r>
      <w:r>
        <w:instrText xml:space="preserve">"</w:instrText>
      </w:r>
      <w:r>
        <w:rPr>
          <w:rFonts w:cs="Arial"/>
        </w:rPr>
        <w:fldChar w:fldCharType="end"/>
      </w:r>
      <w:r>
        <w:t xml:space="preserve"> : </w:t>
      </w:r>
      <w:hyperlink w:anchor="_f656aa6b144fc8f9a9295af8a4eef943" w:history="1">
        <w:r>
          <w:rStyle w:val="Hyperlink"/>
          <w:rPr>
            <w:rStyle w:val="Hyperlink"/>
          </w:rPr>
          <w:t xml:space="preserve">Length</w:t>
        </w:r>
      </w:hyperlink>
    </w:p>
    <w:p w14:paraId="5767B97C" w14:textId="77777777" w:rsidP="00E04E71" w:rsidR="00347871" w:rsidRDefault="00347871">
      <w:pPr>
        <w:pStyle w:val="BodyText"/>
        <w:spacing w:after="120" w:before="0"/>
      </w:pPr>
      <w:r>
        <w:t xml:space="preserve">The measurement from base to top or (of a standing person) from head to foot. "Current" is relative to the time frame of the defining context.</w:t>
      </w:r>
    </w:p>
    <w:p w14:paraId="44682812" w14:textId="77777777" w:rsidP="00347871" w:rsidR="00347871" w:rsidRDefault="00347871"/>
    <w:p w14:paraId="51551A47" w14:textId="77777777" w:rsidP="00347871" w:rsidR="00347871" w:rsidRDefault="00347871">
      <w:pPr>
        <w:pStyle w:val="Heading2"/>
      </w:pPr>
      <w:bookmarkStart w:id="_3701d37256eff4afc92849b3d6698a0b" w:name="_3701d37256eff4afc92849b3d6698a0b"/>
      <w:r>
        <w:t xml:space="preserve">Class Conveyance</w:t>
      </w:r>
      <w:bookmarkEnd w:id="_3701d37256eff4afc92849b3d6698a0b"/>
      <w:r w:rsidRPr="003A31EC">
        <w:rPr>
          <w:rFonts w:cs="Arial"/>
        </w:rPr>
        <w:t xml:space="preserve"> </w:t>
      </w:r>
      <w:r>
        <w:rPr>
          <w:rFonts w:cs="Arial"/>
        </w:rPr>
        <w:fldChar w:fldCharType="begin"/>
      </w:r>
      <w:r>
        <w:instrText xml:space="preserve">XE"</w:instrText>
      </w:r>
      <w:r w:rsidRPr="00413D75">
        <w:rPr>
          <w:rFonts w:cs="Arial"/>
        </w:rPr>
        <w:instrText xml:space="preserve">Conveyance</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device or system providing a means of physical transport from place to place.</w:t>
      </w:r>
    </w:p>
    <w:p w14:paraId="40780EE4" w14:textId="77777777" w:rsidP="00F71BA8" w:rsidR="00347871" w:rsidRDefault="00347871">
      <w:r>
        <w:t>[NIEM] ConveyanceTyp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bd3f1f930567d4dc858cceb3def58530" w:history="1">
        <w:r>
          <w:rStyle w:val="Hyperlink"/>
          <w:rPr>
            <w:rStyle w:val="Hyperlink"/>
          </w:rPr>
          <w:t xml:space="preserve">Device</w:t>
        </w:r>
      </w:hyperlink>
    </w:p>
    <w:p w14:paraId="44682812" w14:textId="77777777" w:rsidP="00347871" w:rsidR="00347871" w:rsidRDefault="00347871"/>
    <w:p w14:paraId="51551A47" w14:textId="77777777" w:rsidP="00347871" w:rsidR="00347871" w:rsidRDefault="00347871">
      <w:pPr>
        <w:pStyle w:val="Heading2"/>
      </w:pPr>
      <w:bookmarkStart w:id="_bd3f1f930567d4dc858cceb3def58530" w:name="_bd3f1f930567d4dc858cceb3def58530"/>
      <w:r>
        <w:t xml:space="preserve">Class Device</w:t>
      </w:r>
      <w:bookmarkEnd w:id="_bd3f1f930567d4dc858cceb3def58530"/>
      <w:r w:rsidRPr="003A31EC">
        <w:rPr>
          <w:rFonts w:cs="Arial"/>
        </w:rPr>
        <w:t xml:space="preserve"> </w:t>
      </w:r>
      <w:r>
        <w:rPr>
          <w:rFonts w:cs="Arial"/>
        </w:rPr>
        <w:fldChar w:fldCharType="begin"/>
      </w:r>
      <w:r>
        <w:instrText xml:space="preserve">XE"</w:instrText>
      </w:r>
      <w:r w:rsidRPr="00413D75">
        <w:rPr>
          <w:rFonts w:cs="Arial"/>
        </w:rPr>
        <w:instrText xml:space="preserve">Device</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thing made for a particular purpose; an invention or contrivance, especially a mechanical or electrical one.</w:t>
      </w:r>
    </w:p>
    <w:p w14:paraId="40780EE4" w14:textId="77777777" w:rsidP="00F71BA8" w:rsidR="00347871" w:rsidRDefault="00347871">
      <w:r>
        <w:t>[NIEM] DeviceTyp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c722e11b88767287b11306533ed52bf9" w:history="1">
        <w:r>
          <w:rStyle w:val="Hyperlink"/>
          <w:rPr>
            <w:rStyle w:val="Hyperlink"/>
          </w:rPr>
          <w:t xml:space="preserve">Item</w:t>
        </w:r>
      </w:hyperlink>
      <w:r>
        <w:t xml:space="preserve">, </w:t>
      </w:r>
      <w:hyperlink w:anchor="_c3c68931301e3219612679ba09cbed93" w:history="1">
        <w:r>
          <w:rStyle w:val="Hyperlink"/>
          <w:rPr>
            <w:rStyle w:val="Hyperlink"/>
          </w:rPr>
          <w:t xml:space="preserve">Resource</w:t>
        </w:r>
      </w:hyperlink>
    </w:p>
    <w:p w14:paraId="44682812" w14:textId="77777777" w:rsidP="00347871" w:rsidR="00347871" w:rsidRDefault="00347871"/>
    <w:p w14:paraId="51551A47" w14:textId="77777777" w:rsidP="00347871" w:rsidR="00347871" w:rsidRDefault="00347871">
      <w:pPr>
        <w:pStyle w:val="Heading2"/>
      </w:pPr>
      <w:bookmarkStart w:id="_c722e11b88767287b11306533ed52bf9" w:name="_c722e11b88767287b11306533ed52bf9"/>
      <w:r>
        <w:t xml:space="preserve">Class Item</w:t>
      </w:r>
      <w:bookmarkEnd w:id="_c722e11b88767287b11306533ed52bf9"/>
      <w:r w:rsidRPr="003A31EC">
        <w:rPr>
          <w:rFonts w:cs="Arial"/>
        </w:rPr>
        <w:t xml:space="preserve"> </w:t>
      </w:r>
      <w:r>
        <w:rPr>
          <w:rFonts w:cs="Arial"/>
        </w:rPr>
        <w:fldChar w:fldCharType="begin"/>
      </w:r>
      <w:r>
        <w:instrText xml:space="preserve">XE"</w:instrText>
      </w:r>
      <w:r w:rsidRPr="00413D75">
        <w:rPr>
          <w:rFonts w:cs="Arial"/>
        </w:rPr>
        <w:instrText xml:space="preserve">Item</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n inanimate material object as distinct from a living sentient being.</w:t>
      </w:r>
    </w:p>
    <w:p w14:paraId="40780EE4" w14:textId="77777777" w:rsidP="00F71BA8" w:rsidR="00347871" w:rsidRDefault="00347871">
      <w:r>
        <w:t>[NIEM] ItemType</w:t>
      </w:r>
    </w:p>
    <w:p w14:paraId="40780EE4" w14:textId="77777777" w:rsidP="00F71BA8" w:rsidR="00347871" w:rsidRDefault="00347871">
      <w:r>
        <w:t>[DOLCE] Non-agentive Physical Object</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e8de7be0b7deb58decd0be7d10c50eb1" w:history="1">
        <w:r>
          <w:rStyle w:val="Hyperlink"/>
          <w:rPr>
            <w:rStyle w:val="Hyperlink"/>
          </w:rPr>
          <w:t xml:space="preserve">Physical Entity</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ttributes</w:t>
      </w:r>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120" name="Picture -1736766415.emf" descr="-173676641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1736766415.emf"/>
                    <pic:cNvPicPr/>
                  </pic:nvPicPr>
                  <pic:blipFill>
                    <a:blip r:embed="mr_docxImage61" cstate="print"/>
                    <a:stretch>
                      <a:fillRect/>
                    </a:stretch>
                  </pic:blipFill>
                  <pic:spPr>
                    <a:xfrm rot="0">
                      <a:off x="0" y="0"/>
                      <a:ext cx="152400" cy="152400"/>
                    </a:xfrm>
                    <a:prstGeom prst="rect">
                      <a:avLst/>
                    </a:prstGeom>
                  </pic:spPr>
                </pic:pic>
              </a:graphicData>
            </a:graphic>
          </wp:inline>
        </w:drawing>
      </w:r>
      <w:r>
        <w:t xml:space="preserve"> </w:t>
      </w:r>
      <w:r>
        <w:t xml:space="preserve">height</w:t>
      </w:r>
      <w:r>
        <w:rPr>
          <w:rFonts w:cs="Arial"/>
        </w:rPr>
        <w:fldChar w:fldCharType="begin"/>
      </w:r>
      <w:r>
        <w:instrText xml:space="preserve">XE"</w:instrText>
      </w:r>
      <w:r w:rsidRPr="00413D75">
        <w:rPr>
          <w:rFonts w:cs="Arial"/>
        </w:rPr>
        <w:instrText xml:space="preserve">height</w:instrText>
      </w:r>
      <w:r>
        <w:instrText xml:space="preserve">"</w:instrText>
      </w:r>
      <w:r>
        <w:rPr>
          <w:rFonts w:cs="Arial"/>
        </w:rPr>
        <w:fldChar w:fldCharType="end"/>
      </w:r>
      <w:r>
        <w:t xml:space="preserve"> : </w:t>
      </w:r>
      <w:hyperlink w:anchor="_f656aa6b144fc8f9a9295af8a4eef943" w:history="1">
        <w:r>
          <w:rStyle w:val="Hyperlink"/>
          <w:rPr>
            <w:rStyle w:val="Hyperlink"/>
          </w:rPr>
          <w:t xml:space="preserve">Length</w:t>
        </w:r>
      </w:hyperlink>
    </w:p>
    <w:p w14:paraId="5767B97C" w14:textId="77777777" w:rsidP="00E04E71" w:rsidR="00347871" w:rsidRDefault="00347871">
      <w:pPr>
        <w:pStyle w:val="BodyText"/>
        <w:spacing w:after="120" w:before="0"/>
      </w:pPr>
      <w:r>
        <w:t xml:space="preserve">[NIEM]ItemHeightMeasure: A measurement of the height of an item.</w:t>
      </w:r>
    </w:p>
    <w:p w14:paraId="5767B97C" w14:textId="77777777" w:rsidP="00E04E71" w:rsidR="00347871" w:rsidRDefault="00347871">
      <w:pPr>
        <w:pStyle w:val="BodyText"/>
        <w:spacing w:after="120" w:before="0"/>
      </w:pPr>
      <w:r>
        <w:t>A measurement in the vertical plane. For a person, from head to toe.</w:t>
      </w:r>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122" name="Picture -1736766415.emf" descr="-173676641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1736766415.emf"/>
                    <pic:cNvPicPr/>
                  </pic:nvPicPr>
                  <pic:blipFill>
                    <a:blip r:embed="mr_docxImage62" cstate="print"/>
                    <a:stretch>
                      <a:fillRect/>
                    </a:stretch>
                  </pic:blipFill>
                  <pic:spPr>
                    <a:xfrm rot="0">
                      <a:off x="0" y="0"/>
                      <a:ext cx="152400" cy="152400"/>
                    </a:xfrm>
                    <a:prstGeom prst="rect">
                      <a:avLst/>
                    </a:prstGeom>
                  </pic:spPr>
                </pic:pic>
              </a:graphicData>
            </a:graphic>
          </wp:inline>
        </w:drawing>
      </w:r>
      <w:r>
        <w:t xml:space="preserve"> </w:t>
      </w:r>
      <w:r>
        <w:t xml:space="preserve">length</w:t>
      </w:r>
      <w:r>
        <w:rPr>
          <w:rFonts w:cs="Arial"/>
        </w:rPr>
        <w:fldChar w:fldCharType="begin"/>
      </w:r>
      <w:r>
        <w:instrText xml:space="preserve">XE"</w:instrText>
      </w:r>
      <w:r w:rsidRPr="00413D75">
        <w:rPr>
          <w:rFonts w:cs="Arial"/>
        </w:rPr>
        <w:instrText xml:space="preserve">length</w:instrText>
      </w:r>
      <w:r>
        <w:instrText xml:space="preserve">"</w:instrText>
      </w:r>
      <w:r>
        <w:rPr>
          <w:rFonts w:cs="Arial"/>
        </w:rPr>
        <w:fldChar w:fldCharType="end"/>
      </w:r>
      <w:r>
        <w:t xml:space="preserve"> : </w:t>
      </w:r>
      <w:hyperlink w:anchor="_f656aa6b144fc8f9a9295af8a4eef943" w:history="1">
        <w:r>
          <w:rStyle w:val="Hyperlink"/>
          <w:rPr>
            <w:rStyle w:val="Hyperlink"/>
          </w:rPr>
          <w:t xml:space="preserve">Length</w:t>
        </w:r>
      </w:hyperlink>
    </w:p>
    <w:p w14:paraId="5767B97C" w14:textId="77777777" w:rsidP="00E04E71" w:rsidR="00347871" w:rsidRDefault="00347871">
      <w:pPr>
        <w:pStyle w:val="BodyText"/>
        <w:spacing w:after="120" w:before="0"/>
      </w:pPr>
      <w:r>
        <w:t xml:space="preserve">[NIEM] ItemLengthMeasure: A measurement of the length of an item.</w:t>
      </w:r>
    </w:p>
    <w:p w14:paraId="5767B97C" w14:textId="77777777" w:rsidP="00E04E71" w:rsidR="00347871" w:rsidRDefault="00347871">
      <w:pPr>
        <w:pStyle w:val="BodyText"/>
        <w:spacing w:after="120" w:before="0"/>
      </w:pPr>
      <w:r>
        <w:t>A longitudinal measurement - from end to end. Usually greater than width.</w:t>
      </w:r>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124" name="Picture -1736766415.emf" descr="-173676641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1736766415.emf"/>
                    <pic:cNvPicPr/>
                  </pic:nvPicPr>
                  <pic:blipFill>
                    <a:blip r:embed="mr_docxImage63" cstate="print"/>
                    <a:stretch>
                      <a:fillRect/>
                    </a:stretch>
                  </pic:blipFill>
                  <pic:spPr>
                    <a:xfrm rot="0">
                      <a:off x="0" y="0"/>
                      <a:ext cx="152400" cy="152400"/>
                    </a:xfrm>
                    <a:prstGeom prst="rect">
                      <a:avLst/>
                    </a:prstGeom>
                  </pic:spPr>
                </pic:pic>
              </a:graphicData>
            </a:graphic>
          </wp:inline>
        </w:drawing>
      </w:r>
      <w:r>
        <w:t xml:space="preserve"> </w:t>
      </w:r>
      <w:r>
        <w:t xml:space="preserve">width</w:t>
      </w:r>
      <w:r>
        <w:rPr>
          <w:rFonts w:cs="Arial"/>
        </w:rPr>
        <w:fldChar w:fldCharType="begin"/>
      </w:r>
      <w:r>
        <w:instrText xml:space="preserve">XE"</w:instrText>
      </w:r>
      <w:r w:rsidRPr="00413D75">
        <w:rPr>
          <w:rFonts w:cs="Arial"/>
        </w:rPr>
        <w:instrText xml:space="preserve">width</w:instrText>
      </w:r>
      <w:r>
        <w:instrText xml:space="preserve">"</w:instrText>
      </w:r>
      <w:r>
        <w:rPr>
          <w:rFonts w:cs="Arial"/>
        </w:rPr>
        <w:fldChar w:fldCharType="end"/>
      </w:r>
      <w:r>
        <w:t xml:space="preserve"> : </w:t>
      </w:r>
      <w:hyperlink w:anchor="_f656aa6b144fc8f9a9295af8a4eef943" w:history="1">
        <w:r>
          <w:rStyle w:val="Hyperlink"/>
          <w:rPr>
            <w:rStyle w:val="Hyperlink"/>
          </w:rPr>
          <w:t xml:space="preserve">Length</w:t>
        </w:r>
      </w:hyperlink>
    </w:p>
    <w:p w14:paraId="5767B97C" w14:textId="77777777" w:rsidP="00E04E71" w:rsidR="00347871" w:rsidRDefault="00347871">
      <w:pPr>
        <w:pStyle w:val="BodyText"/>
        <w:spacing w:after="120" w:before="0"/>
      </w:pPr>
      <w:r>
        <w:t xml:space="preserve">[NIEM] ItemWidthMeasure: A measurement of the width of an item.</w:t>
      </w:r>
    </w:p>
    <w:p w14:paraId="5767B97C" w14:textId="77777777" w:rsidP="00E04E71" w:rsidR="00347871" w:rsidRDefault="00347871">
      <w:pPr>
        <w:pStyle w:val="BodyText"/>
        <w:spacing w:after="120" w:before="0"/>
      </w:pPr>
      <w:r>
        <w:t>A horizontal measurement - from side to side.</w:t>
      </w:r>
    </w:p>
    <w:p w14:paraId="44682812" w14:textId="77777777" w:rsidP="00347871" w:rsidR="00347871" w:rsidRDefault="00347871"/>
    <w:p w14:paraId="51551A47" w14:textId="77777777" w:rsidP="00347871" w:rsidR="00347871" w:rsidRDefault="00347871">
      <w:pPr>
        <w:pStyle w:val="Heading2"/>
      </w:pPr>
      <w:bookmarkStart w:id="_624fe4113932e16b24064353e82a455b" w:name="_624fe4113932e16b24064353e82a455b"/>
      <w:r>
        <w:t xml:space="preserve">Class Managed Item Identifier</w:t>
      </w:r>
      <w:bookmarkEnd w:id="_624fe4113932e16b24064353e82a455b"/>
      <w:r w:rsidRPr="003A31EC">
        <w:rPr>
          <w:rFonts w:cs="Arial"/>
        </w:rPr>
        <w:t xml:space="preserve"> </w:t>
      </w:r>
      <w:r>
        <w:rPr>
          <w:rFonts w:cs="Arial"/>
        </w:rPr>
        <w:fldChar w:fldCharType="begin"/>
      </w:r>
      <w:r>
        <w:instrText xml:space="preserve">XE"</w:instrText>
      </w:r>
      <w:r w:rsidRPr="00413D75">
        <w:rPr>
          <w:rFonts w:cs="Arial"/>
        </w:rPr>
        <w:instrText xml:space="preserve">Managed Item Identifier</w:instrText>
      </w:r>
      <w:r>
        <w:instrText xml:space="preserve">"</w:instrText>
      </w:r>
      <w:r>
        <w:rPr>
          <w:rFonts w:cs="Arial"/>
        </w:rPr>
        <w:fldChar w:fldCharType="end"/>
      </w:r>
      <w:r w:rsidR="009E71B4">
        <w:rPr>
          <w:rFonts w:cs="Arial"/>
        </w:rPr>
        <w:t xml:space="preserve"> </w:t>
      </w:r>
      <w:r w:rsidR="006F72CA">
        <w:rPr>
          <w:rFonts w:cs="Arial"/>
        </w:rPr>
        <w:t xml:space="preserve">&lt;&lt;Value&gt;&gt;</w:t>
      </w:r>
    </w:p>
    <w:p w14:paraId="40780EE4" w14:textId="77777777" w:rsidP="00F71BA8" w:rsidR="00347871" w:rsidRDefault="00347871">
      <w:r>
        <w:t xml:space="preserve">[NIEM] An identification inscribed on or attached to a part, collection of parts, or complete unit by the manufacturer. Syn. ItemSerialIdentification.</w:t>
      </w:r>
    </w:p>
    <w:p w14:paraId="40780EE4" w14:textId="77777777" w:rsidP="00F71BA8" w:rsidR="00347871" w:rsidRDefault="00347871">
      <w:r>
        <w:t>[FIBO] ProductIdentifier:  an identifier for a product</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5763a56249b3eddeb79ba22f74c885e1" w:history="1">
        <w:r>
          <w:rStyle w:val="Hyperlink"/>
          <w:rPr>
            <w:rStyle w:val="Hyperlink"/>
          </w:rPr>
          <w:t xml:space="preserve">Unique Identifier</w:t>
        </w:r>
      </w:hyperlink>
    </w:p>
    <w:p w14:paraId="44682812" w14:textId="77777777" w:rsidP="00347871" w:rsidR="00347871" w:rsidRDefault="00347871"/>
    <w:p w14:paraId="51551A47" w14:textId="77777777" w:rsidP="00347871" w:rsidR="00347871" w:rsidRDefault="00347871">
      <w:pPr>
        <w:pStyle w:val="Heading2"/>
      </w:pPr>
      <w:bookmarkStart w:id="_e8de7be0b7deb58decd0be7d10c50eb1" w:name="_e8de7be0b7deb58decd0be7d10c50eb1"/>
      <w:r>
        <w:t xml:space="preserve">Class Physical Entity</w:t>
      </w:r>
      <w:bookmarkEnd w:id="_e8de7be0b7deb58decd0be7d10c50eb1"/>
      <w:r w:rsidRPr="003A31EC">
        <w:rPr>
          <w:rFonts w:cs="Arial"/>
        </w:rPr>
        <w:t xml:space="preserve"> </w:t>
      </w:r>
      <w:r>
        <w:rPr>
          <w:rFonts w:cs="Arial"/>
        </w:rPr>
        <w:fldChar w:fldCharType="begin"/>
      </w:r>
      <w:r>
        <w:instrText xml:space="preserve">XE"</w:instrText>
      </w:r>
      <w:r w:rsidRPr="00413D75">
        <w:rPr>
          <w:rFonts w:cs="Arial"/>
        </w:rPr>
        <w:instrText xml:space="preserve">Physical Entity</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thing that exists in space and time including people, places, and things.</w:t>
      </w:r>
    </w:p>
    <w:p w14:paraId="40780EE4" w14:textId="77777777" w:rsidP="00F71BA8" w:rsidR="00347871" w:rsidRDefault="00347871"/>
    <w:p w14:paraId="40780EE4" w14:textId="77777777" w:rsidP="00F71BA8" w:rsidR="00347871" w:rsidRDefault="00347871">
      <w:r>
        <w:t>[DOLCE] Object</w:t>
      </w:r>
    </w:p>
    <w:p w14:paraId="40780EE4" w14:textId="77777777" w:rsidP="00F71BA8" w:rsidR="00347871" w:rsidRDefault="00347871"/>
    <w:p w14:paraId="40780EE4" w14:textId="77777777" w:rsidP="00F71BA8" w:rsidR="00347871" w:rsidRDefault="00347871">
      <w:r>
        <w:t>[IDEAS] Individual: A Thing that has spatio-temporal extent.</w:t>
      </w:r>
    </w:p>
    <w:p w14:paraId="40780EE4" w14:textId="77777777" w:rsidP="00F71BA8" w:rsidR="00347871" w:rsidRDefault="00347871"/>
    <w:p w14:paraId="40780EE4" w14:textId="77777777" w:rsidP="00F71BA8" w:rsidR="00347871" w:rsidRDefault="00347871">
      <w:r>
        <w:t>Note1 - this may be some that existed in the past, exists now, or may exist in some future possible world.</w:t>
      </w:r>
    </w:p>
    <w:p w14:paraId="40780EE4" w14:textId="77777777" w:rsidP="00F71BA8" w:rsidR="00347871" w:rsidRDefault="00347871"/>
    <w:p w14:paraId="40780EE4" w14:textId="77777777" w:rsidP="00F71BA8" w:rsidR="00347871" w:rsidRDefault="00347871">
      <w:r>
        <w:t>Note2 - the Individual may be scattered - i.e. it is the fusion of several disconnect part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94e1444de71636a35dcca4f190d0fa64" w:history="1">
        <w:r>
          <w:rStyle w:val="Hyperlink"/>
          <w:rPr>
            <w:rStyle w:val="Hyperlink"/>
          </w:rPr>
          <w:t xml:space="preserve">Spatial Entity</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ttributes</w:t>
      </w:r>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126" name="Picture -1736766415.emf" descr="-173676641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1736766415.emf"/>
                    <pic:cNvPicPr/>
                  </pic:nvPicPr>
                  <pic:blipFill>
                    <a:blip r:embed="mr_docxImage64" cstate="print"/>
                    <a:stretch>
                      <a:fillRect/>
                    </a:stretch>
                  </pic:blipFill>
                  <pic:spPr>
                    <a:xfrm rot="0">
                      <a:off x="0" y="0"/>
                      <a:ext cx="152400" cy="152400"/>
                    </a:xfrm>
                    <a:prstGeom prst="rect">
                      <a:avLst/>
                    </a:prstGeom>
                  </pic:spPr>
                </pic:pic>
              </a:graphicData>
            </a:graphic>
          </wp:inline>
        </w:drawing>
      </w:r>
      <w:r>
        <w:t xml:space="preserve"> </w:t>
      </w:r>
      <w:r>
        <w:t xml:space="preserve">weight</w:t>
      </w:r>
      <w:r>
        <w:rPr>
          <w:rFonts w:cs="Arial"/>
        </w:rPr>
        <w:fldChar w:fldCharType="begin"/>
      </w:r>
      <w:r>
        <w:instrText xml:space="preserve">XE"</w:instrText>
      </w:r>
      <w:r w:rsidRPr="00413D75">
        <w:rPr>
          <w:rFonts w:cs="Arial"/>
        </w:rPr>
        <w:instrText xml:space="preserve">weight</w:instrText>
      </w:r>
      <w:r>
        <w:instrText xml:space="preserve">"</w:instrText>
      </w:r>
      <w:r>
        <w:rPr>
          <w:rFonts w:cs="Arial"/>
        </w:rPr>
        <w:fldChar w:fldCharType="end"/>
      </w:r>
      <w:r>
        <w:t xml:space="preserve"> : </w:t>
      </w:r>
      <w:hyperlink w:anchor="_eb212f1c3bf88424f9e10c9cbf0feb1d" w:history="1">
        <w:r>
          <w:rStyle w:val="Hyperlink"/>
          <w:rPr>
            <w:rStyle w:val="Hyperlink"/>
          </w:rPr>
          <w:t xml:space="preserve">Mass</w:t>
        </w:r>
      </w:hyperlink>
    </w:p>
    <w:p w14:paraId="5767B97C" w14:textId="77777777" w:rsidP="00E04E71" w:rsidR="00347871" w:rsidRDefault="00347871">
      <w:pPr>
        <w:pStyle w:val="BodyText"/>
        <w:spacing w:after="120" w:before="0"/>
      </w:pPr>
      <w:r>
        <w:t xml:space="preserve">The current weight (as mass) of a physical thing.</w:t>
      </w:r>
    </w:p>
    <w:p w14:paraId="44682812" w14:textId="77777777" w:rsidP="00347871" w:rsidR="00347871" w:rsidRDefault="00347871"/>
    <w:p w14:paraId="51551A47" w14:textId="77777777" w:rsidP="00347871" w:rsidR="00347871" w:rsidRDefault="00347871">
      <w:pPr>
        <w:pStyle w:val="Heading2"/>
      </w:pPr>
      <w:bookmarkStart w:id="_bd9334fdb9fab1b3b018249ba8229e41" w:name="_bd9334fdb9fab1b3b018249ba8229e41"/>
      <w:r>
        <w:t xml:space="preserve">Class Physical Feature</w:t>
      </w:r>
      <w:bookmarkEnd w:id="_bd9334fdb9fab1b3b018249ba8229e41"/>
      <w:r w:rsidRPr="003A31EC">
        <w:rPr>
          <w:rFonts w:cs="Arial"/>
        </w:rPr>
        <w:t xml:space="preserve"> </w:t>
      </w:r>
      <w:r>
        <w:rPr>
          <w:rFonts w:cs="Arial"/>
        </w:rPr>
        <w:fldChar w:fldCharType="begin"/>
      </w:r>
      <w:r>
        <w:instrText xml:space="preserve">XE"</w:instrText>
      </w:r>
      <w:r w:rsidRPr="00413D75">
        <w:rPr>
          <w:rFonts w:cs="Arial"/>
        </w:rPr>
        <w:instrText xml:space="preserve">Physical Feature</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Physical features are spacial entities which are generically constantly dependent on physical objects (their hosts). Typical examples of features are “parasitic entities” such as holes, boundaries, surfaces, or stains. Physical features do not have mass independent of their host.</w:t>
      </w:r>
    </w:p>
    <w:p w14:paraId="40780EE4" w14:textId="77777777" w:rsidP="00F71BA8" w:rsidR="00347871" w:rsidRDefault="00347871">
      <w:r>
        <w:t>[DOLCE] Featur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94e1444de71636a35dcca4f190d0fa64" w:history="1">
        <w:r>
          <w:rStyle w:val="Hyperlink"/>
          <w:rPr>
            <w:rStyle w:val="Hyperlink"/>
          </w:rPr>
          <w:t xml:space="preserve">Spatial Entity</w:t>
        </w:r>
      </w:hyperlink>
    </w:p>
    <w:p w14:paraId="44682812" w14:textId="77777777" w:rsidP="00347871" w:rsidR="00347871" w:rsidRDefault="00347871"/>
    <w:p w14:paraId="51551A47" w14:textId="77777777" w:rsidP="00347871" w:rsidR="00347871" w:rsidRDefault="00347871">
      <w:pPr>
        <w:pStyle w:val="Heading2"/>
      </w:pPr>
      <w:bookmarkStart w:id="_f94b1a5f929b37aca649e6e5f4aac5f1" w:name="_f94b1a5f929b37aca649e6e5f4aac5f1"/>
      <w:r>
        <w:t xml:space="preserve">Class Physical Tool</w:t>
      </w:r>
      <w:bookmarkEnd w:id="_f94b1a5f929b37aca649e6e5f4aac5f1"/>
      <w:r w:rsidRPr="003A31EC">
        <w:rPr>
          <w:rFonts w:cs="Arial"/>
        </w:rPr>
        <w:t xml:space="preserve"> </w:t>
      </w:r>
      <w:r>
        <w:rPr>
          <w:rFonts w:cs="Arial"/>
        </w:rPr>
        <w:fldChar w:fldCharType="begin"/>
      </w:r>
      <w:r>
        <w:instrText xml:space="preserve">XE"</w:instrText>
      </w:r>
      <w:r w:rsidRPr="00413D75">
        <w:rPr>
          <w:rFonts w:cs="Arial"/>
        </w:rPr>
        <w:instrText xml:space="preserve">Physical Tool</w:instrText>
      </w:r>
      <w:r>
        <w:instrText xml:space="preserve">"</w:instrText>
      </w:r>
      <w:r>
        <w:rPr>
          <w:rFonts w:cs="Arial"/>
        </w:rPr>
        <w:fldChar w:fldCharType="end"/>
      </w:r>
      <w:r w:rsidR="009E71B4">
        <w:rPr>
          <w:rFonts w:cs="Arial"/>
        </w:rPr>
        <w:t xml:space="preserve"> </w:t>
      </w:r>
      <w:r w:rsidR="006F72CA">
        <w:rPr>
          <w:rFonts w:cs="Arial"/>
        </w:rPr>
        <w:t xml:space="preserve">&lt;&lt;Role&gt;&gt;</w:t>
      </w:r>
    </w:p>
    <w:p w14:paraId="40780EE4" w14:textId="77777777" w:rsidP="00F71BA8" w:rsidR="00347871" w:rsidRDefault="00347871">
      <w:r>
        <w:t xml:space="preserve">An physical item intended to be used to perform some function.</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c722e11b88767287b11306533ed52bf9" w:history="1">
        <w:r>
          <w:rStyle w:val="Hyperlink"/>
          <w:rPr>
            <w:rStyle w:val="Hyperlink"/>
          </w:rPr>
          <w:t xml:space="preserve">Item</w:t>
        </w:r>
      </w:hyperlink>
      <w:r>
        <w:t xml:space="preserve">, </w:t>
      </w:r>
      <w:hyperlink w:anchor="_8f56d99a6c9c351391b8cca136ff3469" w:history="1">
        <w:r>
          <w:rStyle w:val="Hyperlink"/>
          <w:rPr>
            <w:rStyle w:val="Hyperlink"/>
          </w:rPr>
          <w:t xml:space="preserve">Tool</w:t>
        </w:r>
      </w:hyperlink>
    </w:p>
    <w:p w14:paraId="44682812" w14:textId="77777777" w:rsidP="00347871" w:rsidR="00347871" w:rsidRDefault="00347871"/>
    <w:p w14:paraId="51551A47" w14:textId="77777777" w:rsidP="00347871" w:rsidR="00347871" w:rsidRDefault="00347871">
      <w:pPr>
        <w:pStyle w:val="Heading2"/>
      </w:pPr>
      <w:bookmarkStart w:id="_94e1444de71636a35dcca4f190d0fa64" w:name="_94e1444de71636a35dcca4f190d0fa64"/>
      <w:r>
        <w:t xml:space="preserve">Class Spatial Entity</w:t>
      </w:r>
      <w:bookmarkEnd w:id="_94e1444de71636a35dcca4f190d0fa64"/>
      <w:r w:rsidRPr="003A31EC">
        <w:rPr>
          <w:rFonts w:cs="Arial"/>
        </w:rPr>
        <w:t xml:space="preserve"> </w:t>
      </w:r>
      <w:r>
        <w:rPr>
          <w:rFonts w:cs="Arial"/>
        </w:rPr>
        <w:fldChar w:fldCharType="begin"/>
      </w:r>
      <w:r>
        <w:instrText xml:space="preserve">XE"</w:instrText>
      </w:r>
      <w:r w:rsidRPr="00413D75">
        <w:rPr>
          <w:rFonts w:cs="Arial"/>
        </w:rPr>
        <w:instrText xml:space="preserve">Spatial Entity</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thing that exists in space: The union of locations and physical entities.</w:t>
      </w:r>
    </w:p>
    <w:p w14:paraId="40780EE4" w14:textId="77777777" w:rsidP="00F71BA8" w:rsidR="00347871" w:rsidRDefault="00347871">
      <w:r>
        <w:t>[DOLCE] Physical Endurant</w:t>
      </w:r>
    </w:p>
    <w:p w14:paraId="706187D2" w14:textId="77777777" w:rsidP="00347871" w:rsidR="00347871" w:rsidRDefault="00347871">
      <w:pPr>
        <w:jc w:val="center"/>
      </w:pPr>
      <w:r>
        <w:rPr>
          <w:noProof/>
        </w:rPr>
        <w:drawing>
          <wp:inline distT="0" distB="0" distL="0" distR="0">
            <wp:extent cx="6188075" cy="4143883"/>
            <wp:effectExtent l="0" t="0" r="0" b="0"/>
            <wp:docPr id="128" name="Picture 1867154656.emf" descr="1867154656.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1867154656.emf"/>
                    <pic:cNvPicPr/>
                  </pic:nvPicPr>
                  <pic:blipFill>
                    <a:blip r:embed="mr_docxImage65" cstate="print"/>
                    <a:stretch>
                      <a:fillRect/>
                    </a:stretch>
                  </pic:blipFill>
                  <pic:spPr>
                    <a:xfrm rot="0">
                      <a:off x="0" y="0"/>
                      <a:ext cx="6188075" cy="4143883"/>
                    </a:xfrm>
                    <a:prstGeom prst="rect">
                      <a:avLst/>
                    </a:prstGeom>
                  </pic:spPr>
                </pic:pic>
              </a:graphicData>
            </a:graphic>
          </wp:inline>
        </w:drawing>
      </w:r>
    </w:p>
    <w:p w14:paraId="68A47FF8" w14:textId="77777777" w:rsidP="00347871" w:rsidR="00347871" w:rsidRDefault="00347871">
      <w:pPr>
        <w:pStyle w:val="Figure"/>
        <w:widowControl/>
        <w:numPr>
          <w:ilvl w:val="0"/>
          <w:numId w:val="21"/>
        </w:numPr>
        <w:suppressAutoHyphens w:val="0"/>
        <w:overflowPunct/>
        <w:autoSpaceDE/>
        <w:autoSpaceDN/>
        <w:adjustRightInd/>
        <w:spacing w:after="120" w:before="120"/>
        <w:jc w:val="center"/>
        <w:textAlignment w:val="auto"/>
      </w:pPr>
      <w:r>
        <w:t xml:space="preserve">Spacial Entity Detail</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bab16f734f2dacc51c5f66e15031a455" w:history="1">
        <w:r>
          <w:rStyle w:val="Hyperlink"/>
          <w:rPr>
            <w:rStyle w:val="Hyperlink"/>
          </w:rPr>
          <w:t xml:space="preserve">Actual Entity</w:t>
        </w:r>
      </w:hyperlink>
      <w:r>
        <w:t xml:space="preserve">, </w:t>
      </w:r>
      <w:hyperlink w:anchor="_6ef1dbf4983daf69e5425cbaf8e11659" w:history="1">
        <w:r>
          <w:rStyle w:val="Hyperlink"/>
          <w:rPr>
            <w:rStyle w:val="Hyperlink"/>
          </w:rPr>
          <w:t xml:space="preserve">Discreet Thing</w:t>
        </w:r>
      </w:hyperlink>
      <w:r>
        <w:t xml:space="preserve">, </w:t>
      </w:r>
      <w:hyperlink w:anchor="_b87220c15e78dfc2d4cd72af2f73475b" w:history="1">
        <w:r>
          <w:rStyle w:val="Hyperlink"/>
          <w:rPr>
            <w:rStyle w:val="Hyperlink"/>
          </w:rPr>
          <w:t xml:space="preserve">Temporal Region</w:t>
        </w:r>
      </w:hyperlink>
    </w:p>
    <w:p w14:paraId="44682812" w14:textId="77777777" w:rsidP="00347871" w:rsidR="00347871" w:rsidRDefault="00347871"/>
    <w:p w14:paraId="51551A47" w14:textId="77777777" w:rsidP="00347871" w:rsidR="00347871" w:rsidRDefault="00347871">
      <w:pPr>
        <w:pStyle w:val="Heading2"/>
      </w:pPr>
      <w:bookmarkStart w:id="_ad6a4613e09a7fc6b84d4998e76dfa3c" w:name="_ad6a4613e09a7fc6b84d4998e76dfa3c"/>
      <w:r>
        <w:t xml:space="preserve">Class Telecommunication Device</w:t>
      </w:r>
      <w:bookmarkEnd w:id="_ad6a4613e09a7fc6b84d4998e76dfa3c"/>
      <w:r w:rsidRPr="003A31EC">
        <w:rPr>
          <w:rFonts w:cs="Arial"/>
        </w:rPr>
        <w:t xml:space="preserve"> </w:t>
      </w:r>
      <w:r>
        <w:rPr>
          <w:rFonts w:cs="Arial"/>
        </w:rPr>
        <w:fldChar w:fldCharType="begin"/>
      </w:r>
      <w:r>
        <w:instrText xml:space="preserve">XE"</w:instrText>
      </w:r>
      <w:r w:rsidRPr="00413D75">
        <w:rPr>
          <w:rFonts w:cs="Arial"/>
        </w:rPr>
        <w:instrText xml:space="preserve">Telecommunication Device</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device for human to human communication over a distance by cable, telegraph, telephone, computer networks, or broadcasting.</w:t>
      </w:r>
    </w:p>
    <w:p w14:paraId="40780EE4" w14:textId="77777777" w:rsidP="00F71BA8" w:rsidR="00347871" w:rsidRDefault="00347871">
      <w:r>
        <w:t>[NIEM] TelecommunicationsDeviceTyp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89f5fd3110ebe8a1e5bc08fc81e18d4" w:history="1">
        <w:r>
          <w:rStyle w:val="Hyperlink"/>
          <w:rPr>
            <w:rStyle w:val="Hyperlink"/>
          </w:rPr>
          <w:t xml:space="preserve">Communicating Device</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ttributes</w:t>
      </w:r>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130" name="Picture -1736766415.emf" descr="-173676641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1736766415.emf"/>
                    <pic:cNvPicPr/>
                  </pic:nvPicPr>
                  <pic:blipFill>
                    <a:blip r:embed="mr_docxImage66" cstate="print"/>
                    <a:stretch>
                      <a:fillRect/>
                    </a:stretch>
                  </pic:blipFill>
                  <pic:spPr>
                    <a:xfrm rot="0">
                      <a:off x="0" y="0"/>
                      <a:ext cx="152400" cy="152400"/>
                    </a:xfrm>
                    <a:prstGeom prst="rect">
                      <a:avLst/>
                    </a:prstGeom>
                  </pic:spPr>
                </pic:pic>
              </a:graphicData>
            </a:graphic>
          </wp:inline>
        </w:drawing>
      </w:r>
      <w:r>
        <w:t xml:space="preserve"> </w:t>
      </w:r>
      <w:r>
        <w:t xml:space="preserve">device address</w:t>
      </w:r>
      <w:r>
        <w:rPr>
          <w:rFonts w:cs="Arial"/>
        </w:rPr>
        <w:fldChar w:fldCharType="begin"/>
      </w:r>
      <w:r>
        <w:instrText xml:space="preserve">XE"</w:instrText>
      </w:r>
      <w:r w:rsidRPr="00413D75">
        <w:rPr>
          <w:rFonts w:cs="Arial"/>
        </w:rPr>
        <w:instrText xml:space="preserve">device address</w:instrText>
      </w:r>
      <w:r>
        <w:instrText xml:space="preserve">"</w:instrText>
      </w:r>
      <w:r>
        <w:rPr>
          <w:rFonts w:cs="Arial"/>
        </w:rPr>
        <w:fldChar w:fldCharType="end"/>
      </w:r>
      <w:r>
        <w:t xml:space="preserve"> : </w:t>
      </w:r>
      <w:hyperlink w:anchor="_6864803bb2dd8ade1b44b94e09015e8c" w:history="1">
        <w:r>
          <w:rStyle w:val="Hyperlink"/>
          <w:rPr>
            <w:rStyle w:val="Hyperlink"/>
          </w:rPr>
          <w:t xml:space="preserve">Electronic Contact</w:t>
        </w:r>
      </w:hyperlink>
    </w:p>
    <w:p w14:paraId="5767B97C" w14:textId="77777777" w:rsidP="00E04E71" w:rsidR="00347871" w:rsidRDefault="00347871">
      <w:pPr>
        <w:pStyle w:val="BodyText"/>
        <w:spacing w:after="120" w:before="0"/>
      </w:pPr>
      <w:r>
        <w:t xml:space="preserve">An code or number used to communicate with or through a telecommunications device.</w:t>
      </w:r>
    </w:p>
    <w:p w14:paraId="4E7075B6" w14:textId="77777777" w:rsidP="00347871" w:rsidR="00347871" w:rsidRDefault="00347871"/>
    <w:p w14:paraId="0752B39A" w14:textId="77777777" w:rsidP="00347871" w:rsidR="00347871" w:rsidRDefault="00951276">
      <w:pPr>
        <w:pStyle w:val="Heading3"/>
      </w:pPr>
      <w:bookmarkStart w:id="_6203d00e99789b32f23018a276845a99" w:name="_6203d00e99789b32f23018a276845a99"/>
      <w:r w:rsidR="00347871">
        <w:t xml:space="preserve">Enumeration Sex Kind</w:t>
      </w:r>
      <w:bookmarkEnd w:id="_6203d00e99789b32f23018a276845a99"/>
      <w:r w:rsidR="00347871" w:rsidRPr="003A31EC">
        <w:rPr>
          <w:rFonts w:cs="Arial"/>
        </w:rPr>
        <w:t xml:space="preserve"> </w:t>
      </w:r>
      <w:r>
        <w:rPr>
          <w:rFonts w:cs="Arial"/>
        </w:rPr>
        <w:fldChar w:fldCharType="begin"/>
      </w:r>
      <w:r>
        <w:instrText xml:space="preserve">XE"</w:instrText>
      </w:r>
      <w:r w:rsidRPr="00413D75">
        <w:rPr>
          <w:rFonts w:cs="Arial"/>
        </w:rPr>
        <w:instrText xml:space="preserve">Sex Kind</w:instrText>
      </w:r>
      <w:r>
        <w:instrText xml:space="preserve">"</w:instrText>
      </w:r>
      <w:r>
        <w:rPr>
          <w:rFonts w:cs="Arial"/>
        </w:rPr>
        <w:fldChar w:fldCharType="end"/>
      </w:r>
      <w:r w:rsidR="000C6CB8">
        <w:rPr>
          <w:rFonts w:cs="Arial"/>
        </w:rPr>
        <w:t xml:space="preserve"> </w:t>
      </w:r>
    </w:p>
    <w:p w14:paraId="6A7B3FFE" w14:textId="77777777" w:rsidP="00A318C1" w:rsidR="00347871" w:rsidRDefault="00347871">
      <w:pPr>
        <w:pStyle w:val="BodyText"/>
      </w:pPr>
      <w:r>
        <w:t xml:space="preserve">Kinds of sex. Eg. male/female.</w:t>
      </w:r>
    </w:p>
    <w:p w14:paraId="5A9CDE75" w14:textId="77777777" w:rsidP="00347871" w:rsidR="00347871" w:rsidRDefault="00347871">
      <w:pPr>
        <w:pStyle w:val="Code0"/>
      </w:pPr>
      <w:r>
        <w:t xml:space="preserve">package </w:t>
      </w:r>
      <w:r>
        <w:t xml:space="preserve">OnticHealthGeneric::Physical Entities</w:t>
      </w:r>
    </w:p>
    <w:p w14:paraId="4F0F142E" w14:textId="77777777" w:rsidP="00347871" w:rsidR="00347871" w:rsidRDefault="00347871">
      <w:pPr>
        <w:pStyle w:val="Code0"/>
      </w:pPr>
      <w:r>
        <w:t xml:space="preserve">public</w:t>
      </w:r>
      <w:r>
        <w:t xml:space="preserve"> </w:t>
      </w:r>
      <w:r>
        <w:t xml:space="preserve">enum</w:t>
      </w:r>
      <w:r>
        <w:t xml:space="preserve"> </w:t>
      </w:r>
      <w:r>
        <w:t xml:space="preserve">Sex Kind</w:t>
      </w:r>
    </w:p>
    <w:p w14:paraId="463A72D8" w14:textId="77777777" w:rsidP="00347871" w:rsidR="00347871" w:rsidRDefault="00347871">
      <w:pPr>
        <w:pStyle w:val="Code0"/>
      </w:pPr>
      <w:r>
        <w:t xml:space="preserve">{</w:t>
      </w:r>
      <w:r>
        <w:t xml:space="preserve">Male</w:t>
      </w:r>
      <w:r>
        <w:t xml:space="preserve">, </w:t>
      </w:r>
      <w:r>
        <w:t xml:space="preserve">Female</w:t>
      </w:r>
      <w:r>
        <w:t xml:space="preserve">}</w:t>
      </w:r>
    </w:p>
    <w:p w14:paraId="4B54B0B2" w14:textId="77777777" w:rsidP="00347871" w:rsidR="00347871" w:rsidRDefault="00347871">
      <w:pPr>
        <w:pStyle w:val="Code0"/>
      </w:pPr>
    </w:p>
    <w:p w14:paraId="7B9DDCB1" w14:textId="77777777" w:rsidP="00232C10" w:rsidR="00347871" w:rsidRDefault="00347871" w:rsidRPr="002A7C0D">
      <w:pPr>
        <w:pStyle w:val="Subtitle"/>
        <w:spacing w:before="120"/>
        <w:rPr>
          <w:rStyle w:val="IntenseEmphasis"/>
          <w:sz w:val="24"/>
          <w:szCs w:val="24"/>
        </w:rPr>
      </w:pPr>
      <w:r w:rsidRPr="002A7C0D">
        <w:rPr>
          <w:rStyle w:val="IntenseEmphasis"/>
          <w:sz w:val="24"/>
          <w:szCs w:val="24"/>
        </w:rPr>
        <w:t xml:space="preserve">Literals</w:t>
      </w:r>
    </w:p>
    <w:p w14:paraId="6F4C6A2D" w14:textId="77777777" w:rsidP="00347871" w:rsidR="00347871" w:rsidRDefault="00347871">
      <w:pPr>
        <w:ind w:hanging="245" w:left="605"/>
      </w:pPr>
      <w:r>
        <w:rPr>
          <w:noProof/>
        </w:rPr>
        <w:drawing>
          <wp:inline distT="0" distB="0" distL="0" distR="0">
            <wp:extent cx="152400" cy="152400"/>
            <wp:effectExtent l="0" t="0" r="0" b="0"/>
            <wp:docPr id="132" name="Picture -1250840605.emf" descr="-125084060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1250840605.emf"/>
                    <pic:cNvPicPr/>
                  </pic:nvPicPr>
                  <pic:blipFill>
                    <a:blip r:embed="mr_docxImage67" cstate="print"/>
                    <a:stretch>
                      <a:fillRect/>
                    </a:stretch>
                  </pic:blipFill>
                  <pic:spPr>
                    <a:xfrm rot="0">
                      <a:off x="0" y="0"/>
                      <a:ext cx="152400" cy="152400"/>
                    </a:xfrm>
                    <a:prstGeom prst="rect">
                      <a:avLst/>
                    </a:prstGeom>
                  </pic:spPr>
                </pic:pic>
              </a:graphicData>
            </a:graphic>
          </wp:inline>
        </w:drawing>
      </w:r>
      <w:r>
        <w:t xml:space="preserve"> </w:t>
      </w:r>
      <w:r>
        <w:t xml:space="preserve">Male</w:t>
      </w:r>
      <w:r>
        <w:rPr>
          <w:rFonts w:cs="Arial"/>
        </w:rPr>
        <w:fldChar w:fldCharType="begin"/>
      </w:r>
      <w:r>
        <w:instrText xml:space="preserve">XE"</w:instrText>
      </w:r>
      <w:r w:rsidRPr="00413D75">
        <w:rPr>
          <w:rFonts w:cs="Arial"/>
        </w:rPr>
        <w:instrText xml:space="preserve">Male</w:instrText>
      </w:r>
      <w:r>
        <w:instrText xml:space="preserve">"</w:instrText>
      </w:r>
      <w:r>
        <w:rPr>
          <w:rFonts w:cs="Arial"/>
        </w:rPr>
        <w:fldChar w:fldCharType="end"/>
      </w:r>
    </w:p>
    <w:p w14:paraId="403F4FF0" w14:textId="77777777" w:rsidP="00A318C1" w:rsidR="00347871" w:rsidRDefault="00347871">
      <w:pPr>
        <w:pStyle w:val="BodyText"/>
      </w:pPr>
      <w:r>
        <w:t xml:space="preserve">A male person, plant, or animal. One able to fertilize a female with gametes.</w:t>
      </w:r>
    </w:p>
    <w:p w14:paraId="6F4C6A2D" w14:textId="77777777" w:rsidP="00347871" w:rsidR="00347871" w:rsidRDefault="00347871">
      <w:pPr>
        <w:ind w:hanging="245" w:left="605"/>
      </w:pPr>
      <w:r>
        <w:rPr>
          <w:noProof/>
        </w:rPr>
        <w:drawing>
          <wp:inline distT="0" distB="0" distL="0" distR="0">
            <wp:extent cx="152400" cy="152400"/>
            <wp:effectExtent l="0" t="0" r="0" b="0"/>
            <wp:docPr id="134" name="Picture -1250840605.emf" descr="-125084060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1250840605.emf"/>
                    <pic:cNvPicPr/>
                  </pic:nvPicPr>
                  <pic:blipFill>
                    <a:blip r:embed="mr_docxImage68" cstate="print"/>
                    <a:stretch>
                      <a:fillRect/>
                    </a:stretch>
                  </pic:blipFill>
                  <pic:spPr>
                    <a:xfrm rot="0">
                      <a:off x="0" y="0"/>
                      <a:ext cx="152400" cy="152400"/>
                    </a:xfrm>
                    <a:prstGeom prst="rect">
                      <a:avLst/>
                    </a:prstGeom>
                  </pic:spPr>
                </pic:pic>
              </a:graphicData>
            </a:graphic>
          </wp:inline>
        </w:drawing>
      </w:r>
      <w:r>
        <w:t xml:space="preserve"> </w:t>
      </w:r>
      <w:r>
        <w:t xml:space="preserve">Female</w:t>
      </w:r>
      <w:r>
        <w:rPr>
          <w:rFonts w:cs="Arial"/>
        </w:rPr>
        <w:fldChar w:fldCharType="begin"/>
      </w:r>
      <w:r>
        <w:instrText xml:space="preserve">XE"</w:instrText>
      </w:r>
      <w:r w:rsidRPr="00413D75">
        <w:rPr>
          <w:rFonts w:cs="Arial"/>
        </w:rPr>
        <w:instrText xml:space="preserve">Female</w:instrText>
      </w:r>
      <w:r>
        <w:instrText xml:space="preserve">"</w:instrText>
      </w:r>
      <w:r>
        <w:rPr>
          <w:rFonts w:cs="Arial"/>
        </w:rPr>
        <w:fldChar w:fldCharType="end"/>
      </w:r>
    </w:p>
    <w:p w14:paraId="403F4FF0" w14:textId="77777777" w:rsidP="00A318C1" w:rsidR="00347871" w:rsidRDefault="00347871">
      <w:pPr>
        <w:pStyle w:val="BodyText"/>
      </w:pPr>
      <w:r>
        <w:t xml:space="preserve">A female person, plant, or animal. Of or denoting the sex that can bear offspring or produce eggs, distinguished biologically by the production of gametes (ova) that can be fertilized by male gametes: </w:t>
      </w:r>
    </w:p>
    <w:p w14:paraId="2F4DAF0E" w14:textId="77777777" w:rsidP="00347871" w:rsidR="00347871" w:rsidRDefault="00347871">
      <w:pPr>
        <w:jc w:val="center"/>
      </w:pPr>
      <w:r>
        <w:rPr>
          <w:noProof/>
        </w:rPr>
        <w:drawing>
          <wp:inline distT="0" distB="0" distL="0" distR="0">
            <wp:extent cx="6188075" cy="6536037"/>
            <wp:effectExtent l="0" t="0" r="0" b="0"/>
            <wp:docPr id="136" name="Picture -793432785.emf" descr="-79343278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793432785.emf"/>
                    <pic:cNvPicPr/>
                  </pic:nvPicPr>
                  <pic:blipFill>
                    <a:blip r:embed="mr_docxImage69" cstate="print"/>
                    <a:stretch>
                      <a:fillRect/>
                    </a:stretch>
                  </pic:blipFill>
                  <pic:spPr>
                    <a:xfrm rot="0">
                      <a:off x="0" y="0"/>
                      <a:ext cx="6188075" cy="6536037"/>
                    </a:xfrm>
                    <a:prstGeom prst="rect">
                      <a:avLst/>
                    </a:prstGeom>
                  </pic:spPr>
                </pic:pic>
              </a:graphicData>
            </a:graphic>
          </wp:inline>
        </w:drawing>
      </w:r>
    </w:p>
    <w:p w14:paraId="5241779D" w14:textId="77777777" w:rsidP="00347871" w:rsidR="00347871" w:rsidRDefault="00347871">
      <w:pPr>
        <w:pStyle w:val="Figure"/>
        <w:widowControl/>
        <w:numPr>
          <w:ilvl w:val="0"/>
          <w:numId w:val="18"/>
        </w:numPr>
        <w:suppressAutoHyphens w:val="0"/>
        <w:overflowPunct/>
        <w:autoSpaceDE/>
        <w:autoSpaceDN/>
        <w:adjustRightInd/>
        <w:spacing w:after="120" w:before="120"/>
        <w:jc w:val="center"/>
        <w:textAlignment w:val="auto"/>
      </w:pPr>
      <w:r>
        <w:t xml:space="preserve">Physical Entities</w:t>
      </w:r>
    </w:p>
    <w:p w14:paraId="7CE152E5" w14:textId="77777777" w:rsidP="00347871" w:rsidR="00347871" w:rsidRDefault="00347871"/>
    <w:p w14:paraId="2F3193FD" w14:textId="77777777" w:rsidP="00347871" w:rsidR="00347871" w:rsidRDefault="00347871">
      <w:pPr>
        <w:spacing w:after="200" w:line="276" w:lineRule="auto"/>
        <w:rPr>
          <w:b/>
          <w:bCs/>
          <w:color w:val="365F91"/>
          <w:sz w:val="40"/>
          <w:szCs w:val="40"/>
        </w:rPr>
      </w:pPr>
      <w:r>
        <w:br w:type="page"/>
      </w:r>
    </w:p>
    <w:p w14:paraId="1C0715B2" w14:textId="77777777" w:rsidP="00347871" w:rsidR="00347871" w:rsidRDefault="00347871">
      <w:pPr>
        <w:pStyle w:val="Heading1"/>
      </w:pPr>
      <w:r>
        <w:t xml:space="preserve">OnticHealthGeneric::Qualitative Position</w:t>
      </w:r>
    </w:p>
    <w:p w14:paraId="68FCC2D5" w14:textId="77777777" w:rsidP="00347871" w:rsidR="00347871" w:rsidRDefault="00347871">
      <w:pPr>
        <w:pStyle w:val="Heading2"/>
      </w:pPr>
      <w:r>
        <w:t xml:space="preserve">Diagram: </w:t>
      </w:r>
      <w:r>
        <w:t xml:space="preserve">Qualitative Position</w:t>
      </w:r>
    </w:p>
    <w:p w14:paraId="6C529ED1" w14:textId="77777777" w:rsidP="00347871" w:rsidR="00347871" w:rsidRDefault="00347871">
      <w:pPr>
        <w:jc w:val="center"/>
        <w:rPr>
          <w:rFonts w:cs="Arial"/>
        </w:rPr>
      </w:pPr>
      <w:r>
        <w:rPr>
          <w:noProof/>
        </w:rPr>
        <w:drawing>
          <wp:inline distT="0" distB="0" distL="0" distR="0">
            <wp:extent cx="6188075" cy="4685659"/>
            <wp:effectExtent l="0" t="0" r="0" b="0"/>
            <wp:docPr id="138" name="Picture -1782884874.emf" descr="-178288487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1782884874.emf"/>
                    <pic:cNvPicPr/>
                  </pic:nvPicPr>
                  <pic:blipFill>
                    <a:blip r:embed="mr_docxImage70" cstate="print"/>
                    <a:stretch>
                      <a:fillRect/>
                    </a:stretch>
                  </pic:blipFill>
                  <pic:spPr>
                    <a:xfrm rot="0">
                      <a:off x="0" y="0"/>
                      <a:ext cx="6188075" cy="4685659"/>
                    </a:xfrm>
                    <a:prstGeom prst="rect">
                      <a:avLst/>
                    </a:prstGeom>
                  </pic:spPr>
                </pic:pic>
              </a:graphicData>
            </a:graphic>
          </wp:inline>
        </w:drawing>
      </w:r>
    </w:p>
    <w:p w14:paraId="38A3AAA4" w14:textId="77777777" w:rsidP="00347871" w:rsidR="00347871" w:rsidRDefault="00347871">
      <w:pPr>
        <w:pStyle w:val="Figure"/>
        <w:widowControl/>
        <w:numPr>
          <w:ilvl w:val="0"/>
          <w:numId w:val="18"/>
        </w:numPr>
        <w:suppressAutoHyphens w:val="0"/>
        <w:overflowPunct/>
        <w:autoSpaceDE/>
        <w:autoSpaceDN/>
        <w:adjustRightInd/>
        <w:spacing w:after="120" w:before="120"/>
        <w:jc w:val="center"/>
        <w:textAlignment w:val="auto"/>
      </w:pPr>
      <w:r>
        <w:t xml:space="preserve">Qualitative Position</w:t>
      </w:r>
    </w:p>
    <w:p w14:paraId="43ED8A2A" w14:textId="77777777" w:rsidP="00347871" w:rsidR="00347871" w:rsidRDefault="00347871">
      <w:r>
        <w:t xml:space="preserve"> </w:t>
      </w:r>
    </w:p>
    <w:p w14:paraId="44682812" w14:textId="77777777" w:rsidP="00347871" w:rsidR="00347871" w:rsidRDefault="00347871"/>
    <w:p w14:paraId="51551A47" w14:textId="77777777" w:rsidP="00347871" w:rsidR="00347871" w:rsidRDefault="00347871">
      <w:pPr>
        <w:pStyle w:val="Heading2"/>
      </w:pPr>
      <w:bookmarkStart w:id="_d6a58eccfb49026ff2c2466c45bf1c5f" w:name="_d6a58eccfb49026ff2c2466c45bf1c5f"/>
      <w:r>
        <w:t xml:space="preserve">Class Conclusion</w:t>
      </w:r>
      <w:bookmarkEnd w:id="_d6a58eccfb49026ff2c2466c45bf1c5f"/>
      <w:r w:rsidRPr="003A31EC">
        <w:rPr>
          <w:rFonts w:cs="Arial"/>
        </w:rPr>
        <w:t xml:space="preserve"> </w:t>
      </w:r>
      <w:r>
        <w:rPr>
          <w:rFonts w:cs="Arial"/>
        </w:rPr>
        <w:fldChar w:fldCharType="begin"/>
      </w:r>
      <w:r>
        <w:instrText xml:space="preserve">XE"</w:instrText>
      </w:r>
      <w:r w:rsidRPr="00413D75">
        <w:rPr>
          <w:rFonts w:cs="Arial"/>
        </w:rPr>
        <w:instrText xml:space="preserve">Conclusion</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927d9d7cfeddf09947d0f7003026e26b" w:history="1">
        <w:r>
          <w:rStyle w:val="Hyperlink"/>
          <w:rPr>
            <w:rStyle w:val="Hyperlink"/>
          </w:rPr>
          <w:t xml:space="preserve">Qualitative Position</w:t>
        </w:r>
      </w:hyperlink>
    </w:p>
    <w:p w14:paraId="44682812" w14:textId="77777777" w:rsidP="00347871" w:rsidR="00347871" w:rsidRDefault="00347871"/>
    <w:p w14:paraId="51551A47" w14:textId="77777777" w:rsidP="00347871" w:rsidR="00347871" w:rsidRDefault="00347871">
      <w:pPr>
        <w:pStyle w:val="Heading2"/>
      </w:pPr>
      <w:bookmarkStart w:id="_247398fd6886fc0dedd771899df8bb96" w:name="_247398fd6886fc0dedd771899df8bb96"/>
      <w:r>
        <w:t xml:space="preserve">Class Evidence</w:t>
      </w:r>
      <w:bookmarkEnd w:id="_247398fd6886fc0dedd771899df8bb96"/>
      <w:r w:rsidRPr="003A31EC">
        <w:rPr>
          <w:rFonts w:cs="Arial"/>
        </w:rPr>
        <w:t xml:space="preserve"> </w:t>
      </w:r>
      <w:r>
        <w:rPr>
          <w:rFonts w:cs="Arial"/>
        </w:rPr>
        <w:fldChar w:fldCharType="begin"/>
      </w:r>
      <w:r>
        <w:instrText xml:space="preserve">XE"</w:instrText>
      </w:r>
      <w:r w:rsidRPr="00413D75">
        <w:rPr>
          <w:rFonts w:cs="Arial"/>
        </w:rPr>
        <w:instrText xml:space="preserve">Evidence</w:instrText>
      </w:r>
      <w:r>
        <w:instrText xml:space="preserve">"</w:instrText>
      </w:r>
      <w:r>
        <w:rPr>
          <w:rFonts w:cs="Arial"/>
        </w:rPr>
        <w:fldChar w:fldCharType="end"/>
      </w:r>
      <w:r w:rsidR="009E71B4">
        <w:rPr>
          <w:rFonts w:cs="Arial"/>
        </w:rPr>
        <w:t xml:space="preserve"> </w:t>
      </w:r>
      <w:r w:rsidR="006F72CA">
        <w:rPr>
          <w:rFonts w:cs="Arial"/>
        </w:rPr>
        <w:t xml:space="preserve">&lt;&lt;Role&gt;&gt;</w:t>
      </w:r>
    </w:p>
    <w:p w14:paraId="40780EE4" w14:textId="77777777" w:rsidP="00F71BA8" w:rsidR="00347871" w:rsidRDefault="00347871">
      <w:r>
        <w:t xml:space="preserve">Evidence is a kind of resource for situation(s) justifying qualitative position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c3c68931301e3219612679ba09cbed93" w:history="1">
        <w:r>
          <w:rStyle w:val="Hyperlink"/>
          <w:rPr>
            <w:rStyle w:val="Hyperlink"/>
          </w:rPr>
          <w:t xml:space="preserve">Resource</w:t>
        </w:r>
      </w:hyperlink>
      <w:r>
        <w:t xml:space="preserve">, </w:t>
      </w:r>
      <w:hyperlink w:anchor="_0a2767712bb9a7ff9e4b2313d0312b06" w:history="1">
        <w:r>
          <w:rStyle w:val="Hyperlink"/>
          <w:rPr>
            <w:rStyle w:val="Hyperlink"/>
          </w:rPr>
          <w:t xml:space="preserve">Situation</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140"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81312784.emf"/>
                    <pic:cNvPicPr/>
                  </pic:nvPicPr>
                  <pic:blipFill>
                    <a:blip r:embed="mr_docxImage71"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as basis for</w:t>
      </w:r>
      <w:r>
        <w:rPr>
          <w:rFonts w:cs="Arial"/>
        </w:rPr>
        <w:fldChar w:fldCharType="begin"/>
      </w:r>
      <w:r>
        <w:instrText xml:space="preserve">XE"</w:instrText>
      </w:r>
      <w:r w:rsidRPr="00413D75">
        <w:rPr>
          <w:rFonts w:cs="Arial"/>
        </w:rPr>
        <w:instrText xml:space="preserve">as basis for</w:instrText>
      </w:r>
      <w:r>
        <w:instrText xml:space="preserve">"</w:instrText>
      </w:r>
      <w:r>
        <w:rPr>
          <w:rFonts w:cs="Arial"/>
        </w:rPr>
        <w:fldChar w:fldCharType="end"/>
      </w:r>
      <w:r>
        <w:t xml:space="preserve"> : </w:t>
      </w:r>
      <w:hyperlink w:anchor="_927d9d7cfeddf09947d0f7003026e26b" w:history="1">
        <w:r>
          <w:rStyle w:val="Hyperlink"/>
          <w:rPr>
            <w:rStyle w:val="Hyperlink"/>
          </w:rPr>
          <w:t xml:space="preserve">Qualitative Position</w:t>
        </w:r>
      </w:hyperlink>
      <w:r>
        <w:t xml:space="preserve"> [</w:t>
      </w:r>
      <w:r>
        <w:t xml:space="preserve">*</w:t>
      </w:r>
      <w:r>
        <w:t xml:space="preserve">]</w:t>
      </w:r>
      <w:r>
        <w:t xml:space="preserve"> </w:t>
      </w:r>
    </w:p>
    <w:p w14:paraId="44682812" w14:textId="77777777" w:rsidP="00347871" w:rsidR="00347871" w:rsidRDefault="00347871"/>
    <w:p w14:paraId="51551A47" w14:textId="77777777" w:rsidP="00347871" w:rsidR="00347871" w:rsidRDefault="00347871">
      <w:pPr>
        <w:pStyle w:val="Heading2"/>
      </w:pPr>
      <w:bookmarkStart w:id="_a7029013e649deeabee8d7213b334dcc" w:name="_a7029013e649deeabee8d7213b334dcc"/>
      <w:r>
        <w:t xml:space="preserve">Class Exclusion</w:t>
      </w:r>
      <w:bookmarkEnd w:id="_a7029013e649deeabee8d7213b334dcc"/>
      <w:r w:rsidRPr="003A31EC">
        <w:rPr>
          <w:rFonts w:cs="Arial"/>
        </w:rPr>
        <w:t xml:space="preserve"> </w:t>
      </w:r>
      <w:r>
        <w:rPr>
          <w:rFonts w:cs="Arial"/>
        </w:rPr>
        <w:fldChar w:fldCharType="begin"/>
      </w:r>
      <w:r>
        <w:instrText xml:space="preserve">XE"</w:instrText>
      </w:r>
      <w:r w:rsidRPr="00413D75">
        <w:rPr>
          <w:rFonts w:cs="Arial"/>
        </w:rPr>
        <w:instrText xml:space="preserve">Exclusion</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927d9d7cfeddf09947d0f7003026e26b" w:history="1">
        <w:r>
          <w:rStyle w:val="Hyperlink"/>
          <w:rPr>
            <w:rStyle w:val="Hyperlink"/>
          </w:rPr>
          <w:t xml:space="preserve">Qualitative Position</w:t>
        </w:r>
      </w:hyperlink>
    </w:p>
    <w:p w14:paraId="44682812" w14:textId="77777777" w:rsidP="00347871" w:rsidR="00347871" w:rsidRDefault="00347871"/>
    <w:p w14:paraId="51551A47" w14:textId="77777777" w:rsidP="00347871" w:rsidR="00347871" w:rsidRDefault="00347871">
      <w:pPr>
        <w:pStyle w:val="Heading2"/>
      </w:pPr>
      <w:bookmarkStart w:id="_927d9d7cfeddf09947d0f7003026e26b" w:name="_927d9d7cfeddf09947d0f7003026e26b"/>
      <w:r>
        <w:t xml:space="preserve">Class Qualitative Position</w:t>
      </w:r>
      <w:bookmarkEnd w:id="_927d9d7cfeddf09947d0f7003026e26b"/>
      <w:r w:rsidRPr="003A31EC">
        <w:rPr>
          <w:rFonts w:cs="Arial"/>
        </w:rPr>
        <w:t xml:space="preserve"> </w:t>
      </w:r>
      <w:r>
        <w:rPr>
          <w:rFonts w:cs="Arial"/>
        </w:rPr>
        <w:fldChar w:fldCharType="begin"/>
      </w:r>
      <w:r>
        <w:instrText xml:space="preserve">XE"</w:instrText>
      </w:r>
      <w:r w:rsidRPr="00413D75">
        <w:rPr>
          <w:rFonts w:cs="Arial"/>
        </w:rPr>
        <w:instrText xml:space="preserve">Qualitative Position</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qualitative position is a kind of epistemic situation where a judgment &lt;is about&gt; a situation &lt;held by&gt; some participant &lt;based on&gt; other situations as evidenc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7bb78623f2206d68297626d4bf4a41e1" w:history="1">
        <w:r>
          <w:rStyle w:val="Hyperlink"/>
          <w:rPr>
            <w:rStyle w:val="Hyperlink"/>
          </w:rPr>
          <w:t xml:space="preserve">Epistemic Situation</w:t>
        </w:r>
      </w:hyperlink>
      <w:r>
        <w:t xml:space="preserve">, </w:t>
      </w:r>
      <w:hyperlink w:anchor="_2f02569bb8334e33923ced03f32e144d" w:history="1">
        <w:r>
          <w:rStyle w:val="Hyperlink"/>
          <w:rPr>
            <w:rStyle w:val="Hyperlink"/>
          </w:rPr>
          <w:t xml:space="preserve">State</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ttributes</w:t>
      </w:r>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142" name="Picture -1736766415.emf" descr="-173676641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1736766415.emf"/>
                    <pic:cNvPicPr/>
                  </pic:nvPicPr>
                  <pic:blipFill>
                    <a:blip r:embed="mr_docxImage72" cstate="print"/>
                    <a:stretch>
                      <a:fillRect/>
                    </a:stretch>
                  </pic:blipFill>
                  <pic:spPr>
                    <a:xfrm rot="0">
                      <a:off x="0" y="0"/>
                      <a:ext cx="152400" cy="152400"/>
                    </a:xfrm>
                    <a:prstGeom prst="rect">
                      <a:avLst/>
                    </a:prstGeom>
                  </pic:spPr>
                </pic:pic>
              </a:graphicData>
            </a:graphic>
          </wp:inline>
        </w:drawing>
      </w:r>
      <w:r>
        <w:t xml:space="preserve"> </w:t>
      </w:r>
      <w:r>
        <w:t xml:space="preserve">confidence</w:t>
      </w:r>
      <w:r>
        <w:rPr>
          <w:rFonts w:cs="Arial"/>
        </w:rPr>
        <w:fldChar w:fldCharType="begin"/>
      </w:r>
      <w:r>
        <w:instrText xml:space="preserve">XE"</w:instrText>
      </w:r>
      <w:r w:rsidRPr="00413D75">
        <w:rPr>
          <w:rFonts w:cs="Arial"/>
        </w:rPr>
        <w:instrText xml:space="preserve">confidence</w:instrText>
      </w:r>
      <w:r>
        <w:instrText xml:space="preserve">"</w:instrText>
      </w:r>
      <w:r>
        <w:rPr>
          <w:rFonts w:cs="Arial"/>
        </w:rPr>
        <w:fldChar w:fldCharType="end"/>
      </w:r>
      <w:r>
        <w:t xml:space="preserve"> : </w:t>
      </w:r>
      <w:hyperlink w:anchor="_0b552384ad202c0c014daf924625d64d" w:history="1">
        <w:r>
          <w:rStyle w:val="Hyperlink"/>
          <w:rPr>
            <w:rStyle w:val="Hyperlink"/>
          </w:rPr>
          <w:t xml:space="preserve">Metric</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144"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81312784.emf"/>
                    <pic:cNvPicPr/>
                  </pic:nvPicPr>
                  <pic:blipFill>
                    <a:blip r:embed="mr_docxImage73"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held by</w:t>
      </w:r>
      <w:r>
        <w:rPr>
          <w:rFonts w:cs="Arial"/>
        </w:rPr>
        <w:fldChar w:fldCharType="begin"/>
      </w:r>
      <w:r>
        <w:instrText xml:space="preserve">XE"</w:instrText>
      </w:r>
      <w:r w:rsidRPr="00413D75">
        <w:rPr>
          <w:rFonts w:cs="Arial"/>
        </w:rPr>
        <w:instrText xml:space="preserve">held by</w:instrText>
      </w:r>
      <w:r>
        <w:instrText xml:space="preserve">"</w:instrText>
      </w:r>
      <w:r>
        <w:rPr>
          <w:rFonts w:cs="Arial"/>
        </w:rPr>
        <w:fldChar w:fldCharType="end"/>
      </w:r>
      <w:r>
        <w:t xml:space="preserve"> : </w:t>
      </w:r>
      <w:hyperlink w:anchor="_b4401436185956a165d3b9d8de6c6b8f" w:history="1">
        <w:r>
          <w:rStyle w:val="Hyperlink"/>
          <w:rPr>
            <w:rStyle w:val="Hyperlink"/>
          </w:rPr>
          <w:t xml:space="preserve">Participant</w:t>
        </w:r>
      </w:hyperlink>
      <w:r>
        <w:t xml:space="preserve"> [</w:t>
      </w:r>
      <w:r>
        <w:t xml:space="preserve">1..*</w:t>
      </w:r>
      <w:r>
        <w:t xml:space="preserve">]</w:t>
      </w:r>
      <w:r>
        <w:t xml:space="preserve"> </w:t>
      </w:r>
    </w:p>
    <w:p w14:paraId="04895B59" w14:textId="77777777" w:rsidP="00347871" w:rsidR="00347871" w:rsidRDefault="00347871">
      <w:pPr>
        <w:ind w:hanging="245" w:left="605"/>
      </w:pPr>
      <w:r>
        <w:rPr>
          <w:noProof/>
        </w:rPr>
        <w:drawing>
          <wp:inline distT="0" distB="0" distL="0" distR="0">
            <wp:extent cx="152400" cy="152400"/>
            <wp:effectExtent l="0" t="0" r="0" b="0"/>
            <wp:docPr id="146"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81312784.emf"/>
                    <pic:cNvPicPr/>
                  </pic:nvPicPr>
                  <pic:blipFill>
                    <a:blip r:embed="mr_docxImage74"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based on</w:t>
      </w:r>
      <w:r>
        <w:rPr>
          <w:rFonts w:cs="Arial"/>
        </w:rPr>
        <w:fldChar w:fldCharType="begin"/>
      </w:r>
      <w:r>
        <w:instrText xml:space="preserve">XE"</w:instrText>
      </w:r>
      <w:r w:rsidRPr="00413D75">
        <w:rPr>
          <w:rFonts w:cs="Arial"/>
        </w:rPr>
        <w:instrText xml:space="preserve">based on</w:instrText>
      </w:r>
      <w:r>
        <w:instrText xml:space="preserve">"</w:instrText>
      </w:r>
      <w:r>
        <w:rPr>
          <w:rFonts w:cs="Arial"/>
        </w:rPr>
        <w:fldChar w:fldCharType="end"/>
      </w:r>
      <w:r>
        <w:t xml:space="preserve"> : </w:t>
      </w:r>
      <w:hyperlink w:anchor="_247398fd6886fc0dedd771899df8bb96" w:history="1">
        <w:r>
          <w:rStyle w:val="Hyperlink"/>
          <w:rPr>
            <w:rStyle w:val="Hyperlink"/>
          </w:rPr>
          <w:t xml:space="preserve">Evidence</w:t>
        </w:r>
      </w:hyperlink>
      <w:r>
        <w:t xml:space="preserve"> [</w:t>
      </w:r>
      <w:r>
        <w:t xml:space="preserve">*</w:t>
      </w:r>
      <w:r>
        <w:t xml:space="preserve">]</w:t>
      </w:r>
      <w:r>
        <w:t xml:space="preserve"> </w:t>
      </w:r>
    </w:p>
    <w:p w14:paraId="04895B59" w14:textId="77777777" w:rsidP="00347871" w:rsidR="00347871" w:rsidRDefault="00347871">
      <w:pPr>
        <w:ind w:hanging="245" w:left="605"/>
      </w:pPr>
      <w:r>
        <w:rPr>
          <w:noProof/>
        </w:rPr>
        <w:drawing>
          <wp:inline distT="0" distB="0" distL="0" distR="0">
            <wp:extent cx="152400" cy="152400"/>
            <wp:effectExtent l="0" t="0" r="0" b="0"/>
            <wp:docPr id="148"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81312784.emf"/>
                    <pic:cNvPicPr/>
                  </pic:nvPicPr>
                  <pic:blipFill>
                    <a:blip r:embed="mr_docxImage75"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has position on</w:t>
      </w:r>
      <w:r>
        <w:rPr>
          <w:rFonts w:cs="Arial"/>
        </w:rPr>
        <w:fldChar w:fldCharType="begin"/>
      </w:r>
      <w:r>
        <w:instrText xml:space="preserve">XE"</w:instrText>
      </w:r>
      <w:r w:rsidRPr="00413D75">
        <w:rPr>
          <w:rFonts w:cs="Arial"/>
        </w:rPr>
        <w:instrText xml:space="preserve">has position on</w:instrText>
      </w:r>
      <w:r>
        <w:instrText xml:space="preserve">"</w:instrText>
      </w:r>
      <w:r>
        <w:rPr>
          <w:rFonts w:cs="Arial"/>
        </w:rPr>
        <w:fldChar w:fldCharType="end"/>
      </w:r>
      <w:r>
        <w:t xml:space="preserve"> : </w:t>
      </w:r>
      <w:hyperlink w:anchor="_0a2767712bb9a7ff9e4b2313d0312b06" w:history="1">
        <w:r>
          <w:rStyle w:val="Hyperlink"/>
          <w:rPr>
            <w:rStyle w:val="Hyperlink"/>
          </w:rPr>
          <w:t xml:space="preserve">Situation</w:t>
        </w:r>
      </w:hyperlink>
      <w:r>
        <w:t xml:space="preserve"> [</w:t>
      </w:r>
      <w:r>
        <w:t xml:space="preserve">1..*</w:t>
      </w:r>
      <w:r>
        <w:t xml:space="preserve">]</w:t>
      </w:r>
      <w:r>
        <w:t xml:space="preserve"> </w:t>
      </w:r>
      <w:r>
        <w:t xml:space="preserve">  </w:t>
      </w:r>
      <w:r w:rsidRPr="00833C5F">
        <w:rPr>
          <w:i/>
        </w:rPr>
        <w:t xml:space="preserve">Subsets</w:t>
      </w:r>
      <w:r>
        <w:t xml:space="preserve">: </w:t>
      </w:r>
      <w:r>
        <w:t xml:space="preserve">is about</w:t>
      </w:r>
      <w:r>
        <w:t xml:space="preserve">:</w:t>
      </w:r>
      <w:hyperlink w:anchor="_aa050de8310b74df540d7772f2579de8" w:history="1">
        <w:r>
          <w:rStyle w:val="Hyperlink"/>
          <w:rPr>
            <w:rStyle w:val="Hyperlink"/>
          </w:rPr>
          <w:t xml:space="preserve">Identifiable Thing</w:t>
        </w:r>
      </w:hyperlink>
      <w:r>
        <w:rPr>
          <w:rStyle w:val="Hyperlink"/>
        </w:rPr>
        <w:t xml:space="preserve"> </w:t>
      </w:r>
      <w:r>
        <w:t xml:space="preserve">  </w:t>
      </w:r>
      <w:r>
        <w:t xml:space="preserve"> </w:t>
      </w:r>
    </w:p>
    <w:p w14:paraId="04895B59" w14:textId="77777777" w:rsidP="00347871" w:rsidR="00347871" w:rsidRDefault="00347871">
      <w:pPr>
        <w:ind w:hanging="245" w:left="605"/>
      </w:pPr>
      <w:r>
        <w:rPr>
          <w:noProof/>
        </w:rPr>
        <w:drawing>
          <wp:inline distT="0" distB="0" distL="0" distR="0">
            <wp:extent cx="152400" cy="152400"/>
            <wp:effectExtent l="0" t="0" r="0" b="0"/>
            <wp:docPr id="150"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81312784.emf"/>
                    <pic:cNvPicPr/>
                  </pic:nvPicPr>
                  <pic:blipFill>
                    <a:blip r:embed="mr_docxImage76"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supersedes</w:t>
      </w:r>
      <w:r>
        <w:rPr>
          <w:rFonts w:cs="Arial"/>
        </w:rPr>
        <w:fldChar w:fldCharType="begin"/>
      </w:r>
      <w:r>
        <w:instrText xml:space="preserve">XE"</w:instrText>
      </w:r>
      <w:r w:rsidRPr="00413D75">
        <w:rPr>
          <w:rFonts w:cs="Arial"/>
        </w:rPr>
        <w:instrText xml:space="preserve">supersedes</w:instrText>
      </w:r>
      <w:r>
        <w:instrText xml:space="preserve">"</w:instrText>
      </w:r>
      <w:r>
        <w:rPr>
          <w:rFonts w:cs="Arial"/>
        </w:rPr>
        <w:fldChar w:fldCharType="end"/>
      </w:r>
      <w:r>
        <w:t xml:space="preserve"> : </w:t>
      </w:r>
      <w:hyperlink w:anchor="_0a2767712bb9a7ff9e4b2313d0312b06" w:history="1">
        <w:r>
          <w:rStyle w:val="Hyperlink"/>
          <w:rPr>
            <w:rStyle w:val="Hyperlink"/>
          </w:rPr>
          <w:t xml:space="preserve">Situation</w:t>
        </w:r>
      </w:hyperlink>
      <w:r>
        <w:t xml:space="preserve"> [</w:t>
      </w:r>
      <w:r>
        <w:t xml:space="preserve">1..*</w:t>
      </w:r>
      <w:r>
        <w:t xml:space="preserve">]</w:t>
      </w:r>
      <w:r>
        <w:t xml:space="preserve"> </w:t>
      </w:r>
      <w:r>
        <w:t xml:space="preserve">  </w:t>
      </w:r>
      <w:r w:rsidRPr="00833C5F">
        <w:rPr>
          <w:i/>
        </w:rPr>
        <w:t xml:space="preserve">Subsets</w:t>
      </w:r>
      <w:r>
        <w:t xml:space="preserve">: </w:t>
      </w:r>
      <w:r>
        <w:t xml:space="preserve">is about</w:t>
      </w:r>
      <w:r>
        <w:t xml:space="preserve">:</w:t>
      </w:r>
      <w:hyperlink w:anchor="_aa050de8310b74df540d7772f2579de8" w:history="1">
        <w:r>
          <w:rStyle w:val="Hyperlink"/>
          <w:rPr>
            <w:rStyle w:val="Hyperlink"/>
          </w:rPr>
          <w:t xml:space="preserve">Identifiable Thing</w:t>
        </w:r>
      </w:hyperlink>
      <w:r>
        <w:rPr>
          <w:rStyle w:val="Hyperlink"/>
        </w:rPr>
        <w:t xml:space="preserve"> </w:t>
      </w:r>
      <w:r>
        <w:t xml:space="preserve">  </w:t>
      </w:r>
      <w:r>
        <w:t xml:space="preserve"> </w:t>
      </w:r>
    </w:p>
    <w:p w14:paraId="04895B59" w14:textId="77777777" w:rsidP="00347871" w:rsidR="00347871" w:rsidRDefault="00347871">
      <w:pPr>
        <w:ind w:hanging="245" w:left="605"/>
      </w:pPr>
      <w:r>
        <w:rPr>
          <w:noProof/>
        </w:rPr>
        <w:drawing>
          <wp:inline distT="0" distB="0" distL="0" distR="0">
            <wp:extent cx="152400" cy="152400"/>
            <wp:effectExtent l="0" t="0" r="0" b="0"/>
            <wp:docPr id="152"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81312784.emf"/>
                    <pic:cNvPicPr/>
                  </pic:nvPicPr>
                  <pic:blipFill>
                    <a:blip r:embed="mr_docxImage77"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superseded by</w:t>
      </w:r>
      <w:r>
        <w:rPr>
          <w:rFonts w:cs="Arial"/>
        </w:rPr>
        <w:fldChar w:fldCharType="begin"/>
      </w:r>
      <w:r>
        <w:instrText xml:space="preserve">XE"</w:instrText>
      </w:r>
      <w:r w:rsidRPr="00413D75">
        <w:rPr>
          <w:rFonts w:cs="Arial"/>
        </w:rPr>
        <w:instrText xml:space="preserve">superseded by</w:instrText>
      </w:r>
      <w:r>
        <w:instrText xml:space="preserve">"</w:instrText>
      </w:r>
      <w:r>
        <w:rPr>
          <w:rFonts w:cs="Arial"/>
        </w:rPr>
        <w:fldChar w:fldCharType="end"/>
      </w:r>
      <w:r>
        <w:t xml:space="preserve"> : </w:t>
      </w:r>
      <w:hyperlink w:anchor="_0a2767712bb9a7ff9e4b2313d0312b06" w:history="1">
        <w:r>
          <w:rStyle w:val="Hyperlink"/>
          <w:rPr>
            <w:rStyle w:val="Hyperlink"/>
          </w:rPr>
          <w:t xml:space="preserve">Situation</w:t>
        </w:r>
      </w:hyperlink>
      <w:r>
        <w:t xml:space="preserve"> [</w:t>
      </w:r>
      <w:r>
        <w:t xml:space="preserve">1..*</w:t>
      </w:r>
      <w:r>
        <w:t xml:space="preserve">]</w:t>
      </w:r>
      <w:r>
        <w:t xml:space="preserve"> </w:t>
      </w:r>
      <w:r>
        <w:t xml:space="preserve">  </w:t>
      </w:r>
      <w:r w:rsidRPr="00833C5F">
        <w:rPr>
          <w:i/>
        </w:rPr>
        <w:t xml:space="preserve">Subsets</w:t>
      </w:r>
      <w:r>
        <w:t xml:space="preserve">: </w:t>
      </w:r>
      <w:r>
        <w:t xml:space="preserve">is about</w:t>
      </w:r>
      <w:r>
        <w:t xml:space="preserve">:</w:t>
      </w:r>
      <w:hyperlink w:anchor="_aa050de8310b74df540d7772f2579de8" w:history="1">
        <w:r>
          <w:rStyle w:val="Hyperlink"/>
          <w:rPr>
            <w:rStyle w:val="Hyperlink"/>
          </w:rPr>
          <w:t xml:space="preserve">Identifiable Thing</w:t>
        </w:r>
      </w:hyperlink>
      <w:r>
        <w:rPr>
          <w:rStyle w:val="Hyperlink"/>
        </w:rPr>
        <w:t xml:space="preserve"> </w:t>
      </w:r>
      <w:r>
        <w:t xml:space="preserve">  </w:t>
      </w:r>
      <w:r>
        <w:t xml:space="preserve"> </w:t>
      </w:r>
    </w:p>
    <w:p w14:paraId="7CE152E5" w14:textId="77777777" w:rsidP="00347871" w:rsidR="00347871" w:rsidRDefault="00347871"/>
    <w:p w14:paraId="2F3193FD" w14:textId="77777777" w:rsidP="00347871" w:rsidR="00347871" w:rsidRDefault="00347871">
      <w:pPr>
        <w:spacing w:after="200" w:line="276" w:lineRule="auto"/>
        <w:rPr>
          <w:b/>
          <w:bCs/>
          <w:color w:val="365F91"/>
          <w:sz w:val="40"/>
          <w:szCs w:val="40"/>
        </w:rPr>
      </w:pPr>
      <w:r>
        <w:br w:type="page"/>
      </w:r>
    </w:p>
    <w:p w14:paraId="1C0715B2" w14:textId="77777777" w:rsidP="00347871" w:rsidR="00347871" w:rsidRDefault="00347871">
      <w:pPr>
        <w:pStyle w:val="Heading1"/>
      </w:pPr>
      <w:r>
        <w:t xml:space="preserve">OnticHealthGeneric::Qualities</w:t>
      </w:r>
    </w:p>
    <w:p w14:paraId="68FCC2D5" w14:textId="77777777" w:rsidP="00347871" w:rsidR="00347871" w:rsidRDefault="00347871">
      <w:pPr>
        <w:pStyle w:val="Heading2"/>
      </w:pPr>
      <w:r>
        <w:t xml:space="preserve">Diagram: </w:t>
      </w:r>
      <w:r>
        <w:t xml:space="preserve">Qualities</w:t>
      </w:r>
    </w:p>
    <w:p w14:paraId="6C529ED1" w14:textId="77777777" w:rsidP="00347871" w:rsidR="00347871" w:rsidRDefault="00347871">
      <w:pPr>
        <w:jc w:val="center"/>
        <w:rPr>
          <w:rFonts w:cs="Arial"/>
        </w:rPr>
      </w:pPr>
      <w:r>
        <w:rPr>
          <w:noProof/>
        </w:rPr>
        <w:drawing>
          <wp:inline distT="0" distB="0" distL="0" distR="0">
            <wp:extent cx="5819775" cy="3943350"/>
            <wp:effectExtent l="0" t="0" r="0" b="0"/>
            <wp:docPr id="154" name="Picture -511559505.emf" descr="-51155950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511559505.emf"/>
                    <pic:cNvPicPr/>
                  </pic:nvPicPr>
                  <pic:blipFill>
                    <a:blip r:embed="mr_docxImage78" cstate="print"/>
                    <a:stretch>
                      <a:fillRect/>
                    </a:stretch>
                  </pic:blipFill>
                  <pic:spPr>
                    <a:xfrm rot="0">
                      <a:off x="0" y="0"/>
                      <a:ext cx="5819775" cy="3943350"/>
                    </a:xfrm>
                    <a:prstGeom prst="rect">
                      <a:avLst/>
                    </a:prstGeom>
                  </pic:spPr>
                </pic:pic>
              </a:graphicData>
            </a:graphic>
          </wp:inline>
        </w:drawing>
      </w:r>
    </w:p>
    <w:p w14:paraId="38A3AAA4" w14:textId="77777777" w:rsidP="00347871" w:rsidR="00347871" w:rsidRDefault="00347871">
      <w:pPr>
        <w:pStyle w:val="Figure"/>
        <w:widowControl/>
        <w:numPr>
          <w:ilvl w:val="0"/>
          <w:numId w:val="18"/>
        </w:numPr>
        <w:suppressAutoHyphens w:val="0"/>
        <w:overflowPunct/>
        <w:autoSpaceDE/>
        <w:autoSpaceDN/>
        <w:adjustRightInd/>
        <w:spacing w:after="120" w:before="120"/>
        <w:jc w:val="center"/>
        <w:textAlignment w:val="auto"/>
      </w:pPr>
      <w:r>
        <w:t xml:space="preserve">Qualities</w:t>
      </w:r>
    </w:p>
    <w:p w14:paraId="68FCC2D5" w14:textId="77777777" w:rsidP="00347871" w:rsidR="00347871" w:rsidRDefault="00347871">
      <w:pPr>
        <w:pStyle w:val="Heading2"/>
      </w:pPr>
      <w:r>
        <w:t xml:space="preserve">Diagram: </w:t>
      </w:r>
      <w:r>
        <w:t xml:space="preserve">Values</w:t>
      </w:r>
    </w:p>
    <w:p w14:paraId="6C529ED1" w14:textId="77777777" w:rsidP="00347871" w:rsidR="00347871" w:rsidRDefault="00347871">
      <w:pPr>
        <w:jc w:val="center"/>
        <w:rPr>
          <w:rFonts w:cs="Arial"/>
        </w:rPr>
      </w:pPr>
      <w:r>
        <w:rPr>
          <w:noProof/>
        </w:rPr>
        <w:drawing>
          <wp:inline distT="0" distB="0" distL="0" distR="0">
            <wp:extent cx="6188075" cy="4474823"/>
            <wp:effectExtent l="0" t="0" r="0" b="0"/>
            <wp:docPr id="156" name="Picture 104908204.emf" descr="10490820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104908204.emf"/>
                    <pic:cNvPicPr/>
                  </pic:nvPicPr>
                  <pic:blipFill>
                    <a:blip r:embed="mr_docxImage79" cstate="print"/>
                    <a:stretch>
                      <a:fillRect/>
                    </a:stretch>
                  </pic:blipFill>
                  <pic:spPr>
                    <a:xfrm rot="0">
                      <a:off x="0" y="0"/>
                      <a:ext cx="6188075" cy="4474823"/>
                    </a:xfrm>
                    <a:prstGeom prst="rect">
                      <a:avLst/>
                    </a:prstGeom>
                  </pic:spPr>
                </pic:pic>
              </a:graphicData>
            </a:graphic>
          </wp:inline>
        </w:drawing>
      </w:r>
    </w:p>
    <w:p w14:paraId="38A3AAA4" w14:textId="77777777" w:rsidP="00347871" w:rsidR="00347871" w:rsidRDefault="00347871">
      <w:pPr>
        <w:pStyle w:val="Figure"/>
        <w:widowControl/>
        <w:numPr>
          <w:ilvl w:val="0"/>
          <w:numId w:val="18"/>
        </w:numPr>
        <w:suppressAutoHyphens w:val="0"/>
        <w:overflowPunct/>
        <w:autoSpaceDE/>
        <w:autoSpaceDN/>
        <w:adjustRightInd/>
        <w:spacing w:after="120" w:before="120"/>
        <w:jc w:val="center"/>
        <w:textAlignment w:val="auto"/>
      </w:pPr>
      <w:r>
        <w:t xml:space="preserve">Values</w:t>
      </w:r>
    </w:p>
    <w:p w14:paraId="43ED8A2A" w14:textId="77777777" w:rsidP="00347871" w:rsidR="00347871" w:rsidRDefault="00347871">
      <w:r>
        <w:t xml:space="preserve"> </w:t>
      </w:r>
    </w:p>
    <w:p w14:paraId="44682812" w14:textId="77777777" w:rsidP="00347871" w:rsidR="00347871" w:rsidRDefault="00347871"/>
    <w:p w14:paraId="51551A47" w14:textId="77777777" w:rsidP="00347871" w:rsidR="00347871" w:rsidRDefault="00347871">
      <w:pPr>
        <w:pStyle w:val="Heading2"/>
      </w:pPr>
      <w:bookmarkStart w:id="_691f47488c9ad7e3f73bc1e8d91283ab" w:name="_691f47488c9ad7e3f73bc1e8d91283ab"/>
      <w:r>
        <w:t xml:space="preserve">Class Quality</w:t>
      </w:r>
      <w:bookmarkEnd w:id="_691f47488c9ad7e3f73bc1e8d91283ab"/>
      <w:r w:rsidRPr="003A31EC">
        <w:rPr>
          <w:rFonts w:cs="Arial"/>
        </w:rPr>
        <w:t xml:space="preserve"> </w:t>
      </w:r>
      <w:r>
        <w:rPr>
          <w:rFonts w:cs="Arial"/>
        </w:rPr>
        <w:fldChar w:fldCharType="begin"/>
      </w:r>
      <w:r>
        <w:instrText xml:space="preserve">XE"</w:instrText>
      </w:r>
      <w:r w:rsidRPr="00413D75">
        <w:rPr>
          <w:rFonts w:cs="Arial"/>
        </w:rPr>
        <w:instrText xml:space="preserve">Quality</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quality is an ontic state representing a characteristic of an entity at a point in time or over a range of time. Examples include the temperature or height of a person at a particular tim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3b6dc697de97ce073daecd87bcd5dcaa" w:history="1">
        <w:r>
          <w:rStyle w:val="Hyperlink"/>
          <w:rPr>
            <w:rStyle w:val="Hyperlink"/>
          </w:rPr>
          <w:t xml:space="preserve">Ontic Situation</w:t>
        </w:r>
      </w:hyperlink>
      <w:r>
        <w:t xml:space="preserve">, </w:t>
      </w:r>
      <w:hyperlink w:anchor="_accd5eb3f49a80122f5edf4b533965d0" w:history="1">
        <w:r>
          <w:rStyle w:val="Hyperlink"/>
          <w:rPr>
            <w:rStyle w:val="Hyperlink"/>
          </w:rPr>
          <w:t xml:space="preserve">Relationship</w:t>
        </w:r>
      </w:hyperlink>
      <w:r>
        <w:t xml:space="preserve">, </w:t>
      </w:r>
      <w:hyperlink w:anchor="_2f02569bb8334e33923ced03f32e144d" w:history="1">
        <w:r>
          <w:rStyle w:val="Hyperlink"/>
          <w:rPr>
            <w:rStyle w:val="Hyperlink"/>
          </w:rPr>
          <w:t xml:space="preserve">State</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ttributes</w:t>
      </w:r>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158" name="Picture -1736766415.emf" descr="-173676641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1736766415.emf"/>
                    <pic:cNvPicPr/>
                  </pic:nvPicPr>
                  <pic:blipFill>
                    <a:blip r:embed="mr_docxImage80" cstate="print"/>
                    <a:stretch>
                      <a:fillRect/>
                    </a:stretch>
                  </pic:blipFill>
                  <pic:spPr>
                    <a:xfrm rot="0">
                      <a:off x="0" y="0"/>
                      <a:ext cx="152400" cy="152400"/>
                    </a:xfrm>
                    <a:prstGeom prst="rect">
                      <a:avLst/>
                    </a:prstGeom>
                  </pic:spPr>
                </pic:pic>
              </a:graphicData>
            </a:graphic>
          </wp:inline>
        </w:drawing>
      </w:r>
      <w:r>
        <w:t xml:space="preserve"> </w:t>
      </w:r>
      <w:r>
        <w:t xml:space="preserve">has quality value</w:t>
      </w:r>
      <w:r>
        <w:rPr>
          <w:rFonts w:cs="Arial"/>
        </w:rPr>
        <w:fldChar w:fldCharType="begin"/>
      </w:r>
      <w:r>
        <w:instrText xml:space="preserve">XE"</w:instrText>
      </w:r>
      <w:r w:rsidRPr="00413D75">
        <w:rPr>
          <w:rFonts w:cs="Arial"/>
        </w:rPr>
        <w:instrText xml:space="preserve">has quality value</w:instrText>
      </w:r>
      <w:r>
        <w:instrText xml:space="preserve">"</w:instrText>
      </w:r>
      <w:r>
        <w:rPr>
          <w:rFonts w:cs="Arial"/>
        </w:rPr>
        <w:fldChar w:fldCharType="end"/>
      </w:r>
      <w:r>
        <w:t xml:space="preserve"> : </w:t>
      </w:r>
      <w:hyperlink w:anchor="_e31475aed8f6ab7db3b8aae1e826c3b3" w:history="1">
        <w:r>
          <w:rStyle w:val="Hyperlink"/>
          <w:rPr>
            <w:rStyle w:val="Hyperlink"/>
          </w:rPr>
          <w:t xml:space="preserve">Value</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160"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81312784.emf"/>
                    <pic:cNvPicPr/>
                  </pic:nvPicPr>
                  <pic:blipFill>
                    <a:blip r:embed="mr_docxImage81" cstate="print"/>
                    <a:stretch>
                      <a:fillRect/>
                    </a:stretch>
                  </pic:blipFill>
                  <pic:spPr>
                    <a:xfrm rot="0">
                      <a:off x="0" y="0"/>
                      <a:ext cx="152400" cy="152400"/>
                    </a:xfrm>
                    <a:prstGeom prst="rect">
                      <a:avLst/>
                    </a:prstGeom>
                  </pic:spPr>
                </pic:pic>
              </a:graphicData>
            </a:graphic>
          </wp:inline>
        </w:drawing>
      </w:r>
      <w:r>
        <w:t xml:space="preserve"> </w:t>
      </w:r>
      <w:r w:rsidR="007A366F">
        <w:t xml:space="preserve">&lt;&lt;Restriction&gt;&gt;</w:t>
      </w:r>
      <w:r>
        <w:t xml:space="preserve"> : </w:t>
      </w:r>
      <w:hyperlink w:anchor="_246aad5e499a3dae61ae5b5418deab0c" w:history="1">
        <w:r>
          <w:rStyle w:val="Hyperlink"/>
          <w:rPr>
            <w:rStyle w:val="Hyperlink"/>
          </w:rPr>
          <w:t xml:space="preserve">Measurement Position</w:t>
        </w:r>
      </w:hyperlink>
      <w:r>
        <w:t xml:space="preserve"> [</w:t>
      </w:r>
      <w:r>
        <w:t xml:space="preserve">0..*</w:t>
      </w:r>
      <w:r>
        <w:t xml:space="preserve">]</w:t>
      </w:r>
      <w:r>
        <w:t xml:space="preserve"> </w:t>
      </w:r>
      <w:r>
        <w:t xml:space="preserve">  </w:t>
      </w:r>
      <w:r w:rsidRPr="00833C5F">
        <w:rPr>
          <w:i/>
        </w:rPr>
        <w:t xml:space="preserve">Subsets</w:t>
      </w:r>
      <w:r>
        <w:t xml:space="preserve">: </w:t>
      </w:r>
      <w:r>
        <w:t xml:space="preserve">is subject of position</w:t>
      </w:r>
      <w:r>
        <w:t xml:space="preserve">:</w:t>
      </w:r>
      <w:hyperlink w:anchor="_927d9d7cfeddf09947d0f7003026e26b" w:history="1">
        <w:r>
          <w:rStyle w:val="Hyperlink"/>
          <w:rPr>
            <w:rStyle w:val="Hyperlink"/>
          </w:rPr>
          <w:t xml:space="preserve">Qualitative Position</w:t>
        </w:r>
      </w:hyperlink>
      <w:r>
        <w:rPr>
          <w:rStyle w:val="Hyperlink"/>
        </w:rPr>
        <w:t xml:space="preserve"> </w:t>
      </w:r>
      <w:r>
        <w:t xml:space="preserve">  </w:t>
      </w:r>
      <w:r>
        <w:t xml:space="preserve"> </w:t>
      </w:r>
    </w:p>
    <w:p w14:paraId="7CE152E5" w14:textId="77777777" w:rsidP="00347871" w:rsidR="00347871" w:rsidRDefault="00347871"/>
    <w:p w14:paraId="2F3193FD" w14:textId="77777777" w:rsidP="00347871" w:rsidR="00347871" w:rsidRDefault="00347871">
      <w:pPr>
        <w:spacing w:after="200" w:line="276" w:lineRule="auto"/>
        <w:rPr>
          <w:b/>
          <w:bCs/>
          <w:color w:val="365F91"/>
          <w:sz w:val="40"/>
          <w:szCs w:val="40"/>
        </w:rPr>
      </w:pPr>
      <w:r>
        <w:br w:type="page"/>
      </w:r>
    </w:p>
    <w:p w14:paraId="1C0715B2" w14:textId="77777777" w:rsidP="00347871" w:rsidR="00347871" w:rsidRDefault="00347871">
      <w:pPr>
        <w:pStyle w:val="Heading1"/>
      </w:pPr>
      <w:r>
        <w:t xml:space="preserve">OnticHealthGeneric::Quantities and Units</w:t>
      </w:r>
    </w:p>
    <w:p w14:paraId="3BFAA259" w14:textId="77777777" w:rsidP="00A318C1" w:rsidR="00347871" w:rsidRDefault="00347871">
      <w:pPr>
        <w:pStyle w:val="BodyText"/>
      </w:pPr>
      <w:r>
        <w:t xml:space="preserve">This package defines quantities and units. Quantities are the basis for units and measurements.</w:t>
      </w:r>
    </w:p>
    <w:p w14:paraId="3BFAA259" w14:textId="77777777" w:rsidP="00A318C1" w:rsidR="00347871" w:rsidRDefault="00347871">
      <w:pPr>
        <w:pStyle w:val="BodyText"/>
      </w:pPr>
      <w:r>
        <w:t>Qualities of things are represented with respect to what that thing means, not how it is represented. This introduces multiple "quantity kinds" which derive from Value and Quantity. Quantiles are stereotyped as "Quantity Kind".</w:t>
      </w:r>
    </w:p>
    <w:p w14:paraId="3BFAA259" w14:textId="77777777" w:rsidP="00A318C1" w:rsidR="00347871" w:rsidRDefault="00347871">
      <w:pPr>
        <w:pStyle w:val="BodyText"/>
      </w:pPr>
      <w:r>
        <w:t>The representation of a value or quantity will typically use the "primitive types" that are found in I.T. systems such as "Integer", "Real" and "String".</w:t>
      </w:r>
    </w:p>
    <w:p w14:paraId="3BFAA259" w14:textId="77777777" w:rsidP="00A318C1" w:rsidR="00347871" w:rsidRDefault="00347871">
      <w:pPr>
        <w:pStyle w:val="BodyText"/>
      </w:pPr>
    </w:p>
    <w:p w14:paraId="3BFAA259" w14:textId="77777777" w:rsidP="00A318C1" w:rsidR="00347871" w:rsidRDefault="00347871">
      <w:pPr>
        <w:pStyle w:val="BodyText"/>
      </w:pPr>
      <w:r>
        <w:t>.</w:t>
      </w:r>
    </w:p>
    <w:p w14:paraId="68FCC2D5" w14:textId="77777777" w:rsidP="00347871" w:rsidR="00347871" w:rsidRDefault="00347871">
      <w:pPr>
        <w:pStyle w:val="Heading2"/>
      </w:pPr>
      <w:r>
        <w:t xml:space="preserve">Diagram: </w:t>
      </w:r>
      <w:r>
        <w:t xml:space="preserve">Quantities and units</w:t>
      </w:r>
    </w:p>
    <w:p w14:paraId="6C529ED1" w14:textId="77777777" w:rsidP="00347871" w:rsidR="00347871" w:rsidRDefault="00347871">
      <w:pPr>
        <w:jc w:val="center"/>
        <w:rPr>
          <w:rFonts w:cs="Arial"/>
        </w:rPr>
      </w:pPr>
      <w:r>
        <w:rPr>
          <w:noProof/>
        </w:rPr>
        <w:drawing>
          <wp:inline distT="0" distB="0" distL="0" distR="0">
            <wp:extent cx="6188075" cy="6911827"/>
            <wp:effectExtent l="0" t="0" r="0" b="0"/>
            <wp:docPr id="162" name="Picture -147488002.emf" descr="-147488002.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147488002.emf"/>
                    <pic:cNvPicPr/>
                  </pic:nvPicPr>
                  <pic:blipFill>
                    <a:blip r:embed="mr_docxImage82" cstate="print"/>
                    <a:stretch>
                      <a:fillRect/>
                    </a:stretch>
                  </pic:blipFill>
                  <pic:spPr>
                    <a:xfrm rot="0">
                      <a:off x="0" y="0"/>
                      <a:ext cx="6188075" cy="6911827"/>
                    </a:xfrm>
                    <a:prstGeom prst="rect">
                      <a:avLst/>
                    </a:prstGeom>
                  </pic:spPr>
                </pic:pic>
              </a:graphicData>
            </a:graphic>
          </wp:inline>
        </w:drawing>
      </w:r>
    </w:p>
    <w:p w14:paraId="38A3AAA4" w14:textId="77777777" w:rsidP="00347871" w:rsidR="00347871" w:rsidRDefault="00347871">
      <w:pPr>
        <w:pStyle w:val="Figure"/>
        <w:widowControl/>
        <w:numPr>
          <w:ilvl w:val="0"/>
          <w:numId w:val="18"/>
        </w:numPr>
        <w:suppressAutoHyphens w:val="0"/>
        <w:overflowPunct/>
        <w:autoSpaceDE/>
        <w:autoSpaceDN/>
        <w:adjustRightInd/>
        <w:spacing w:after="120" w:before="120"/>
        <w:jc w:val="center"/>
        <w:textAlignment w:val="auto"/>
      </w:pPr>
      <w:r>
        <w:t xml:space="preserve">Quantities and units</w:t>
      </w:r>
    </w:p>
    <w:p w14:paraId="43ED8A2A" w14:textId="77777777" w:rsidP="00347871" w:rsidR="00347871" w:rsidRDefault="00347871">
      <w:r>
        <w:t xml:space="preserve"> </w:t>
      </w:r>
    </w:p>
    <w:p w14:paraId="44682812" w14:textId="77777777" w:rsidP="00347871" w:rsidR="00347871" w:rsidRDefault="00347871"/>
    <w:p w14:paraId="51551A47" w14:textId="77777777" w:rsidP="00347871" w:rsidR="00347871" w:rsidRDefault="00347871">
      <w:pPr>
        <w:pStyle w:val="Heading2"/>
      </w:pPr>
      <w:bookmarkStart w:id="_b2d78e4d8f8ccfe0d64b81666aef5ee5" w:name="_b2d78e4d8f8ccfe0d64b81666aef5ee5"/>
      <w:r>
        <w:t xml:space="preserve">Class Confidence Metric</w:t>
      </w:r>
      <w:bookmarkEnd w:id="_b2d78e4d8f8ccfe0d64b81666aef5ee5"/>
      <w:r w:rsidRPr="003A31EC">
        <w:rPr>
          <w:rFonts w:cs="Arial"/>
        </w:rPr>
        <w:t xml:space="preserve"> </w:t>
      </w:r>
      <w:r>
        <w:rPr>
          <w:rFonts w:cs="Arial"/>
        </w:rPr>
        <w:fldChar w:fldCharType="begin"/>
      </w:r>
      <w:r>
        <w:instrText xml:space="preserve">XE"</w:instrText>
      </w:r>
      <w:r w:rsidRPr="00413D75">
        <w:rPr>
          <w:rFonts w:cs="Arial"/>
        </w:rPr>
        <w:instrText xml:space="preserve">Confidence Metric</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Any metric of confidence that something is true or valid.</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0b552384ad202c0c014daf924625d64d" w:history="1">
        <w:r>
          <w:rStyle w:val="Hyperlink"/>
          <w:rPr>
            <w:rStyle w:val="Hyperlink"/>
          </w:rPr>
          <w:t xml:space="preserve">Metric</w:t>
        </w:r>
      </w:hyperlink>
    </w:p>
    <w:p w14:paraId="44682812" w14:textId="77777777" w:rsidP="00347871" w:rsidR="00347871" w:rsidRDefault="00347871"/>
    <w:p w14:paraId="51551A47" w14:textId="77777777" w:rsidP="00347871" w:rsidR="00347871" w:rsidRDefault="00347871">
      <w:pPr>
        <w:pStyle w:val="Heading2"/>
      </w:pPr>
      <w:bookmarkStart w:id="_d986f3c81ec545f01797ac6470312c45" w:name="_d986f3c81ec545f01797ac6470312c45"/>
      <w:r>
        <w:t xml:space="preserve">Class Count</w:t>
      </w:r>
      <w:bookmarkEnd w:id="_d986f3c81ec545f01797ac6470312c45"/>
      <w:r w:rsidRPr="003A31EC">
        <w:rPr>
          <w:rFonts w:cs="Arial"/>
        </w:rPr>
        <w:t xml:space="preserve"> </w:t>
      </w:r>
      <w:r>
        <w:rPr>
          <w:rFonts w:cs="Arial"/>
        </w:rPr>
        <w:fldChar w:fldCharType="begin"/>
      </w:r>
      <w:r>
        <w:instrText xml:space="preserve">XE"</w:instrText>
      </w:r>
      <w:r w:rsidRPr="00413D75">
        <w:rPr>
          <w:rFonts w:cs="Arial"/>
        </w:rPr>
        <w:instrText xml:space="preserve">Count</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The number of something used as a property or metric, e.g., 5 fish.</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e79a8c8e0284d51d332531e5a63c1e6c" w:history="1">
        <w:r>
          <w:rStyle w:val="Hyperlink"/>
          <w:rPr>
            <w:rStyle w:val="Hyperlink"/>
          </w:rPr>
          <w:t xml:space="preserve">Unit Value</w:t>
        </w:r>
      </w:hyperlink>
    </w:p>
    <w:p w14:paraId="44682812" w14:textId="77777777" w:rsidP="00347871" w:rsidR="00347871" w:rsidRDefault="00347871"/>
    <w:p w14:paraId="51551A47" w14:textId="77777777" w:rsidP="00347871" w:rsidR="00347871" w:rsidRDefault="00347871">
      <w:pPr>
        <w:pStyle w:val="Heading2"/>
      </w:pPr>
      <w:bookmarkStart w:id="_50c9274f3b04670cd7563953e6c7b2ad" w:name="_50c9274f3b04670cd7563953e6c7b2ad"/>
      <w:r>
        <w:t xml:space="preserve">Class Currency Benefit Metric</w:t>
      </w:r>
      <w:bookmarkEnd w:id="_50c9274f3b04670cd7563953e6c7b2ad"/>
      <w:r w:rsidRPr="003A31EC">
        <w:rPr>
          <w:rFonts w:cs="Arial"/>
        </w:rPr>
        <w:t xml:space="preserve"> </w:t>
      </w:r>
      <w:r>
        <w:rPr>
          <w:rFonts w:cs="Arial"/>
        </w:rPr>
        <w:fldChar w:fldCharType="begin"/>
      </w:r>
      <w:r>
        <w:instrText xml:space="preserve">XE"</w:instrText>
      </w:r>
      <w:r w:rsidRPr="00413D75">
        <w:rPr>
          <w:rFonts w:cs="Arial"/>
        </w:rPr>
        <w:instrText xml:space="preserve">Currency Benefit Metric</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A metric for benefit or harm expressed in terms of a currency, such as dollars or yen.</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1f5ffa0a988e30ef567355b39f0a0d49" w:history="1">
        <w:r>
          <w:rStyle w:val="Hyperlink"/>
          <w:rPr>
            <w:rStyle w:val="Hyperlink"/>
          </w:rPr>
          <w:t xml:space="preserve">Harm-Benefit Metric</w:t>
        </w:r>
      </w:hyperlink>
    </w:p>
    <w:p w14:paraId="44682812" w14:textId="77777777" w:rsidP="00347871" w:rsidR="00347871" w:rsidRDefault="00347871"/>
    <w:p w14:paraId="51551A47" w14:textId="77777777" w:rsidP="00347871" w:rsidR="00347871" w:rsidRDefault="00347871">
      <w:pPr>
        <w:pStyle w:val="Heading2"/>
      </w:pPr>
      <w:bookmarkStart w:id="_1f5ffa0a988e30ef567355b39f0a0d49" w:name="_1f5ffa0a988e30ef567355b39f0a0d49"/>
      <w:r>
        <w:t xml:space="preserve">Class Harm-Benefit Metric</w:t>
      </w:r>
      <w:bookmarkEnd w:id="_1f5ffa0a988e30ef567355b39f0a0d49"/>
      <w:r w:rsidRPr="003A31EC">
        <w:rPr>
          <w:rFonts w:cs="Arial"/>
        </w:rPr>
        <w:t xml:space="preserve"> </w:t>
      </w:r>
      <w:r>
        <w:rPr>
          <w:rFonts w:cs="Arial"/>
        </w:rPr>
        <w:fldChar w:fldCharType="begin"/>
      </w:r>
      <w:r>
        <w:instrText xml:space="preserve">XE"</w:instrText>
      </w:r>
      <w:r w:rsidRPr="00413D75">
        <w:rPr>
          <w:rFonts w:cs="Arial"/>
        </w:rPr>
        <w:instrText xml:space="preserve">Harm-Benefit Metric</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A metric to quantify benefit or harm.</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0b552384ad202c0c014daf924625d64d" w:history="1">
        <w:r>
          <w:rStyle w:val="Hyperlink"/>
          <w:rPr>
            <w:rStyle w:val="Hyperlink"/>
          </w:rPr>
          <w:t xml:space="preserve">Metric</w:t>
        </w:r>
      </w:hyperlink>
    </w:p>
    <w:p w14:paraId="44682812" w14:textId="77777777" w:rsidP="00347871" w:rsidR="00347871" w:rsidRDefault="00347871"/>
    <w:p w14:paraId="51551A47" w14:textId="77777777" w:rsidP="00347871" w:rsidR="00347871" w:rsidRDefault="00347871">
      <w:pPr>
        <w:pStyle w:val="Heading2"/>
      </w:pPr>
      <w:bookmarkStart w:id="_0b552384ad202c0c014daf924625d64d" w:name="_0b552384ad202c0c014daf924625d64d"/>
      <w:r>
        <w:t xml:space="preserve">Class Metric</w:t>
      </w:r>
      <w:bookmarkEnd w:id="_0b552384ad202c0c014daf924625d64d"/>
      <w:r w:rsidRPr="003A31EC">
        <w:rPr>
          <w:rFonts w:cs="Arial"/>
        </w:rPr>
        <w:t xml:space="preserve"> </w:t>
      </w:r>
      <w:r>
        <w:rPr>
          <w:rFonts w:cs="Arial"/>
        </w:rPr>
        <w:fldChar w:fldCharType="begin"/>
      </w:r>
      <w:r>
        <w:instrText xml:space="preserve">XE"</w:instrText>
      </w:r>
      <w:r w:rsidRPr="00413D75">
        <w:rPr>
          <w:rFonts w:cs="Arial"/>
        </w:rPr>
        <w:instrText xml:space="preserve">Metric</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A standard for measuring or evaluating something in a quantifiable way.</w:t>
      </w:r>
    </w:p>
    <w:p w14:paraId="40780EE4" w14:textId="77777777" w:rsidP="00F71BA8" w:rsidR="00347871" w:rsidRDefault="00347871">
      <w:r>
        <w:t>Typical representations of a metric may be a fraction from zero to 1 or a rating such as "high, medium, low". Not to be confused with the "Metric System".</w:t>
      </w:r>
    </w:p>
    <w:p w14:paraId="706187D2" w14:textId="77777777" w:rsidP="00347871" w:rsidR="00347871" w:rsidRDefault="00347871">
      <w:pPr>
        <w:jc w:val="center"/>
      </w:pPr>
      <w:r>
        <w:rPr>
          <w:noProof/>
        </w:rPr>
        <w:drawing>
          <wp:inline distT="0" distB="0" distL="0" distR="0">
            <wp:extent cx="6188075" cy="2188927"/>
            <wp:effectExtent l="0" t="0" r="0" b="0"/>
            <wp:docPr id="164" name="Picture -321959222.emf" descr="-321959222.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321959222.emf"/>
                    <pic:cNvPicPr/>
                  </pic:nvPicPr>
                  <pic:blipFill>
                    <a:blip r:embed="mr_docxImage83" cstate="print"/>
                    <a:stretch>
                      <a:fillRect/>
                    </a:stretch>
                  </pic:blipFill>
                  <pic:spPr>
                    <a:xfrm rot="0">
                      <a:off x="0" y="0"/>
                      <a:ext cx="6188075" cy="2188927"/>
                    </a:xfrm>
                    <a:prstGeom prst="rect">
                      <a:avLst/>
                    </a:prstGeom>
                  </pic:spPr>
                </pic:pic>
              </a:graphicData>
            </a:graphic>
          </wp:inline>
        </w:drawing>
      </w:r>
    </w:p>
    <w:p w14:paraId="68A47FF8" w14:textId="77777777" w:rsidP="00347871" w:rsidR="00347871" w:rsidRDefault="00347871">
      <w:pPr>
        <w:pStyle w:val="Figure"/>
        <w:widowControl/>
        <w:numPr>
          <w:ilvl w:val="0"/>
          <w:numId w:val="21"/>
        </w:numPr>
        <w:suppressAutoHyphens w:val="0"/>
        <w:overflowPunct/>
        <w:autoSpaceDE/>
        <w:autoSpaceDN/>
        <w:adjustRightInd/>
        <w:spacing w:after="120" w:before="120"/>
        <w:jc w:val="center"/>
        <w:textAlignment w:val="auto"/>
      </w:pPr>
      <w:r>
        <w:t xml:space="preserve">Metric</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e79a8c8e0284d51d332531e5a63c1e6c" w:history="1">
        <w:r>
          <w:rStyle w:val="Hyperlink"/>
          <w:rPr>
            <w:rStyle w:val="Hyperlink"/>
          </w:rPr>
          <w:t xml:space="preserve">Unit Value</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ttributes</w:t>
      </w:r>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166" name="Picture -1736766415.emf" descr="-173676641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1736766415.emf"/>
                    <pic:cNvPicPr/>
                  </pic:nvPicPr>
                  <pic:blipFill>
                    <a:blip r:embed="mr_docxImage84" cstate="print"/>
                    <a:stretch>
                      <a:fillRect/>
                    </a:stretch>
                  </pic:blipFill>
                  <pic:spPr>
                    <a:xfrm rot="0">
                      <a:off x="0" y="0"/>
                      <a:ext cx="152400" cy="152400"/>
                    </a:xfrm>
                    <a:prstGeom prst="rect">
                      <a:avLst/>
                    </a:prstGeom>
                  </pic:spPr>
                </pic:pic>
              </a:graphicData>
            </a:graphic>
          </wp:inline>
        </w:drawing>
      </w:r>
      <w:r>
        <w:t xml:space="preserve"> </w:t>
      </w:r>
      <w:r>
        <w:t xml:space="preserve">value</w:t>
      </w:r>
      <w:r>
        <w:rPr>
          <w:rFonts w:cs="Arial"/>
        </w:rPr>
        <w:fldChar w:fldCharType="begin"/>
      </w:r>
      <w:r>
        <w:instrText xml:space="preserve">XE"</w:instrText>
      </w:r>
      <w:r w:rsidRPr="00413D75">
        <w:rPr>
          <w:rFonts w:cs="Arial"/>
        </w:rPr>
        <w:instrText xml:space="preserve">value</w:instrText>
      </w:r>
      <w:r>
        <w:instrText xml:space="preserve">"</w:instrText>
      </w:r>
      <w:r>
        <w:rPr>
          <w:rFonts w:cs="Arial"/>
        </w:rPr>
        <w:fldChar w:fldCharType="end"/>
      </w:r>
      <w:r>
        <w:t xml:space="preserve"> : </w:t>
      </w:r>
      <w:hyperlink w:anchor="_256ba07d1de9d59db396a7e6761f9b8d" w:history="1">
        <w:r>
          <w:rStyle w:val="Hyperlink"/>
          <w:rPr>
            <w:rStyle w:val="Hyperlink"/>
          </w:rPr>
          <w:t xml:space="preserve">Metric Value</w:t>
        </w:r>
      </w:hyperlink>
    </w:p>
    <w:p w14:paraId="5767B97C" w14:textId="77777777" w:rsidP="00E04E71" w:rsidR="00347871" w:rsidRDefault="00347871">
      <w:pPr>
        <w:pStyle w:val="BodyText"/>
        <w:spacing w:after="120" w:before="0"/>
      </w:pPr>
      <w:r>
        <w:t xml:space="preserve">The value of a quantity that, when multiplied by the unit defined in a subtype of quantity kind, specifies a measurement value such as 3 Meters.</w:t>
      </w:r>
    </w:p>
    <w:p w14:paraId="44682812" w14:textId="77777777" w:rsidP="00347871" w:rsidR="00347871" w:rsidRDefault="00347871"/>
    <w:p w14:paraId="51551A47" w14:textId="77777777" w:rsidP="00347871" w:rsidR="00347871" w:rsidRDefault="00347871">
      <w:pPr>
        <w:pStyle w:val="Heading2"/>
      </w:pPr>
      <w:bookmarkStart w:id="_72fcac5dda14c7db3b2f92842c073f7e" w:name="_72fcac5dda14c7db3b2f92842c073f7e"/>
      <w:r>
        <w:t xml:space="preserve">Class Probability Metric</w:t>
      </w:r>
      <w:bookmarkEnd w:id="_72fcac5dda14c7db3b2f92842c073f7e"/>
      <w:r w:rsidRPr="003A31EC">
        <w:rPr>
          <w:rFonts w:cs="Arial"/>
        </w:rPr>
        <w:t xml:space="preserve"> </w:t>
      </w:r>
      <w:r>
        <w:rPr>
          <w:rFonts w:cs="Arial"/>
        </w:rPr>
        <w:fldChar w:fldCharType="begin"/>
      </w:r>
      <w:r>
        <w:instrText xml:space="preserve">XE"</w:instrText>
      </w:r>
      <w:r w:rsidRPr="00413D75">
        <w:rPr>
          <w:rFonts w:cs="Arial"/>
        </w:rPr>
        <w:instrText xml:space="preserve">Probability Metric</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A metric that represents the possibility that something uncertain will happen.</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0b552384ad202c0c014daf924625d64d" w:history="1">
        <w:r>
          <w:rStyle w:val="Hyperlink"/>
          <w:rPr>
            <w:rStyle w:val="Hyperlink"/>
          </w:rPr>
          <w:t xml:space="preserve">Metric</w:t>
        </w:r>
      </w:hyperlink>
    </w:p>
    <w:p w14:paraId="44682812" w14:textId="77777777" w:rsidP="00347871" w:rsidR="00347871" w:rsidRDefault="00347871"/>
    <w:p w14:paraId="51551A47" w14:textId="77777777" w:rsidP="00347871" w:rsidR="00347871" w:rsidRDefault="00347871">
      <w:pPr>
        <w:pStyle w:val="Heading2"/>
      </w:pPr>
      <w:bookmarkStart w:id="_d96727064322aeaf623efa62de82423f" w:name="_d96727064322aeaf623efa62de82423f"/>
      <w:r>
        <w:t xml:space="preserve">Class Time Coordinate</w:t>
      </w:r>
      <w:bookmarkEnd w:id="_d96727064322aeaf623efa62de82423f"/>
      <w:r w:rsidRPr="003A31EC">
        <w:rPr>
          <w:rFonts w:cs="Arial"/>
        </w:rPr>
        <w:t xml:space="preserve"> </w:t>
      </w:r>
      <w:r>
        <w:rPr>
          <w:rFonts w:cs="Arial"/>
        </w:rPr>
        <w:fldChar w:fldCharType="begin"/>
      </w:r>
      <w:r>
        <w:instrText xml:space="preserve">XE"</w:instrText>
      </w:r>
      <w:r w:rsidRPr="00413D75">
        <w:rPr>
          <w:rFonts w:cs="Arial"/>
        </w:rPr>
        <w:instrText xml:space="preserve">Time Coordinate</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An identifier for a particular point in time, recognizing that any such point is an interval at a finer level of granularity.</w:t>
      </w:r>
    </w:p>
    <w:p w14:paraId="40780EE4" w14:textId="77777777" w:rsidP="00F71BA8" w:rsidR="00347871" w:rsidRDefault="00347871">
      <w:r>
        <w:t>Specific time coordinate systems, such as ISO or Internet time, specialize Time Coordinate and relate it to a time scale.</w:t>
      </w:r>
    </w:p>
    <w:p w14:paraId="40780EE4" w14:textId="77777777" w:rsidP="00F71BA8" w:rsidR="00347871" w:rsidRDefault="00347871">
      <w:r>
        <w:t>[DTV] time point: concept that specializes the concept 'time interval' and that is a member of a time scale</w:t>
      </w:r>
    </w:p>
    <w:p w14:paraId="40780EE4" w14:textId="77777777" w:rsidP="00F71BA8" w:rsidR="00347871" w:rsidRDefault="00347871">
      <w:r>
        <w:t>[ISO11404] time: time is a family of datatypes whose values are points in time to various common resolutions: year, month, day, hour, minute, second, and fractions thereof.</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4fe9616d1516b4b36f94e6c28bcefb32" w:history="1">
        <w:r>
          <w:rStyle w:val="Hyperlink"/>
          <w:rPr>
            <w:rStyle w:val="Hyperlink"/>
          </w:rPr>
          <w:t xml:space="preserve">Coordinate</w:t>
        </w:r>
      </w:hyperlink>
      <w:r>
        <w:t xml:space="preserve">, </w:t>
      </w:r>
      <w:hyperlink w:anchor="_fb11adf0086d81f73057dcfbd6b13592" w:history="1">
        <w:r>
          <w:rStyle w:val="Hyperlink"/>
          <w:rPr>
            <w:rStyle w:val="Hyperlink"/>
          </w:rPr>
          <w:t xml:space="preserve">Time Point</w:t>
        </w:r>
      </w:hyperlink>
      <w:r>
        <w:t xml:space="preserve">, </w:t>
      </w:r>
      <w:hyperlink w:anchor="_e79a8c8e0284d51d332531e5a63c1e6c" w:history="1">
        <w:r>
          <w:rStyle w:val="Hyperlink"/>
          <w:rPr>
            <w:rStyle w:val="Hyperlink"/>
          </w:rPr>
          <w:t xml:space="preserve">Unit Value</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ttributes</w:t>
      </w:r>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168" name="Picture -1736766415.emf" descr="-173676641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1736766415.emf"/>
                    <pic:cNvPicPr/>
                  </pic:nvPicPr>
                  <pic:blipFill>
                    <a:blip r:embed="mr_docxImage85" cstate="print"/>
                    <a:stretch>
                      <a:fillRect/>
                    </a:stretch>
                  </pic:blipFill>
                  <pic:spPr>
                    <a:xfrm rot="0">
                      <a:off x="0" y="0"/>
                      <a:ext cx="152400" cy="152400"/>
                    </a:xfrm>
                    <a:prstGeom prst="rect">
                      <a:avLst/>
                    </a:prstGeom>
                  </pic:spPr>
                </pic:pic>
              </a:graphicData>
            </a:graphic>
          </wp:inline>
        </w:drawing>
      </w:r>
      <w:r>
        <w:t xml:space="preserve"> </w:t>
      </w:r>
      <w:r>
        <w:t xml:space="preserve">value</w:t>
      </w:r>
      <w:r>
        <w:rPr>
          <w:rFonts w:cs="Arial"/>
        </w:rPr>
        <w:fldChar w:fldCharType="begin"/>
      </w:r>
      <w:r>
        <w:instrText xml:space="preserve">XE"</w:instrText>
      </w:r>
      <w:r w:rsidRPr="00413D75">
        <w:rPr>
          <w:rFonts w:cs="Arial"/>
        </w:rPr>
        <w:instrText xml:space="preserve">value</w:instrText>
      </w:r>
      <w:r>
        <w:instrText xml:space="preserve">"</w:instrText>
      </w:r>
      <w:r>
        <w:rPr>
          <w:rFonts w:cs="Arial"/>
        </w:rPr>
        <w:fldChar w:fldCharType="end"/>
      </w:r>
      <w:r>
        <w:t xml:space="preserve"> : </w:t>
      </w:r>
      <w:hyperlink w:anchor="_d9db3dc8aabfa0d4d5626f091381927f" w:history="1">
        <w:r>
          <w:rStyle w:val="Hyperlink"/>
          <w:rPr>
            <w:rStyle w:val="Hyperlink"/>
          </w:rPr>
          <w:t xml:space="preserve">Duration</w:t>
        </w:r>
      </w:hyperlink>
    </w:p>
    <w:p w14:paraId="4E7075B6" w14:textId="77777777" w:rsidP="00347871" w:rsidR="00347871" w:rsidRDefault="00347871"/>
    <w:p w14:paraId="0752B39A" w14:textId="77777777" w:rsidP="00347871" w:rsidR="00347871" w:rsidRDefault="00951276">
      <w:pPr>
        <w:pStyle w:val="Heading3"/>
      </w:pPr>
      <w:r w:rsidR="0090104D">
        <w:t xml:space="preserve">&lt;&lt;Value&gt;&gt;</w:t>
      </w:r>
      <w:bookmarkStart w:id="_7507b3af1d43dd565d67af38ad6a71cb" w:name="_7507b3af1d43dd565d67af38ad6a71cb"/>
      <w:r w:rsidR="00347871">
        <w:t xml:space="preserve">Enumeration PentaScale</w:t>
      </w:r>
      <w:bookmarkEnd w:id="_7507b3af1d43dd565d67af38ad6a71cb"/>
      <w:r w:rsidR="00347871" w:rsidRPr="003A31EC">
        <w:rPr>
          <w:rFonts w:cs="Arial"/>
        </w:rPr>
        <w:t xml:space="preserve"> </w:t>
      </w:r>
      <w:r>
        <w:rPr>
          <w:rFonts w:cs="Arial"/>
        </w:rPr>
        <w:fldChar w:fldCharType="begin"/>
      </w:r>
      <w:r>
        <w:instrText xml:space="preserve">XE"</w:instrText>
      </w:r>
      <w:r w:rsidRPr="00413D75">
        <w:rPr>
          <w:rFonts w:cs="Arial"/>
        </w:rPr>
        <w:instrText xml:space="preserve">PentaScale</w:instrText>
      </w:r>
      <w:r>
        <w:instrText xml:space="preserve">"</w:instrText>
      </w:r>
      <w:r>
        <w:rPr>
          <w:rFonts w:cs="Arial"/>
        </w:rPr>
        <w:fldChar w:fldCharType="end"/>
      </w:r>
      <w:r w:rsidR="000C6CB8">
        <w:rPr>
          <w:rFonts w:cs="Arial"/>
        </w:rPr>
        <w:t xml:space="preserve"> </w:t>
      </w:r>
      <w:r w:rsidR="000C6CB8">
        <w:rPr>
          <w:rFonts w:cs="Arial"/>
        </w:rPr>
        <w:t xml:space="preserve">&lt;&lt;Value&gt;&gt;</w:t>
      </w:r>
    </w:p>
    <w:p w14:paraId="6A7B3FFE" w14:textId="77777777" w:rsidP="00A318C1" w:rsidR="00347871" w:rsidRDefault="00347871">
      <w:pPr>
        <w:pStyle w:val="BodyText"/>
      </w:pPr>
      <w:r>
        <w:t xml:space="preserve">An scale of 5 values the interpretation of which is context specific.</w:t>
      </w:r>
    </w:p>
    <w:p w14:paraId="7B9DDCB1" w14:textId="77777777" w:rsidP="00232C10" w:rsidR="00347871" w:rsidRDefault="00347871" w:rsidRPr="002A7C0D">
      <w:pPr>
        <w:pStyle w:val="Subtitle"/>
        <w:spacing w:before="120"/>
        <w:rPr>
          <w:rStyle w:val="IntenseEmphasis"/>
          <w:sz w:val="24"/>
          <w:szCs w:val="24"/>
        </w:rPr>
      </w:pPr>
      <w:r w:rsidRPr="002A7C0D">
        <w:rPr>
          <w:rStyle w:val="IntenseEmphasis"/>
          <w:sz w:val="24"/>
          <w:szCs w:val="24"/>
        </w:rPr>
        <w:t xml:space="preserve">Direct Known Superclasses</w:t>
      </w:r>
    </w:p>
    <w:p w14:paraId="4788875D" w14:textId="77777777" w:rsidP="00347871" w:rsidR="00347871" w:rsidRDefault="00347871">
      <w:pPr>
        <w:ind w:left="360"/>
      </w:pPr>
      <w:hyperlink w:anchor="_241181fba55c01238d9a99f5d0304883" w:history="1">
        <w:r>
          <w:rStyle w:val="Hyperlink"/>
          <w:rPr>
            <w:rStyle w:val="Hyperlink"/>
          </w:rPr>
          <w:t xml:space="preserve">Scale</w:t>
        </w:r>
      </w:hyperlink>
    </w:p>
    <w:p w14:paraId="5A9CDE75" w14:textId="77777777" w:rsidP="00347871" w:rsidR="00347871" w:rsidRDefault="00347871">
      <w:pPr>
        <w:pStyle w:val="Code0"/>
      </w:pPr>
      <w:r>
        <w:t xml:space="preserve">package </w:t>
      </w:r>
      <w:r>
        <w:t xml:space="preserve">OnticHealthGeneric::Quantities and Units</w:t>
      </w:r>
    </w:p>
    <w:p w14:paraId="4F0F142E" w14:textId="77777777" w:rsidP="00347871" w:rsidR="00347871" w:rsidRDefault="00347871">
      <w:pPr>
        <w:pStyle w:val="Code0"/>
      </w:pPr>
      <w:r>
        <w:t xml:space="preserve">public</w:t>
      </w:r>
      <w:r>
        <w:t xml:space="preserve"> </w:t>
      </w:r>
      <w:r>
        <w:t xml:space="preserve">enum</w:t>
      </w:r>
      <w:r>
        <w:t xml:space="preserve"> </w:t>
      </w:r>
      <w:r>
        <w:t xml:space="preserve">PentaScale</w:t>
      </w:r>
    </w:p>
    <w:p w14:paraId="463A72D8" w14:textId="77777777" w:rsidP="00347871" w:rsidR="00347871" w:rsidRDefault="00347871">
      <w:pPr>
        <w:pStyle w:val="Code0"/>
      </w:pPr>
      <w:r>
        <w:t xml:space="preserve">{</w:t>
      </w:r>
      <w:r>
        <w:t xml:space="preserve">Very Low</w:t>
      </w:r>
      <w:r>
        <w:t xml:space="preserve">, </w:t>
      </w:r>
      <w:r>
        <w:t xml:space="preserve">Low</w:t>
      </w:r>
      <w:r>
        <w:t xml:space="preserve">, </w:t>
      </w:r>
      <w:r>
        <w:t xml:space="preserve">Moderate</w:t>
      </w:r>
      <w:r>
        <w:t xml:space="preserve">, </w:t>
      </w:r>
      <w:r>
        <w:t xml:space="preserve">High</w:t>
      </w:r>
      <w:r>
        <w:t xml:space="preserve">, </w:t>
      </w:r>
      <w:r>
        <w:t xml:space="preserve">Very High</w:t>
      </w:r>
      <w:r>
        <w:t xml:space="preserve">}</w:t>
      </w:r>
    </w:p>
    <w:p w14:paraId="4B54B0B2" w14:textId="77777777" w:rsidP="00347871" w:rsidR="00347871" w:rsidRDefault="00347871">
      <w:pPr>
        <w:pStyle w:val="Code0"/>
      </w:pPr>
    </w:p>
    <w:p w14:paraId="7B9DDCB1" w14:textId="77777777" w:rsidP="00232C10" w:rsidR="00347871" w:rsidRDefault="00347871" w:rsidRPr="002A7C0D">
      <w:pPr>
        <w:pStyle w:val="Subtitle"/>
        <w:spacing w:before="120"/>
        <w:rPr>
          <w:rStyle w:val="IntenseEmphasis"/>
          <w:sz w:val="24"/>
          <w:szCs w:val="24"/>
        </w:rPr>
      </w:pPr>
      <w:r w:rsidRPr="002A7C0D">
        <w:rPr>
          <w:rStyle w:val="IntenseEmphasis"/>
          <w:sz w:val="24"/>
          <w:szCs w:val="24"/>
        </w:rPr>
        <w:t xml:space="preserve">Literals</w:t>
      </w:r>
    </w:p>
    <w:p w14:paraId="6F4C6A2D" w14:textId="77777777" w:rsidP="00347871" w:rsidR="00347871" w:rsidRDefault="00347871">
      <w:pPr>
        <w:ind w:hanging="245" w:left="605"/>
      </w:pPr>
      <w:r>
        <w:rPr>
          <w:noProof/>
        </w:rPr>
        <w:drawing>
          <wp:inline distT="0" distB="0" distL="0" distR="0">
            <wp:extent cx="152400" cy="152400"/>
            <wp:effectExtent l="0" t="0" r="0" b="0"/>
            <wp:docPr id="170" name="Picture -1250840605.emf" descr="-125084060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1250840605.emf"/>
                    <pic:cNvPicPr/>
                  </pic:nvPicPr>
                  <pic:blipFill>
                    <a:blip r:embed="mr_docxImage86" cstate="print"/>
                    <a:stretch>
                      <a:fillRect/>
                    </a:stretch>
                  </pic:blipFill>
                  <pic:spPr>
                    <a:xfrm rot="0">
                      <a:off x="0" y="0"/>
                      <a:ext cx="152400" cy="152400"/>
                    </a:xfrm>
                    <a:prstGeom prst="rect">
                      <a:avLst/>
                    </a:prstGeom>
                  </pic:spPr>
                </pic:pic>
              </a:graphicData>
            </a:graphic>
          </wp:inline>
        </w:drawing>
      </w:r>
      <w:r>
        <w:t xml:space="preserve"> </w:t>
      </w:r>
      <w:r>
        <w:t xml:space="preserve">Very Low</w:t>
      </w:r>
      <w:r>
        <w:rPr>
          <w:rFonts w:cs="Arial"/>
        </w:rPr>
        <w:fldChar w:fldCharType="begin"/>
      </w:r>
      <w:r>
        <w:instrText xml:space="preserve">XE"</w:instrText>
      </w:r>
      <w:r w:rsidRPr="00413D75">
        <w:rPr>
          <w:rFonts w:cs="Arial"/>
        </w:rPr>
        <w:instrText xml:space="preserve">Very Low</w:instrText>
      </w:r>
      <w:r>
        <w:instrText xml:space="preserve">"</w:instrText>
      </w:r>
      <w:r>
        <w:rPr>
          <w:rFonts w:cs="Arial"/>
        </w:rPr>
        <w:fldChar w:fldCharType="end"/>
      </w:r>
    </w:p>
    <w:p w14:paraId="6F4C6A2D" w14:textId="77777777" w:rsidP="00347871" w:rsidR="00347871" w:rsidRDefault="00347871">
      <w:pPr>
        <w:ind w:hanging="245" w:left="605"/>
      </w:pPr>
      <w:r>
        <w:rPr>
          <w:noProof/>
        </w:rPr>
        <w:drawing>
          <wp:inline distT="0" distB="0" distL="0" distR="0">
            <wp:extent cx="152400" cy="152400"/>
            <wp:effectExtent l="0" t="0" r="0" b="0"/>
            <wp:docPr id="172" name="Picture -1250840605.emf" descr="-125084060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1250840605.emf"/>
                    <pic:cNvPicPr/>
                  </pic:nvPicPr>
                  <pic:blipFill>
                    <a:blip r:embed="mr_docxImage87" cstate="print"/>
                    <a:stretch>
                      <a:fillRect/>
                    </a:stretch>
                  </pic:blipFill>
                  <pic:spPr>
                    <a:xfrm rot="0">
                      <a:off x="0" y="0"/>
                      <a:ext cx="152400" cy="152400"/>
                    </a:xfrm>
                    <a:prstGeom prst="rect">
                      <a:avLst/>
                    </a:prstGeom>
                  </pic:spPr>
                </pic:pic>
              </a:graphicData>
            </a:graphic>
          </wp:inline>
        </w:drawing>
      </w:r>
      <w:r>
        <w:t xml:space="preserve"> </w:t>
      </w:r>
      <w:r>
        <w:t xml:space="preserve">Low</w:t>
      </w:r>
      <w:r>
        <w:rPr>
          <w:rFonts w:cs="Arial"/>
        </w:rPr>
        <w:fldChar w:fldCharType="begin"/>
      </w:r>
      <w:r>
        <w:instrText xml:space="preserve">XE"</w:instrText>
      </w:r>
      <w:r w:rsidRPr="00413D75">
        <w:rPr>
          <w:rFonts w:cs="Arial"/>
        </w:rPr>
        <w:instrText xml:space="preserve">Low</w:instrText>
      </w:r>
      <w:r>
        <w:instrText xml:space="preserve">"</w:instrText>
      </w:r>
      <w:r>
        <w:rPr>
          <w:rFonts w:cs="Arial"/>
        </w:rPr>
        <w:fldChar w:fldCharType="end"/>
      </w:r>
    </w:p>
    <w:p w14:paraId="6F4C6A2D" w14:textId="77777777" w:rsidP="00347871" w:rsidR="00347871" w:rsidRDefault="00347871">
      <w:pPr>
        <w:ind w:hanging="245" w:left="605"/>
      </w:pPr>
      <w:r>
        <w:rPr>
          <w:noProof/>
        </w:rPr>
        <w:drawing>
          <wp:inline distT="0" distB="0" distL="0" distR="0">
            <wp:extent cx="152400" cy="152400"/>
            <wp:effectExtent l="0" t="0" r="0" b="0"/>
            <wp:docPr id="174" name="Picture -1250840605.emf" descr="-125084060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1250840605.emf"/>
                    <pic:cNvPicPr/>
                  </pic:nvPicPr>
                  <pic:blipFill>
                    <a:blip r:embed="mr_docxImage88" cstate="print"/>
                    <a:stretch>
                      <a:fillRect/>
                    </a:stretch>
                  </pic:blipFill>
                  <pic:spPr>
                    <a:xfrm rot="0">
                      <a:off x="0" y="0"/>
                      <a:ext cx="152400" cy="152400"/>
                    </a:xfrm>
                    <a:prstGeom prst="rect">
                      <a:avLst/>
                    </a:prstGeom>
                  </pic:spPr>
                </pic:pic>
              </a:graphicData>
            </a:graphic>
          </wp:inline>
        </w:drawing>
      </w:r>
      <w:r>
        <w:t xml:space="preserve"> </w:t>
      </w:r>
      <w:r>
        <w:t xml:space="preserve">Moderate</w:t>
      </w:r>
      <w:r>
        <w:rPr>
          <w:rFonts w:cs="Arial"/>
        </w:rPr>
        <w:fldChar w:fldCharType="begin"/>
      </w:r>
      <w:r>
        <w:instrText xml:space="preserve">XE"</w:instrText>
      </w:r>
      <w:r w:rsidRPr="00413D75">
        <w:rPr>
          <w:rFonts w:cs="Arial"/>
        </w:rPr>
        <w:instrText xml:space="preserve">Moderate</w:instrText>
      </w:r>
      <w:r>
        <w:instrText xml:space="preserve">"</w:instrText>
      </w:r>
      <w:r>
        <w:rPr>
          <w:rFonts w:cs="Arial"/>
        </w:rPr>
        <w:fldChar w:fldCharType="end"/>
      </w:r>
    </w:p>
    <w:p w14:paraId="6F4C6A2D" w14:textId="77777777" w:rsidP="00347871" w:rsidR="00347871" w:rsidRDefault="00347871">
      <w:pPr>
        <w:ind w:hanging="245" w:left="605"/>
      </w:pPr>
      <w:r>
        <w:rPr>
          <w:noProof/>
        </w:rPr>
        <w:drawing>
          <wp:inline distT="0" distB="0" distL="0" distR="0">
            <wp:extent cx="152400" cy="152400"/>
            <wp:effectExtent l="0" t="0" r="0" b="0"/>
            <wp:docPr id="176" name="Picture -1250840605.emf" descr="-125084060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1250840605.emf"/>
                    <pic:cNvPicPr/>
                  </pic:nvPicPr>
                  <pic:blipFill>
                    <a:blip r:embed="mr_docxImage89" cstate="print"/>
                    <a:stretch>
                      <a:fillRect/>
                    </a:stretch>
                  </pic:blipFill>
                  <pic:spPr>
                    <a:xfrm rot="0">
                      <a:off x="0" y="0"/>
                      <a:ext cx="152400" cy="152400"/>
                    </a:xfrm>
                    <a:prstGeom prst="rect">
                      <a:avLst/>
                    </a:prstGeom>
                  </pic:spPr>
                </pic:pic>
              </a:graphicData>
            </a:graphic>
          </wp:inline>
        </w:drawing>
      </w:r>
      <w:r>
        <w:t xml:space="preserve"> </w:t>
      </w:r>
      <w:r>
        <w:t xml:space="preserve">High</w:t>
      </w:r>
      <w:r>
        <w:rPr>
          <w:rFonts w:cs="Arial"/>
        </w:rPr>
        <w:fldChar w:fldCharType="begin"/>
      </w:r>
      <w:r>
        <w:instrText xml:space="preserve">XE"</w:instrText>
      </w:r>
      <w:r w:rsidRPr="00413D75">
        <w:rPr>
          <w:rFonts w:cs="Arial"/>
        </w:rPr>
        <w:instrText xml:space="preserve">High</w:instrText>
      </w:r>
      <w:r>
        <w:instrText xml:space="preserve">"</w:instrText>
      </w:r>
      <w:r>
        <w:rPr>
          <w:rFonts w:cs="Arial"/>
        </w:rPr>
        <w:fldChar w:fldCharType="end"/>
      </w:r>
    </w:p>
    <w:p w14:paraId="6F4C6A2D" w14:textId="77777777" w:rsidP="00347871" w:rsidR="00347871" w:rsidRDefault="00347871">
      <w:pPr>
        <w:ind w:hanging="245" w:left="605"/>
      </w:pPr>
      <w:r>
        <w:rPr>
          <w:noProof/>
        </w:rPr>
        <w:drawing>
          <wp:inline distT="0" distB="0" distL="0" distR="0">
            <wp:extent cx="152400" cy="152400"/>
            <wp:effectExtent l="0" t="0" r="0" b="0"/>
            <wp:docPr id="178" name="Picture -1250840605.emf" descr="-125084060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1250840605.emf"/>
                    <pic:cNvPicPr/>
                  </pic:nvPicPr>
                  <pic:blipFill>
                    <a:blip r:embed="mr_docxImage90" cstate="print"/>
                    <a:stretch>
                      <a:fillRect/>
                    </a:stretch>
                  </pic:blipFill>
                  <pic:spPr>
                    <a:xfrm rot="0">
                      <a:off x="0" y="0"/>
                      <a:ext cx="152400" cy="152400"/>
                    </a:xfrm>
                    <a:prstGeom prst="rect">
                      <a:avLst/>
                    </a:prstGeom>
                  </pic:spPr>
                </pic:pic>
              </a:graphicData>
            </a:graphic>
          </wp:inline>
        </w:drawing>
      </w:r>
      <w:r>
        <w:t xml:space="preserve"> </w:t>
      </w:r>
      <w:r>
        <w:t xml:space="preserve">Very High</w:t>
      </w:r>
      <w:r>
        <w:rPr>
          <w:rFonts w:cs="Arial"/>
        </w:rPr>
        <w:fldChar w:fldCharType="begin"/>
      </w:r>
      <w:r>
        <w:instrText xml:space="preserve">XE"</w:instrText>
      </w:r>
      <w:r w:rsidRPr="00413D75">
        <w:rPr>
          <w:rFonts w:cs="Arial"/>
        </w:rPr>
        <w:instrText xml:space="preserve">Very High</w:instrText>
      </w:r>
      <w:r>
        <w:instrText xml:space="preserve">"</w:instrText>
      </w:r>
      <w:r>
        <w:rPr>
          <w:rFonts w:cs="Arial"/>
        </w:rPr>
        <w:fldChar w:fldCharType="end"/>
      </w:r>
    </w:p>
    <w:p w14:paraId="2F4DAF0E" w14:textId="77777777" w:rsidP="00347871" w:rsidR="00347871" w:rsidRDefault="00347871">
      <w:pPr>
        <w:jc w:val="center"/>
      </w:pPr>
      <w:r>
        <w:rPr>
          <w:noProof/>
        </w:rPr>
        <w:drawing>
          <wp:inline distT="0" distB="0" distL="0" distR="0">
            <wp:extent cx="6188075" cy="6911827"/>
            <wp:effectExtent l="0" t="0" r="0" b="0"/>
            <wp:docPr id="180" name="Picture -147488002.emf" descr="-147488002.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147488002.emf"/>
                    <pic:cNvPicPr/>
                  </pic:nvPicPr>
                  <pic:blipFill>
                    <a:blip r:embed="mr_docxImage91" cstate="print"/>
                    <a:stretch>
                      <a:fillRect/>
                    </a:stretch>
                  </pic:blipFill>
                  <pic:spPr>
                    <a:xfrm rot="0">
                      <a:off x="0" y="0"/>
                      <a:ext cx="6188075" cy="6911827"/>
                    </a:xfrm>
                    <a:prstGeom prst="rect">
                      <a:avLst/>
                    </a:prstGeom>
                  </pic:spPr>
                </pic:pic>
              </a:graphicData>
            </a:graphic>
          </wp:inline>
        </w:drawing>
      </w:r>
    </w:p>
    <w:p w14:paraId="5241779D" w14:textId="77777777" w:rsidP="00347871" w:rsidR="00347871" w:rsidRDefault="00347871">
      <w:pPr>
        <w:pStyle w:val="Figure"/>
        <w:widowControl/>
        <w:numPr>
          <w:ilvl w:val="0"/>
          <w:numId w:val="18"/>
        </w:numPr>
        <w:suppressAutoHyphens w:val="0"/>
        <w:overflowPunct/>
        <w:autoSpaceDE/>
        <w:autoSpaceDN/>
        <w:adjustRightInd/>
        <w:spacing w:after="120" w:before="120"/>
        <w:jc w:val="center"/>
        <w:textAlignment w:val="auto"/>
      </w:pPr>
      <w:r>
        <w:t xml:space="preserve">Quantities and units</w:t>
      </w:r>
    </w:p>
    <w:p w14:paraId="4E7075B6" w14:textId="77777777" w:rsidP="00347871" w:rsidR="00347871" w:rsidRDefault="00347871"/>
    <w:p w14:paraId="0752B39A" w14:textId="77777777" w:rsidP="00347871" w:rsidR="00347871" w:rsidRDefault="00951276">
      <w:pPr>
        <w:pStyle w:val="Heading3"/>
      </w:pPr>
      <w:r w:rsidR="0090104D">
        <w:t xml:space="preserve">&lt;&lt;Value&gt;&gt;</w:t>
      </w:r>
      <w:bookmarkStart w:id="_da6df60d678c28789ea1c602257c6347" w:name="_da6df60d678c28789ea1c602257c6347"/>
      <w:r w:rsidR="00347871">
        <w:t xml:space="preserve">Enumeration TriScale</w:t>
      </w:r>
      <w:bookmarkEnd w:id="_da6df60d678c28789ea1c602257c6347"/>
      <w:r w:rsidR="00347871" w:rsidRPr="003A31EC">
        <w:rPr>
          <w:rFonts w:cs="Arial"/>
        </w:rPr>
        <w:t xml:space="preserve"> </w:t>
      </w:r>
      <w:r>
        <w:rPr>
          <w:rFonts w:cs="Arial"/>
        </w:rPr>
        <w:fldChar w:fldCharType="begin"/>
      </w:r>
      <w:r>
        <w:instrText xml:space="preserve">XE"</w:instrText>
      </w:r>
      <w:r w:rsidRPr="00413D75">
        <w:rPr>
          <w:rFonts w:cs="Arial"/>
        </w:rPr>
        <w:instrText xml:space="preserve">TriScale</w:instrText>
      </w:r>
      <w:r>
        <w:instrText xml:space="preserve">"</w:instrText>
      </w:r>
      <w:r>
        <w:rPr>
          <w:rFonts w:cs="Arial"/>
        </w:rPr>
        <w:fldChar w:fldCharType="end"/>
      </w:r>
      <w:r w:rsidR="000C6CB8">
        <w:rPr>
          <w:rFonts w:cs="Arial"/>
        </w:rPr>
        <w:t xml:space="preserve"> </w:t>
      </w:r>
      <w:r w:rsidR="000C6CB8">
        <w:rPr>
          <w:rFonts w:cs="Arial"/>
        </w:rPr>
        <w:t xml:space="preserve">&lt;&lt;Value&gt;&gt;</w:t>
      </w:r>
    </w:p>
    <w:p w14:paraId="6A7B3FFE" w14:textId="77777777" w:rsidP="00A318C1" w:rsidR="00347871" w:rsidRDefault="00347871">
      <w:pPr>
        <w:pStyle w:val="BodyText"/>
      </w:pPr>
      <w:r>
        <w:t xml:space="preserve">A scale of 3 arbitrary levels.</w:t>
      </w:r>
    </w:p>
    <w:p w14:paraId="7B9DDCB1" w14:textId="77777777" w:rsidP="00232C10" w:rsidR="00347871" w:rsidRDefault="00347871" w:rsidRPr="002A7C0D">
      <w:pPr>
        <w:pStyle w:val="Subtitle"/>
        <w:spacing w:before="120"/>
        <w:rPr>
          <w:rStyle w:val="IntenseEmphasis"/>
          <w:sz w:val="24"/>
          <w:szCs w:val="24"/>
        </w:rPr>
      </w:pPr>
      <w:r w:rsidRPr="002A7C0D">
        <w:rPr>
          <w:rStyle w:val="IntenseEmphasis"/>
          <w:sz w:val="24"/>
          <w:szCs w:val="24"/>
        </w:rPr>
        <w:t xml:space="preserve">Direct Known Superclasses</w:t>
      </w:r>
    </w:p>
    <w:p w14:paraId="4788875D" w14:textId="77777777" w:rsidP="00347871" w:rsidR="00347871" w:rsidRDefault="00347871">
      <w:pPr>
        <w:ind w:left="360"/>
      </w:pPr>
      <w:hyperlink w:anchor="_241181fba55c01238d9a99f5d0304883" w:history="1">
        <w:r>
          <w:rStyle w:val="Hyperlink"/>
          <w:rPr>
            <w:rStyle w:val="Hyperlink"/>
          </w:rPr>
          <w:t xml:space="preserve">Scale</w:t>
        </w:r>
      </w:hyperlink>
    </w:p>
    <w:p w14:paraId="5A9CDE75" w14:textId="77777777" w:rsidP="00347871" w:rsidR="00347871" w:rsidRDefault="00347871">
      <w:pPr>
        <w:pStyle w:val="Code0"/>
      </w:pPr>
      <w:r>
        <w:t xml:space="preserve">package </w:t>
      </w:r>
      <w:r>
        <w:t xml:space="preserve">OnticHealthGeneric::Quantities and Units</w:t>
      </w:r>
    </w:p>
    <w:p w14:paraId="4F0F142E" w14:textId="77777777" w:rsidP="00347871" w:rsidR="00347871" w:rsidRDefault="00347871">
      <w:pPr>
        <w:pStyle w:val="Code0"/>
      </w:pPr>
      <w:r>
        <w:t xml:space="preserve">public</w:t>
      </w:r>
      <w:r>
        <w:t xml:space="preserve"> </w:t>
      </w:r>
      <w:r>
        <w:t xml:space="preserve">enum</w:t>
      </w:r>
      <w:r>
        <w:t xml:space="preserve"> </w:t>
      </w:r>
      <w:r>
        <w:t xml:space="preserve">TriScale</w:t>
      </w:r>
    </w:p>
    <w:p w14:paraId="463A72D8" w14:textId="77777777" w:rsidP="00347871" w:rsidR="00347871" w:rsidRDefault="00347871">
      <w:pPr>
        <w:pStyle w:val="Code0"/>
      </w:pPr>
      <w:r>
        <w:t xml:space="preserve">{</w:t>
      </w:r>
      <w:r>
        <w:t xml:space="preserve">Low</w:t>
      </w:r>
      <w:r>
        <w:t xml:space="preserve">, </w:t>
      </w:r>
      <w:r>
        <w:t xml:space="preserve">Medium</w:t>
      </w:r>
      <w:r>
        <w:t xml:space="preserve">, </w:t>
      </w:r>
      <w:r>
        <w:t xml:space="preserve">High</w:t>
      </w:r>
      <w:r>
        <w:t xml:space="preserve">}</w:t>
      </w:r>
    </w:p>
    <w:p w14:paraId="4B54B0B2" w14:textId="77777777" w:rsidP="00347871" w:rsidR="00347871" w:rsidRDefault="00347871">
      <w:pPr>
        <w:pStyle w:val="Code0"/>
      </w:pPr>
    </w:p>
    <w:p w14:paraId="7B9DDCB1" w14:textId="77777777" w:rsidP="00232C10" w:rsidR="00347871" w:rsidRDefault="00347871" w:rsidRPr="002A7C0D">
      <w:pPr>
        <w:pStyle w:val="Subtitle"/>
        <w:spacing w:before="120"/>
        <w:rPr>
          <w:rStyle w:val="IntenseEmphasis"/>
          <w:sz w:val="24"/>
          <w:szCs w:val="24"/>
        </w:rPr>
      </w:pPr>
      <w:r w:rsidRPr="002A7C0D">
        <w:rPr>
          <w:rStyle w:val="IntenseEmphasis"/>
          <w:sz w:val="24"/>
          <w:szCs w:val="24"/>
        </w:rPr>
        <w:t xml:space="preserve">Literals</w:t>
      </w:r>
    </w:p>
    <w:p w14:paraId="6F4C6A2D" w14:textId="77777777" w:rsidP="00347871" w:rsidR="00347871" w:rsidRDefault="00347871">
      <w:pPr>
        <w:ind w:hanging="245" w:left="605"/>
      </w:pPr>
      <w:r>
        <w:rPr>
          <w:noProof/>
        </w:rPr>
        <w:drawing>
          <wp:inline distT="0" distB="0" distL="0" distR="0">
            <wp:extent cx="152400" cy="152400"/>
            <wp:effectExtent l="0" t="0" r="0" b="0"/>
            <wp:docPr id="182" name="Picture -1250840605.emf" descr="-125084060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1250840605.emf"/>
                    <pic:cNvPicPr/>
                  </pic:nvPicPr>
                  <pic:blipFill>
                    <a:blip r:embed="mr_docxImage92" cstate="print"/>
                    <a:stretch>
                      <a:fillRect/>
                    </a:stretch>
                  </pic:blipFill>
                  <pic:spPr>
                    <a:xfrm rot="0">
                      <a:off x="0" y="0"/>
                      <a:ext cx="152400" cy="152400"/>
                    </a:xfrm>
                    <a:prstGeom prst="rect">
                      <a:avLst/>
                    </a:prstGeom>
                  </pic:spPr>
                </pic:pic>
              </a:graphicData>
            </a:graphic>
          </wp:inline>
        </w:drawing>
      </w:r>
      <w:r>
        <w:t xml:space="preserve"> </w:t>
      </w:r>
      <w:r>
        <w:t xml:space="preserve">Low</w:t>
      </w:r>
      <w:r>
        <w:rPr>
          <w:rFonts w:cs="Arial"/>
        </w:rPr>
        <w:fldChar w:fldCharType="begin"/>
      </w:r>
      <w:r>
        <w:instrText xml:space="preserve">XE"</w:instrText>
      </w:r>
      <w:r w:rsidRPr="00413D75">
        <w:rPr>
          <w:rFonts w:cs="Arial"/>
        </w:rPr>
        <w:instrText xml:space="preserve">Low</w:instrText>
      </w:r>
      <w:r>
        <w:instrText xml:space="preserve">"</w:instrText>
      </w:r>
      <w:r>
        <w:rPr>
          <w:rFonts w:cs="Arial"/>
        </w:rPr>
        <w:fldChar w:fldCharType="end"/>
      </w:r>
    </w:p>
    <w:p w14:paraId="6F4C6A2D" w14:textId="77777777" w:rsidP="00347871" w:rsidR="00347871" w:rsidRDefault="00347871">
      <w:pPr>
        <w:ind w:hanging="245" w:left="605"/>
      </w:pPr>
      <w:r>
        <w:rPr>
          <w:noProof/>
        </w:rPr>
        <w:drawing>
          <wp:inline distT="0" distB="0" distL="0" distR="0">
            <wp:extent cx="152400" cy="152400"/>
            <wp:effectExtent l="0" t="0" r="0" b="0"/>
            <wp:docPr id="184" name="Picture -1250840605.emf" descr="-125084060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1250840605.emf"/>
                    <pic:cNvPicPr/>
                  </pic:nvPicPr>
                  <pic:blipFill>
                    <a:blip r:embed="mr_docxImage93" cstate="print"/>
                    <a:stretch>
                      <a:fillRect/>
                    </a:stretch>
                  </pic:blipFill>
                  <pic:spPr>
                    <a:xfrm rot="0">
                      <a:off x="0" y="0"/>
                      <a:ext cx="152400" cy="152400"/>
                    </a:xfrm>
                    <a:prstGeom prst="rect">
                      <a:avLst/>
                    </a:prstGeom>
                  </pic:spPr>
                </pic:pic>
              </a:graphicData>
            </a:graphic>
          </wp:inline>
        </w:drawing>
      </w:r>
      <w:r>
        <w:t xml:space="preserve"> </w:t>
      </w:r>
      <w:r>
        <w:t xml:space="preserve">Medium</w:t>
      </w:r>
      <w:r>
        <w:rPr>
          <w:rFonts w:cs="Arial"/>
        </w:rPr>
        <w:fldChar w:fldCharType="begin"/>
      </w:r>
      <w:r>
        <w:instrText xml:space="preserve">XE"</w:instrText>
      </w:r>
      <w:r w:rsidRPr="00413D75">
        <w:rPr>
          <w:rFonts w:cs="Arial"/>
        </w:rPr>
        <w:instrText xml:space="preserve">Medium</w:instrText>
      </w:r>
      <w:r>
        <w:instrText xml:space="preserve">"</w:instrText>
      </w:r>
      <w:r>
        <w:rPr>
          <w:rFonts w:cs="Arial"/>
        </w:rPr>
        <w:fldChar w:fldCharType="end"/>
      </w:r>
    </w:p>
    <w:p w14:paraId="6F4C6A2D" w14:textId="77777777" w:rsidP="00347871" w:rsidR="00347871" w:rsidRDefault="00347871">
      <w:pPr>
        <w:ind w:hanging="245" w:left="605"/>
      </w:pPr>
      <w:r>
        <w:rPr>
          <w:noProof/>
        </w:rPr>
        <w:drawing>
          <wp:inline distT="0" distB="0" distL="0" distR="0">
            <wp:extent cx="152400" cy="152400"/>
            <wp:effectExtent l="0" t="0" r="0" b="0"/>
            <wp:docPr id="186" name="Picture -1250840605.emf" descr="-125084060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1250840605.emf"/>
                    <pic:cNvPicPr/>
                  </pic:nvPicPr>
                  <pic:blipFill>
                    <a:blip r:embed="mr_docxImage94" cstate="print"/>
                    <a:stretch>
                      <a:fillRect/>
                    </a:stretch>
                  </pic:blipFill>
                  <pic:spPr>
                    <a:xfrm rot="0">
                      <a:off x="0" y="0"/>
                      <a:ext cx="152400" cy="152400"/>
                    </a:xfrm>
                    <a:prstGeom prst="rect">
                      <a:avLst/>
                    </a:prstGeom>
                  </pic:spPr>
                </pic:pic>
              </a:graphicData>
            </a:graphic>
          </wp:inline>
        </w:drawing>
      </w:r>
      <w:r>
        <w:t xml:space="preserve"> </w:t>
      </w:r>
      <w:r>
        <w:t xml:space="preserve">High</w:t>
      </w:r>
      <w:r>
        <w:rPr>
          <w:rFonts w:cs="Arial"/>
        </w:rPr>
        <w:fldChar w:fldCharType="begin"/>
      </w:r>
      <w:r>
        <w:instrText xml:space="preserve">XE"</w:instrText>
      </w:r>
      <w:r w:rsidRPr="00413D75">
        <w:rPr>
          <w:rFonts w:cs="Arial"/>
        </w:rPr>
        <w:instrText xml:space="preserve">High</w:instrText>
      </w:r>
      <w:r>
        <w:instrText xml:space="preserve">"</w:instrText>
      </w:r>
      <w:r>
        <w:rPr>
          <w:rFonts w:cs="Arial"/>
        </w:rPr>
        <w:fldChar w:fldCharType="end"/>
      </w:r>
    </w:p>
    <w:p w14:paraId="2F4DAF0E" w14:textId="77777777" w:rsidP="00347871" w:rsidR="00347871" w:rsidRDefault="00347871">
      <w:pPr>
        <w:jc w:val="center"/>
      </w:pPr>
      <w:r>
        <w:rPr>
          <w:noProof/>
        </w:rPr>
        <w:drawing>
          <wp:inline distT="0" distB="0" distL="0" distR="0">
            <wp:extent cx="6188075" cy="6911827"/>
            <wp:effectExtent l="0" t="0" r="0" b="0"/>
            <wp:docPr id="188" name="Picture -147488002.emf" descr="-147488002.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147488002.emf"/>
                    <pic:cNvPicPr/>
                  </pic:nvPicPr>
                  <pic:blipFill>
                    <a:blip r:embed="mr_docxImage95" cstate="print"/>
                    <a:stretch>
                      <a:fillRect/>
                    </a:stretch>
                  </pic:blipFill>
                  <pic:spPr>
                    <a:xfrm rot="0">
                      <a:off x="0" y="0"/>
                      <a:ext cx="6188075" cy="6911827"/>
                    </a:xfrm>
                    <a:prstGeom prst="rect">
                      <a:avLst/>
                    </a:prstGeom>
                  </pic:spPr>
                </pic:pic>
              </a:graphicData>
            </a:graphic>
          </wp:inline>
        </w:drawing>
      </w:r>
    </w:p>
    <w:p w14:paraId="5241779D" w14:textId="77777777" w:rsidP="00347871" w:rsidR="00347871" w:rsidRDefault="00347871">
      <w:pPr>
        <w:pStyle w:val="Figure"/>
        <w:widowControl/>
        <w:numPr>
          <w:ilvl w:val="0"/>
          <w:numId w:val="18"/>
        </w:numPr>
        <w:suppressAutoHyphens w:val="0"/>
        <w:overflowPunct/>
        <w:autoSpaceDE/>
        <w:autoSpaceDN/>
        <w:adjustRightInd/>
        <w:spacing w:after="120" w:before="120"/>
        <w:jc w:val="center"/>
        <w:textAlignment w:val="auto"/>
      </w:pPr>
      <w:r>
        <w:t xml:space="preserve">Quantities and units</w:t>
      </w:r>
    </w:p>
    <w:p w14:paraId="7CE152E5" w14:textId="77777777" w:rsidP="00347871" w:rsidR="00347871" w:rsidRDefault="00347871"/>
    <w:p w14:paraId="2F3193FD" w14:textId="77777777" w:rsidP="00347871" w:rsidR="00347871" w:rsidRDefault="00347871">
      <w:pPr>
        <w:spacing w:after="200" w:line="276" w:lineRule="auto"/>
        <w:rPr>
          <w:b/>
          <w:bCs/>
          <w:color w:val="365F91"/>
          <w:sz w:val="40"/>
          <w:szCs w:val="40"/>
        </w:rPr>
      </w:pPr>
      <w:r>
        <w:br w:type="page"/>
      </w:r>
    </w:p>
    <w:p w14:paraId="1C0715B2" w14:textId="77777777" w:rsidP="00347871" w:rsidR="00347871" w:rsidRDefault="00347871">
      <w:pPr>
        <w:pStyle w:val="Heading1"/>
      </w:pPr>
      <w:r>
        <w:t xml:space="preserve">OnticHealthGeneric::Quantities and Units::Quantity Kinds</w:t>
      </w:r>
    </w:p>
    <w:p w14:paraId="3BFAA259" w14:textId="77777777" w:rsidP="00A318C1" w:rsidR="00347871" w:rsidRDefault="00347871">
      <w:pPr>
        <w:pStyle w:val="BodyText"/>
      </w:pPr>
      <w:r>
        <w:t xml:space="preserve">Quantity kinds are abstractions for the way we measure or quantify things, such as mass or length. Units provide specific ways to specify a quantity kind.</w:t>
      </w:r>
    </w:p>
    <w:p w14:paraId="68FCC2D5" w14:textId="77777777" w:rsidP="00347871" w:rsidR="00347871" w:rsidRDefault="00347871">
      <w:pPr>
        <w:pStyle w:val="Heading2"/>
      </w:pPr>
      <w:r>
        <w:t xml:space="preserve">Diagram: </w:t>
      </w:r>
      <w:r>
        <w:t xml:space="preserve">Quantity Kinds</w:t>
      </w:r>
    </w:p>
    <w:p w14:paraId="6C529ED1" w14:textId="77777777" w:rsidP="00347871" w:rsidR="00347871" w:rsidRDefault="00347871">
      <w:pPr>
        <w:jc w:val="center"/>
        <w:rPr>
          <w:rFonts w:cs="Arial"/>
        </w:rPr>
      </w:pPr>
      <w:r>
        <w:rPr>
          <w:noProof/>
        </w:rPr>
        <w:drawing>
          <wp:inline distT="0" distB="0" distL="0" distR="0">
            <wp:extent cx="6188075" cy="4442537"/>
            <wp:effectExtent l="0" t="0" r="0" b="0"/>
            <wp:docPr id="190" name="Picture 1980081313.emf" descr="1980081313.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1980081313.emf"/>
                    <pic:cNvPicPr/>
                  </pic:nvPicPr>
                  <pic:blipFill>
                    <a:blip r:embed="mr_docxImage96" cstate="print"/>
                    <a:stretch>
                      <a:fillRect/>
                    </a:stretch>
                  </pic:blipFill>
                  <pic:spPr>
                    <a:xfrm rot="0">
                      <a:off x="0" y="0"/>
                      <a:ext cx="6188075" cy="4442537"/>
                    </a:xfrm>
                    <a:prstGeom prst="rect">
                      <a:avLst/>
                    </a:prstGeom>
                  </pic:spPr>
                </pic:pic>
              </a:graphicData>
            </a:graphic>
          </wp:inline>
        </w:drawing>
      </w:r>
    </w:p>
    <w:p w14:paraId="38A3AAA4" w14:textId="77777777" w:rsidP="00347871" w:rsidR="00347871" w:rsidRDefault="00347871">
      <w:pPr>
        <w:pStyle w:val="Figure"/>
        <w:widowControl/>
        <w:numPr>
          <w:ilvl w:val="0"/>
          <w:numId w:val="18"/>
        </w:numPr>
        <w:suppressAutoHyphens w:val="0"/>
        <w:overflowPunct/>
        <w:autoSpaceDE/>
        <w:autoSpaceDN/>
        <w:adjustRightInd/>
        <w:spacing w:after="120" w:before="120"/>
        <w:jc w:val="center"/>
        <w:textAlignment w:val="auto"/>
      </w:pPr>
      <w:r>
        <w:t xml:space="preserve">Quantity Kinds</w:t>
      </w:r>
    </w:p>
    <w:p w14:paraId="43ED8A2A" w14:textId="77777777" w:rsidP="00347871" w:rsidR="00347871" w:rsidRDefault="00347871">
      <w:r>
        <w:t xml:space="preserve"> </w:t>
      </w:r>
    </w:p>
    <w:p w14:paraId="44682812" w14:textId="77777777" w:rsidP="00347871" w:rsidR="00347871" w:rsidRDefault="00347871"/>
    <w:p w14:paraId="51551A47" w14:textId="77777777" w:rsidP="00347871" w:rsidR="00347871" w:rsidRDefault="00347871">
      <w:pPr>
        <w:pStyle w:val="Heading2"/>
      </w:pPr>
      <w:bookmarkStart w:id="_1e3b05fbfc313e756221d5a7225e0ec2" w:name="_1e3b05fbfc313e756221d5a7225e0ec2"/>
      <w:r>
        <w:t xml:space="preserve">Class Absorbed Dose (Radiation)</w:t>
      </w:r>
      <w:bookmarkEnd w:id="_1e3b05fbfc313e756221d5a7225e0ec2"/>
      <w:r w:rsidRPr="003A31EC">
        <w:rPr>
          <w:rFonts w:cs="Arial"/>
        </w:rPr>
        <w:t xml:space="preserve"> </w:t>
      </w:r>
      <w:r>
        <w:rPr>
          <w:rFonts w:cs="Arial"/>
        </w:rPr>
        <w:fldChar w:fldCharType="begin"/>
      </w:r>
      <w:r>
        <w:instrText xml:space="preserve">XE"</w:instrText>
      </w:r>
      <w:r w:rsidRPr="00413D75">
        <w:rPr>
          <w:rFonts w:cs="Arial"/>
        </w:rPr>
        <w:instrText xml:space="preserve">Absorbed Dose (Radiation)</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The energy of ionizing radiation absorbed per unit mass by a body, often measured in rad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1a943a552f39fcae6a3b9f5b1743bdb" w:history="1">
        <w:r>
          <w:rStyle w:val="Hyperlink"/>
          <w:rPr>
            <w:rStyle w:val="Hyperlink"/>
          </w:rPr>
          <w:t xml:space="preserve">Physical Quantity</w:t>
        </w:r>
      </w:hyperlink>
      <w:r>
        <w:t xml:space="preserve">, </w:t>
      </w:r>
      <w:hyperlink w:anchor="_41b700dd2a5b4e5f06052735d0098d00" w:history="1">
        <w:r>
          <w:rStyle w:val="Hyperlink"/>
          <w:rPr>
            <w:rStyle w:val="Hyperlink"/>
          </w:rPr>
          <w:t xml:space="preserve">Scalar Quantity</w:t>
        </w:r>
      </w:hyperlink>
    </w:p>
    <w:p w14:paraId="44682812" w14:textId="77777777" w:rsidP="00347871" w:rsidR="00347871" w:rsidRDefault="00347871"/>
    <w:p w14:paraId="51551A47" w14:textId="77777777" w:rsidP="00347871" w:rsidR="00347871" w:rsidRDefault="00347871">
      <w:pPr>
        <w:pStyle w:val="Heading2"/>
      </w:pPr>
      <w:bookmarkStart w:id="_1f9cbd09db67682fc5685c4b16b5acd9" w:name="_1f9cbd09db67682fc5685c4b16b5acd9"/>
      <w:r>
        <w:t xml:space="preserve">Class Acceleration</w:t>
      </w:r>
      <w:bookmarkEnd w:id="_1f9cbd09db67682fc5685c4b16b5acd9"/>
      <w:r w:rsidRPr="003A31EC">
        <w:rPr>
          <w:rFonts w:cs="Arial"/>
        </w:rPr>
        <w:t xml:space="preserve"> </w:t>
      </w:r>
      <w:r>
        <w:rPr>
          <w:rFonts w:cs="Arial"/>
        </w:rPr>
        <w:fldChar w:fldCharType="begin"/>
      </w:r>
      <w:r>
        <w:instrText xml:space="preserve">XE"</w:instrText>
      </w:r>
      <w:r w:rsidRPr="00413D75">
        <w:rPr>
          <w:rFonts w:cs="Arial"/>
        </w:rPr>
        <w:instrText xml:space="preserve">Acceleration</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The rate of change of velocity per unit of tim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1a943a552f39fcae6a3b9f5b1743bdb" w:history="1">
        <w:r>
          <w:rStyle w:val="Hyperlink"/>
          <w:rPr>
            <w:rStyle w:val="Hyperlink"/>
          </w:rPr>
          <w:t xml:space="preserve">Physical Quantity</w:t>
        </w:r>
      </w:hyperlink>
      <w:r>
        <w:t xml:space="preserve">, </w:t>
      </w:r>
      <w:hyperlink w:anchor="_41b700dd2a5b4e5f06052735d0098d00" w:history="1">
        <w:r>
          <w:rStyle w:val="Hyperlink"/>
          <w:rPr>
            <w:rStyle w:val="Hyperlink"/>
          </w:rPr>
          <w:t xml:space="preserve">Scalar Quantity</w:t>
        </w:r>
      </w:hyperlink>
    </w:p>
    <w:p w14:paraId="44682812" w14:textId="77777777" w:rsidP="00347871" w:rsidR="00347871" w:rsidRDefault="00347871"/>
    <w:p w14:paraId="51551A47" w14:textId="77777777" w:rsidP="00347871" w:rsidR="00347871" w:rsidRDefault="00347871">
      <w:pPr>
        <w:pStyle w:val="Heading2"/>
      </w:pPr>
      <w:bookmarkStart w:id="_973b3cbc58736809bcd9458296b56b5b" w:name="_973b3cbc58736809bcd9458296b56b5b"/>
      <w:r>
        <w:t xml:space="preserve">Class Amount of Substance</w:t>
      </w:r>
      <w:bookmarkEnd w:id="_973b3cbc58736809bcd9458296b56b5b"/>
      <w:r w:rsidRPr="003A31EC">
        <w:rPr>
          <w:rFonts w:cs="Arial"/>
        </w:rPr>
        <w:t xml:space="preserve"> </w:t>
      </w:r>
      <w:r>
        <w:rPr>
          <w:rFonts w:cs="Arial"/>
        </w:rPr>
        <w:fldChar w:fldCharType="begin"/>
      </w:r>
      <w:r>
        <w:instrText xml:space="preserve">XE"</w:instrText>
      </w:r>
      <w:r w:rsidRPr="00413D75">
        <w:rPr>
          <w:rFonts w:cs="Arial"/>
        </w:rPr>
        <w:instrText xml:space="preserve">Amount of Substance</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The abstract unit of the amount of a substance which is the supertype of all amount units and also acts as its "quantity kind".</w:t>
      </w:r>
    </w:p>
    <w:p w14:paraId="40780EE4" w14:textId="77777777" w:rsidP="00F71BA8" w:rsidR="00347871" w:rsidRDefault="00347871">
      <w:r>
        <w:t>Amount of substance is a standards-defined quantity that measures the size of an ensemble of elementary entities, such as atoms, molecules, electrons, and other particles. It is sometimes referred to as chemical amount. The International System of Units (SI) defines the amount of substance to be proportional to the number of elementary entities present. The SI unit for amount of substance is the mole. It has the unit symbol mol.</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1a943a552f39fcae6a3b9f5b1743bdb" w:history="1">
        <w:r>
          <w:rStyle w:val="Hyperlink"/>
          <w:rPr>
            <w:rStyle w:val="Hyperlink"/>
          </w:rPr>
          <w:t xml:space="preserve">Physical Quantity</w:t>
        </w:r>
      </w:hyperlink>
      <w:r>
        <w:t xml:space="preserve">, </w:t>
      </w:r>
      <w:hyperlink w:anchor="_41b700dd2a5b4e5f06052735d0098d00" w:history="1">
        <w:r>
          <w:rStyle w:val="Hyperlink"/>
          <w:rPr>
            <w:rStyle w:val="Hyperlink"/>
          </w:rPr>
          <w:t xml:space="preserve">Scalar Quantity</w:t>
        </w:r>
      </w:hyperlink>
    </w:p>
    <w:p w14:paraId="44682812" w14:textId="77777777" w:rsidP="00347871" w:rsidR="00347871" w:rsidRDefault="00347871"/>
    <w:p w14:paraId="51551A47" w14:textId="77777777" w:rsidP="00347871" w:rsidR="00347871" w:rsidRDefault="00347871">
      <w:pPr>
        <w:pStyle w:val="Heading2"/>
      </w:pPr>
      <w:bookmarkStart w:id="_31202bbc0993b03b18c141dc69cdf1ee" w:name="_31202bbc0993b03b18c141dc69cdf1ee"/>
      <w:r>
        <w:t xml:space="preserve">Class Angle</w:t>
      </w:r>
      <w:bookmarkEnd w:id="_31202bbc0993b03b18c141dc69cdf1ee"/>
      <w:r w:rsidRPr="003A31EC">
        <w:rPr>
          <w:rFonts w:cs="Arial"/>
        </w:rPr>
        <w:t xml:space="preserve"> </w:t>
      </w:r>
      <w:r>
        <w:rPr>
          <w:rFonts w:cs="Arial"/>
        </w:rPr>
        <w:fldChar w:fldCharType="begin"/>
      </w:r>
      <w:r>
        <w:instrText xml:space="preserve">XE"</w:instrText>
      </w:r>
      <w:r w:rsidRPr="00413D75">
        <w:rPr>
          <w:rFonts w:cs="Arial"/>
        </w:rPr>
        <w:instrText xml:space="preserve">Angle</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The space (usually measured in radians or degrees) between two intersecting lines or surfaces at or close to the point where they meet.</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1a943a552f39fcae6a3b9f5b1743bdb" w:history="1">
        <w:r>
          <w:rStyle w:val="Hyperlink"/>
          <w:rPr>
            <w:rStyle w:val="Hyperlink"/>
          </w:rPr>
          <w:t xml:space="preserve">Physical Quantity</w:t>
        </w:r>
      </w:hyperlink>
      <w:r>
        <w:t xml:space="preserve">, </w:t>
      </w:r>
      <w:hyperlink w:anchor="_41b700dd2a5b4e5f06052735d0098d00" w:history="1">
        <w:r>
          <w:rStyle w:val="Hyperlink"/>
          <w:rPr>
            <w:rStyle w:val="Hyperlink"/>
          </w:rPr>
          <w:t xml:space="preserve">Scalar Quantity</w:t>
        </w:r>
      </w:hyperlink>
    </w:p>
    <w:p w14:paraId="44682812" w14:textId="77777777" w:rsidP="00347871" w:rsidR="00347871" w:rsidRDefault="00347871"/>
    <w:p w14:paraId="51551A47" w14:textId="77777777" w:rsidP="00347871" w:rsidR="00347871" w:rsidRDefault="00347871">
      <w:pPr>
        <w:pStyle w:val="Heading2"/>
      </w:pPr>
      <w:bookmarkStart w:id="_14f1c14b43c491b4da145162055cce16" w:name="_14f1c14b43c491b4da145162055cce16"/>
      <w:r>
        <w:t xml:space="preserve">Class Area</w:t>
      </w:r>
      <w:bookmarkEnd w:id="_14f1c14b43c491b4da145162055cce16"/>
      <w:r w:rsidRPr="003A31EC">
        <w:rPr>
          <w:rFonts w:cs="Arial"/>
        </w:rPr>
        <w:t xml:space="preserve"> </w:t>
      </w:r>
      <w:r>
        <w:rPr>
          <w:rFonts w:cs="Arial"/>
        </w:rPr>
        <w:fldChar w:fldCharType="begin"/>
      </w:r>
      <w:r>
        <w:instrText xml:space="preserve">XE"</w:instrText>
      </w:r>
      <w:r w:rsidRPr="00413D75">
        <w:rPr>
          <w:rFonts w:cs="Arial"/>
        </w:rPr>
        <w:instrText xml:space="preserve">Area</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QUDT] Area is a quantity expressing the two-dimensional size of a defined part of a surface, typically a region bounded by a closed curv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1a943a552f39fcae6a3b9f5b1743bdb" w:history="1">
        <w:r>
          <w:rStyle w:val="Hyperlink"/>
          <w:rPr>
            <w:rStyle w:val="Hyperlink"/>
          </w:rPr>
          <w:t xml:space="preserve">Physical Quantity</w:t>
        </w:r>
      </w:hyperlink>
      <w:r>
        <w:t xml:space="preserve">, </w:t>
      </w:r>
      <w:hyperlink w:anchor="_41b700dd2a5b4e5f06052735d0098d00" w:history="1">
        <w:r>
          <w:rStyle w:val="Hyperlink"/>
          <w:rPr>
            <w:rStyle w:val="Hyperlink"/>
          </w:rPr>
          <w:t xml:space="preserve">Scalar Quantity</w:t>
        </w:r>
      </w:hyperlink>
    </w:p>
    <w:p w14:paraId="44682812" w14:textId="77777777" w:rsidP="00347871" w:rsidR="00347871" w:rsidRDefault="00347871"/>
    <w:p w14:paraId="51551A47" w14:textId="77777777" w:rsidP="00347871" w:rsidR="00347871" w:rsidRDefault="00347871">
      <w:pPr>
        <w:pStyle w:val="Heading2"/>
      </w:pPr>
      <w:bookmarkStart w:id="_587d98890310538966a4dfd4bb4b95e3" w:name="_587d98890310538966a4dfd4bb4b95e3"/>
      <w:r>
        <w:t xml:space="preserve">Class Color</w:t>
      </w:r>
      <w:bookmarkEnd w:id="_587d98890310538966a4dfd4bb4b95e3"/>
      <w:r w:rsidRPr="003A31EC">
        <w:rPr>
          <w:rFonts w:cs="Arial"/>
        </w:rPr>
        <w:t xml:space="preserve"> </w:t>
      </w:r>
      <w:r>
        <w:rPr>
          <w:rFonts w:cs="Arial"/>
        </w:rPr>
        <w:fldChar w:fldCharType="begin"/>
      </w:r>
      <w:r>
        <w:instrText xml:space="preserve">XE"</w:instrText>
      </w:r>
      <w:r w:rsidRPr="00413D75">
        <w:rPr>
          <w:rFonts w:cs="Arial"/>
        </w:rPr>
        <w:instrText xml:space="preserve">Color</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Color  is the visual perceptual property corresponding in humans to the categories called red, blue, yellow, and others. Color derives from the spectrum of light (distribution of light power versus wavelength) interacting in the eye with the spectral sensitivities of the light receptors. Color categories and physical specifications of color are also associated with objects or materials based on their physical properties such as light absorption, reflection, or emission spectra. By defining a color space, colors can be identified numerically by their coordinate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e79a8c8e0284d51d332531e5a63c1e6c" w:history="1">
        <w:r>
          <w:rStyle w:val="Hyperlink"/>
          <w:rPr>
            <w:rStyle w:val="Hyperlink"/>
          </w:rPr>
          <w:t xml:space="preserve">Unit Value</w:t>
        </w:r>
      </w:hyperlink>
    </w:p>
    <w:p w14:paraId="44682812" w14:textId="77777777" w:rsidP="00347871" w:rsidR="00347871" w:rsidRDefault="00347871"/>
    <w:p w14:paraId="51551A47" w14:textId="77777777" w:rsidP="00347871" w:rsidR="00347871" w:rsidRDefault="00347871">
      <w:pPr>
        <w:pStyle w:val="Heading2"/>
      </w:pPr>
      <w:bookmarkStart w:id="_8a52e0e6c7ddc8e3f8ec1278411a485d" w:name="_8a52e0e6c7ddc8e3f8ec1278411a485d"/>
      <w:r>
        <w:t xml:space="preserve">Class Concentration</w:t>
      </w:r>
      <w:bookmarkEnd w:id="_8a52e0e6c7ddc8e3f8ec1278411a485d"/>
      <w:r w:rsidRPr="003A31EC">
        <w:rPr>
          <w:rFonts w:cs="Arial"/>
        </w:rPr>
        <w:t xml:space="preserve"> </w:t>
      </w:r>
      <w:r>
        <w:rPr>
          <w:rFonts w:cs="Arial"/>
        </w:rPr>
        <w:fldChar w:fldCharType="begin"/>
      </w:r>
      <w:r>
        <w:instrText xml:space="preserve">XE"</w:instrText>
      </w:r>
      <w:r w:rsidRPr="00413D75">
        <w:rPr>
          <w:rFonts w:cs="Arial"/>
        </w:rPr>
        <w:instrText xml:space="preserve">Concentration</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The abstract concept of the amount, mass or volume of one substance in another without being specific as to how it is measured.</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1a943a552f39fcae6a3b9f5b1743bdb" w:history="1">
        <w:r>
          <w:rStyle w:val="Hyperlink"/>
          <w:rPr>
            <w:rStyle w:val="Hyperlink"/>
          </w:rPr>
          <w:t xml:space="preserve">Physical Quantity</w:t>
        </w:r>
      </w:hyperlink>
      <w:r>
        <w:t xml:space="preserve">, </w:t>
      </w:r>
      <w:hyperlink w:anchor="_41b700dd2a5b4e5f06052735d0098d00" w:history="1">
        <w:r>
          <w:rStyle w:val="Hyperlink"/>
          <w:rPr>
            <w:rStyle w:val="Hyperlink"/>
          </w:rPr>
          <w:t xml:space="preserve">Scalar Quantity</w:t>
        </w:r>
      </w:hyperlink>
    </w:p>
    <w:p w14:paraId="44682812" w14:textId="77777777" w:rsidP="00347871" w:rsidR="00347871" w:rsidRDefault="00347871"/>
    <w:p w14:paraId="51551A47" w14:textId="77777777" w:rsidP="00347871" w:rsidR="00347871" w:rsidRDefault="00347871">
      <w:pPr>
        <w:pStyle w:val="Heading2"/>
      </w:pPr>
      <w:bookmarkStart w:id="_afaace0898704546b1ab328dcd10d2ea" w:name="_afaace0898704546b1ab328dcd10d2ea"/>
      <w:r>
        <w:t xml:space="preserve">Class Concentration (amount of substance)</w:t>
      </w:r>
      <w:bookmarkEnd w:id="_afaace0898704546b1ab328dcd10d2ea"/>
      <w:r w:rsidRPr="003A31EC">
        <w:rPr>
          <w:rFonts w:cs="Arial"/>
        </w:rPr>
        <w:t xml:space="preserve"> </w:t>
      </w:r>
      <w:r>
        <w:rPr>
          <w:rFonts w:cs="Arial"/>
        </w:rPr>
        <w:fldChar w:fldCharType="begin"/>
      </w:r>
      <w:r>
        <w:instrText xml:space="preserve">XE"</w:instrText>
      </w:r>
      <w:r w:rsidRPr="00413D75">
        <w:rPr>
          <w:rFonts w:cs="Arial"/>
        </w:rPr>
        <w:instrText xml:space="preserve">Concentration (amount of substance)</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Concentration based on amount-of-substanc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8a52e0e6c7ddc8e3f8ec1278411a485d" w:history="1">
        <w:r>
          <w:rStyle w:val="Hyperlink"/>
          <w:rPr>
            <w:rStyle w:val="Hyperlink"/>
          </w:rPr>
          <w:t xml:space="preserve">Concentration</w:t>
        </w:r>
      </w:hyperlink>
    </w:p>
    <w:p w14:paraId="44682812" w14:textId="77777777" w:rsidP="00347871" w:rsidR="00347871" w:rsidRDefault="00347871"/>
    <w:p w14:paraId="51551A47" w14:textId="77777777" w:rsidP="00347871" w:rsidR="00347871" w:rsidRDefault="00347871">
      <w:pPr>
        <w:pStyle w:val="Heading2"/>
      </w:pPr>
      <w:bookmarkStart w:id="_7801b130982e4fe764750a243eb469e6" w:name="_7801b130982e4fe764750a243eb469e6"/>
      <w:r>
        <w:t xml:space="preserve">Class Concentration (Mass)</w:t>
      </w:r>
      <w:bookmarkEnd w:id="_7801b130982e4fe764750a243eb469e6"/>
      <w:r w:rsidRPr="003A31EC">
        <w:rPr>
          <w:rFonts w:cs="Arial"/>
        </w:rPr>
        <w:t xml:space="preserve"> </w:t>
      </w:r>
      <w:r>
        <w:rPr>
          <w:rFonts w:cs="Arial"/>
        </w:rPr>
        <w:fldChar w:fldCharType="begin"/>
      </w:r>
      <w:r>
        <w:instrText xml:space="preserve">XE"</w:instrText>
      </w:r>
      <w:r w:rsidRPr="00413D75">
        <w:rPr>
          <w:rFonts w:cs="Arial"/>
        </w:rPr>
        <w:instrText xml:space="preserve">Concentration (Mass)</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Concentration based on mass per unit of volum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8a52e0e6c7ddc8e3f8ec1278411a485d" w:history="1">
        <w:r>
          <w:rStyle w:val="Hyperlink"/>
          <w:rPr>
            <w:rStyle w:val="Hyperlink"/>
          </w:rPr>
          <w:t xml:space="preserve">Concentration</w:t>
        </w:r>
      </w:hyperlink>
    </w:p>
    <w:p w14:paraId="44682812" w14:textId="77777777" w:rsidP="00347871" w:rsidR="00347871" w:rsidRDefault="00347871"/>
    <w:p w14:paraId="51551A47" w14:textId="77777777" w:rsidP="00347871" w:rsidR="00347871" w:rsidRDefault="00347871">
      <w:pPr>
        <w:pStyle w:val="Heading2"/>
      </w:pPr>
      <w:bookmarkStart w:id="_91d6550ae5606f90898f8379a9e4e563" w:name="_91d6550ae5606f90898f8379a9e4e563"/>
      <w:r>
        <w:t xml:space="preserve">Class Concentration (Volume)</w:t>
      </w:r>
      <w:bookmarkEnd w:id="_91d6550ae5606f90898f8379a9e4e563"/>
      <w:r w:rsidRPr="003A31EC">
        <w:rPr>
          <w:rFonts w:cs="Arial"/>
        </w:rPr>
        <w:t xml:space="preserve"> </w:t>
      </w:r>
      <w:r>
        <w:rPr>
          <w:rFonts w:cs="Arial"/>
        </w:rPr>
        <w:fldChar w:fldCharType="begin"/>
      </w:r>
      <w:r>
        <w:instrText xml:space="preserve">XE"</w:instrText>
      </w:r>
      <w:r w:rsidRPr="00413D75">
        <w:rPr>
          <w:rFonts w:cs="Arial"/>
        </w:rPr>
        <w:instrText xml:space="preserve">Concentration (Volume)</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Volume concentration is defined as the volume of a constituent divided by the volume of the mixtur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8a52e0e6c7ddc8e3f8ec1278411a485d" w:history="1">
        <w:r>
          <w:rStyle w:val="Hyperlink"/>
          <w:rPr>
            <w:rStyle w:val="Hyperlink"/>
          </w:rPr>
          <w:t xml:space="preserve">Concentration</w:t>
        </w:r>
      </w:hyperlink>
    </w:p>
    <w:p w14:paraId="44682812" w14:textId="77777777" w:rsidP="00347871" w:rsidR="00347871" w:rsidRDefault="00347871"/>
    <w:p w14:paraId="51551A47" w14:textId="77777777" w:rsidP="00347871" w:rsidR="00347871" w:rsidRDefault="00347871">
      <w:pPr>
        <w:pStyle w:val="Heading2"/>
      </w:pPr>
      <w:bookmarkStart w:id="_b1ae29900700203a4142771ad6bc8e8c" w:name="_b1ae29900700203a4142771ad6bc8e8c"/>
      <w:r>
        <w:t xml:space="preserve">Class Currency</w:t>
      </w:r>
      <w:bookmarkEnd w:id="_b1ae29900700203a4142771ad6bc8e8c"/>
      <w:r w:rsidRPr="003A31EC">
        <w:rPr>
          <w:rFonts w:cs="Arial"/>
        </w:rPr>
        <w:t xml:space="preserve"> </w:t>
      </w:r>
      <w:r>
        <w:rPr>
          <w:rFonts w:cs="Arial"/>
        </w:rPr>
        <w:fldChar w:fldCharType="begin"/>
      </w:r>
      <w:r>
        <w:instrText xml:space="preserve">XE"</w:instrText>
      </w:r>
      <w:r w:rsidRPr="00413D75">
        <w:rPr>
          <w:rFonts w:cs="Arial"/>
        </w:rPr>
        <w:instrText xml:space="preserve">Currency</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Any form of money.</w:t>
      </w:r>
    </w:p>
    <w:p w14:paraId="40780EE4" w14:textId="77777777" w:rsidP="00F71BA8" w:rsidR="00347871" w:rsidRDefault="00347871">
      <w:r>
        <w:t>[FIBO] Currency: medium of exchange value, defined by reference to the geographical location of the authorities responsible for it</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e79a8c8e0284d51d332531e5a63c1e6c" w:history="1">
        <w:r>
          <w:rStyle w:val="Hyperlink"/>
          <w:rPr>
            <w:rStyle w:val="Hyperlink"/>
          </w:rPr>
          <w:t xml:space="preserve">Unit Value</w:t>
        </w:r>
      </w:hyperlink>
    </w:p>
    <w:p w14:paraId="44682812" w14:textId="77777777" w:rsidP="00347871" w:rsidR="00347871" w:rsidRDefault="00347871"/>
    <w:p w14:paraId="51551A47" w14:textId="77777777" w:rsidP="00347871" w:rsidR="00347871" w:rsidRDefault="00347871">
      <w:pPr>
        <w:pStyle w:val="Heading2"/>
      </w:pPr>
      <w:bookmarkStart w:id="_a5b5e0a01a20e05d84221c1728bdba69" w:name="_a5b5e0a01a20e05d84221c1728bdba69"/>
      <w:r>
        <w:t xml:space="preserve">Class Dose Equivalent (Radiation)</w:t>
      </w:r>
      <w:bookmarkEnd w:id="_a5b5e0a01a20e05d84221c1728bdba69"/>
      <w:r w:rsidRPr="003A31EC">
        <w:rPr>
          <w:rFonts w:cs="Arial"/>
        </w:rPr>
        <w:t xml:space="preserve"> </w:t>
      </w:r>
      <w:r>
        <w:rPr>
          <w:rFonts w:cs="Arial"/>
        </w:rPr>
        <w:fldChar w:fldCharType="begin"/>
      </w:r>
      <w:r>
        <w:instrText xml:space="preserve">XE"</w:instrText>
      </w:r>
      <w:r w:rsidRPr="00413D75">
        <w:rPr>
          <w:rFonts w:cs="Arial"/>
        </w:rPr>
        <w:instrText xml:space="preserve">Dose Equivalent (Radiation)</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A measure of the biological damage to living tissue as a result of radiation exposure. Also known as the "biological dose," the dose equivalent is calculated as the product of absorbed dose in tissue multiplied by a quality factor and then sometimes multiplied by other necessary modifying factors at the location of interest. The dose equivalent is expressed numerically in rems or sieverts (Sv) (see 10 CFR 20.1003). For additional information, see Doses in Our Daily Lives and Measuring Radiation. [NRC]</w:t>
      </w:r>
    </w:p>
    <w:p w14:paraId="40780EE4" w14:textId="77777777" w:rsidP="00F71BA8" w:rsidR="00347871" w:rsidRDefault="00347871">
      <w:r>
        <w:t>For practical purposes, 1 R (exposure) = 1 rad (absorbed dose) = 1 rem or 1000 mrem (dose equivalent).</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1a943a552f39fcae6a3b9f5b1743bdb" w:history="1">
        <w:r>
          <w:rStyle w:val="Hyperlink"/>
          <w:rPr>
            <w:rStyle w:val="Hyperlink"/>
          </w:rPr>
          <w:t xml:space="preserve">Physical Quantity</w:t>
        </w:r>
      </w:hyperlink>
      <w:r>
        <w:t xml:space="preserve">, </w:t>
      </w:r>
      <w:hyperlink w:anchor="_41b700dd2a5b4e5f06052735d0098d00" w:history="1">
        <w:r>
          <w:rStyle w:val="Hyperlink"/>
          <w:rPr>
            <w:rStyle w:val="Hyperlink"/>
          </w:rPr>
          <w:t xml:space="preserve">Scalar Quantity</w:t>
        </w:r>
      </w:hyperlink>
    </w:p>
    <w:p w14:paraId="44682812" w14:textId="77777777" w:rsidP="00347871" w:rsidR="00347871" w:rsidRDefault="00347871"/>
    <w:p w14:paraId="51551A47" w14:textId="77777777" w:rsidP="00347871" w:rsidR="00347871" w:rsidRDefault="00347871">
      <w:pPr>
        <w:pStyle w:val="Heading2"/>
      </w:pPr>
      <w:bookmarkStart w:id="_d9db3dc8aabfa0d4d5626f091381927f" w:name="_d9db3dc8aabfa0d4d5626f091381927f"/>
      <w:r>
        <w:t xml:space="preserve">Class Duration</w:t>
      </w:r>
      <w:bookmarkEnd w:id="_d9db3dc8aabfa0d4d5626f091381927f"/>
      <w:r w:rsidRPr="003A31EC">
        <w:rPr>
          <w:rFonts w:cs="Arial"/>
        </w:rPr>
        <w:t xml:space="preserve"> </w:t>
      </w:r>
      <w:r>
        <w:rPr>
          <w:rFonts w:cs="Arial"/>
        </w:rPr>
        <w:fldChar w:fldCharType="begin"/>
      </w:r>
      <w:r>
        <w:instrText xml:space="preserve">XE"</w:instrText>
      </w:r>
      <w:r w:rsidRPr="00413D75">
        <w:rPr>
          <w:rFonts w:cs="Arial"/>
        </w:rPr>
        <w:instrText xml:space="preserve">Duration</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The abstract quantity kind of time which is the supertype of all time duration units.</w:t>
      </w:r>
    </w:p>
    <w:p w14:paraId="40780EE4" w14:textId="77777777" w:rsidP="00F71BA8" w:rsidR="00347871" w:rsidRDefault="00347871">
      <w:r>
        <w:t>Time is a measure that allows events to be ordered from the past through the present into the future, and also the measure of durations of events and the intervals between them. Durations are quantities of time, not points or intervals of time.</w:t>
      </w:r>
    </w:p>
    <w:p w14:paraId="40780EE4" w14:textId="77777777" w:rsidP="00F71BA8" w:rsidR="00347871" w:rsidRDefault="00347871"/>
    <w:p w14:paraId="40780EE4" w14:textId="77777777" w:rsidP="00F71BA8" w:rsidR="00347871" w:rsidRDefault="00347871">
      <w:r>
        <w:t>[DTV] base quantity of the International System of Quantities, used for measuring time intervals.</w:t>
      </w:r>
    </w:p>
    <w:p w14:paraId="40780EE4" w14:textId="77777777" w:rsidP="00F71BA8" w:rsidR="00347871" w:rsidRDefault="00347871"/>
    <w:p w14:paraId="40780EE4" w14:textId="77777777" w:rsidP="00F71BA8" w:rsidR="00347871" w:rsidRDefault="00347871">
      <w:r>
        <w:t>[IDEAS] Time: A MeasureInstance whose members are individuals' that have a particular temporal dimension of the same length.</w:t>
      </w:r>
    </w:p>
    <w:p w14:paraId="40780EE4" w14:textId="77777777" w:rsidP="00F71BA8" w:rsidR="00347871" w:rsidRDefault="00347871"/>
    <w:p w14:paraId="40780EE4" w14:textId="77777777" w:rsidP="00F71BA8" w:rsidR="00347871" w:rsidRDefault="00347871">
      <w:r>
        <w:t>[FIBO] Duration: An amount of time.</w:t>
      </w:r>
    </w:p>
    <w:p w14:paraId="40780EE4" w14:textId="77777777" w:rsidP="00F71BA8" w:rsidR="00347871" w:rsidRDefault="00347871"/>
    <w:p w14:paraId="40780EE4" w14:textId="77777777" w:rsidP="00F71BA8" w:rsidR="00347871" w:rsidRDefault="00347871">
      <w:r>
        <w:t>[UML] Duration</w:t>
      </w:r>
    </w:p>
    <w:p w14:paraId="40780EE4" w14:textId="77777777" w:rsidP="00F71BA8" w:rsidR="00347871" w:rsidRDefault="00347871"/>
    <w:p w14:paraId="40780EE4" w14:textId="77777777" w:rsidP="00F71BA8" w:rsidR="00347871" w:rsidRDefault="00347871">
      <w:r>
        <w:t>[OWL] xsd:duration</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1a943a552f39fcae6a3b9f5b1743bdb" w:history="1">
        <w:r>
          <w:rStyle w:val="Hyperlink"/>
          <w:rPr>
            <w:rStyle w:val="Hyperlink"/>
          </w:rPr>
          <w:t xml:space="preserve">Physical Quantity</w:t>
        </w:r>
      </w:hyperlink>
    </w:p>
    <w:p w14:paraId="44682812" w14:textId="77777777" w:rsidP="00347871" w:rsidR="00347871" w:rsidRDefault="00347871"/>
    <w:p w14:paraId="51551A47" w14:textId="77777777" w:rsidP="00347871" w:rsidR="00347871" w:rsidRDefault="00347871">
      <w:pPr>
        <w:pStyle w:val="Heading2"/>
      </w:pPr>
      <w:bookmarkStart w:id="_175665d55793dd0222cad01c3e2d1e24" w:name="_175665d55793dd0222cad01c3e2d1e24"/>
      <w:r>
        <w:t xml:space="preserve">Class Electric Current</w:t>
      </w:r>
      <w:bookmarkEnd w:id="_175665d55793dd0222cad01c3e2d1e24"/>
      <w:r w:rsidRPr="003A31EC">
        <w:rPr>
          <w:rFonts w:cs="Arial"/>
        </w:rPr>
        <w:t xml:space="preserve"> </w:t>
      </w:r>
      <w:r>
        <w:rPr>
          <w:rFonts w:cs="Arial"/>
        </w:rPr>
        <w:fldChar w:fldCharType="begin"/>
      </w:r>
      <w:r>
        <w:instrText xml:space="preserve">XE"</w:instrText>
      </w:r>
      <w:r w:rsidRPr="00413D75">
        <w:rPr>
          <w:rFonts w:cs="Arial"/>
        </w:rPr>
        <w:instrText xml:space="preserve">Electric Current</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The abstract quantity kind of electric current which is the supertype of all current units.</w:t>
      </w:r>
    </w:p>
    <w:p w14:paraId="40780EE4" w14:textId="77777777" w:rsidP="00F71BA8" w:rsidR="00347871" w:rsidRDefault="00347871">
      <w:r>
        <w:t>[QUDT]Electric Current is the flow (movement) of electric charge. The amount of electric current through some surface, e.g., a section through a copper conductor, is defined as the amount of electric charge flowing through that surface over time. Current is a scalar-valued quantity.</w:t>
      </w:r>
    </w:p>
    <w:p w14:paraId="40780EE4" w14:textId="77777777" w:rsidP="00F71BA8" w:rsidR="00347871" w:rsidRDefault="00347871">
      <w:r>
        <w:t>The SI unit for measuring an electric current is the ampere, which is the flow of electric charge across a surface at the rate of one coulomb per second.</w:t>
      </w:r>
    </w:p>
    <w:p w14:paraId="40780EE4" w14:textId="77777777" w:rsidP="00F71BA8" w:rsidR="00347871" w:rsidRDefault="00347871"/>
    <w:p w14:paraId="40780EE4" w14:textId="77777777" w:rsidP="00F71BA8" w:rsidR="00347871" w:rsidRDefault="00347871">
      <w:r>
        <w:t>[IDEAS] ElectricCurrent: A MeasureInstance whose members are individuals' that all have the same electric current flowing through them</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1a943a552f39fcae6a3b9f5b1743bdb" w:history="1">
        <w:r>
          <w:rStyle w:val="Hyperlink"/>
          <w:rPr>
            <w:rStyle w:val="Hyperlink"/>
          </w:rPr>
          <w:t xml:space="preserve">Physical Quantity</w:t>
        </w:r>
      </w:hyperlink>
      <w:r>
        <w:t xml:space="preserve">, </w:t>
      </w:r>
      <w:hyperlink w:anchor="_41b700dd2a5b4e5f06052735d0098d00" w:history="1">
        <w:r>
          <w:rStyle w:val="Hyperlink"/>
          <w:rPr>
            <w:rStyle w:val="Hyperlink"/>
          </w:rPr>
          <w:t xml:space="preserve">Scalar Quantity</w:t>
        </w:r>
      </w:hyperlink>
    </w:p>
    <w:p w14:paraId="44682812" w14:textId="77777777" w:rsidP="00347871" w:rsidR="00347871" w:rsidRDefault="00347871"/>
    <w:p w14:paraId="51551A47" w14:textId="77777777" w:rsidP="00347871" w:rsidR="00347871" w:rsidRDefault="00347871">
      <w:pPr>
        <w:pStyle w:val="Heading2"/>
      </w:pPr>
      <w:bookmarkStart w:id="_036ecb2e939a2ff6a872bc81e1a868e1" w:name="_036ecb2e939a2ff6a872bc81e1a868e1"/>
      <w:r>
        <w:t xml:space="preserve">Class Electric Potential</w:t>
      </w:r>
      <w:bookmarkEnd w:id="_036ecb2e939a2ff6a872bc81e1a868e1"/>
      <w:r w:rsidRPr="003A31EC">
        <w:rPr>
          <w:rFonts w:cs="Arial"/>
        </w:rPr>
        <w:t xml:space="preserve"> </w:t>
      </w:r>
      <w:r>
        <w:rPr>
          <w:rFonts w:cs="Arial"/>
        </w:rPr>
        <w:fldChar w:fldCharType="begin"/>
      </w:r>
      <w:r>
        <w:instrText xml:space="preserve">XE"</w:instrText>
      </w:r>
      <w:r w:rsidRPr="00413D75">
        <w:rPr>
          <w:rFonts w:cs="Arial"/>
        </w:rPr>
        <w:instrText xml:space="preserve">Electric Potential</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QUDT] Electric Potential is a scalar valued quantity associated with an electric field.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1a943a552f39fcae6a3b9f5b1743bdb" w:history="1">
        <w:r>
          <w:rStyle w:val="Hyperlink"/>
          <w:rPr>
            <w:rStyle w:val="Hyperlink"/>
          </w:rPr>
          <w:t xml:space="preserve">Physical Quantity</w:t>
        </w:r>
      </w:hyperlink>
      <w:r>
        <w:t xml:space="preserve">, </w:t>
      </w:r>
      <w:hyperlink w:anchor="_41b700dd2a5b4e5f06052735d0098d00" w:history="1">
        <w:r>
          <w:rStyle w:val="Hyperlink"/>
          <w:rPr>
            <w:rStyle w:val="Hyperlink"/>
          </w:rPr>
          <w:t xml:space="preserve">Scalar Quantity</w:t>
        </w:r>
      </w:hyperlink>
    </w:p>
    <w:p w14:paraId="44682812" w14:textId="77777777" w:rsidP="00347871" w:rsidR="00347871" w:rsidRDefault="00347871"/>
    <w:p w14:paraId="51551A47" w14:textId="77777777" w:rsidP="00347871" w:rsidR="00347871" w:rsidRDefault="00347871">
      <w:pPr>
        <w:pStyle w:val="Heading2"/>
      </w:pPr>
      <w:bookmarkStart w:id="_41055f8949448d35956d884172766a18" w:name="_41055f8949448d35956d884172766a18"/>
      <w:r>
        <w:t xml:space="preserve">Class Energy</w:t>
      </w:r>
      <w:bookmarkEnd w:id="_41055f8949448d35956d884172766a18"/>
      <w:r w:rsidRPr="003A31EC">
        <w:rPr>
          <w:rFonts w:cs="Arial"/>
        </w:rPr>
        <w:t xml:space="preserve"> </w:t>
      </w:r>
      <w:r>
        <w:rPr>
          <w:rFonts w:cs="Arial"/>
        </w:rPr>
        <w:fldChar w:fldCharType="begin"/>
      </w:r>
      <w:r>
        <w:instrText xml:space="preserve">XE"</w:instrText>
      </w:r>
      <w:r w:rsidRPr="00413D75">
        <w:rPr>
          <w:rFonts w:cs="Arial"/>
        </w:rPr>
        <w:instrText xml:space="preserve">Energy</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The measure of energy- the ability to perform work (such as moving a mas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1a943a552f39fcae6a3b9f5b1743bdb" w:history="1">
        <w:r>
          <w:rStyle w:val="Hyperlink"/>
          <w:rPr>
            <w:rStyle w:val="Hyperlink"/>
          </w:rPr>
          <w:t xml:space="preserve">Physical Quantity</w:t>
        </w:r>
      </w:hyperlink>
      <w:r>
        <w:t xml:space="preserve">, </w:t>
      </w:r>
      <w:hyperlink w:anchor="_41b700dd2a5b4e5f06052735d0098d00" w:history="1">
        <w:r>
          <w:rStyle w:val="Hyperlink"/>
          <w:rPr>
            <w:rStyle w:val="Hyperlink"/>
          </w:rPr>
          <w:t xml:space="preserve">Scalar Quantity</w:t>
        </w:r>
      </w:hyperlink>
    </w:p>
    <w:p w14:paraId="44682812" w14:textId="77777777" w:rsidP="00347871" w:rsidR="00347871" w:rsidRDefault="00347871"/>
    <w:p w14:paraId="51551A47" w14:textId="77777777" w:rsidP="00347871" w:rsidR="00347871" w:rsidRDefault="00347871">
      <w:pPr>
        <w:pStyle w:val="Heading2"/>
      </w:pPr>
      <w:bookmarkStart w:id="_8c62379c2bad2dd1748b4b76d86d20cc" w:name="_8c62379c2bad2dd1748b4b76d86d20cc"/>
      <w:r>
        <w:t xml:space="preserve">Class Force</w:t>
      </w:r>
      <w:bookmarkEnd w:id="_8c62379c2bad2dd1748b4b76d86d20cc"/>
      <w:r w:rsidRPr="003A31EC">
        <w:rPr>
          <w:rFonts w:cs="Arial"/>
        </w:rPr>
        <w:t xml:space="preserve"> </w:t>
      </w:r>
      <w:r>
        <w:rPr>
          <w:rFonts w:cs="Arial"/>
        </w:rPr>
        <w:fldChar w:fldCharType="begin"/>
      </w:r>
      <w:r>
        <w:instrText xml:space="preserve">XE"</w:instrText>
      </w:r>
      <w:r w:rsidRPr="00413D75">
        <w:rPr>
          <w:rFonts w:cs="Arial"/>
        </w:rPr>
        <w:instrText xml:space="preserve">Force</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Physical) force is an influence that causes mass to accelerate. It may be experienced as a lift, a push, or a pull. </w:t>
      </w:r>
    </w:p>
    <w:p w14:paraId="40780EE4" w14:textId="77777777" w:rsidP="00F71BA8" w:rsidR="00347871" w:rsidRDefault="00347871">
      <w:r>
        <w:t>Force is defined by Newton's Second Law as F = m · a, where F is force, m is mass and a is acceleration. Net force is mathematically equal to the time rate of change of the momentum of the body on which it acts. Since momentum is a vector quantity (has both a magnitude and direction).</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1a943a552f39fcae6a3b9f5b1743bdb" w:history="1">
        <w:r>
          <w:rStyle w:val="Hyperlink"/>
          <w:rPr>
            <w:rStyle w:val="Hyperlink"/>
          </w:rPr>
          <w:t xml:space="preserve">Physical Quantity</w:t>
        </w:r>
      </w:hyperlink>
      <w:r>
        <w:t xml:space="preserve">, </w:t>
      </w:r>
      <w:hyperlink w:anchor="_41b700dd2a5b4e5f06052735d0098d00" w:history="1">
        <w:r>
          <w:rStyle w:val="Hyperlink"/>
          <w:rPr>
            <w:rStyle w:val="Hyperlink"/>
          </w:rPr>
          <w:t xml:space="preserve">Scalar Quantity</w:t>
        </w:r>
      </w:hyperlink>
    </w:p>
    <w:p w14:paraId="44682812" w14:textId="77777777" w:rsidP="00347871" w:rsidR="00347871" w:rsidRDefault="00347871"/>
    <w:p w14:paraId="51551A47" w14:textId="77777777" w:rsidP="00347871" w:rsidR="00347871" w:rsidRDefault="00347871">
      <w:pPr>
        <w:pStyle w:val="Heading2"/>
      </w:pPr>
      <w:bookmarkStart w:id="_4d236a66f843987219a804ef6afc523c" w:name="_4d236a66f843987219a804ef6afc523c"/>
      <w:r>
        <w:t xml:space="preserve">Class Frequency</w:t>
      </w:r>
      <w:bookmarkEnd w:id="_4d236a66f843987219a804ef6afc523c"/>
      <w:r w:rsidRPr="003A31EC">
        <w:rPr>
          <w:rFonts w:cs="Arial"/>
        </w:rPr>
        <w:t xml:space="preserve"> </w:t>
      </w:r>
      <w:r>
        <w:rPr>
          <w:rFonts w:cs="Arial"/>
        </w:rPr>
        <w:fldChar w:fldCharType="begin"/>
      </w:r>
      <w:r>
        <w:instrText xml:space="preserve">XE"</w:instrText>
      </w:r>
      <w:r w:rsidRPr="00413D75">
        <w:rPr>
          <w:rFonts w:cs="Arial"/>
        </w:rPr>
        <w:instrText xml:space="preserve">Frequency</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Repetitions per unit of time. e.g., Hertz.</w:t>
      </w:r>
    </w:p>
    <w:p w14:paraId="40780EE4" w14:textId="77777777" w:rsidP="00F71BA8" w:rsidR="00347871" w:rsidRDefault="00347871"/>
    <w:p w14:paraId="40780EE4" w14:textId="77777777" w:rsidP="00F71BA8" w:rsidR="00347871" w:rsidRDefault="00347871">
      <w:r>
        <w:t>[IDEAS] Frequency: A MeasureInstance whose instances are individuals' that all oscillate at the same frequency</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1a943a552f39fcae6a3b9f5b1743bdb" w:history="1">
        <w:r>
          <w:rStyle w:val="Hyperlink"/>
          <w:rPr>
            <w:rStyle w:val="Hyperlink"/>
          </w:rPr>
          <w:t xml:space="preserve">Physical Quantity</w:t>
        </w:r>
      </w:hyperlink>
      <w:r>
        <w:t xml:space="preserve">, </w:t>
      </w:r>
      <w:hyperlink w:anchor="_41b700dd2a5b4e5f06052735d0098d00" w:history="1">
        <w:r>
          <w:rStyle w:val="Hyperlink"/>
          <w:rPr>
            <w:rStyle w:val="Hyperlink"/>
          </w:rPr>
          <w:t xml:space="preserve">Scalar Quantity</w:t>
        </w:r>
      </w:hyperlink>
    </w:p>
    <w:p w14:paraId="44682812" w14:textId="77777777" w:rsidP="00347871" w:rsidR="00347871" w:rsidRDefault="00347871"/>
    <w:p w14:paraId="51551A47" w14:textId="77777777" w:rsidP="00347871" w:rsidR="00347871" w:rsidRDefault="00347871">
      <w:pPr>
        <w:pStyle w:val="Heading2"/>
      </w:pPr>
      <w:bookmarkStart w:id="_f656aa6b144fc8f9a9295af8a4eef943" w:name="_f656aa6b144fc8f9a9295af8a4eef943"/>
      <w:r>
        <w:t xml:space="preserve">Class Length</w:t>
      </w:r>
      <w:bookmarkEnd w:id="_f656aa6b144fc8f9a9295af8a4eef943"/>
      <w:r w:rsidRPr="003A31EC">
        <w:rPr>
          <w:rFonts w:cs="Arial"/>
        </w:rPr>
        <w:t xml:space="preserve"> </w:t>
      </w:r>
      <w:r>
        <w:rPr>
          <w:rFonts w:cs="Arial"/>
        </w:rPr>
        <w:fldChar w:fldCharType="begin"/>
      </w:r>
      <w:r>
        <w:instrText xml:space="preserve">XE"</w:instrText>
      </w:r>
      <w:r w:rsidRPr="00413D75">
        <w:rPr>
          <w:rFonts w:cs="Arial"/>
        </w:rPr>
        <w:instrText xml:space="preserve">Length</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The abstract unit of distance (or length) which is the supertype of all length units and also acts as its "quantity kind".</w:t>
      </w:r>
    </w:p>
    <w:p w14:paraId="40780EE4" w14:textId="77777777" w:rsidP="00F71BA8" w:rsidR="00347871" w:rsidRDefault="00347871"/>
    <w:p w14:paraId="40780EE4" w14:textId="77777777" w:rsidP="00F71BA8" w:rsidR="00347871" w:rsidRDefault="00347871">
      <w:r>
        <w:t>In the International System of Quantities, length is any quantity with dimension distance. In other contexts "length" is the measured dimension of an object.</w:t>
      </w:r>
    </w:p>
    <w:p w14:paraId="40780EE4" w14:textId="77777777" w:rsidP="00F71BA8" w:rsidR="00347871" w:rsidRDefault="00347871"/>
    <w:p w14:paraId="40780EE4" w14:textId="77777777" w:rsidP="00F71BA8" w:rsidR="00347871" w:rsidRDefault="00347871">
      <w:r>
        <w:t>[IDEAS] Length: A MeasureInstance whose instances are individuals' that all have the same length</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1a943a552f39fcae6a3b9f5b1743bdb" w:history="1">
        <w:r>
          <w:rStyle w:val="Hyperlink"/>
          <w:rPr>
            <w:rStyle w:val="Hyperlink"/>
          </w:rPr>
          <w:t xml:space="preserve">Physical Quantity</w:t>
        </w:r>
      </w:hyperlink>
      <w:r>
        <w:t xml:space="preserve">, </w:t>
      </w:r>
      <w:hyperlink w:anchor="_41b700dd2a5b4e5f06052735d0098d00" w:history="1">
        <w:r>
          <w:rStyle w:val="Hyperlink"/>
          <w:rPr>
            <w:rStyle w:val="Hyperlink"/>
          </w:rPr>
          <w:t xml:space="preserve">Scalar Quantity</w:t>
        </w:r>
      </w:hyperlink>
    </w:p>
    <w:p w14:paraId="44682812" w14:textId="77777777" w:rsidP="00347871" w:rsidR="00347871" w:rsidRDefault="00347871"/>
    <w:p w14:paraId="51551A47" w14:textId="77777777" w:rsidP="00347871" w:rsidR="00347871" w:rsidRDefault="00347871">
      <w:pPr>
        <w:pStyle w:val="Heading2"/>
      </w:pPr>
      <w:bookmarkStart w:id="_4b2d9287fe8f07079348eb965564f9c5" w:name="_4b2d9287fe8f07079348eb965564f9c5"/>
      <w:r>
        <w:t xml:space="preserve">Class Luminosity</w:t>
      </w:r>
      <w:bookmarkEnd w:id="_4b2d9287fe8f07079348eb965564f9c5"/>
      <w:r w:rsidRPr="003A31EC">
        <w:rPr>
          <w:rFonts w:cs="Arial"/>
        </w:rPr>
        <w:t xml:space="preserve"> </w:t>
      </w:r>
      <w:r>
        <w:rPr>
          <w:rFonts w:cs="Arial"/>
        </w:rPr>
        <w:fldChar w:fldCharType="begin"/>
      </w:r>
      <w:r>
        <w:instrText xml:space="preserve">XE"</w:instrText>
      </w:r>
      <w:r w:rsidRPr="00413D75">
        <w:rPr>
          <w:rFonts w:cs="Arial"/>
        </w:rPr>
        <w:instrText xml:space="preserve">Luminosity</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Luminosity ( or luminous intensity ) is a measure of the wavelength-weighted power emitted by a light source in a particular direction per unit solid angle, based on the luminosity function, a standardized model of the sensitivity of the human eye. The SI unit of luminous intensity is the candela (cd), an SI base unit.</w:t>
      </w:r>
    </w:p>
    <w:p w14:paraId="40780EE4" w14:textId="77777777" w:rsidP="00F71BA8" w:rsidR="00347871" w:rsidRDefault="00347871"/>
    <w:p w14:paraId="40780EE4" w14:textId="77777777" w:rsidP="00F71BA8" w:rsidR="00347871" w:rsidRDefault="00347871">
      <w:r>
        <w:t>[IDEAS] LuminousIntensity:  A MeasureInstance whose members are individuals' that all have the same luminous intensity</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1a943a552f39fcae6a3b9f5b1743bdb" w:history="1">
        <w:r>
          <w:rStyle w:val="Hyperlink"/>
          <w:rPr>
            <w:rStyle w:val="Hyperlink"/>
          </w:rPr>
          <w:t xml:space="preserve">Physical Quantity</w:t>
        </w:r>
      </w:hyperlink>
      <w:r>
        <w:t xml:space="preserve">, </w:t>
      </w:r>
      <w:hyperlink w:anchor="_41b700dd2a5b4e5f06052735d0098d00" w:history="1">
        <w:r>
          <w:rStyle w:val="Hyperlink"/>
          <w:rPr>
            <w:rStyle w:val="Hyperlink"/>
          </w:rPr>
          <w:t xml:space="preserve">Scalar Quantity</w:t>
        </w:r>
      </w:hyperlink>
    </w:p>
    <w:p w14:paraId="44682812" w14:textId="77777777" w:rsidP="00347871" w:rsidR="00347871" w:rsidRDefault="00347871"/>
    <w:p w14:paraId="51551A47" w14:textId="77777777" w:rsidP="00347871" w:rsidR="00347871" w:rsidRDefault="00347871">
      <w:pPr>
        <w:pStyle w:val="Heading2"/>
      </w:pPr>
      <w:bookmarkStart w:id="_eb212f1c3bf88424f9e10c9cbf0feb1d" w:name="_eb212f1c3bf88424f9e10c9cbf0feb1d"/>
      <w:r>
        <w:t xml:space="preserve">Class Mass</w:t>
      </w:r>
      <w:bookmarkEnd w:id="_eb212f1c3bf88424f9e10c9cbf0feb1d"/>
      <w:r w:rsidRPr="003A31EC">
        <w:rPr>
          <w:rFonts w:cs="Arial"/>
        </w:rPr>
        <w:t xml:space="preserve"> </w:t>
      </w:r>
      <w:r>
        <w:rPr>
          <w:rFonts w:cs="Arial"/>
        </w:rPr>
        <w:fldChar w:fldCharType="begin"/>
      </w:r>
      <w:r>
        <w:instrText xml:space="preserve">XE"</w:instrText>
      </w:r>
      <w:r w:rsidRPr="00413D75">
        <w:rPr>
          <w:rFonts w:cs="Arial"/>
        </w:rPr>
        <w:instrText xml:space="preserve">Mass</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The abstract unit of Mass which is the supertype of all mass units and also acts as its "quantity kind".</w:t>
      </w:r>
    </w:p>
    <w:p w14:paraId="40780EE4" w14:textId="77777777" w:rsidP="00F71BA8" w:rsidR="00347871" w:rsidRDefault="00347871">
      <w:r>
        <w:t>The mass of a body is a measure of its inertial property or how much matter it contains. The weight of a body is a measure of the force exerted on it by gravity or the force needed to support it. Gravity on earth gives a body a downward acceleration of about 9.8 m/s2.The SI unit of mass is the kilogram (kg). </w:t>
      </w:r>
    </w:p>
    <w:p w14:paraId="40780EE4" w14:textId="77777777" w:rsidP="00F71BA8" w:rsidR="00347871" w:rsidRDefault="00347871"/>
    <w:p w14:paraId="40780EE4" w14:textId="77777777" w:rsidP="00F71BA8" w:rsidR="00347871" w:rsidRDefault="00347871">
      <w:r>
        <w:t>[IDEAS] Mass: A MeasureInstance whose members are individuals' that all have the same mas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1a943a552f39fcae6a3b9f5b1743bdb" w:history="1">
        <w:r>
          <w:rStyle w:val="Hyperlink"/>
          <w:rPr>
            <w:rStyle w:val="Hyperlink"/>
          </w:rPr>
          <w:t xml:space="preserve">Physical Quantity</w:t>
        </w:r>
      </w:hyperlink>
      <w:r>
        <w:t xml:space="preserve">, </w:t>
      </w:r>
      <w:hyperlink w:anchor="_41b700dd2a5b4e5f06052735d0098d00" w:history="1">
        <w:r>
          <w:rStyle w:val="Hyperlink"/>
          <w:rPr>
            <w:rStyle w:val="Hyperlink"/>
          </w:rPr>
          <w:t xml:space="preserve">Scalar Quantity</w:t>
        </w:r>
      </w:hyperlink>
    </w:p>
    <w:p w14:paraId="44682812" w14:textId="77777777" w:rsidP="00347871" w:rsidR="00347871" w:rsidRDefault="00347871"/>
    <w:p w14:paraId="51551A47" w14:textId="77777777" w:rsidP="00347871" w:rsidR="00347871" w:rsidRDefault="00347871">
      <w:pPr>
        <w:pStyle w:val="Heading2"/>
      </w:pPr>
      <w:bookmarkStart w:id="_1ad446d565020076cf191ea45b81bc65" w:name="_1ad446d565020076cf191ea45b81bc65"/>
      <w:r>
        <w:t xml:space="preserve">Class Mass Density</w:t>
      </w:r>
      <w:bookmarkEnd w:id="_1ad446d565020076cf191ea45b81bc65"/>
      <w:r w:rsidRPr="003A31EC">
        <w:rPr>
          <w:rFonts w:cs="Arial"/>
        </w:rPr>
        <w:t xml:space="preserve"> </w:t>
      </w:r>
      <w:r>
        <w:rPr>
          <w:rFonts w:cs="Arial"/>
        </w:rPr>
        <w:fldChar w:fldCharType="begin"/>
      </w:r>
      <w:r>
        <w:instrText xml:space="preserve">XE"</w:instrText>
      </w:r>
      <w:r w:rsidRPr="00413D75">
        <w:rPr>
          <w:rFonts w:cs="Arial"/>
        </w:rPr>
        <w:instrText xml:space="preserve">Mass Density</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The density, or more precisely, the volumetric mass density, of a substance is its mass per unit volume. The symbol most often used for density is ρ (the lower case Greek letter rho). Mathematically, density is defined as mass divided by volum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1a943a552f39fcae6a3b9f5b1743bdb" w:history="1">
        <w:r>
          <w:rStyle w:val="Hyperlink"/>
          <w:rPr>
            <w:rStyle w:val="Hyperlink"/>
          </w:rPr>
          <w:t xml:space="preserve">Physical Quantity</w:t>
        </w:r>
      </w:hyperlink>
      <w:r>
        <w:t xml:space="preserve">, </w:t>
      </w:r>
      <w:hyperlink w:anchor="_41b700dd2a5b4e5f06052735d0098d00" w:history="1">
        <w:r>
          <w:rStyle w:val="Hyperlink"/>
          <w:rPr>
            <w:rStyle w:val="Hyperlink"/>
          </w:rPr>
          <w:t xml:space="preserve">Scalar Quantity</w:t>
        </w:r>
      </w:hyperlink>
    </w:p>
    <w:p w14:paraId="44682812" w14:textId="77777777" w:rsidP="00347871" w:rsidR="00347871" w:rsidRDefault="00347871"/>
    <w:p w14:paraId="51551A47" w14:textId="77777777" w:rsidP="00347871" w:rsidR="00347871" w:rsidRDefault="00347871">
      <w:pPr>
        <w:pStyle w:val="Heading2"/>
      </w:pPr>
      <w:bookmarkStart w:id="_d1a943a552f39fcae6a3b9f5b1743bdb" w:name="_d1a943a552f39fcae6a3b9f5b1743bdb"/>
      <w:r>
        <w:t xml:space="preserve">Class Physical Quantity</w:t>
      </w:r>
      <w:bookmarkEnd w:id="_d1a943a552f39fcae6a3b9f5b1743bdb"/>
      <w:r w:rsidRPr="003A31EC">
        <w:rPr>
          <w:rFonts w:cs="Arial"/>
        </w:rPr>
        <w:t xml:space="preserve"> </w:t>
      </w:r>
      <w:r>
        <w:rPr>
          <w:rFonts w:cs="Arial"/>
        </w:rPr>
        <w:fldChar w:fldCharType="begin"/>
      </w:r>
      <w:r>
        <w:instrText xml:space="preserve">XE"</w:instrText>
      </w:r>
      <w:r w:rsidRPr="00413D75">
        <w:rPr>
          <w:rFonts w:cs="Arial"/>
        </w:rPr>
        <w:instrText xml:space="preserve">Physical Quantity</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A measurable property of a physical object.</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e79a8c8e0284d51d332531e5a63c1e6c" w:history="1">
        <w:r>
          <w:rStyle w:val="Hyperlink"/>
          <w:rPr>
            <w:rStyle w:val="Hyperlink"/>
          </w:rPr>
          <w:t xml:space="preserve">Unit Value</w:t>
        </w:r>
      </w:hyperlink>
    </w:p>
    <w:p w14:paraId="44682812" w14:textId="77777777" w:rsidP="00347871" w:rsidR="00347871" w:rsidRDefault="00347871"/>
    <w:p w14:paraId="51551A47" w14:textId="77777777" w:rsidP="00347871" w:rsidR="00347871" w:rsidRDefault="00347871">
      <w:pPr>
        <w:pStyle w:val="Heading2"/>
      </w:pPr>
      <w:bookmarkStart w:id="_3745f124f1cc015fec7fe26151906902" w:name="_3745f124f1cc015fec7fe26151906902"/>
      <w:r>
        <w:t xml:space="preserve">Class Power</w:t>
      </w:r>
      <w:bookmarkEnd w:id="_3745f124f1cc015fec7fe26151906902"/>
      <w:r w:rsidRPr="003A31EC">
        <w:rPr>
          <w:rFonts w:cs="Arial"/>
        </w:rPr>
        <w:t xml:space="preserve"> </w:t>
      </w:r>
      <w:r>
        <w:rPr>
          <w:rFonts w:cs="Arial"/>
        </w:rPr>
        <w:fldChar w:fldCharType="begin"/>
      </w:r>
      <w:r>
        <w:instrText xml:space="preserve">XE"</w:instrText>
      </w:r>
      <w:r w:rsidRPr="00413D75">
        <w:rPr>
          <w:rFonts w:cs="Arial"/>
        </w:rPr>
        <w:instrText xml:space="preserve">Power</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Physical) power is the rate at which work is performed or energy is transmitted, or the amount of energy required or expended for a given unit of time. As a rate of change of work done or the energy of a subsystem, power is: P = W/t where P is power W is work t is tim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1a943a552f39fcae6a3b9f5b1743bdb" w:history="1">
        <w:r>
          <w:rStyle w:val="Hyperlink"/>
          <w:rPr>
            <w:rStyle w:val="Hyperlink"/>
          </w:rPr>
          <w:t xml:space="preserve">Physical Quantity</w:t>
        </w:r>
      </w:hyperlink>
    </w:p>
    <w:p w14:paraId="44682812" w14:textId="77777777" w:rsidP="00347871" w:rsidR="00347871" w:rsidRDefault="00347871"/>
    <w:p w14:paraId="51551A47" w14:textId="77777777" w:rsidP="00347871" w:rsidR="00347871" w:rsidRDefault="00347871">
      <w:pPr>
        <w:pStyle w:val="Heading2"/>
      </w:pPr>
      <w:bookmarkStart w:id="_dcef7fc7621bdfdc343069e327979d53" w:name="_dcef7fc7621bdfdc343069e327979d53"/>
      <w:r>
        <w:t xml:space="preserve">Class Pressure</w:t>
      </w:r>
      <w:bookmarkEnd w:id="_dcef7fc7621bdfdc343069e327979d53"/>
      <w:r w:rsidRPr="003A31EC">
        <w:rPr>
          <w:rFonts w:cs="Arial"/>
        </w:rPr>
        <w:t xml:space="preserve"> </w:t>
      </w:r>
      <w:r>
        <w:rPr>
          <w:rFonts w:cs="Arial"/>
        </w:rPr>
        <w:fldChar w:fldCharType="begin"/>
      </w:r>
      <w:r>
        <w:instrText xml:space="preserve">XE"</w:instrText>
      </w:r>
      <w:r w:rsidRPr="00413D75">
        <w:rPr>
          <w:rFonts w:cs="Arial"/>
        </w:rPr>
        <w:instrText xml:space="preserve">Pressure</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A quantity kind representing the continuous physical force exerted on or against an object by something in contact with it.</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1a943a552f39fcae6a3b9f5b1743bdb" w:history="1">
        <w:r>
          <w:rStyle w:val="Hyperlink"/>
          <w:rPr>
            <w:rStyle w:val="Hyperlink"/>
          </w:rPr>
          <w:t xml:space="preserve">Physical Quantity</w:t>
        </w:r>
      </w:hyperlink>
      <w:r>
        <w:t xml:space="preserve">, </w:t>
      </w:r>
      <w:hyperlink w:anchor="_41b700dd2a5b4e5f06052735d0098d00" w:history="1">
        <w:r>
          <w:rStyle w:val="Hyperlink"/>
          <w:rPr>
            <w:rStyle w:val="Hyperlink"/>
          </w:rPr>
          <w:t xml:space="preserve">Scalar Quantity</w:t>
        </w:r>
      </w:hyperlink>
    </w:p>
    <w:p w14:paraId="44682812" w14:textId="77777777" w:rsidP="00347871" w:rsidR="00347871" w:rsidRDefault="00347871"/>
    <w:p w14:paraId="51551A47" w14:textId="77777777" w:rsidP="00347871" w:rsidR="00347871" w:rsidRDefault="00347871">
      <w:pPr>
        <w:pStyle w:val="Heading2"/>
      </w:pPr>
      <w:bookmarkStart w:id="_abe88bc0a91ed24edd079b2509b90912" w:name="_abe88bc0a91ed24edd079b2509b90912"/>
      <w:r>
        <w:t xml:space="preserve">Class Radiation Exposure</w:t>
      </w:r>
      <w:bookmarkEnd w:id="_abe88bc0a91ed24edd079b2509b90912"/>
      <w:r w:rsidRPr="003A31EC">
        <w:rPr>
          <w:rFonts w:cs="Arial"/>
        </w:rPr>
        <w:t xml:space="preserve"> </w:t>
      </w:r>
      <w:r>
        <w:rPr>
          <w:rFonts w:cs="Arial"/>
        </w:rPr>
        <w:fldChar w:fldCharType="begin"/>
      </w:r>
      <w:r>
        <w:instrText xml:space="preserve">XE"</w:instrText>
      </w:r>
      <w:r w:rsidRPr="00413D75">
        <w:rPr>
          <w:rFonts w:cs="Arial"/>
        </w:rPr>
        <w:instrText xml:space="preserve">Radiation Exposure</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A measure of exposure to radiation.</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1a943a552f39fcae6a3b9f5b1743bdb" w:history="1">
        <w:r>
          <w:rStyle w:val="Hyperlink"/>
          <w:rPr>
            <w:rStyle w:val="Hyperlink"/>
          </w:rPr>
          <w:t xml:space="preserve">Physical Quantity</w:t>
        </w:r>
      </w:hyperlink>
      <w:r>
        <w:t xml:space="preserve">, </w:t>
      </w:r>
      <w:hyperlink w:anchor="_41b700dd2a5b4e5f06052735d0098d00" w:history="1">
        <w:r>
          <w:rStyle w:val="Hyperlink"/>
          <w:rPr>
            <w:rStyle w:val="Hyperlink"/>
          </w:rPr>
          <w:t xml:space="preserve">Scalar Quantity</w:t>
        </w:r>
      </w:hyperlink>
    </w:p>
    <w:p w14:paraId="44682812" w14:textId="77777777" w:rsidP="00347871" w:rsidR="00347871" w:rsidRDefault="00347871"/>
    <w:p w14:paraId="51551A47" w14:textId="77777777" w:rsidP="00347871" w:rsidR="00347871" w:rsidRDefault="00347871">
      <w:pPr>
        <w:pStyle w:val="Heading2"/>
      </w:pPr>
      <w:bookmarkStart w:id="_40b8850a3a12ae7c5ca7c7f3c0afb474" w:name="_40b8850a3a12ae7c5ca7c7f3c0afb474"/>
      <w:r>
        <w:t xml:space="preserve">Class Radioactivity</w:t>
      </w:r>
      <w:bookmarkEnd w:id="_40b8850a3a12ae7c5ca7c7f3c0afb474"/>
      <w:r w:rsidRPr="003A31EC">
        <w:rPr>
          <w:rFonts w:cs="Arial"/>
        </w:rPr>
        <w:t xml:space="preserve"> </w:t>
      </w:r>
      <w:r>
        <w:rPr>
          <w:rFonts w:cs="Arial"/>
        </w:rPr>
        <w:fldChar w:fldCharType="begin"/>
      </w:r>
      <w:r>
        <w:instrText xml:space="preserve">XE"</w:instrText>
      </w:r>
      <w:r w:rsidRPr="00413D75">
        <w:rPr>
          <w:rFonts w:cs="Arial"/>
        </w:rPr>
        <w:instrText xml:space="preserve">Radioactivity</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Radioactivity is a quantity kind that refers to the amount of ionizing radiation released by a material. Whether it emits alpha or beta particles, gamma rays, x-rays, or neutrons, a quantity of radioactive material is expressed in terms of its radioactivity (or simply its activity), which represents how many atoms in the material decay in a given time period. The units of measure for radioactivity are the curie (Ci) and Becquerel (Bq).</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1a943a552f39fcae6a3b9f5b1743bdb" w:history="1">
        <w:r>
          <w:rStyle w:val="Hyperlink"/>
          <w:rPr>
            <w:rStyle w:val="Hyperlink"/>
          </w:rPr>
          <w:t xml:space="preserve">Physical Quantity</w:t>
        </w:r>
      </w:hyperlink>
      <w:r>
        <w:t xml:space="preserve">, </w:t>
      </w:r>
      <w:hyperlink w:anchor="_41b700dd2a5b4e5f06052735d0098d00" w:history="1">
        <w:r>
          <w:rStyle w:val="Hyperlink"/>
          <w:rPr>
            <w:rStyle w:val="Hyperlink"/>
          </w:rPr>
          <w:t xml:space="preserve">Scalar Quantity</w:t>
        </w:r>
      </w:hyperlink>
    </w:p>
    <w:p w14:paraId="44682812" w14:textId="77777777" w:rsidP="00347871" w:rsidR="00347871" w:rsidRDefault="00347871"/>
    <w:p w14:paraId="51551A47" w14:textId="77777777" w:rsidP="00347871" w:rsidR="00347871" w:rsidRDefault="00347871">
      <w:pPr>
        <w:pStyle w:val="Heading2"/>
      </w:pPr>
      <w:bookmarkStart w:id="_32d17f1bf390323d84647e38936e46db" w:name="_32d17f1bf390323d84647e38936e46db"/>
      <w:r>
        <w:t xml:space="preserve">Class Speed</w:t>
      </w:r>
      <w:bookmarkEnd w:id="_32d17f1bf390323d84647e38936e46db"/>
      <w:r w:rsidRPr="003A31EC">
        <w:rPr>
          <w:rFonts w:cs="Arial"/>
        </w:rPr>
        <w:t xml:space="preserve"> </w:t>
      </w:r>
      <w:r>
        <w:rPr>
          <w:rFonts w:cs="Arial"/>
        </w:rPr>
        <w:fldChar w:fldCharType="begin"/>
      </w:r>
      <w:r>
        <w:instrText xml:space="preserve">XE"</w:instrText>
      </w:r>
      <w:r w:rsidRPr="00413D75">
        <w:rPr>
          <w:rFonts w:cs="Arial"/>
        </w:rPr>
        <w:instrText xml:space="preserve">Speed</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A Quantity kind representing distance per unit of tim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1a943a552f39fcae6a3b9f5b1743bdb" w:history="1">
        <w:r>
          <w:rStyle w:val="Hyperlink"/>
          <w:rPr>
            <w:rStyle w:val="Hyperlink"/>
          </w:rPr>
          <w:t xml:space="preserve">Physical Quantity</w:t>
        </w:r>
      </w:hyperlink>
      <w:r>
        <w:t xml:space="preserve">, </w:t>
      </w:r>
      <w:hyperlink w:anchor="_41b700dd2a5b4e5f06052735d0098d00" w:history="1">
        <w:r>
          <w:rStyle w:val="Hyperlink"/>
          <w:rPr>
            <w:rStyle w:val="Hyperlink"/>
          </w:rPr>
          <w:t xml:space="preserve">Scalar Quantity</w:t>
        </w:r>
      </w:hyperlink>
    </w:p>
    <w:p w14:paraId="44682812" w14:textId="77777777" w:rsidP="00347871" w:rsidR="00347871" w:rsidRDefault="00347871"/>
    <w:p w14:paraId="51551A47" w14:textId="77777777" w:rsidP="00347871" w:rsidR="00347871" w:rsidRDefault="00347871">
      <w:pPr>
        <w:pStyle w:val="Heading2"/>
      </w:pPr>
      <w:bookmarkStart w:id="_494f3688c4c43d837eb999b90a5db325" w:name="_494f3688c4c43d837eb999b90a5db325"/>
      <w:r>
        <w:t xml:space="preserve">Class Temperature</w:t>
      </w:r>
      <w:bookmarkEnd w:id="_494f3688c4c43d837eb999b90a5db325"/>
      <w:r w:rsidRPr="003A31EC">
        <w:rPr>
          <w:rFonts w:cs="Arial"/>
        </w:rPr>
        <w:t xml:space="preserve"> </w:t>
      </w:r>
      <w:r>
        <w:rPr>
          <w:rFonts w:cs="Arial"/>
        </w:rPr>
        <w:fldChar w:fldCharType="begin"/>
      </w:r>
      <w:r>
        <w:instrText xml:space="preserve">XE"</w:instrText>
      </w:r>
      <w:r w:rsidRPr="00413D75">
        <w:rPr>
          <w:rFonts w:cs="Arial"/>
        </w:rPr>
        <w:instrText xml:space="preserve">Temperature</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The abstract quantity kind of Thermodynamic temperature which is the supertype of all  temperature units and also acts as its "quantity kind".</w:t>
      </w:r>
    </w:p>
    <w:p w14:paraId="40780EE4" w14:textId="77777777" w:rsidP="00F71BA8" w:rsidR="00347871" w:rsidRDefault="00347871">
      <w:r>
        <w:t>Thermodynamic temperature is the absolute measure of temperature and it is one of the principal parameters of thermodynamics.</w:t>
      </w:r>
    </w:p>
    <w:p w14:paraId="40780EE4" w14:textId="77777777" w:rsidP="00F71BA8" w:rsidR="00347871" w:rsidRDefault="00347871">
      <w:r>
        <w:t>Thermodynamic temperature is defined by the third law of thermodynamics in which the theoretically lowest temperature is the null or zero point.</w:t>
      </w:r>
    </w:p>
    <w:p w14:paraId="40780EE4" w14:textId="77777777" w:rsidP="00F71BA8" w:rsidR="00347871" w:rsidRDefault="00347871"/>
    <w:p w14:paraId="40780EE4" w14:textId="77777777" w:rsidP="00F71BA8" w:rsidR="00347871" w:rsidRDefault="00347871">
      <w:r>
        <w:t>[IDEAS] ThermodynamicTemperatur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1a943a552f39fcae6a3b9f5b1743bdb" w:history="1">
        <w:r>
          <w:rStyle w:val="Hyperlink"/>
          <w:rPr>
            <w:rStyle w:val="Hyperlink"/>
          </w:rPr>
          <w:t xml:space="preserve">Physical Quantity</w:t>
        </w:r>
      </w:hyperlink>
      <w:r>
        <w:t xml:space="preserve">, </w:t>
      </w:r>
      <w:hyperlink w:anchor="_41b700dd2a5b4e5f06052735d0098d00" w:history="1">
        <w:r>
          <w:rStyle w:val="Hyperlink"/>
          <w:rPr>
            <w:rStyle w:val="Hyperlink"/>
          </w:rPr>
          <w:t xml:space="preserve">Scalar Quantity</w:t>
        </w:r>
      </w:hyperlink>
    </w:p>
    <w:p w14:paraId="44682812" w14:textId="77777777" w:rsidP="00347871" w:rsidR="00347871" w:rsidRDefault="00347871"/>
    <w:p w14:paraId="51551A47" w14:textId="77777777" w:rsidP="00347871" w:rsidR="00347871" w:rsidRDefault="00347871">
      <w:pPr>
        <w:pStyle w:val="Heading2"/>
      </w:pPr>
      <w:bookmarkStart w:id="_bcacb37514ebc2cbf84f71684c11d38a" w:name="_bcacb37514ebc2cbf84f71684c11d38a"/>
      <w:r>
        <w:t xml:space="preserve">Class Volume</w:t>
      </w:r>
      <w:bookmarkEnd w:id="_bcacb37514ebc2cbf84f71684c11d38a"/>
      <w:r w:rsidRPr="003A31EC">
        <w:rPr>
          <w:rFonts w:cs="Arial"/>
        </w:rPr>
        <w:t xml:space="preserve"> </w:t>
      </w:r>
      <w:r>
        <w:rPr>
          <w:rFonts w:cs="Arial"/>
        </w:rPr>
        <w:fldChar w:fldCharType="begin"/>
      </w:r>
      <w:r>
        <w:instrText xml:space="preserve">XE"</w:instrText>
      </w:r>
      <w:r w:rsidRPr="00413D75">
        <w:rPr>
          <w:rFonts w:cs="Arial"/>
        </w:rPr>
        <w:instrText xml:space="preserve">Volume</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A quantity kind for the amount of space that a substance or object occupie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1a943a552f39fcae6a3b9f5b1743bdb" w:history="1">
        <w:r>
          <w:rStyle w:val="Hyperlink"/>
          <w:rPr>
            <w:rStyle w:val="Hyperlink"/>
          </w:rPr>
          <w:t xml:space="preserve">Physical Quantity</w:t>
        </w:r>
      </w:hyperlink>
      <w:r>
        <w:t xml:space="preserve">, </w:t>
      </w:r>
      <w:hyperlink w:anchor="_41b700dd2a5b4e5f06052735d0098d00" w:history="1">
        <w:r>
          <w:rStyle w:val="Hyperlink"/>
          <w:rPr>
            <w:rStyle w:val="Hyperlink"/>
          </w:rPr>
          <w:t xml:space="preserve">Scalar Quantity</w:t>
        </w:r>
      </w:hyperlink>
    </w:p>
    <w:p w14:paraId="7CE152E5" w14:textId="77777777" w:rsidP="00347871" w:rsidR="00347871" w:rsidRDefault="00347871"/>
    <w:p w14:paraId="2F3193FD" w14:textId="77777777" w:rsidP="00347871" w:rsidR="00347871" w:rsidRDefault="00347871">
      <w:pPr>
        <w:spacing w:after="200" w:line="276" w:lineRule="auto"/>
        <w:rPr>
          <w:b/>
          <w:bCs/>
          <w:color w:val="365F91"/>
          <w:sz w:val="40"/>
          <w:szCs w:val="40"/>
        </w:rPr>
      </w:pPr>
      <w:r>
        <w:br w:type="page"/>
      </w:r>
    </w:p>
    <w:p w14:paraId="1C0715B2" w14:textId="77777777" w:rsidP="00347871" w:rsidR="00347871" w:rsidRDefault="00347871">
      <w:pPr>
        <w:pStyle w:val="Heading1"/>
      </w:pPr>
      <w:r>
        <w:t xml:space="preserve">OnticHealthGeneric::Quantities and Units::Units</w:t>
      </w:r>
    </w:p>
    <w:p w14:paraId="3BFAA259" w14:textId="77777777" w:rsidP="00A318C1" w:rsidR="00347871" w:rsidRDefault="00347871">
      <w:pPr>
        <w:pStyle w:val="BodyText"/>
      </w:pPr>
      <w:r>
        <w:t xml:space="preserve">A package of common SI and U.S. Units. Note: All measures in concrete models should be bound to the expected units, even if units are implicit in the data structure.</w:t>
      </w:r>
    </w:p>
    <w:p w14:paraId="3BFAA259" w14:textId="77777777" w:rsidP="00A318C1" w:rsidR="00347871" w:rsidRDefault="00347871">
      <w:pPr>
        <w:pStyle w:val="BodyText"/>
      </w:pPr>
      <w:r>
        <w:t>This package is non-normative in the threat and risk specification. It is supplied to assist users in defining the units used in data structures.</w:t>
      </w:r>
    </w:p>
    <w:p w14:paraId="68FCC2D5" w14:textId="77777777" w:rsidP="00347871" w:rsidR="00347871" w:rsidRDefault="00347871">
      <w:pPr>
        <w:pStyle w:val="Heading2"/>
      </w:pPr>
      <w:r>
        <w:t xml:space="preserve">Diagram: </w:t>
      </w:r>
      <w:r>
        <w:t xml:space="preserve">Common Units 1</w:t>
      </w:r>
    </w:p>
    <w:p w14:paraId="6C529ED1" w14:textId="77777777" w:rsidP="00347871" w:rsidR="00347871" w:rsidRDefault="00347871">
      <w:pPr>
        <w:jc w:val="center"/>
        <w:rPr>
          <w:rFonts w:cs="Arial"/>
        </w:rPr>
      </w:pPr>
      <w:r>
        <w:rPr>
          <w:noProof/>
        </w:rPr>
        <w:drawing>
          <wp:inline distT="0" distB="0" distL="0" distR="0">
            <wp:extent cx="6188075" cy="4776875"/>
            <wp:effectExtent l="0" t="0" r="0" b="0"/>
            <wp:docPr id="192" name="Picture 1529921253.emf" descr="1529921253.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1529921253.emf"/>
                    <pic:cNvPicPr/>
                  </pic:nvPicPr>
                  <pic:blipFill>
                    <a:blip r:embed="mr_docxImage97" cstate="print"/>
                    <a:stretch>
                      <a:fillRect/>
                    </a:stretch>
                  </pic:blipFill>
                  <pic:spPr>
                    <a:xfrm rot="0">
                      <a:off x="0" y="0"/>
                      <a:ext cx="6188075" cy="4776875"/>
                    </a:xfrm>
                    <a:prstGeom prst="rect">
                      <a:avLst/>
                    </a:prstGeom>
                  </pic:spPr>
                </pic:pic>
              </a:graphicData>
            </a:graphic>
          </wp:inline>
        </w:drawing>
      </w:r>
    </w:p>
    <w:p w14:paraId="38A3AAA4" w14:textId="77777777" w:rsidP="00347871" w:rsidR="00347871" w:rsidRDefault="00347871">
      <w:pPr>
        <w:pStyle w:val="Figure"/>
        <w:widowControl/>
        <w:numPr>
          <w:ilvl w:val="0"/>
          <w:numId w:val="18"/>
        </w:numPr>
        <w:suppressAutoHyphens w:val="0"/>
        <w:overflowPunct/>
        <w:autoSpaceDE/>
        <w:autoSpaceDN/>
        <w:adjustRightInd/>
        <w:spacing w:after="120" w:before="120"/>
        <w:jc w:val="center"/>
        <w:textAlignment w:val="auto"/>
      </w:pPr>
      <w:r>
        <w:t xml:space="preserve">Common Units 1</w:t>
      </w:r>
    </w:p>
    <w:p w14:paraId="296FE756" w14:textId="77777777" w:rsidP="00A318C1" w:rsidR="00347871" w:rsidRDefault="00347871">
      <w:pPr>
        <w:pStyle w:val="BodyText"/>
      </w:pPr>
      <w:r>
        <w:t xml:space="preserve">An amount of time.</w:t>
      </w:r>
    </w:p>
    <w:p w14:paraId="68FCC2D5" w14:textId="77777777" w:rsidP="00347871" w:rsidR="00347871" w:rsidRDefault="00347871">
      <w:pPr>
        <w:pStyle w:val="Heading2"/>
      </w:pPr>
      <w:r>
        <w:t xml:space="preserve">Diagram: </w:t>
      </w:r>
      <w:r>
        <w:t xml:space="preserve">Common Units 2</w:t>
      </w:r>
    </w:p>
    <w:p w14:paraId="6C529ED1" w14:textId="77777777" w:rsidP="00347871" w:rsidR="00347871" w:rsidRDefault="00347871">
      <w:pPr>
        <w:jc w:val="center"/>
        <w:rPr>
          <w:rFonts w:cs="Arial"/>
        </w:rPr>
      </w:pPr>
      <w:r>
        <w:rPr>
          <w:noProof/>
        </w:rPr>
        <w:drawing>
          <wp:inline distT="0" distB="0" distL="0" distR="0">
            <wp:extent cx="6188074" cy="3595110"/>
            <wp:effectExtent l="0" t="0" r="0" b="0"/>
            <wp:docPr id="194" name="Picture 504427834.emf" descr="50442783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504427834.emf"/>
                    <pic:cNvPicPr/>
                  </pic:nvPicPr>
                  <pic:blipFill>
                    <a:blip r:embed="mr_docxImage98" cstate="print"/>
                    <a:stretch>
                      <a:fillRect/>
                    </a:stretch>
                  </pic:blipFill>
                  <pic:spPr>
                    <a:xfrm rot="0">
                      <a:off x="0" y="0"/>
                      <a:ext cx="6188074" cy="3595110"/>
                    </a:xfrm>
                    <a:prstGeom prst="rect">
                      <a:avLst/>
                    </a:prstGeom>
                  </pic:spPr>
                </pic:pic>
              </a:graphicData>
            </a:graphic>
          </wp:inline>
        </w:drawing>
      </w:r>
    </w:p>
    <w:p w14:paraId="38A3AAA4" w14:textId="77777777" w:rsidP="00347871" w:rsidR="00347871" w:rsidRDefault="00347871">
      <w:pPr>
        <w:pStyle w:val="Figure"/>
        <w:widowControl/>
        <w:numPr>
          <w:ilvl w:val="0"/>
          <w:numId w:val="18"/>
        </w:numPr>
        <w:suppressAutoHyphens w:val="0"/>
        <w:overflowPunct/>
        <w:autoSpaceDE/>
        <w:autoSpaceDN/>
        <w:adjustRightInd/>
        <w:spacing w:after="120" w:before="120"/>
        <w:jc w:val="center"/>
        <w:textAlignment w:val="auto"/>
      </w:pPr>
      <w:r>
        <w:t xml:space="preserve">Common Units 2</w:t>
      </w:r>
    </w:p>
    <w:p w14:paraId="43ED8A2A" w14:textId="77777777" w:rsidP="00347871" w:rsidR="00347871" w:rsidRDefault="00347871">
      <w:r>
        <w:t xml:space="preserve"> </w:t>
      </w:r>
    </w:p>
    <w:p w14:paraId="44682812" w14:textId="77777777" w:rsidP="00347871" w:rsidR="00347871" w:rsidRDefault="00347871"/>
    <w:p w14:paraId="51551A47" w14:textId="77777777" w:rsidP="00347871" w:rsidR="00347871" w:rsidRDefault="00347871">
      <w:pPr>
        <w:pStyle w:val="Heading2"/>
      </w:pPr>
      <w:bookmarkStart w:id="_2b3eeaa603f460e1aa482d8431c0e4c1" w:name="_2b3eeaa603f460e1aa482d8431c0e4c1"/>
      <w:r>
        <w:t xml:space="preserve">Class Acre</w:t>
      </w:r>
      <w:bookmarkEnd w:id="_2b3eeaa603f460e1aa482d8431c0e4c1"/>
      <w:r w:rsidRPr="003A31EC">
        <w:rPr>
          <w:rFonts w:cs="Arial"/>
        </w:rPr>
        <w:t xml:space="preserve"> </w:t>
      </w:r>
      <w:r>
        <w:rPr>
          <w:rFonts w:cs="Arial"/>
        </w:rPr>
        <w:fldChar w:fldCharType="begin"/>
      </w:r>
      <w:r>
        <w:instrText xml:space="preserve">XE"</w:instrText>
      </w:r>
      <w:r w:rsidRPr="00413D75">
        <w:rPr>
          <w:rFonts w:cs="Arial"/>
        </w:rPr>
        <w:instrText xml:space="preserve">Acre</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1 acre = 43 560 square feet.</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14f1c14b43c491b4da145162055cce16" w:history="1">
        <w:r>
          <w:rStyle w:val="Hyperlink"/>
          <w:rPr>
            <w:rStyle w:val="Hyperlink"/>
          </w:rPr>
          <w:t xml:space="preserve">Area</w:t>
        </w:r>
      </w:hyperlink>
    </w:p>
    <w:p w14:paraId="44682812" w14:textId="77777777" w:rsidP="00347871" w:rsidR="00347871" w:rsidRDefault="00347871"/>
    <w:p w14:paraId="51551A47" w14:textId="77777777" w:rsidP="00347871" w:rsidR="00347871" w:rsidRDefault="00347871">
      <w:pPr>
        <w:pStyle w:val="Heading2"/>
      </w:pPr>
      <w:bookmarkStart w:id="_9edd8622dcf9858a4fc67f534e3bd397" w:name="_9edd8622dcf9858a4fc67f534e3bd397"/>
      <w:r>
        <w:t xml:space="preserve">Class Ampere</w:t>
      </w:r>
      <w:bookmarkEnd w:id="_9edd8622dcf9858a4fc67f534e3bd397"/>
      <w:r w:rsidRPr="003A31EC">
        <w:rPr>
          <w:rFonts w:cs="Arial"/>
        </w:rPr>
        <w:t xml:space="preserve"> </w:t>
      </w:r>
      <w:r>
        <w:rPr>
          <w:rFonts w:cs="Arial"/>
        </w:rPr>
        <w:fldChar w:fldCharType="begin"/>
      </w:r>
      <w:r>
        <w:instrText xml:space="preserve">XE"</w:instrText>
      </w:r>
      <w:r w:rsidRPr="00413D75">
        <w:rPr>
          <w:rFonts w:cs="Arial"/>
        </w:rPr>
        <w:instrText xml:space="preserve">Ampere</w:instrText>
      </w:r>
      <w:r>
        <w:instrText xml:space="preserve">"</w:instrText>
      </w:r>
      <w:r>
        <w:rPr>
          <w:rFonts w:cs="Arial"/>
        </w:rPr>
        <w:fldChar w:fldCharType="end"/>
      </w:r>
      <w:r w:rsidR="009E71B4">
        <w:rPr>
          <w:rFonts w:cs="Arial"/>
        </w:rPr>
        <w:t xml:space="preserve"> </w:t>
      </w:r>
      <w:r w:rsidR="006F72CA">
        <w:rPr>
          <w:rFonts w:cs="Arial"/>
        </w:rPr>
        <w:t xml:space="preserve">&lt;&lt;Base Unit Value&gt;&gt;</w:t>
      </w:r>
    </w:p>
    <w:p w14:paraId="40780EE4" w14:textId="77777777" w:rsidP="00F71BA8" w:rsidR="00347871" w:rsidRDefault="00347871">
      <w:r>
        <w:t xml:space="preserve">[NIST-SI] The ampere is that constant current which, if maintained in two straight parallel conductors of infinite length, of negligible circular cross-section, and placed 1 meter apart in a vacuum, would produce between these conductors a force equal to 2 x 10-7 newton per meter of length.</w:t>
      </w:r>
    </w:p>
    <w:p w14:paraId="40780EE4" w14:textId="77777777" w:rsidP="00F71BA8" w:rsidR="00347871" w:rsidRDefault="00347871"/>
    <w:p w14:paraId="40780EE4" w14:textId="77777777" w:rsidP="00F71BA8" w:rsidR="00347871" w:rsidRDefault="00347871">
      <w:r>
        <w:t>[IDEAS] electricCurrentInAmperes: A measureNamedNumericallyBy that names an ElectricCurrent with its ValueInAmpere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175665d55793dd0222cad01c3e2d1e24" w:history="1">
        <w:r>
          <w:rStyle w:val="Hyperlink"/>
          <w:rPr>
            <w:rStyle w:val="Hyperlink"/>
          </w:rPr>
          <w:t xml:space="preserve">Electric Current</w:t>
        </w:r>
      </w:hyperlink>
    </w:p>
    <w:p w14:paraId="44682812" w14:textId="77777777" w:rsidP="00347871" w:rsidR="00347871" w:rsidRDefault="00347871"/>
    <w:p w14:paraId="51551A47" w14:textId="77777777" w:rsidP="00347871" w:rsidR="00347871" w:rsidRDefault="00347871">
      <w:pPr>
        <w:pStyle w:val="Heading2"/>
      </w:pPr>
      <w:bookmarkStart w:id="_eb85912f18342a600192f94ae6545840" w:name="_eb85912f18342a600192f94ae6545840"/>
      <w:r>
        <w:t xml:space="preserve">Class Becquerel (Bq)</w:t>
      </w:r>
      <w:bookmarkEnd w:id="_eb85912f18342a600192f94ae6545840"/>
      <w:r w:rsidRPr="003A31EC">
        <w:rPr>
          <w:rFonts w:cs="Arial"/>
        </w:rPr>
        <w:t xml:space="preserve"> </w:t>
      </w:r>
      <w:r>
        <w:rPr>
          <w:rFonts w:cs="Arial"/>
        </w:rPr>
        <w:fldChar w:fldCharType="begin"/>
      </w:r>
      <w:r>
        <w:instrText xml:space="preserve">XE"</w:instrText>
      </w:r>
      <w:r w:rsidRPr="00413D75">
        <w:rPr>
          <w:rFonts w:cs="Arial"/>
        </w:rPr>
        <w:instrText xml:space="preserve">Becquerel (Bq)</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The SI unit of radioactivity, corresponding to one disintegration per second.</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40b8850a3a12ae7c5ca7c7f3c0afb474" w:history="1">
        <w:r>
          <w:rStyle w:val="Hyperlink"/>
          <w:rPr>
            <w:rStyle w:val="Hyperlink"/>
          </w:rPr>
          <w:t xml:space="preserve">Radioactivity</w:t>
        </w:r>
      </w:hyperlink>
    </w:p>
    <w:p w14:paraId="44682812" w14:textId="77777777" w:rsidP="00347871" w:rsidR="00347871" w:rsidRDefault="00347871"/>
    <w:p w14:paraId="51551A47" w14:textId="77777777" w:rsidP="00347871" w:rsidR="00347871" w:rsidRDefault="00347871">
      <w:pPr>
        <w:pStyle w:val="Heading2"/>
      </w:pPr>
      <w:bookmarkStart w:id="_a0a5b8b3ec4dba70c39635fb79fef2dc" w:name="_a0a5b8b3ec4dba70c39635fb79fef2dc"/>
      <w:r>
        <w:t xml:space="preserve">Class Candela</w:t>
      </w:r>
      <w:bookmarkEnd w:id="_a0a5b8b3ec4dba70c39635fb79fef2dc"/>
      <w:r w:rsidRPr="003A31EC">
        <w:rPr>
          <w:rFonts w:cs="Arial"/>
        </w:rPr>
        <w:t xml:space="preserve"> </w:t>
      </w:r>
      <w:r>
        <w:rPr>
          <w:rFonts w:cs="Arial"/>
        </w:rPr>
        <w:fldChar w:fldCharType="begin"/>
      </w:r>
      <w:r>
        <w:instrText xml:space="preserve">XE"</w:instrText>
      </w:r>
      <w:r w:rsidRPr="00413D75">
        <w:rPr>
          <w:rFonts w:cs="Arial"/>
        </w:rPr>
        <w:instrText xml:space="preserve">Candela</w:instrText>
      </w:r>
      <w:r>
        <w:instrText xml:space="preserve">"</w:instrText>
      </w:r>
      <w:r>
        <w:rPr>
          <w:rFonts w:cs="Arial"/>
        </w:rPr>
        <w:fldChar w:fldCharType="end"/>
      </w:r>
      <w:r w:rsidR="009E71B4">
        <w:rPr>
          <w:rFonts w:cs="Arial"/>
        </w:rPr>
        <w:t xml:space="preserve"> </w:t>
      </w:r>
      <w:r w:rsidR="006F72CA">
        <w:rPr>
          <w:rFonts w:cs="Arial"/>
        </w:rPr>
        <w:t xml:space="preserve">&lt;&lt;Base Unit Value&gt;&gt;</w:t>
      </w:r>
    </w:p>
    <w:p w14:paraId="40780EE4" w14:textId="77777777" w:rsidP="00F71BA8" w:rsidR="00347871" w:rsidRDefault="00347871">
      <w:r>
        <w:t xml:space="preserve">The candela is the luminous intensity, in a given direction, of a source that emits monochromatic radiation of frequency 540 x 1012 hertz and that has a radiant intensity in that direction of 1/683 watt per steradian.[NIST-SI]</w:t>
      </w:r>
    </w:p>
    <w:p w14:paraId="40780EE4" w14:textId="77777777" w:rsidP="00F71BA8" w:rsidR="00347871" w:rsidRDefault="00347871"/>
    <w:p w14:paraId="40780EE4" w14:textId="77777777" w:rsidP="00F71BA8" w:rsidR="00347871" w:rsidRDefault="00347871">
      <w:r>
        <w:t>[IDEAS] luminousIntensityInCandela: A measureNamedNumericallyBy that names a LuminousIntensity with its ValueInCandela</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4b2d9287fe8f07079348eb965564f9c5" w:history="1">
        <w:r>
          <w:rStyle w:val="Hyperlink"/>
          <w:rPr>
            <w:rStyle w:val="Hyperlink"/>
          </w:rPr>
          <w:t xml:space="preserve">Luminosity</w:t>
        </w:r>
      </w:hyperlink>
    </w:p>
    <w:p w14:paraId="44682812" w14:textId="77777777" w:rsidP="00347871" w:rsidR="00347871" w:rsidRDefault="00347871"/>
    <w:p w14:paraId="51551A47" w14:textId="77777777" w:rsidP="00347871" w:rsidR="00347871" w:rsidRDefault="00347871">
      <w:pPr>
        <w:pStyle w:val="Heading2"/>
      </w:pPr>
      <w:bookmarkStart w:id="_469335666ef78d9e1c2a1561420e8a35" w:name="_469335666ef78d9e1c2a1561420e8a35"/>
      <w:r>
        <w:t xml:space="preserve">Class Celsius</w:t>
      </w:r>
      <w:bookmarkEnd w:id="_469335666ef78d9e1c2a1561420e8a35"/>
      <w:r w:rsidRPr="003A31EC">
        <w:rPr>
          <w:rFonts w:cs="Arial"/>
        </w:rPr>
        <w:t xml:space="preserve"> </w:t>
      </w:r>
      <w:r>
        <w:rPr>
          <w:rFonts w:cs="Arial"/>
        </w:rPr>
        <w:fldChar w:fldCharType="begin"/>
      </w:r>
      <w:r>
        <w:instrText xml:space="preserve">XE"</w:instrText>
      </w:r>
      <w:r w:rsidRPr="00413D75">
        <w:rPr>
          <w:rFonts w:cs="Arial"/>
        </w:rPr>
        <w:instrText xml:space="preserve">Celsius</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Centigrade. The temperature scale (Celsius scale) in which 0° represents the ice point and 100° the steam point of water.</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494f3688c4c43d837eb999b90a5db325" w:history="1">
        <w:r>
          <w:rStyle w:val="Hyperlink"/>
          <w:rPr>
            <w:rStyle w:val="Hyperlink"/>
          </w:rPr>
          <w:t xml:space="preserve">Temperature</w:t>
        </w:r>
      </w:hyperlink>
    </w:p>
    <w:p w14:paraId="44682812" w14:textId="77777777" w:rsidP="00347871" w:rsidR="00347871" w:rsidRDefault="00347871"/>
    <w:p w14:paraId="51551A47" w14:textId="77777777" w:rsidP="00347871" w:rsidR="00347871" w:rsidRDefault="00347871">
      <w:pPr>
        <w:pStyle w:val="Heading2"/>
      </w:pPr>
      <w:bookmarkStart w:id="_242fd8da8f7c5eba1a731276063e17b2" w:name="_242fd8da8f7c5eba1a731276063e17b2"/>
      <w:r>
        <w:t xml:space="preserve">Class Compound Duration Value</w:t>
      </w:r>
      <w:bookmarkEnd w:id="_242fd8da8f7c5eba1a731276063e17b2"/>
      <w:r w:rsidRPr="003A31EC">
        <w:rPr>
          <w:rFonts w:cs="Arial"/>
        </w:rPr>
        <w:t xml:space="preserve"> </w:t>
      </w:r>
      <w:r>
        <w:rPr>
          <w:rFonts w:cs="Arial"/>
        </w:rPr>
        <w:fldChar w:fldCharType="begin"/>
      </w:r>
      <w:r>
        <w:instrText xml:space="preserve">XE"</w:instrText>
      </w:r>
      <w:r w:rsidRPr="00413D75">
        <w:rPr>
          <w:rFonts w:cs="Arial"/>
        </w:rPr>
        <w:instrText xml:space="preserve">Compound Duration Value</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A value for a duration derived from the sum of primitive duration values. e.g. 2 days and 3 hours or 2016 years, 12 months and three day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9db3dc8aabfa0d4d5626f091381927f" w:history="1">
        <w:r>
          <w:rStyle w:val="Hyperlink"/>
          <w:rPr>
            <w:rStyle w:val="Hyperlink"/>
          </w:rPr>
          <w:t xml:space="preserve">Duration</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ttributes</w:t>
      </w:r>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196" name="Picture -1736766415.emf" descr="-173676641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1736766415.emf"/>
                    <pic:cNvPicPr/>
                  </pic:nvPicPr>
                  <pic:blipFill>
                    <a:blip r:embed="mr_docxImage99" cstate="print"/>
                    <a:stretch>
                      <a:fillRect/>
                    </a:stretch>
                  </pic:blipFill>
                  <pic:spPr>
                    <a:xfrm rot="0">
                      <a:off x="0" y="0"/>
                      <a:ext cx="152400" cy="152400"/>
                    </a:xfrm>
                    <a:prstGeom prst="rect">
                      <a:avLst/>
                    </a:prstGeom>
                  </pic:spPr>
                </pic:pic>
              </a:graphicData>
            </a:graphic>
          </wp:inline>
        </w:drawing>
      </w:r>
      <w:r>
        <w:t xml:space="preserve"> </w:t>
      </w:r>
      <w:r>
        <w:t xml:space="preserve">value</w:t>
      </w:r>
      <w:r>
        <w:rPr>
          <w:rFonts w:cs="Arial"/>
        </w:rPr>
        <w:fldChar w:fldCharType="begin"/>
      </w:r>
      <w:r>
        <w:instrText xml:space="preserve">XE"</w:instrText>
      </w:r>
      <w:r w:rsidRPr="00413D75">
        <w:rPr>
          <w:rFonts w:cs="Arial"/>
        </w:rPr>
        <w:instrText xml:space="preserve">value</w:instrText>
      </w:r>
      <w:r>
        <w:instrText xml:space="preserve">"</w:instrText>
      </w:r>
      <w:r>
        <w:rPr>
          <w:rFonts w:cs="Arial"/>
        </w:rPr>
        <w:fldChar w:fldCharType="end"/>
      </w:r>
      <w:r>
        <w:t xml:space="preserve"> : </w:t>
      </w:r>
      <w:hyperlink w:anchor="_a4556392f0c03dcfa0e9faeb5af7cefd" w:history="1">
        <w:r>
          <w:rStyle w:val="Hyperlink"/>
          <w:rPr>
            <w:rStyle w:val="Hyperlink"/>
          </w:rPr>
          <w:t xml:space="preserve">Compound Duration</w:t>
        </w:r>
      </w:hyperlink>
    </w:p>
    <w:p w14:paraId="44682812" w14:textId="77777777" w:rsidP="00347871" w:rsidR="00347871" w:rsidRDefault="00347871"/>
    <w:p w14:paraId="51551A47" w14:textId="77777777" w:rsidP="00347871" w:rsidR="00347871" w:rsidRDefault="00347871">
      <w:pPr>
        <w:pStyle w:val="Heading2"/>
      </w:pPr>
      <w:bookmarkStart w:id="_c816f971af062861921975de905e0754" w:name="_c816f971af062861921975de905e0754"/>
      <w:r>
        <w:t xml:space="preserve">Class Concentration Percent</w:t>
      </w:r>
      <w:bookmarkEnd w:id="_c816f971af062861921975de905e0754"/>
      <w:r w:rsidRPr="003A31EC">
        <w:rPr>
          <w:rFonts w:cs="Arial"/>
        </w:rPr>
        <w:t xml:space="preserve"> </w:t>
      </w:r>
      <w:r>
        <w:rPr>
          <w:rFonts w:cs="Arial"/>
        </w:rPr>
        <w:fldChar w:fldCharType="begin"/>
      </w:r>
      <w:r>
        <w:instrText xml:space="preserve">XE"</w:instrText>
      </w:r>
      <w:r w:rsidRPr="00413D75">
        <w:rPr>
          <w:rFonts w:cs="Arial"/>
        </w:rPr>
        <w:instrText xml:space="preserve">Concentration Percent</w:instrText>
      </w:r>
      <w:r>
        <w:instrText xml:space="preserve">"</w:instrText>
      </w:r>
      <w:r>
        <w:rPr>
          <w:rFonts w:cs="Arial"/>
        </w:rPr>
        <w:fldChar w:fldCharType="end"/>
      </w:r>
      <w:r w:rsidR="009E71B4">
        <w:rPr>
          <w:rFonts w:cs="Arial"/>
        </w:rPr>
        <w:t xml:space="preserve"> </w:t>
      </w:r>
      <w:r w:rsidR="006F72CA">
        <w:rPr>
          <w:rFonts w:cs="Arial"/>
        </w:rPr>
        <w:t xml:space="preserve">&lt;&lt;Base Unit Value&gt;&gt;</w:t>
      </w:r>
    </w:p>
    <w:p w14:paraId="40780EE4" w14:textId="77777777" w:rsidP="00F71BA8" w:rsidR="00347871" w:rsidRDefault="00347871">
      <w:r>
        <w:t xml:space="preserve">The volume of a constituent divided by the volume of the mixtur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91d6550ae5606f90898f8379a9e4e563" w:history="1">
        <w:r>
          <w:rStyle w:val="Hyperlink"/>
          <w:rPr>
            <w:rStyle w:val="Hyperlink"/>
          </w:rPr>
          <w:t xml:space="preserve">Concentration (Volume)</w:t>
        </w:r>
      </w:hyperlink>
    </w:p>
    <w:p w14:paraId="44682812" w14:textId="77777777" w:rsidP="00347871" w:rsidR="00347871" w:rsidRDefault="00347871"/>
    <w:p w14:paraId="51551A47" w14:textId="77777777" w:rsidP="00347871" w:rsidR="00347871" w:rsidRDefault="00347871">
      <w:pPr>
        <w:pStyle w:val="Heading2"/>
      </w:pPr>
      <w:bookmarkStart w:id="_0dacbdd1e9a94224dae591f090624d93" w:name="_0dacbdd1e9a94224dae591f090624d93"/>
      <w:r>
        <w:t xml:space="preserve">Class Coulomb/kilogram (C/kg).</w:t>
      </w:r>
      <w:bookmarkEnd w:id="_0dacbdd1e9a94224dae591f090624d93"/>
      <w:r w:rsidRPr="003A31EC">
        <w:rPr>
          <w:rFonts w:cs="Arial"/>
        </w:rPr>
        <w:t xml:space="preserve"> </w:t>
      </w:r>
      <w:r>
        <w:rPr>
          <w:rFonts w:cs="Arial"/>
        </w:rPr>
        <w:fldChar w:fldCharType="begin"/>
      </w:r>
      <w:r>
        <w:instrText xml:space="preserve">XE"</w:instrText>
      </w:r>
      <w:r w:rsidRPr="00413D75">
        <w:rPr>
          <w:rFonts w:cs="Arial"/>
        </w:rPr>
        <w:instrText xml:space="preserve">Coulomb/kilogram (C/kg).</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Unit of radiation exposur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abe88bc0a91ed24edd079b2509b90912" w:history="1">
        <w:r>
          <w:rStyle w:val="Hyperlink"/>
          <w:rPr>
            <w:rStyle w:val="Hyperlink"/>
          </w:rPr>
          <w:t xml:space="preserve">Radiation Exposure</w:t>
        </w:r>
      </w:hyperlink>
    </w:p>
    <w:p w14:paraId="44682812" w14:textId="77777777" w:rsidP="00347871" w:rsidR="00347871" w:rsidRDefault="00347871"/>
    <w:p w14:paraId="51551A47" w14:textId="77777777" w:rsidP="00347871" w:rsidR="00347871" w:rsidRDefault="00347871">
      <w:pPr>
        <w:pStyle w:val="Heading2"/>
      </w:pPr>
      <w:bookmarkStart w:id="_0d4ab374e468f9497669b8ca6e04b3f7" w:name="_0d4ab374e468f9497669b8ca6e04b3f7"/>
      <w:r>
        <w:t xml:space="preserve">Class Cubic Feet</w:t>
      </w:r>
      <w:bookmarkEnd w:id="_0d4ab374e468f9497669b8ca6e04b3f7"/>
      <w:r w:rsidRPr="003A31EC">
        <w:rPr>
          <w:rFonts w:cs="Arial"/>
        </w:rPr>
        <w:t xml:space="preserve"> </w:t>
      </w:r>
      <w:r>
        <w:rPr>
          <w:rFonts w:cs="Arial"/>
        </w:rPr>
        <w:fldChar w:fldCharType="begin"/>
      </w:r>
      <w:r>
        <w:instrText xml:space="preserve">XE"</w:instrText>
      </w:r>
      <w:r w:rsidRPr="00413D75">
        <w:rPr>
          <w:rFonts w:cs="Arial"/>
        </w:rPr>
        <w:instrText xml:space="preserve">Cubic Feet</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A volume measured in feet.</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bcacb37514ebc2cbf84f71684c11d38a" w:history="1">
        <w:r>
          <w:rStyle w:val="Hyperlink"/>
          <w:rPr>
            <w:rStyle w:val="Hyperlink"/>
          </w:rPr>
          <w:t xml:space="preserve">Volume</w:t>
        </w:r>
      </w:hyperlink>
    </w:p>
    <w:p w14:paraId="44682812" w14:textId="77777777" w:rsidP="00347871" w:rsidR="00347871" w:rsidRDefault="00347871"/>
    <w:p w14:paraId="51551A47" w14:textId="77777777" w:rsidP="00347871" w:rsidR="00347871" w:rsidRDefault="00347871">
      <w:pPr>
        <w:pStyle w:val="Heading2"/>
      </w:pPr>
      <w:bookmarkStart w:id="_1105a1238c0211bb93cdbec65a2b60c8" w:name="_1105a1238c0211bb93cdbec65a2b60c8"/>
      <w:r>
        <w:t xml:space="preserve">Class Cubic Inch</w:t>
      </w:r>
      <w:bookmarkEnd w:id="_1105a1238c0211bb93cdbec65a2b60c8"/>
      <w:r w:rsidRPr="003A31EC">
        <w:rPr>
          <w:rFonts w:cs="Arial"/>
        </w:rPr>
        <w:t xml:space="preserve"> </w:t>
      </w:r>
      <w:r>
        <w:rPr>
          <w:rFonts w:cs="Arial"/>
        </w:rPr>
        <w:fldChar w:fldCharType="begin"/>
      </w:r>
      <w:r>
        <w:instrText xml:space="preserve">XE"</w:instrText>
      </w:r>
      <w:r w:rsidRPr="00413D75">
        <w:rPr>
          <w:rFonts w:cs="Arial"/>
        </w:rPr>
        <w:instrText xml:space="preserve">Cubic Inch</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A volume measured in inche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bcacb37514ebc2cbf84f71684c11d38a" w:history="1">
        <w:r>
          <w:rStyle w:val="Hyperlink"/>
          <w:rPr>
            <w:rStyle w:val="Hyperlink"/>
          </w:rPr>
          <w:t xml:space="preserve">Volume</w:t>
        </w:r>
      </w:hyperlink>
    </w:p>
    <w:p w14:paraId="44682812" w14:textId="77777777" w:rsidP="00347871" w:rsidR="00347871" w:rsidRDefault="00347871"/>
    <w:p w14:paraId="51551A47" w14:textId="77777777" w:rsidP="00347871" w:rsidR="00347871" w:rsidRDefault="00347871">
      <w:pPr>
        <w:pStyle w:val="Heading2"/>
      </w:pPr>
      <w:bookmarkStart w:id="_1bf9a8b4841d5c9f993cc3d5998d2bb6" w:name="_1bf9a8b4841d5c9f993cc3d5998d2bb6"/>
      <w:r>
        <w:t xml:space="preserve">Class Cubic Meter</w:t>
      </w:r>
      <w:bookmarkEnd w:id="_1bf9a8b4841d5c9f993cc3d5998d2bb6"/>
      <w:r w:rsidRPr="003A31EC">
        <w:rPr>
          <w:rFonts w:cs="Arial"/>
        </w:rPr>
        <w:t xml:space="preserve"> </w:t>
      </w:r>
      <w:r>
        <w:rPr>
          <w:rFonts w:cs="Arial"/>
        </w:rPr>
        <w:fldChar w:fldCharType="begin"/>
      </w:r>
      <w:r>
        <w:instrText xml:space="preserve">XE"</w:instrText>
      </w:r>
      <w:r w:rsidRPr="00413D75">
        <w:rPr>
          <w:rFonts w:cs="Arial"/>
        </w:rPr>
        <w:instrText xml:space="preserve">Cubic Meter</w:instrText>
      </w:r>
      <w:r>
        <w:instrText xml:space="preserve">"</w:instrText>
      </w:r>
      <w:r>
        <w:rPr>
          <w:rFonts w:cs="Arial"/>
        </w:rPr>
        <w:fldChar w:fldCharType="end"/>
      </w:r>
      <w:r w:rsidR="009E71B4">
        <w:rPr>
          <w:rFonts w:cs="Arial"/>
        </w:rPr>
        <w:t xml:space="preserve"> </w:t>
      </w:r>
      <w:r w:rsidR="006F72CA">
        <w:rPr>
          <w:rFonts w:cs="Arial"/>
        </w:rPr>
        <w:t xml:space="preserve">&lt;&lt;Base Unit Value&gt;&gt;</w:t>
      </w:r>
    </w:p>
    <w:p w14:paraId="40780EE4" w14:textId="77777777" w:rsidP="00F71BA8" w:rsidR="00347871" w:rsidRDefault="00347871">
      <w:r>
        <w:t xml:space="preserve">A volume measured in meter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bcacb37514ebc2cbf84f71684c11d38a" w:history="1">
        <w:r>
          <w:rStyle w:val="Hyperlink"/>
          <w:rPr>
            <w:rStyle w:val="Hyperlink"/>
          </w:rPr>
          <w:t xml:space="preserve">Volume</w:t>
        </w:r>
      </w:hyperlink>
    </w:p>
    <w:p w14:paraId="44682812" w14:textId="77777777" w:rsidP="00347871" w:rsidR="00347871" w:rsidRDefault="00347871"/>
    <w:p w14:paraId="51551A47" w14:textId="77777777" w:rsidP="00347871" w:rsidR="00347871" w:rsidRDefault="00347871">
      <w:pPr>
        <w:pStyle w:val="Heading2"/>
      </w:pPr>
      <w:bookmarkStart w:id="_ea625c90bee1154ddde16f75a1fd2f5b" w:name="_ea625c90bee1154ddde16f75a1fd2f5b"/>
      <w:r>
        <w:t xml:space="preserve">Class Cup (US)</w:t>
      </w:r>
      <w:bookmarkEnd w:id="_ea625c90bee1154ddde16f75a1fd2f5b"/>
      <w:r w:rsidRPr="003A31EC">
        <w:rPr>
          <w:rFonts w:cs="Arial"/>
        </w:rPr>
        <w:t xml:space="preserve"> </w:t>
      </w:r>
      <w:r>
        <w:rPr>
          <w:rFonts w:cs="Arial"/>
        </w:rPr>
        <w:fldChar w:fldCharType="begin"/>
      </w:r>
      <w:r>
        <w:instrText xml:space="preserve">XE"</w:instrText>
      </w:r>
      <w:r w:rsidRPr="00413D75">
        <w:rPr>
          <w:rFonts w:cs="Arial"/>
        </w:rPr>
        <w:instrText xml:space="preserve">Cup (US)</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8 Fluid Ounces (U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f56fb28da5401bb69f2782a7cdf24e45" w:history="1">
        <w:r>
          <w:rStyle w:val="Hyperlink"/>
          <w:rPr>
            <w:rStyle w:val="Hyperlink"/>
          </w:rPr>
          <w:t xml:space="preserve">Liquid Volume</w:t>
        </w:r>
      </w:hyperlink>
    </w:p>
    <w:p w14:paraId="44682812" w14:textId="77777777" w:rsidP="00347871" w:rsidR="00347871" w:rsidRDefault="00347871"/>
    <w:p w14:paraId="51551A47" w14:textId="77777777" w:rsidP="00347871" w:rsidR="00347871" w:rsidRDefault="00347871">
      <w:pPr>
        <w:pStyle w:val="Heading2"/>
      </w:pPr>
      <w:bookmarkStart w:id="_4d3f770b82a47064b0b24094ab5511d3" w:name="_4d3f770b82a47064b0b24094ab5511d3"/>
      <w:r>
        <w:t xml:space="preserve">Class Curie (Ci)</w:t>
      </w:r>
      <w:bookmarkEnd w:id="_4d3f770b82a47064b0b24094ab5511d3"/>
      <w:r w:rsidRPr="003A31EC">
        <w:rPr>
          <w:rFonts w:cs="Arial"/>
        </w:rPr>
        <w:t xml:space="preserve"> </w:t>
      </w:r>
      <w:r>
        <w:rPr>
          <w:rFonts w:cs="Arial"/>
        </w:rPr>
        <w:fldChar w:fldCharType="begin"/>
      </w:r>
      <w:r>
        <w:instrText xml:space="preserve">XE"</w:instrText>
      </w:r>
      <w:r w:rsidRPr="00413D75">
        <w:rPr>
          <w:rFonts w:cs="Arial"/>
        </w:rPr>
        <w:instrText xml:space="preserve">Curie (Ci)</w:instrText>
      </w:r>
      <w:r>
        <w:instrText xml:space="preserve">"</w:instrText>
      </w:r>
      <w:r>
        <w:rPr>
          <w:rFonts w:cs="Arial"/>
        </w:rPr>
        <w:fldChar w:fldCharType="end"/>
      </w:r>
      <w:r w:rsidR="009E71B4">
        <w:rPr>
          <w:rFonts w:cs="Arial"/>
        </w:rPr>
        <w:t xml:space="preserve"> </w:t>
      </w:r>
      <w:r w:rsidR="006F72CA">
        <w:rPr>
          <w:rFonts w:cs="Arial"/>
        </w:rPr>
        <w:t xml:space="preserve">&lt;&lt;Base Unit Value&gt;&gt;</w:t>
      </w:r>
    </w:p>
    <w:p w14:paraId="40780EE4" w14:textId="77777777" w:rsidP="00F71BA8" w:rsidR="00347871" w:rsidRDefault="00347871">
      <w:r>
        <w:t xml:space="preserve">The SI unit of measure for radioactivity is the curie (Ci) and Becquerel (Bq).</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40b8850a3a12ae7c5ca7c7f3c0afb474" w:history="1">
        <w:r>
          <w:rStyle w:val="Hyperlink"/>
          <w:rPr>
            <w:rStyle w:val="Hyperlink"/>
          </w:rPr>
          <w:t xml:space="preserve">Radioactivity</w:t>
        </w:r>
      </w:hyperlink>
    </w:p>
    <w:p w14:paraId="44682812" w14:textId="77777777" w:rsidP="00347871" w:rsidR="00347871" w:rsidRDefault="00347871"/>
    <w:p w14:paraId="51551A47" w14:textId="77777777" w:rsidP="00347871" w:rsidR="00347871" w:rsidRDefault="00347871">
      <w:pPr>
        <w:pStyle w:val="Heading2"/>
      </w:pPr>
      <w:bookmarkStart w:id="_6a6054ee299ea1451889eeaf8162f4d5" w:name="_6a6054ee299ea1451889eeaf8162f4d5"/>
      <w:r>
        <w:t xml:space="preserve">Class Day</w:t>
      </w:r>
      <w:bookmarkEnd w:id="_6a6054ee299ea1451889eeaf8162f4d5"/>
      <w:r w:rsidRPr="003A31EC">
        <w:rPr>
          <w:rFonts w:cs="Arial"/>
        </w:rPr>
        <w:t xml:space="preserve"> </w:t>
      </w:r>
      <w:r>
        <w:rPr>
          <w:rFonts w:cs="Arial"/>
        </w:rPr>
        <w:fldChar w:fldCharType="begin"/>
      </w:r>
      <w:r>
        <w:instrText xml:space="preserve">XE"</w:instrText>
      </w:r>
      <w:r w:rsidRPr="00413D75">
        <w:rPr>
          <w:rFonts w:cs="Arial"/>
        </w:rPr>
        <w:instrText xml:space="preserve">Day</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A unit of time equal to 24 hours.</w:t>
      </w:r>
    </w:p>
    <w:p w14:paraId="40780EE4" w14:textId="77777777" w:rsidP="00F71BA8" w:rsidR="00347871" w:rsidRDefault="00347871"/>
    <w:p w14:paraId="40780EE4" w14:textId="77777777" w:rsidP="00F71BA8" w:rsidR="00347871" w:rsidRDefault="00347871">
      <w:r>
        <w:t>[DTV] day: the precise time unit that is quantified by 86 400 seconds</w:t>
      </w:r>
    </w:p>
    <w:p w14:paraId="40780EE4" w14:textId="77777777" w:rsidP="00F71BA8" w:rsidR="00347871" w:rsidRDefault="00347871">
      <w:r>
        <w:t>[OWL] xsd:gDay</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48f07627e1ed98952166a877f1135130" w:history="1">
        <w:r>
          <w:rStyle w:val="Hyperlink"/>
          <w:rPr>
            <w:rStyle w:val="Hyperlink"/>
          </w:rPr>
          <w:t xml:space="preserve">Scalar Duration Value</w:t>
        </w:r>
      </w:hyperlink>
    </w:p>
    <w:p w14:paraId="44682812" w14:textId="77777777" w:rsidP="00347871" w:rsidR="00347871" w:rsidRDefault="00347871"/>
    <w:p w14:paraId="51551A47" w14:textId="77777777" w:rsidP="00347871" w:rsidR="00347871" w:rsidRDefault="00347871">
      <w:pPr>
        <w:pStyle w:val="Heading2"/>
      </w:pPr>
      <w:bookmarkStart w:id="_9455691eb6f6a38b72028f0c862704e7" w:name="_9455691eb6f6a38b72028f0c862704e7"/>
      <w:r>
        <w:t xml:space="preserve">Class Degrees</w:t>
      </w:r>
      <w:bookmarkEnd w:id="_9455691eb6f6a38b72028f0c862704e7"/>
      <w:r w:rsidRPr="003A31EC">
        <w:rPr>
          <w:rFonts w:cs="Arial"/>
        </w:rPr>
        <w:t xml:space="preserve"> </w:t>
      </w:r>
      <w:r>
        <w:rPr>
          <w:rFonts w:cs="Arial"/>
        </w:rPr>
        <w:fldChar w:fldCharType="begin"/>
      </w:r>
      <w:r>
        <w:instrText xml:space="preserve">XE"</w:instrText>
      </w:r>
      <w:r w:rsidRPr="00413D75">
        <w:rPr>
          <w:rFonts w:cs="Arial"/>
        </w:rPr>
        <w:instrText xml:space="preserve">Degrees</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A unit for an angle from 0-360.</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31202bbc0993b03b18c141dc69cdf1ee" w:history="1">
        <w:r>
          <w:rStyle w:val="Hyperlink"/>
          <w:rPr>
            <w:rStyle w:val="Hyperlink"/>
          </w:rPr>
          <w:t xml:space="preserve">Angle</w:t>
        </w:r>
      </w:hyperlink>
    </w:p>
    <w:p w14:paraId="44682812" w14:textId="77777777" w:rsidP="00347871" w:rsidR="00347871" w:rsidRDefault="00347871"/>
    <w:p w14:paraId="51551A47" w14:textId="77777777" w:rsidP="00347871" w:rsidR="00347871" w:rsidRDefault="00347871">
      <w:pPr>
        <w:pStyle w:val="Heading2"/>
      </w:pPr>
      <w:bookmarkStart w:id="_265b597fe28b43381b1cda355fce8388" w:name="_265b597fe28b43381b1cda355fce8388"/>
      <w:r>
        <w:t xml:space="preserve">Class Fahrenheit</w:t>
      </w:r>
      <w:bookmarkEnd w:id="_265b597fe28b43381b1cda355fce8388"/>
      <w:r w:rsidRPr="003A31EC">
        <w:rPr>
          <w:rFonts w:cs="Arial"/>
        </w:rPr>
        <w:t xml:space="preserve"> </w:t>
      </w:r>
      <w:r>
        <w:rPr>
          <w:rFonts w:cs="Arial"/>
        </w:rPr>
        <w:fldChar w:fldCharType="begin"/>
      </w:r>
      <w:r>
        <w:instrText xml:space="preserve">XE"</w:instrText>
      </w:r>
      <w:r w:rsidRPr="00413D75">
        <w:rPr>
          <w:rFonts w:cs="Arial"/>
        </w:rPr>
        <w:instrText xml:space="preserve">Fahrenheit</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The Fahrenheit scale in which 32° represents the ice point and 212° the steam point. of water Symbol: F.</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494f3688c4c43d837eb999b90a5db325" w:history="1">
        <w:r>
          <w:rStyle w:val="Hyperlink"/>
          <w:rPr>
            <w:rStyle w:val="Hyperlink"/>
          </w:rPr>
          <w:t xml:space="preserve">Temperature</w:t>
        </w:r>
      </w:hyperlink>
    </w:p>
    <w:p w14:paraId="44682812" w14:textId="77777777" w:rsidP="00347871" w:rsidR="00347871" w:rsidRDefault="00347871"/>
    <w:p w14:paraId="51551A47" w14:textId="77777777" w:rsidP="00347871" w:rsidR="00347871" w:rsidRDefault="00347871">
      <w:pPr>
        <w:pStyle w:val="Heading2"/>
      </w:pPr>
      <w:bookmarkStart w:id="_cca03c4663d93b116aba820b43146090" w:name="_cca03c4663d93b116aba820b43146090"/>
      <w:r>
        <w:t xml:space="preserve">Class Fluid Ounce (US)</w:t>
      </w:r>
      <w:bookmarkEnd w:id="_cca03c4663d93b116aba820b43146090"/>
      <w:r w:rsidRPr="003A31EC">
        <w:rPr>
          <w:rFonts w:cs="Arial"/>
        </w:rPr>
        <w:t xml:space="preserve"> </w:t>
      </w:r>
      <w:r>
        <w:rPr>
          <w:rFonts w:cs="Arial"/>
        </w:rPr>
        <w:fldChar w:fldCharType="begin"/>
      </w:r>
      <w:r>
        <w:instrText xml:space="preserve">XE"</w:instrText>
      </w:r>
      <w:r w:rsidRPr="00413D75">
        <w:rPr>
          <w:rFonts w:cs="Arial"/>
        </w:rPr>
        <w:instrText xml:space="preserve">Fluid Ounce (US)</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A unit of volume: 16 fluid ounces = 1 pint (pt)</w:t>
      </w:r>
    </w:p>
    <w:p w14:paraId="40780EE4" w14:textId="77777777" w:rsidP="00F71BA8" w:rsidR="00347871" w:rsidRDefault="00347871">
      <w:r>
        <w:t>= 28.875 cubic inche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f56fb28da5401bb69f2782a7cdf24e45" w:history="1">
        <w:r>
          <w:rStyle w:val="Hyperlink"/>
          <w:rPr>
            <w:rStyle w:val="Hyperlink"/>
          </w:rPr>
          <w:t xml:space="preserve">Liquid Volume</w:t>
        </w:r>
      </w:hyperlink>
    </w:p>
    <w:p w14:paraId="44682812" w14:textId="77777777" w:rsidP="00347871" w:rsidR="00347871" w:rsidRDefault="00347871"/>
    <w:p w14:paraId="51551A47" w14:textId="77777777" w:rsidP="00347871" w:rsidR="00347871" w:rsidRDefault="00347871">
      <w:pPr>
        <w:pStyle w:val="Heading2"/>
      </w:pPr>
      <w:bookmarkStart w:id="_43a4aa52dada0b5707b1b9d5bc670b30" w:name="_43a4aa52dada0b5707b1b9d5bc670b30"/>
      <w:r>
        <w:t xml:space="preserve">Class Foot</w:t>
      </w:r>
      <w:bookmarkEnd w:id="_43a4aa52dada0b5707b1b9d5bc670b30"/>
      <w:r w:rsidRPr="003A31EC">
        <w:rPr>
          <w:rFonts w:cs="Arial"/>
        </w:rPr>
        <w:t xml:space="preserve"> </w:t>
      </w:r>
      <w:r>
        <w:rPr>
          <w:rFonts w:cs="Arial"/>
        </w:rPr>
        <w:fldChar w:fldCharType="begin"/>
      </w:r>
      <w:r>
        <w:instrText xml:space="preserve">XE"</w:instrText>
      </w:r>
      <w:r w:rsidRPr="00413D75">
        <w:rPr>
          <w:rFonts w:cs="Arial"/>
        </w:rPr>
        <w:instrText xml:space="preserve">Foot</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A foot (pl. feet; abbreviation: ft; symbol: ′, the prime symbol) is a unit of length in the imperial and US customary systems of measurement. Since 1959, both units have been defined by international agreement as equivalent to 0.3048 meters exactly. In both systems, the foot comprises 12 inches and three feet compose a yard.</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f656aa6b144fc8f9a9295af8a4eef943" w:history="1">
        <w:r>
          <w:rStyle w:val="Hyperlink"/>
          <w:rPr>
            <w:rStyle w:val="Hyperlink"/>
          </w:rPr>
          <w:t xml:space="preserve">Length</w:t>
        </w:r>
      </w:hyperlink>
    </w:p>
    <w:p w14:paraId="44682812" w14:textId="77777777" w:rsidP="00347871" w:rsidR="00347871" w:rsidRDefault="00347871"/>
    <w:p w14:paraId="51551A47" w14:textId="77777777" w:rsidP="00347871" w:rsidR="00347871" w:rsidRDefault="00347871">
      <w:pPr>
        <w:pStyle w:val="Heading2"/>
      </w:pPr>
      <w:bookmarkStart w:id="_9f603ebcdb264103c44a4911fa6e471f" w:name="_9f603ebcdb264103c44a4911fa6e471f"/>
      <w:r>
        <w:t xml:space="preserve">Class Gallon (Imperial)</w:t>
      </w:r>
      <w:bookmarkEnd w:id="_9f603ebcdb264103c44a4911fa6e471f"/>
      <w:r w:rsidRPr="003A31EC">
        <w:rPr>
          <w:rFonts w:cs="Arial"/>
        </w:rPr>
        <w:t xml:space="preserve"> </w:t>
      </w:r>
      <w:r>
        <w:rPr>
          <w:rFonts w:cs="Arial"/>
        </w:rPr>
        <w:fldChar w:fldCharType="begin"/>
      </w:r>
      <w:r>
        <w:instrText xml:space="preserve">XE"</w:instrText>
      </w:r>
      <w:r w:rsidRPr="00413D75">
        <w:rPr>
          <w:rFonts w:cs="Arial"/>
        </w:rPr>
        <w:instrText xml:space="preserve">Gallon (Imperial)</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A unit of volum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f56fb28da5401bb69f2782a7cdf24e45" w:history="1">
        <w:r>
          <w:rStyle w:val="Hyperlink"/>
          <w:rPr>
            <w:rStyle w:val="Hyperlink"/>
          </w:rPr>
          <w:t xml:space="preserve">Liquid Volume</w:t>
        </w:r>
      </w:hyperlink>
    </w:p>
    <w:p w14:paraId="44682812" w14:textId="77777777" w:rsidP="00347871" w:rsidR="00347871" w:rsidRDefault="00347871"/>
    <w:p w14:paraId="51551A47" w14:textId="77777777" w:rsidP="00347871" w:rsidR="00347871" w:rsidRDefault="00347871">
      <w:pPr>
        <w:pStyle w:val="Heading2"/>
      </w:pPr>
      <w:bookmarkStart w:id="_f1807fa64a7f8b5b953d97861be96745" w:name="_f1807fa64a7f8b5b953d97861be96745"/>
      <w:r>
        <w:t xml:space="preserve">Class Gallon (US)</w:t>
      </w:r>
      <w:bookmarkEnd w:id="_f1807fa64a7f8b5b953d97861be96745"/>
      <w:r w:rsidRPr="003A31EC">
        <w:rPr>
          <w:rFonts w:cs="Arial"/>
        </w:rPr>
        <w:t xml:space="preserve"> </w:t>
      </w:r>
      <w:r>
        <w:rPr>
          <w:rFonts w:cs="Arial"/>
        </w:rPr>
        <w:fldChar w:fldCharType="begin"/>
      </w:r>
      <w:r>
        <w:instrText xml:space="preserve">XE"</w:instrText>
      </w:r>
      <w:r w:rsidRPr="00413D75">
        <w:rPr>
          <w:rFonts w:cs="Arial"/>
        </w:rPr>
        <w:instrText xml:space="preserve">Gallon (US)</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 A measure of the quantity of a substance. 1 gallon (gal) = 231 cubic inche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f56fb28da5401bb69f2782a7cdf24e45" w:history="1">
        <w:r>
          <w:rStyle w:val="Hyperlink"/>
          <w:rPr>
            <w:rStyle w:val="Hyperlink"/>
          </w:rPr>
          <w:t xml:space="preserve">Liquid Volume</w:t>
        </w:r>
      </w:hyperlink>
    </w:p>
    <w:p w14:paraId="44682812" w14:textId="77777777" w:rsidP="00347871" w:rsidR="00347871" w:rsidRDefault="00347871"/>
    <w:p w14:paraId="51551A47" w14:textId="77777777" w:rsidP="00347871" w:rsidR="00347871" w:rsidRDefault="00347871">
      <w:pPr>
        <w:pStyle w:val="Heading2"/>
      </w:pPr>
      <w:bookmarkStart w:id="_ccb77faf973b0bdbc58e1677cc5b5f3a" w:name="_ccb77faf973b0bdbc58e1677cc5b5f3a"/>
      <w:r>
        <w:t xml:space="preserve">Class Gram</w:t>
      </w:r>
      <w:bookmarkEnd w:id="_ccb77faf973b0bdbc58e1677cc5b5f3a"/>
      <w:r w:rsidRPr="003A31EC">
        <w:rPr>
          <w:rFonts w:cs="Arial"/>
        </w:rPr>
        <w:t xml:space="preserve"> </w:t>
      </w:r>
      <w:r>
        <w:rPr>
          <w:rFonts w:cs="Arial"/>
        </w:rPr>
        <w:fldChar w:fldCharType="begin"/>
      </w:r>
      <w:r>
        <w:instrText xml:space="preserve">XE"</w:instrText>
      </w:r>
      <w:r w:rsidRPr="00413D75">
        <w:rPr>
          <w:rFonts w:cs="Arial"/>
        </w:rPr>
        <w:instrText xml:space="preserve">Gram</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The gram is a SI unit of mas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eb212f1c3bf88424f9e10c9cbf0feb1d" w:history="1">
        <w:r>
          <w:rStyle w:val="Hyperlink"/>
          <w:rPr>
            <w:rStyle w:val="Hyperlink"/>
          </w:rPr>
          <w:t xml:space="preserve">Mass</w:t>
        </w:r>
      </w:hyperlink>
    </w:p>
    <w:p w14:paraId="44682812" w14:textId="77777777" w:rsidP="00347871" w:rsidR="00347871" w:rsidRDefault="00347871"/>
    <w:p w14:paraId="51551A47" w14:textId="77777777" w:rsidP="00347871" w:rsidR="00347871" w:rsidRDefault="00347871">
      <w:pPr>
        <w:pStyle w:val="Heading2"/>
      </w:pPr>
      <w:bookmarkStart w:id="_276573a3d5e5bdda1b456736202e23da" w:name="_276573a3d5e5bdda1b456736202e23da"/>
      <w:r>
        <w:t xml:space="preserve">Class Gray (Gy)</w:t>
      </w:r>
      <w:bookmarkEnd w:id="_276573a3d5e5bdda1b456736202e23da"/>
      <w:r w:rsidRPr="003A31EC">
        <w:rPr>
          <w:rFonts w:cs="Arial"/>
        </w:rPr>
        <w:t xml:space="preserve"> </w:t>
      </w:r>
      <w:r>
        <w:rPr>
          <w:rFonts w:cs="Arial"/>
        </w:rPr>
        <w:fldChar w:fldCharType="begin"/>
      </w:r>
      <w:r>
        <w:instrText xml:space="preserve">XE"</w:instrText>
      </w:r>
      <w:r w:rsidRPr="00413D75">
        <w:rPr>
          <w:rFonts w:cs="Arial"/>
        </w:rPr>
        <w:instrText xml:space="preserve">Gray (Gy)</w:instrText>
      </w:r>
      <w:r>
        <w:instrText xml:space="preserve">"</w:instrText>
      </w:r>
      <w:r>
        <w:rPr>
          <w:rFonts w:cs="Arial"/>
        </w:rPr>
        <w:fldChar w:fldCharType="end"/>
      </w:r>
      <w:r w:rsidR="009E71B4">
        <w:rPr>
          <w:rFonts w:cs="Arial"/>
        </w:rPr>
        <w:t xml:space="preserve"> </w:t>
      </w:r>
      <w:r w:rsidR="006F72CA">
        <w:rPr>
          <w:rFonts w:cs="Arial"/>
        </w:rPr>
        <w:t xml:space="preserve">&lt;&lt;Base Unit Value&gt;&gt;</w:t>
      </w:r>
    </w:p>
    <w:p w14:paraId="40780EE4" w14:textId="77777777" w:rsidP="00F71BA8" w:rsidR="00347871" w:rsidRDefault="00347871">
      <w:r>
        <w:t xml:space="preserve">[NRC] One of the two units used to measure the amount of radiation absorbed by an object or person, known as the "absorbed dose," which reflects the amount of energy that radioactive sources (with any type of ionizing radiation) deposit in materials (e.g., water, tissue, air) through which they pass. One gray (Gy) is the international system of units (SI) equivalent of 100 rads, which is equal to an absorbed dose of 1 Joule/kilogram. An absorbed dose of 0.01 Gy means that 1 gram of material absorbed 100 ergs of energy (a small but measurable amount) as a result of exposure to radiation.</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1e3b05fbfc313e756221d5a7225e0ec2" w:history="1">
        <w:r>
          <w:rStyle w:val="Hyperlink"/>
          <w:rPr>
            <w:rStyle w:val="Hyperlink"/>
          </w:rPr>
          <w:t xml:space="preserve">Absorbed Dose (Radiation)</w:t>
        </w:r>
      </w:hyperlink>
    </w:p>
    <w:p w14:paraId="44682812" w14:textId="77777777" w:rsidP="00347871" w:rsidR="00347871" w:rsidRDefault="00347871"/>
    <w:p w14:paraId="51551A47" w14:textId="77777777" w:rsidP="00347871" w:rsidR="00347871" w:rsidRDefault="00347871">
      <w:pPr>
        <w:pStyle w:val="Heading2"/>
      </w:pPr>
      <w:bookmarkStart w:id="_7bdacdb1ca60b944d3f6cc074622501d" w:name="_7bdacdb1ca60b944d3f6cc074622501d"/>
      <w:r>
        <w:t xml:space="preserve">Class Hertz</w:t>
      </w:r>
      <w:bookmarkEnd w:id="_7bdacdb1ca60b944d3f6cc074622501d"/>
      <w:r w:rsidRPr="003A31EC">
        <w:rPr>
          <w:rFonts w:cs="Arial"/>
        </w:rPr>
        <w:t xml:space="preserve"> </w:t>
      </w:r>
      <w:r>
        <w:rPr>
          <w:rFonts w:cs="Arial"/>
        </w:rPr>
        <w:fldChar w:fldCharType="begin"/>
      </w:r>
      <w:r>
        <w:instrText xml:space="preserve">XE"</w:instrText>
      </w:r>
      <w:r w:rsidRPr="00413D75">
        <w:rPr>
          <w:rFonts w:cs="Arial"/>
        </w:rPr>
        <w:instrText xml:space="preserve">Hertz</w:instrText>
      </w:r>
      <w:r>
        <w:instrText xml:space="preserve">"</w:instrText>
      </w:r>
      <w:r>
        <w:rPr>
          <w:rFonts w:cs="Arial"/>
        </w:rPr>
        <w:fldChar w:fldCharType="end"/>
      </w:r>
      <w:r w:rsidR="009E71B4">
        <w:rPr>
          <w:rFonts w:cs="Arial"/>
        </w:rPr>
        <w:t xml:space="preserve"> </w:t>
      </w:r>
      <w:r w:rsidR="006F72CA">
        <w:rPr>
          <w:rFonts w:cs="Arial"/>
        </w:rPr>
        <w:t xml:space="preserve">&lt;&lt;Base Unit Value&gt;&gt;</w:t>
      </w:r>
    </w:p>
    <w:p w14:paraId="40780EE4" w14:textId="77777777" w:rsidP="00F71BA8" w:rsidR="00347871" w:rsidRDefault="00347871">
      <w:r>
        <w:t xml:space="preserve">A unit of frequency. Cycles per second.</w:t>
      </w:r>
    </w:p>
    <w:p w14:paraId="40780EE4" w14:textId="77777777" w:rsidP="00F71BA8" w:rsidR="00347871" w:rsidRDefault="00347871"/>
    <w:p w14:paraId="40780EE4" w14:textId="77777777" w:rsidP="00F71BA8" w:rsidR="00347871" w:rsidRDefault="00347871">
      <w:r>
        <w:t>[IDEAS] frequencyInHertz: A measureNamedNumericallyBy that names a Frequency with its ValueInHertz</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4d236a66f843987219a804ef6afc523c" w:history="1">
        <w:r>
          <w:rStyle w:val="Hyperlink"/>
          <w:rPr>
            <w:rStyle w:val="Hyperlink"/>
          </w:rPr>
          <w:t xml:space="preserve">Frequency</w:t>
        </w:r>
      </w:hyperlink>
    </w:p>
    <w:p w14:paraId="44682812" w14:textId="77777777" w:rsidP="00347871" w:rsidR="00347871" w:rsidRDefault="00347871"/>
    <w:p w14:paraId="51551A47" w14:textId="77777777" w:rsidP="00347871" w:rsidR="00347871" w:rsidRDefault="00347871">
      <w:pPr>
        <w:pStyle w:val="Heading2"/>
      </w:pPr>
      <w:bookmarkStart w:id="_10143c95d73646643391cb2c4b1d2694" w:name="_10143c95d73646643391cb2c4b1d2694"/>
      <w:r>
        <w:t xml:space="preserve">Class Horsepower</w:t>
      </w:r>
      <w:bookmarkEnd w:id="_10143c95d73646643391cb2c4b1d2694"/>
      <w:r w:rsidRPr="003A31EC">
        <w:rPr>
          <w:rFonts w:cs="Arial"/>
        </w:rPr>
        <w:t xml:space="preserve"> </w:t>
      </w:r>
      <w:r>
        <w:rPr>
          <w:rFonts w:cs="Arial"/>
        </w:rPr>
        <w:fldChar w:fldCharType="begin"/>
      </w:r>
      <w:r>
        <w:instrText xml:space="preserve">XE"</w:instrText>
      </w:r>
      <w:r w:rsidRPr="00413D75">
        <w:rPr>
          <w:rFonts w:cs="Arial"/>
        </w:rPr>
        <w:instrText xml:space="preserve">Horsepower</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Horsepower (hp) is a unit of measurement of power (the rate at which work is done). There are many different standards and types of horsepower. This model uses the 746 watt interpretation of horsepower.</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3745f124f1cc015fec7fe26151906902" w:history="1">
        <w:r>
          <w:rStyle w:val="Hyperlink"/>
          <w:rPr>
            <w:rStyle w:val="Hyperlink"/>
          </w:rPr>
          <w:t xml:space="preserve">Power</w:t>
        </w:r>
      </w:hyperlink>
    </w:p>
    <w:p w14:paraId="44682812" w14:textId="77777777" w:rsidP="00347871" w:rsidR="00347871" w:rsidRDefault="00347871"/>
    <w:p w14:paraId="51551A47" w14:textId="77777777" w:rsidP="00347871" w:rsidR="00347871" w:rsidRDefault="00347871">
      <w:pPr>
        <w:pStyle w:val="Heading2"/>
      </w:pPr>
      <w:bookmarkStart w:id="_2c76312e7f18f5fe83fe551b25205d81" w:name="_2c76312e7f18f5fe83fe551b25205d81"/>
      <w:r>
        <w:t xml:space="preserve">Class Hour</w:t>
      </w:r>
      <w:bookmarkEnd w:id="_2c76312e7f18f5fe83fe551b25205d81"/>
      <w:r w:rsidRPr="003A31EC">
        <w:rPr>
          <w:rFonts w:cs="Arial"/>
        </w:rPr>
        <w:t xml:space="preserve"> </w:t>
      </w:r>
      <w:r>
        <w:rPr>
          <w:rFonts w:cs="Arial"/>
        </w:rPr>
        <w:fldChar w:fldCharType="begin"/>
      </w:r>
      <w:r>
        <w:instrText xml:space="preserve">XE"</w:instrText>
      </w:r>
      <w:r w:rsidRPr="00413D75">
        <w:rPr>
          <w:rFonts w:cs="Arial"/>
        </w:rPr>
        <w:instrText xml:space="preserve">Hour</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A unit of time: 60 Minutes.</w:t>
      </w:r>
    </w:p>
    <w:p w14:paraId="40780EE4" w14:textId="77777777" w:rsidP="00F71BA8" w:rsidR="00347871" w:rsidRDefault="00347871"/>
    <w:p w14:paraId="40780EE4" w14:textId="77777777" w:rsidP="00F71BA8" w:rsidR="00347871" w:rsidRDefault="00347871">
      <w:r>
        <w:t>[DTV] hour: the precise time unit that is quantified by '3600 second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48f07627e1ed98952166a877f1135130" w:history="1">
        <w:r>
          <w:rStyle w:val="Hyperlink"/>
          <w:rPr>
            <w:rStyle w:val="Hyperlink"/>
          </w:rPr>
          <w:t xml:space="preserve">Scalar Duration Value</w:t>
        </w:r>
      </w:hyperlink>
    </w:p>
    <w:p w14:paraId="44682812" w14:textId="77777777" w:rsidP="00347871" w:rsidR="00347871" w:rsidRDefault="00347871"/>
    <w:p w14:paraId="51551A47" w14:textId="77777777" w:rsidP="00347871" w:rsidR="00347871" w:rsidRDefault="00347871">
      <w:pPr>
        <w:pStyle w:val="Heading2"/>
      </w:pPr>
      <w:bookmarkStart w:id="_616f8de7768862fdcf8d6cd90ae03689" w:name="_616f8de7768862fdcf8d6cd90ae03689"/>
      <w:r>
        <w:t xml:space="preserve">Class Inch</w:t>
      </w:r>
      <w:bookmarkEnd w:id="_616f8de7768862fdcf8d6cd90ae03689"/>
      <w:r w:rsidRPr="003A31EC">
        <w:rPr>
          <w:rFonts w:cs="Arial"/>
        </w:rPr>
        <w:t xml:space="preserve"> </w:t>
      </w:r>
      <w:r>
        <w:rPr>
          <w:rFonts w:cs="Arial"/>
        </w:rPr>
        <w:fldChar w:fldCharType="begin"/>
      </w:r>
      <w:r>
        <w:instrText xml:space="preserve">XE"</w:instrText>
      </w:r>
      <w:r w:rsidRPr="00413D75">
        <w:rPr>
          <w:rFonts w:cs="Arial"/>
        </w:rPr>
        <w:instrText xml:space="preserve">Inch</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A unit of length.</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f656aa6b144fc8f9a9295af8a4eef943" w:history="1">
        <w:r>
          <w:rStyle w:val="Hyperlink"/>
          <w:rPr>
            <w:rStyle w:val="Hyperlink"/>
          </w:rPr>
          <w:t xml:space="preserve">Length</w:t>
        </w:r>
      </w:hyperlink>
    </w:p>
    <w:p w14:paraId="44682812" w14:textId="77777777" w:rsidP="00347871" w:rsidR="00347871" w:rsidRDefault="00347871"/>
    <w:p w14:paraId="51551A47" w14:textId="77777777" w:rsidP="00347871" w:rsidR="00347871" w:rsidRDefault="00347871">
      <w:pPr>
        <w:pStyle w:val="Heading2"/>
      </w:pPr>
      <w:bookmarkStart w:id="_e82579a6a2d15d06ac9424024b6c9eec" w:name="_e82579a6a2d15d06ac9424024b6c9eec"/>
      <w:r>
        <w:t xml:space="preserve">Class Joule</w:t>
      </w:r>
      <w:bookmarkEnd w:id="_e82579a6a2d15d06ac9424024b6c9eec"/>
      <w:r w:rsidRPr="003A31EC">
        <w:rPr>
          <w:rFonts w:cs="Arial"/>
        </w:rPr>
        <w:t xml:space="preserve"> </w:t>
      </w:r>
      <w:r>
        <w:rPr>
          <w:rFonts w:cs="Arial"/>
        </w:rPr>
        <w:fldChar w:fldCharType="begin"/>
      </w:r>
      <w:r>
        <w:instrText xml:space="preserve">XE"</w:instrText>
      </w:r>
      <w:r w:rsidRPr="00413D75">
        <w:rPr>
          <w:rFonts w:cs="Arial"/>
        </w:rPr>
        <w:instrText xml:space="preserve">Joule</w:instrText>
      </w:r>
      <w:r>
        <w:instrText xml:space="preserve">"</w:instrText>
      </w:r>
      <w:r>
        <w:rPr>
          <w:rFonts w:cs="Arial"/>
        </w:rPr>
        <w:fldChar w:fldCharType="end"/>
      </w:r>
      <w:r w:rsidR="009E71B4">
        <w:rPr>
          <w:rFonts w:cs="Arial"/>
        </w:rPr>
        <w:t xml:space="preserve"> </w:t>
      </w:r>
      <w:r w:rsidR="006F72CA">
        <w:rPr>
          <w:rFonts w:cs="Arial"/>
        </w:rPr>
        <w:t xml:space="preserve">&lt;&lt;Base Unit Value&gt;&gt;</w:t>
      </w:r>
    </w:p>
    <w:p w14:paraId="40780EE4" w14:textId="77777777" w:rsidP="00F71BA8" w:rsidR="00347871" w:rsidRDefault="00347871">
      <w:r>
        <w:t xml:space="preserve">The joule (symbol J, also called newton meter, watt second, or coulomb volt) is the SI unit of energy and work.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41055f8949448d35956d884172766a18" w:history="1">
        <w:r>
          <w:rStyle w:val="Hyperlink"/>
          <w:rPr>
            <w:rStyle w:val="Hyperlink"/>
          </w:rPr>
          <w:t xml:space="preserve">Energy</w:t>
        </w:r>
      </w:hyperlink>
    </w:p>
    <w:p w14:paraId="44682812" w14:textId="77777777" w:rsidP="00347871" w:rsidR="00347871" w:rsidRDefault="00347871"/>
    <w:p w14:paraId="51551A47" w14:textId="77777777" w:rsidP="00347871" w:rsidR="00347871" w:rsidRDefault="00347871">
      <w:pPr>
        <w:pStyle w:val="Heading2"/>
      </w:pPr>
      <w:bookmarkStart w:id="_79d6d34eed7f8cbcba7c90f4f7f6d59c" w:name="_79d6d34eed7f8cbcba7c90f4f7f6d59c"/>
      <w:r>
        <w:t xml:space="preserve">Class Kelvin</w:t>
      </w:r>
      <w:bookmarkEnd w:id="_79d6d34eed7f8cbcba7c90f4f7f6d59c"/>
      <w:r w:rsidRPr="003A31EC">
        <w:rPr>
          <w:rFonts w:cs="Arial"/>
        </w:rPr>
        <w:t xml:space="preserve"> </w:t>
      </w:r>
      <w:r>
        <w:rPr>
          <w:rFonts w:cs="Arial"/>
        </w:rPr>
        <w:fldChar w:fldCharType="begin"/>
      </w:r>
      <w:r>
        <w:instrText xml:space="preserve">XE"</w:instrText>
      </w:r>
      <w:r w:rsidRPr="00413D75">
        <w:rPr>
          <w:rFonts w:cs="Arial"/>
        </w:rPr>
        <w:instrText xml:space="preserve">Kelvin</w:instrText>
      </w:r>
      <w:r>
        <w:instrText xml:space="preserve">"</w:instrText>
      </w:r>
      <w:r>
        <w:rPr>
          <w:rFonts w:cs="Arial"/>
        </w:rPr>
        <w:fldChar w:fldCharType="end"/>
      </w:r>
      <w:r w:rsidR="009E71B4">
        <w:rPr>
          <w:rFonts w:cs="Arial"/>
        </w:rPr>
        <w:t xml:space="preserve"> </w:t>
      </w:r>
      <w:r w:rsidR="006F72CA">
        <w:rPr>
          <w:rFonts w:cs="Arial"/>
        </w:rPr>
        <w:t xml:space="preserve">&lt;&lt;Base Unit Value&gt;&gt;</w:t>
      </w:r>
    </w:p>
    <w:p w14:paraId="40780EE4" w14:textId="77777777" w:rsidP="00F71BA8" w:rsidR="00347871" w:rsidRDefault="00347871">
      <w:r>
        <w:t xml:space="preserve">[NIST-SI] The kelvin, unit of thermodynamic temperature, is the fraction 1/273.16 of the thermodynamic temperature of the triple point of water.</w:t>
      </w:r>
    </w:p>
    <w:p w14:paraId="40780EE4" w14:textId="77777777" w:rsidP="00F71BA8" w:rsidR="00347871" w:rsidRDefault="00347871"/>
    <w:p w14:paraId="40780EE4" w14:textId="77777777" w:rsidP="00F71BA8" w:rsidR="00347871" w:rsidRDefault="00347871">
      <w:r>
        <w:t>[IDEAS] temperatureInKelvin: A measureNamedNumericallyBy that names a ThermodynamicTemperature with its ValueInKelvin</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494f3688c4c43d837eb999b90a5db325" w:history="1">
        <w:r>
          <w:rStyle w:val="Hyperlink"/>
          <w:rPr>
            <w:rStyle w:val="Hyperlink"/>
          </w:rPr>
          <w:t xml:space="preserve">Temperature</w:t>
        </w:r>
      </w:hyperlink>
    </w:p>
    <w:p w14:paraId="44682812" w14:textId="77777777" w:rsidP="00347871" w:rsidR="00347871" w:rsidRDefault="00347871"/>
    <w:p w14:paraId="51551A47" w14:textId="77777777" w:rsidP="00347871" w:rsidR="00347871" w:rsidRDefault="00347871">
      <w:pPr>
        <w:pStyle w:val="Heading2"/>
      </w:pPr>
      <w:bookmarkStart w:id="_3c26b9723ac67c6a5c496390a1302100" w:name="_3c26b9723ac67c6a5c496390a1302100"/>
      <w:r>
        <w:t xml:space="preserve">Class Kg per cubic meter</w:t>
      </w:r>
      <w:bookmarkEnd w:id="_3c26b9723ac67c6a5c496390a1302100"/>
      <w:r w:rsidRPr="003A31EC">
        <w:rPr>
          <w:rFonts w:cs="Arial"/>
        </w:rPr>
        <w:t xml:space="preserve"> </w:t>
      </w:r>
      <w:r>
        <w:rPr>
          <w:rFonts w:cs="Arial"/>
        </w:rPr>
        <w:fldChar w:fldCharType="begin"/>
      </w:r>
      <w:r>
        <w:instrText xml:space="preserve">XE"</w:instrText>
      </w:r>
      <w:r w:rsidRPr="00413D75">
        <w:rPr>
          <w:rFonts w:cs="Arial"/>
        </w:rPr>
        <w:instrText xml:space="preserve">Kg per cubic meter</w:instrText>
      </w:r>
      <w:r>
        <w:instrText xml:space="preserve">"</w:instrText>
      </w:r>
      <w:r>
        <w:rPr>
          <w:rFonts w:cs="Arial"/>
        </w:rPr>
        <w:fldChar w:fldCharType="end"/>
      </w:r>
      <w:r w:rsidR="009E71B4">
        <w:rPr>
          <w:rFonts w:cs="Arial"/>
        </w:rPr>
        <w:t xml:space="preserve"> </w:t>
      </w:r>
      <w:r w:rsidR="006F72CA">
        <w:rPr>
          <w:rFonts w:cs="Arial"/>
        </w:rPr>
        <w:t xml:space="preserve">&lt;&lt;Base Unit Value&gt;&gt;</w:t>
      </w:r>
    </w:p>
    <w:p w14:paraId="40780EE4" w14:textId="77777777" w:rsidP="00F71BA8" w:rsidR="00347871" w:rsidRDefault="00347871">
      <w:r>
        <w:t xml:space="preserve">The SI unit for density.</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1ad446d565020076cf191ea45b81bc65" w:history="1">
        <w:r>
          <w:rStyle w:val="Hyperlink"/>
          <w:rPr>
            <w:rStyle w:val="Hyperlink"/>
          </w:rPr>
          <w:t xml:space="preserve">Mass Density</w:t>
        </w:r>
      </w:hyperlink>
    </w:p>
    <w:p w14:paraId="44682812" w14:textId="77777777" w:rsidP="00347871" w:rsidR="00347871" w:rsidRDefault="00347871"/>
    <w:p w14:paraId="51551A47" w14:textId="77777777" w:rsidP="00347871" w:rsidR="00347871" w:rsidRDefault="00347871">
      <w:pPr>
        <w:pStyle w:val="Heading2"/>
      </w:pPr>
      <w:bookmarkStart w:id="_019afe70a1a284f1e395d370e81fdf2f" w:name="_019afe70a1a284f1e395d370e81fdf2f"/>
      <w:r>
        <w:t xml:space="preserve">Class Kilogram</w:t>
      </w:r>
      <w:bookmarkEnd w:id="_019afe70a1a284f1e395d370e81fdf2f"/>
      <w:r w:rsidRPr="003A31EC">
        <w:rPr>
          <w:rFonts w:cs="Arial"/>
        </w:rPr>
        <w:t xml:space="preserve"> </w:t>
      </w:r>
      <w:r>
        <w:rPr>
          <w:rFonts w:cs="Arial"/>
        </w:rPr>
        <w:fldChar w:fldCharType="begin"/>
      </w:r>
      <w:r>
        <w:instrText xml:space="preserve">XE"</w:instrText>
      </w:r>
      <w:r w:rsidRPr="00413D75">
        <w:rPr>
          <w:rFonts w:cs="Arial"/>
        </w:rPr>
        <w:instrText xml:space="preserve">Kilogram</w:instrText>
      </w:r>
      <w:r>
        <w:instrText xml:space="preserve">"</w:instrText>
      </w:r>
      <w:r>
        <w:rPr>
          <w:rFonts w:cs="Arial"/>
        </w:rPr>
        <w:fldChar w:fldCharType="end"/>
      </w:r>
      <w:r w:rsidR="009E71B4">
        <w:rPr>
          <w:rFonts w:cs="Arial"/>
        </w:rPr>
        <w:t xml:space="preserve"> </w:t>
      </w:r>
      <w:r w:rsidR="006F72CA">
        <w:rPr>
          <w:rFonts w:cs="Arial"/>
        </w:rPr>
        <w:t xml:space="preserve">&lt;&lt;Base Unit Value&gt;&gt;</w:t>
      </w:r>
    </w:p>
    <w:p w14:paraId="40780EE4" w14:textId="77777777" w:rsidP="00F71BA8" w:rsidR="00347871" w:rsidRDefault="00347871">
      <w:r>
        <w:t xml:space="preserve">[NIST-SI] The kilogram is the unit of mass; it is equal to the mass of the international prototype of the kilogram. [NIST-SI]</w:t>
      </w:r>
    </w:p>
    <w:p w14:paraId="40780EE4" w14:textId="77777777" w:rsidP="00F71BA8" w:rsidR="00347871" w:rsidRDefault="00347871"/>
    <w:p w14:paraId="40780EE4" w14:textId="77777777" w:rsidP="00F71BA8" w:rsidR="00347871" w:rsidRDefault="00347871">
      <w:r>
        <w:t>[IDEAS] massInKilograms: A measureNamedNumericallyBy that names a Mass with its ValueInKilogram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eb212f1c3bf88424f9e10c9cbf0feb1d" w:history="1">
        <w:r>
          <w:rStyle w:val="Hyperlink"/>
          <w:rPr>
            <w:rStyle w:val="Hyperlink"/>
          </w:rPr>
          <w:t xml:space="preserve">Mass</w:t>
        </w:r>
      </w:hyperlink>
    </w:p>
    <w:p w14:paraId="44682812" w14:textId="77777777" w:rsidP="00347871" w:rsidR="00347871" w:rsidRDefault="00347871"/>
    <w:p w14:paraId="51551A47" w14:textId="77777777" w:rsidP="00347871" w:rsidR="00347871" w:rsidRDefault="00347871">
      <w:pPr>
        <w:pStyle w:val="Heading2"/>
      </w:pPr>
      <w:bookmarkStart w:id="_a2cdcf24470e52d07c2745be738f3fe0" w:name="_a2cdcf24470e52d07c2745be738f3fe0"/>
      <w:r>
        <w:t xml:space="preserve">Class Kilogram per cubic meter</w:t>
      </w:r>
      <w:bookmarkEnd w:id="_a2cdcf24470e52d07c2745be738f3fe0"/>
      <w:r w:rsidRPr="003A31EC">
        <w:rPr>
          <w:rFonts w:cs="Arial"/>
        </w:rPr>
        <w:t xml:space="preserve"> </w:t>
      </w:r>
      <w:r>
        <w:rPr>
          <w:rFonts w:cs="Arial"/>
        </w:rPr>
        <w:fldChar w:fldCharType="begin"/>
      </w:r>
      <w:r>
        <w:instrText xml:space="preserve">XE"</w:instrText>
      </w:r>
      <w:r w:rsidRPr="00413D75">
        <w:rPr>
          <w:rFonts w:cs="Arial"/>
        </w:rPr>
        <w:instrText xml:space="preserve">Kilogram per cubic meter</w:instrText>
      </w:r>
      <w:r>
        <w:instrText xml:space="preserve">"</w:instrText>
      </w:r>
      <w:r>
        <w:rPr>
          <w:rFonts w:cs="Arial"/>
        </w:rPr>
        <w:fldChar w:fldCharType="end"/>
      </w:r>
      <w:r w:rsidR="009E71B4">
        <w:rPr>
          <w:rFonts w:cs="Arial"/>
        </w:rPr>
        <w:t xml:space="preserve"> </w:t>
      </w:r>
      <w:r w:rsidR="006F72CA">
        <w:rPr>
          <w:rFonts w:cs="Arial"/>
        </w:rPr>
        <w:t xml:space="preserve">&lt;&lt;Base Unit Value&gt;&gt;</w:t>
      </w:r>
    </w:p>
    <w:p w14:paraId="40780EE4" w14:textId="77777777" w:rsidP="00F71BA8" w:rsidR="00347871" w:rsidRDefault="00347871">
      <w:r>
        <w:t xml:space="preserve">The SI Unit of density.</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7801b130982e4fe764750a243eb469e6" w:history="1">
        <w:r>
          <w:rStyle w:val="Hyperlink"/>
          <w:rPr>
            <w:rStyle w:val="Hyperlink"/>
          </w:rPr>
          <w:t xml:space="preserve">Concentration (Mass)</w:t>
        </w:r>
      </w:hyperlink>
    </w:p>
    <w:p w14:paraId="44682812" w14:textId="77777777" w:rsidP="00347871" w:rsidR="00347871" w:rsidRDefault="00347871"/>
    <w:p w14:paraId="51551A47" w14:textId="77777777" w:rsidP="00347871" w:rsidR="00347871" w:rsidRDefault="00347871">
      <w:pPr>
        <w:pStyle w:val="Heading2"/>
      </w:pPr>
      <w:bookmarkStart w:id="_94d820d2e491b7f6ce3438617e7b3c9a" w:name="_94d820d2e491b7f6ce3438617e7b3c9a"/>
      <w:r>
        <w:t xml:space="preserve">Class Kilometer</w:t>
      </w:r>
      <w:bookmarkEnd w:id="_94d820d2e491b7f6ce3438617e7b3c9a"/>
      <w:r w:rsidRPr="003A31EC">
        <w:rPr>
          <w:rFonts w:cs="Arial"/>
        </w:rPr>
        <w:t xml:space="preserve"> </w:t>
      </w:r>
      <w:r>
        <w:rPr>
          <w:rFonts w:cs="Arial"/>
        </w:rPr>
        <w:fldChar w:fldCharType="begin"/>
      </w:r>
      <w:r>
        <w:instrText xml:space="preserve">XE"</w:instrText>
      </w:r>
      <w:r w:rsidRPr="00413D75">
        <w:rPr>
          <w:rFonts w:cs="Arial"/>
        </w:rPr>
        <w:instrText xml:space="preserve">Kilometer</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A unit of length, the SI measure of distances equal to 1000 meters, and equivalent to 3280.8 feet or 0.621 mile. </w:t>
      </w:r>
    </w:p>
    <w:p w14:paraId="40780EE4" w14:textId="77777777" w:rsidP="00F71BA8" w:rsidR="00347871" w:rsidRDefault="00347871">
      <w:r>
        <w:t>Symbol: km.</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f656aa6b144fc8f9a9295af8a4eef943" w:history="1">
        <w:r>
          <w:rStyle w:val="Hyperlink"/>
          <w:rPr>
            <w:rStyle w:val="Hyperlink"/>
          </w:rPr>
          <w:t xml:space="preserve">Length</w:t>
        </w:r>
      </w:hyperlink>
    </w:p>
    <w:p w14:paraId="44682812" w14:textId="77777777" w:rsidP="00347871" w:rsidR="00347871" w:rsidRDefault="00347871"/>
    <w:p w14:paraId="51551A47" w14:textId="77777777" w:rsidP="00347871" w:rsidR="00347871" w:rsidRDefault="00347871">
      <w:pPr>
        <w:pStyle w:val="Heading2"/>
      </w:pPr>
      <w:bookmarkStart w:id="_3987c2aba30d5e0dd3b2401c03aa0a29" w:name="_3987c2aba30d5e0dd3b2401c03aa0a29"/>
      <w:r>
        <w:t xml:space="preserve">Class Kilometer per Hour</w:t>
      </w:r>
      <w:bookmarkEnd w:id="_3987c2aba30d5e0dd3b2401c03aa0a29"/>
      <w:r w:rsidRPr="003A31EC">
        <w:rPr>
          <w:rFonts w:cs="Arial"/>
        </w:rPr>
        <w:t xml:space="preserve"> </w:t>
      </w:r>
      <w:r>
        <w:rPr>
          <w:rFonts w:cs="Arial"/>
        </w:rPr>
        <w:fldChar w:fldCharType="begin"/>
      </w:r>
      <w:r>
        <w:instrText xml:space="preserve">XE"</w:instrText>
      </w:r>
      <w:r w:rsidRPr="00413D75">
        <w:rPr>
          <w:rFonts w:cs="Arial"/>
        </w:rPr>
        <w:instrText xml:space="preserve">Kilometer per Hour</w:instrText>
      </w:r>
      <w:r>
        <w:instrText xml:space="preserve">"</w:instrText>
      </w:r>
      <w:r>
        <w:rPr>
          <w:rFonts w:cs="Arial"/>
        </w:rPr>
        <w:fldChar w:fldCharType="end"/>
      </w:r>
      <w:r w:rsidR="009E71B4">
        <w:rPr>
          <w:rFonts w:cs="Arial"/>
        </w:rPr>
        <w:t xml:space="preserve"> </w:t>
      </w:r>
      <w:r w:rsidR="006F72CA">
        <w:rPr>
          <w:rFonts w:cs="Arial"/>
        </w:rPr>
        <w:t xml:space="preserve">&lt;&lt;Base Unit Value&gt;&gt;</w:t>
      </w:r>
    </w:p>
    <w:p w14:paraId="40780EE4" w14:textId="77777777" w:rsidP="00F71BA8" w:rsidR="00347871" w:rsidRDefault="00347871">
      <w:r>
        <w:t xml:space="preserve">The SI unit of speed</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32d17f1bf390323d84647e38936e46db" w:history="1">
        <w:r>
          <w:rStyle w:val="Hyperlink"/>
          <w:rPr>
            <w:rStyle w:val="Hyperlink"/>
          </w:rPr>
          <w:t xml:space="preserve">Speed</w:t>
        </w:r>
      </w:hyperlink>
    </w:p>
    <w:p w14:paraId="44682812" w14:textId="77777777" w:rsidP="00347871" w:rsidR="00347871" w:rsidRDefault="00347871"/>
    <w:p w14:paraId="51551A47" w14:textId="77777777" w:rsidP="00347871" w:rsidR="00347871" w:rsidRDefault="00347871">
      <w:pPr>
        <w:pStyle w:val="Heading2"/>
      </w:pPr>
      <w:bookmarkStart w:id="_abed737fa96493b3d1c04a8d762d71d9" w:name="_abed737fa96493b3d1c04a8d762d71d9"/>
      <w:r>
        <w:t xml:space="preserve">Class Kilowatt hour</w:t>
      </w:r>
      <w:bookmarkEnd w:id="_abed737fa96493b3d1c04a8d762d71d9"/>
      <w:r w:rsidRPr="003A31EC">
        <w:rPr>
          <w:rFonts w:cs="Arial"/>
        </w:rPr>
        <w:t xml:space="preserve"> </w:t>
      </w:r>
      <w:r>
        <w:rPr>
          <w:rFonts w:cs="Arial"/>
        </w:rPr>
        <w:fldChar w:fldCharType="begin"/>
      </w:r>
      <w:r>
        <w:instrText xml:space="preserve">XE"</w:instrText>
      </w:r>
      <w:r w:rsidRPr="00413D75">
        <w:rPr>
          <w:rFonts w:cs="Arial"/>
        </w:rPr>
        <w:instrText xml:space="preserve">Kilowatt hour</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The watt-hour (symbolized Wh) is a unit of energy equivalent to one watt (1 W) of power expended for one hour (1 h) of tim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41055f8949448d35956d884172766a18" w:history="1">
        <w:r>
          <w:rStyle w:val="Hyperlink"/>
          <w:rPr>
            <w:rStyle w:val="Hyperlink"/>
          </w:rPr>
          <w:t xml:space="preserve">Energy</w:t>
        </w:r>
      </w:hyperlink>
    </w:p>
    <w:p w14:paraId="44682812" w14:textId="77777777" w:rsidP="00347871" w:rsidR="00347871" w:rsidRDefault="00347871"/>
    <w:p w14:paraId="51551A47" w14:textId="77777777" w:rsidP="00347871" w:rsidR="00347871" w:rsidRDefault="00347871">
      <w:pPr>
        <w:pStyle w:val="Heading2"/>
      </w:pPr>
      <w:bookmarkStart w:id="_f56fb28da5401bb69f2782a7cdf24e45" w:name="_f56fb28da5401bb69f2782a7cdf24e45"/>
      <w:r>
        <w:t xml:space="preserve">Class Liquid Volume</w:t>
      </w:r>
      <w:bookmarkEnd w:id="_f56fb28da5401bb69f2782a7cdf24e45"/>
      <w:r w:rsidRPr="003A31EC">
        <w:rPr>
          <w:rFonts w:cs="Arial"/>
        </w:rPr>
        <w:t xml:space="preserve"> </w:t>
      </w:r>
      <w:r>
        <w:rPr>
          <w:rFonts w:cs="Arial"/>
        </w:rPr>
        <w:fldChar w:fldCharType="begin"/>
      </w:r>
      <w:r>
        <w:instrText xml:space="preserve">XE"</w:instrText>
      </w:r>
      <w:r w:rsidRPr="00413D75">
        <w:rPr>
          <w:rFonts w:cs="Arial"/>
        </w:rPr>
        <w:instrText xml:space="preserve">Liquid Volume</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Volume of a liquid.</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bcacb37514ebc2cbf84f71684c11d38a" w:history="1">
        <w:r>
          <w:rStyle w:val="Hyperlink"/>
          <w:rPr>
            <w:rStyle w:val="Hyperlink"/>
          </w:rPr>
          <w:t xml:space="preserve">Volume</w:t>
        </w:r>
      </w:hyperlink>
    </w:p>
    <w:p w14:paraId="44682812" w14:textId="77777777" w:rsidP="00347871" w:rsidR="00347871" w:rsidRDefault="00347871"/>
    <w:p w14:paraId="51551A47" w14:textId="77777777" w:rsidP="00347871" w:rsidR="00347871" w:rsidRDefault="00347871">
      <w:pPr>
        <w:pStyle w:val="Heading2"/>
      </w:pPr>
      <w:bookmarkStart w:id="_df963e61041306e0b2446c8e98d0e152" w:name="_df963e61041306e0b2446c8e98d0e152"/>
      <w:r>
        <w:t xml:space="preserve">Class Meter</w:t>
      </w:r>
      <w:bookmarkEnd w:id="_df963e61041306e0b2446c8e98d0e152"/>
      <w:r w:rsidRPr="003A31EC">
        <w:rPr>
          <w:rFonts w:cs="Arial"/>
        </w:rPr>
        <w:t xml:space="preserve"> </w:t>
      </w:r>
      <w:r>
        <w:rPr>
          <w:rFonts w:cs="Arial"/>
        </w:rPr>
        <w:fldChar w:fldCharType="begin"/>
      </w:r>
      <w:r>
        <w:instrText xml:space="preserve">XE"</w:instrText>
      </w:r>
      <w:r w:rsidRPr="00413D75">
        <w:rPr>
          <w:rFonts w:cs="Arial"/>
        </w:rPr>
        <w:instrText xml:space="preserve">Meter</w:instrText>
      </w:r>
      <w:r>
        <w:instrText xml:space="preserve">"</w:instrText>
      </w:r>
      <w:r>
        <w:rPr>
          <w:rFonts w:cs="Arial"/>
        </w:rPr>
        <w:fldChar w:fldCharType="end"/>
      </w:r>
      <w:r w:rsidR="009E71B4">
        <w:rPr>
          <w:rFonts w:cs="Arial"/>
        </w:rPr>
        <w:t xml:space="preserve"> </w:t>
      </w:r>
      <w:r w:rsidR="006F72CA">
        <w:rPr>
          <w:rFonts w:cs="Arial"/>
        </w:rPr>
        <w:t xml:space="preserve">&lt;&lt;Base Unit Value&gt;&gt;</w:t>
      </w:r>
    </w:p>
    <w:p w14:paraId="40780EE4" w14:textId="77777777" w:rsidP="00F71BA8" w:rsidR="00347871" w:rsidRDefault="00347871">
      <w:r>
        <w:t xml:space="preserve">The meter is the length of the path traveled by light in vacuum during a time interval of 1/299 792 458 of a second.[NIST-SI]</w:t>
      </w:r>
    </w:p>
    <w:p w14:paraId="40780EE4" w14:textId="77777777" w:rsidP="00F71BA8" w:rsidR="00347871" w:rsidRDefault="00347871"/>
    <w:p w14:paraId="40780EE4" w14:textId="77777777" w:rsidP="00F71BA8" w:rsidR="00347871" w:rsidRDefault="00347871">
      <w:r>
        <w:t>The meter, (SI unit symbol: m), is the fundamental unit of length in the International System of Units (SI).</w:t>
      </w:r>
    </w:p>
    <w:p w14:paraId="40780EE4" w14:textId="77777777" w:rsidP="00F71BA8" w:rsidR="00347871" w:rsidRDefault="00347871"/>
    <w:p w14:paraId="40780EE4" w14:textId="77777777" w:rsidP="00F71BA8" w:rsidR="00347871" w:rsidRDefault="00347871">
      <w:r>
        <w:t>[IDEAS] lengthInMeters: A measureNamedNumericallyBy that names a Mass with its ValueInKilogram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f656aa6b144fc8f9a9295af8a4eef943" w:history="1">
        <w:r>
          <w:rStyle w:val="Hyperlink"/>
          <w:rPr>
            <w:rStyle w:val="Hyperlink"/>
          </w:rPr>
          <w:t xml:space="preserve">Length</w:t>
        </w:r>
      </w:hyperlink>
    </w:p>
    <w:p w14:paraId="44682812" w14:textId="77777777" w:rsidP="00347871" w:rsidR="00347871" w:rsidRDefault="00347871"/>
    <w:p w14:paraId="51551A47" w14:textId="77777777" w:rsidP="00347871" w:rsidR="00347871" w:rsidRDefault="00347871">
      <w:pPr>
        <w:pStyle w:val="Heading2"/>
      </w:pPr>
      <w:bookmarkStart w:id="_1f7b0e9b4a52df0b3523d8e193f261e4" w:name="_1f7b0e9b4a52df0b3523d8e193f261e4"/>
      <w:r>
        <w:t xml:space="preserve">Class Meter per second squared</w:t>
      </w:r>
      <w:bookmarkEnd w:id="_1f7b0e9b4a52df0b3523d8e193f261e4"/>
      <w:r w:rsidRPr="003A31EC">
        <w:rPr>
          <w:rFonts w:cs="Arial"/>
        </w:rPr>
        <w:t xml:space="preserve"> </w:t>
      </w:r>
      <w:r>
        <w:rPr>
          <w:rFonts w:cs="Arial"/>
        </w:rPr>
        <w:fldChar w:fldCharType="begin"/>
      </w:r>
      <w:r>
        <w:instrText xml:space="preserve">XE"</w:instrText>
      </w:r>
      <w:r w:rsidRPr="00413D75">
        <w:rPr>
          <w:rFonts w:cs="Arial"/>
        </w:rPr>
        <w:instrText xml:space="preserve">Meter per second squared</w:instrText>
      </w:r>
      <w:r>
        <w:instrText xml:space="preserve">"</w:instrText>
      </w:r>
      <w:r>
        <w:rPr>
          <w:rFonts w:cs="Arial"/>
        </w:rPr>
        <w:fldChar w:fldCharType="end"/>
      </w:r>
      <w:r w:rsidR="009E71B4">
        <w:rPr>
          <w:rFonts w:cs="Arial"/>
        </w:rPr>
        <w:t xml:space="preserve"> </w:t>
      </w:r>
      <w:r w:rsidR="006F72CA">
        <w:rPr>
          <w:rFonts w:cs="Arial"/>
        </w:rPr>
        <w:t xml:space="preserve">&lt;&lt;Base Unit Value&gt;&gt;</w:t>
      </w:r>
    </w:p>
    <w:p w14:paraId="40780EE4" w14:textId="77777777" w:rsidP="00F71BA8" w:rsidR="00347871" w:rsidRDefault="00347871">
      <w:r>
        <w:t xml:space="preserve">The SI Unit of acceleration.</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1f9cbd09db67682fc5685c4b16b5acd9" w:history="1">
        <w:r>
          <w:rStyle w:val="Hyperlink"/>
          <w:rPr>
            <w:rStyle w:val="Hyperlink"/>
          </w:rPr>
          <w:t xml:space="preserve">Acceleration</w:t>
        </w:r>
      </w:hyperlink>
    </w:p>
    <w:p w14:paraId="44682812" w14:textId="77777777" w:rsidP="00347871" w:rsidR="00347871" w:rsidRDefault="00347871"/>
    <w:p w14:paraId="51551A47" w14:textId="77777777" w:rsidP="00347871" w:rsidR="00347871" w:rsidRDefault="00347871">
      <w:pPr>
        <w:pStyle w:val="Heading2"/>
      </w:pPr>
      <w:bookmarkStart w:id="_08d3aebe74f384f33960724ef3941051" w:name="_08d3aebe74f384f33960724ef3941051"/>
      <w:r>
        <w:t xml:space="preserve">Class Mile</w:t>
      </w:r>
      <w:bookmarkEnd w:id="_08d3aebe74f384f33960724ef3941051"/>
      <w:r w:rsidRPr="003A31EC">
        <w:rPr>
          <w:rFonts w:cs="Arial"/>
        </w:rPr>
        <w:t xml:space="preserve"> </w:t>
      </w:r>
      <w:r>
        <w:rPr>
          <w:rFonts w:cs="Arial"/>
        </w:rPr>
        <w:fldChar w:fldCharType="begin"/>
      </w:r>
      <w:r>
        <w:instrText xml:space="preserve">XE"</w:instrText>
      </w:r>
      <w:r w:rsidRPr="00413D75">
        <w:rPr>
          <w:rFonts w:cs="Arial"/>
        </w:rPr>
        <w:instrText xml:space="preserve">Mile</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The mile is an English unit of length standardized as exactly 1.609344 kilometer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f656aa6b144fc8f9a9295af8a4eef943" w:history="1">
        <w:r>
          <w:rStyle w:val="Hyperlink"/>
          <w:rPr>
            <w:rStyle w:val="Hyperlink"/>
          </w:rPr>
          <w:t xml:space="preserve">Length</w:t>
        </w:r>
      </w:hyperlink>
    </w:p>
    <w:p w14:paraId="44682812" w14:textId="77777777" w:rsidP="00347871" w:rsidR="00347871" w:rsidRDefault="00347871"/>
    <w:p w14:paraId="51551A47" w14:textId="77777777" w:rsidP="00347871" w:rsidR="00347871" w:rsidRDefault="00347871">
      <w:pPr>
        <w:pStyle w:val="Heading2"/>
      </w:pPr>
      <w:bookmarkStart w:id="_38f86e8ea47d1e6677907c1b5bec2c95" w:name="_38f86e8ea47d1e6677907c1b5bec2c95"/>
      <w:r>
        <w:t xml:space="preserve">Class Miles per Hour</w:t>
      </w:r>
      <w:bookmarkEnd w:id="_38f86e8ea47d1e6677907c1b5bec2c95"/>
      <w:r w:rsidRPr="003A31EC">
        <w:rPr>
          <w:rFonts w:cs="Arial"/>
        </w:rPr>
        <w:t xml:space="preserve"> </w:t>
      </w:r>
      <w:r>
        <w:rPr>
          <w:rFonts w:cs="Arial"/>
        </w:rPr>
        <w:fldChar w:fldCharType="begin"/>
      </w:r>
      <w:r>
        <w:instrText xml:space="preserve">XE"</w:instrText>
      </w:r>
      <w:r w:rsidRPr="00413D75">
        <w:rPr>
          <w:rFonts w:cs="Arial"/>
        </w:rPr>
        <w:instrText xml:space="preserve">Miles per Hour</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U.S. unit of speed.</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32d17f1bf390323d84647e38936e46db" w:history="1">
        <w:r>
          <w:rStyle w:val="Hyperlink"/>
          <w:rPr>
            <w:rStyle w:val="Hyperlink"/>
          </w:rPr>
          <w:t xml:space="preserve">Speed</w:t>
        </w:r>
      </w:hyperlink>
    </w:p>
    <w:p w14:paraId="44682812" w14:textId="77777777" w:rsidP="00347871" w:rsidR="00347871" w:rsidRDefault="00347871"/>
    <w:p w14:paraId="51551A47" w14:textId="77777777" w:rsidP="00347871" w:rsidR="00347871" w:rsidRDefault="00347871">
      <w:pPr>
        <w:pStyle w:val="Heading2"/>
      </w:pPr>
      <w:bookmarkStart w:id="_87c5dea1b4fd1909e505536357bcff6d" w:name="_87c5dea1b4fd1909e505536357bcff6d"/>
      <w:r>
        <w:t xml:space="preserve">Class Millimeter</w:t>
      </w:r>
      <w:bookmarkEnd w:id="_87c5dea1b4fd1909e505536357bcff6d"/>
      <w:r w:rsidRPr="003A31EC">
        <w:rPr>
          <w:rFonts w:cs="Arial"/>
        </w:rPr>
        <w:t xml:space="preserve"> </w:t>
      </w:r>
      <w:r>
        <w:rPr>
          <w:rFonts w:cs="Arial"/>
        </w:rPr>
        <w:fldChar w:fldCharType="begin"/>
      </w:r>
      <w:r>
        <w:instrText xml:space="preserve">XE"</w:instrText>
      </w:r>
      <w:r w:rsidRPr="00413D75">
        <w:rPr>
          <w:rFonts w:cs="Arial"/>
        </w:rPr>
        <w:instrText xml:space="preserve">Millimeter</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A unit of length equal to one thousandth of a meter and equivalent to 0.03937 inch.</w:t>
      </w:r>
    </w:p>
    <w:p w14:paraId="40780EE4" w14:textId="77777777" w:rsidP="00F71BA8" w:rsidR="00347871" w:rsidRDefault="00347871">
      <w:r>
        <w:t>Abbreviation: mm.</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f656aa6b144fc8f9a9295af8a4eef943" w:history="1">
        <w:r>
          <w:rStyle w:val="Hyperlink"/>
          <w:rPr>
            <w:rStyle w:val="Hyperlink"/>
          </w:rPr>
          <w:t xml:space="preserve">Length</w:t>
        </w:r>
      </w:hyperlink>
    </w:p>
    <w:p w14:paraId="44682812" w14:textId="77777777" w:rsidP="00347871" w:rsidR="00347871" w:rsidRDefault="00347871"/>
    <w:p w14:paraId="51551A47" w14:textId="77777777" w:rsidP="00347871" w:rsidR="00347871" w:rsidRDefault="00347871">
      <w:pPr>
        <w:pStyle w:val="Heading2"/>
      </w:pPr>
      <w:bookmarkStart w:id="_724daa94b777f47be36c4d60e633d37f" w:name="_724daa94b777f47be36c4d60e633d37f"/>
      <w:r>
        <w:t xml:space="preserve">Class Millisecond</w:t>
      </w:r>
      <w:bookmarkEnd w:id="_724daa94b777f47be36c4d60e633d37f"/>
      <w:r w:rsidRPr="003A31EC">
        <w:rPr>
          <w:rFonts w:cs="Arial"/>
        </w:rPr>
        <w:t xml:space="preserve"> </w:t>
      </w:r>
      <w:r>
        <w:rPr>
          <w:rFonts w:cs="Arial"/>
        </w:rPr>
        <w:fldChar w:fldCharType="begin"/>
      </w:r>
      <w:r>
        <w:instrText xml:space="preserve">XE"</w:instrText>
      </w:r>
      <w:r w:rsidRPr="00413D75">
        <w:rPr>
          <w:rFonts w:cs="Arial"/>
        </w:rPr>
        <w:instrText xml:space="preserve">Millisecond</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A unit of time: 1/1000th of a second.</w:t>
      </w:r>
    </w:p>
    <w:p w14:paraId="40780EE4" w14:textId="77777777" w:rsidP="00F71BA8" w:rsidR="00347871" w:rsidRDefault="00347871"/>
    <w:p w14:paraId="40780EE4" w14:textId="77777777" w:rsidP="00F71BA8" w:rsidR="00347871" w:rsidRDefault="00347871">
      <w:r>
        <w:t>[DTV] millisecond</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48f07627e1ed98952166a877f1135130" w:history="1">
        <w:r>
          <w:rStyle w:val="Hyperlink"/>
          <w:rPr>
            <w:rStyle w:val="Hyperlink"/>
          </w:rPr>
          <w:t xml:space="preserve">Scalar Duration Value</w:t>
        </w:r>
      </w:hyperlink>
    </w:p>
    <w:p w14:paraId="44682812" w14:textId="77777777" w:rsidP="00347871" w:rsidR="00347871" w:rsidRDefault="00347871"/>
    <w:p w14:paraId="51551A47" w14:textId="77777777" w:rsidP="00347871" w:rsidR="00347871" w:rsidRDefault="00347871">
      <w:pPr>
        <w:pStyle w:val="Heading2"/>
      </w:pPr>
      <w:bookmarkStart w:id="_b92cba6722e00b8d07f5b3f5c0a4fad4" w:name="_b92cba6722e00b8d07f5b3f5c0a4fad4"/>
      <w:r>
        <w:t xml:space="preserve">Class Minute</w:t>
      </w:r>
      <w:bookmarkEnd w:id="_b92cba6722e00b8d07f5b3f5c0a4fad4"/>
      <w:r w:rsidRPr="003A31EC">
        <w:rPr>
          <w:rFonts w:cs="Arial"/>
        </w:rPr>
        <w:t xml:space="preserve"> </w:t>
      </w:r>
      <w:r>
        <w:rPr>
          <w:rFonts w:cs="Arial"/>
        </w:rPr>
        <w:fldChar w:fldCharType="begin"/>
      </w:r>
      <w:r>
        <w:instrText xml:space="preserve">XE"</w:instrText>
      </w:r>
      <w:r w:rsidRPr="00413D75">
        <w:rPr>
          <w:rFonts w:cs="Arial"/>
        </w:rPr>
        <w:instrText xml:space="preserve">Minute</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A unit of time: 60 seconds.</w:t>
      </w:r>
    </w:p>
    <w:p w14:paraId="40780EE4" w14:textId="77777777" w:rsidP="00F71BA8" w:rsidR="00347871" w:rsidRDefault="00347871"/>
    <w:p w14:paraId="40780EE4" w14:textId="77777777" w:rsidP="00F71BA8" w:rsidR="00347871" w:rsidRDefault="00347871">
      <w:r>
        <w:t>[DTV] minute : the precise time unit that is quantified by '60 second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48f07627e1ed98952166a877f1135130" w:history="1">
        <w:r>
          <w:rStyle w:val="Hyperlink"/>
          <w:rPr>
            <w:rStyle w:val="Hyperlink"/>
          </w:rPr>
          <w:t xml:space="preserve">Scalar Duration Value</w:t>
        </w:r>
      </w:hyperlink>
    </w:p>
    <w:p w14:paraId="44682812" w14:textId="77777777" w:rsidP="00347871" w:rsidR="00347871" w:rsidRDefault="00347871"/>
    <w:p w14:paraId="51551A47" w14:textId="77777777" w:rsidP="00347871" w:rsidR="00347871" w:rsidRDefault="00347871">
      <w:pPr>
        <w:pStyle w:val="Heading2"/>
      </w:pPr>
      <w:bookmarkStart w:id="_7cd003fc28f5fd8ef9b52a757e34588b" w:name="_7cd003fc28f5fd8ef9b52a757e34588b"/>
      <w:r>
        <w:t xml:space="preserve">Class Mole</w:t>
      </w:r>
      <w:bookmarkEnd w:id="_7cd003fc28f5fd8ef9b52a757e34588b"/>
      <w:r w:rsidRPr="003A31EC">
        <w:rPr>
          <w:rFonts w:cs="Arial"/>
        </w:rPr>
        <w:t xml:space="preserve"> </w:t>
      </w:r>
      <w:r>
        <w:rPr>
          <w:rFonts w:cs="Arial"/>
        </w:rPr>
        <w:fldChar w:fldCharType="begin"/>
      </w:r>
      <w:r>
        <w:instrText xml:space="preserve">XE"</w:instrText>
      </w:r>
      <w:r w:rsidRPr="00413D75">
        <w:rPr>
          <w:rFonts w:cs="Arial"/>
        </w:rPr>
        <w:instrText xml:space="preserve">Mole</w:instrText>
      </w:r>
      <w:r>
        <w:instrText xml:space="preserve">"</w:instrText>
      </w:r>
      <w:r>
        <w:rPr>
          <w:rFonts w:cs="Arial"/>
        </w:rPr>
        <w:fldChar w:fldCharType="end"/>
      </w:r>
      <w:r w:rsidR="009E71B4">
        <w:rPr>
          <w:rFonts w:cs="Arial"/>
        </w:rPr>
        <w:t xml:space="preserve"> </w:t>
      </w:r>
      <w:r w:rsidR="006F72CA">
        <w:rPr>
          <w:rFonts w:cs="Arial"/>
        </w:rPr>
        <w:t xml:space="preserve">&lt;&lt;Base Unit Value&gt;&gt;</w:t>
      </w:r>
    </w:p>
    <w:p w14:paraId="40780EE4" w14:textId="77777777" w:rsidP="00F71BA8" w:rsidR="00347871" w:rsidRDefault="00347871">
      <w:r>
        <w:t xml:space="preserve">The mole is a unit of measurement used in chemistry to express amounts of a chemical substance, defined as the amount of any substance that contains as many elementary entities (e.g., atoms, molecules, ions, electrons) as there are atoms in 12 grams of pure carbon-12.</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973b3cbc58736809bcd9458296b56b5b" w:history="1">
        <w:r>
          <w:rStyle w:val="Hyperlink"/>
          <w:rPr>
            <w:rStyle w:val="Hyperlink"/>
          </w:rPr>
          <w:t xml:space="preserve">Amount of Substance</w:t>
        </w:r>
      </w:hyperlink>
    </w:p>
    <w:p w14:paraId="44682812" w14:textId="77777777" w:rsidP="00347871" w:rsidR="00347871" w:rsidRDefault="00347871"/>
    <w:p w14:paraId="51551A47" w14:textId="77777777" w:rsidP="00347871" w:rsidR="00347871" w:rsidRDefault="00347871">
      <w:pPr>
        <w:pStyle w:val="Heading2"/>
      </w:pPr>
      <w:bookmarkStart w:id="_d46bde3c416739ebe98afbe80851ed2c" w:name="_d46bde3c416739ebe98afbe80851ed2c"/>
      <w:r>
        <w:t xml:space="preserve">Class Mole Per Cubic Meter</w:t>
      </w:r>
      <w:bookmarkEnd w:id="_d46bde3c416739ebe98afbe80851ed2c"/>
      <w:r w:rsidRPr="003A31EC">
        <w:rPr>
          <w:rFonts w:cs="Arial"/>
        </w:rPr>
        <w:t xml:space="preserve"> </w:t>
      </w:r>
      <w:r>
        <w:rPr>
          <w:rFonts w:cs="Arial"/>
        </w:rPr>
        <w:fldChar w:fldCharType="begin"/>
      </w:r>
      <w:r>
        <w:instrText xml:space="preserve">XE"</w:instrText>
      </w:r>
      <w:r w:rsidRPr="00413D75">
        <w:rPr>
          <w:rFonts w:cs="Arial"/>
        </w:rPr>
        <w:instrText xml:space="preserve">Mole Per Cubic Meter</w:instrText>
      </w:r>
      <w:r>
        <w:instrText xml:space="preserve">"</w:instrText>
      </w:r>
      <w:r>
        <w:rPr>
          <w:rFonts w:cs="Arial"/>
        </w:rPr>
        <w:fldChar w:fldCharType="end"/>
      </w:r>
      <w:r w:rsidR="009E71B4">
        <w:rPr>
          <w:rFonts w:cs="Arial"/>
        </w:rPr>
        <w:t xml:space="preserve"> </w:t>
      </w:r>
      <w:r w:rsidR="006F72CA">
        <w:rPr>
          <w:rFonts w:cs="Arial"/>
        </w:rPr>
        <w:t xml:space="preserve">&lt;&lt;Base Unit Value&gt;&gt;</w:t>
      </w:r>
    </w:p>
    <w:p w14:paraId="40780EE4" w14:textId="77777777" w:rsidP="00F71BA8" w:rsidR="00347871" w:rsidRDefault="00347871">
      <w:r>
        <w:t xml:space="preserve">The SI unit for amount-of-substance concentration.</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afaace0898704546b1ab328dcd10d2ea" w:history="1">
        <w:r>
          <w:rStyle w:val="Hyperlink"/>
          <w:rPr>
            <w:rStyle w:val="Hyperlink"/>
          </w:rPr>
          <w:t xml:space="preserve">Concentration (amount of substance)</w:t>
        </w:r>
      </w:hyperlink>
    </w:p>
    <w:p w14:paraId="44682812" w14:textId="77777777" w:rsidP="00347871" w:rsidR="00347871" w:rsidRDefault="00347871"/>
    <w:p w14:paraId="51551A47" w14:textId="77777777" w:rsidP="00347871" w:rsidR="00347871" w:rsidRDefault="00347871">
      <w:pPr>
        <w:pStyle w:val="Heading2"/>
      </w:pPr>
      <w:bookmarkStart w:id="_e508ac2b6d36b4f056bab3c84e9ae781" w:name="_e508ac2b6d36b4f056bab3c84e9ae781"/>
      <w:r>
        <w:t xml:space="preserve">Class Month</w:t>
      </w:r>
      <w:bookmarkEnd w:id="_e508ac2b6d36b4f056bab3c84e9ae781"/>
      <w:r w:rsidRPr="003A31EC">
        <w:rPr>
          <w:rFonts w:cs="Arial"/>
        </w:rPr>
        <w:t xml:space="preserve"> </w:t>
      </w:r>
      <w:r>
        <w:rPr>
          <w:rFonts w:cs="Arial"/>
        </w:rPr>
        <w:fldChar w:fldCharType="begin"/>
      </w:r>
      <w:r>
        <w:instrText xml:space="preserve">XE"</w:instrText>
      </w:r>
      <w:r w:rsidRPr="00413D75">
        <w:rPr>
          <w:rFonts w:cs="Arial"/>
        </w:rPr>
        <w:instrText xml:space="preserve">Month</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DTV] month: the nominal time unit that is the duration of a time interval required for one rotation of the Moon in its orbit around the Earth, approximated to a number of days.</w:t>
      </w:r>
    </w:p>
    <w:p w14:paraId="40780EE4" w14:textId="77777777" w:rsidP="00F71BA8" w:rsidR="00347871" w:rsidRDefault="00347871">
      <w:r>
        <w:t>[OWL] xsd:gMonth</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48f07627e1ed98952166a877f1135130" w:history="1">
        <w:r>
          <w:rStyle w:val="Hyperlink"/>
          <w:rPr>
            <w:rStyle w:val="Hyperlink"/>
          </w:rPr>
          <w:t xml:space="preserve">Scalar Duration Value</w:t>
        </w:r>
      </w:hyperlink>
    </w:p>
    <w:p w14:paraId="44682812" w14:textId="77777777" w:rsidP="00347871" w:rsidR="00347871" w:rsidRDefault="00347871"/>
    <w:p w14:paraId="51551A47" w14:textId="77777777" w:rsidP="00347871" w:rsidR="00347871" w:rsidRDefault="00347871">
      <w:pPr>
        <w:pStyle w:val="Heading2"/>
      </w:pPr>
      <w:bookmarkStart w:id="_896d499f33fb1fb466860f8b1a7cd57f" w:name="_896d499f33fb1fb466860f8b1a7cd57f"/>
      <w:r>
        <w:t xml:space="preserve">Class Newton</w:t>
      </w:r>
      <w:bookmarkEnd w:id="_896d499f33fb1fb466860f8b1a7cd57f"/>
      <w:r w:rsidRPr="003A31EC">
        <w:rPr>
          <w:rFonts w:cs="Arial"/>
        </w:rPr>
        <w:t xml:space="preserve"> </w:t>
      </w:r>
      <w:r>
        <w:rPr>
          <w:rFonts w:cs="Arial"/>
        </w:rPr>
        <w:fldChar w:fldCharType="begin"/>
      </w:r>
      <w:r>
        <w:instrText xml:space="preserve">XE"</w:instrText>
      </w:r>
      <w:r w:rsidRPr="00413D75">
        <w:rPr>
          <w:rFonts w:cs="Arial"/>
        </w:rPr>
        <w:instrText xml:space="preserve">Newton</w:instrText>
      </w:r>
      <w:r>
        <w:instrText xml:space="preserve">"</w:instrText>
      </w:r>
      <w:r>
        <w:rPr>
          <w:rFonts w:cs="Arial"/>
        </w:rPr>
        <w:fldChar w:fldCharType="end"/>
      </w:r>
      <w:r w:rsidR="009E71B4">
        <w:rPr>
          <w:rFonts w:cs="Arial"/>
        </w:rPr>
        <w:t xml:space="preserve"> </w:t>
      </w:r>
      <w:r w:rsidR="006F72CA">
        <w:rPr>
          <w:rFonts w:cs="Arial"/>
        </w:rPr>
        <w:t xml:space="preserve">&lt;&lt;Base Unit Value&gt;&gt;</w:t>
      </w:r>
    </w:p>
    <w:p w14:paraId="40780EE4" w14:textId="77777777" w:rsidP="00F71BA8" w:rsidR="00347871" w:rsidRDefault="00347871">
      <w:r>
        <w:t xml:space="preserve">The SI unit of force. Equivalent to 100,000 dynes. A Newton is equal to the force that would give a mass of one kilogram an acceleration of one meter per second per second.</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8c62379c2bad2dd1748b4b76d86d20cc" w:history="1">
        <w:r>
          <w:rStyle w:val="Hyperlink"/>
          <w:rPr>
            <w:rStyle w:val="Hyperlink"/>
          </w:rPr>
          <w:t xml:space="preserve">Force</w:t>
        </w:r>
      </w:hyperlink>
    </w:p>
    <w:p w14:paraId="44682812" w14:textId="77777777" w:rsidP="00347871" w:rsidR="00347871" w:rsidRDefault="00347871"/>
    <w:p w14:paraId="51551A47" w14:textId="77777777" w:rsidP="00347871" w:rsidR="00347871" w:rsidRDefault="00347871">
      <w:pPr>
        <w:pStyle w:val="Heading2"/>
      </w:pPr>
      <w:bookmarkStart w:id="_70e813f55267d8be0665752c8207e953" w:name="_70e813f55267d8be0665752c8207e953"/>
      <w:r>
        <w:t xml:space="preserve">Class Ounce-Mass  (US)</w:t>
      </w:r>
      <w:bookmarkEnd w:id="_70e813f55267d8be0665752c8207e953"/>
      <w:r w:rsidRPr="003A31EC">
        <w:rPr>
          <w:rFonts w:cs="Arial"/>
        </w:rPr>
        <w:t xml:space="preserve"> </w:t>
      </w:r>
      <w:r>
        <w:rPr>
          <w:rFonts w:cs="Arial"/>
        </w:rPr>
        <w:fldChar w:fldCharType="begin"/>
      </w:r>
      <w:r>
        <w:instrText xml:space="preserve">XE"</w:instrText>
      </w:r>
      <w:r w:rsidRPr="00413D75">
        <w:rPr>
          <w:rFonts w:cs="Arial"/>
        </w:rPr>
        <w:instrText xml:space="preserve">Ounce-Mass  (US)</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U.S. Unit of Ounce representing Mas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eb212f1c3bf88424f9e10c9cbf0feb1d" w:history="1">
        <w:r>
          <w:rStyle w:val="Hyperlink"/>
          <w:rPr>
            <w:rStyle w:val="Hyperlink"/>
          </w:rPr>
          <w:t xml:space="preserve">Mass</w:t>
        </w:r>
      </w:hyperlink>
    </w:p>
    <w:p w14:paraId="44682812" w14:textId="77777777" w:rsidP="00347871" w:rsidR="00347871" w:rsidRDefault="00347871"/>
    <w:p w14:paraId="51551A47" w14:textId="77777777" w:rsidP="00347871" w:rsidR="00347871" w:rsidRDefault="00347871">
      <w:pPr>
        <w:pStyle w:val="Heading2"/>
      </w:pPr>
      <w:bookmarkStart w:id="_6f2835e34dc00e55db679ebf19beb06e" w:name="_6f2835e34dc00e55db679ebf19beb06e"/>
      <w:r>
        <w:t xml:space="preserve">Class Pascal</w:t>
      </w:r>
      <w:bookmarkEnd w:id="_6f2835e34dc00e55db679ebf19beb06e"/>
      <w:r w:rsidRPr="003A31EC">
        <w:rPr>
          <w:rFonts w:cs="Arial"/>
        </w:rPr>
        <w:t xml:space="preserve"> </w:t>
      </w:r>
      <w:r>
        <w:rPr>
          <w:rFonts w:cs="Arial"/>
        </w:rPr>
        <w:fldChar w:fldCharType="begin"/>
      </w:r>
      <w:r>
        <w:instrText xml:space="preserve">XE"</w:instrText>
      </w:r>
      <w:r w:rsidRPr="00413D75">
        <w:rPr>
          <w:rFonts w:cs="Arial"/>
        </w:rPr>
        <w:instrText xml:space="preserve">Pascal</w:instrText>
      </w:r>
      <w:r>
        <w:instrText xml:space="preserve">"</w:instrText>
      </w:r>
      <w:r>
        <w:rPr>
          <w:rFonts w:cs="Arial"/>
        </w:rPr>
        <w:fldChar w:fldCharType="end"/>
      </w:r>
      <w:r w:rsidR="009E71B4">
        <w:rPr>
          <w:rFonts w:cs="Arial"/>
        </w:rPr>
        <w:t xml:space="preserve"> </w:t>
      </w:r>
      <w:r w:rsidR="006F72CA">
        <w:rPr>
          <w:rFonts w:cs="Arial"/>
        </w:rPr>
        <w:t xml:space="preserve">&lt;&lt;Base Unit Value&gt;&gt;</w:t>
      </w:r>
    </w:p>
    <w:p w14:paraId="40780EE4" w14:textId="77777777" w:rsidP="00F71BA8" w:rsidR="00347871" w:rsidRDefault="00347871">
      <w:r>
        <w:t xml:space="preserve">The SI unit of pressure, equal to one newton per square meter (approximately 0.000145 pounds per square inch, or 9.9 × 10-6 atmosphere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cef7fc7621bdfdc343069e327979d53" w:history="1">
        <w:r>
          <w:rStyle w:val="Hyperlink"/>
          <w:rPr>
            <w:rStyle w:val="Hyperlink"/>
          </w:rPr>
          <w:t xml:space="preserve">Pressure</w:t>
        </w:r>
      </w:hyperlink>
    </w:p>
    <w:p w14:paraId="44682812" w14:textId="77777777" w:rsidP="00347871" w:rsidR="00347871" w:rsidRDefault="00347871"/>
    <w:p w14:paraId="51551A47" w14:textId="77777777" w:rsidP="00347871" w:rsidR="00347871" w:rsidRDefault="00347871">
      <w:pPr>
        <w:pStyle w:val="Heading2"/>
      </w:pPr>
      <w:bookmarkStart w:id="_52ba1e8aea69c75adcc5cd37b3db0934" w:name="_52ba1e8aea69c75adcc5cd37b3db0934"/>
      <w:r>
        <w:t xml:space="preserve">Class Pint (US)</w:t>
      </w:r>
      <w:bookmarkEnd w:id="_52ba1e8aea69c75adcc5cd37b3db0934"/>
      <w:r w:rsidRPr="003A31EC">
        <w:rPr>
          <w:rFonts w:cs="Arial"/>
        </w:rPr>
        <w:t xml:space="preserve"> </w:t>
      </w:r>
      <w:r>
        <w:rPr>
          <w:rFonts w:cs="Arial"/>
        </w:rPr>
        <w:fldChar w:fldCharType="begin"/>
      </w:r>
      <w:r>
        <w:instrText xml:space="preserve">XE"</w:instrText>
      </w:r>
      <w:r w:rsidRPr="00413D75">
        <w:rPr>
          <w:rFonts w:cs="Arial"/>
        </w:rPr>
        <w:instrText xml:space="preserve">Pint (US)</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Unit of liquid volume: 2 pints = 1 quart (qt) = 57.75 cubic inche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f56fb28da5401bb69f2782a7cdf24e45" w:history="1">
        <w:r>
          <w:rStyle w:val="Hyperlink"/>
          <w:rPr>
            <w:rStyle w:val="Hyperlink"/>
          </w:rPr>
          <w:t xml:space="preserve">Liquid Volume</w:t>
        </w:r>
      </w:hyperlink>
    </w:p>
    <w:p w14:paraId="44682812" w14:textId="77777777" w:rsidP="00347871" w:rsidR="00347871" w:rsidRDefault="00347871"/>
    <w:p w14:paraId="51551A47" w14:textId="77777777" w:rsidP="00347871" w:rsidR="00347871" w:rsidRDefault="00347871">
      <w:pPr>
        <w:pStyle w:val="Heading2"/>
      </w:pPr>
      <w:bookmarkStart w:id="_2f3d56de27098b38adf478f709f549c9" w:name="_2f3d56de27098b38adf478f709f549c9"/>
      <w:r>
        <w:t xml:space="preserve">Class Pound-Force</w:t>
      </w:r>
      <w:bookmarkEnd w:id="_2f3d56de27098b38adf478f709f549c9"/>
      <w:r w:rsidRPr="003A31EC">
        <w:rPr>
          <w:rFonts w:cs="Arial"/>
        </w:rPr>
        <w:t xml:space="preserve"> </w:t>
      </w:r>
      <w:r>
        <w:rPr>
          <w:rFonts w:cs="Arial"/>
        </w:rPr>
        <w:fldChar w:fldCharType="begin"/>
      </w:r>
      <w:r>
        <w:instrText xml:space="preserve">XE"</w:instrText>
      </w:r>
      <w:r w:rsidRPr="00413D75">
        <w:rPr>
          <w:rFonts w:cs="Arial"/>
        </w:rPr>
        <w:instrText xml:space="preserve">Pound-Force</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Pound-force is equal to the gravitational force exerted on a mass of one avoirdupois pound on the surface of Earth. </w:t>
      </w:r>
    </w:p>
    <w:p w14:paraId="40780EE4" w14:textId="77777777" w:rsidP="00F71BA8" w:rsidR="00347871" w:rsidRDefault="00347871">
      <w:r>
        <w:t>Standard gravity is not constant but usually taken to be 9.80665 m/s2 (about 32.174 049 ft/s2) in the context of the surface of the earth.</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8c62379c2bad2dd1748b4b76d86d20cc" w:history="1">
        <w:r>
          <w:rStyle w:val="Hyperlink"/>
          <w:rPr>
            <w:rStyle w:val="Hyperlink"/>
          </w:rPr>
          <w:t xml:space="preserve">Force</w:t>
        </w:r>
      </w:hyperlink>
    </w:p>
    <w:p w14:paraId="44682812" w14:textId="77777777" w:rsidP="00347871" w:rsidR="00347871" w:rsidRDefault="00347871"/>
    <w:p w14:paraId="51551A47" w14:textId="77777777" w:rsidP="00347871" w:rsidR="00347871" w:rsidRDefault="00347871">
      <w:pPr>
        <w:pStyle w:val="Heading2"/>
      </w:pPr>
      <w:bookmarkStart w:id="_31707530e290680c318f7c2d23f39c81" w:name="_31707530e290680c318f7c2d23f39c81"/>
      <w:r>
        <w:t xml:space="preserve">Class Pound-Mass (Imperial)</w:t>
      </w:r>
      <w:bookmarkEnd w:id="_31707530e290680c318f7c2d23f39c81"/>
      <w:r w:rsidRPr="003A31EC">
        <w:rPr>
          <w:rFonts w:cs="Arial"/>
        </w:rPr>
        <w:t xml:space="preserve"> </w:t>
      </w:r>
      <w:r>
        <w:rPr>
          <w:rFonts w:cs="Arial"/>
        </w:rPr>
        <w:fldChar w:fldCharType="begin"/>
      </w:r>
      <w:r>
        <w:instrText xml:space="preserve">XE"</w:instrText>
      </w:r>
      <w:r w:rsidRPr="00413D75">
        <w:rPr>
          <w:rFonts w:cs="Arial"/>
        </w:rPr>
        <w:instrText xml:space="preserve">Pound-Mass (Imperial)</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A unit of mass that is exactly 453.59237 gram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eb212f1c3bf88424f9e10c9cbf0feb1d" w:history="1">
        <w:r>
          <w:rStyle w:val="Hyperlink"/>
          <w:rPr>
            <w:rStyle w:val="Hyperlink"/>
          </w:rPr>
          <w:t xml:space="preserve">Mass</w:t>
        </w:r>
      </w:hyperlink>
    </w:p>
    <w:p w14:paraId="44682812" w14:textId="77777777" w:rsidP="00347871" w:rsidR="00347871" w:rsidRDefault="00347871"/>
    <w:p w14:paraId="51551A47" w14:textId="77777777" w:rsidP="00347871" w:rsidR="00347871" w:rsidRDefault="00347871">
      <w:pPr>
        <w:pStyle w:val="Heading2"/>
      </w:pPr>
      <w:bookmarkStart w:id="_8caf42edde37181a377ec7ef1fdd086d" w:name="_8caf42edde37181a377ec7ef1fdd086d"/>
      <w:r>
        <w:t xml:space="preserve">Class Pound-Mass (US lb)</w:t>
      </w:r>
      <w:bookmarkEnd w:id="_8caf42edde37181a377ec7ef1fdd086d"/>
      <w:r w:rsidRPr="003A31EC">
        <w:rPr>
          <w:rFonts w:cs="Arial"/>
        </w:rPr>
        <w:t xml:space="preserve"> </w:t>
      </w:r>
      <w:r>
        <w:rPr>
          <w:rFonts w:cs="Arial"/>
        </w:rPr>
        <w:fldChar w:fldCharType="begin"/>
      </w:r>
      <w:r>
        <w:instrText xml:space="preserve">XE"</w:instrText>
      </w:r>
      <w:r w:rsidRPr="00413D75">
        <w:rPr>
          <w:rFonts w:cs="Arial"/>
        </w:rPr>
        <w:instrText xml:space="preserve">Pound-Mass (US lb)</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The pound avoirdupois, which forms the basis of the U.S. customary system of mass, is defined as exactly 453.59237 grams.</w:t>
      </w:r>
    </w:p>
    <w:p w14:paraId="40780EE4" w14:textId="77777777" w:rsidP="00F71BA8" w:rsidR="00347871" w:rsidRDefault="00347871">
      <w:r>
        <w:t>The avoirdupois pound is legally defined as a measure of mass, but the name pound is also applied to measures of force. </w:t>
      </w:r>
    </w:p>
    <w:p w14:paraId="40780EE4" w14:textId="77777777" w:rsidP="00F71BA8" w:rsidR="00347871" w:rsidRDefault="00347871">
      <w:r>
        <w:t>See also: http://www.nist.gov/pml/wmd/metric/upload/frn-59-5442-1959.pdf</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eb212f1c3bf88424f9e10c9cbf0feb1d" w:history="1">
        <w:r>
          <w:rStyle w:val="Hyperlink"/>
          <w:rPr>
            <w:rStyle w:val="Hyperlink"/>
          </w:rPr>
          <w:t xml:space="preserve">Mass</w:t>
        </w:r>
      </w:hyperlink>
    </w:p>
    <w:p w14:paraId="44682812" w14:textId="77777777" w:rsidP="00347871" w:rsidR="00347871" w:rsidRDefault="00347871"/>
    <w:p w14:paraId="51551A47" w14:textId="77777777" w:rsidP="00347871" w:rsidR="00347871" w:rsidRDefault="00347871">
      <w:pPr>
        <w:pStyle w:val="Heading2"/>
      </w:pPr>
      <w:bookmarkStart w:id="_487de01314d59495586528134fddc5e8" w:name="_487de01314d59495586528134fddc5e8"/>
      <w:r>
        <w:t xml:space="preserve">Class PSI</w:t>
      </w:r>
      <w:bookmarkEnd w:id="_487de01314d59495586528134fddc5e8"/>
      <w:r w:rsidRPr="003A31EC">
        <w:rPr>
          <w:rFonts w:cs="Arial"/>
        </w:rPr>
        <w:t xml:space="preserve"> </w:t>
      </w:r>
      <w:r>
        <w:rPr>
          <w:rFonts w:cs="Arial"/>
        </w:rPr>
        <w:fldChar w:fldCharType="begin"/>
      </w:r>
      <w:r>
        <w:instrText xml:space="preserve">XE"</w:instrText>
      </w:r>
      <w:r w:rsidRPr="00413D75">
        <w:rPr>
          <w:rFonts w:cs="Arial"/>
        </w:rPr>
        <w:instrText xml:space="preserve">PSI</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Unit of pounds per square inch.</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cef7fc7621bdfdc343069e327979d53" w:history="1">
        <w:r>
          <w:rStyle w:val="Hyperlink"/>
          <w:rPr>
            <w:rStyle w:val="Hyperlink"/>
          </w:rPr>
          <w:t xml:space="preserve">Pressure</w:t>
        </w:r>
      </w:hyperlink>
    </w:p>
    <w:p w14:paraId="44682812" w14:textId="77777777" w:rsidP="00347871" w:rsidR="00347871" w:rsidRDefault="00347871"/>
    <w:p w14:paraId="51551A47" w14:textId="77777777" w:rsidP="00347871" w:rsidR="00347871" w:rsidRDefault="00347871">
      <w:pPr>
        <w:pStyle w:val="Heading2"/>
      </w:pPr>
      <w:bookmarkStart w:id="_8499a39a698a5a9f4419c13c5c67fa33" w:name="_8499a39a698a5a9f4419c13c5c67fa33"/>
      <w:r>
        <w:t xml:space="preserve">Class Quart (US)</w:t>
      </w:r>
      <w:bookmarkEnd w:id="_8499a39a698a5a9f4419c13c5c67fa33"/>
      <w:r w:rsidRPr="003A31EC">
        <w:rPr>
          <w:rFonts w:cs="Arial"/>
        </w:rPr>
        <w:t xml:space="preserve"> </w:t>
      </w:r>
      <w:r>
        <w:rPr>
          <w:rFonts w:cs="Arial"/>
        </w:rPr>
        <w:fldChar w:fldCharType="begin"/>
      </w:r>
      <w:r>
        <w:instrText xml:space="preserve">XE"</w:instrText>
      </w:r>
      <w:r w:rsidRPr="00413D75">
        <w:rPr>
          <w:rFonts w:cs="Arial"/>
        </w:rPr>
        <w:instrText xml:space="preserve">Quart (US)</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Unit of liquid volume where 4 quarts = 1 gallon (gal) = 231 cubic inches [NIST-UNIT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f56fb28da5401bb69f2782a7cdf24e45" w:history="1">
        <w:r>
          <w:rStyle w:val="Hyperlink"/>
          <w:rPr>
            <w:rStyle w:val="Hyperlink"/>
          </w:rPr>
          <w:t xml:space="preserve">Liquid Volume</w:t>
        </w:r>
      </w:hyperlink>
    </w:p>
    <w:p w14:paraId="44682812" w14:textId="77777777" w:rsidP="00347871" w:rsidR="00347871" w:rsidRDefault="00347871"/>
    <w:p w14:paraId="51551A47" w14:textId="77777777" w:rsidP="00347871" w:rsidR="00347871" w:rsidRDefault="00347871">
      <w:pPr>
        <w:pStyle w:val="Heading2"/>
      </w:pPr>
      <w:bookmarkStart w:id="_30719d2c78883ec18efd025a1da1bb3f" w:name="_30719d2c78883ec18efd025a1da1bb3f"/>
      <w:r>
        <w:t xml:space="preserve">Class Radians</w:t>
      </w:r>
      <w:bookmarkEnd w:id="_30719d2c78883ec18efd025a1da1bb3f"/>
      <w:r w:rsidRPr="003A31EC">
        <w:rPr>
          <w:rFonts w:cs="Arial"/>
        </w:rPr>
        <w:t xml:space="preserve"> </w:t>
      </w:r>
      <w:r>
        <w:rPr>
          <w:rFonts w:cs="Arial"/>
        </w:rPr>
        <w:fldChar w:fldCharType="begin"/>
      </w:r>
      <w:r>
        <w:instrText xml:space="preserve">XE"</w:instrText>
      </w:r>
      <w:r w:rsidRPr="00413D75">
        <w:rPr>
          <w:rFonts w:cs="Arial"/>
        </w:rPr>
        <w:instrText xml:space="preserve">Radians</w:instrText>
      </w:r>
      <w:r>
        <w:instrText xml:space="preserve">"</w:instrText>
      </w:r>
      <w:r>
        <w:rPr>
          <w:rFonts w:cs="Arial"/>
        </w:rPr>
        <w:fldChar w:fldCharType="end"/>
      </w:r>
      <w:r w:rsidR="009E71B4">
        <w:rPr>
          <w:rFonts w:cs="Arial"/>
        </w:rPr>
        <w:t xml:space="preserve"> </w:t>
      </w:r>
      <w:r w:rsidR="006F72CA">
        <w:rPr>
          <w:rFonts w:cs="Arial"/>
        </w:rPr>
        <w:t xml:space="preserve">&lt;&lt;Base Unit Value&gt;&gt;</w:t>
      </w:r>
    </w:p>
    <w:p w14:paraId="40780EE4" w14:textId="77777777" w:rsidP="00F71BA8" w:rsidR="00347871" w:rsidRDefault="00347871">
      <w:r>
        <w:t xml:space="preserve">A unit of an angle where there are 2 PI radians in a circl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31202bbc0993b03b18c141dc69cdf1ee" w:history="1">
        <w:r>
          <w:rStyle w:val="Hyperlink"/>
          <w:rPr>
            <w:rStyle w:val="Hyperlink"/>
          </w:rPr>
          <w:t xml:space="preserve">Angle</w:t>
        </w:r>
      </w:hyperlink>
    </w:p>
    <w:p w14:paraId="44682812" w14:textId="77777777" w:rsidP="00347871" w:rsidR="00347871" w:rsidRDefault="00347871"/>
    <w:p w14:paraId="51551A47" w14:textId="77777777" w:rsidP="00347871" w:rsidR="00347871" w:rsidRDefault="00347871">
      <w:pPr>
        <w:pStyle w:val="Heading2"/>
      </w:pPr>
      <w:bookmarkStart w:id="_2cd8a006bfdb5cbc6311983f5d8b5994" w:name="_2cd8a006bfdb5cbc6311983f5d8b5994"/>
      <w:r>
        <w:t xml:space="preserve">Class Radiation Absorbed Dose (rad)</w:t>
      </w:r>
      <w:bookmarkEnd w:id="_2cd8a006bfdb5cbc6311983f5d8b5994"/>
      <w:r w:rsidRPr="003A31EC">
        <w:rPr>
          <w:rFonts w:cs="Arial"/>
        </w:rPr>
        <w:t xml:space="preserve"> </w:t>
      </w:r>
      <w:r>
        <w:rPr>
          <w:rFonts w:cs="Arial"/>
        </w:rPr>
        <w:fldChar w:fldCharType="begin"/>
      </w:r>
      <w:r>
        <w:instrText xml:space="preserve">XE"</w:instrText>
      </w:r>
      <w:r w:rsidRPr="00413D75">
        <w:rPr>
          <w:rFonts w:cs="Arial"/>
        </w:rPr>
        <w:instrText xml:space="preserve">Radiation Absorbed Dose (rad)</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One of the two units used to measure the amount of radiation absorbed by an object or person, known as the “absorbed dose,” which reflects the amount of energy that radioactive sources deposit in materials through which they pass. The radiation-absorbed dose (rad) is the amount of energy (from any type of ionizing radiation) deposited in any medium (e.g., water, tissue, air). An absorbed dose of 1 rad means that 1 gram of material absorbed 100 ergs of energy (a small but measurable amount) as a result of exposure to radiation. The related international system unit is the gray (Gy), where 1 Gy is equivalent to 100 rad. For additional information, see Doses in Our Daily Lives and Measuring Radiation. [NRC]</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1e3b05fbfc313e756221d5a7225e0ec2" w:history="1">
        <w:r>
          <w:rStyle w:val="Hyperlink"/>
          <w:rPr>
            <w:rStyle w:val="Hyperlink"/>
          </w:rPr>
          <w:t xml:space="preserve">Absorbed Dose (Radiation)</w:t>
        </w:r>
      </w:hyperlink>
    </w:p>
    <w:p w14:paraId="44682812" w14:textId="77777777" w:rsidP="00347871" w:rsidR="00347871" w:rsidRDefault="00347871"/>
    <w:p w14:paraId="51551A47" w14:textId="77777777" w:rsidP="00347871" w:rsidR="00347871" w:rsidRDefault="00347871">
      <w:pPr>
        <w:pStyle w:val="Heading2"/>
      </w:pPr>
      <w:bookmarkStart w:id="_854d46446a1486df8b3b043c27357778" w:name="_854d46446a1486df8b3b043c27357778"/>
      <w:r>
        <w:t xml:space="preserve">Class Roentgen (R)</w:t>
      </w:r>
      <w:bookmarkEnd w:id="_854d46446a1486df8b3b043c27357778"/>
      <w:r w:rsidRPr="003A31EC">
        <w:rPr>
          <w:rFonts w:cs="Arial"/>
        </w:rPr>
        <w:t xml:space="preserve"> </w:t>
      </w:r>
      <w:r>
        <w:rPr>
          <w:rFonts w:cs="Arial"/>
        </w:rPr>
        <w:fldChar w:fldCharType="begin"/>
      </w:r>
      <w:r>
        <w:instrText xml:space="preserve">XE"</w:instrText>
      </w:r>
      <w:r w:rsidRPr="00413D75">
        <w:rPr>
          <w:rFonts w:cs="Arial"/>
        </w:rPr>
        <w:instrText xml:space="preserve">Roentgen (R)</w:instrText>
      </w:r>
      <w:r>
        <w:instrText xml:space="preserve">"</w:instrText>
      </w:r>
      <w:r>
        <w:rPr>
          <w:rFonts w:cs="Arial"/>
        </w:rPr>
        <w:fldChar w:fldCharType="end"/>
      </w:r>
      <w:r w:rsidR="009E71B4">
        <w:rPr>
          <w:rFonts w:cs="Arial"/>
        </w:rPr>
        <w:t xml:space="preserve"> </w:t>
      </w:r>
      <w:r w:rsidR="006F72CA">
        <w:rPr>
          <w:rFonts w:cs="Arial"/>
        </w:rPr>
        <w:t xml:space="preserve">&lt;&lt;Base Unit Value&gt;&gt;</w:t>
      </w:r>
    </w:p>
    <w:p w14:paraId="40780EE4" w14:textId="77777777" w:rsidP="00F71BA8" w:rsidR="00347871" w:rsidRDefault="00347871">
      <w:r>
        <w:t xml:space="preserve">A unit of exposure to ionizing radiation. It is the amount of gamma or x-rays required to produce ions resulting in a charge of 0.000258 coulombs/kilogram of air under standard conditions. [NRC]</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abe88bc0a91ed24edd079b2509b90912" w:history="1">
        <w:r>
          <w:rStyle w:val="Hyperlink"/>
          <w:rPr>
            <w:rStyle w:val="Hyperlink"/>
          </w:rPr>
          <w:t xml:space="preserve">Radiation Exposure</w:t>
        </w:r>
      </w:hyperlink>
    </w:p>
    <w:p w14:paraId="44682812" w14:textId="77777777" w:rsidP="00347871" w:rsidR="00347871" w:rsidRDefault="00347871"/>
    <w:p w14:paraId="51551A47" w14:textId="77777777" w:rsidP="00347871" w:rsidR="00347871" w:rsidRDefault="00347871">
      <w:pPr>
        <w:pStyle w:val="Heading2"/>
      </w:pPr>
      <w:bookmarkStart w:id="_d3324b8b4d36ebb2206e0d9c7a76dfcb" w:name="_d3324b8b4d36ebb2206e0d9c7a76dfcb"/>
      <w:r>
        <w:t xml:space="preserve">Class Roentgen Equivalent Man (REM)</w:t>
      </w:r>
      <w:bookmarkEnd w:id="_d3324b8b4d36ebb2206e0d9c7a76dfcb"/>
      <w:r w:rsidRPr="003A31EC">
        <w:rPr>
          <w:rFonts w:cs="Arial"/>
        </w:rPr>
        <w:t xml:space="preserve"> </w:t>
      </w:r>
      <w:r>
        <w:rPr>
          <w:rFonts w:cs="Arial"/>
        </w:rPr>
        <w:fldChar w:fldCharType="begin"/>
      </w:r>
      <w:r>
        <w:instrText xml:space="preserve">XE"</w:instrText>
      </w:r>
      <w:r w:rsidRPr="00413D75">
        <w:rPr>
          <w:rFonts w:cs="Arial"/>
        </w:rPr>
        <w:instrText xml:space="preserve">Roentgen Equivalent Man (REM)</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One of the two standard units used to measure the dose equivalent (or effective dose), which combines the amount of energy (from any type of ionizing radiation that is deposited in human tissue), along with the medical effects of the given type of radiation. For beta and gamma radiation, the dose equivalent is the same as the absorbed dose. By contrast, the dose equivalent is larger than the absorbed dose for alpha and neutron radiation, because these types of radiation are more damaging to the human body. Thus, the dose equivalent (in rems) is equal to the absorbed dose (in rads) multiplied by the quality factor of the type of radiation [see Title 10, Section 20.1004, of the Code of Federal Regulations (10 CFR 20.1004), "Units of Radiation Dose"]. The related international system unit is the sievert (Sv), where 100 rem is equivalent to 1 Sv.  [NRC]</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a5b5e0a01a20e05d84221c1728bdba69" w:history="1">
        <w:r>
          <w:rStyle w:val="Hyperlink"/>
          <w:rPr>
            <w:rStyle w:val="Hyperlink"/>
          </w:rPr>
          <w:t xml:space="preserve">Dose Equivalent (Radiation)</w:t>
        </w:r>
      </w:hyperlink>
    </w:p>
    <w:p w14:paraId="44682812" w14:textId="77777777" w:rsidP="00347871" w:rsidR="00347871" w:rsidRDefault="00347871"/>
    <w:p w14:paraId="51551A47" w14:textId="77777777" w:rsidP="00347871" w:rsidR="00347871" w:rsidRDefault="00347871">
      <w:pPr>
        <w:pStyle w:val="Heading2"/>
      </w:pPr>
      <w:bookmarkStart w:id="_48f07627e1ed98952166a877f1135130" w:name="_48f07627e1ed98952166a877f1135130"/>
      <w:r>
        <w:t xml:space="preserve">Class Scalar Duration Value</w:t>
      </w:r>
      <w:bookmarkEnd w:id="_48f07627e1ed98952166a877f1135130"/>
      <w:r w:rsidRPr="003A31EC">
        <w:rPr>
          <w:rFonts w:cs="Arial"/>
        </w:rPr>
        <w:t xml:space="preserve"> </w:t>
      </w:r>
      <w:r>
        <w:rPr>
          <w:rFonts w:cs="Arial"/>
        </w:rPr>
        <w:fldChar w:fldCharType="begin"/>
      </w:r>
      <w:r>
        <w:instrText xml:space="preserve">XE"</w:instrText>
      </w:r>
      <w:r w:rsidRPr="00413D75">
        <w:rPr>
          <w:rFonts w:cs="Arial"/>
        </w:rPr>
        <w:instrText xml:space="preserve">Scalar Duration Value</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Number and time unit together giving magnitude of a duration.</w:t>
      </w:r>
    </w:p>
    <w:p w14:paraId="40780EE4" w14:textId="77777777" w:rsidP="00F71BA8" w:rsidR="00347871" w:rsidRDefault="00347871"/>
    <w:p w14:paraId="40780EE4" w14:textId="77777777" w:rsidP="00F71BA8" w:rsidR="00347871" w:rsidRDefault="00347871">
      <w:r>
        <w:t>[DTV] </w:t>
      </w:r>
    </w:p>
    <w:p w14:paraId="40780EE4" w14:textId="77777777" w:rsidP="00F71BA8" w:rsidR="00347871" w:rsidRDefault="00347871">
      <w:r>
        <w:t>Definition:if the atomic duration value is a precise atomic duration value, then the time unit is the reference duration to which the ratio of the duration quantified by the atomic duration value is taken</w:t>
      </w:r>
    </w:p>
    <w:p w14:paraId="40780EE4" w14:textId="77777777" w:rsidP="00F71BA8" w:rsidR="00347871" w:rsidRDefault="00347871">
      <w:r>
        <w:t>Definition:if the atomic duration value is a nominal atomic duration value, then the time unit is the reference duration to which the ratio of exactly one element of the duration value set specified by the atomic duration value is taken</w:t>
      </w:r>
    </w:p>
    <w:p w14:paraId="40780EE4" w14:textId="77777777" w:rsidP="00F71BA8" w:rsidR="00347871" w:rsidRDefault="00347871">
      <w:r>
        <w:t>Example:“45 minutes” has the time unit ‘minute’</w:t>
      </w:r>
    </w:p>
    <w:p w14:paraId="706187D2" w14:textId="77777777" w:rsidP="00347871" w:rsidR="00347871" w:rsidRDefault="00347871">
      <w:pPr>
        <w:jc w:val="center"/>
      </w:pPr>
      <w:r>
        <w:rPr>
          <w:noProof/>
        </w:rPr>
        <w:drawing>
          <wp:inline distT="0" distB="0" distL="0" distR="0">
            <wp:extent cx="6188075" cy="2022871"/>
            <wp:effectExtent l="0" t="0" r="0" b="0"/>
            <wp:docPr id="198" name="Picture 377139183.emf" descr="377139183.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377139183.emf"/>
                    <pic:cNvPicPr/>
                  </pic:nvPicPr>
                  <pic:blipFill>
                    <a:blip r:embed="mr_docxImage100" cstate="print"/>
                    <a:stretch>
                      <a:fillRect/>
                    </a:stretch>
                  </pic:blipFill>
                  <pic:spPr>
                    <a:xfrm rot="0">
                      <a:off x="0" y="0"/>
                      <a:ext cx="6188075" cy="2022871"/>
                    </a:xfrm>
                    <a:prstGeom prst="rect">
                      <a:avLst/>
                    </a:prstGeom>
                  </pic:spPr>
                </pic:pic>
              </a:graphicData>
            </a:graphic>
          </wp:inline>
        </w:drawing>
      </w:r>
    </w:p>
    <w:p w14:paraId="68A47FF8" w14:textId="77777777" w:rsidP="00347871" w:rsidR="00347871" w:rsidRDefault="00347871">
      <w:pPr>
        <w:pStyle w:val="Figure"/>
        <w:widowControl/>
        <w:numPr>
          <w:ilvl w:val="0"/>
          <w:numId w:val="21"/>
        </w:numPr>
        <w:suppressAutoHyphens w:val="0"/>
        <w:overflowPunct/>
        <w:autoSpaceDE/>
        <w:autoSpaceDN/>
        <w:adjustRightInd/>
        <w:spacing w:after="120" w:before="120"/>
        <w:jc w:val="center"/>
        <w:textAlignment w:val="auto"/>
      </w:pPr>
      <w:r>
        <w:t xml:space="preserve">Scalar Duration Valu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9db3dc8aabfa0d4d5626f091381927f" w:history="1">
        <w:r>
          <w:rStyle w:val="Hyperlink"/>
          <w:rPr>
            <w:rStyle w:val="Hyperlink"/>
          </w:rPr>
          <w:t xml:space="preserve">Duration</w:t>
        </w:r>
      </w:hyperlink>
      <w:r>
        <w:t xml:space="preserve">, </w:t>
      </w:r>
      <w:hyperlink w:anchor="_41b700dd2a5b4e5f06052735d0098d00" w:history="1">
        <w:r>
          <w:rStyle w:val="Hyperlink"/>
          <w:rPr>
            <w:rStyle w:val="Hyperlink"/>
          </w:rPr>
          <w:t xml:space="preserve">Scalar Quantity</w:t>
        </w:r>
      </w:hyperlink>
    </w:p>
    <w:p w14:paraId="44682812" w14:textId="77777777" w:rsidP="00347871" w:rsidR="00347871" w:rsidRDefault="00347871"/>
    <w:p w14:paraId="51551A47" w14:textId="77777777" w:rsidP="00347871" w:rsidR="00347871" w:rsidRDefault="00347871">
      <w:pPr>
        <w:pStyle w:val="Heading2"/>
      </w:pPr>
      <w:bookmarkStart w:id="_5a16cf08722f70abbb93a9da6a4a98c0" w:name="_5a16cf08722f70abbb93a9da6a4a98c0"/>
      <w:r>
        <w:t xml:space="preserve">Class Second</w:t>
      </w:r>
      <w:bookmarkEnd w:id="_5a16cf08722f70abbb93a9da6a4a98c0"/>
      <w:r w:rsidRPr="003A31EC">
        <w:rPr>
          <w:rFonts w:cs="Arial"/>
        </w:rPr>
        <w:t xml:space="preserve"> </w:t>
      </w:r>
      <w:r>
        <w:rPr>
          <w:rFonts w:cs="Arial"/>
        </w:rPr>
        <w:fldChar w:fldCharType="begin"/>
      </w:r>
      <w:r>
        <w:instrText xml:space="preserve">XE"</w:instrText>
      </w:r>
      <w:r w:rsidRPr="00413D75">
        <w:rPr>
          <w:rFonts w:cs="Arial"/>
        </w:rPr>
        <w:instrText xml:space="preserve">Second</w:instrText>
      </w:r>
      <w:r>
        <w:instrText xml:space="preserve">"</w:instrText>
      </w:r>
      <w:r>
        <w:rPr>
          <w:rFonts w:cs="Arial"/>
        </w:rPr>
        <w:fldChar w:fldCharType="end"/>
      </w:r>
      <w:r w:rsidR="009E71B4">
        <w:rPr>
          <w:rFonts w:cs="Arial"/>
        </w:rPr>
        <w:t xml:space="preserve"> </w:t>
      </w:r>
      <w:r w:rsidR="006F72CA">
        <w:rPr>
          <w:rFonts w:cs="Arial"/>
        </w:rPr>
        <w:t xml:space="preserve">&lt;&lt;Base Unit Value&gt;&gt;</w:t>
      </w:r>
    </w:p>
    <w:p w14:paraId="40780EE4" w14:textId="77777777" w:rsidP="00F71BA8" w:rsidR="00347871" w:rsidRDefault="00347871">
      <w:r>
        <w:t xml:space="preserve">[NIST-SI] The second (symbol: s) is the base unit of time in the International System of Units (SI) and is also a unit of time in other systems of measurement (abbreviated s or sec); it is the second division of the hour by sixty, the first division by 60 being the minute.</w:t>
      </w:r>
    </w:p>
    <w:p w14:paraId="40780EE4" w14:textId="77777777" w:rsidP="00F71BA8" w:rsidR="00347871" w:rsidRDefault="00347871"/>
    <w:p w14:paraId="40780EE4" w14:textId="77777777" w:rsidP="00F71BA8" w:rsidR="00347871" w:rsidRDefault="00347871">
      <w:r>
        <w:t>[DTV] second: The second is the duration of 9 192 631 770 periods of the radiation corresponding to the transition between the two hyperfine levels of the ground state of the cesium 133 atom.</w:t>
      </w:r>
    </w:p>
    <w:p w14:paraId="40780EE4" w14:textId="77777777" w:rsidP="00F71BA8" w:rsidR="00347871" w:rsidRDefault="00347871"/>
    <w:p w14:paraId="40780EE4" w14:textId="77777777" w:rsidP="00F71BA8" w:rsidR="00347871" w:rsidRDefault="00347871">
      <w:r>
        <w:t>[IDEAS] Second: A measureNamedNumericallyBy that names a Time with its ValueInSecond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48f07627e1ed98952166a877f1135130" w:history="1">
        <w:r>
          <w:rStyle w:val="Hyperlink"/>
          <w:rPr>
            <w:rStyle w:val="Hyperlink"/>
          </w:rPr>
          <w:t xml:space="preserve">Scalar Duration Value</w:t>
        </w:r>
      </w:hyperlink>
    </w:p>
    <w:p w14:paraId="44682812" w14:textId="77777777" w:rsidP="00347871" w:rsidR="00347871" w:rsidRDefault="00347871"/>
    <w:p w14:paraId="51551A47" w14:textId="77777777" w:rsidP="00347871" w:rsidR="00347871" w:rsidRDefault="00347871">
      <w:pPr>
        <w:pStyle w:val="Heading2"/>
      </w:pPr>
      <w:bookmarkStart w:id="_39cd0729dbe2e9f5d4d5d4d8ab283199" w:name="_39cd0729dbe2e9f5d4d5d4d8ab283199"/>
      <w:r>
        <w:t xml:space="preserve">Class Sievert (Sv),</w:t>
      </w:r>
      <w:bookmarkEnd w:id="_39cd0729dbe2e9f5d4d5d4d8ab283199"/>
      <w:r w:rsidRPr="003A31EC">
        <w:rPr>
          <w:rFonts w:cs="Arial"/>
        </w:rPr>
        <w:t xml:space="preserve"> </w:t>
      </w:r>
      <w:r>
        <w:rPr>
          <w:rFonts w:cs="Arial"/>
        </w:rPr>
        <w:fldChar w:fldCharType="begin"/>
      </w:r>
      <w:r>
        <w:instrText xml:space="preserve">XE"</w:instrText>
      </w:r>
      <w:r w:rsidRPr="00413D75">
        <w:rPr>
          <w:rFonts w:cs="Arial"/>
        </w:rPr>
        <w:instrText xml:space="preserve">Sievert (Sv),</w:instrText>
      </w:r>
      <w:r>
        <w:instrText xml:space="preserve">"</w:instrText>
      </w:r>
      <w:r>
        <w:rPr>
          <w:rFonts w:cs="Arial"/>
        </w:rPr>
        <w:fldChar w:fldCharType="end"/>
      </w:r>
      <w:r w:rsidR="009E71B4">
        <w:rPr>
          <w:rFonts w:cs="Arial"/>
        </w:rPr>
        <w:t xml:space="preserve"> </w:t>
      </w:r>
      <w:r w:rsidR="006F72CA">
        <w:rPr>
          <w:rFonts w:cs="Arial"/>
        </w:rPr>
        <w:t xml:space="preserve">&lt;&lt;Base Unit Value&gt;&gt;</w:t>
      </w:r>
    </w:p>
    <w:p w14:paraId="40780EE4" w14:textId="77777777" w:rsidP="00F71BA8" w:rsidR="00347871" w:rsidRDefault="00347871">
      <w:r>
        <w:t xml:space="preserve">The international system (SI) unit for dose equivalent equal to 1 Joule/kilogram. 1 sievert = 100 rem. Named for physicist Rolf Sievert.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a5b5e0a01a20e05d84221c1728bdba69" w:history="1">
        <w:r>
          <w:rStyle w:val="Hyperlink"/>
          <w:rPr>
            <w:rStyle w:val="Hyperlink"/>
          </w:rPr>
          <w:t xml:space="preserve">Dose Equivalent (Radiation)</w:t>
        </w:r>
      </w:hyperlink>
    </w:p>
    <w:p w14:paraId="44682812" w14:textId="77777777" w:rsidP="00347871" w:rsidR="00347871" w:rsidRDefault="00347871"/>
    <w:p w14:paraId="51551A47" w14:textId="77777777" w:rsidP="00347871" w:rsidR="00347871" w:rsidRDefault="00347871">
      <w:pPr>
        <w:pStyle w:val="Heading2"/>
      </w:pPr>
      <w:bookmarkStart w:id="_39e01040a7a82b158ca33fc0a0366f2a" w:name="_39e01040a7a82b158ca33fc0a0366f2a"/>
      <w:r>
        <w:t xml:space="preserve">Class Square Feet</w:t>
      </w:r>
      <w:bookmarkEnd w:id="_39e01040a7a82b158ca33fc0a0366f2a"/>
      <w:r w:rsidRPr="003A31EC">
        <w:rPr>
          <w:rFonts w:cs="Arial"/>
        </w:rPr>
        <w:t xml:space="preserve"> </w:t>
      </w:r>
      <w:r>
        <w:rPr>
          <w:rFonts w:cs="Arial"/>
        </w:rPr>
        <w:fldChar w:fldCharType="begin"/>
      </w:r>
      <w:r>
        <w:instrText xml:space="preserve">XE"</w:instrText>
      </w:r>
      <w:r w:rsidRPr="00413D75">
        <w:rPr>
          <w:rFonts w:cs="Arial"/>
        </w:rPr>
        <w:instrText xml:space="preserve">Square Feet</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Area measured in feet.</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14f1c14b43c491b4da145162055cce16" w:history="1">
        <w:r>
          <w:rStyle w:val="Hyperlink"/>
          <w:rPr>
            <w:rStyle w:val="Hyperlink"/>
          </w:rPr>
          <w:t xml:space="preserve">Area</w:t>
        </w:r>
      </w:hyperlink>
    </w:p>
    <w:p w14:paraId="44682812" w14:textId="77777777" w:rsidP="00347871" w:rsidR="00347871" w:rsidRDefault="00347871"/>
    <w:p w14:paraId="51551A47" w14:textId="77777777" w:rsidP="00347871" w:rsidR="00347871" w:rsidRDefault="00347871">
      <w:pPr>
        <w:pStyle w:val="Heading2"/>
      </w:pPr>
      <w:bookmarkStart w:id="_035a96b65371311d32209f77eb77b4b4" w:name="_035a96b65371311d32209f77eb77b4b4"/>
      <w:r>
        <w:t xml:space="preserve">Class Square Meter</w:t>
      </w:r>
      <w:bookmarkEnd w:id="_035a96b65371311d32209f77eb77b4b4"/>
      <w:r w:rsidRPr="003A31EC">
        <w:rPr>
          <w:rFonts w:cs="Arial"/>
        </w:rPr>
        <w:t xml:space="preserve"> </w:t>
      </w:r>
      <w:r>
        <w:rPr>
          <w:rFonts w:cs="Arial"/>
        </w:rPr>
        <w:fldChar w:fldCharType="begin"/>
      </w:r>
      <w:r>
        <w:instrText xml:space="preserve">XE"</w:instrText>
      </w:r>
      <w:r w:rsidRPr="00413D75">
        <w:rPr>
          <w:rFonts w:cs="Arial"/>
        </w:rPr>
        <w:instrText xml:space="preserve">Square Meter</w:instrText>
      </w:r>
      <w:r>
        <w:instrText xml:space="preserve">"</w:instrText>
      </w:r>
      <w:r>
        <w:rPr>
          <w:rFonts w:cs="Arial"/>
        </w:rPr>
        <w:fldChar w:fldCharType="end"/>
      </w:r>
      <w:r w:rsidR="009E71B4">
        <w:rPr>
          <w:rFonts w:cs="Arial"/>
        </w:rPr>
        <w:t xml:space="preserve"> </w:t>
      </w:r>
      <w:r w:rsidR="006F72CA">
        <w:rPr>
          <w:rFonts w:cs="Arial"/>
        </w:rPr>
        <w:t xml:space="preserve">&lt;&lt;Base Unit Value&gt;&gt;</w:t>
      </w:r>
    </w:p>
    <w:p w14:paraId="40780EE4" w14:textId="77777777" w:rsidP="00F71BA8" w:rsidR="00347871" w:rsidRDefault="00347871">
      <w:r>
        <w:t xml:space="preserve">Area measured in SI meter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14f1c14b43c491b4da145162055cce16" w:history="1">
        <w:r>
          <w:rStyle w:val="Hyperlink"/>
          <w:rPr>
            <w:rStyle w:val="Hyperlink"/>
          </w:rPr>
          <w:t xml:space="preserve">Area</w:t>
        </w:r>
      </w:hyperlink>
    </w:p>
    <w:p w14:paraId="44682812" w14:textId="77777777" w:rsidP="00347871" w:rsidR="00347871" w:rsidRDefault="00347871"/>
    <w:p w14:paraId="51551A47" w14:textId="77777777" w:rsidP="00347871" w:rsidR="00347871" w:rsidRDefault="00347871">
      <w:pPr>
        <w:pStyle w:val="Heading2"/>
      </w:pPr>
      <w:bookmarkStart w:id="_124cf897d4fa586f4f81820cf03604e5" w:name="_124cf897d4fa586f4f81820cf03604e5"/>
      <w:r>
        <w:t xml:space="preserve">Class Volt</w:t>
      </w:r>
      <w:bookmarkEnd w:id="_124cf897d4fa586f4f81820cf03604e5"/>
      <w:r w:rsidRPr="003A31EC">
        <w:rPr>
          <w:rFonts w:cs="Arial"/>
        </w:rPr>
        <w:t xml:space="preserve"> </w:t>
      </w:r>
      <w:r>
        <w:rPr>
          <w:rFonts w:cs="Arial"/>
        </w:rPr>
        <w:fldChar w:fldCharType="begin"/>
      </w:r>
      <w:r>
        <w:instrText xml:space="preserve">XE"</w:instrText>
      </w:r>
      <w:r w:rsidRPr="00413D75">
        <w:rPr>
          <w:rFonts w:cs="Arial"/>
        </w:rPr>
        <w:instrText xml:space="preserve">Volt</w:instrText>
      </w:r>
      <w:r>
        <w:instrText xml:space="preserve">"</w:instrText>
      </w:r>
      <w:r>
        <w:rPr>
          <w:rFonts w:cs="Arial"/>
        </w:rPr>
        <w:fldChar w:fldCharType="end"/>
      </w:r>
      <w:r w:rsidR="009E71B4">
        <w:rPr>
          <w:rFonts w:cs="Arial"/>
        </w:rPr>
        <w:t xml:space="preserve"> </w:t>
      </w:r>
      <w:r w:rsidR="006F72CA">
        <w:rPr>
          <w:rFonts w:cs="Arial"/>
        </w:rPr>
        <w:t xml:space="preserve">&lt;&lt;Base Unit Value&gt;&gt;</w:t>
      </w:r>
    </w:p>
    <w:p w14:paraId="40780EE4" w14:textId="77777777" w:rsidP="00F71BA8" w:rsidR="00347871" w:rsidRDefault="00347871">
      <w:r>
        <w:t xml:space="preserve">The SI unit of electromotive force, the difference of potential that would drive one ampere of current against one ohm resistanc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036ecb2e939a2ff6a872bc81e1a868e1" w:history="1">
        <w:r>
          <w:rStyle w:val="Hyperlink"/>
          <w:rPr>
            <w:rStyle w:val="Hyperlink"/>
          </w:rPr>
          <w:t xml:space="preserve">Electric Potential</w:t>
        </w:r>
      </w:hyperlink>
    </w:p>
    <w:p w14:paraId="44682812" w14:textId="77777777" w:rsidP="00347871" w:rsidR="00347871" w:rsidRDefault="00347871"/>
    <w:p w14:paraId="51551A47" w14:textId="77777777" w:rsidP="00347871" w:rsidR="00347871" w:rsidRDefault="00347871">
      <w:pPr>
        <w:pStyle w:val="Heading2"/>
      </w:pPr>
      <w:bookmarkStart w:id="_8e9d0e0a552e9fefd07c73791a535b8e" w:name="_8e9d0e0a552e9fefd07c73791a535b8e"/>
      <w:r>
        <w:t xml:space="preserve">Class Watt</w:t>
      </w:r>
      <w:bookmarkEnd w:id="_8e9d0e0a552e9fefd07c73791a535b8e"/>
      <w:r w:rsidRPr="003A31EC">
        <w:rPr>
          <w:rFonts w:cs="Arial"/>
        </w:rPr>
        <w:t xml:space="preserve"> </w:t>
      </w:r>
      <w:r>
        <w:rPr>
          <w:rFonts w:cs="Arial"/>
        </w:rPr>
        <w:fldChar w:fldCharType="begin"/>
      </w:r>
      <w:r>
        <w:instrText xml:space="preserve">XE"</w:instrText>
      </w:r>
      <w:r w:rsidRPr="00413D75">
        <w:rPr>
          <w:rFonts w:cs="Arial"/>
        </w:rPr>
        <w:instrText xml:space="preserve">Watt</w:instrText>
      </w:r>
      <w:r>
        <w:instrText xml:space="preserve">"</w:instrText>
      </w:r>
      <w:r>
        <w:rPr>
          <w:rFonts w:cs="Arial"/>
        </w:rPr>
        <w:fldChar w:fldCharType="end"/>
      </w:r>
      <w:r w:rsidR="009E71B4">
        <w:rPr>
          <w:rFonts w:cs="Arial"/>
        </w:rPr>
        <w:t xml:space="preserve"> </w:t>
      </w:r>
      <w:r w:rsidR="006F72CA">
        <w:rPr>
          <w:rFonts w:cs="Arial"/>
        </w:rPr>
        <w:t xml:space="preserve">&lt;&lt;Base Unit Value&gt;&gt;</w:t>
      </w:r>
    </w:p>
    <w:p w14:paraId="40780EE4" w14:textId="77777777" w:rsidP="00F71BA8" w:rsidR="00347871" w:rsidRDefault="00347871">
      <w:r>
        <w:t xml:space="preserve">The SI unit of power is the joule per second (J/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3745f124f1cc015fec7fe26151906902" w:history="1">
        <w:r>
          <w:rStyle w:val="Hyperlink"/>
          <w:rPr>
            <w:rStyle w:val="Hyperlink"/>
          </w:rPr>
          <w:t xml:space="preserve">Power</w:t>
        </w:r>
      </w:hyperlink>
    </w:p>
    <w:p w14:paraId="44682812" w14:textId="77777777" w:rsidP="00347871" w:rsidR="00347871" w:rsidRDefault="00347871"/>
    <w:p w14:paraId="51551A47" w14:textId="77777777" w:rsidP="00347871" w:rsidR="00347871" w:rsidRDefault="00347871">
      <w:pPr>
        <w:pStyle w:val="Heading2"/>
      </w:pPr>
      <w:bookmarkStart w:id="_dbfc8b70a8ed5453ac3c18464f5dcedb" w:name="_dbfc8b70a8ed5453ac3c18464f5dcedb"/>
      <w:r>
        <w:t xml:space="preserve">Class Yard</w:t>
      </w:r>
      <w:bookmarkEnd w:id="_dbfc8b70a8ed5453ac3c18464f5dcedb"/>
      <w:r w:rsidRPr="003A31EC">
        <w:rPr>
          <w:rFonts w:cs="Arial"/>
        </w:rPr>
        <w:t xml:space="preserve"> </w:t>
      </w:r>
      <w:r>
        <w:rPr>
          <w:rFonts w:cs="Arial"/>
        </w:rPr>
        <w:fldChar w:fldCharType="begin"/>
      </w:r>
      <w:r>
        <w:instrText xml:space="preserve">XE"</w:instrText>
      </w:r>
      <w:r w:rsidRPr="00413D75">
        <w:rPr>
          <w:rFonts w:cs="Arial"/>
        </w:rPr>
        <w:instrText xml:space="preserve">Yard</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A Unit of length equal to 3 feet.[NIST-UNIT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f656aa6b144fc8f9a9295af8a4eef943" w:history="1">
        <w:r>
          <w:rStyle w:val="Hyperlink"/>
          <w:rPr>
            <w:rStyle w:val="Hyperlink"/>
          </w:rPr>
          <w:t xml:space="preserve">Length</w:t>
        </w:r>
      </w:hyperlink>
    </w:p>
    <w:p w14:paraId="44682812" w14:textId="77777777" w:rsidP="00347871" w:rsidR="00347871" w:rsidRDefault="00347871"/>
    <w:p w14:paraId="51551A47" w14:textId="77777777" w:rsidP="00347871" w:rsidR="00347871" w:rsidRDefault="00347871">
      <w:pPr>
        <w:pStyle w:val="Heading2"/>
      </w:pPr>
      <w:bookmarkStart w:id="_f14c2f32a81f6d277bb88c06701c31bd" w:name="_f14c2f32a81f6d277bb88c06701c31bd"/>
      <w:r>
        <w:t xml:space="preserve">Class Year</w:t>
      </w:r>
      <w:bookmarkEnd w:id="_f14c2f32a81f6d277bb88c06701c31bd"/>
      <w:r w:rsidRPr="003A31EC">
        <w:rPr>
          <w:rFonts w:cs="Arial"/>
        </w:rPr>
        <w:t xml:space="preserve"> </w:t>
      </w:r>
      <w:r>
        <w:rPr>
          <w:rFonts w:cs="Arial"/>
        </w:rPr>
        <w:fldChar w:fldCharType="begin"/>
      </w:r>
      <w:r>
        <w:instrText xml:space="preserve">XE"</w:instrText>
      </w:r>
      <w:r w:rsidRPr="00413D75">
        <w:rPr>
          <w:rFonts w:cs="Arial"/>
        </w:rPr>
        <w:instrText xml:space="preserve">Year</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The period of 365 days (or 366 days in leap years) starting from the first of January, used for reckoning time in ordinary affairs.</w:t>
      </w:r>
    </w:p>
    <w:p w14:paraId="40780EE4" w14:textId="77777777" w:rsidP="00F71BA8" w:rsidR="00347871" w:rsidRDefault="00347871"/>
    <w:p w14:paraId="40780EE4" w14:textId="77777777" w:rsidP="00F71BA8" w:rsidR="00347871" w:rsidRDefault="00347871">
      <w:r>
        <w:t>[DTV] year: the nominal time unit that is the duration of a time interval required for one revolution of the Earth around the Sun, approximated to an integral number of days</w:t>
      </w:r>
    </w:p>
    <w:p w14:paraId="40780EE4" w14:textId="77777777" w:rsidP="00F71BA8" w:rsidR="00347871" w:rsidRDefault="00347871">
      <w:r>
        <w:t>[OWL] xsd:gYear</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48f07627e1ed98952166a877f1135130" w:history="1">
        <w:r>
          <w:rStyle w:val="Hyperlink"/>
          <w:rPr>
            <w:rStyle w:val="Hyperlink"/>
          </w:rPr>
          <w:t xml:space="preserve">Scalar Duration Value</w:t>
        </w:r>
      </w:hyperlink>
    </w:p>
    <w:p w14:paraId="7CE152E5" w14:textId="77777777" w:rsidP="00347871" w:rsidR="00347871" w:rsidRDefault="00347871"/>
    <w:p w14:paraId="2F3193FD" w14:textId="77777777" w:rsidP="00347871" w:rsidR="00347871" w:rsidRDefault="00347871">
      <w:pPr>
        <w:spacing w:after="200" w:line="276" w:lineRule="auto"/>
        <w:rPr>
          <w:b/>
          <w:bCs/>
          <w:color w:val="365F91"/>
          <w:sz w:val="40"/>
          <w:szCs w:val="40"/>
        </w:rPr>
      </w:pPr>
      <w:r>
        <w:br w:type="page"/>
      </w:r>
    </w:p>
    <w:p w14:paraId="1C0715B2" w14:textId="77777777" w:rsidP="00347871" w:rsidR="00347871" w:rsidRDefault="00347871">
      <w:pPr>
        <w:pStyle w:val="Heading1"/>
      </w:pPr>
      <w:r>
        <w:t xml:space="preserve">OnticHealthGeneric::Situation Types</w:t>
      </w:r>
    </w:p>
    <w:p w14:paraId="68FCC2D5" w14:textId="77777777" w:rsidP="00347871" w:rsidR="00347871" w:rsidRDefault="00347871">
      <w:pPr>
        <w:pStyle w:val="Heading2"/>
      </w:pPr>
      <w:r>
        <w:t xml:space="preserve">Diagram: </w:t>
      </w:r>
      <w:r>
        <w:t xml:space="preserve">Situation Types</w:t>
      </w:r>
    </w:p>
    <w:p w14:paraId="6C529ED1" w14:textId="77777777" w:rsidP="00347871" w:rsidR="00347871" w:rsidRDefault="00347871">
      <w:pPr>
        <w:jc w:val="center"/>
        <w:rPr>
          <w:rFonts w:cs="Arial"/>
        </w:rPr>
      </w:pPr>
      <w:r>
        <w:rPr>
          <w:noProof/>
        </w:rPr>
        <w:drawing>
          <wp:inline distT="0" distB="0" distL="0" distR="0">
            <wp:extent cx="6188074" cy="4999512"/>
            <wp:effectExtent l="0" t="0" r="0" b="0"/>
            <wp:docPr id="200" name="Picture 59956702.emf" descr="59956702.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59956702.emf"/>
                    <pic:cNvPicPr/>
                  </pic:nvPicPr>
                  <pic:blipFill>
                    <a:blip r:embed="mr_docxImage101" cstate="print"/>
                    <a:stretch>
                      <a:fillRect/>
                    </a:stretch>
                  </pic:blipFill>
                  <pic:spPr>
                    <a:xfrm rot="0">
                      <a:off x="0" y="0"/>
                      <a:ext cx="6188074" cy="4999512"/>
                    </a:xfrm>
                    <a:prstGeom prst="rect">
                      <a:avLst/>
                    </a:prstGeom>
                  </pic:spPr>
                </pic:pic>
              </a:graphicData>
            </a:graphic>
          </wp:inline>
        </w:drawing>
      </w:r>
    </w:p>
    <w:p w14:paraId="38A3AAA4" w14:textId="77777777" w:rsidP="00347871" w:rsidR="00347871" w:rsidRDefault="00347871">
      <w:pPr>
        <w:pStyle w:val="Figure"/>
        <w:widowControl/>
        <w:numPr>
          <w:ilvl w:val="0"/>
          <w:numId w:val="18"/>
        </w:numPr>
        <w:suppressAutoHyphens w:val="0"/>
        <w:overflowPunct/>
        <w:autoSpaceDE/>
        <w:autoSpaceDN/>
        <w:adjustRightInd/>
        <w:spacing w:after="120" w:before="120"/>
        <w:jc w:val="center"/>
        <w:textAlignment w:val="auto"/>
      </w:pPr>
      <w:r>
        <w:t xml:space="preserve">Situation Types</w:t>
      </w:r>
    </w:p>
    <w:p w14:paraId="43ED8A2A" w14:textId="77777777" w:rsidP="00347871" w:rsidR="00347871" w:rsidRDefault="00347871">
      <w:r>
        <w:t xml:space="preserve"> </w:t>
      </w:r>
    </w:p>
    <w:p w14:paraId="44682812" w14:textId="77777777" w:rsidP="00347871" w:rsidR="00347871" w:rsidRDefault="00347871"/>
    <w:p w14:paraId="51551A47" w14:textId="77777777" w:rsidP="00347871" w:rsidR="00347871" w:rsidRDefault="00347871">
      <w:pPr>
        <w:pStyle w:val="Heading2"/>
      </w:pPr>
      <w:bookmarkStart w:id="_e7d96334cf2ed81f6ae9f1442cce68cc" w:name="_e7d96334cf2ed81f6ae9f1442cce68cc"/>
      <w:r>
        <w:t xml:space="preserve">Class Benchmark</w:t>
      </w:r>
      <w:bookmarkEnd w:id="_e7d96334cf2ed81f6ae9f1442cce68cc"/>
      <w:r w:rsidRPr="003A31EC">
        <w:rPr>
          <w:rFonts w:cs="Arial"/>
        </w:rPr>
        <w:t xml:space="preserve"> </w:t>
      </w:r>
      <w:r>
        <w:rPr>
          <w:rFonts w:cs="Arial"/>
        </w:rPr>
        <w:fldChar w:fldCharType="begin"/>
      </w:r>
      <w:r>
        <w:instrText xml:space="preserve">XE"</w:instrText>
      </w:r>
      <w:r w:rsidRPr="00413D75">
        <w:rPr>
          <w:rFonts w:cs="Arial"/>
        </w:rPr>
        <w:instrText xml:space="preserve">Benchmark</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benchmark is a situation type for comparison against expected patterns or value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460fc5a0315bc39cd213060d285f174d" w:history="1">
        <w:r>
          <w:rStyle w:val="Hyperlink"/>
          <w:rPr>
            <w:rStyle w:val="Hyperlink"/>
          </w:rPr>
          <w:t xml:space="preserve">Situation Type</w:t>
        </w:r>
      </w:hyperlink>
    </w:p>
    <w:p w14:paraId="44682812" w14:textId="77777777" w:rsidP="00347871" w:rsidR="00347871" w:rsidRDefault="00347871"/>
    <w:p w14:paraId="51551A47" w14:textId="77777777" w:rsidP="00347871" w:rsidR="00347871" w:rsidRDefault="00347871">
      <w:pPr>
        <w:pStyle w:val="Heading2"/>
      </w:pPr>
      <w:bookmarkStart w:id="_6dbc8ef021a7ce62ea598f4c125ccc90" w:name="_6dbc8ef021a7ce62ea598f4c125ccc90"/>
      <w:r>
        <w:t xml:space="preserve">Class Composit Situation Type</w:t>
      </w:r>
      <w:bookmarkEnd w:id="_6dbc8ef021a7ce62ea598f4c125ccc90"/>
      <w:r w:rsidRPr="003A31EC">
        <w:rPr>
          <w:rFonts w:cs="Arial"/>
        </w:rPr>
        <w:t xml:space="preserve"> </w:t>
      </w:r>
      <w:r>
        <w:rPr>
          <w:rFonts w:cs="Arial"/>
        </w:rPr>
        <w:fldChar w:fldCharType="begin"/>
      </w:r>
      <w:r>
        <w:instrText xml:space="preserve">XE"</w:instrText>
      </w:r>
      <w:r w:rsidRPr="00413D75">
        <w:rPr>
          <w:rFonts w:cs="Arial"/>
        </w:rPr>
        <w:instrText xml:space="preserve">Composit Situation Type</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composite situation type is a Situation Definition that uses (synthesizes) other situation definitions as its parts. [Reenskaug 1995] Collaboration</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f21c7abdc68fa63d9dc4f06c07b41b90" w:history="1">
        <w:r>
          <w:rStyle w:val="Hyperlink"/>
          <w:rPr>
            <w:rStyle w:val="Hyperlink"/>
          </w:rPr>
          <w:t xml:space="preserve">Situation Definition</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202"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81312784.emf"/>
                    <pic:cNvPicPr/>
                  </pic:nvPicPr>
                  <pic:blipFill>
                    <a:blip r:embed="mr_docxImage102" cstate="print"/>
                    <a:stretch>
                      <a:fillRect/>
                    </a:stretch>
                  </pic:blipFill>
                  <pic:spPr>
                    <a:xfrm rot="0">
                      <a:off x="0" y="0"/>
                      <a:ext cx="152400" cy="152400"/>
                    </a:xfrm>
                    <a:prstGeom prst="rect">
                      <a:avLst/>
                    </a:prstGeom>
                  </pic:spPr>
                </pic:pic>
              </a:graphicData>
            </a:graphic>
          </wp:inline>
        </w:drawing>
      </w:r>
      <w:r>
        <w:t xml:space="preserve"> </w:t>
      </w:r>
      <w:r w:rsidR="007A366F">
        <w:t xml:space="preserve">&lt;&lt;Restriction&gt;&gt;</w:t>
      </w:r>
      <w:r>
        <w:t xml:space="preserve"> : </w:t>
      </w:r>
      <w:hyperlink w:anchor="_da8a7f19b213bc45135308f87c3c6eac" w:history="1">
        <w:r>
          <w:rStyle w:val="Hyperlink"/>
          <w:rPr>
            <w:rStyle w:val="Hyperlink"/>
          </w:rPr>
          <w:t xml:space="preserve">Composite Situation</w:t>
        </w:r>
      </w:hyperlink>
      <w:r>
        <w:t xml:space="preserve"> [</w:t>
      </w:r>
      <w:r>
        <w:t xml:space="preserve">0..*</w:t>
      </w:r>
      <w:r>
        <w:t xml:space="preserve">]</w:t>
      </w:r>
      <w:r>
        <w:t xml:space="preserve"> </w:t>
      </w:r>
      <w:r>
        <w:t xml:space="preserve">  </w:t>
      </w:r>
      <w:r w:rsidRPr="00833C5F">
        <w:rPr>
          <w:i/>
        </w:rPr>
        <w:t xml:space="preserve">Redefines</w:t>
      </w:r>
      <w:r>
        <w:t xml:space="preserve">: </w:t>
      </w:r>
      <w:r>
        <w:t xml:space="preserve">categorizes</w:t>
      </w:r>
      <w:r>
        <w:t xml:space="preserve">:</w:t>
      </w:r>
      <w:hyperlink w:anchor="_6fc933c79c6038a48c8d9b3700b64dca" w:history="1">
        <w:r>
          <w:rStyle w:val="Hyperlink"/>
          <w:rPr>
            <w:rStyle w:val="Hyperlink"/>
          </w:rPr>
          <w:t xml:space="preserve">Thing</w:t>
        </w:r>
      </w:hyperlink>
      <w:r>
        <w:rPr>
          <w:rStyle w:val="Hyperlink"/>
        </w:rPr>
        <w:t xml:space="preserve">   </w:t>
      </w:r>
      <w:r>
        <w:t xml:space="preserve"> </w:t>
      </w:r>
    </w:p>
    <w:p w14:paraId="44682812" w14:textId="77777777" w:rsidP="00347871" w:rsidR="00347871" w:rsidRDefault="00347871"/>
    <w:p w14:paraId="51551A47" w14:textId="77777777" w:rsidP="00347871" w:rsidR="00347871" w:rsidRDefault="00347871">
      <w:pPr>
        <w:pStyle w:val="Heading2"/>
      </w:pPr>
      <w:bookmarkStart w:id="_0e0db90c9afb606fc4ed4b175d0ab8b5" w:name="_0e0db90c9afb606fc4ed4b175d0ab8b5"/>
      <w:r>
        <w:t xml:space="preserve">Class External Type Reference</w:t>
      </w:r>
      <w:bookmarkEnd w:id="_0e0db90c9afb606fc4ed4b175d0ab8b5"/>
      <w:r w:rsidRPr="003A31EC">
        <w:rPr>
          <w:rFonts w:cs="Arial"/>
        </w:rPr>
        <w:t xml:space="preserve"> </w:t>
      </w:r>
      <w:r>
        <w:rPr>
          <w:rFonts w:cs="Arial"/>
        </w:rPr>
        <w:fldChar w:fldCharType="begin"/>
      </w:r>
      <w:r>
        <w:instrText xml:space="preserve">XE"</w:instrText>
      </w:r>
      <w:r w:rsidRPr="00413D75">
        <w:rPr>
          <w:rFonts w:cs="Arial"/>
        </w:rPr>
        <w:instrText xml:space="preserve">External Type Reference</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Reference to an external definition of a typ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4f4ad21bf676d3e6a5c0f355d83345e1" w:history="1">
        <w:r>
          <w:rStyle w:val="Hyperlink"/>
          <w:rPr>
            <w:rStyle w:val="Hyperlink"/>
          </w:rPr>
          <w:t xml:space="preserve">Type</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ttributes</w:t>
      </w:r>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204" name="Picture -1736766415.emf" descr="-173676641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1736766415.emf"/>
                    <pic:cNvPicPr/>
                  </pic:nvPicPr>
                  <pic:blipFill>
                    <a:blip r:embed="mr_docxImage103" cstate="print"/>
                    <a:stretch>
                      <a:fillRect/>
                    </a:stretch>
                  </pic:blipFill>
                  <pic:spPr>
                    <a:xfrm rot="0">
                      <a:off x="0" y="0"/>
                      <a:ext cx="152400" cy="152400"/>
                    </a:xfrm>
                    <a:prstGeom prst="rect">
                      <a:avLst/>
                    </a:prstGeom>
                  </pic:spPr>
                </pic:pic>
              </a:graphicData>
            </a:graphic>
          </wp:inline>
        </w:drawing>
      </w:r>
      <w:r>
        <w:t xml:space="preserve"> </w:t>
      </w:r>
      <w:r>
        <w:t xml:space="preserve">has reference id</w:t>
      </w:r>
      <w:r>
        <w:rPr>
          <w:rFonts w:cs="Arial"/>
        </w:rPr>
        <w:fldChar w:fldCharType="begin"/>
      </w:r>
      <w:r>
        <w:instrText xml:space="preserve">XE"</w:instrText>
      </w:r>
      <w:r w:rsidRPr="00413D75">
        <w:rPr>
          <w:rFonts w:cs="Arial"/>
        </w:rPr>
        <w:instrText xml:space="preserve">has reference id</w:instrText>
      </w:r>
      <w:r>
        <w:instrText xml:space="preserve">"</w:instrText>
      </w:r>
      <w:r>
        <w:rPr>
          <w:rFonts w:cs="Arial"/>
        </w:rPr>
        <w:fldChar w:fldCharType="end"/>
      </w:r>
      <w:r>
        <w:t xml:space="preserve"> : </w:t>
      </w:r>
      <w:hyperlink w:anchor="_5763a56249b3eddeb79ba22f74c885e1" w:history="1">
        <w:r>
          <w:rStyle w:val="Hyperlink"/>
          <w:rPr>
            <w:rStyle w:val="Hyperlink"/>
          </w:rPr>
          <w:t xml:space="preserve">Unique Identifier</w:t>
        </w:r>
      </w:hyperlink>
    </w:p>
    <w:p w14:paraId="44682812" w14:textId="77777777" w:rsidP="00347871" w:rsidR="00347871" w:rsidRDefault="00347871"/>
    <w:p w14:paraId="51551A47" w14:textId="77777777" w:rsidP="00347871" w:rsidR="00347871" w:rsidRDefault="00347871">
      <w:pPr>
        <w:pStyle w:val="Heading2"/>
      </w:pPr>
      <w:bookmarkStart w:id="_aad79c53452e9ba1375d6422a433689f" w:name="_aad79c53452e9ba1375d6422a433689f"/>
      <w:r>
        <w:t xml:space="preserve">Class Repeditive Situation</w:t>
      </w:r>
      <w:bookmarkEnd w:id="_aad79c53452e9ba1375d6422a433689f"/>
      <w:r w:rsidRPr="003A31EC">
        <w:rPr>
          <w:rFonts w:cs="Arial"/>
        </w:rPr>
        <w:t xml:space="preserve"> </w:t>
      </w:r>
      <w:r>
        <w:rPr>
          <w:rFonts w:cs="Arial"/>
        </w:rPr>
        <w:fldChar w:fldCharType="begin"/>
      </w:r>
      <w:r>
        <w:instrText xml:space="preserve">XE"</w:instrText>
      </w:r>
      <w:r w:rsidRPr="00413D75">
        <w:rPr>
          <w:rFonts w:cs="Arial"/>
        </w:rPr>
        <w:instrText xml:space="preserve">Repeditive Situation</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situation that repeats. Repetitive is a "mixin" class, any situation may be repetitive unless otherwise restricted.</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460fc5a0315bc39cd213060d285f174d" w:history="1">
        <w:r>
          <w:rStyle w:val="Hyperlink"/>
          <w:rPr>
            <w:rStyle w:val="Hyperlink"/>
          </w:rPr>
          <w:t xml:space="preserve">Situation Type</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ttributes</w:t>
      </w:r>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206" name="Picture -1736766415.emf" descr="-173676641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1736766415.emf"/>
                    <pic:cNvPicPr/>
                  </pic:nvPicPr>
                  <pic:blipFill>
                    <a:blip r:embed="mr_docxImage104" cstate="print"/>
                    <a:stretch>
                      <a:fillRect/>
                    </a:stretch>
                  </pic:blipFill>
                  <pic:spPr>
                    <a:xfrm rot="0">
                      <a:off x="0" y="0"/>
                      <a:ext cx="152400" cy="152400"/>
                    </a:xfrm>
                    <a:prstGeom prst="rect">
                      <a:avLst/>
                    </a:prstGeom>
                  </pic:spPr>
                </pic:pic>
              </a:graphicData>
            </a:graphic>
          </wp:inline>
        </w:drawing>
      </w:r>
      <w:r>
        <w:t xml:space="preserve"> </w:t>
      </w:r>
      <w:r>
        <w:t xml:space="preserve">has repetition frequency</w:t>
      </w:r>
      <w:r>
        <w:rPr>
          <w:rFonts w:cs="Arial"/>
        </w:rPr>
        <w:fldChar w:fldCharType="begin"/>
      </w:r>
      <w:r>
        <w:instrText xml:space="preserve">XE"</w:instrText>
      </w:r>
      <w:r w:rsidRPr="00413D75">
        <w:rPr>
          <w:rFonts w:cs="Arial"/>
        </w:rPr>
        <w:instrText xml:space="preserve">has repetition frequency</w:instrText>
      </w:r>
      <w:r>
        <w:instrText xml:space="preserve">"</w:instrText>
      </w:r>
      <w:r>
        <w:rPr>
          <w:rFonts w:cs="Arial"/>
        </w:rPr>
        <w:fldChar w:fldCharType="end"/>
      </w:r>
      <w:r>
        <w:t xml:space="preserve"> : </w:t>
      </w:r>
      <w:hyperlink w:anchor="_d9db3dc8aabfa0d4d5626f091381927f" w:history="1">
        <w:r>
          <w:rStyle w:val="Hyperlink"/>
          <w:rPr>
            <w:rStyle w:val="Hyperlink"/>
          </w:rPr>
          <w:t xml:space="preserve">Duration</w:t>
        </w:r>
      </w:hyperlink>
    </w:p>
    <w:p w14:paraId="5767B97C" w14:textId="77777777" w:rsidP="00E04E71" w:rsidR="00347871" w:rsidRDefault="00347871">
      <w:pPr>
        <w:pStyle w:val="BodyText"/>
        <w:spacing w:after="120" w:before="0"/>
      </w:pPr>
      <w:r>
        <w:t xml:space="preserve">how often each actual repetition should happen</w:t>
      </w:r>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208" name="Picture -1736766415.emf" descr="-173676641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1736766415.emf"/>
                    <pic:cNvPicPr/>
                  </pic:nvPicPr>
                  <pic:blipFill>
                    <a:blip r:embed="mr_docxImage105" cstate="print"/>
                    <a:stretch>
                      <a:fillRect/>
                    </a:stretch>
                  </pic:blipFill>
                  <pic:spPr>
                    <a:xfrm rot="0">
                      <a:off x="0" y="0"/>
                      <a:ext cx="152400" cy="152400"/>
                    </a:xfrm>
                    <a:prstGeom prst="rect">
                      <a:avLst/>
                    </a:prstGeom>
                  </pic:spPr>
                </pic:pic>
              </a:graphicData>
            </a:graphic>
          </wp:inline>
        </w:drawing>
      </w:r>
      <w:r>
        <w:t xml:space="preserve"> </w:t>
      </w:r>
      <w:r>
        <w:t xml:space="preserve">has repetition separation</w:t>
      </w:r>
      <w:r>
        <w:rPr>
          <w:rFonts w:cs="Arial"/>
        </w:rPr>
        <w:fldChar w:fldCharType="begin"/>
      </w:r>
      <w:r>
        <w:instrText xml:space="preserve">XE"</w:instrText>
      </w:r>
      <w:r w:rsidRPr="00413D75">
        <w:rPr>
          <w:rFonts w:cs="Arial"/>
        </w:rPr>
        <w:instrText xml:space="preserve">has repetition separation</w:instrText>
      </w:r>
      <w:r>
        <w:instrText xml:space="preserve">"</w:instrText>
      </w:r>
      <w:r>
        <w:rPr>
          <w:rFonts w:cs="Arial"/>
        </w:rPr>
        <w:fldChar w:fldCharType="end"/>
      </w:r>
      <w:r>
        <w:t xml:space="preserve"> : </w:t>
      </w:r>
      <w:hyperlink w:anchor="_d9db3dc8aabfa0d4d5626f091381927f" w:history="1">
        <w:r>
          <w:rStyle w:val="Hyperlink"/>
          <w:rPr>
            <w:rStyle w:val="Hyperlink"/>
          </w:rPr>
          <w:t xml:space="preserve">Duration</w:t>
        </w:r>
      </w:hyperlink>
    </w:p>
    <w:p w14:paraId="5767B97C" w14:textId="77777777" w:rsidP="00E04E71" w:rsidR="00347871" w:rsidRDefault="00347871">
      <w:pPr>
        <w:pStyle w:val="BodyText"/>
        <w:spacing w:after="120" w:before="0"/>
      </w:pPr>
      <w:r>
        <w:t xml:space="preserve">time between actual situations</w:t>
      </w:r>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210" name="Picture -1736766415.emf" descr="-173676641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1736766415.emf"/>
                    <pic:cNvPicPr/>
                  </pic:nvPicPr>
                  <pic:blipFill>
                    <a:blip r:embed="mr_docxImage106" cstate="print"/>
                    <a:stretch>
                      <a:fillRect/>
                    </a:stretch>
                  </pic:blipFill>
                  <pic:spPr>
                    <a:xfrm rot="0">
                      <a:off x="0" y="0"/>
                      <a:ext cx="152400" cy="152400"/>
                    </a:xfrm>
                    <a:prstGeom prst="rect">
                      <a:avLst/>
                    </a:prstGeom>
                  </pic:spPr>
                </pic:pic>
              </a:graphicData>
            </a:graphic>
          </wp:inline>
        </w:drawing>
      </w:r>
      <w:r>
        <w:t xml:space="preserve"> </w:t>
      </w:r>
      <w:r>
        <w:t xml:space="preserve">has repetition duration</w:t>
      </w:r>
      <w:r>
        <w:rPr>
          <w:rFonts w:cs="Arial"/>
        </w:rPr>
        <w:fldChar w:fldCharType="begin"/>
      </w:r>
      <w:r>
        <w:instrText xml:space="preserve">XE"</w:instrText>
      </w:r>
      <w:r w:rsidRPr="00413D75">
        <w:rPr>
          <w:rFonts w:cs="Arial"/>
        </w:rPr>
        <w:instrText xml:space="preserve">has repetition duration</w:instrText>
      </w:r>
      <w:r>
        <w:instrText xml:space="preserve">"</w:instrText>
      </w:r>
      <w:r>
        <w:rPr>
          <w:rFonts w:cs="Arial"/>
        </w:rPr>
        <w:fldChar w:fldCharType="end"/>
      </w:r>
      <w:r>
        <w:t xml:space="preserve"> : </w:t>
      </w:r>
      <w:hyperlink w:anchor="_d9db3dc8aabfa0d4d5626f091381927f" w:history="1">
        <w:r>
          <w:rStyle w:val="Hyperlink"/>
          <w:rPr>
            <w:rStyle w:val="Hyperlink"/>
          </w:rPr>
          <w:t xml:space="preserve">Duration</w:t>
        </w:r>
      </w:hyperlink>
    </w:p>
    <w:p w14:paraId="5767B97C" w14:textId="77777777" w:rsidP="00E04E71" w:rsidR="00347871" w:rsidRDefault="00347871">
      <w:pPr>
        <w:pStyle w:val="BodyText"/>
        <w:spacing w:after="120" w:before="0"/>
      </w:pPr>
      <w:r>
        <w:t xml:space="preserve">how long each repetition should last</w:t>
      </w:r>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212" name="Picture -1736766415.emf" descr="-173676641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1736766415.emf"/>
                    <pic:cNvPicPr/>
                  </pic:nvPicPr>
                  <pic:blipFill>
                    <a:blip r:embed="mr_docxImage107" cstate="print"/>
                    <a:stretch>
                      <a:fillRect/>
                    </a:stretch>
                  </pic:blipFill>
                  <pic:spPr>
                    <a:xfrm rot="0">
                      <a:off x="0" y="0"/>
                      <a:ext cx="152400" cy="152400"/>
                    </a:xfrm>
                    <a:prstGeom prst="rect">
                      <a:avLst/>
                    </a:prstGeom>
                  </pic:spPr>
                </pic:pic>
              </a:graphicData>
            </a:graphic>
          </wp:inline>
        </w:drawing>
      </w:r>
      <w:r>
        <w:t xml:space="preserve"> </w:t>
      </w:r>
      <w:r>
        <w:t xml:space="preserve">has repetition count</w:t>
      </w:r>
      <w:r>
        <w:rPr>
          <w:rFonts w:cs="Arial"/>
        </w:rPr>
        <w:fldChar w:fldCharType="begin"/>
      </w:r>
      <w:r>
        <w:instrText xml:space="preserve">XE"</w:instrText>
      </w:r>
      <w:r w:rsidRPr="00413D75">
        <w:rPr>
          <w:rFonts w:cs="Arial"/>
        </w:rPr>
        <w:instrText xml:space="preserve">has repetition count</w:instrText>
      </w:r>
      <w:r>
        <w:instrText xml:space="preserve">"</w:instrText>
      </w:r>
      <w:r>
        <w:rPr>
          <w:rFonts w:cs="Arial"/>
        </w:rPr>
        <w:fldChar w:fldCharType="end"/>
      </w:r>
      <w:r>
        <w:t xml:space="preserve"> : </w:t>
      </w:r>
      <w:hyperlink w:anchor="_d986f3c81ec545f01797ac6470312c45" w:history="1">
        <w:r>
          <w:rStyle w:val="Hyperlink"/>
          <w:rPr>
            <w:rStyle w:val="Hyperlink"/>
          </w:rPr>
          <w:t xml:space="preserve">Count</w:t>
        </w:r>
      </w:hyperlink>
    </w:p>
    <w:p w14:paraId="5767B97C" w14:textId="77777777" w:rsidP="00E04E71" w:rsidR="00347871" w:rsidRDefault="00347871">
      <w:pPr>
        <w:pStyle w:val="BodyText"/>
        <w:spacing w:after="120" w:before="0"/>
      </w:pPr>
      <w:r>
        <w:t xml:space="preserve">number of times the situation should repeat</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214" name="Picture 1197185230.emf" descr="119718523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1197185230.emf"/>
                    <pic:cNvPicPr/>
                  </pic:nvPicPr>
                  <pic:blipFill>
                    <a:blip r:embed="mr_docxImage108"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repeats</w:t>
      </w:r>
      <w:r>
        <w:rPr>
          <w:rFonts w:cs="Arial"/>
        </w:rPr>
        <w:fldChar w:fldCharType="begin"/>
      </w:r>
      <w:r>
        <w:instrText xml:space="preserve">XE"</w:instrText>
      </w:r>
      <w:r w:rsidRPr="00413D75">
        <w:rPr>
          <w:rFonts w:cs="Arial"/>
        </w:rPr>
        <w:instrText xml:space="preserve">repeats</w:instrText>
      </w:r>
      <w:r>
        <w:instrText xml:space="preserve">"</w:instrText>
      </w:r>
      <w:r>
        <w:rPr>
          <w:rFonts w:cs="Arial"/>
        </w:rPr>
        <w:fldChar w:fldCharType="end"/>
      </w:r>
      <w:r>
        <w:t xml:space="preserve"> : </w:t>
      </w:r>
      <w:hyperlink w:anchor="_460fc5a0315bc39cd213060d285f174d" w:history="1">
        <w:r>
          <w:rStyle w:val="Hyperlink"/>
          <w:rPr>
            <w:rStyle w:val="Hyperlink"/>
          </w:rPr>
          <w:t xml:space="preserve">Situation Type</w:t>
        </w:r>
      </w:hyperlink>
      <w:r>
        <w:t xml:space="preserve"> [</w:t>
      </w:r>
      <w:r>
        <w:t xml:space="preserve">0..*</w:t>
      </w:r>
      <w:r>
        <w:t xml:space="preserve">]</w:t>
      </w:r>
      <w:r>
        <w:t xml:space="preserve"> </w:t>
      </w:r>
      <w:r>
        <w:t xml:space="preserve">  </w:t>
      </w:r>
      <w:r w:rsidRPr="00833C5F">
        <w:rPr>
          <w:i/>
        </w:rPr>
        <w:t xml:space="preserve">Subsets</w:t>
      </w:r>
      <w:r>
        <w:t xml:space="preserve">: </w:t>
      </w:r>
      <w:r>
        <w:t xml:space="preserve">has supertype</w:t>
      </w:r>
      <w:r>
        <w:t xml:space="preserve">:</w:t>
      </w:r>
      <w:hyperlink w:anchor="_4f4ad21bf676d3e6a5c0f355d83345e1" w:history="1">
        <w:r>
          <w:rStyle w:val="Hyperlink"/>
          <w:rPr>
            <w:rStyle w:val="Hyperlink"/>
          </w:rPr>
          <w:t xml:space="preserve">Type</w:t>
        </w:r>
      </w:hyperlink>
      <w:r>
        <w:rPr>
          <w:rStyle w:val="Hyperlink"/>
        </w:rPr>
        <w:t xml:space="preserve"> </w:t>
      </w:r>
      <w:r>
        <w:t xml:space="preserve">  </w:t>
      </w:r>
      <w:r>
        <w:t xml:space="preserve"> </w:t>
      </w:r>
    </w:p>
    <w:p w14:paraId="4847F2AF" w14:textId="77777777" w:rsidP="004E3AD0" w:rsidR="00347871" w:rsidRDefault="00347871">
      <w:pPr>
        <w:pStyle w:val="BodyText"/>
        <w:spacing w:after="120" w:before="60"/>
        <w:ind w:firstLine="720"/>
      </w:pPr>
      <w:r>
        <w:t xml:space="preserve">situation type that is repeated (if any)</w:t>
      </w:r>
    </w:p>
    <w:p w14:paraId="44682812" w14:textId="77777777" w:rsidP="00347871" w:rsidR="00347871" w:rsidRDefault="00347871"/>
    <w:p w14:paraId="51551A47" w14:textId="77777777" w:rsidP="00347871" w:rsidR="00347871" w:rsidRDefault="00347871">
      <w:pPr>
        <w:pStyle w:val="Heading2"/>
      </w:pPr>
      <w:bookmarkStart w:id="_1e0aea6093fab8728ae5e7b0ae9001ea" w:name="_1e0aea6093fab8728ae5e7b0ae9001ea"/>
      <w:r>
        <w:t xml:space="preserve">Association Class Role Derivation</w:t>
      </w:r>
      <w:bookmarkEnd w:id="_1e0aea6093fab8728ae5e7b0ae9001ea"/>
      <w:r w:rsidRPr="003A31EC">
        <w:rPr>
          <w:rFonts w:cs="Arial"/>
        </w:rPr>
        <w:t xml:space="preserve"> </w:t>
      </w:r>
      <w:r>
        <w:rPr>
          <w:rFonts w:cs="Arial"/>
        </w:rPr>
        <w:fldChar w:fldCharType="begin"/>
      </w:r>
      <w:r>
        <w:instrText xml:space="preserve">XE"</w:instrText>
      </w:r>
      <w:r w:rsidRPr="00413D75">
        <w:rPr>
          <w:rFonts w:cs="Arial"/>
        </w:rPr>
        <w:instrText xml:space="preserve">Role Derivation</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role derivation "synthesizes" a base role into a role within the context of a situation use based on the synthesis pattern described in </w:t>
      </w:r>
    </w:p>
    <w:p w14:paraId="40780EE4" w14:textId="77777777" w:rsidP="00F71BA8" w:rsidR="00347871" w:rsidRDefault="00347871">
      <w:r>
        <w:t>[Reenskaug 1995] Derived Role Constraint.</w:t>
      </w:r>
    </w:p>
    <w:p w14:paraId="40780EE4" w14:textId="77777777" w:rsidP="00F71BA8" w:rsidR="00347871" w:rsidRDefault="00347871">
      <w:r>
        <w:t>[UML] Role binding</w:t>
      </w:r>
    </w:p>
    <w:p w14:paraId="7B9DDCB1" w14:textId="77777777" w:rsidP="00232C10" w:rsidR="00347871" w:rsidRDefault="00347871" w:rsidRPr="002A7C0D">
      <w:pPr>
        <w:pStyle w:val="Subtitle"/>
        <w:spacing w:before="120"/>
        <w:rPr>
          <w:rStyle w:val="IntenseEmphasis"/>
          <w:sz w:val="24"/>
          <w:szCs w:val="24"/>
        </w:rPr>
      </w:pPr>
      <w:r w:rsidRPr="002A7C0D">
        <w:rPr>
          <w:rStyle w:val="IntenseEmphasis"/>
          <w:sz w:val="24"/>
          <w:szCs w:val="24"/>
        </w:rPr>
        <w:t xml:space="preserve">Direct Supertypes</w:t>
      </w:r>
    </w:p>
    <w:p w14:paraId="22E527BE" w14:textId="77777777" w:rsidP="00347871" w:rsidR="00347871" w:rsidRDefault="00347871">
      <w:pPr>
        <w:ind w:left="360"/>
      </w:pPr>
      <w:hyperlink w:anchor="_04fbe52e2a644abb0c90c057b1310d22" w:history="1">
        <w:r>
          <w:rStyle w:val="Hyperlink"/>
          <w:rPr>
            <w:rStyle w:val="Hyperlink"/>
          </w:rPr>
          <w:t xml:space="preserve">Generalization</w:t>
        </w:r>
      </w:hyperlink>
    </w:p>
    <w:p w14:paraId="7B9DDCB1" w14:textId="77777777" w:rsidP="00232C10" w:rsidR="00347871" w:rsidRDefault="00347871" w:rsidRPr="002A7C0D">
      <w:pPr>
        <w:pStyle w:val="Subtitle"/>
        <w:spacing w:before="120"/>
        <w:rPr>
          <w:rStyle w:val="IntenseEmphasis"/>
          <w:sz w:val="24"/>
          <w:szCs w:val="24"/>
        </w:rPr>
      </w:pPr>
      <w:r w:rsidRPr="002A7C0D">
        <w:rPr>
          <w:rStyle w:val="IntenseEmphasis"/>
          <w:sz w:val="24"/>
          <w:szCs w:val="24"/>
        </w:rPr>
        <w:t xml:space="preserve">Association Ends</w:t>
      </w:r>
    </w:p>
    <w:p w14:paraId="77F05C67" w14:textId="77777777" w:rsidP="00347871" w:rsidR="00347871" w:rsidRDefault="00347871">
      <w:pPr>
        <w:ind w:firstLine="720"/>
      </w:pPr>
      <w:r>
        <w:rPr>
          <w:noProof/>
        </w:rPr>
        <w:drawing>
          <wp:inline distT="0" distB="0" distL="0" distR="0">
            <wp:extent cx="152400" cy="152400"/>
            <wp:effectExtent l="0" t="0" r="0" b="0"/>
            <wp:docPr id="216" name="Picture 1319771210.emf" descr="131977121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1319771210.emf"/>
                    <pic:cNvPicPr/>
                  </pic:nvPicPr>
                  <pic:blipFill>
                    <a:blip r:embed="mr_docxImage109" cstate="print"/>
                    <a:stretch>
                      <a:fillRect/>
                    </a:stretch>
                  </pic:blipFill>
                  <pic:spPr>
                    <a:xfrm rot="0">
                      <a:off x="0" y="0"/>
                      <a:ext cx="152400" cy="152400"/>
                    </a:xfrm>
                    <a:prstGeom prst="rect">
                      <a:avLst/>
                    </a:prstGeom>
                  </pic:spPr>
                </pic:pic>
              </a:graphicData>
            </a:graphic>
          </wp:inline>
        </w:drawing>
      </w:r>
      <w:r>
        <w:t xml:space="preserve"> </w:t>
      </w:r>
      <w:r>
        <w:t xml:space="preserve">has derived role</w:t>
      </w:r>
      <w:r>
        <w:rPr>
          <w:rFonts w:cs="Arial"/>
        </w:rPr>
        <w:fldChar w:fldCharType="begin"/>
      </w:r>
      <w:r>
        <w:instrText xml:space="preserve">XE"</w:instrText>
      </w:r>
      <w:r w:rsidRPr="00413D75">
        <w:rPr>
          <w:rFonts w:cs="Arial"/>
        </w:rPr>
        <w:instrText xml:space="preserve">has derived role</w:instrText>
      </w:r>
      <w:r>
        <w:instrText xml:space="preserve">"</w:instrText>
      </w:r>
      <w:r>
        <w:rPr>
          <w:rFonts w:cs="Arial"/>
        </w:rPr>
        <w:fldChar w:fldCharType="end"/>
      </w:r>
      <w:r>
        <w:t xml:space="preserve"> : </w:t>
      </w:r>
      <w:hyperlink w:anchor="_6ca2e7a77a8cd8f2f3f4ed71887d2721" w:history="1">
        <w:r>
          <w:rStyle w:val="Hyperlink"/>
          <w:rPr>
            <w:rStyle w:val="Hyperlink"/>
          </w:rPr>
          <w:t xml:space="preserve">Role Type</w:t>
        </w:r>
      </w:hyperlink>
      <w:r>
        <w:t xml:space="preserve"> [</w:t>
      </w:r>
      <w:r>
        <w:t xml:space="preserve">0..*</w:t>
      </w:r>
      <w:r>
        <w:t xml:space="preserve">]</w:t>
      </w:r>
      <w:r>
        <w:t xml:space="preserve"> </w:t>
      </w:r>
      <w:r>
        <w:t xml:space="preserve">  </w:t>
      </w:r>
      <w:r w:rsidRPr="00833C5F">
        <w:rPr>
          <w:i/>
        </w:rPr>
        <w:t xml:space="preserve">Subsets</w:t>
      </w:r>
      <w:r>
        <w:t xml:space="preserve">: </w:t>
      </w:r>
      <w:r>
        <w:t xml:space="preserve">has supertype</w:t>
      </w:r>
      <w:r>
        <w:t xml:space="preserve">:</w:t>
      </w:r>
      <w:hyperlink w:anchor="_4f4ad21bf676d3e6a5c0f355d83345e1" w:history="1">
        <w:r>
          <w:rStyle w:val="Hyperlink"/>
          <w:rPr>
            <w:rStyle w:val="Hyperlink"/>
          </w:rPr>
          <w:t xml:space="preserve">Type</w:t>
        </w:r>
      </w:hyperlink>
      <w:r>
        <w:rPr>
          <w:rStyle w:val="Hyperlink"/>
        </w:rPr>
        <w:t xml:space="preserve"> </w:t>
      </w:r>
      <w:r>
        <w:t xml:space="preserve">  </w:t>
      </w:r>
      <w:r>
        <w:t xml:space="preserve"> </w:t>
      </w:r>
    </w:p>
    <w:p w14:paraId="6E7ACCD2" w14:textId="77777777" w:rsidP="004E3AD0" w:rsidR="00347871" w:rsidRDefault="00347871">
      <w:pPr>
        <w:pStyle w:val="BodyText"/>
        <w:spacing w:after="120" w:before="60"/>
        <w:ind w:firstLine="720"/>
      </w:pPr>
      <w:r>
        <w:t xml:space="preserve">role that is defined as being a subtype of a base role</w:t>
      </w:r>
    </w:p>
    <w:p w14:paraId="77F05C67" w14:textId="77777777" w:rsidP="00347871" w:rsidR="00347871" w:rsidRDefault="00347871">
      <w:pPr>
        <w:ind w:firstLine="720"/>
      </w:pPr>
      <w:r>
        <w:rPr>
          <w:noProof/>
        </w:rPr>
        <w:drawing>
          <wp:inline distT="0" distB="0" distL="0" distR="0">
            <wp:extent cx="152400" cy="152400"/>
            <wp:effectExtent l="0" t="0" r="0" b="0"/>
            <wp:docPr id="218" name="Picture 1319771210.emf" descr="131977121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1319771210.emf"/>
                    <pic:cNvPicPr/>
                  </pic:nvPicPr>
                  <pic:blipFill>
                    <a:blip r:embed="mr_docxImage110" cstate="print"/>
                    <a:stretch>
                      <a:fillRect/>
                    </a:stretch>
                  </pic:blipFill>
                  <pic:spPr>
                    <a:xfrm rot="0">
                      <a:off x="0" y="0"/>
                      <a:ext cx="152400" cy="152400"/>
                    </a:xfrm>
                    <a:prstGeom prst="rect">
                      <a:avLst/>
                    </a:prstGeom>
                  </pic:spPr>
                </pic:pic>
              </a:graphicData>
            </a:graphic>
          </wp:inline>
        </w:drawing>
      </w:r>
      <w:r>
        <w:t xml:space="preserve"> </w:t>
      </w:r>
      <w:r>
        <w:t xml:space="preserve">has base role</w:t>
      </w:r>
      <w:r>
        <w:rPr>
          <w:rFonts w:cs="Arial"/>
        </w:rPr>
        <w:fldChar w:fldCharType="begin"/>
      </w:r>
      <w:r>
        <w:instrText xml:space="preserve">XE"</w:instrText>
      </w:r>
      <w:r w:rsidRPr="00413D75">
        <w:rPr>
          <w:rFonts w:cs="Arial"/>
        </w:rPr>
        <w:instrText xml:space="preserve">has base role</w:instrText>
      </w:r>
      <w:r>
        <w:instrText xml:space="preserve">"</w:instrText>
      </w:r>
      <w:r>
        <w:rPr>
          <w:rFonts w:cs="Arial"/>
        </w:rPr>
        <w:fldChar w:fldCharType="end"/>
      </w:r>
      <w:r>
        <w:t xml:space="preserve"> : </w:t>
      </w:r>
      <w:hyperlink w:anchor="_6ca2e7a77a8cd8f2f3f4ed71887d2721" w:history="1">
        <w:r>
          <w:rStyle w:val="Hyperlink"/>
          <w:rPr>
            <w:rStyle w:val="Hyperlink"/>
          </w:rPr>
          <w:t xml:space="preserve">Role Type</w:t>
        </w:r>
      </w:hyperlink>
      <w:r>
        <w:t xml:space="preserve"> [</w:t>
      </w:r>
      <w:r>
        <w:t xml:space="preserve">0..*</w:t>
      </w:r>
      <w:r>
        <w:t xml:space="preserve">]</w:t>
      </w:r>
      <w:r>
        <w:t xml:space="preserve"> </w:t>
      </w:r>
      <w:r>
        <w:t xml:space="preserve">  </w:t>
      </w:r>
      <w:r w:rsidRPr="00833C5F">
        <w:rPr>
          <w:i/>
        </w:rPr>
        <w:t xml:space="preserve">Subsets</w:t>
      </w:r>
      <w:r>
        <w:t xml:space="preserve">: </w:t>
      </w:r>
      <w:r>
        <w:t xml:space="preserve">has supertype</w:t>
      </w:r>
      <w:r>
        <w:t xml:space="preserve">:</w:t>
      </w:r>
      <w:hyperlink w:anchor="_4f4ad21bf676d3e6a5c0f355d83345e1" w:history="1">
        <w:r>
          <w:rStyle w:val="Hyperlink"/>
          <w:rPr>
            <w:rStyle w:val="Hyperlink"/>
          </w:rPr>
          <w:t xml:space="preserve">Type</w:t>
        </w:r>
      </w:hyperlink>
      <w:r>
        <w:rPr>
          <w:rStyle w:val="Hyperlink"/>
        </w:rPr>
        <w:t xml:space="preserve"> </w:t>
      </w:r>
      <w:r>
        <w:t xml:space="preserve">  </w:t>
      </w:r>
      <w:r>
        <w:t xml:space="preserve"> </w:t>
      </w:r>
    </w:p>
    <w:p w14:paraId="6E7ACCD2" w14:textId="77777777" w:rsidP="004E3AD0" w:rsidR="00347871" w:rsidRDefault="00347871">
      <w:pPr>
        <w:pStyle w:val="BodyText"/>
        <w:spacing w:after="120" w:before="60"/>
        <w:ind w:firstLine="720"/>
      </w:pPr>
      <w:r>
        <w:t xml:space="preserve">role that will supertype of derived role and synthesized into the composite pattern.</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220" name="Picture 202049095.emf" descr="20204909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202049095.emf"/>
                    <pic:cNvPicPr/>
                  </pic:nvPicPr>
                  <pic:blipFill>
                    <a:blip r:embed="mr_docxImage111"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derived in</w:t>
      </w:r>
      <w:r>
        <w:rPr>
          <w:rFonts w:cs="Arial"/>
        </w:rPr>
        <w:fldChar w:fldCharType="begin"/>
      </w:r>
      <w:r>
        <w:instrText xml:space="preserve">XE"</w:instrText>
      </w:r>
      <w:r w:rsidRPr="00413D75">
        <w:rPr>
          <w:rFonts w:cs="Arial"/>
        </w:rPr>
        <w:instrText xml:space="preserve">derived in</w:instrText>
      </w:r>
      <w:r>
        <w:instrText xml:space="preserve">"</w:instrText>
      </w:r>
      <w:r>
        <w:rPr>
          <w:rFonts w:cs="Arial"/>
        </w:rPr>
        <w:fldChar w:fldCharType="end"/>
      </w:r>
      <w:r>
        <w:t xml:space="preserve"> : </w:t>
      </w:r>
      <w:hyperlink w:anchor="_f5c089f092568df3588ee617709eac10" w:history="1">
        <w:r>
          <w:rStyle w:val="Hyperlink"/>
          <w:rPr>
            <w:rStyle w:val="Hyperlink"/>
          </w:rPr>
          <w:t xml:space="preserve">Situation Use</w:t>
        </w:r>
      </w:hyperlink>
      <w:r>
        <w:t xml:space="preserve"> [</w:t>
      </w:r>
      <w:r>
        <w:t xml:space="preserve">1</w:t>
      </w:r>
      <w:r>
        <w:t xml:space="preserve">]</w:t>
      </w:r>
      <w:r>
        <w:t xml:space="preserve"> </w:t>
      </w:r>
    </w:p>
    <w:p w14:paraId="4847F2AF" w14:textId="77777777" w:rsidP="004E3AD0" w:rsidR="00347871" w:rsidRDefault="00347871">
      <w:pPr>
        <w:pStyle w:val="BodyText"/>
        <w:spacing w:after="120" w:before="60"/>
        <w:ind w:firstLine="720"/>
      </w:pPr>
      <w:r>
        <w:t xml:space="preserve">roles defined as meaningful within the situation type</w:t>
      </w:r>
    </w:p>
    <w:p w14:paraId="44682812" w14:textId="77777777" w:rsidP="00347871" w:rsidR="00347871" w:rsidRDefault="00347871"/>
    <w:p w14:paraId="51551A47" w14:textId="77777777" w:rsidP="00347871" w:rsidR="00347871" w:rsidRDefault="00347871">
      <w:pPr>
        <w:pStyle w:val="Heading2"/>
      </w:pPr>
      <w:bookmarkStart w:id="_6ca2e7a77a8cd8f2f3f4ed71887d2721" w:name="_6ca2e7a77a8cd8f2f3f4ed71887d2721"/>
      <w:r>
        <w:t xml:space="preserve">Class Role Type</w:t>
      </w:r>
      <w:bookmarkEnd w:id="_6ca2e7a77a8cd8f2f3f4ed71887d2721"/>
      <w:r w:rsidRPr="003A31EC">
        <w:rPr>
          <w:rFonts w:cs="Arial"/>
        </w:rPr>
        <w:t xml:space="preserve"> </w:t>
      </w:r>
      <w:r>
        <w:rPr>
          <w:rFonts w:cs="Arial"/>
        </w:rPr>
        <w:fldChar w:fldCharType="begin"/>
      </w:r>
      <w:r>
        <w:instrText xml:space="preserve">XE"</w:instrText>
      </w:r>
      <w:r w:rsidRPr="00413D75">
        <w:rPr>
          <w:rFonts w:cs="Arial"/>
        </w:rPr>
        <w:instrText xml:space="preserve">Role Type</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role type is a facet type that defines a specific purpose or behavior of a class of things.  E.g. teacher, policeman, or employer.</w:t>
      </w:r>
    </w:p>
    <w:p w14:paraId="40780EE4" w14:textId="77777777" w:rsidP="00F71BA8" w:rsidR="00347871" w:rsidRDefault="00347871">
      <w:r>
        <w:t>[Reenskaug 1995] Role</w:t>
      </w:r>
    </w:p>
    <w:p w14:paraId="40780EE4" w14:textId="77777777" w:rsidP="00F71BA8" w:rsidR="00347871" w:rsidRDefault="00347871">
      <w:r>
        <w:t>[FIBO] Role. Note that partyInRole or thingInRole are implied by classification of a thing.</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b66933481bbd493f7b05e550e94de306" w:history="1">
        <w:r>
          <w:rStyle w:val="Hyperlink"/>
          <w:rPr>
            <w:rStyle w:val="Hyperlink"/>
          </w:rPr>
          <w:t xml:space="preserve">Facet Type</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222"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81312784.emf"/>
                    <pic:cNvPicPr/>
                  </pic:nvPicPr>
                  <pic:blipFill>
                    <a:blip r:embed="mr_docxImage112" cstate="print"/>
                    <a:stretch>
                      <a:fillRect/>
                    </a:stretch>
                  </pic:blipFill>
                  <pic:spPr>
                    <a:xfrm rot="0">
                      <a:off x="0" y="0"/>
                      <a:ext cx="152400" cy="152400"/>
                    </a:xfrm>
                    <a:prstGeom prst="rect">
                      <a:avLst/>
                    </a:prstGeom>
                  </pic:spPr>
                </pic:pic>
              </a:graphicData>
            </a:graphic>
          </wp:inline>
        </w:drawing>
      </w:r>
      <w:r>
        <w:t xml:space="preserve"> </w:t>
      </w:r>
      <w:r w:rsidR="007A366F">
        <w:t xml:space="preserve">&lt;&lt;Restriction&gt;&gt;</w:t>
      </w:r>
      <w:r>
        <w:t xml:space="preserve"> : </w:t>
      </w:r>
      <w:hyperlink w:anchor="_eb9719483c5285d39be117ca681afa25" w:history="1">
        <w:r>
          <w:rStyle w:val="Hyperlink"/>
          <w:rPr>
            <w:rStyle w:val="Hyperlink"/>
          </w:rPr>
          <w:t xml:space="preserve">Role</w:t>
        </w:r>
      </w:hyperlink>
      <w:r>
        <w:t xml:space="preserve"> [</w:t>
      </w:r>
      <w:r>
        <w:t xml:space="preserve">0..*</w:t>
      </w:r>
      <w:r>
        <w:t xml:space="preserve">]</w:t>
      </w:r>
      <w:r>
        <w:t xml:space="preserve"> </w:t>
      </w:r>
      <w:r>
        <w:t xml:space="preserve">  </w:t>
      </w:r>
      <w:r w:rsidRPr="00833C5F">
        <w:rPr>
          <w:i/>
        </w:rPr>
        <w:t xml:space="preserve">Subsets</w:t>
      </w:r>
      <w:r>
        <w:t xml:space="preserve">: </w:t>
      </w:r>
      <w:r>
        <w:t xml:space="preserve">categorizes</w:t>
      </w:r>
      <w:r>
        <w:t xml:space="preserve">:</w:t>
      </w:r>
      <w:hyperlink w:anchor="_6fc933c79c6038a48c8d9b3700b64dca" w:history="1">
        <w:r>
          <w:rStyle w:val="Hyperlink"/>
          <w:rPr>
            <w:rStyle w:val="Hyperlink"/>
          </w:rPr>
          <w:t xml:space="preserve">Thing</w:t>
        </w:r>
      </w:hyperlink>
      <w:r>
        <w:rPr>
          <w:rStyle w:val="Hyperlink"/>
        </w:rPr>
        <w:t xml:space="preserve"> </w:t>
      </w:r>
      <w:r>
        <w:t xml:space="preserve">  </w:t>
      </w:r>
      <w:r>
        <w:t xml:space="preserve"> </w:t>
      </w:r>
    </w:p>
    <w:p w14:paraId="04895B59" w14:textId="77777777" w:rsidP="00347871" w:rsidR="00347871" w:rsidRDefault="00347871">
      <w:pPr>
        <w:ind w:hanging="245" w:left="605"/>
      </w:pPr>
      <w:r>
        <w:rPr>
          <w:noProof/>
        </w:rPr>
        <w:drawing>
          <wp:inline distT="0" distB="0" distL="0" distR="0">
            <wp:extent cx="152400" cy="152400"/>
            <wp:effectExtent l="0" t="0" r="0" b="0"/>
            <wp:docPr id="224"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81312784.emf"/>
                    <pic:cNvPicPr/>
                  </pic:nvPicPr>
                  <pic:blipFill>
                    <a:blip r:embed="mr_docxImage113"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defined in</w:t>
      </w:r>
      <w:r>
        <w:rPr>
          <w:rFonts w:cs="Arial"/>
        </w:rPr>
        <w:fldChar w:fldCharType="begin"/>
      </w:r>
      <w:r>
        <w:instrText xml:space="preserve">XE"</w:instrText>
      </w:r>
      <w:r w:rsidRPr="00413D75">
        <w:rPr>
          <w:rFonts w:cs="Arial"/>
        </w:rPr>
        <w:instrText xml:space="preserve">defined in</w:instrText>
      </w:r>
      <w:r>
        <w:instrText xml:space="preserve">"</w:instrText>
      </w:r>
      <w:r>
        <w:rPr>
          <w:rFonts w:cs="Arial"/>
        </w:rPr>
        <w:fldChar w:fldCharType="end"/>
      </w:r>
      <w:r>
        <w:t xml:space="preserve"> : </w:t>
      </w:r>
      <w:hyperlink w:anchor="_f21c7abdc68fa63d9dc4f06c07b41b90" w:history="1">
        <w:r>
          <w:rStyle w:val="Hyperlink"/>
          <w:rPr>
            <w:rStyle w:val="Hyperlink"/>
          </w:rPr>
          <w:t xml:space="preserve">Situation Definition</w:t>
        </w:r>
      </w:hyperlink>
      <w:r>
        <w:t xml:space="preserve"> [</w:t>
      </w:r>
      <w:r>
        <w:t xml:space="preserve">1..*</w:t>
      </w:r>
      <w:r>
        <w:t xml:space="preserve">]</w:t>
      </w:r>
      <w:r>
        <w:t xml:space="preserve"> </w:t>
      </w:r>
    </w:p>
    <w:p w14:paraId="4847F2AF" w14:textId="77777777" w:rsidP="004E3AD0" w:rsidR="00347871" w:rsidRDefault="00347871">
      <w:pPr>
        <w:pStyle w:val="BodyText"/>
        <w:spacing w:after="120" w:before="60"/>
        <w:ind w:firstLine="720"/>
      </w:pPr>
      <w:r>
        <w:t xml:space="preserve">definition is which the role is defined</w:t>
      </w:r>
    </w:p>
    <w:p w14:paraId="04895B59" w14:textId="77777777" w:rsidP="00347871" w:rsidR="00347871" w:rsidRDefault="00347871">
      <w:pPr>
        <w:ind w:hanging="245" w:left="605"/>
      </w:pPr>
      <w:r>
        <w:rPr>
          <w:noProof/>
        </w:rPr>
        <w:drawing>
          <wp:inline distT="0" distB="0" distL="0" distR="0">
            <wp:extent cx="152400" cy="152400"/>
            <wp:effectExtent l="0" t="0" r="0" b="0"/>
            <wp:docPr id="226" name="Picture 1319771210.emf" descr="131977121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1319771210.emf"/>
                    <pic:cNvPicPr/>
                  </pic:nvPicPr>
                  <pic:blipFill>
                    <a:blip r:embed="mr_docxImage114"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has derived role</w:t>
      </w:r>
      <w:r>
        <w:rPr>
          <w:rFonts w:cs="Arial"/>
        </w:rPr>
        <w:fldChar w:fldCharType="begin"/>
      </w:r>
      <w:r>
        <w:instrText xml:space="preserve">XE"</w:instrText>
      </w:r>
      <w:r w:rsidRPr="00413D75">
        <w:rPr>
          <w:rFonts w:cs="Arial"/>
        </w:rPr>
        <w:instrText xml:space="preserve">has derived role</w:instrText>
      </w:r>
      <w:r>
        <w:instrText xml:space="preserve">"</w:instrText>
      </w:r>
      <w:r>
        <w:rPr>
          <w:rFonts w:cs="Arial"/>
        </w:rPr>
        <w:fldChar w:fldCharType="end"/>
      </w:r>
      <w:r>
        <w:t xml:space="preserve"> : </w:t>
      </w:r>
      <w:hyperlink w:anchor="_f21c7abdc68fa63d9dc4f06c07b41b90" w:history="1">
        <w:r>
          <w:rStyle w:val="Hyperlink"/>
          <w:rPr>
            <w:rStyle w:val="Hyperlink"/>
          </w:rPr>
          <w:t xml:space="preserve">Situation Definition</w:t>
        </w:r>
      </w:hyperlink>
      <w:r>
        <w:t xml:space="preserve"> [</w:t>
      </w:r>
      <w:r>
        <w:t xml:space="preserve">1..*</w:t>
      </w:r>
      <w:r>
        <w:t xml:space="preserve">]</w:t>
      </w:r>
      <w:r>
        <w:t xml:space="preserve"> </w:t>
      </w:r>
    </w:p>
    <w:p w14:paraId="248228C5" w14:textId="77777777" w:rsidP="0061586D" w:rsidR="0061586D" w:rsidRDefault="0061586D">
      <w:r>
        <w:tab/>
      </w:r>
      <w:r w:rsidR="004241E6">
        <w:rPr>
          <w:i/>
        </w:rPr>
        <w:t xml:space="preserve">through</w:t>
      </w:r>
      <w:r w:rsidR="00102E5C">
        <w:rPr>
          <w:i/>
        </w:rPr>
        <w:t xml:space="preserve"> association</w:t>
      </w:r>
      <w:r w:rsidRPr="00446E2F">
        <w:rPr>
          <w:i/>
        </w:rPr>
        <w:t xml:space="preserve">:</w:t>
      </w:r>
      <w:r>
        <w:t xml:space="preserve"> </w:t>
      </w:r>
      <w:hyperlink w:anchor="_1e0aea6093fab8728ae5e7b0ae9001ea" w:history="1">
        <w:r w:rsidRPr="00446E2F">
          <w:rStyle w:val="Hyperlink"/>
          <w:rPr>
            <w:color w:val="0066FF"/>
            <w:u w:val="single"/>
          </w:rPr>
          <w:t xml:space="preserve">Role Derivation</w:t>
        </w:r>
      </w:hyperlink>
      <w:r w:rsidR="00446E2F">
        <w:t xml:space="preserve"> </w:t>
      </w:r>
    </w:p>
    <w:p w14:paraId="4847F2AF" w14:textId="77777777" w:rsidP="004E3AD0" w:rsidR="00347871" w:rsidRDefault="00347871">
      <w:pPr>
        <w:pStyle w:val="BodyText"/>
        <w:spacing w:after="120" w:before="60"/>
        <w:ind w:firstLine="720"/>
      </w:pPr>
      <w:r>
        <w:t xml:space="preserve">role that is defined as being a subtype of a base role</w:t>
      </w:r>
    </w:p>
    <w:p w14:paraId="04895B59" w14:textId="77777777" w:rsidP="00347871" w:rsidR="00347871" w:rsidRDefault="00347871">
      <w:pPr>
        <w:ind w:hanging="245" w:left="605"/>
      </w:pPr>
      <w:r>
        <w:rPr>
          <w:noProof/>
        </w:rPr>
        <w:drawing>
          <wp:inline distT="0" distB="0" distL="0" distR="0">
            <wp:extent cx="152400" cy="152400"/>
            <wp:effectExtent l="0" t="0" r="0" b="0"/>
            <wp:docPr id="228" name="Picture 1319771210.emf" descr="131977121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1319771210.emf"/>
                    <pic:cNvPicPr/>
                  </pic:nvPicPr>
                  <pic:blipFill>
                    <a:blip r:embed="mr_docxImage115"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has base role</w:t>
      </w:r>
      <w:r>
        <w:rPr>
          <w:rFonts w:cs="Arial"/>
        </w:rPr>
        <w:fldChar w:fldCharType="begin"/>
      </w:r>
      <w:r>
        <w:instrText xml:space="preserve">XE"</w:instrText>
      </w:r>
      <w:r w:rsidRPr="00413D75">
        <w:rPr>
          <w:rFonts w:cs="Arial"/>
        </w:rPr>
        <w:instrText xml:space="preserve">has base role</w:instrText>
      </w:r>
      <w:r>
        <w:instrText xml:space="preserve">"</w:instrText>
      </w:r>
      <w:r>
        <w:rPr>
          <w:rFonts w:cs="Arial"/>
        </w:rPr>
        <w:fldChar w:fldCharType="end"/>
      </w:r>
      <w:r>
        <w:t xml:space="preserve"> : </w:t>
      </w:r>
      <w:hyperlink w:anchor="_f21c7abdc68fa63d9dc4f06c07b41b90" w:history="1">
        <w:r>
          <w:rStyle w:val="Hyperlink"/>
          <w:rPr>
            <w:rStyle w:val="Hyperlink"/>
          </w:rPr>
          <w:t xml:space="preserve">Situation Definition</w:t>
        </w:r>
      </w:hyperlink>
      <w:r>
        <w:t xml:space="preserve"> [</w:t>
      </w:r>
      <w:r>
        <w:t xml:space="preserve">1..*</w:t>
      </w:r>
      <w:r>
        <w:t xml:space="preserve">]</w:t>
      </w:r>
      <w:r>
        <w:t xml:space="preserve"> </w:t>
      </w:r>
    </w:p>
    <w:p w14:paraId="248228C5" w14:textId="77777777" w:rsidP="0061586D" w:rsidR="0061586D" w:rsidRDefault="0061586D">
      <w:r>
        <w:tab/>
      </w:r>
      <w:r w:rsidR="004241E6">
        <w:rPr>
          <w:i/>
        </w:rPr>
        <w:t xml:space="preserve">through</w:t>
      </w:r>
      <w:r w:rsidR="00102E5C">
        <w:rPr>
          <w:i/>
        </w:rPr>
        <w:t xml:space="preserve"> association</w:t>
      </w:r>
      <w:r w:rsidRPr="00446E2F">
        <w:rPr>
          <w:i/>
        </w:rPr>
        <w:t xml:space="preserve">:</w:t>
      </w:r>
      <w:r>
        <w:t xml:space="preserve"> </w:t>
      </w:r>
      <w:hyperlink w:anchor="_1e0aea6093fab8728ae5e7b0ae9001ea" w:history="1">
        <w:r w:rsidRPr="00446E2F">
          <w:rStyle w:val="Hyperlink"/>
          <w:rPr>
            <w:color w:val="0066FF"/>
            <w:u w:val="single"/>
          </w:rPr>
          <w:t xml:space="preserve">Role Derivation</w:t>
        </w:r>
      </w:hyperlink>
      <w:r w:rsidR="00446E2F">
        <w:t xml:space="preserve"> </w:t>
      </w:r>
    </w:p>
    <w:p w14:paraId="4847F2AF" w14:textId="77777777" w:rsidP="004E3AD0" w:rsidR="00347871" w:rsidRDefault="00347871">
      <w:pPr>
        <w:pStyle w:val="BodyText"/>
        <w:spacing w:after="120" w:before="60"/>
        <w:ind w:firstLine="720"/>
      </w:pPr>
      <w:r>
        <w:t xml:space="preserve">role that will supertype of derived role and synthesized into the composite pattern.</w:t>
      </w:r>
    </w:p>
    <w:p w14:paraId="44682812" w14:textId="77777777" w:rsidP="00347871" w:rsidR="00347871" w:rsidRDefault="00347871"/>
    <w:p w14:paraId="51551A47" w14:textId="77777777" w:rsidP="00347871" w:rsidR="00347871" w:rsidRDefault="00347871">
      <w:pPr>
        <w:pStyle w:val="Heading2"/>
      </w:pPr>
      <w:bookmarkStart w:id="_f21c7abdc68fa63d9dc4f06c07b41b90" w:name="_f21c7abdc68fa63d9dc4f06c07b41b90"/>
      <w:r>
        <w:t xml:space="preserve">Class Situation Definition</w:t>
      </w:r>
      <w:bookmarkEnd w:id="_f21c7abdc68fa63d9dc4f06c07b41b90"/>
      <w:r w:rsidRPr="003A31EC">
        <w:rPr>
          <w:rFonts w:cs="Arial"/>
        </w:rPr>
        <w:t xml:space="preserve"> </w:t>
      </w:r>
      <w:r>
        <w:rPr>
          <w:rFonts w:cs="Arial"/>
        </w:rPr>
        <w:fldChar w:fldCharType="begin"/>
      </w:r>
      <w:r>
        <w:instrText xml:space="preserve">XE"</w:instrText>
      </w:r>
      <w:r w:rsidRPr="00413D75">
        <w:rPr>
          <w:rFonts w:cs="Arial"/>
        </w:rPr>
        <w:instrText xml:space="preserve">Situation Definition</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Situation Definition is a kind of Situation Type that defines roles and constraints describing situations. A situation definition is also a situation in that it has a lifetime and may involve Roles to bind individuals playing roles to situation definition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460fc5a0315bc39cd213060d285f174d" w:history="1">
        <w:r>
          <w:rStyle w:val="Hyperlink"/>
          <w:rPr>
            <w:rStyle w:val="Hyperlink"/>
          </w:rPr>
          <w:t xml:space="preserve">Situation Type</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230"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81312784.emf"/>
                    <pic:cNvPicPr/>
                  </pic:nvPicPr>
                  <pic:blipFill>
                    <a:blip r:embed="mr_docxImage116"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defines</w:t>
      </w:r>
      <w:r>
        <w:rPr>
          <w:rFonts w:cs="Arial"/>
        </w:rPr>
        <w:fldChar w:fldCharType="begin"/>
      </w:r>
      <w:r>
        <w:instrText xml:space="preserve">XE"</w:instrText>
      </w:r>
      <w:r w:rsidRPr="00413D75">
        <w:rPr>
          <w:rFonts w:cs="Arial"/>
        </w:rPr>
        <w:instrText xml:space="preserve">defines</w:instrText>
      </w:r>
      <w:r>
        <w:instrText xml:space="preserve">"</w:instrText>
      </w:r>
      <w:r>
        <w:rPr>
          <w:rFonts w:cs="Arial"/>
        </w:rPr>
        <w:fldChar w:fldCharType="end"/>
      </w:r>
      <w:r>
        <w:t xml:space="preserve"> : </w:t>
      </w:r>
      <w:hyperlink w:anchor="_6ca2e7a77a8cd8f2f3f4ed71887d2721" w:history="1">
        <w:r>
          <w:rStyle w:val="Hyperlink"/>
          <w:rPr>
            <w:rStyle w:val="Hyperlink"/>
          </w:rPr>
          <w:t xml:space="preserve">Role Type</w:t>
        </w:r>
      </w:hyperlink>
      <w:r>
        <w:t xml:space="preserve"> [</w:t>
      </w:r>
      <w:r>
        <w:t xml:space="preserve">*</w:t>
      </w:r>
      <w:r>
        <w:t xml:space="preserve">]</w:t>
      </w:r>
      <w:r>
        <w:t xml:space="preserve"> </w:t>
      </w:r>
    </w:p>
    <w:p w14:paraId="44682812" w14:textId="77777777" w:rsidP="00347871" w:rsidR="00347871" w:rsidRDefault="00347871"/>
    <w:p w14:paraId="51551A47" w14:textId="77777777" w:rsidP="00347871" w:rsidR="00347871" w:rsidRDefault="00347871">
      <w:pPr>
        <w:pStyle w:val="Heading2"/>
      </w:pPr>
      <w:bookmarkStart w:id="_460fc5a0315bc39cd213060d285f174d" w:name="_460fc5a0315bc39cd213060d285f174d"/>
      <w:r>
        <w:t xml:space="preserve">Class Situation Type</w:t>
      </w:r>
      <w:bookmarkEnd w:id="_460fc5a0315bc39cd213060d285f174d"/>
      <w:r w:rsidRPr="003A31EC">
        <w:rPr>
          <w:rFonts w:cs="Arial"/>
        </w:rPr>
        <w:t xml:space="preserve"> </w:t>
      </w:r>
      <w:r>
        <w:rPr>
          <w:rFonts w:cs="Arial"/>
        </w:rPr>
        <w:fldChar w:fldCharType="begin"/>
      </w:r>
      <w:r>
        <w:instrText xml:space="preserve">XE"</w:instrText>
      </w:r>
      <w:r w:rsidRPr="00413D75">
        <w:rPr>
          <w:rFonts w:cs="Arial"/>
        </w:rPr>
        <w:instrText xml:space="preserve">Situation Type</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situation type defines a kind of identifiable arrangement of individuals, assertions and the relations between them over a timespan.  </w:t>
      </w:r>
    </w:p>
    <w:p w14:paraId="40780EE4" w14:textId="77777777" w:rsidP="00F71BA8" w:rsidR="00347871" w:rsidRDefault="00347871"/>
    <w:p w14:paraId="40780EE4" w14:textId="77777777" w:rsidP="00F71BA8" w:rsidR="00347871" w:rsidRDefault="00347871">
      <w:r>
        <w:t>[DTV] situation kind: state of affairs that may or may not happen in some possible world</w:t>
      </w:r>
    </w:p>
    <w:p w14:paraId="40780EE4" w14:textId="77777777" w:rsidP="00F71BA8" w:rsidR="00347871" w:rsidRDefault="00347871">
      <w:r>
        <w:t>[Barrwise 1999] Situation Typ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800914a6d3a2125b2088944b17382f37" w:history="1">
        <w:r>
          <w:rStyle w:val="Hyperlink"/>
          <w:rPr>
            <w:rStyle w:val="Hyperlink"/>
          </w:rPr>
          <w:t xml:space="preserve">Identifiable Property Owner</w:t>
        </w:r>
      </w:hyperlink>
      <w:r>
        <w:t xml:space="preserve">, </w:t>
      </w:r>
      <w:hyperlink w:anchor="_1c92ae371f6075c6031e3d53d4149bfb" w:history="1">
        <w:r>
          <w:rStyle w:val="Hyperlink"/>
          <w:rPr>
            <w:rStyle w:val="Hyperlink"/>
          </w:rPr>
          <w:t xml:space="preserve">Identifiable Type</w:t>
        </w:r>
      </w:hyperlink>
      <w:r>
        <w:t xml:space="preserve">, </w:t>
      </w:r>
      <w:hyperlink w:anchor="_1c92ae371f6075c6031e3d53d4149bfb" w:history="1">
        <w:r>
          <w:rStyle w:val="Hyperlink"/>
          <w:rPr>
            <w:rStyle w:val="Hyperlink"/>
          </w:rPr>
          <w:t xml:space="preserve">Identifiable Type</w:t>
        </w:r>
      </w:hyperlink>
      <w:r>
        <w:t xml:space="preserve">, </w:t>
      </w:r>
      <w:hyperlink w:anchor="_077942895c005b1ba5dd5f7ae8318551" w:history="1">
        <w:r>
          <w:rStyle w:val="Hyperlink"/>
          <w:rPr>
            <w:rStyle w:val="Hyperlink"/>
          </w:rPr>
          <w:t xml:space="preserve">Lexical Context</w:t>
        </w:r>
      </w:hyperlink>
      <w:r>
        <w:t xml:space="preserve">, </w:t>
      </w:r>
      <w:hyperlink w:anchor="_0a2767712bb9a7ff9e4b2313d0312b06" w:history="1">
        <w:r>
          <w:rStyle w:val="Hyperlink"/>
          <w:rPr>
            <w:rStyle w:val="Hyperlink"/>
          </w:rPr>
          <w:t xml:space="preserve">Situation</w:t>
        </w:r>
      </w:hyperlink>
    </w:p>
    <w:p w14:paraId="44682812" w14:textId="77777777" w:rsidP="00347871" w:rsidR="00347871" w:rsidRDefault="00347871"/>
    <w:p w14:paraId="51551A47" w14:textId="77777777" w:rsidP="00347871" w:rsidR="00347871" w:rsidRDefault="00347871">
      <w:pPr>
        <w:pStyle w:val="Heading2"/>
      </w:pPr>
      <w:bookmarkStart w:id="_f5c089f092568df3588ee617709eac10" w:name="_f5c089f092568df3588ee617709eac10"/>
      <w:r>
        <w:t xml:space="preserve">Class Situation Use</w:t>
      </w:r>
      <w:bookmarkEnd w:id="_f5c089f092568df3588ee617709eac10"/>
      <w:r w:rsidRPr="003A31EC">
        <w:rPr>
          <w:rFonts w:cs="Arial"/>
        </w:rPr>
        <w:t xml:space="preserve"> </w:t>
      </w:r>
      <w:r>
        <w:rPr>
          <w:rFonts w:cs="Arial"/>
        </w:rPr>
        <w:fldChar w:fldCharType="begin"/>
      </w:r>
      <w:r>
        <w:instrText xml:space="preserve">XE"</w:instrText>
      </w:r>
      <w:r w:rsidRPr="00413D75">
        <w:rPr>
          <w:rFonts w:cs="Arial"/>
        </w:rPr>
        <w:instrText xml:space="preserve">Situation Use</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Situation use is a kind of role type that uses another situation type within a defining composite situation type based on the synthesis pattern described in [Reenskaug 1995] (Synthesi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6ca2e7a77a8cd8f2f3f4ed71887d2721" w:history="1">
        <w:r>
          <w:rStyle w:val="Hyperlink"/>
          <w:rPr>
            <w:rStyle w:val="Hyperlink"/>
          </w:rPr>
          <w:t xml:space="preserve">Role Type</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232" name="Picture 1197185230.emf" descr="119718523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1197185230.emf"/>
                    <pic:cNvPicPr/>
                  </pic:nvPicPr>
                  <pic:blipFill>
                    <a:blip r:embed="mr_docxImage117" cstate="print"/>
                    <a:stretch>
                      <a:fillRect/>
                    </a:stretch>
                  </pic:blipFill>
                  <pic:spPr>
                    <a:xfrm rot="0">
                      <a:off x="0" y="0"/>
                      <a:ext cx="152400" cy="152400"/>
                    </a:xfrm>
                    <a:prstGeom prst="rect">
                      <a:avLst/>
                    </a:prstGeom>
                  </pic:spPr>
                </pic:pic>
              </a:graphicData>
            </a:graphic>
          </wp:inline>
        </w:drawing>
      </w:r>
      <w:r>
        <w:t xml:space="preserve"> </w:t>
      </w:r>
      <w:r>
        <w:t xml:space="preserve"> : </w:t>
      </w:r>
      <w:hyperlink w:anchor="_6dbc8ef021a7ce62ea598f4c125ccc90" w:history="1">
        <w:r>
          <w:rStyle w:val="Hyperlink"/>
          <w:rPr>
            <w:rStyle w:val="Hyperlink"/>
          </w:rPr>
          <w:t xml:space="preserve">Composit Situation Type</w:t>
        </w:r>
      </w:hyperlink>
      <w:r>
        <w:t xml:space="preserve"> [</w:t>
      </w:r>
      <w:r>
        <w:t xml:space="preserve">1</w:t>
      </w:r>
      <w:r>
        <w:t xml:space="preserve">]</w:t>
      </w:r>
      <w:r>
        <w:t xml:space="preserve"> </w:t>
      </w:r>
      <w:r>
        <w:t xml:space="preserve">  </w:t>
      </w:r>
      <w:r w:rsidRPr="00833C5F">
        <w:rPr>
          <w:i/>
        </w:rPr>
        <w:t xml:space="preserve">Redefines</w:t>
      </w:r>
      <w:r>
        <w:t xml:space="preserve">: </w:t>
      </w:r>
      <w:r>
        <w:t xml:space="preserve">defined in</w:t>
      </w:r>
      <w:r>
        <w:t xml:space="preserve">:</w:t>
      </w:r>
      <w:hyperlink w:anchor="_f21c7abdc68fa63d9dc4f06c07b41b90" w:history="1">
        <w:r>
          <w:rStyle w:val="Hyperlink"/>
          <w:rPr>
            <w:rStyle w:val="Hyperlink"/>
          </w:rPr>
          <w:t xml:space="preserve">Situation Definition</w:t>
        </w:r>
      </w:hyperlink>
      <w:r>
        <w:rPr>
          <w:rStyle w:val="Hyperlink"/>
        </w:rPr>
        <w:t xml:space="preserve">   </w:t>
      </w:r>
      <w:r>
        <w:t xml:space="preserve"> </w:t>
      </w:r>
    </w:p>
    <w:p w14:paraId="04895B59" w14:textId="77777777" w:rsidP="00347871" w:rsidR="00347871" w:rsidRDefault="00347871">
      <w:pPr>
        <w:ind w:hanging="245" w:left="605"/>
      </w:pPr>
      <w:r>
        <w:rPr>
          <w:noProof/>
        </w:rPr>
        <w:drawing>
          <wp:inline distT="0" distB="0" distL="0" distR="0">
            <wp:extent cx="152400" cy="152400"/>
            <wp:effectExtent l="0" t="0" r="0" b="0"/>
            <wp:docPr id="234" name="Picture 202049095.emf" descr="20204909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202049095.emf"/>
                    <pic:cNvPicPr/>
                  </pic:nvPicPr>
                  <pic:blipFill>
                    <a:blip r:embed="mr_docxImage118"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has role derivation</w:t>
      </w:r>
      <w:r>
        <w:rPr>
          <w:rFonts w:cs="Arial"/>
        </w:rPr>
        <w:fldChar w:fldCharType="begin"/>
      </w:r>
      <w:r>
        <w:instrText xml:space="preserve">XE"</w:instrText>
      </w:r>
      <w:r w:rsidRPr="00413D75">
        <w:rPr>
          <w:rFonts w:cs="Arial"/>
        </w:rPr>
        <w:instrText xml:space="preserve">has role derivation</w:instrText>
      </w:r>
      <w:r>
        <w:instrText xml:space="preserve">"</w:instrText>
      </w:r>
      <w:r>
        <w:rPr>
          <w:rFonts w:cs="Arial"/>
        </w:rPr>
        <w:fldChar w:fldCharType="end"/>
      </w:r>
      <w:r>
        <w:t xml:space="preserve"> : </w:t>
      </w:r>
      <w:hyperlink w:anchor="_1e0aea6093fab8728ae5e7b0ae9001ea" w:history="1">
        <w:r>
          <w:rStyle w:val="Hyperlink"/>
          <w:rPr>
            <w:rStyle w:val="Hyperlink"/>
          </w:rPr>
          <w:t xml:space="preserve">Role Derivation</w:t>
        </w:r>
      </w:hyperlink>
      <w:r>
        <w:t xml:space="preserve"> [</w:t>
      </w:r>
      <w:r>
        <w:t xml:space="preserve">*</w:t>
      </w:r>
      <w:r>
        <w:t xml:space="preserve">]</w:t>
      </w:r>
      <w:r>
        <w:t xml:space="preserve"> </w:t>
      </w:r>
    </w:p>
    <w:p w14:paraId="4847F2AF" w14:textId="77777777" w:rsidP="004E3AD0" w:rsidR="00347871" w:rsidRDefault="00347871">
      <w:pPr>
        <w:pStyle w:val="BodyText"/>
        <w:spacing w:after="120" w:before="60"/>
        <w:ind w:firstLine="720"/>
      </w:pPr>
      <w:r>
        <w:t xml:space="preserve">a role derived from a situation that is used by a composite situation.</w:t>
      </w:r>
    </w:p>
    <w:p w14:paraId="7CE152E5" w14:textId="77777777" w:rsidP="00347871" w:rsidR="00347871" w:rsidRDefault="00347871"/>
    <w:p w14:paraId="2F3193FD" w14:textId="77777777" w:rsidP="00347871" w:rsidR="00347871" w:rsidRDefault="00347871">
      <w:pPr>
        <w:spacing w:after="200" w:line="276" w:lineRule="auto"/>
        <w:rPr>
          <w:b/>
          <w:bCs/>
          <w:color w:val="365F91"/>
          <w:sz w:val="40"/>
          <w:szCs w:val="40"/>
        </w:rPr>
      </w:pPr>
      <w:r>
        <w:br w:type="page"/>
      </w:r>
    </w:p>
    <w:p w14:paraId="1C0715B2" w14:textId="77777777" w:rsidP="00347871" w:rsidR="00347871" w:rsidRDefault="00347871">
      <w:pPr>
        <w:pStyle w:val="Heading1"/>
      </w:pPr>
      <w:r>
        <w:t xml:space="preserve">OnticHealthGeneric::Situations</w:t>
      </w:r>
    </w:p>
    <w:p w14:paraId="68FCC2D5" w14:textId="77777777" w:rsidP="00347871" w:rsidR="00347871" w:rsidRDefault="00347871">
      <w:pPr>
        <w:pStyle w:val="Heading2"/>
      </w:pPr>
      <w:r>
        <w:t xml:space="preserve">Diagram: </w:t>
      </w:r>
      <w:r>
        <w:t xml:space="preserve">Situation Partitions</w:t>
      </w:r>
    </w:p>
    <w:p w14:paraId="6C529ED1" w14:textId="77777777" w:rsidP="00347871" w:rsidR="00347871" w:rsidRDefault="00347871">
      <w:pPr>
        <w:jc w:val="center"/>
        <w:rPr>
          <w:rFonts w:cs="Arial"/>
        </w:rPr>
      </w:pPr>
      <w:r>
        <w:rPr>
          <w:noProof/>
        </w:rPr>
        <w:drawing>
          <wp:inline distT="0" distB="0" distL="0" distR="0">
            <wp:extent cx="6188074" cy="4121480"/>
            <wp:effectExtent l="0" t="0" r="0" b="0"/>
            <wp:docPr id="236" name="Picture -752361829.emf" descr="-752361829.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752361829.emf"/>
                    <pic:cNvPicPr/>
                  </pic:nvPicPr>
                  <pic:blipFill>
                    <a:blip r:embed="mr_docxImage119" cstate="print"/>
                    <a:stretch>
                      <a:fillRect/>
                    </a:stretch>
                  </pic:blipFill>
                  <pic:spPr>
                    <a:xfrm rot="0">
                      <a:off x="0" y="0"/>
                      <a:ext cx="6188074" cy="4121480"/>
                    </a:xfrm>
                    <a:prstGeom prst="rect">
                      <a:avLst/>
                    </a:prstGeom>
                  </pic:spPr>
                </pic:pic>
              </a:graphicData>
            </a:graphic>
          </wp:inline>
        </w:drawing>
      </w:r>
    </w:p>
    <w:p w14:paraId="38A3AAA4" w14:textId="77777777" w:rsidP="00347871" w:rsidR="00347871" w:rsidRDefault="00347871">
      <w:pPr>
        <w:pStyle w:val="Figure"/>
        <w:widowControl/>
        <w:numPr>
          <w:ilvl w:val="0"/>
          <w:numId w:val="18"/>
        </w:numPr>
        <w:suppressAutoHyphens w:val="0"/>
        <w:overflowPunct/>
        <w:autoSpaceDE/>
        <w:autoSpaceDN/>
        <w:adjustRightInd/>
        <w:spacing w:after="120" w:before="120"/>
        <w:jc w:val="center"/>
        <w:textAlignment w:val="auto"/>
      </w:pPr>
      <w:r>
        <w:t xml:space="preserve">Situation Partitions</w:t>
      </w:r>
    </w:p>
    <w:p w14:paraId="68FCC2D5" w14:textId="77777777" w:rsidP="00347871" w:rsidR="00347871" w:rsidRDefault="00347871">
      <w:pPr>
        <w:pStyle w:val="Heading2"/>
      </w:pPr>
      <w:r>
        <w:t xml:space="preserve">Diagram: </w:t>
      </w:r>
      <w:r>
        <w:t xml:space="preserve">Situation Temporal</w:t>
      </w:r>
    </w:p>
    <w:p w14:paraId="6C529ED1" w14:textId="77777777" w:rsidP="00347871" w:rsidR="00347871" w:rsidRDefault="00347871">
      <w:pPr>
        <w:jc w:val="center"/>
        <w:rPr>
          <w:rFonts w:cs="Arial"/>
        </w:rPr>
      </w:pPr>
      <w:r>
        <w:rPr>
          <w:noProof/>
        </w:rPr>
        <w:drawing>
          <wp:inline distT="0" distB="0" distL="0" distR="0">
            <wp:extent cx="5848350" cy="8020049"/>
            <wp:effectExtent l="0" t="0" r="0" b="0"/>
            <wp:docPr id="238" name="Picture 518138467.emf" descr="518138467.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518138467.emf"/>
                    <pic:cNvPicPr/>
                  </pic:nvPicPr>
                  <pic:blipFill>
                    <a:blip r:embed="mr_docxImage120" cstate="print"/>
                    <a:stretch>
                      <a:fillRect/>
                    </a:stretch>
                  </pic:blipFill>
                  <pic:spPr>
                    <a:xfrm rot="0">
                      <a:off x="0" y="0"/>
                      <a:ext cx="5848350" cy="8020049"/>
                    </a:xfrm>
                    <a:prstGeom prst="rect">
                      <a:avLst/>
                    </a:prstGeom>
                  </pic:spPr>
                </pic:pic>
              </a:graphicData>
            </a:graphic>
          </wp:inline>
        </w:drawing>
      </w:r>
    </w:p>
    <w:p w14:paraId="38A3AAA4" w14:textId="77777777" w:rsidP="00347871" w:rsidR="00347871" w:rsidRDefault="00347871">
      <w:pPr>
        <w:pStyle w:val="Figure"/>
        <w:widowControl/>
        <w:numPr>
          <w:ilvl w:val="0"/>
          <w:numId w:val="18"/>
        </w:numPr>
        <w:suppressAutoHyphens w:val="0"/>
        <w:overflowPunct/>
        <w:autoSpaceDE/>
        <w:autoSpaceDN/>
        <w:adjustRightInd/>
        <w:spacing w:after="120" w:before="120"/>
        <w:jc w:val="center"/>
        <w:textAlignment w:val="auto"/>
      </w:pPr>
      <w:r>
        <w:t xml:space="preserve">Situation Temporal</w:t>
      </w:r>
    </w:p>
    <w:p w14:paraId="68FCC2D5" w14:textId="77777777" w:rsidP="00347871" w:rsidR="00347871" w:rsidRDefault="00347871">
      <w:pPr>
        <w:pStyle w:val="Heading2"/>
      </w:pPr>
      <w:r>
        <w:t xml:space="preserve">Diagram: </w:t>
      </w:r>
      <w:r>
        <w:t xml:space="preserve">Situation Top</w:t>
      </w:r>
    </w:p>
    <w:p w14:paraId="6C529ED1" w14:textId="77777777" w:rsidP="00347871" w:rsidR="00347871" w:rsidRDefault="00347871">
      <w:pPr>
        <w:jc w:val="center"/>
        <w:rPr>
          <w:rFonts w:cs="Arial"/>
        </w:rPr>
      </w:pPr>
      <w:r>
        <w:rPr>
          <w:noProof/>
        </w:rPr>
        <w:drawing>
          <wp:inline distT="0" distB="0" distL="0" distR="0">
            <wp:extent cx="6188075" cy="5014715"/>
            <wp:effectExtent l="0" t="0" r="0" b="0"/>
            <wp:docPr id="240" name="Picture 381920630.emf" descr="38192063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381920630.emf"/>
                    <pic:cNvPicPr/>
                  </pic:nvPicPr>
                  <pic:blipFill>
                    <a:blip r:embed="mr_docxImage121" cstate="print"/>
                    <a:stretch>
                      <a:fillRect/>
                    </a:stretch>
                  </pic:blipFill>
                  <pic:spPr>
                    <a:xfrm rot="0">
                      <a:off x="0" y="0"/>
                      <a:ext cx="6188075" cy="5014715"/>
                    </a:xfrm>
                    <a:prstGeom prst="rect">
                      <a:avLst/>
                    </a:prstGeom>
                  </pic:spPr>
                </pic:pic>
              </a:graphicData>
            </a:graphic>
          </wp:inline>
        </w:drawing>
      </w:r>
    </w:p>
    <w:p w14:paraId="38A3AAA4" w14:textId="77777777" w:rsidP="00347871" w:rsidR="00347871" w:rsidRDefault="00347871">
      <w:pPr>
        <w:pStyle w:val="Figure"/>
        <w:widowControl/>
        <w:numPr>
          <w:ilvl w:val="0"/>
          <w:numId w:val="18"/>
        </w:numPr>
        <w:suppressAutoHyphens w:val="0"/>
        <w:overflowPunct/>
        <w:autoSpaceDE/>
        <w:autoSpaceDN/>
        <w:adjustRightInd/>
        <w:spacing w:after="120" w:before="120"/>
        <w:jc w:val="center"/>
        <w:textAlignment w:val="auto"/>
      </w:pPr>
      <w:r>
        <w:t xml:space="preserve">Situation Top</w:t>
      </w:r>
    </w:p>
    <w:p w14:paraId="43ED8A2A" w14:textId="77777777" w:rsidP="00347871" w:rsidR="00347871" w:rsidRDefault="00347871">
      <w:r>
        <w:t xml:space="preserve"> </w:t>
      </w:r>
    </w:p>
    <w:p w14:paraId="44682812" w14:textId="77777777" w:rsidP="00347871" w:rsidR="00347871" w:rsidRDefault="00347871"/>
    <w:p w14:paraId="51551A47" w14:textId="77777777" w:rsidP="00347871" w:rsidR="00347871" w:rsidRDefault="00347871">
      <w:pPr>
        <w:pStyle w:val="Heading2"/>
      </w:pPr>
      <w:bookmarkStart w:id="_9cd852c0e87e03590c79a63151bf9a8e" w:name="_9cd852c0e87e03590c79a63151bf9a8e"/>
      <w:r>
        <w:t xml:space="preserve">Class Actual Situation</w:t>
      </w:r>
      <w:bookmarkEnd w:id="_9cd852c0e87e03590c79a63151bf9a8e"/>
      <w:r w:rsidRPr="003A31EC">
        <w:rPr>
          <w:rFonts w:cs="Arial"/>
        </w:rPr>
        <w:t xml:space="preserve"> </w:t>
      </w:r>
      <w:r>
        <w:rPr>
          <w:rFonts w:cs="Arial"/>
        </w:rPr>
        <w:fldChar w:fldCharType="begin"/>
      </w:r>
      <w:r>
        <w:instrText xml:space="preserve">XE"</w:instrText>
      </w:r>
      <w:r w:rsidRPr="00413D75">
        <w:rPr>
          <w:rFonts w:cs="Arial"/>
        </w:rPr>
        <w:instrText xml:space="preserve">Actual Situation</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n actual situation is an individual (particular) situation that actually exists, happened in the past or may exist in some possible world, not a template or process definition. Such situations must exist for a time interval, however there are no constraints on such a time interval - from an instant to the life of the universe.</w:t>
      </w:r>
    </w:p>
    <w:p w14:paraId="40780EE4" w14:textId="77777777" w:rsidP="00F71BA8" w:rsidR="00347871" w:rsidRDefault="00347871"/>
    <w:p w14:paraId="40780EE4" w14:textId="77777777" w:rsidP="00F71BA8" w:rsidR="00347871" w:rsidRDefault="00347871">
      <w:r>
        <w:t>DTV: Occurrence: state of affairs that is a happening in the universe of discourse</w:t>
      </w:r>
    </w:p>
    <w:p w14:paraId="706187D2" w14:textId="77777777" w:rsidP="00347871" w:rsidR="00347871" w:rsidRDefault="00347871">
      <w:pPr>
        <w:jc w:val="center"/>
      </w:pPr>
      <w:r>
        <w:rPr>
          <w:noProof/>
        </w:rPr>
        <w:drawing>
          <wp:inline distT="0" distB="0" distL="0" distR="0">
            <wp:extent cx="5095875" cy="3267075"/>
            <wp:effectExtent l="0" t="0" r="0" b="0"/>
            <wp:docPr id="242" name="Picture 2010577354.emf" descr="201057735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2010577354.emf"/>
                    <pic:cNvPicPr/>
                  </pic:nvPicPr>
                  <pic:blipFill>
                    <a:blip r:embed="mr_docxImage122" cstate="print"/>
                    <a:stretch>
                      <a:fillRect/>
                    </a:stretch>
                  </pic:blipFill>
                  <pic:spPr>
                    <a:xfrm rot="0">
                      <a:off x="0" y="0"/>
                      <a:ext cx="5095875" cy="3267075"/>
                    </a:xfrm>
                    <a:prstGeom prst="rect">
                      <a:avLst/>
                    </a:prstGeom>
                  </pic:spPr>
                </pic:pic>
              </a:graphicData>
            </a:graphic>
          </wp:inline>
        </w:drawing>
      </w:r>
    </w:p>
    <w:p w14:paraId="68A47FF8" w14:textId="77777777" w:rsidP="00347871" w:rsidR="00347871" w:rsidRDefault="00347871">
      <w:pPr>
        <w:pStyle w:val="Figure"/>
        <w:widowControl/>
        <w:numPr>
          <w:ilvl w:val="0"/>
          <w:numId w:val="21"/>
        </w:numPr>
        <w:suppressAutoHyphens w:val="0"/>
        <w:overflowPunct/>
        <w:autoSpaceDE/>
        <w:autoSpaceDN/>
        <w:adjustRightInd/>
        <w:spacing w:after="120" w:before="120"/>
        <w:jc w:val="center"/>
        <w:textAlignment w:val="auto"/>
      </w:pPr>
      <w:r>
        <w:t xml:space="preserve">Actual Situation</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0a2767712bb9a7ff9e4b2313d0312b06" w:history="1">
        <w:r>
          <w:rStyle w:val="Hyperlink"/>
          <w:rPr>
            <w:rStyle w:val="Hyperlink"/>
          </w:rPr>
          <w:t xml:space="preserve">Situation</w:t>
        </w:r>
      </w:hyperlink>
      <w:r>
        <w:t xml:space="preserve">, </w:t>
      </w:r>
      <w:hyperlink w:anchor="_d3fc2d6158592a91ddf94dcf7708ef49" w:history="1">
        <w:r>
          <w:rStyle w:val="Hyperlink"/>
          <w:rPr>
            <w:rStyle w:val="Hyperlink"/>
          </w:rPr>
          <w:t xml:space="preserve">Temporal Entity</w:t>
        </w:r>
      </w:hyperlink>
    </w:p>
    <w:p w14:paraId="44682812" w14:textId="77777777" w:rsidP="00347871" w:rsidR="00347871" w:rsidRDefault="00347871"/>
    <w:p w14:paraId="51551A47" w14:textId="77777777" w:rsidP="00347871" w:rsidR="00347871" w:rsidRDefault="00347871">
      <w:pPr>
        <w:pStyle w:val="Heading2"/>
      </w:pPr>
      <w:bookmarkStart w:id="_91fd59a9709549d66bc92719ab5539ba" w:name="_91fd59a9709549d66bc92719ab5539ba"/>
      <w:r>
        <w:t xml:space="preserve">Association Class Cause and Effect</w:t>
      </w:r>
      <w:bookmarkEnd w:id="_91fd59a9709549d66bc92719ab5539ba"/>
      <w:r w:rsidRPr="003A31EC">
        <w:rPr>
          <w:rFonts w:cs="Arial"/>
        </w:rPr>
        <w:t xml:space="preserve"> </w:t>
      </w:r>
      <w:r>
        <w:rPr>
          <w:rFonts w:cs="Arial"/>
        </w:rPr>
        <w:fldChar w:fldCharType="begin"/>
      </w:r>
      <w:r>
        <w:instrText xml:space="preserve">XE"</w:instrText>
      </w:r>
      <w:r w:rsidRPr="00413D75">
        <w:rPr>
          <w:rFonts w:cs="Arial"/>
        </w:rPr>
        <w:instrText xml:space="preserve">Cause and Effect</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The causality relation where the &lt;causes&gt; situation is &lt;caused by&gt; a situation.</w:t>
      </w:r>
    </w:p>
    <w:p w14:paraId="40780EE4" w14:textId="77777777" w:rsidP="00F71BA8" w:rsidR="00347871" w:rsidRDefault="00347871"/>
    <w:p w14:paraId="40780EE4" w14:textId="77777777" w:rsidP="00F71BA8" w:rsidR="00347871" w:rsidRDefault="00347871">
      <w:r>
        <w:t>[FIBO] cause / caused by</w:t>
      </w:r>
    </w:p>
    <w:p w14:paraId="40780EE4" w14:textId="77777777" w:rsidP="00F71BA8" w:rsidR="00347871" w:rsidRDefault="00347871"/>
    <w:p w14:paraId="40780EE4" w14:textId="77777777" w:rsidP="00F71BA8" w:rsidR="00347871" w:rsidRDefault="00347871">
      <w:r>
        <w:t>[ISO 1087] causal relation: associative relation (3.2.23) involving cause and its effect</w:t>
      </w:r>
    </w:p>
    <w:p w14:paraId="40780EE4" w14:textId="77777777" w:rsidP="00F71BA8" w:rsidR="00347871" w:rsidRDefault="00347871">
      <w:r>
        <w:t>NOTE A causal relation exists between the concepts (3.2.1) 'action' and 'reaction', 'nuclear explosion' and 'fall-out'.</w:t>
      </w:r>
    </w:p>
    <w:p w14:paraId="706187D2" w14:textId="77777777" w:rsidP="00347871" w:rsidR="00347871" w:rsidRDefault="00347871">
      <w:pPr>
        <w:jc w:val="center"/>
      </w:pPr>
      <w:r>
        <w:rPr>
          <w:noProof/>
        </w:rPr>
        <w:drawing>
          <wp:inline distT="0" distB="0" distL="0" distR="0">
            <wp:extent cx="4076700" cy="4105275"/>
            <wp:effectExtent l="0" t="0" r="0" b="0"/>
            <wp:docPr id="244" name="Picture 1871409238.emf" descr="1871409238.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1871409238.emf"/>
                    <pic:cNvPicPr/>
                  </pic:nvPicPr>
                  <pic:blipFill>
                    <a:blip r:embed="mr_docxImage123" cstate="print"/>
                    <a:stretch>
                      <a:fillRect/>
                    </a:stretch>
                  </pic:blipFill>
                  <pic:spPr>
                    <a:xfrm rot="0">
                      <a:off x="0" y="0"/>
                      <a:ext cx="4076700" cy="4105275"/>
                    </a:xfrm>
                    <a:prstGeom prst="rect">
                      <a:avLst/>
                    </a:prstGeom>
                  </pic:spPr>
                </pic:pic>
              </a:graphicData>
            </a:graphic>
          </wp:inline>
        </w:drawing>
      </w:r>
    </w:p>
    <w:p w14:paraId="68A47FF8" w14:textId="77777777" w:rsidP="00347871" w:rsidR="00347871" w:rsidRDefault="00347871">
      <w:pPr>
        <w:pStyle w:val="Figure"/>
        <w:widowControl/>
        <w:numPr>
          <w:ilvl w:val="0"/>
          <w:numId w:val="21"/>
        </w:numPr>
        <w:suppressAutoHyphens w:val="0"/>
        <w:overflowPunct/>
        <w:autoSpaceDE/>
        <w:autoSpaceDN/>
        <w:adjustRightInd/>
        <w:spacing w:after="120" w:before="120"/>
        <w:jc w:val="center"/>
        <w:textAlignment w:val="auto"/>
      </w:pPr>
      <w:r>
        <w:t xml:space="preserve">Cause and Effect</w:t>
      </w:r>
    </w:p>
    <w:p w14:paraId="7B9DDCB1" w14:textId="77777777" w:rsidP="00232C10" w:rsidR="00347871" w:rsidRDefault="00347871" w:rsidRPr="002A7C0D">
      <w:pPr>
        <w:pStyle w:val="Subtitle"/>
        <w:spacing w:before="120"/>
        <w:rPr>
          <w:rStyle w:val="IntenseEmphasis"/>
          <w:sz w:val="24"/>
          <w:szCs w:val="24"/>
        </w:rPr>
      </w:pPr>
      <w:r w:rsidRPr="002A7C0D">
        <w:rPr>
          <w:rStyle w:val="IntenseEmphasis"/>
          <w:sz w:val="24"/>
          <w:szCs w:val="24"/>
        </w:rPr>
        <w:t xml:space="preserve">Direct Supertypes</w:t>
      </w:r>
    </w:p>
    <w:p w14:paraId="22E527BE" w14:textId="77777777" w:rsidP="00347871" w:rsidR="00347871" w:rsidRDefault="00347871">
      <w:pPr>
        <w:ind w:left="360"/>
      </w:pPr>
      <w:hyperlink w:anchor="_8242d08ee2b5cadfcc8b16e2e518184a" w:history="1">
        <w:r>
          <w:rStyle w:val="Hyperlink"/>
          <w:rPr>
            <w:rStyle w:val="Hyperlink"/>
          </w:rPr>
          <w:t xml:space="preserve">Enablement</w:t>
        </w:r>
      </w:hyperlink>
    </w:p>
    <w:p w14:paraId="7B9DDCB1" w14:textId="77777777" w:rsidP="00232C10" w:rsidR="00347871" w:rsidRDefault="00347871" w:rsidRPr="002A7C0D">
      <w:pPr>
        <w:pStyle w:val="Subtitle"/>
        <w:spacing w:before="120"/>
        <w:rPr>
          <w:rStyle w:val="IntenseEmphasis"/>
          <w:sz w:val="24"/>
          <w:szCs w:val="24"/>
        </w:rPr>
      </w:pPr>
      <w:r w:rsidRPr="002A7C0D">
        <w:rPr>
          <w:rStyle w:val="IntenseEmphasis"/>
          <w:sz w:val="24"/>
          <w:szCs w:val="24"/>
        </w:rPr>
        <w:t xml:space="preserve">Association Ends</w:t>
      </w:r>
    </w:p>
    <w:p w14:paraId="77F05C67" w14:textId="77777777" w:rsidP="00347871" w:rsidR="00347871" w:rsidRDefault="00347871">
      <w:pPr>
        <w:ind w:firstLine="720"/>
      </w:pPr>
      <w:r>
        <w:rPr>
          <w:noProof/>
        </w:rPr>
        <w:drawing>
          <wp:inline distT="0" distB="0" distL="0" distR="0">
            <wp:extent cx="152400" cy="152400"/>
            <wp:effectExtent l="0" t="0" r="0" b="0"/>
            <wp:docPr id="246" name="Picture 1319771210.emf" descr="131977121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1319771210.emf"/>
                    <pic:cNvPicPr/>
                  </pic:nvPicPr>
                  <pic:blipFill>
                    <a:blip r:embed="mr_docxImage124" cstate="print"/>
                    <a:stretch>
                      <a:fillRect/>
                    </a:stretch>
                  </pic:blipFill>
                  <pic:spPr>
                    <a:xfrm rot="0">
                      <a:off x="0" y="0"/>
                      <a:ext cx="152400" cy="152400"/>
                    </a:xfrm>
                    <a:prstGeom prst="rect">
                      <a:avLst/>
                    </a:prstGeom>
                  </pic:spPr>
                </pic:pic>
              </a:graphicData>
            </a:graphic>
          </wp:inline>
        </w:drawing>
      </w:r>
      <w:r>
        <w:t xml:space="preserve"> </w:t>
      </w:r>
      <w:r>
        <w:t xml:space="preserve">caused by</w:t>
      </w:r>
      <w:r>
        <w:rPr>
          <w:rFonts w:cs="Arial"/>
        </w:rPr>
        <w:fldChar w:fldCharType="begin"/>
      </w:r>
      <w:r>
        <w:instrText xml:space="preserve">XE"</w:instrText>
      </w:r>
      <w:r w:rsidRPr="00413D75">
        <w:rPr>
          <w:rFonts w:cs="Arial"/>
        </w:rPr>
        <w:instrText xml:space="preserve">caused by</w:instrText>
      </w:r>
      <w:r>
        <w:instrText xml:space="preserve">"</w:instrText>
      </w:r>
      <w:r>
        <w:rPr>
          <w:rFonts w:cs="Arial"/>
        </w:rPr>
        <w:fldChar w:fldCharType="end"/>
      </w:r>
      <w:r>
        <w:t xml:space="preserve"> : </w:t>
      </w:r>
      <w:hyperlink w:anchor="_0a2767712bb9a7ff9e4b2313d0312b06" w:history="1">
        <w:r>
          <w:rStyle w:val="Hyperlink"/>
          <w:rPr>
            <w:rStyle w:val="Hyperlink"/>
          </w:rPr>
          <w:t xml:space="preserve">Situation</w:t>
        </w:r>
      </w:hyperlink>
      <w:r>
        <w:t xml:space="preserve"> [</w:t>
      </w:r>
      <w:r>
        <w:t xml:space="preserve">*</w:t>
      </w:r>
      <w:r>
        <w:t xml:space="preserve">]</w:t>
      </w:r>
      <w:r>
        <w:t xml:space="preserve"> </w:t>
      </w:r>
    </w:p>
    <w:p w14:paraId="6E7ACCD2" w14:textId="77777777" w:rsidP="004E3AD0" w:rsidR="00347871" w:rsidRDefault="00347871">
      <w:pPr>
        <w:pStyle w:val="BodyText"/>
        <w:spacing w:after="120" w:before="60"/>
        <w:ind w:firstLine="720"/>
      </w:pPr>
      <w:r>
        <w:t xml:space="preserve">One of situations that causes the subject situation.</w:t>
      </w:r>
    </w:p>
    <w:p w14:paraId="77F05C67" w14:textId="77777777" w:rsidP="00347871" w:rsidR="00347871" w:rsidRDefault="00347871">
      <w:pPr>
        <w:ind w:firstLine="720"/>
      </w:pPr>
      <w:r>
        <w:rPr>
          <w:noProof/>
        </w:rPr>
        <w:drawing>
          <wp:inline distT="0" distB="0" distL="0" distR="0">
            <wp:extent cx="152400" cy="152400"/>
            <wp:effectExtent l="0" t="0" r="0" b="0"/>
            <wp:docPr id="248" name="Picture 1319771210.emf" descr="131977121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1319771210.emf"/>
                    <pic:cNvPicPr/>
                  </pic:nvPicPr>
                  <pic:blipFill>
                    <a:blip r:embed="mr_docxImage125" cstate="print"/>
                    <a:stretch>
                      <a:fillRect/>
                    </a:stretch>
                  </pic:blipFill>
                  <pic:spPr>
                    <a:xfrm rot="0">
                      <a:off x="0" y="0"/>
                      <a:ext cx="152400" cy="152400"/>
                    </a:xfrm>
                    <a:prstGeom prst="rect">
                      <a:avLst/>
                    </a:prstGeom>
                  </pic:spPr>
                </pic:pic>
              </a:graphicData>
            </a:graphic>
          </wp:inline>
        </w:drawing>
      </w:r>
      <w:r>
        <w:t xml:space="preserve"> </w:t>
      </w:r>
      <w:r>
        <w:t xml:space="preserve">casuses</w:t>
      </w:r>
      <w:r>
        <w:rPr>
          <w:rFonts w:cs="Arial"/>
        </w:rPr>
        <w:fldChar w:fldCharType="begin"/>
      </w:r>
      <w:r>
        <w:instrText xml:space="preserve">XE"</w:instrText>
      </w:r>
      <w:r w:rsidRPr="00413D75">
        <w:rPr>
          <w:rFonts w:cs="Arial"/>
        </w:rPr>
        <w:instrText xml:space="preserve">casuses</w:instrText>
      </w:r>
      <w:r>
        <w:instrText xml:space="preserve">"</w:instrText>
      </w:r>
      <w:r>
        <w:rPr>
          <w:rFonts w:cs="Arial"/>
        </w:rPr>
        <w:fldChar w:fldCharType="end"/>
      </w:r>
      <w:r>
        <w:t xml:space="preserve"> : </w:t>
      </w:r>
      <w:hyperlink w:anchor="_0a2767712bb9a7ff9e4b2313d0312b06" w:history="1">
        <w:r>
          <w:rStyle w:val="Hyperlink"/>
          <w:rPr>
            <w:rStyle w:val="Hyperlink"/>
          </w:rPr>
          <w:t xml:space="preserve">Situation</w:t>
        </w:r>
      </w:hyperlink>
      <w:r>
        <w:t xml:space="preserve"> [</w:t>
      </w:r>
      <w:r>
        <w:t xml:space="preserve">*</w:t>
      </w:r>
      <w:r>
        <w:t xml:space="preserve">]</w:t>
      </w:r>
      <w:r>
        <w:t xml:space="preserve"> </w:t>
      </w:r>
    </w:p>
    <w:p w14:paraId="6E7ACCD2" w14:textId="77777777" w:rsidP="004E3AD0" w:rsidR="00347871" w:rsidRDefault="00347871">
      <w:pPr>
        <w:pStyle w:val="BodyText"/>
        <w:spacing w:after="120" w:before="60"/>
        <w:ind w:firstLine="720"/>
      </w:pPr>
      <w:r>
        <w:t xml:space="preserve">A situation caused by another.</w:t>
      </w:r>
    </w:p>
    <w:p w14:paraId="44682812" w14:textId="77777777" w:rsidP="00347871" w:rsidR="00347871" w:rsidRDefault="00347871"/>
    <w:p w14:paraId="51551A47" w14:textId="77777777" w:rsidP="00347871" w:rsidR="00347871" w:rsidRDefault="00347871">
      <w:pPr>
        <w:pStyle w:val="Heading2"/>
      </w:pPr>
      <w:bookmarkStart w:id="_6ef1dbf4983daf69e5425cbaf8e11659" w:name="_6ef1dbf4983daf69e5425cbaf8e11659"/>
      <w:r>
        <w:t xml:space="preserve">Class Discreet Thing</w:t>
      </w:r>
      <w:bookmarkEnd w:id="_6ef1dbf4983daf69e5425cbaf8e11659"/>
      <w:r w:rsidRPr="003A31EC">
        <w:rPr>
          <w:rFonts w:cs="Arial"/>
        </w:rPr>
        <w:t xml:space="preserve"> </w:t>
      </w:r>
      <w:r>
        <w:rPr>
          <w:rFonts w:cs="Arial"/>
        </w:rPr>
        <w:fldChar w:fldCharType="begin"/>
      </w:r>
      <w:r>
        <w:instrText xml:space="preserve">XE"</w:instrText>
      </w:r>
      <w:r w:rsidRPr="00413D75">
        <w:rPr>
          <w:rFonts w:cs="Arial"/>
        </w:rPr>
        <w:instrText xml:space="preserve">Discreet Thing</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discreet thing is an identifiable thing that may be the subject of temporal relationships but does not inherently include those relationships.</w:t>
      </w:r>
    </w:p>
    <w:p w14:paraId="40780EE4" w14:textId="77777777" w:rsidP="00F71BA8" w:rsidR="00347871" w:rsidRDefault="00347871">
      <w:r>
        <w:t>[Devlin] Individual</w:t>
      </w:r>
    </w:p>
    <w:p w14:paraId="40780EE4" w14:textId="77777777" w:rsidP="00F71BA8" w:rsidR="00347871" w:rsidRDefault="00347871">
      <w:r>
        <w:t>[Barwise 1999] Uniformity</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aa050de8310b74df540d7772f2579de8" w:history="1">
        <w:r>
          <w:rStyle w:val="Hyperlink"/>
          <w:rPr>
            <w:rStyle w:val="Hyperlink"/>
          </w:rPr>
          <w:t xml:space="preserve">Identifiable Thing</w:t>
        </w:r>
      </w:hyperlink>
    </w:p>
    <w:p w14:paraId="44682812" w14:textId="77777777" w:rsidP="00347871" w:rsidR="00347871" w:rsidRDefault="00347871"/>
    <w:p w14:paraId="51551A47" w14:textId="77777777" w:rsidP="00347871" w:rsidR="00347871" w:rsidRDefault="00347871">
      <w:pPr>
        <w:pStyle w:val="Heading2"/>
      </w:pPr>
      <w:bookmarkStart w:id="_d73e4ebdfd2444629d07f65820eda0ab" w:name="_d73e4ebdfd2444629d07f65820eda0ab"/>
      <w:r>
        <w:t xml:space="preserve">Association Class Effect</w:t>
      </w:r>
      <w:bookmarkEnd w:id="_d73e4ebdfd2444629d07f65820eda0ab"/>
      <w:r w:rsidRPr="003A31EC">
        <w:rPr>
          <w:rFonts w:cs="Arial"/>
        </w:rPr>
        <w:t xml:space="preserve"> </w:t>
      </w:r>
      <w:r>
        <w:rPr>
          <w:rFonts w:cs="Arial"/>
        </w:rPr>
        <w:fldChar w:fldCharType="begin"/>
      </w:r>
      <w:r>
        <w:instrText xml:space="preserve">XE"</w:instrText>
      </w:r>
      <w:r w:rsidRPr="00413D75">
        <w:rPr>
          <w:rFonts w:cs="Arial"/>
        </w:rPr>
        <w:instrText xml:space="preserve">Effect</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ny impact on or alteration of an entity by a situation - an effect of the situation.</w:t>
      </w:r>
    </w:p>
    <w:p w14:paraId="706187D2" w14:textId="77777777" w:rsidP="00347871" w:rsidR="00347871" w:rsidRDefault="00347871">
      <w:pPr>
        <w:jc w:val="center"/>
      </w:pPr>
      <w:r>
        <w:rPr>
          <w:noProof/>
        </w:rPr>
        <w:drawing>
          <wp:inline distT="0" distB="0" distL="0" distR="0">
            <wp:extent cx="5334000" cy="2638425"/>
            <wp:effectExtent l="0" t="0" r="0" b="0"/>
            <wp:docPr id="250" name="Picture -1421238703.emf" descr="-1421238703.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1421238703.emf"/>
                    <pic:cNvPicPr/>
                  </pic:nvPicPr>
                  <pic:blipFill>
                    <a:blip r:embed="mr_docxImage126" cstate="print"/>
                    <a:stretch>
                      <a:fillRect/>
                    </a:stretch>
                  </pic:blipFill>
                  <pic:spPr>
                    <a:xfrm rot="0">
                      <a:off x="0" y="0"/>
                      <a:ext cx="5334000" cy="2638425"/>
                    </a:xfrm>
                    <a:prstGeom prst="rect">
                      <a:avLst/>
                    </a:prstGeom>
                  </pic:spPr>
                </pic:pic>
              </a:graphicData>
            </a:graphic>
          </wp:inline>
        </w:drawing>
      </w:r>
    </w:p>
    <w:p w14:paraId="68A47FF8" w14:textId="77777777" w:rsidP="00347871" w:rsidR="00347871" w:rsidRDefault="00347871">
      <w:pPr>
        <w:pStyle w:val="Figure"/>
        <w:widowControl/>
        <w:numPr>
          <w:ilvl w:val="0"/>
          <w:numId w:val="21"/>
        </w:numPr>
        <w:suppressAutoHyphens w:val="0"/>
        <w:overflowPunct/>
        <w:autoSpaceDE/>
        <w:autoSpaceDN/>
        <w:adjustRightInd/>
        <w:spacing w:after="120" w:before="120"/>
        <w:jc w:val="center"/>
        <w:textAlignment w:val="auto"/>
      </w:pPr>
      <w:r>
        <w:t xml:space="preserve">Effect</w:t>
      </w:r>
    </w:p>
    <w:p w14:paraId="7B9DDCB1" w14:textId="77777777" w:rsidP="00232C10" w:rsidR="00347871" w:rsidRDefault="00347871" w:rsidRPr="002A7C0D">
      <w:pPr>
        <w:pStyle w:val="Subtitle"/>
        <w:spacing w:before="120"/>
        <w:rPr>
          <w:rStyle w:val="IntenseEmphasis"/>
          <w:sz w:val="24"/>
          <w:szCs w:val="24"/>
        </w:rPr>
      </w:pPr>
      <w:r w:rsidRPr="002A7C0D">
        <w:rPr>
          <w:rStyle w:val="IntenseEmphasis"/>
          <w:sz w:val="24"/>
          <w:szCs w:val="24"/>
        </w:rPr>
        <w:t xml:space="preserve">Direct Supertypes</w:t>
      </w:r>
    </w:p>
    <w:p w14:paraId="22E527BE" w14:textId="77777777" w:rsidP="00347871" w:rsidR="00347871" w:rsidRDefault="00347871">
      <w:pPr>
        <w:ind w:left="360"/>
      </w:pPr>
      <w:hyperlink w:anchor="_9db7850b79021b7eb6ddf87616ee9f9e" w:history="1">
        <w:r>
          <w:rStyle w:val="Hyperlink"/>
          <w:rPr>
            <w:rStyle w:val="Hyperlink"/>
          </w:rPr>
          <w:t xml:space="preserve">Impact</w:t>
        </w:r>
      </w:hyperlink>
    </w:p>
    <w:p w14:paraId="7B9DDCB1" w14:textId="77777777" w:rsidP="00232C10" w:rsidR="00347871" w:rsidRDefault="00347871" w:rsidRPr="002A7C0D">
      <w:pPr>
        <w:pStyle w:val="Subtitle"/>
        <w:spacing w:before="120"/>
        <w:rPr>
          <w:rStyle w:val="IntenseEmphasis"/>
          <w:sz w:val="24"/>
          <w:szCs w:val="24"/>
        </w:rPr>
      </w:pPr>
      <w:r w:rsidRPr="002A7C0D">
        <w:rPr>
          <w:rStyle w:val="IntenseEmphasis"/>
          <w:sz w:val="24"/>
          <w:szCs w:val="24"/>
        </w:rPr>
        <w:t xml:space="preserve">Association Ends</w:t>
      </w:r>
    </w:p>
    <w:p w14:paraId="77F05C67" w14:textId="77777777" w:rsidP="00347871" w:rsidR="00347871" w:rsidRDefault="00347871">
      <w:pPr>
        <w:ind w:firstLine="720"/>
      </w:pPr>
      <w:r>
        <w:rPr>
          <w:noProof/>
        </w:rPr>
        <w:drawing>
          <wp:inline distT="0" distB="0" distL="0" distR="0">
            <wp:extent cx="152400" cy="152400"/>
            <wp:effectExtent l="0" t="0" r="0" b="0"/>
            <wp:docPr id="252" name="Picture 1319771210.emf" descr="131977121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1319771210.emf"/>
                    <pic:cNvPicPr/>
                  </pic:nvPicPr>
                  <pic:blipFill>
                    <a:blip r:embed="mr_docxImage127" cstate="print"/>
                    <a:stretch>
                      <a:fillRect/>
                    </a:stretch>
                  </pic:blipFill>
                  <pic:spPr>
                    <a:xfrm rot="0">
                      <a:off x="0" y="0"/>
                      <a:ext cx="152400" cy="152400"/>
                    </a:xfrm>
                    <a:prstGeom prst="rect">
                      <a:avLst/>
                    </a:prstGeom>
                  </pic:spPr>
                </pic:pic>
              </a:graphicData>
            </a:graphic>
          </wp:inline>
        </w:drawing>
      </w:r>
      <w:r>
        <w:t xml:space="preserve"> </w:t>
      </w:r>
      <w:r>
        <w:t xml:space="preserve">affects</w:t>
      </w:r>
      <w:r>
        <w:rPr>
          <w:rFonts w:cs="Arial"/>
        </w:rPr>
        <w:fldChar w:fldCharType="begin"/>
      </w:r>
      <w:r>
        <w:instrText xml:space="preserve">XE"</w:instrText>
      </w:r>
      <w:r w:rsidRPr="00413D75">
        <w:rPr>
          <w:rFonts w:cs="Arial"/>
        </w:rPr>
        <w:instrText xml:space="preserve">affects</w:instrText>
      </w:r>
      <w:r>
        <w:instrText xml:space="preserve">"</w:instrText>
      </w:r>
      <w:r>
        <w:rPr>
          <w:rFonts w:cs="Arial"/>
        </w:rPr>
        <w:fldChar w:fldCharType="end"/>
      </w:r>
      <w:r>
        <w:t xml:space="preserve"> : </w:t>
      </w:r>
      <w:hyperlink w:anchor="_aa050de8310b74df540d7772f2579de8" w:history="1">
        <w:r>
          <w:rStyle w:val="Hyperlink"/>
          <w:rPr>
            <w:rStyle w:val="Hyperlink"/>
          </w:rPr>
          <w:t xml:space="preserve">Identifiable Thing</w:t>
        </w:r>
      </w:hyperlink>
      <w:r>
        <w:t xml:space="preserve"> [</w:t>
      </w:r>
      <w:r>
        <w:t xml:space="preserve">*</w:t>
      </w:r>
      <w:r>
        <w:t xml:space="preserve">]</w:t>
      </w:r>
      <w:r>
        <w:t xml:space="preserve"> </w:t>
      </w:r>
    </w:p>
    <w:p w14:paraId="6E7ACCD2" w14:textId="77777777" w:rsidP="004E3AD0" w:rsidR="00347871" w:rsidRDefault="00347871">
      <w:pPr>
        <w:pStyle w:val="BodyText"/>
        <w:spacing w:after="120" w:before="60"/>
        <w:ind w:firstLine="720"/>
      </w:pPr>
      <w:r>
        <w:t xml:space="preserve">Entities affected by a action</w:t>
      </w:r>
    </w:p>
    <w:p w14:paraId="77F05C67" w14:textId="77777777" w:rsidP="00347871" w:rsidR="00347871" w:rsidRDefault="00347871">
      <w:pPr>
        <w:ind w:firstLine="720"/>
      </w:pPr>
      <w:r>
        <w:rPr>
          <w:noProof/>
        </w:rPr>
        <w:drawing>
          <wp:inline distT="0" distB="0" distL="0" distR="0">
            <wp:extent cx="152400" cy="152400"/>
            <wp:effectExtent l="0" t="0" r="0" b="0"/>
            <wp:docPr id="254" name="Picture 1319771210.emf" descr="131977121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1319771210.emf"/>
                    <pic:cNvPicPr/>
                  </pic:nvPicPr>
                  <pic:blipFill>
                    <a:blip r:embed="mr_docxImage128" cstate="print"/>
                    <a:stretch>
                      <a:fillRect/>
                    </a:stretch>
                  </pic:blipFill>
                  <pic:spPr>
                    <a:xfrm rot="0">
                      <a:off x="0" y="0"/>
                      <a:ext cx="152400" cy="152400"/>
                    </a:xfrm>
                    <a:prstGeom prst="rect">
                      <a:avLst/>
                    </a:prstGeom>
                  </pic:spPr>
                </pic:pic>
              </a:graphicData>
            </a:graphic>
          </wp:inline>
        </w:drawing>
      </w:r>
      <w:r>
        <w:t xml:space="preserve"> </w:t>
      </w:r>
      <w:r>
        <w:t xml:space="preserve">affected by</w:t>
      </w:r>
      <w:r>
        <w:rPr>
          <w:rFonts w:cs="Arial"/>
        </w:rPr>
        <w:fldChar w:fldCharType="begin"/>
      </w:r>
      <w:r>
        <w:instrText xml:space="preserve">XE"</w:instrText>
      </w:r>
      <w:r w:rsidRPr="00413D75">
        <w:rPr>
          <w:rFonts w:cs="Arial"/>
        </w:rPr>
        <w:instrText xml:space="preserve">affected by</w:instrText>
      </w:r>
      <w:r>
        <w:instrText xml:space="preserve">"</w:instrText>
      </w:r>
      <w:r>
        <w:rPr>
          <w:rFonts w:cs="Arial"/>
        </w:rPr>
        <w:fldChar w:fldCharType="end"/>
      </w:r>
      <w:r>
        <w:t xml:space="preserve"> : </w:t>
      </w:r>
      <w:hyperlink w:anchor="_0a2767712bb9a7ff9e4b2313d0312b06" w:history="1">
        <w:r>
          <w:rStyle w:val="Hyperlink"/>
          <w:rPr>
            <w:rStyle w:val="Hyperlink"/>
          </w:rPr>
          <w:t xml:space="preserve">Situation</w:t>
        </w:r>
      </w:hyperlink>
      <w:r>
        <w:t xml:space="preserve"> [</w:t>
      </w:r>
      <w:r>
        <w:t xml:space="preserve">*</w:t>
      </w:r>
      <w:r>
        <w:t xml:space="preserve">]</w:t>
      </w:r>
      <w:r>
        <w:t xml:space="preserve"> </w:t>
      </w:r>
    </w:p>
    <w:p w14:paraId="6E7ACCD2" w14:textId="77777777" w:rsidP="004E3AD0" w:rsidR="00347871" w:rsidRDefault="00347871">
      <w:pPr>
        <w:pStyle w:val="BodyText"/>
        <w:spacing w:after="120" w:before="60"/>
        <w:ind w:firstLine="720"/>
      </w:pPr>
      <w:r>
        <w:t xml:space="preserve">Actions that can cause some change in a related entity.</w:t>
      </w:r>
    </w:p>
    <w:p w14:paraId="44682812" w14:textId="77777777" w:rsidP="00347871" w:rsidR="00347871" w:rsidRDefault="00347871"/>
    <w:p w14:paraId="51551A47" w14:textId="77777777" w:rsidP="00347871" w:rsidR="00347871" w:rsidRDefault="00347871">
      <w:pPr>
        <w:pStyle w:val="Heading2"/>
      </w:pPr>
      <w:bookmarkStart w:id="_8242d08ee2b5cadfcc8b16e2e518184a" w:name="_8242d08ee2b5cadfcc8b16e2e518184a"/>
      <w:r>
        <w:t xml:space="preserve">Association Class Enablement</w:t>
      </w:r>
      <w:bookmarkEnd w:id="_8242d08ee2b5cadfcc8b16e2e518184a"/>
      <w:r w:rsidRPr="003A31EC">
        <w:rPr>
          <w:rFonts w:cs="Arial"/>
        </w:rPr>
        <w:t xml:space="preserve"> </w:t>
      </w:r>
      <w:r>
        <w:rPr>
          <w:rFonts w:cs="Arial"/>
        </w:rPr>
        <w:fldChar w:fldCharType="begin"/>
      </w:r>
      <w:r>
        <w:instrText xml:space="preserve">XE"</w:instrText>
      </w:r>
      <w:r w:rsidRPr="00413D75">
        <w:rPr>
          <w:rFonts w:cs="Arial"/>
        </w:rPr>
        <w:instrText xml:space="preserve">Enablement</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situation that enables (is a condition for), another.</w:t>
      </w:r>
    </w:p>
    <w:p w14:paraId="706187D2" w14:textId="77777777" w:rsidP="00347871" w:rsidR="00347871" w:rsidRDefault="00347871">
      <w:pPr>
        <w:jc w:val="center"/>
      </w:pPr>
      <w:r>
        <w:rPr>
          <w:noProof/>
        </w:rPr>
        <w:drawing>
          <wp:inline distT="0" distB="0" distL="0" distR="0">
            <wp:extent cx="6188075" cy="3028997"/>
            <wp:effectExtent l="0" t="0" r="0" b="0"/>
            <wp:docPr id="256" name="Picture 2019740982.emf" descr="2019740982.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2019740982.emf"/>
                    <pic:cNvPicPr/>
                  </pic:nvPicPr>
                  <pic:blipFill>
                    <a:blip r:embed="mr_docxImage129" cstate="print"/>
                    <a:stretch>
                      <a:fillRect/>
                    </a:stretch>
                  </pic:blipFill>
                  <pic:spPr>
                    <a:xfrm rot="0">
                      <a:off x="0" y="0"/>
                      <a:ext cx="6188075" cy="3028997"/>
                    </a:xfrm>
                    <a:prstGeom prst="rect">
                      <a:avLst/>
                    </a:prstGeom>
                  </pic:spPr>
                </pic:pic>
              </a:graphicData>
            </a:graphic>
          </wp:inline>
        </w:drawing>
      </w:r>
    </w:p>
    <w:p w14:paraId="68A47FF8" w14:textId="77777777" w:rsidP="00347871" w:rsidR="00347871" w:rsidRDefault="00347871">
      <w:pPr>
        <w:pStyle w:val="Figure"/>
        <w:widowControl/>
        <w:numPr>
          <w:ilvl w:val="0"/>
          <w:numId w:val="21"/>
        </w:numPr>
        <w:suppressAutoHyphens w:val="0"/>
        <w:overflowPunct/>
        <w:autoSpaceDE/>
        <w:autoSpaceDN/>
        <w:adjustRightInd/>
        <w:spacing w:after="120" w:before="120"/>
        <w:jc w:val="center"/>
        <w:textAlignment w:val="auto"/>
      </w:pPr>
      <w:r>
        <w:t xml:space="preserve">Enablement</w:t>
      </w:r>
    </w:p>
    <w:p w14:paraId="7B9DDCB1" w14:textId="77777777" w:rsidP="00232C10" w:rsidR="00347871" w:rsidRDefault="00347871" w:rsidRPr="002A7C0D">
      <w:pPr>
        <w:pStyle w:val="Subtitle"/>
        <w:spacing w:before="120"/>
        <w:rPr>
          <w:rStyle w:val="IntenseEmphasis"/>
          <w:sz w:val="24"/>
          <w:szCs w:val="24"/>
        </w:rPr>
      </w:pPr>
      <w:r w:rsidRPr="002A7C0D">
        <w:rPr>
          <w:rStyle w:val="IntenseEmphasis"/>
          <w:sz w:val="24"/>
          <w:szCs w:val="24"/>
        </w:rPr>
        <w:t xml:space="preserve">Direct Supertypes</w:t>
      </w:r>
    </w:p>
    <w:p w14:paraId="22E527BE" w14:textId="77777777" w:rsidP="00347871" w:rsidR="00347871" w:rsidRDefault="00347871">
      <w:pPr>
        <w:ind w:left="360"/>
      </w:pPr>
      <w:hyperlink w:anchor="_d73e4ebdfd2444629d07f65820eda0ab" w:history="1">
        <w:r>
          <w:rStyle w:val="Hyperlink"/>
          <w:rPr>
            <w:rStyle w:val="Hyperlink"/>
          </w:rPr>
          <w:t xml:space="preserve">Effect</w:t>
        </w:r>
      </w:hyperlink>
      <w:r>
        <w:t xml:space="preserve">, </w:t>
      </w:r>
      <w:hyperlink w:anchor="_9db7850b79021b7eb6ddf87616ee9f9e" w:history="1">
        <w:r>
          <w:rStyle w:val="Hyperlink"/>
          <w:rPr>
            <w:rStyle w:val="Hyperlink"/>
          </w:rPr>
          <w:t xml:space="preserve">Impact</w:t>
        </w:r>
      </w:hyperlink>
    </w:p>
    <w:p w14:paraId="7B9DDCB1" w14:textId="77777777" w:rsidP="00232C10" w:rsidR="00347871" w:rsidRDefault="00347871" w:rsidRPr="002A7C0D">
      <w:pPr>
        <w:pStyle w:val="Subtitle"/>
        <w:spacing w:before="120"/>
        <w:rPr>
          <w:rStyle w:val="IntenseEmphasis"/>
          <w:sz w:val="24"/>
          <w:szCs w:val="24"/>
        </w:rPr>
      </w:pPr>
      <w:r w:rsidRPr="002A7C0D">
        <w:rPr>
          <w:rStyle w:val="IntenseEmphasis"/>
          <w:sz w:val="24"/>
          <w:szCs w:val="24"/>
        </w:rPr>
        <w:t xml:space="preserve">Association Ends</w:t>
      </w:r>
    </w:p>
    <w:p w14:paraId="77F05C67" w14:textId="77777777" w:rsidP="00347871" w:rsidR="00347871" w:rsidRDefault="00347871">
      <w:pPr>
        <w:ind w:firstLine="720"/>
      </w:pPr>
      <w:r>
        <w:rPr>
          <w:noProof/>
        </w:rPr>
        <w:drawing>
          <wp:inline distT="0" distB="0" distL="0" distR="0">
            <wp:extent cx="152400" cy="152400"/>
            <wp:effectExtent l="0" t="0" r="0" b="0"/>
            <wp:docPr id="258" name="Picture 1319771210.emf" descr="131977121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1319771210.emf"/>
                    <pic:cNvPicPr/>
                  </pic:nvPicPr>
                  <pic:blipFill>
                    <a:blip r:embed="mr_docxImage130" cstate="print"/>
                    <a:stretch>
                      <a:fillRect/>
                    </a:stretch>
                  </pic:blipFill>
                  <pic:spPr>
                    <a:xfrm rot="0">
                      <a:off x="0" y="0"/>
                      <a:ext cx="152400" cy="152400"/>
                    </a:xfrm>
                    <a:prstGeom prst="rect">
                      <a:avLst/>
                    </a:prstGeom>
                  </pic:spPr>
                </pic:pic>
              </a:graphicData>
            </a:graphic>
          </wp:inline>
        </w:drawing>
      </w:r>
      <w:r>
        <w:t xml:space="preserve"> </w:t>
      </w:r>
      <w:r>
        <w:t xml:space="preserve">enables</w:t>
      </w:r>
      <w:r>
        <w:rPr>
          <w:rFonts w:cs="Arial"/>
        </w:rPr>
        <w:fldChar w:fldCharType="begin"/>
      </w:r>
      <w:r>
        <w:instrText xml:space="preserve">XE"</w:instrText>
      </w:r>
      <w:r w:rsidRPr="00413D75">
        <w:rPr>
          <w:rFonts w:cs="Arial"/>
        </w:rPr>
        <w:instrText xml:space="preserve">enables</w:instrText>
      </w:r>
      <w:r>
        <w:instrText xml:space="preserve">"</w:instrText>
      </w:r>
      <w:r>
        <w:rPr>
          <w:rFonts w:cs="Arial"/>
        </w:rPr>
        <w:fldChar w:fldCharType="end"/>
      </w:r>
      <w:r>
        <w:t xml:space="preserve"> : </w:t>
      </w:r>
      <w:hyperlink w:anchor="_0a2767712bb9a7ff9e4b2313d0312b06" w:history="1">
        <w:r>
          <w:rStyle w:val="Hyperlink"/>
          <w:rPr>
            <w:rStyle w:val="Hyperlink"/>
          </w:rPr>
          <w:t xml:space="preserve">Situation</w:t>
        </w:r>
      </w:hyperlink>
      <w:r>
        <w:t xml:space="preserve"> [</w:t>
      </w:r>
      <w:r>
        <w:t xml:space="preserve">*</w:t>
      </w:r>
      <w:r>
        <w:t xml:space="preserve">]</w:t>
      </w:r>
      <w:r>
        <w:t xml:space="preserve"> </w:t>
      </w:r>
    </w:p>
    <w:p w14:paraId="6E7ACCD2" w14:textId="77777777" w:rsidP="004E3AD0" w:rsidR="00347871" w:rsidRDefault="00347871">
      <w:pPr>
        <w:pStyle w:val="BodyText"/>
        <w:spacing w:after="120" w:before="60"/>
        <w:ind w:firstLine="720"/>
      </w:pPr>
      <w:r>
        <w:t xml:space="preserve">A situation that is enabled by another.</w:t>
      </w:r>
    </w:p>
    <w:p w14:paraId="77F05C67" w14:textId="77777777" w:rsidP="00347871" w:rsidR="00347871" w:rsidRDefault="00347871">
      <w:pPr>
        <w:ind w:firstLine="720"/>
      </w:pPr>
      <w:r>
        <w:rPr>
          <w:noProof/>
        </w:rPr>
        <w:drawing>
          <wp:inline distT="0" distB="0" distL="0" distR="0">
            <wp:extent cx="152400" cy="152400"/>
            <wp:effectExtent l="0" t="0" r="0" b="0"/>
            <wp:docPr id="260" name="Picture 1319771210.emf" descr="131977121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1319771210.emf"/>
                    <pic:cNvPicPr/>
                  </pic:nvPicPr>
                  <pic:blipFill>
                    <a:blip r:embed="mr_docxImage131" cstate="print"/>
                    <a:stretch>
                      <a:fillRect/>
                    </a:stretch>
                  </pic:blipFill>
                  <pic:spPr>
                    <a:xfrm rot="0">
                      <a:off x="0" y="0"/>
                      <a:ext cx="152400" cy="152400"/>
                    </a:xfrm>
                    <a:prstGeom prst="rect">
                      <a:avLst/>
                    </a:prstGeom>
                  </pic:spPr>
                </pic:pic>
              </a:graphicData>
            </a:graphic>
          </wp:inline>
        </w:drawing>
      </w:r>
      <w:r>
        <w:t xml:space="preserve"> </w:t>
      </w:r>
      <w:r>
        <w:t xml:space="preserve">enabled by</w:t>
      </w:r>
      <w:r>
        <w:rPr>
          <w:rFonts w:cs="Arial"/>
        </w:rPr>
        <w:fldChar w:fldCharType="begin"/>
      </w:r>
      <w:r>
        <w:instrText xml:space="preserve">XE"</w:instrText>
      </w:r>
      <w:r w:rsidRPr="00413D75">
        <w:rPr>
          <w:rFonts w:cs="Arial"/>
        </w:rPr>
        <w:instrText xml:space="preserve">enabled by</w:instrText>
      </w:r>
      <w:r>
        <w:instrText xml:space="preserve">"</w:instrText>
      </w:r>
      <w:r>
        <w:rPr>
          <w:rFonts w:cs="Arial"/>
        </w:rPr>
        <w:fldChar w:fldCharType="end"/>
      </w:r>
      <w:r>
        <w:t xml:space="preserve"> : </w:t>
      </w:r>
      <w:hyperlink w:anchor="_0a2767712bb9a7ff9e4b2313d0312b06" w:history="1">
        <w:r>
          <w:rStyle w:val="Hyperlink"/>
          <w:rPr>
            <w:rStyle w:val="Hyperlink"/>
          </w:rPr>
          <w:t xml:space="preserve">Situation</w:t>
        </w:r>
      </w:hyperlink>
      <w:r>
        <w:t xml:space="preserve"> [</w:t>
      </w:r>
      <w:r>
        <w:t xml:space="preserve">*</w:t>
      </w:r>
      <w:r>
        <w:t xml:space="preserve">]</w:t>
      </w:r>
      <w:r>
        <w:t xml:space="preserve"> </w:t>
      </w:r>
    </w:p>
    <w:p w14:paraId="6E7ACCD2" w14:textId="77777777" w:rsidP="004E3AD0" w:rsidR="00347871" w:rsidRDefault="00347871">
      <w:pPr>
        <w:pStyle w:val="BodyText"/>
        <w:spacing w:after="120" w:before="60"/>
        <w:ind w:firstLine="720"/>
      </w:pPr>
      <w:r>
        <w:t xml:space="preserve">A situation that enables another.</w:t>
      </w:r>
    </w:p>
    <w:p w14:paraId="44682812" w14:textId="77777777" w:rsidP="00347871" w:rsidR="00347871" w:rsidRDefault="00347871"/>
    <w:p w14:paraId="51551A47" w14:textId="77777777" w:rsidP="00347871" w:rsidR="00347871" w:rsidRDefault="00347871">
      <w:pPr>
        <w:pStyle w:val="Heading2"/>
      </w:pPr>
      <w:bookmarkStart w:id="_7bb78623f2206d68297626d4bf4a41e1" w:name="_7bb78623f2206d68297626d4bf4a41e1"/>
      <w:r>
        <w:t xml:space="preserve">Class Epistemic Situation</w:t>
      </w:r>
      <w:bookmarkEnd w:id="_7bb78623f2206d68297626d4bf4a41e1"/>
      <w:r w:rsidRPr="003A31EC">
        <w:rPr>
          <w:rFonts w:cs="Arial"/>
        </w:rPr>
        <w:t xml:space="preserve"> </w:t>
      </w:r>
      <w:r>
        <w:rPr>
          <w:rFonts w:cs="Arial"/>
        </w:rPr>
        <w:fldChar w:fldCharType="begin"/>
      </w:r>
      <w:r>
        <w:instrText xml:space="preserve">XE"</w:instrText>
      </w:r>
      <w:r w:rsidRPr="00413D75">
        <w:rPr>
          <w:rFonts w:cs="Arial"/>
        </w:rPr>
        <w:instrText xml:space="preserve">Epistemic Situation</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Epistemic Situation is kind of  situation where that situation is about, or focused on, another situation as its topic.</w:t>
      </w:r>
    </w:p>
    <w:p w14:paraId="40780EE4" w14:textId="77777777" w:rsidP="00F71BA8" w:rsidR="00347871" w:rsidRDefault="00347871">
      <w:r>
        <w:t>[Hutchins, Searle] Aboutnes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0a2767712bb9a7ff9e4b2313d0312b06" w:history="1">
        <w:r>
          <w:rStyle w:val="Hyperlink"/>
          <w:rPr>
            <w:rStyle w:val="Hyperlink"/>
          </w:rPr>
          <w:t xml:space="preserve">Situation</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ttributes</w:t>
      </w:r>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262" name="Picture -1736766415.emf" descr="-173676641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1736766415.emf"/>
                    <pic:cNvPicPr/>
                  </pic:nvPicPr>
                  <pic:blipFill>
                    <a:blip r:embed="mr_docxImage132" cstate="print"/>
                    <a:stretch>
                      <a:fillRect/>
                    </a:stretch>
                  </pic:blipFill>
                  <pic:spPr>
                    <a:xfrm rot="0">
                      <a:off x="0" y="0"/>
                      <a:ext cx="152400" cy="152400"/>
                    </a:xfrm>
                    <a:prstGeom prst="rect">
                      <a:avLst/>
                    </a:prstGeom>
                  </pic:spPr>
                </pic:pic>
              </a:graphicData>
            </a:graphic>
          </wp:inline>
        </w:drawing>
      </w:r>
      <w:r>
        <w:t xml:space="preserve"> </w:t>
      </w:r>
      <w:r>
        <w:t xml:space="preserve">is negated</w:t>
      </w:r>
      <w:r>
        <w:rPr>
          <w:rFonts w:cs="Arial"/>
        </w:rPr>
        <w:fldChar w:fldCharType="begin"/>
      </w:r>
      <w:r>
        <w:instrText xml:space="preserve">XE"</w:instrText>
      </w:r>
      <w:r w:rsidRPr="00413D75">
        <w:rPr>
          <w:rFonts w:cs="Arial"/>
        </w:rPr>
        <w:instrText xml:space="preserve">is negated</w:instrText>
      </w:r>
      <w:r>
        <w:instrText xml:space="preserve">"</w:instrText>
      </w:r>
      <w:r>
        <w:rPr>
          <w:rFonts w:cs="Arial"/>
        </w:rPr>
        <w:fldChar w:fldCharType="end"/>
      </w:r>
      <w:r>
        <w:t xml:space="preserve"> : </w:t>
      </w:r>
      <w:hyperlink w:anchor="_6119a00b0834641b9fe3f5ae9f58237f" w:history="1">
        <w:r>
          <w:rStyle w:val="Hyperlink"/>
          <w:rPr>
            <w:rStyle w:val="Hyperlink"/>
          </w:rPr>
          <w:t xml:space="preserve">Boolean</w:t>
        </w:r>
      </w:hyperlink>
      <w:r>
        <w:t xml:space="preserve"> [</w:t>
      </w:r>
      <w:r>
        <w:t xml:space="preserve">0..1</w:t>
      </w:r>
      <w:r>
        <w:t xml:space="preserve">]</w:t>
      </w:r>
    </w:p>
    <w:p w14:paraId="5767B97C" w14:textId="77777777" w:rsidP="00E04E71" w:rsidR="00347871" w:rsidRDefault="00347871">
      <w:pPr>
        <w:pStyle w:val="BodyText"/>
        <w:spacing w:after="120" w:before="0"/>
      </w:pPr>
      <w:r>
        <w:t xml:space="preserve">is negated inverts the truth value of the statement.</w:t>
      </w:r>
    </w:p>
    <w:p w14:paraId="44682812" w14:textId="77777777" w:rsidP="00347871" w:rsidR="00347871" w:rsidRDefault="00347871"/>
    <w:p w14:paraId="51551A47" w14:textId="77777777" w:rsidP="00347871" w:rsidR="00347871" w:rsidRDefault="00347871">
      <w:pPr>
        <w:pStyle w:val="Heading2"/>
      </w:pPr>
      <w:bookmarkStart w:id="_fcc11a9dc1437d5328e52da27a371dc0" w:name="_fcc11a9dc1437d5328e52da27a371dc0"/>
      <w:r>
        <w:t xml:space="preserve">Association Class Indication</w:t>
      </w:r>
      <w:bookmarkEnd w:id="_fcc11a9dc1437d5328e52da27a371dc0"/>
      <w:r w:rsidRPr="003A31EC">
        <w:rPr>
          <w:rFonts w:cs="Arial"/>
        </w:rPr>
        <w:t xml:space="preserve"> </w:t>
      </w:r>
      <w:r>
        <w:rPr>
          <w:rFonts w:cs="Arial"/>
        </w:rPr>
        <w:fldChar w:fldCharType="begin"/>
      </w:r>
      <w:r>
        <w:instrText xml:space="preserve">XE"</w:instrText>
      </w:r>
      <w:r w:rsidRPr="00413D75">
        <w:rPr>
          <w:rFonts w:cs="Arial"/>
        </w:rPr>
        <w:instrText xml:space="preserve">Indication</w:instrText>
      </w:r>
      <w:r>
        <w:instrText xml:space="preserve">"</w:instrText>
      </w:r>
      <w:r>
        <w:rPr>
          <w:rFonts w:cs="Arial"/>
        </w:rPr>
        <w:fldChar w:fldCharType="end"/>
      </w:r>
      <w:r w:rsidR="009E71B4">
        <w:rPr>
          <w:rFonts w:cs="Arial"/>
        </w:rPr>
        <w:t xml:space="preserve"> </w:t>
      </w:r>
    </w:p>
    <w:p w14:paraId="7B9DDCB1" w14:textId="77777777" w:rsidP="00232C10" w:rsidR="00347871" w:rsidRDefault="00347871" w:rsidRPr="002A7C0D">
      <w:pPr>
        <w:pStyle w:val="Subtitle"/>
        <w:spacing w:before="120"/>
        <w:rPr>
          <w:rStyle w:val="IntenseEmphasis"/>
          <w:sz w:val="24"/>
          <w:szCs w:val="24"/>
        </w:rPr>
      </w:pPr>
      <w:r w:rsidRPr="002A7C0D">
        <w:rPr>
          <w:rStyle w:val="IntenseEmphasis"/>
          <w:sz w:val="24"/>
          <w:szCs w:val="24"/>
        </w:rPr>
        <w:t xml:space="preserve">Association Ends</w:t>
      </w:r>
    </w:p>
    <w:p w14:paraId="77F05C67" w14:textId="77777777" w:rsidP="00347871" w:rsidR="00347871" w:rsidRDefault="00347871">
      <w:pPr>
        <w:ind w:firstLine="720"/>
      </w:pPr>
      <w:r>
        <w:rPr>
          <w:noProof/>
        </w:rPr>
        <w:drawing>
          <wp:inline distT="0" distB="0" distL="0" distR="0">
            <wp:extent cx="152400" cy="152400"/>
            <wp:effectExtent l="0" t="0" r="0" b="0"/>
            <wp:docPr id="264" name="Picture 1319771210.emf" descr="131977121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1319771210.emf"/>
                    <pic:cNvPicPr/>
                  </pic:nvPicPr>
                  <pic:blipFill>
                    <a:blip r:embed="mr_docxImage133" cstate="print"/>
                    <a:stretch>
                      <a:fillRect/>
                    </a:stretch>
                  </pic:blipFill>
                  <pic:spPr>
                    <a:xfrm rot="0">
                      <a:off x="0" y="0"/>
                      <a:ext cx="152400" cy="152400"/>
                    </a:xfrm>
                    <a:prstGeom prst="rect">
                      <a:avLst/>
                    </a:prstGeom>
                  </pic:spPr>
                </pic:pic>
              </a:graphicData>
            </a:graphic>
          </wp:inline>
        </w:drawing>
      </w:r>
      <w:r>
        <w:t xml:space="preserve"> </w:t>
      </w:r>
      <w:r>
        <w:t xml:space="preserve">is indicated by</w:t>
      </w:r>
      <w:r>
        <w:rPr>
          <w:rFonts w:cs="Arial"/>
        </w:rPr>
        <w:fldChar w:fldCharType="begin"/>
      </w:r>
      <w:r>
        <w:instrText xml:space="preserve">XE"</w:instrText>
      </w:r>
      <w:r w:rsidRPr="00413D75">
        <w:rPr>
          <w:rFonts w:cs="Arial"/>
        </w:rPr>
        <w:instrText xml:space="preserve">is indicated by</w:instrText>
      </w:r>
      <w:r>
        <w:instrText xml:space="preserve">"</w:instrText>
      </w:r>
      <w:r>
        <w:rPr>
          <w:rFonts w:cs="Arial"/>
        </w:rPr>
        <w:fldChar w:fldCharType="end"/>
      </w:r>
      <w:r>
        <w:t xml:space="preserve"> : </w:t>
      </w:r>
      <w:hyperlink w:anchor="_0a2767712bb9a7ff9e4b2313d0312b06" w:history="1">
        <w:r>
          <w:rStyle w:val="Hyperlink"/>
          <w:rPr>
            <w:rStyle w:val="Hyperlink"/>
          </w:rPr>
          <w:t xml:space="preserve">Situation</w:t>
        </w:r>
      </w:hyperlink>
      <w:r>
        <w:t xml:space="preserve"> [</w:t>
      </w:r>
      <w:r>
        <w:t xml:space="preserve">0..*</w:t>
      </w:r>
      <w:r>
        <w:t xml:space="preserve">]</w:t>
      </w:r>
      <w:r>
        <w:t xml:space="preserve"> </w:t>
      </w:r>
    </w:p>
    <w:p w14:paraId="77F05C67" w14:textId="77777777" w:rsidP="00347871" w:rsidR="00347871" w:rsidRDefault="00347871">
      <w:pPr>
        <w:ind w:firstLine="720"/>
      </w:pPr>
      <w:r>
        <w:rPr>
          <w:noProof/>
        </w:rPr>
        <w:drawing>
          <wp:inline distT="0" distB="0" distL="0" distR="0">
            <wp:extent cx="152400" cy="152400"/>
            <wp:effectExtent l="0" t="0" r="0" b="0"/>
            <wp:docPr id="266" name="Picture 1319771210.emf" descr="131977121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1319771210.emf"/>
                    <pic:cNvPicPr/>
                  </pic:nvPicPr>
                  <pic:blipFill>
                    <a:blip r:embed="mr_docxImage134" cstate="print"/>
                    <a:stretch>
                      <a:fillRect/>
                    </a:stretch>
                  </pic:blipFill>
                  <pic:spPr>
                    <a:xfrm rot="0">
                      <a:off x="0" y="0"/>
                      <a:ext cx="152400" cy="152400"/>
                    </a:xfrm>
                    <a:prstGeom prst="rect">
                      <a:avLst/>
                    </a:prstGeom>
                  </pic:spPr>
                </pic:pic>
              </a:graphicData>
            </a:graphic>
          </wp:inline>
        </w:drawing>
      </w:r>
      <w:r>
        <w:t xml:space="preserve"> </w:t>
      </w:r>
      <w:r>
        <w:t xml:space="preserve">indicates</w:t>
      </w:r>
      <w:r>
        <w:rPr>
          <w:rFonts w:cs="Arial"/>
        </w:rPr>
        <w:fldChar w:fldCharType="begin"/>
      </w:r>
      <w:r>
        <w:instrText xml:space="preserve">XE"</w:instrText>
      </w:r>
      <w:r w:rsidRPr="00413D75">
        <w:rPr>
          <w:rFonts w:cs="Arial"/>
        </w:rPr>
        <w:instrText xml:space="preserve">indicates</w:instrText>
      </w:r>
      <w:r>
        <w:instrText xml:space="preserve">"</w:instrText>
      </w:r>
      <w:r>
        <w:rPr>
          <w:rFonts w:cs="Arial"/>
        </w:rPr>
        <w:fldChar w:fldCharType="end"/>
      </w:r>
      <w:r>
        <w:t xml:space="preserve"> : </w:t>
      </w:r>
      <w:hyperlink w:anchor="_0a2767712bb9a7ff9e4b2313d0312b06" w:history="1">
        <w:r>
          <w:rStyle w:val="Hyperlink"/>
          <w:rPr>
            <w:rStyle w:val="Hyperlink"/>
          </w:rPr>
          <w:t xml:space="preserve">Situation</w:t>
        </w:r>
      </w:hyperlink>
      <w:r>
        <w:t xml:space="preserve"> [</w:t>
      </w:r>
      <w:r>
        <w:t xml:space="preserve">0..*</w:t>
      </w:r>
      <w:r>
        <w:t xml:space="preserve">]</w:t>
      </w:r>
      <w:r>
        <w:t xml:space="preserve"> </w:t>
      </w:r>
    </w:p>
    <w:p w14:paraId="44682812" w14:textId="77777777" w:rsidP="00347871" w:rsidR="00347871" w:rsidRDefault="00347871"/>
    <w:p w14:paraId="51551A47" w14:textId="77777777" w:rsidP="00347871" w:rsidR="00347871" w:rsidRDefault="00347871">
      <w:pPr>
        <w:pStyle w:val="Heading2"/>
      </w:pPr>
      <w:bookmarkStart w:id="_9d42fa305c6c800b18878ac972d398de" w:name="_9d42fa305c6c800b18878ac972d398de"/>
      <w:r>
        <w:t xml:space="preserve">Association Class Negation Effect</w:t>
      </w:r>
      <w:bookmarkEnd w:id="_9d42fa305c6c800b18878ac972d398de"/>
      <w:r w:rsidRPr="003A31EC">
        <w:rPr>
          <w:rFonts w:cs="Arial"/>
        </w:rPr>
        <w:t xml:space="preserve"> </w:t>
      </w:r>
      <w:r>
        <w:rPr>
          <w:rFonts w:cs="Arial"/>
        </w:rPr>
        <w:fldChar w:fldCharType="begin"/>
      </w:r>
      <w:r>
        <w:instrText xml:space="preserve">XE"</w:instrText>
      </w:r>
      <w:r w:rsidRPr="00413D75">
        <w:rPr>
          <w:rFonts w:cs="Arial"/>
        </w:rPr>
        <w:instrText xml:space="preserve">Negation Effect</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The negative causality relationship - &lt;negated by&gt; prevents or terminates the &lt;negates&gt; situation.</w:t>
      </w:r>
    </w:p>
    <w:p w14:paraId="706187D2" w14:textId="77777777" w:rsidP="00347871" w:rsidR="00347871" w:rsidRDefault="00347871">
      <w:pPr>
        <w:jc w:val="center"/>
      </w:pPr>
      <w:r>
        <w:rPr>
          <w:noProof/>
        </w:rPr>
        <w:drawing>
          <wp:inline distT="0" distB="0" distL="0" distR="0">
            <wp:extent cx="6188075" cy="3865305"/>
            <wp:effectExtent l="0" t="0" r="0" b="0"/>
            <wp:docPr id="268" name="Picture -1812843122.emf" descr="-1812843122.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1812843122.emf"/>
                    <pic:cNvPicPr/>
                  </pic:nvPicPr>
                  <pic:blipFill>
                    <a:blip r:embed="mr_docxImage135" cstate="print"/>
                    <a:stretch>
                      <a:fillRect/>
                    </a:stretch>
                  </pic:blipFill>
                  <pic:spPr>
                    <a:xfrm rot="0">
                      <a:off x="0" y="0"/>
                      <a:ext cx="6188075" cy="3865305"/>
                    </a:xfrm>
                    <a:prstGeom prst="rect">
                      <a:avLst/>
                    </a:prstGeom>
                  </pic:spPr>
                </pic:pic>
              </a:graphicData>
            </a:graphic>
          </wp:inline>
        </w:drawing>
      </w:r>
    </w:p>
    <w:p w14:paraId="68A47FF8" w14:textId="77777777" w:rsidP="00347871" w:rsidR="00347871" w:rsidRDefault="00347871">
      <w:pPr>
        <w:pStyle w:val="Figure"/>
        <w:widowControl/>
        <w:numPr>
          <w:ilvl w:val="0"/>
          <w:numId w:val="21"/>
        </w:numPr>
        <w:suppressAutoHyphens w:val="0"/>
        <w:overflowPunct/>
        <w:autoSpaceDE/>
        <w:autoSpaceDN/>
        <w:adjustRightInd/>
        <w:spacing w:after="120" w:before="120"/>
        <w:jc w:val="center"/>
        <w:textAlignment w:val="auto"/>
      </w:pPr>
      <w:r>
        <w:t xml:space="preserve">Negation</w:t>
      </w:r>
    </w:p>
    <w:p w14:paraId="7B9DDCB1" w14:textId="77777777" w:rsidP="00232C10" w:rsidR="00347871" w:rsidRDefault="00347871" w:rsidRPr="002A7C0D">
      <w:pPr>
        <w:pStyle w:val="Subtitle"/>
        <w:spacing w:before="120"/>
        <w:rPr>
          <w:rStyle w:val="IntenseEmphasis"/>
          <w:sz w:val="24"/>
          <w:szCs w:val="24"/>
        </w:rPr>
      </w:pPr>
      <w:r w:rsidRPr="002A7C0D">
        <w:rPr>
          <w:rStyle w:val="IntenseEmphasis"/>
          <w:sz w:val="24"/>
          <w:szCs w:val="24"/>
        </w:rPr>
        <w:t xml:space="preserve">Direct Supertypes</w:t>
      </w:r>
    </w:p>
    <w:p w14:paraId="22E527BE" w14:textId="77777777" w:rsidP="00347871" w:rsidR="00347871" w:rsidRDefault="00347871">
      <w:pPr>
        <w:ind w:left="360"/>
      </w:pPr>
      <w:hyperlink w:anchor="_d73e4ebdfd2444629d07f65820eda0ab" w:history="1">
        <w:r>
          <w:rStyle w:val="Hyperlink"/>
          <w:rPr>
            <w:rStyle w:val="Hyperlink"/>
          </w:rPr>
          <w:t xml:space="preserve">Effect</w:t>
        </w:r>
      </w:hyperlink>
      <w:r>
        <w:t xml:space="preserve">, </w:t>
      </w:r>
      <w:hyperlink w:anchor="_8641ea2fcd35dd7363f15c022feb9db1" w:history="1">
        <w:r>
          <w:rStyle w:val="Hyperlink"/>
          <w:rPr>
            <w:rStyle w:val="Hyperlink"/>
          </w:rPr>
          <w:t xml:space="preserve">Negation</w:t>
        </w:r>
      </w:hyperlink>
    </w:p>
    <w:p w14:paraId="7B9DDCB1" w14:textId="77777777" w:rsidP="00232C10" w:rsidR="00347871" w:rsidRDefault="00347871" w:rsidRPr="002A7C0D">
      <w:pPr>
        <w:pStyle w:val="Subtitle"/>
        <w:spacing w:before="120"/>
        <w:rPr>
          <w:rStyle w:val="IntenseEmphasis"/>
          <w:sz w:val="24"/>
          <w:szCs w:val="24"/>
        </w:rPr>
      </w:pPr>
      <w:r w:rsidRPr="002A7C0D">
        <w:rPr>
          <w:rStyle w:val="IntenseEmphasis"/>
          <w:sz w:val="24"/>
          <w:szCs w:val="24"/>
        </w:rPr>
        <w:t xml:space="preserve">Association Ends</w:t>
      </w:r>
    </w:p>
    <w:p w14:paraId="77F05C67" w14:textId="77777777" w:rsidP="00347871" w:rsidR="00347871" w:rsidRDefault="00347871">
      <w:pPr>
        <w:ind w:firstLine="720"/>
      </w:pPr>
      <w:r>
        <w:rPr>
          <w:noProof/>
        </w:rPr>
        <w:drawing>
          <wp:inline distT="0" distB="0" distL="0" distR="0">
            <wp:extent cx="152400" cy="152400"/>
            <wp:effectExtent l="0" t="0" r="0" b="0"/>
            <wp:docPr id="270" name="Picture 1319771210.emf" descr="131977121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1319771210.emf"/>
                    <pic:cNvPicPr/>
                  </pic:nvPicPr>
                  <pic:blipFill>
                    <a:blip r:embed="mr_docxImage136" cstate="print"/>
                    <a:stretch>
                      <a:fillRect/>
                    </a:stretch>
                  </pic:blipFill>
                  <pic:spPr>
                    <a:xfrm rot="0">
                      <a:off x="0" y="0"/>
                      <a:ext cx="152400" cy="152400"/>
                    </a:xfrm>
                    <a:prstGeom prst="rect">
                      <a:avLst/>
                    </a:prstGeom>
                  </pic:spPr>
                </pic:pic>
              </a:graphicData>
            </a:graphic>
          </wp:inline>
        </w:drawing>
      </w:r>
      <w:r>
        <w:t xml:space="preserve"> </w:t>
      </w:r>
      <w:r>
        <w:t xml:space="preserve">negated by</w:t>
      </w:r>
      <w:r>
        <w:rPr>
          <w:rFonts w:cs="Arial"/>
        </w:rPr>
        <w:fldChar w:fldCharType="begin"/>
      </w:r>
      <w:r>
        <w:instrText xml:space="preserve">XE"</w:instrText>
      </w:r>
      <w:r w:rsidRPr="00413D75">
        <w:rPr>
          <w:rFonts w:cs="Arial"/>
        </w:rPr>
        <w:instrText xml:space="preserve">negated by</w:instrText>
      </w:r>
      <w:r>
        <w:instrText xml:space="preserve">"</w:instrText>
      </w:r>
      <w:r>
        <w:rPr>
          <w:rFonts w:cs="Arial"/>
        </w:rPr>
        <w:fldChar w:fldCharType="end"/>
      </w:r>
      <w:r>
        <w:t xml:space="preserve"> : </w:t>
      </w:r>
      <w:hyperlink w:anchor="_0a2767712bb9a7ff9e4b2313d0312b06" w:history="1">
        <w:r>
          <w:rStyle w:val="Hyperlink"/>
          <w:rPr>
            <w:rStyle w:val="Hyperlink"/>
          </w:rPr>
          <w:t xml:space="preserve">Situation</w:t>
        </w:r>
      </w:hyperlink>
      <w:r>
        <w:t xml:space="preserve"> [</w:t>
      </w:r>
      <w:r>
        <w:t xml:space="preserve">0..*</w:t>
      </w:r>
      <w:r>
        <w:t xml:space="preserve">]</w:t>
      </w:r>
      <w:r>
        <w:t xml:space="preserve"> </w:t>
      </w:r>
    </w:p>
    <w:p w14:paraId="6E7ACCD2" w14:textId="77777777" w:rsidP="004E3AD0" w:rsidR="00347871" w:rsidRDefault="00347871">
      <w:pPr>
        <w:pStyle w:val="BodyText"/>
        <w:spacing w:after="120" w:before="60"/>
        <w:ind w:firstLine="720"/>
      </w:pPr>
      <w:r>
        <w:t xml:space="preserve">A situation that prevents or terminates another.</w:t>
      </w:r>
    </w:p>
    <w:p w14:paraId="77F05C67" w14:textId="77777777" w:rsidP="00347871" w:rsidR="00347871" w:rsidRDefault="00347871">
      <w:pPr>
        <w:ind w:firstLine="720"/>
      </w:pPr>
      <w:r>
        <w:rPr>
          <w:noProof/>
        </w:rPr>
        <w:drawing>
          <wp:inline distT="0" distB="0" distL="0" distR="0">
            <wp:extent cx="152400" cy="152400"/>
            <wp:effectExtent l="0" t="0" r="0" b="0"/>
            <wp:docPr id="272" name="Picture 1319771210.emf" descr="131977121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1319771210.emf"/>
                    <pic:cNvPicPr/>
                  </pic:nvPicPr>
                  <pic:blipFill>
                    <a:blip r:embed="mr_docxImage137" cstate="print"/>
                    <a:stretch>
                      <a:fillRect/>
                    </a:stretch>
                  </pic:blipFill>
                  <pic:spPr>
                    <a:xfrm rot="0">
                      <a:off x="0" y="0"/>
                      <a:ext cx="152400" cy="152400"/>
                    </a:xfrm>
                    <a:prstGeom prst="rect">
                      <a:avLst/>
                    </a:prstGeom>
                  </pic:spPr>
                </pic:pic>
              </a:graphicData>
            </a:graphic>
          </wp:inline>
        </w:drawing>
      </w:r>
      <w:r>
        <w:t xml:space="preserve"> </w:t>
      </w:r>
      <w:r>
        <w:t xml:space="preserve">negates</w:t>
      </w:r>
      <w:r>
        <w:rPr>
          <w:rFonts w:cs="Arial"/>
        </w:rPr>
        <w:fldChar w:fldCharType="begin"/>
      </w:r>
      <w:r>
        <w:instrText xml:space="preserve">XE"</w:instrText>
      </w:r>
      <w:r w:rsidRPr="00413D75">
        <w:rPr>
          <w:rFonts w:cs="Arial"/>
        </w:rPr>
        <w:instrText xml:space="preserve">negates</w:instrText>
      </w:r>
      <w:r>
        <w:instrText xml:space="preserve">"</w:instrText>
      </w:r>
      <w:r>
        <w:rPr>
          <w:rFonts w:cs="Arial"/>
        </w:rPr>
        <w:fldChar w:fldCharType="end"/>
      </w:r>
      <w:r>
        <w:t xml:space="preserve"> : </w:t>
      </w:r>
      <w:hyperlink w:anchor="_0a2767712bb9a7ff9e4b2313d0312b06" w:history="1">
        <w:r>
          <w:rStyle w:val="Hyperlink"/>
          <w:rPr>
            <w:rStyle w:val="Hyperlink"/>
          </w:rPr>
          <w:t xml:space="preserve">Situation</w:t>
        </w:r>
      </w:hyperlink>
      <w:r>
        <w:t xml:space="preserve"> [</w:t>
      </w:r>
      <w:r>
        <w:t xml:space="preserve">0..*</w:t>
      </w:r>
      <w:r>
        <w:t xml:space="preserve">]</w:t>
      </w:r>
      <w:r>
        <w:t xml:space="preserve"> </w:t>
      </w:r>
    </w:p>
    <w:p w14:paraId="6E7ACCD2" w14:textId="77777777" w:rsidP="004E3AD0" w:rsidR="00347871" w:rsidRDefault="00347871">
      <w:pPr>
        <w:pStyle w:val="BodyText"/>
        <w:spacing w:after="120" w:before="60"/>
        <w:ind w:firstLine="720"/>
      </w:pPr>
      <w:r>
        <w:t xml:space="preserve">A situation that is prevented or terminated by another situation.</w:t>
      </w:r>
    </w:p>
    <w:p w14:paraId="44682812" w14:textId="77777777" w:rsidP="00347871" w:rsidR="00347871" w:rsidRDefault="00347871"/>
    <w:p w14:paraId="51551A47" w14:textId="77777777" w:rsidP="00347871" w:rsidR="00347871" w:rsidRDefault="00347871">
      <w:pPr>
        <w:pStyle w:val="Heading2"/>
      </w:pPr>
      <w:bookmarkStart w:id="_3b6dc697de97ce073daecd87bcd5dcaa" w:name="_3b6dc697de97ce073daecd87bcd5dcaa"/>
      <w:r>
        <w:t xml:space="preserve">Class Ontic Situation</w:t>
      </w:r>
      <w:bookmarkEnd w:id="_3b6dc697de97ce073daecd87bcd5dcaa"/>
      <w:r w:rsidRPr="003A31EC">
        <w:rPr>
          <w:rFonts w:cs="Arial"/>
        </w:rPr>
        <w:t xml:space="preserve"> </w:t>
      </w:r>
      <w:r>
        <w:rPr>
          <w:rFonts w:cs="Arial"/>
        </w:rPr>
        <w:fldChar w:fldCharType="begin"/>
      </w:r>
      <w:r>
        <w:instrText xml:space="preserve">XE"</w:instrText>
      </w:r>
      <w:r w:rsidRPr="00413D75">
        <w:rPr>
          <w:rFonts w:cs="Arial"/>
        </w:rPr>
        <w:instrText xml:space="preserve">Ontic Situation</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n Ontic situation is an ontological situation, representing things in the world - past, present, or futur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0a2767712bb9a7ff9e4b2313d0312b06" w:history="1">
        <w:r>
          <w:rStyle w:val="Hyperlink"/>
          <w:rPr>
            <w:rStyle w:val="Hyperlink"/>
          </w:rPr>
          <w:t xml:space="preserve">Situation</w:t>
        </w:r>
      </w:hyperlink>
    </w:p>
    <w:p w14:paraId="44682812" w14:textId="77777777" w:rsidP="00347871" w:rsidR="00347871" w:rsidRDefault="00347871"/>
    <w:p w14:paraId="51551A47" w14:textId="77777777" w:rsidP="00347871" w:rsidR="00347871" w:rsidRDefault="00347871">
      <w:pPr>
        <w:pStyle w:val="Heading2"/>
      </w:pPr>
      <w:bookmarkStart w:id="_b4401436185956a165d3b9d8de6c6b8f" w:name="_b4401436185956a165d3b9d8de6c6b8f"/>
      <w:r>
        <w:t xml:space="preserve">Class Participant</w:t>
      </w:r>
      <w:bookmarkEnd w:id="_b4401436185956a165d3b9d8de6c6b8f"/>
      <w:r w:rsidRPr="003A31EC">
        <w:rPr>
          <w:rFonts w:cs="Arial"/>
        </w:rPr>
        <w:t xml:space="preserve"> </w:t>
      </w:r>
      <w:r>
        <w:rPr>
          <w:rFonts w:cs="Arial"/>
        </w:rPr>
        <w:fldChar w:fldCharType="begin"/>
      </w:r>
      <w:r>
        <w:instrText xml:space="preserve">XE"</w:instrText>
      </w:r>
      <w:r w:rsidRPr="00413D75">
        <w:rPr>
          <w:rFonts w:cs="Arial"/>
        </w:rPr>
        <w:instrText xml:space="preserve">Participant</w:instrText>
      </w:r>
      <w:r>
        <w:instrText xml:space="preserve">"</w:instrText>
      </w:r>
      <w:r>
        <w:rPr>
          <w:rFonts w:cs="Arial"/>
        </w:rPr>
        <w:fldChar w:fldCharType="end"/>
      </w:r>
      <w:r w:rsidR="009E71B4">
        <w:rPr>
          <w:rFonts w:cs="Arial"/>
        </w:rPr>
        <w:t xml:space="preserve"> </w:t>
      </w:r>
      <w:r w:rsidR="006F72CA">
        <w:rPr>
          <w:rFonts w:cs="Arial"/>
        </w:rPr>
        <w:t xml:space="preserve">&lt;&lt;Role&gt;&gt;</w:t>
      </w:r>
    </w:p>
    <w:p w14:paraId="40780EE4" w14:textId="77777777" w:rsidP="00F71BA8" w:rsidR="00347871" w:rsidRDefault="00347871">
      <w:r>
        <w:t xml:space="preserve">a participant is a role of an actor  involved in a situation.</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366e70bab7ea3da37cb039e7a6b88ae2" w:history="1">
        <w:r>
          <w:rStyle w:val="Hyperlink"/>
          <w:rPr>
            <w:rStyle w:val="Hyperlink"/>
          </w:rPr>
          <w:t xml:space="preserve">Actor</w:t>
        </w:r>
      </w:hyperlink>
      <w:r>
        <w:t xml:space="preserve">, </w:t>
      </w:r>
      <w:hyperlink w:anchor="_eb9719483c5285d39be117ca681afa25" w:history="1">
        <w:r>
          <w:rStyle w:val="Hyperlink"/>
          <w:rPr>
            <w:rStyle w:val="Hyperlink"/>
          </w:rPr>
          <w:t xml:space="preserve">Role</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274"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81312784.emf"/>
                    <pic:cNvPicPr/>
                  </pic:nvPicPr>
                  <pic:blipFill>
                    <a:blip r:embed="mr_docxImage138"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holds</w:t>
      </w:r>
      <w:r>
        <w:rPr>
          <w:rFonts w:cs="Arial"/>
        </w:rPr>
        <w:fldChar w:fldCharType="begin"/>
      </w:r>
      <w:r>
        <w:instrText xml:space="preserve">XE"</w:instrText>
      </w:r>
      <w:r w:rsidRPr="00413D75">
        <w:rPr>
          <w:rFonts w:cs="Arial"/>
        </w:rPr>
        <w:instrText xml:space="preserve">holds</w:instrText>
      </w:r>
      <w:r>
        <w:instrText xml:space="preserve">"</w:instrText>
      </w:r>
      <w:r>
        <w:rPr>
          <w:rFonts w:cs="Arial"/>
        </w:rPr>
        <w:fldChar w:fldCharType="end"/>
      </w:r>
      <w:r>
        <w:t xml:space="preserve"> : </w:t>
      </w:r>
      <w:hyperlink w:anchor="_927d9d7cfeddf09947d0f7003026e26b" w:history="1">
        <w:r>
          <w:rStyle w:val="Hyperlink"/>
          <w:rPr>
            <w:rStyle w:val="Hyperlink"/>
          </w:rPr>
          <w:t xml:space="preserve">Qualitative Position</w:t>
        </w:r>
      </w:hyperlink>
      <w:r>
        <w:t xml:space="preserve"> [</w:t>
      </w:r>
      <w:r>
        <w:t xml:space="preserve">*</w:t>
      </w:r>
      <w:r>
        <w:t xml:space="preserve">]</w:t>
      </w:r>
      <w:r>
        <w:t xml:space="preserve"> </w:t>
      </w:r>
    </w:p>
    <w:p w14:paraId="44682812" w14:textId="77777777" w:rsidP="00347871" w:rsidR="00347871" w:rsidRDefault="00347871"/>
    <w:p w14:paraId="51551A47" w14:textId="77777777" w:rsidP="00347871" w:rsidR="00347871" w:rsidRDefault="00347871">
      <w:pPr>
        <w:pStyle w:val="Heading2"/>
      </w:pPr>
      <w:bookmarkStart w:id="_accd5eb3f49a80122f5edf4b533965d0" w:name="_accd5eb3f49a80122f5edf4b533965d0"/>
      <w:r>
        <w:t xml:space="preserve">Class Relationship</w:t>
      </w:r>
      <w:bookmarkEnd w:id="_accd5eb3f49a80122f5edf4b533965d0"/>
      <w:r w:rsidRPr="003A31EC">
        <w:rPr>
          <w:rFonts w:cs="Arial"/>
        </w:rPr>
        <w:t xml:space="preserve"> </w:t>
      </w:r>
      <w:r>
        <w:rPr>
          <w:rFonts w:cs="Arial"/>
        </w:rPr>
        <w:fldChar w:fldCharType="begin"/>
      </w:r>
      <w:r>
        <w:instrText xml:space="preserve">XE"</w:instrText>
      </w:r>
      <w:r w:rsidRPr="00413D75">
        <w:rPr>
          <w:rFonts w:cs="Arial"/>
        </w:rPr>
        <w:instrText xml:space="preserve">Relationship</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relationship is a material atomic situation involving related things that are not part of the relationship. A relationship may be asserted within a context as true or false within that context. Each relationship type has a number of  bindings of which do not change for the life of the relationship.. </w:t>
      </w:r>
    </w:p>
    <w:p w14:paraId="40780EE4" w14:textId="77777777" w:rsidP="00F71BA8" w:rsidR="00347871" w:rsidRDefault="00347871">
      <w:r>
        <w:t>A relationship may be true or false within its context (including a timeframe) but is atomic in its truth value.</w:t>
      </w:r>
    </w:p>
    <w:p w14:paraId="40780EE4" w14:textId="77777777" w:rsidP="00F71BA8" w:rsidR="00347871" w:rsidRDefault="00347871">
      <w:r>
        <w:t>Relationships may participate in (be bound to) other relationships and as such bindings involving a relationship may change over time. That is, relationships are "first class" objects.</w:t>
      </w:r>
    </w:p>
    <w:p w14:paraId="40780EE4" w14:textId="77777777" w:rsidP="00F71BA8" w:rsidR="00347871" w:rsidRDefault="00347871"/>
    <w:p w14:paraId="40780EE4" w14:textId="77777777" w:rsidP="00F71BA8" w:rsidR="00347871" w:rsidRDefault="00347871">
      <w:r>
        <w:t>[IDEAS] tuple: A relationship between two or more things.</w:t>
      </w:r>
    </w:p>
    <w:p w14:paraId="40780EE4" w14:textId="77777777" w:rsidP="00F71BA8" w:rsidR="00347871" w:rsidRDefault="00347871">
      <w:r>
        <w:t>Note: SMIF allows one end of a relationship.</w:t>
      </w:r>
    </w:p>
    <w:p w14:paraId="40780EE4" w14:textId="77777777" w:rsidP="00F71BA8" w:rsidR="00347871" w:rsidRDefault="00347871"/>
    <w:p w14:paraId="40780EE4" w14:textId="77777777" w:rsidP="00F71BA8" w:rsidR="00347871" w:rsidRDefault="00347871">
      <w:r>
        <w:t>[Devlin] Relation</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bab16f734f2dacc51c5f66e15031a455" w:history="1">
        <w:r>
          <w:rStyle w:val="Hyperlink"/>
          <w:rPr>
            <w:rStyle w:val="Hyperlink"/>
          </w:rPr>
          <w:t xml:space="preserve">Actual Entity</w:t>
        </w:r>
      </w:hyperlink>
      <w:r>
        <w:t xml:space="preserve">, </w:t>
      </w:r>
      <w:hyperlink w:anchor="_0a2767712bb9a7ff9e4b2313d0312b06" w:history="1">
        <w:r>
          <w:rStyle w:val="Hyperlink"/>
          <w:rPr>
            <w:rStyle w:val="Hyperlink"/>
          </w:rPr>
          <w:t xml:space="preserve">Situation</w:t>
        </w:r>
      </w:hyperlink>
    </w:p>
    <w:p w14:paraId="44682812" w14:textId="77777777" w:rsidP="00347871" w:rsidR="00347871" w:rsidRDefault="00347871"/>
    <w:p w14:paraId="51551A47" w14:textId="77777777" w:rsidP="00347871" w:rsidR="00347871" w:rsidRDefault="00347871">
      <w:pPr>
        <w:pStyle w:val="Heading2"/>
      </w:pPr>
      <w:bookmarkStart w:id="_eb9719483c5285d39be117ca681afa25" w:name="_eb9719483c5285d39be117ca681afa25"/>
      <w:r>
        <w:t xml:space="preserve">Class Role</w:t>
      </w:r>
      <w:bookmarkEnd w:id="_eb9719483c5285d39be117ca681afa25"/>
      <w:r w:rsidRPr="003A31EC">
        <w:rPr>
          <w:rFonts w:cs="Arial"/>
        </w:rPr>
        <w:t xml:space="preserve"> </w:t>
      </w:r>
      <w:r>
        <w:rPr>
          <w:rFonts w:cs="Arial"/>
        </w:rPr>
        <w:fldChar w:fldCharType="begin"/>
      </w:r>
      <w:r>
        <w:instrText xml:space="preserve">XE"</w:instrText>
      </w:r>
      <w:r w:rsidRPr="00413D75">
        <w:rPr>
          <w:rFonts w:cs="Arial"/>
        </w:rPr>
        <w:instrText xml:space="preserve">Role</w:instrText>
      </w:r>
      <w:r>
        <w:instrText xml:space="preserve">"</w:instrText>
      </w:r>
      <w:r>
        <w:rPr>
          <w:rFonts w:cs="Arial"/>
        </w:rPr>
        <w:fldChar w:fldCharType="end"/>
      </w:r>
      <w:r w:rsidR="009E71B4">
        <w:rPr>
          <w:rFonts w:cs="Arial"/>
        </w:rPr>
        <w:t xml:space="preserve"> </w:t>
      </w:r>
      <w:r w:rsidR="006F72CA">
        <w:rPr>
          <w:rFonts w:cs="Arial"/>
        </w:rPr>
        <w:t xml:space="preserve">&lt;&lt;Role&gt;&gt;</w:t>
      </w:r>
    </w:p>
    <w:p w14:paraId="40780EE4" w14:textId="77777777" w:rsidP="00F71BA8" w:rsidR="00347871" w:rsidRDefault="00347871">
      <w:r>
        <w:t xml:space="preserve">a role is a facet of an identifiable thing involved in one or more situations.</w:t>
      </w:r>
    </w:p>
    <w:p w14:paraId="40780EE4" w14:textId="77777777" w:rsidP="00F71BA8" w:rsidR="00347871" w:rsidRDefault="00347871">
      <w:r>
        <w:t>[FIBO] Thing in role.</w:t>
      </w:r>
    </w:p>
    <w:p w14:paraId="40780EE4" w14:textId="77777777" w:rsidP="00F71BA8" w:rsidR="00347871" w:rsidRDefault="00347871">
      <w:r>
        <w:t>[SOWA 1999] Relative thing</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aa050de8310b74df540d7772f2579de8" w:history="1">
        <w:r>
          <w:rStyle w:val="Hyperlink"/>
          <w:rPr>
            <w:rStyle w:val="Hyperlink"/>
          </w:rPr>
          <w:t xml:space="preserve">Identifiable Thing</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276"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81312784.emf"/>
                    <pic:cNvPicPr/>
                  </pic:nvPicPr>
                  <pic:blipFill>
                    <a:blip r:embed="mr_docxImage139"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involved in</w:t>
      </w:r>
      <w:r>
        <w:rPr>
          <w:rFonts w:cs="Arial"/>
        </w:rPr>
        <w:fldChar w:fldCharType="begin"/>
      </w:r>
      <w:r>
        <w:instrText xml:space="preserve">XE"</w:instrText>
      </w:r>
      <w:r w:rsidRPr="00413D75">
        <w:rPr>
          <w:rFonts w:cs="Arial"/>
        </w:rPr>
        <w:instrText xml:space="preserve">involved in</w:instrText>
      </w:r>
      <w:r>
        <w:instrText xml:space="preserve">"</w:instrText>
      </w:r>
      <w:r>
        <w:rPr>
          <w:rFonts w:cs="Arial"/>
        </w:rPr>
        <w:fldChar w:fldCharType="end"/>
      </w:r>
      <w:r>
        <w:t xml:space="preserve"> : </w:t>
      </w:r>
      <w:hyperlink w:anchor="_0a2767712bb9a7ff9e4b2313d0312b06" w:history="1">
        <w:r>
          <w:rStyle w:val="Hyperlink"/>
          <w:rPr>
            <w:rStyle w:val="Hyperlink"/>
          </w:rPr>
          <w:t xml:space="preserve">Situation</w:t>
        </w:r>
      </w:hyperlink>
      <w:r>
        <w:t xml:space="preserve"> [</w:t>
      </w:r>
      <w:r>
        <w:t xml:space="preserve">1..*</w:t>
      </w:r>
      <w:r>
        <w:t xml:space="preserve">]</w:t>
      </w:r>
      <w:r>
        <w:t xml:space="preserve"> </w:t>
      </w:r>
      <w:r>
        <w:t xml:space="preserve">  </w:t>
      </w:r>
      <w:r w:rsidRPr="00833C5F">
        <w:rPr>
          <w:i/>
        </w:rPr>
        <w:t xml:space="preserve">Subsets</w:t>
      </w:r>
      <w:r>
        <w:t xml:space="preserve">: </w:t>
      </w:r>
      <w:r>
        <w:t xml:space="preserve">in context of</w:t>
      </w:r>
      <w:r>
        <w:t xml:space="preserve">:</w:t>
      </w:r>
      <w:hyperlink w:anchor="_03a263ab0765501d19eb2e8b9bcb2c2b" w:history="1">
        <w:r>
          <w:rStyle w:val="Hyperlink"/>
          <w:rPr>
            <w:rStyle w:val="Hyperlink"/>
          </w:rPr>
          <w:t xml:space="preserve">Context</w:t>
        </w:r>
      </w:hyperlink>
      <w:r>
        <w:rPr>
          <w:rStyle w:val="Hyperlink"/>
        </w:rPr>
        <w:t xml:space="preserve"> </w:t>
      </w:r>
      <w:r>
        <w:t xml:space="preserve">  </w:t>
      </w:r>
      <w:r>
        <w:t xml:space="preserve"> </w:t>
      </w:r>
    </w:p>
    <w:p w14:paraId="04895B59" w14:textId="77777777" w:rsidP="00347871" w:rsidR="00347871" w:rsidRDefault="00347871">
      <w:pPr>
        <w:ind w:hanging="245" w:left="605"/>
      </w:pPr>
      <w:r>
        <w:rPr>
          <w:noProof/>
        </w:rPr>
        <w:drawing>
          <wp:inline distT="0" distB="0" distL="0" distR="0">
            <wp:extent cx="152400" cy="152400"/>
            <wp:effectExtent l="0" t="0" r="0" b="0"/>
            <wp:docPr id="278"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81312784.emf"/>
                    <pic:cNvPicPr/>
                  </pic:nvPicPr>
                  <pic:blipFill>
                    <a:blip r:embed="mr_docxImage140" cstate="print"/>
                    <a:stretch>
                      <a:fillRect/>
                    </a:stretch>
                  </pic:blipFill>
                  <pic:spPr>
                    <a:xfrm rot="0">
                      <a:off x="0" y="0"/>
                      <a:ext cx="152400" cy="152400"/>
                    </a:xfrm>
                    <a:prstGeom prst="rect">
                      <a:avLst/>
                    </a:prstGeom>
                  </pic:spPr>
                </pic:pic>
              </a:graphicData>
            </a:graphic>
          </wp:inline>
        </w:drawing>
      </w:r>
      <w:r>
        <w:t xml:space="preserve"> </w:t>
      </w:r>
      <w:r w:rsidR="007A366F">
        <w:t xml:space="preserve">&lt;&lt;Restriction&gt;&gt;</w:t>
      </w:r>
      <w:r>
        <w:t xml:space="preserve"> : </w:t>
      </w:r>
      <w:hyperlink w:anchor="_6ca2e7a77a8cd8f2f3f4ed71887d2721" w:history="1">
        <w:r>
          <w:rStyle w:val="Hyperlink"/>
          <w:rPr>
            <w:rStyle w:val="Hyperlink"/>
          </w:rPr>
          <w:t xml:space="preserve">Role Type</w:t>
        </w:r>
      </w:hyperlink>
      <w:r>
        <w:t xml:space="preserve"> [</w:t>
      </w:r>
      <w:r>
        <w:t xml:space="preserve">1..*</w:t>
      </w:r>
      <w:r>
        <w:t xml:space="preserve">]</w:t>
      </w:r>
      <w:r>
        <w:t xml:space="preserve"> </w:t>
      </w:r>
      <w:r>
        <w:t xml:space="preserve">  </w:t>
      </w:r>
      <w:r w:rsidRPr="00833C5F">
        <w:rPr>
          <w:i/>
        </w:rPr>
        <w:t xml:space="preserve">Subsets</w:t>
      </w:r>
      <w:r>
        <w:t xml:space="preserve">: </w:t>
      </w:r>
      <w:r>
        <w:t xml:space="preserve">has type</w:t>
      </w:r>
      <w:r>
        <w:t xml:space="preserve">:</w:t>
      </w:r>
      <w:hyperlink w:anchor="_4f4ad21bf676d3e6a5c0f355d83345e1" w:history="1">
        <w:r>
          <w:rStyle w:val="Hyperlink"/>
          <w:rPr>
            <w:rStyle w:val="Hyperlink"/>
          </w:rPr>
          <w:t xml:space="preserve">Type</w:t>
        </w:r>
      </w:hyperlink>
      <w:r>
        <w:rPr>
          <w:rStyle w:val="Hyperlink"/>
        </w:rPr>
        <w:t xml:space="preserve"> </w:t>
      </w:r>
      <w:r>
        <w:t xml:space="preserve">  </w:t>
      </w:r>
      <w:r>
        <w:t xml:space="preserve"> </w:t>
      </w:r>
    </w:p>
    <w:p w14:paraId="04895B59" w14:textId="77777777" w:rsidP="00347871" w:rsidR="00347871" w:rsidRDefault="00347871">
      <w:pPr>
        <w:ind w:hanging="245" w:left="605"/>
      </w:pPr>
      <w:r>
        <w:rPr>
          <w:noProof/>
        </w:rPr>
        <w:drawing>
          <wp:inline distT="0" distB="0" distL="0" distR="0">
            <wp:extent cx="152400" cy="152400"/>
            <wp:effectExtent l="0" t="0" r="0" b="0"/>
            <wp:docPr id="280"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81312784.emf"/>
                    <pic:cNvPicPr/>
                  </pic:nvPicPr>
                  <pic:blipFill>
                    <a:blip r:embed="mr_docxImage141"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is played by</w:t>
      </w:r>
      <w:r>
        <w:rPr>
          <w:rFonts w:cs="Arial"/>
        </w:rPr>
        <w:fldChar w:fldCharType="begin"/>
      </w:r>
      <w:r>
        <w:instrText xml:space="preserve">XE"</w:instrText>
      </w:r>
      <w:r w:rsidRPr="00413D75">
        <w:rPr>
          <w:rFonts w:cs="Arial"/>
        </w:rPr>
        <w:instrText xml:space="preserve">is played by</w:instrText>
      </w:r>
      <w:r>
        <w:instrText xml:space="preserve">"</w:instrText>
      </w:r>
      <w:r>
        <w:rPr>
          <w:rFonts w:cs="Arial"/>
        </w:rPr>
        <w:fldChar w:fldCharType="end"/>
      </w:r>
      <w:r>
        <w:t xml:space="preserve"> : </w:t>
      </w:r>
      <w:hyperlink w:anchor="_6fc933c79c6038a48c8d9b3700b64dca" w:history="1">
        <w:r>
          <w:rStyle w:val="Hyperlink"/>
          <w:rPr>
            <w:rStyle w:val="Hyperlink"/>
          </w:rPr>
          <w:t xml:space="preserve">Thing</w:t>
        </w:r>
      </w:hyperlink>
      <w:r>
        <w:t xml:space="preserve"> </w:t>
      </w:r>
    </w:p>
    <w:p w14:paraId="44682812" w14:textId="77777777" w:rsidP="00347871" w:rsidR="00347871" w:rsidRDefault="00347871"/>
    <w:p w14:paraId="51551A47" w14:textId="77777777" w:rsidP="00347871" w:rsidR="00347871" w:rsidRDefault="00347871">
      <w:pPr>
        <w:pStyle w:val="Heading2"/>
      </w:pPr>
      <w:bookmarkStart w:id="_0a2767712bb9a7ff9e4b2313d0312b06" w:name="_0a2767712bb9a7ff9e4b2313d0312b06"/>
      <w:r>
        <w:t xml:space="preserve">Class Situation</w:t>
      </w:r>
      <w:bookmarkEnd w:id="_0a2767712bb9a7ff9e4b2313d0312b06"/>
      <w:r w:rsidRPr="003A31EC">
        <w:rPr>
          <w:rFonts w:cs="Arial"/>
        </w:rPr>
        <w:t xml:space="preserve"> </w:t>
      </w:r>
      <w:r>
        <w:rPr>
          <w:rFonts w:cs="Arial"/>
        </w:rPr>
        <w:fldChar w:fldCharType="begin"/>
      </w:r>
      <w:r>
        <w:instrText xml:space="preserve">XE"</w:instrText>
      </w:r>
      <w:r w:rsidRPr="00413D75">
        <w:rPr>
          <w:rFonts w:cs="Arial"/>
        </w:rPr>
        <w:instrText xml:space="preserve">Situation</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situation is an identifiable entity composed of an arrangement of entities and the relations between them over a time interval. Situations are may be asserted as true or false in some context.  Situations may change over time, unless otherwise constrained. As an identifiable entity, situations may participate in relationships, thus situations are "first class" elements.</w:t>
      </w:r>
    </w:p>
    <w:p w14:paraId="40780EE4" w14:textId="77777777" w:rsidP="00F71BA8" w:rsidR="00347871" w:rsidRDefault="00347871"/>
    <w:p w14:paraId="40780EE4" w14:textId="77777777" w:rsidP="00F71BA8" w:rsidR="00347871" w:rsidRDefault="00347871">
      <w:r>
        <w:t>[SBVR] "State of affairs"</w:t>
      </w:r>
    </w:p>
    <w:p w14:paraId="40780EE4" w14:textId="77777777" w:rsidP="00F71BA8" w:rsidR="00347871" w:rsidRDefault="00347871">
      <w:r>
        <w:t>[SOWA1999] Nexus</w:t>
      </w:r>
    </w:p>
    <w:p w14:paraId="40780EE4" w14:textId="77777777" w:rsidP="00F71BA8" w:rsidR="00347871" w:rsidRDefault="00347871">
      <w:r>
        <w:t>[Barwise 1999] Situation</w:t>
      </w:r>
    </w:p>
    <w:p w14:paraId="40780EE4" w14:textId="77777777" w:rsidP="00F71BA8" w:rsidR="00347871" w:rsidRDefault="00347871">
      <w:r>
        <w:t>[Devlin] Situation with corresponding infon(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03a263ab0765501d19eb2e8b9bcb2c2b" w:history="1">
        <w:r>
          <w:rStyle w:val="Hyperlink"/>
          <w:rPr>
            <w:rStyle w:val="Hyperlink"/>
          </w:rPr>
          <w:t xml:space="preserve">Context</w:t>
        </w:r>
      </w:hyperlink>
      <w:r>
        <w:t xml:space="preserve">, </w:t>
      </w:r>
      <w:hyperlink w:anchor="_03a263ab0765501d19eb2e8b9bcb2c2b" w:history="1">
        <w:r>
          <w:rStyle w:val="Hyperlink"/>
          <w:rPr>
            <w:rStyle w:val="Hyperlink"/>
          </w:rPr>
          <w:t xml:space="preserve">Context</w:t>
        </w:r>
      </w:hyperlink>
      <w:r>
        <w:t xml:space="preserve">, </w:t>
      </w:r>
      <w:hyperlink w:anchor="_077942895c005b1ba5dd5f7ae8318551" w:history="1">
        <w:r>
          <w:rStyle w:val="Hyperlink"/>
          <w:rPr>
            <w:rStyle w:val="Hyperlink"/>
          </w:rPr>
          <w:t xml:space="preserve">Lexical Context</w:t>
        </w:r>
      </w:hyperlink>
      <w:r>
        <w:t xml:space="preserve">, </w:t>
      </w:r>
      <w:hyperlink w:anchor="_b87220c15e78dfc2d4cd72af2f73475b" w:history="1">
        <w:r>
          <w:rStyle w:val="Hyperlink"/>
          <w:rPr>
            <w:rStyle w:val="Hyperlink"/>
          </w:rPr>
          <w:t xml:space="preserve">Temporal Region</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282"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81312784.emf"/>
                    <pic:cNvPicPr/>
                  </pic:nvPicPr>
                  <pic:blipFill>
                    <a:blip r:embed="mr_docxImage142"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involves</w:t>
      </w:r>
      <w:r>
        <w:rPr>
          <w:rFonts w:cs="Arial"/>
        </w:rPr>
        <w:fldChar w:fldCharType="begin"/>
      </w:r>
      <w:r>
        <w:instrText xml:space="preserve">XE"</w:instrText>
      </w:r>
      <w:r w:rsidRPr="00413D75">
        <w:rPr>
          <w:rFonts w:cs="Arial"/>
        </w:rPr>
        <w:instrText xml:space="preserve">involves</w:instrText>
      </w:r>
      <w:r>
        <w:instrText xml:space="preserve">"</w:instrText>
      </w:r>
      <w:r>
        <w:rPr>
          <w:rFonts w:cs="Arial"/>
        </w:rPr>
        <w:fldChar w:fldCharType="end"/>
      </w:r>
      <w:r>
        <w:t xml:space="preserve"> : </w:t>
      </w:r>
      <w:hyperlink w:anchor="_eb9719483c5285d39be117ca681afa25" w:history="1">
        <w:r>
          <w:rStyle w:val="Hyperlink"/>
          <w:rPr>
            <w:rStyle w:val="Hyperlink"/>
          </w:rPr>
          <w:t xml:space="preserve">Role</w:t>
        </w:r>
      </w:hyperlink>
      <w:r>
        <w:t xml:space="preserve"> [</w:t>
      </w:r>
      <w:r>
        <w:t xml:space="preserve">1..*</w:t>
      </w:r>
      <w:r>
        <w:t xml:space="preserve">]</w:t>
      </w:r>
      <w:r>
        <w:t xml:space="preserve"> </w:t>
      </w:r>
      <w:r>
        <w:t xml:space="preserve">  </w:t>
      </w:r>
      <w:r w:rsidRPr="00833C5F">
        <w:rPr>
          <w:i/>
        </w:rPr>
        <w:t xml:space="preserve">Subsets</w:t>
      </w:r>
      <w:r>
        <w:t xml:space="preserve">: </w:t>
      </w:r>
      <w:r>
        <w:t xml:space="preserve">contextualizes</w:t>
      </w:r>
      <w:r>
        <w:t xml:space="preserve">:</w:t>
      </w:r>
      <w:hyperlink w:anchor="_6fc933c79c6038a48c8d9b3700b64dca" w:history="1">
        <w:r>
          <w:rStyle w:val="Hyperlink"/>
          <w:rPr>
            <w:rStyle w:val="Hyperlink"/>
          </w:rPr>
          <w:t xml:space="preserve">Thing</w:t>
        </w:r>
      </w:hyperlink>
      <w:r>
        <w:rPr>
          <w:rStyle w:val="Hyperlink"/>
        </w:rPr>
        <w:t xml:space="preserve"> </w:t>
      </w:r>
      <w:r>
        <w:t xml:space="preserve">  </w:t>
      </w:r>
      <w:r>
        <w:t xml:space="preserve"> </w:t>
      </w:r>
    </w:p>
    <w:p w14:paraId="04895B59" w14:textId="77777777" w:rsidP="00347871" w:rsidR="00347871" w:rsidRDefault="00347871">
      <w:pPr>
        <w:ind w:hanging="245" w:left="605"/>
      </w:pPr>
      <w:r>
        <w:rPr>
          <w:noProof/>
        </w:rPr>
        <w:drawing>
          <wp:inline distT="0" distB="0" distL="0" distR="0">
            <wp:extent cx="152400" cy="152400"/>
            <wp:effectExtent l="0" t="0" r="0" b="0"/>
            <wp:docPr id="284" name="Picture 1319771210.emf" descr="131977121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1319771210.emf"/>
                    <pic:cNvPicPr/>
                  </pic:nvPicPr>
                  <pic:blipFill>
                    <a:blip r:embed="mr_docxImage143"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is indicated by</w:t>
      </w:r>
      <w:r>
        <w:rPr>
          <w:rFonts w:cs="Arial"/>
        </w:rPr>
        <w:fldChar w:fldCharType="begin"/>
      </w:r>
      <w:r>
        <w:instrText xml:space="preserve">XE"</w:instrText>
      </w:r>
      <w:r w:rsidRPr="00413D75">
        <w:rPr>
          <w:rFonts w:cs="Arial"/>
        </w:rPr>
        <w:instrText xml:space="preserve">is indicated by</w:instrText>
      </w:r>
      <w:r>
        <w:instrText xml:space="preserve">"</w:instrText>
      </w:r>
      <w:r>
        <w:rPr>
          <w:rFonts w:cs="Arial"/>
        </w:rPr>
        <w:fldChar w:fldCharType="end"/>
      </w:r>
      <w:r>
        <w:t xml:space="preserve"> : </w:t>
      </w:r>
      <w:hyperlink w:anchor="_eb9719483c5285d39be117ca681afa25" w:history="1">
        <w:r>
          <w:rStyle w:val="Hyperlink"/>
          <w:rPr>
            <w:rStyle w:val="Hyperlink"/>
          </w:rPr>
          <w:t xml:space="preserve">Role</w:t>
        </w:r>
      </w:hyperlink>
      <w:r>
        <w:t xml:space="preserve"> [</w:t>
      </w:r>
      <w:r>
        <w:t xml:space="preserve">1..*</w:t>
      </w:r>
      <w:r>
        <w:t xml:space="preserve">]</w:t>
      </w:r>
      <w:r>
        <w:t xml:space="preserve"> </w:t>
      </w:r>
      <w:r>
        <w:t xml:space="preserve">  </w:t>
      </w:r>
      <w:r w:rsidRPr="00833C5F">
        <w:rPr>
          <w:i/>
        </w:rPr>
        <w:t xml:space="preserve">Subsets</w:t>
      </w:r>
      <w:r>
        <w:t xml:space="preserve">: </w:t>
      </w:r>
      <w:r>
        <w:t xml:space="preserve">contextualizes</w:t>
      </w:r>
      <w:r>
        <w:t xml:space="preserve">:</w:t>
      </w:r>
      <w:hyperlink w:anchor="_6fc933c79c6038a48c8d9b3700b64dca" w:history="1">
        <w:r>
          <w:rStyle w:val="Hyperlink"/>
          <w:rPr>
            <w:rStyle w:val="Hyperlink"/>
          </w:rPr>
          <w:t xml:space="preserve">Thing</w:t>
        </w:r>
      </w:hyperlink>
      <w:r>
        <w:rPr>
          <w:rStyle w:val="Hyperlink"/>
        </w:rPr>
        <w:t xml:space="preserve"> </w:t>
      </w:r>
      <w:r>
        <w:t xml:space="preserve">  </w:t>
      </w:r>
      <w:r>
        <w:t xml:space="preserve"> </w:t>
      </w:r>
    </w:p>
    <w:p w14:paraId="248228C5" w14:textId="77777777" w:rsidP="0061586D" w:rsidR="0061586D" w:rsidRDefault="0061586D">
      <w:r>
        <w:tab/>
      </w:r>
      <w:r w:rsidR="004241E6">
        <w:rPr>
          <w:i/>
        </w:rPr>
        <w:t xml:space="preserve">through</w:t>
      </w:r>
      <w:r w:rsidR="00102E5C">
        <w:rPr>
          <w:i/>
        </w:rPr>
        <w:t xml:space="preserve"> association</w:t>
      </w:r>
      <w:r w:rsidRPr="00446E2F">
        <w:rPr>
          <w:i/>
        </w:rPr>
        <w:t xml:space="preserve">:</w:t>
      </w:r>
      <w:r>
        <w:t xml:space="preserve"> </w:t>
      </w:r>
      <w:hyperlink w:anchor="_fcc11a9dc1437d5328e52da27a371dc0" w:history="1">
        <w:r w:rsidRPr="00446E2F">
          <w:rStyle w:val="Hyperlink"/>
          <w:rPr>
            <w:color w:val="0066FF"/>
            <w:u w:val="single"/>
          </w:rPr>
          <w:t xml:space="preserve">Indication</w:t>
        </w:r>
      </w:hyperlink>
      <w:r w:rsidR="00446E2F">
        <w:t xml:space="preserve"> </w:t>
      </w:r>
    </w:p>
    <w:p w14:paraId="04895B59" w14:textId="77777777" w:rsidP="00347871" w:rsidR="00347871" w:rsidRDefault="00347871">
      <w:pPr>
        <w:ind w:hanging="245" w:left="605"/>
      </w:pPr>
      <w:r>
        <w:rPr>
          <w:noProof/>
        </w:rPr>
        <w:drawing>
          <wp:inline distT="0" distB="0" distL="0" distR="0">
            <wp:extent cx="152400" cy="152400"/>
            <wp:effectExtent l="0" t="0" r="0" b="0"/>
            <wp:docPr id="286" name="Picture 1319771210.emf" descr="131977121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1319771210.emf"/>
                    <pic:cNvPicPr/>
                  </pic:nvPicPr>
                  <pic:blipFill>
                    <a:blip r:embed="mr_docxImage144"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indicates</w:t>
      </w:r>
      <w:r>
        <w:rPr>
          <w:rFonts w:cs="Arial"/>
        </w:rPr>
        <w:fldChar w:fldCharType="begin"/>
      </w:r>
      <w:r>
        <w:instrText xml:space="preserve">XE"</w:instrText>
      </w:r>
      <w:r w:rsidRPr="00413D75">
        <w:rPr>
          <w:rFonts w:cs="Arial"/>
        </w:rPr>
        <w:instrText xml:space="preserve">indicates</w:instrText>
      </w:r>
      <w:r>
        <w:instrText xml:space="preserve">"</w:instrText>
      </w:r>
      <w:r>
        <w:rPr>
          <w:rFonts w:cs="Arial"/>
        </w:rPr>
        <w:fldChar w:fldCharType="end"/>
      </w:r>
      <w:r>
        <w:t xml:space="preserve"> : </w:t>
      </w:r>
      <w:hyperlink w:anchor="_eb9719483c5285d39be117ca681afa25" w:history="1">
        <w:r>
          <w:rStyle w:val="Hyperlink"/>
          <w:rPr>
            <w:rStyle w:val="Hyperlink"/>
          </w:rPr>
          <w:t xml:space="preserve">Role</w:t>
        </w:r>
      </w:hyperlink>
      <w:r>
        <w:t xml:space="preserve"> [</w:t>
      </w:r>
      <w:r>
        <w:t xml:space="preserve">1..*</w:t>
      </w:r>
      <w:r>
        <w:t xml:space="preserve">]</w:t>
      </w:r>
      <w:r>
        <w:t xml:space="preserve"> </w:t>
      </w:r>
      <w:r>
        <w:t xml:space="preserve">  </w:t>
      </w:r>
      <w:r w:rsidRPr="00833C5F">
        <w:rPr>
          <w:i/>
        </w:rPr>
        <w:t xml:space="preserve">Subsets</w:t>
      </w:r>
      <w:r>
        <w:t xml:space="preserve">: </w:t>
      </w:r>
      <w:r>
        <w:t xml:space="preserve">contextualizes</w:t>
      </w:r>
      <w:r>
        <w:t xml:space="preserve">:</w:t>
      </w:r>
      <w:hyperlink w:anchor="_6fc933c79c6038a48c8d9b3700b64dca" w:history="1">
        <w:r>
          <w:rStyle w:val="Hyperlink"/>
          <w:rPr>
            <w:rStyle w:val="Hyperlink"/>
          </w:rPr>
          <w:t xml:space="preserve">Thing</w:t>
        </w:r>
      </w:hyperlink>
      <w:r>
        <w:rPr>
          <w:rStyle w:val="Hyperlink"/>
        </w:rPr>
        <w:t xml:space="preserve"> </w:t>
      </w:r>
      <w:r>
        <w:t xml:space="preserve">  </w:t>
      </w:r>
      <w:r>
        <w:t xml:space="preserve"> </w:t>
      </w:r>
    </w:p>
    <w:p w14:paraId="248228C5" w14:textId="77777777" w:rsidP="0061586D" w:rsidR="0061586D" w:rsidRDefault="0061586D">
      <w:r>
        <w:tab/>
      </w:r>
      <w:r w:rsidR="004241E6">
        <w:rPr>
          <w:i/>
        </w:rPr>
        <w:t xml:space="preserve">through</w:t>
      </w:r>
      <w:r w:rsidR="00102E5C">
        <w:rPr>
          <w:i/>
        </w:rPr>
        <w:t xml:space="preserve"> association</w:t>
      </w:r>
      <w:r w:rsidRPr="00446E2F">
        <w:rPr>
          <w:i/>
        </w:rPr>
        <w:t xml:space="preserve">:</w:t>
      </w:r>
      <w:r>
        <w:t xml:space="preserve"> </w:t>
      </w:r>
      <w:hyperlink w:anchor="_fcc11a9dc1437d5328e52da27a371dc0" w:history="1">
        <w:r w:rsidRPr="00446E2F">
          <w:rStyle w:val="Hyperlink"/>
          <w:rPr>
            <w:color w:val="0066FF"/>
            <w:u w:val="single"/>
          </w:rPr>
          <w:t xml:space="preserve">Indication</w:t>
        </w:r>
      </w:hyperlink>
      <w:r w:rsidR="00446E2F">
        <w:t xml:space="preserve"> </w:t>
      </w:r>
    </w:p>
    <w:p w14:paraId="04895B59" w14:textId="77777777" w:rsidP="00347871" w:rsidR="00347871" w:rsidRDefault="00347871">
      <w:pPr>
        <w:ind w:hanging="245" w:left="605"/>
      </w:pPr>
      <w:r>
        <w:rPr>
          <w:noProof/>
        </w:rPr>
        <w:drawing>
          <wp:inline distT="0" distB="0" distL="0" distR="0">
            <wp:extent cx="152400" cy="152400"/>
            <wp:effectExtent l="0" t="0" r="0" b="0"/>
            <wp:docPr id="288"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81312784.emf"/>
                    <pic:cNvPicPr/>
                  </pic:nvPicPr>
                  <pic:blipFill>
                    <a:blip r:embed="mr_docxImage145"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is subject of position</w:t>
      </w:r>
      <w:r>
        <w:rPr>
          <w:rFonts w:cs="Arial"/>
        </w:rPr>
        <w:fldChar w:fldCharType="begin"/>
      </w:r>
      <w:r>
        <w:instrText xml:space="preserve">XE"</w:instrText>
      </w:r>
      <w:r w:rsidRPr="00413D75">
        <w:rPr>
          <w:rFonts w:cs="Arial"/>
        </w:rPr>
        <w:instrText xml:space="preserve">is subject of position</w:instrText>
      </w:r>
      <w:r>
        <w:instrText xml:space="preserve">"</w:instrText>
      </w:r>
      <w:r>
        <w:rPr>
          <w:rFonts w:cs="Arial"/>
        </w:rPr>
        <w:fldChar w:fldCharType="end"/>
      </w:r>
      <w:r>
        <w:t xml:space="preserve"> : </w:t>
      </w:r>
      <w:hyperlink w:anchor="_927d9d7cfeddf09947d0f7003026e26b" w:history="1">
        <w:r>
          <w:rStyle w:val="Hyperlink"/>
          <w:rPr>
            <w:rStyle w:val="Hyperlink"/>
          </w:rPr>
          <w:t xml:space="preserve">Qualitative Position</w:t>
        </w:r>
      </w:hyperlink>
      <w:r>
        <w:t xml:space="preserve"> [</w:t>
      </w:r>
      <w:r>
        <w:t xml:space="preserve">0..*</w:t>
      </w:r>
      <w:r>
        <w:t xml:space="preserve">]</w:t>
      </w:r>
      <w:r>
        <w:t xml:space="preserve"> </w:t>
      </w:r>
      <w:r>
        <w:t xml:space="preserve">  </w:t>
      </w:r>
      <w:r w:rsidRPr="00833C5F">
        <w:rPr>
          <w:i/>
        </w:rPr>
        <w:t xml:space="preserve">Subsets</w:t>
      </w:r>
      <w:r>
        <w:t xml:space="preserve">: </w:t>
      </w:r>
      <w:r>
        <w:t xml:space="preserve">is subject of</w:t>
      </w:r>
      <w:r>
        <w:t xml:space="preserve">:</w:t>
      </w:r>
      <w:hyperlink w:anchor="_7bb78623f2206d68297626d4bf4a41e1" w:history="1">
        <w:r>
          <w:rStyle w:val="Hyperlink"/>
          <w:rPr>
            <w:rStyle w:val="Hyperlink"/>
          </w:rPr>
          <w:t xml:space="preserve">Epistemic Situation</w:t>
        </w:r>
      </w:hyperlink>
      <w:r>
        <w:rPr>
          <w:rStyle w:val="Hyperlink"/>
        </w:rPr>
        <w:t xml:space="preserve"> </w:t>
      </w:r>
      <w:r>
        <w:t xml:space="preserve">  </w:t>
      </w:r>
      <w:r>
        <w:t xml:space="preserve"> </w:t>
      </w:r>
    </w:p>
    <w:p w14:paraId="44682812" w14:textId="77777777" w:rsidP="00347871" w:rsidR="00347871" w:rsidRDefault="00347871"/>
    <w:p w14:paraId="51551A47" w14:textId="77777777" w:rsidP="00347871" w:rsidR="00347871" w:rsidRDefault="00347871">
      <w:pPr>
        <w:pStyle w:val="Heading2"/>
      </w:pPr>
      <w:bookmarkStart w:id="_2f02569bb8334e33923ced03f32e144d" w:name="_2f02569bb8334e33923ced03f32e144d"/>
      <w:r>
        <w:t xml:space="preserve">Class State</w:t>
      </w:r>
      <w:bookmarkEnd w:id="_2f02569bb8334e33923ced03f32e144d"/>
      <w:r w:rsidRPr="003A31EC">
        <w:rPr>
          <w:rFonts w:cs="Arial"/>
        </w:rPr>
        <w:t xml:space="preserve"> </w:t>
      </w:r>
      <w:r>
        <w:rPr>
          <w:rFonts w:cs="Arial"/>
        </w:rPr>
        <w:fldChar w:fldCharType="begin"/>
      </w:r>
      <w:r>
        <w:instrText xml:space="preserve">XE"</w:instrText>
      </w:r>
      <w:r w:rsidRPr="00413D75">
        <w:rPr>
          <w:rFonts w:cs="Arial"/>
        </w:rPr>
        <w:instrText xml:space="preserve">State</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state is a static situation - a particular configuration of entities that is static for a time period, including spatial and logical connections between those things {Snapshot of a Perdurant}</w:t>
      </w:r>
    </w:p>
    <w:p w14:paraId="40780EE4" w14:textId="77777777" w:rsidP="00F71BA8" w:rsidR="00347871" w:rsidRDefault="00347871">
      <w:r>
        <w:t>Note that states may be of any length, from an instant to infinity and beyond.</w:t>
      </w:r>
    </w:p>
    <w:p w14:paraId="40780EE4" w14:textId="77777777" w:rsidP="00F71BA8" w:rsidR="00347871" w:rsidRDefault="00347871"/>
    <w:p w14:paraId="40780EE4" w14:textId="77777777" w:rsidP="00F71BA8" w:rsidR="00347871" w:rsidRDefault="00347871">
      <w:r>
        <w:t>[DOLCE] Stat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0a2767712bb9a7ff9e4b2313d0312b06" w:history="1">
        <w:r>
          <w:rStyle w:val="Hyperlink"/>
          <w:rPr>
            <w:rStyle w:val="Hyperlink"/>
          </w:rPr>
          <w:t xml:space="preserve">Situation</w:t>
        </w:r>
      </w:hyperlink>
    </w:p>
    <w:p w14:paraId="44682812" w14:textId="77777777" w:rsidP="00347871" w:rsidR="00347871" w:rsidRDefault="00347871"/>
    <w:p w14:paraId="51551A47" w14:textId="77777777" w:rsidP="00347871" w:rsidR="00347871" w:rsidRDefault="00347871">
      <w:pPr>
        <w:pStyle w:val="Heading2"/>
      </w:pPr>
      <w:bookmarkStart w:id="_a9e0c27ad601c7cbca8c624a0539f914" w:name="_a9e0c27ad601c7cbca8c624a0539f914"/>
      <w:r>
        <w:t xml:space="preserve">Association State of Entity</w:t>
      </w:r>
      <w:bookmarkEnd w:id="_a9e0c27ad601c7cbca8c624a0539f914"/>
      <w:r w:rsidRPr="003A31EC">
        <w:rPr>
          <w:rFonts w:cs="Arial"/>
        </w:rPr>
        <w:t xml:space="preserve"> </w:t>
      </w:r>
      <w:r>
        <w:rPr>
          <w:rFonts w:cs="Arial"/>
        </w:rPr>
        <w:fldChar w:fldCharType="begin"/>
      </w:r>
      <w:r>
        <w:instrText xml:space="preserve">XE"</w:instrText>
      </w:r>
      <w:r w:rsidRPr="00413D75">
        <w:rPr>
          <w:rFonts w:cs="Arial"/>
        </w:rPr>
        <w:instrText xml:space="preserve">State of Entity</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Relationship between a perdurant (something that exits over time) and a "state" of that entity as a snapshot in tim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 Ends</w:t>
      </w:r>
    </w:p>
    <w:p w14:paraId="77F05C67" w14:textId="77777777" w:rsidP="00347871" w:rsidR="00347871" w:rsidRDefault="00347871">
      <w:pPr>
        <w:ind w:firstLine="720"/>
      </w:pPr>
      <w:r>
        <w:rPr>
          <w:noProof/>
        </w:rPr>
        <w:drawing>
          <wp:inline distT="0" distB="0" distL="0" distR="0">
            <wp:extent cx="152400" cy="152400"/>
            <wp:effectExtent l="0" t="0" r="0" b="0"/>
            <wp:docPr id="290"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81312784.emf"/>
                    <pic:cNvPicPr/>
                  </pic:nvPicPr>
                  <pic:blipFill>
                    <a:blip r:embed="mr_docxImage146" cstate="print"/>
                    <a:stretch>
                      <a:fillRect/>
                    </a:stretch>
                  </pic:blipFill>
                  <pic:spPr>
                    <a:xfrm rot="0">
                      <a:off x="0" y="0"/>
                      <a:ext cx="152400" cy="152400"/>
                    </a:xfrm>
                    <a:prstGeom prst="rect">
                      <a:avLst/>
                    </a:prstGeom>
                  </pic:spPr>
                </pic:pic>
              </a:graphicData>
            </a:graphic>
          </wp:inline>
        </w:drawing>
      </w:r>
      <w:r>
        <w:t xml:space="preserve"> </w:t>
      </w:r>
      <w:r>
        <w:t xml:space="preserve">state of</w:t>
      </w:r>
      <w:r>
        <w:rPr>
          <w:rFonts w:cs="Arial"/>
        </w:rPr>
        <w:fldChar w:fldCharType="begin"/>
      </w:r>
      <w:r>
        <w:instrText xml:space="preserve">XE"</w:instrText>
      </w:r>
      <w:r w:rsidRPr="00413D75">
        <w:rPr>
          <w:rFonts w:cs="Arial"/>
        </w:rPr>
        <w:instrText xml:space="preserve">state of</w:instrText>
      </w:r>
      <w:r>
        <w:instrText xml:space="preserve">"</w:instrText>
      </w:r>
      <w:r>
        <w:rPr>
          <w:rFonts w:cs="Arial"/>
        </w:rPr>
        <w:fldChar w:fldCharType="end"/>
      </w:r>
      <w:r>
        <w:t xml:space="preserve"> : </w:t>
      </w:r>
      <w:hyperlink w:anchor="_aa050de8310b74df540d7772f2579de8" w:history="1">
        <w:r>
          <w:rStyle w:val="Hyperlink"/>
          <w:rPr>
            <w:rStyle w:val="Hyperlink"/>
          </w:rPr>
          <w:t xml:space="preserve">Identifiable Thing</w:t>
        </w:r>
      </w:hyperlink>
      <w:r>
        <w:t xml:space="preserve"> [</w:t>
      </w:r>
      <w:r>
        <w:t xml:space="preserve">*</w:t>
      </w:r>
      <w:r>
        <w:t xml:space="preserve">]</w:t>
      </w:r>
      <w:r>
        <w:t xml:space="preserve"> </w:t>
      </w:r>
      <w:r>
        <w:t xml:space="preserve">  </w:t>
      </w:r>
      <w:r w:rsidRPr="00833C5F">
        <w:rPr>
          <w:i/>
        </w:rPr>
        <w:t xml:space="preserve">Subsets</w:t>
      </w:r>
      <w:r>
        <w:t xml:space="preserve">: </w:t>
      </w:r>
      <w:r>
        <w:t xml:space="preserve">is subject of</w:t>
      </w:r>
      <w:r>
        <w:t xml:space="preserve">:</w:t>
      </w:r>
      <w:hyperlink w:anchor="_7bb78623f2206d68297626d4bf4a41e1" w:history="1">
        <w:r>
          <w:rStyle w:val="Hyperlink"/>
          <w:rPr>
            <w:rStyle w:val="Hyperlink"/>
          </w:rPr>
          <w:t xml:space="preserve">Epistemic Situation</w:t>
        </w:r>
      </w:hyperlink>
      <w:r>
        <w:rPr>
          <w:rStyle w:val="Hyperlink"/>
        </w:rPr>
        <w:t xml:space="preserve"> </w:t>
      </w:r>
      <w:r>
        <w:t xml:space="preserve">  </w:t>
      </w:r>
      <w:r>
        <w:t xml:space="preserve"> </w:t>
      </w:r>
    </w:p>
    <w:p w14:paraId="6E7ACCD2" w14:textId="77777777" w:rsidP="004E3AD0" w:rsidR="00347871" w:rsidRDefault="00347871">
      <w:pPr>
        <w:pStyle w:val="BodyText"/>
        <w:spacing w:after="120" w:before="60"/>
        <w:ind w:firstLine="720"/>
      </w:pPr>
      <w:r>
        <w:t xml:space="preserve">The endurant entity for which the subject state is a snapshot.</w:t>
      </w:r>
    </w:p>
    <w:p w14:paraId="77F05C67" w14:textId="77777777" w:rsidP="00347871" w:rsidR="00347871" w:rsidRDefault="00347871">
      <w:pPr>
        <w:ind w:firstLine="720"/>
      </w:pPr>
      <w:r>
        <w:rPr>
          <w:noProof/>
        </w:rPr>
        <w:drawing>
          <wp:inline distT="0" distB="0" distL="0" distR="0">
            <wp:extent cx="152400" cy="152400"/>
            <wp:effectExtent l="0" t="0" r="0" b="0"/>
            <wp:docPr id="292"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81312784.emf"/>
                    <pic:cNvPicPr/>
                  </pic:nvPicPr>
                  <pic:blipFill>
                    <a:blip r:embed="mr_docxImage147" cstate="print"/>
                    <a:stretch>
                      <a:fillRect/>
                    </a:stretch>
                  </pic:blipFill>
                  <pic:spPr>
                    <a:xfrm rot="0">
                      <a:off x="0" y="0"/>
                      <a:ext cx="152400" cy="152400"/>
                    </a:xfrm>
                    <a:prstGeom prst="rect">
                      <a:avLst/>
                    </a:prstGeom>
                  </pic:spPr>
                </pic:pic>
              </a:graphicData>
            </a:graphic>
          </wp:inline>
        </w:drawing>
      </w:r>
      <w:r>
        <w:t xml:space="preserve"> </w:t>
      </w:r>
      <w:r>
        <w:t xml:space="preserve">has state</w:t>
      </w:r>
      <w:r>
        <w:rPr>
          <w:rFonts w:cs="Arial"/>
        </w:rPr>
        <w:fldChar w:fldCharType="begin"/>
      </w:r>
      <w:r>
        <w:instrText xml:space="preserve">XE"</w:instrText>
      </w:r>
      <w:r w:rsidRPr="00413D75">
        <w:rPr>
          <w:rFonts w:cs="Arial"/>
        </w:rPr>
        <w:instrText xml:space="preserve">has state</w:instrText>
      </w:r>
      <w:r>
        <w:instrText xml:space="preserve">"</w:instrText>
      </w:r>
      <w:r>
        <w:rPr>
          <w:rFonts w:cs="Arial"/>
        </w:rPr>
        <w:fldChar w:fldCharType="end"/>
      </w:r>
      <w:r>
        <w:t xml:space="preserve"> : </w:t>
      </w:r>
      <w:hyperlink w:anchor="_2f02569bb8334e33923ced03f32e144d" w:history="1">
        <w:r>
          <w:rStyle w:val="Hyperlink"/>
          <w:rPr>
            <w:rStyle w:val="Hyperlink"/>
          </w:rPr>
          <w:t xml:space="preserve">State</w:t>
        </w:r>
      </w:hyperlink>
      <w:r>
        <w:t xml:space="preserve"> [</w:t>
      </w:r>
      <w:r>
        <w:t xml:space="preserve">*</w:t>
      </w:r>
      <w:r>
        <w:t xml:space="preserve">]</w:t>
      </w:r>
      <w:r>
        <w:t xml:space="preserve"> </w:t>
      </w:r>
      <w:r>
        <w:t xml:space="preserve">  </w:t>
      </w:r>
      <w:r w:rsidRPr="00833C5F">
        <w:rPr>
          <w:i/>
        </w:rPr>
        <w:t xml:space="preserve">Subsets</w:t>
      </w:r>
      <w:r>
        <w:t xml:space="preserve">: </w:t>
      </w:r>
      <w:r>
        <w:t xml:space="preserve">is subject of</w:t>
      </w:r>
      <w:r>
        <w:t xml:space="preserve">:</w:t>
      </w:r>
      <w:hyperlink w:anchor="_7bb78623f2206d68297626d4bf4a41e1" w:history="1">
        <w:r>
          <w:rStyle w:val="Hyperlink"/>
          <w:rPr>
            <w:rStyle w:val="Hyperlink"/>
          </w:rPr>
          <w:t xml:space="preserve">Epistemic Situation</w:t>
        </w:r>
      </w:hyperlink>
      <w:r>
        <w:rPr>
          <w:rStyle w:val="Hyperlink"/>
        </w:rPr>
        <w:t xml:space="preserve"> </w:t>
      </w:r>
      <w:r>
        <w:t xml:space="preserve">  </w:t>
      </w:r>
      <w:r>
        <w:t xml:space="preserve"> </w:t>
      </w:r>
    </w:p>
    <w:p w14:paraId="6E7ACCD2" w14:textId="77777777" w:rsidP="004E3AD0" w:rsidR="00347871" w:rsidRDefault="00347871">
      <w:pPr>
        <w:pStyle w:val="BodyText"/>
        <w:spacing w:after="120" w:before="60"/>
        <w:ind w:firstLine="720"/>
      </w:pPr>
      <w:r>
        <w:t xml:space="preserve">A states (or snapshots) of an entity within its lifetime.</w:t>
      </w:r>
    </w:p>
    <w:p w14:paraId="7CE152E5" w14:textId="77777777" w:rsidP="00347871" w:rsidR="00347871" w:rsidRDefault="00347871"/>
    <w:p w14:paraId="2F3193FD" w14:textId="77777777" w:rsidP="00347871" w:rsidR="00347871" w:rsidRDefault="00347871">
      <w:pPr>
        <w:spacing w:after="200" w:line="276" w:lineRule="auto"/>
        <w:rPr>
          <w:b/>
          <w:bCs/>
          <w:color w:val="365F91"/>
          <w:sz w:val="40"/>
          <w:szCs w:val="40"/>
        </w:rPr>
      </w:pPr>
      <w:r>
        <w:br w:type="page"/>
      </w:r>
    </w:p>
    <w:p w14:paraId="1C0715B2" w14:textId="77777777" w:rsidP="00347871" w:rsidR="00347871" w:rsidRDefault="00347871">
      <w:pPr>
        <w:pStyle w:val="Heading1"/>
      </w:pPr>
      <w:r>
        <w:t xml:space="preserve">OnticHealthGeneric::Statements</w:t>
      </w:r>
    </w:p>
    <w:p w14:paraId="68FCC2D5" w14:textId="77777777" w:rsidP="00347871" w:rsidR="00347871" w:rsidRDefault="00347871">
      <w:pPr>
        <w:pStyle w:val="Heading2"/>
      </w:pPr>
      <w:r>
        <w:t xml:space="preserve">Diagram: </w:t>
      </w:r>
      <w:r>
        <w:t xml:space="preserve">Statement Classification</w:t>
      </w:r>
    </w:p>
    <w:p w14:paraId="6C529ED1" w14:textId="77777777" w:rsidP="00347871" w:rsidR="00347871" w:rsidRDefault="00347871">
      <w:pPr>
        <w:jc w:val="center"/>
        <w:rPr>
          <w:rFonts w:cs="Arial"/>
        </w:rPr>
      </w:pPr>
      <w:r>
        <w:rPr>
          <w:noProof/>
        </w:rPr>
        <w:drawing>
          <wp:inline distT="0" distB="0" distL="0" distR="0">
            <wp:extent cx="6188075" cy="3911330"/>
            <wp:effectExtent l="0" t="0" r="0" b="0"/>
            <wp:docPr id="294" name="Picture -1988268425.emf" descr="-198826842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1988268425.emf"/>
                    <pic:cNvPicPr/>
                  </pic:nvPicPr>
                  <pic:blipFill>
                    <a:blip r:embed="mr_docxImage148" cstate="print"/>
                    <a:stretch>
                      <a:fillRect/>
                    </a:stretch>
                  </pic:blipFill>
                  <pic:spPr>
                    <a:xfrm rot="0">
                      <a:off x="0" y="0"/>
                      <a:ext cx="6188075" cy="3911330"/>
                    </a:xfrm>
                    <a:prstGeom prst="rect">
                      <a:avLst/>
                    </a:prstGeom>
                  </pic:spPr>
                </pic:pic>
              </a:graphicData>
            </a:graphic>
          </wp:inline>
        </w:drawing>
      </w:r>
    </w:p>
    <w:p w14:paraId="38A3AAA4" w14:textId="77777777" w:rsidP="00347871" w:rsidR="00347871" w:rsidRDefault="00347871">
      <w:pPr>
        <w:pStyle w:val="Figure"/>
        <w:widowControl/>
        <w:numPr>
          <w:ilvl w:val="0"/>
          <w:numId w:val="18"/>
        </w:numPr>
        <w:suppressAutoHyphens w:val="0"/>
        <w:overflowPunct/>
        <w:autoSpaceDE/>
        <w:autoSpaceDN/>
        <w:adjustRightInd/>
        <w:spacing w:after="120" w:before="120"/>
        <w:jc w:val="center"/>
        <w:textAlignment w:val="auto"/>
      </w:pPr>
      <w:r>
        <w:t xml:space="preserve">Statement Classification</w:t>
      </w:r>
    </w:p>
    <w:p w14:paraId="68FCC2D5" w14:textId="77777777" w:rsidP="00347871" w:rsidR="00347871" w:rsidRDefault="00347871">
      <w:pPr>
        <w:pStyle w:val="Heading2"/>
      </w:pPr>
      <w:r>
        <w:t xml:space="preserve">Diagram: </w:t>
      </w:r>
      <w:r>
        <w:t xml:space="preserve">Statements</w:t>
      </w:r>
    </w:p>
    <w:p w14:paraId="6C529ED1" w14:textId="77777777" w:rsidP="00347871" w:rsidR="00347871" w:rsidRDefault="00347871">
      <w:pPr>
        <w:jc w:val="center"/>
        <w:rPr>
          <w:rFonts w:cs="Arial"/>
        </w:rPr>
      </w:pPr>
      <w:r>
        <w:rPr>
          <w:noProof/>
        </w:rPr>
        <w:drawing>
          <wp:inline distT="0" distB="0" distL="0" distR="0">
            <wp:extent cx="6188075" cy="5780965"/>
            <wp:effectExtent l="0" t="0" r="0" b="0"/>
            <wp:docPr id="296" name="Picture 199754788.emf" descr="199754788.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199754788.emf"/>
                    <pic:cNvPicPr/>
                  </pic:nvPicPr>
                  <pic:blipFill>
                    <a:blip r:embed="mr_docxImage149" cstate="print"/>
                    <a:stretch>
                      <a:fillRect/>
                    </a:stretch>
                  </pic:blipFill>
                  <pic:spPr>
                    <a:xfrm rot="0">
                      <a:off x="0" y="0"/>
                      <a:ext cx="6188075" cy="5780965"/>
                    </a:xfrm>
                    <a:prstGeom prst="rect">
                      <a:avLst/>
                    </a:prstGeom>
                  </pic:spPr>
                </pic:pic>
              </a:graphicData>
            </a:graphic>
          </wp:inline>
        </w:drawing>
      </w:r>
    </w:p>
    <w:p w14:paraId="38A3AAA4" w14:textId="77777777" w:rsidP="00347871" w:rsidR="00347871" w:rsidRDefault="00347871">
      <w:pPr>
        <w:pStyle w:val="Figure"/>
        <w:widowControl/>
        <w:numPr>
          <w:ilvl w:val="0"/>
          <w:numId w:val="18"/>
        </w:numPr>
        <w:suppressAutoHyphens w:val="0"/>
        <w:overflowPunct/>
        <w:autoSpaceDE/>
        <w:autoSpaceDN/>
        <w:adjustRightInd/>
        <w:spacing w:after="120" w:before="120"/>
        <w:jc w:val="center"/>
        <w:textAlignment w:val="auto"/>
      </w:pPr>
      <w:r>
        <w:t xml:space="preserve">Statements</w:t>
      </w:r>
    </w:p>
    <w:p w14:paraId="43ED8A2A" w14:textId="77777777" w:rsidP="00347871" w:rsidR="00347871" w:rsidRDefault="00347871">
      <w:r>
        <w:t xml:space="preserve"> </w:t>
      </w:r>
    </w:p>
    <w:p w14:paraId="44682812" w14:textId="77777777" w:rsidP="00347871" w:rsidR="00347871" w:rsidRDefault="00347871"/>
    <w:p w14:paraId="51551A47" w14:textId="77777777" w:rsidP="00347871" w:rsidR="00347871" w:rsidRDefault="00347871">
      <w:pPr>
        <w:pStyle w:val="Heading2"/>
      </w:pPr>
      <w:bookmarkStart w:id="_1a1fd1fbd0dca2475f921578d789f79d" w:name="_1a1fd1fbd0dca2475f921578d789f79d"/>
      <w:r>
        <w:t xml:space="preserve">Class Assertive Statement</w:t>
      </w:r>
      <w:bookmarkEnd w:id="_1a1fd1fbd0dca2475f921578d789f79d"/>
      <w:r w:rsidRPr="003A31EC">
        <w:rPr>
          <w:rFonts w:cs="Arial"/>
        </w:rPr>
        <w:t xml:space="preserve"> </w:t>
      </w:r>
      <w:r>
        <w:rPr>
          <w:rFonts w:cs="Arial"/>
        </w:rPr>
        <w:fldChar w:fldCharType="begin"/>
      </w:r>
      <w:r>
        <w:instrText xml:space="preserve">XE"</w:instrText>
      </w:r>
      <w:r w:rsidRPr="00413D75">
        <w:rPr>
          <w:rFonts w:cs="Arial"/>
        </w:rPr>
        <w:instrText xml:space="preserve">Assertive Statement</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Statement that commit an author to the truth of the expressed &lt;is about&gt; situation.</w:t>
      </w:r>
    </w:p>
    <w:p w14:paraId="40780EE4" w14:textId="77777777" w:rsidP="00F71BA8" w:rsidR="00347871" w:rsidRDefault="00347871">
      <w:r>
        <w:t>[Searle] assertive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aeac27b52eb8ed815c3bd1d6d75780f7" w:history="1">
        <w:r>
          <w:rStyle w:val="Hyperlink"/>
          <w:rPr>
            <w:rStyle w:val="Hyperlink"/>
          </w:rPr>
          <w:t xml:space="preserve">Statement</w:t>
        </w:r>
      </w:hyperlink>
    </w:p>
    <w:p w14:paraId="44682812" w14:textId="77777777" w:rsidP="00347871" w:rsidR="00347871" w:rsidRDefault="00347871"/>
    <w:p w14:paraId="51551A47" w14:textId="77777777" w:rsidP="00347871" w:rsidR="00347871" w:rsidRDefault="00347871">
      <w:pPr>
        <w:pStyle w:val="Heading2"/>
      </w:pPr>
      <w:bookmarkStart w:id="_fecbf5a879151644debab027c40e65ff" w:name="_fecbf5a879151644debab027c40e65ff"/>
      <w:r>
        <w:t xml:space="preserve">Class Author</w:t>
      </w:r>
      <w:bookmarkEnd w:id="_fecbf5a879151644debab027c40e65ff"/>
      <w:r w:rsidRPr="003A31EC">
        <w:rPr>
          <w:rFonts w:cs="Arial"/>
        </w:rPr>
        <w:t xml:space="preserve"> </w:t>
      </w:r>
      <w:r>
        <w:rPr>
          <w:rFonts w:cs="Arial"/>
        </w:rPr>
        <w:fldChar w:fldCharType="begin"/>
      </w:r>
      <w:r>
        <w:instrText xml:space="preserve">XE"</w:instrText>
      </w:r>
      <w:r w:rsidRPr="00413D75">
        <w:rPr>
          <w:rFonts w:cs="Arial"/>
        </w:rPr>
        <w:instrText xml:space="preserve">Author</w:instrText>
      </w:r>
      <w:r>
        <w:instrText xml:space="preserve">"</w:instrText>
      </w:r>
      <w:r>
        <w:rPr>
          <w:rFonts w:cs="Arial"/>
        </w:rPr>
        <w:fldChar w:fldCharType="end"/>
      </w:r>
      <w:r w:rsidR="009E71B4">
        <w:rPr>
          <w:rFonts w:cs="Arial"/>
        </w:rPr>
        <w:t xml:space="preserve"> </w:t>
      </w:r>
      <w:r w:rsidR="006F72CA">
        <w:rPr>
          <w:rFonts w:cs="Arial"/>
        </w:rPr>
        <w:t xml:space="preserve">&lt;&lt;Role&gt;&gt;</w:t>
      </w:r>
    </w:p>
    <w:p w14:paraId="40780EE4" w14:textId="77777777" w:rsidP="00F71BA8" w:rsidR="00347871" w:rsidRDefault="00347871">
      <w:r>
        <w:t xml:space="preserve">An author is a kind of performer that makes statements about situation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b4401436185956a165d3b9d8de6c6b8f" w:history="1">
        <w:r>
          <w:rStyle w:val="Hyperlink"/>
          <w:rPr>
            <w:rStyle w:val="Hyperlink"/>
          </w:rPr>
          <w:t xml:space="preserve">Participant</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298"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81312784.emf"/>
                    <pic:cNvPicPr/>
                  </pic:nvPicPr>
                  <pic:blipFill>
                    <a:blip r:embed="mr_docxImage150"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states</w:t>
      </w:r>
      <w:r>
        <w:rPr>
          <w:rFonts w:cs="Arial"/>
        </w:rPr>
        <w:fldChar w:fldCharType="begin"/>
      </w:r>
      <w:r>
        <w:instrText xml:space="preserve">XE"</w:instrText>
      </w:r>
      <w:r w:rsidRPr="00413D75">
        <w:rPr>
          <w:rFonts w:cs="Arial"/>
        </w:rPr>
        <w:instrText xml:space="preserve">states</w:instrText>
      </w:r>
      <w:r>
        <w:instrText xml:space="preserve">"</w:instrText>
      </w:r>
      <w:r>
        <w:rPr>
          <w:rFonts w:cs="Arial"/>
        </w:rPr>
        <w:fldChar w:fldCharType="end"/>
      </w:r>
      <w:r>
        <w:t xml:space="preserve"> : </w:t>
      </w:r>
      <w:hyperlink w:anchor="_aeac27b52eb8ed815c3bd1d6d75780f7" w:history="1">
        <w:r>
          <w:rStyle w:val="Hyperlink"/>
          <w:rPr>
            <w:rStyle w:val="Hyperlink"/>
          </w:rPr>
          <w:t xml:space="preserve">Statement</w:t>
        </w:r>
      </w:hyperlink>
      <w:r>
        <w:t xml:space="preserve"> [</w:t>
      </w:r>
      <w:r>
        <w:t xml:space="preserve">1..*</w:t>
      </w:r>
      <w:r>
        <w:t xml:space="preserve">]</w:t>
      </w:r>
      <w:r>
        <w:t xml:space="preserve"> </w:t>
      </w:r>
    </w:p>
    <w:p w14:paraId="44682812" w14:textId="77777777" w:rsidP="00347871" w:rsidR="00347871" w:rsidRDefault="00347871"/>
    <w:p w14:paraId="51551A47" w14:textId="77777777" w:rsidP="00347871" w:rsidR="00347871" w:rsidRDefault="00347871">
      <w:pPr>
        <w:pStyle w:val="Heading2"/>
      </w:pPr>
      <w:bookmarkStart w:id="_55b5957dcd7e9fbcfb192f2c1ad93d18" w:name="_55b5957dcd7e9fbcfb192f2c1ad93d18"/>
      <w:r>
        <w:t xml:space="preserve">Class Commissive Statement</w:t>
      </w:r>
      <w:bookmarkEnd w:id="_55b5957dcd7e9fbcfb192f2c1ad93d18"/>
      <w:r w:rsidRPr="003A31EC">
        <w:rPr>
          <w:rFonts w:cs="Arial"/>
        </w:rPr>
        <w:t xml:space="preserve"> </w:t>
      </w:r>
      <w:r>
        <w:rPr>
          <w:rFonts w:cs="Arial"/>
        </w:rPr>
        <w:fldChar w:fldCharType="begin"/>
      </w:r>
      <w:r>
        <w:instrText xml:space="preserve">XE"</w:instrText>
      </w:r>
      <w:r w:rsidRPr="00413D75">
        <w:rPr>
          <w:rFonts w:cs="Arial"/>
        </w:rPr>
        <w:instrText xml:space="preserve">Commissive Statement</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Statements  that commit a speaker to some future action as represented by the &lt;is about&gt; situation, e.g. promises and oaths.</w:t>
      </w:r>
    </w:p>
    <w:p w14:paraId="40780EE4" w14:textId="77777777" w:rsidP="00F71BA8" w:rsidR="00347871" w:rsidRDefault="00347871">
      <w:r>
        <w:t>[Searle] commissive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aeac27b52eb8ed815c3bd1d6d75780f7" w:history="1">
        <w:r>
          <w:rStyle w:val="Hyperlink"/>
          <w:rPr>
            <w:rStyle w:val="Hyperlink"/>
          </w:rPr>
          <w:t xml:space="preserve">Statement</w:t>
        </w:r>
      </w:hyperlink>
    </w:p>
    <w:p w14:paraId="44682812" w14:textId="77777777" w:rsidP="00347871" w:rsidR="00347871" w:rsidRDefault="00347871"/>
    <w:p w14:paraId="51551A47" w14:textId="77777777" w:rsidP="00347871" w:rsidR="00347871" w:rsidRDefault="00347871">
      <w:pPr>
        <w:pStyle w:val="Heading2"/>
      </w:pPr>
      <w:bookmarkStart w:id="_1a576f97d6251141a770fc461ddbb1d7" w:name="_1a576f97d6251141a770fc461ddbb1d7"/>
      <w:r>
        <w:t xml:space="preserve">Class Declaritive Statement</w:t>
      </w:r>
      <w:bookmarkEnd w:id="_1a576f97d6251141a770fc461ddbb1d7"/>
      <w:r w:rsidRPr="003A31EC">
        <w:rPr>
          <w:rFonts w:cs="Arial"/>
        </w:rPr>
        <w:t xml:space="preserve"> </w:t>
      </w:r>
      <w:r>
        <w:rPr>
          <w:rFonts w:cs="Arial"/>
        </w:rPr>
        <w:fldChar w:fldCharType="begin"/>
      </w:r>
      <w:r>
        <w:instrText xml:space="preserve">XE"</w:instrText>
      </w:r>
      <w:r w:rsidRPr="00413D75">
        <w:rPr>
          <w:rFonts w:cs="Arial"/>
        </w:rPr>
        <w:instrText xml:space="preserve">Declaritive Statement</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Statements that change the reality in accord with the proposition of the &lt;is about&gt; situation, e.g. baptisms, pronouncing someone guilty or pronouncing someone husband and wife</w:t>
      </w:r>
    </w:p>
    <w:p w14:paraId="40780EE4" w14:textId="77777777" w:rsidP="00F71BA8" w:rsidR="00347871" w:rsidRDefault="00347871">
      <w:r>
        <w:t>[Searle] declaration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aeac27b52eb8ed815c3bd1d6d75780f7" w:history="1">
        <w:r>
          <w:rStyle w:val="Hyperlink"/>
          <w:rPr>
            <w:rStyle w:val="Hyperlink"/>
          </w:rPr>
          <w:t xml:space="preserve">Statement</w:t>
        </w:r>
      </w:hyperlink>
    </w:p>
    <w:p w14:paraId="44682812" w14:textId="77777777" w:rsidP="00347871" w:rsidR="00347871" w:rsidRDefault="00347871"/>
    <w:p w14:paraId="51551A47" w14:textId="77777777" w:rsidP="00347871" w:rsidR="00347871" w:rsidRDefault="00347871">
      <w:pPr>
        <w:pStyle w:val="Heading2"/>
      </w:pPr>
      <w:bookmarkStart w:id="_38584d141bc77ebce58a2020075296e2" w:name="_38584d141bc77ebce58a2020075296e2"/>
      <w:r>
        <w:t xml:space="preserve">Class Directive Statement</w:t>
      </w:r>
      <w:bookmarkEnd w:id="_38584d141bc77ebce58a2020075296e2"/>
      <w:r w:rsidRPr="003A31EC">
        <w:rPr>
          <w:rFonts w:cs="Arial"/>
        </w:rPr>
        <w:t xml:space="preserve"> </w:t>
      </w:r>
      <w:r>
        <w:rPr>
          <w:rFonts w:cs="Arial"/>
        </w:rPr>
        <w:fldChar w:fldCharType="begin"/>
      </w:r>
      <w:r>
        <w:instrText xml:space="preserve">XE"</w:instrText>
      </w:r>
      <w:r w:rsidRPr="00413D75">
        <w:rPr>
          <w:rFonts w:cs="Arial"/>
        </w:rPr>
        <w:instrText xml:space="preserve">Directive Statement</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Statements that are to cause the hearer to take a particular &lt;is about&gt; action, e.g. requests, commands and advice</w:t>
      </w:r>
    </w:p>
    <w:p w14:paraId="40780EE4" w14:textId="77777777" w:rsidP="00F71BA8" w:rsidR="00347871" w:rsidRDefault="00347871">
      <w:r>
        <w:t>[Searle] directive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aeac27b52eb8ed815c3bd1d6d75780f7" w:history="1">
        <w:r>
          <w:rStyle w:val="Hyperlink"/>
          <w:rPr>
            <w:rStyle w:val="Hyperlink"/>
          </w:rPr>
          <w:t xml:space="preserve">Statement</w:t>
        </w:r>
      </w:hyperlink>
    </w:p>
    <w:p w14:paraId="44682812" w14:textId="77777777" w:rsidP="00347871" w:rsidR="00347871" w:rsidRDefault="00347871"/>
    <w:p w14:paraId="51551A47" w14:textId="77777777" w:rsidP="00347871" w:rsidR="00347871" w:rsidRDefault="00347871">
      <w:pPr>
        <w:pStyle w:val="Heading2"/>
      </w:pPr>
      <w:bookmarkStart w:id="_1a950364c3b5f598923f190d019299c5" w:name="_1a950364c3b5f598923f190d019299c5"/>
      <w:r>
        <w:t xml:space="preserve">Class Expressive Statement</w:t>
      </w:r>
      <w:bookmarkEnd w:id="_1a950364c3b5f598923f190d019299c5"/>
      <w:r w:rsidRPr="003A31EC">
        <w:rPr>
          <w:rFonts w:cs="Arial"/>
        </w:rPr>
        <w:t xml:space="preserve"> </w:t>
      </w:r>
      <w:r>
        <w:rPr>
          <w:rFonts w:cs="Arial"/>
        </w:rPr>
        <w:fldChar w:fldCharType="begin"/>
      </w:r>
      <w:r>
        <w:instrText xml:space="preserve">XE"</w:instrText>
      </w:r>
      <w:r w:rsidRPr="00413D75">
        <w:rPr>
          <w:rFonts w:cs="Arial"/>
        </w:rPr>
        <w:instrText xml:space="preserve">Expressive Statement</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Statements that express on the author's attitudes and emotions towards the situation, e.g. congratulations, excuses and thanks.</w:t>
      </w:r>
    </w:p>
    <w:p w14:paraId="40780EE4" w14:textId="77777777" w:rsidP="00F71BA8" w:rsidR="00347871" w:rsidRDefault="00347871">
      <w:r>
        <w:t>[Searle] expressive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aeac27b52eb8ed815c3bd1d6d75780f7" w:history="1">
        <w:r>
          <w:rStyle w:val="Hyperlink"/>
          <w:rPr>
            <w:rStyle w:val="Hyperlink"/>
          </w:rPr>
          <w:t xml:space="preserve">Statement</w:t>
        </w:r>
      </w:hyperlink>
    </w:p>
    <w:p w14:paraId="44682812" w14:textId="77777777" w:rsidP="00347871" w:rsidR="00347871" w:rsidRDefault="00347871"/>
    <w:p w14:paraId="51551A47" w14:textId="77777777" w:rsidP="00347871" w:rsidR="00347871" w:rsidRDefault="00347871">
      <w:pPr>
        <w:pStyle w:val="Heading2"/>
      </w:pPr>
      <w:bookmarkStart w:id="_d44e2dcf7e8ca199085a266e63286c3d" w:name="_d44e2dcf7e8ca199085a266e63286c3d"/>
      <w:r>
        <w:t xml:space="preserve">Class Interrogative Statement</w:t>
      </w:r>
      <w:bookmarkEnd w:id="_d44e2dcf7e8ca199085a266e63286c3d"/>
      <w:r w:rsidRPr="003A31EC">
        <w:rPr>
          <w:rFonts w:cs="Arial"/>
        </w:rPr>
        <w:t xml:space="preserve"> </w:t>
      </w:r>
      <w:r>
        <w:rPr>
          <w:rFonts w:cs="Arial"/>
        </w:rPr>
        <w:fldChar w:fldCharType="begin"/>
      </w:r>
      <w:r>
        <w:instrText xml:space="preserve">XE"</w:instrText>
      </w:r>
      <w:r w:rsidRPr="00413D75">
        <w:rPr>
          <w:rFonts w:cs="Arial"/>
        </w:rPr>
        <w:instrText xml:space="preserve">Interrogative Statement</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n interrogative is a directive statement that asks a question or asks for information.</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38584d141bc77ebce58a2020075296e2" w:history="1">
        <w:r>
          <w:rStyle w:val="Hyperlink"/>
          <w:rPr>
            <w:rStyle w:val="Hyperlink"/>
          </w:rPr>
          <w:t xml:space="preserve">Directive Statement</w:t>
        </w:r>
      </w:hyperlink>
    </w:p>
    <w:p w14:paraId="44682812" w14:textId="77777777" w:rsidP="00347871" w:rsidR="00347871" w:rsidRDefault="00347871"/>
    <w:p w14:paraId="51551A47" w14:textId="77777777" w:rsidP="00347871" w:rsidR="00347871" w:rsidRDefault="00347871">
      <w:pPr>
        <w:pStyle w:val="Heading2"/>
      </w:pPr>
      <w:bookmarkStart w:id="_70824a99584a93cf8226b445c8386af6" w:name="_70824a99584a93cf8226b445c8386af6"/>
      <w:r>
        <w:t xml:space="preserve">Class Listener</w:t>
      </w:r>
      <w:bookmarkEnd w:id="_70824a99584a93cf8226b445c8386af6"/>
      <w:r w:rsidRPr="003A31EC">
        <w:rPr>
          <w:rFonts w:cs="Arial"/>
        </w:rPr>
        <w:t xml:space="preserve"> </w:t>
      </w:r>
      <w:r>
        <w:rPr>
          <w:rFonts w:cs="Arial"/>
        </w:rPr>
        <w:fldChar w:fldCharType="begin"/>
      </w:r>
      <w:r>
        <w:instrText xml:space="preserve">XE"</w:instrText>
      </w:r>
      <w:r w:rsidRPr="00413D75">
        <w:rPr>
          <w:rFonts w:cs="Arial"/>
        </w:rPr>
        <w:instrText xml:space="preserve">Listener</w:instrText>
      </w:r>
      <w:r>
        <w:instrText xml:space="preserve">"</w:instrText>
      </w:r>
      <w:r>
        <w:rPr>
          <w:rFonts w:cs="Arial"/>
        </w:rPr>
        <w:fldChar w:fldCharType="end"/>
      </w:r>
      <w:r w:rsidR="009E71B4">
        <w:rPr>
          <w:rFonts w:cs="Arial"/>
        </w:rPr>
        <w:t xml:space="preserve"> </w:t>
      </w:r>
      <w:r w:rsidR="006F72CA">
        <w:rPr>
          <w:rFonts w:cs="Arial"/>
        </w:rPr>
        <w:t xml:space="preserve">&lt;&lt;Role&gt;&gt;</w:t>
      </w:r>
    </w:p>
    <w:p w14:paraId="40780EE4" w14:textId="77777777" w:rsidP="00F71BA8" w:rsidR="00347871" w:rsidRDefault="00347871">
      <w:r>
        <w:t xml:space="preserve">A Listener is a kind of performer that receives statements from authors in the form of utterance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b4401436185956a165d3b9d8de6c6b8f" w:history="1">
        <w:r>
          <w:rStyle w:val="Hyperlink"/>
          <w:rPr>
            <w:rStyle w:val="Hyperlink"/>
          </w:rPr>
          <w:t xml:space="preserve">Participant</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300"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81312784.emf"/>
                    <pic:cNvPicPr/>
                  </pic:nvPicPr>
                  <pic:blipFill>
                    <a:blip r:embed="mr_docxImage151"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is informed by</w:t>
      </w:r>
      <w:r>
        <w:rPr>
          <w:rFonts w:cs="Arial"/>
        </w:rPr>
        <w:fldChar w:fldCharType="begin"/>
      </w:r>
      <w:r>
        <w:instrText xml:space="preserve">XE"</w:instrText>
      </w:r>
      <w:r w:rsidRPr="00413D75">
        <w:rPr>
          <w:rFonts w:cs="Arial"/>
        </w:rPr>
        <w:instrText xml:space="preserve">is informed by</w:instrText>
      </w:r>
      <w:r>
        <w:instrText xml:space="preserve">"</w:instrText>
      </w:r>
      <w:r>
        <w:rPr>
          <w:rFonts w:cs="Arial"/>
        </w:rPr>
        <w:fldChar w:fldCharType="end"/>
      </w:r>
      <w:r>
        <w:t xml:space="preserve"> : </w:t>
      </w:r>
      <w:hyperlink w:anchor="_a6a265bb9d1507e5da6b000c1fb84cd8" w:history="1">
        <w:r>
          <w:rStyle w:val="Hyperlink"/>
          <w:rPr>
            <w:rStyle w:val="Hyperlink"/>
          </w:rPr>
          <w:t xml:space="preserve">Utterance</w:t>
        </w:r>
      </w:hyperlink>
      <w:r>
        <w:t xml:space="preserve"> [</w:t>
      </w:r>
      <w:r>
        <w:t xml:space="preserve">1..*</w:t>
      </w:r>
      <w:r>
        <w:t xml:space="preserve">]</w:t>
      </w:r>
      <w:r>
        <w:t xml:space="preserve"> </w:t>
      </w:r>
    </w:p>
    <w:p w14:paraId="44682812" w14:textId="77777777" w:rsidP="00347871" w:rsidR="00347871" w:rsidRDefault="00347871"/>
    <w:p w14:paraId="51551A47" w14:textId="77777777" w:rsidP="00347871" w:rsidR="00347871" w:rsidRDefault="00347871">
      <w:pPr>
        <w:pStyle w:val="Heading2"/>
      </w:pPr>
      <w:bookmarkStart w:id="_090a09eca0a8a4c667f34143d5125488" w:name="_090a09eca0a8a4c667f34143d5125488"/>
      <w:r>
        <w:t xml:space="preserve">Class Record</w:t>
      </w:r>
      <w:bookmarkEnd w:id="_090a09eca0a8a4c667f34143d5125488"/>
      <w:r w:rsidRPr="003A31EC">
        <w:rPr>
          <w:rFonts w:cs="Arial"/>
        </w:rPr>
        <w:t xml:space="preserve"> </w:t>
      </w:r>
      <w:r>
        <w:rPr>
          <w:rFonts w:cs="Arial"/>
        </w:rPr>
        <w:fldChar w:fldCharType="begin"/>
      </w:r>
      <w:r>
        <w:instrText xml:space="preserve">XE"</w:instrText>
      </w:r>
      <w:r w:rsidRPr="00413D75">
        <w:rPr>
          <w:rFonts w:cs="Arial"/>
        </w:rPr>
        <w:instrText xml:space="preserve">Record</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record is a statement about one or more situations preserved in some form of information storage including but not limited to paper records, computer records, drawings on cave walls, and human memory.</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2f02569bb8334e33923ced03f32e144d" w:history="1">
        <w:r>
          <w:rStyle w:val="Hyperlink"/>
          <w:rPr>
            <w:rStyle w:val="Hyperlink"/>
          </w:rPr>
          <w:t xml:space="preserve">State</w:t>
        </w:r>
      </w:hyperlink>
      <w:r>
        <w:t xml:space="preserve">, </w:t>
      </w:r>
      <w:hyperlink w:anchor="_aeac27b52eb8ed815c3bd1d6d75780f7" w:history="1">
        <w:r>
          <w:rStyle w:val="Hyperlink"/>
          <w:rPr>
            <w:rStyle w:val="Hyperlink"/>
          </w:rPr>
          <w:t xml:space="preserve">Statement</w:t>
        </w:r>
      </w:hyperlink>
    </w:p>
    <w:p w14:paraId="44682812" w14:textId="77777777" w:rsidP="00347871" w:rsidR="00347871" w:rsidRDefault="00347871"/>
    <w:p w14:paraId="51551A47" w14:textId="77777777" w:rsidP="00347871" w:rsidR="00347871" w:rsidRDefault="00347871">
      <w:pPr>
        <w:pStyle w:val="Heading2"/>
      </w:pPr>
      <w:bookmarkStart w:id="_aeac27b52eb8ed815c3bd1d6d75780f7" w:name="_aeac27b52eb8ed815c3bd1d6d75780f7"/>
      <w:r>
        <w:t xml:space="preserve">Class Statement</w:t>
      </w:r>
      <w:bookmarkEnd w:id="_aeac27b52eb8ed815c3bd1d6d75780f7"/>
      <w:r w:rsidRPr="003A31EC">
        <w:rPr>
          <w:rFonts w:cs="Arial"/>
        </w:rPr>
        <w:t xml:space="preserve"> </w:t>
      </w:r>
      <w:r>
        <w:rPr>
          <w:rFonts w:cs="Arial"/>
        </w:rPr>
        <w:fldChar w:fldCharType="begin"/>
      </w:r>
      <w:r>
        <w:instrText xml:space="preserve">XE"</w:instrText>
      </w:r>
      <w:r w:rsidRPr="00413D75">
        <w:rPr>
          <w:rFonts w:cs="Arial"/>
        </w:rPr>
        <w:instrText xml:space="preserve">Statement</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statement is a kind of Epistemic Situation representing the communication or recording of an author's intention concerning a situation.</w:t>
      </w:r>
    </w:p>
    <w:p w14:paraId="40780EE4" w14:textId="77777777" w:rsidP="00F71BA8" w:rsidR="00347871" w:rsidRDefault="00347871"/>
    <w:p w14:paraId="40780EE4" w14:textId="77777777" w:rsidP="00F71BA8" w:rsidR="00347871" w:rsidRDefault="00347871">
      <w:r>
        <w:t>[BFO] Representational artifact</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7bb78623f2206d68297626d4bf4a41e1" w:history="1">
        <w:r>
          <w:rStyle w:val="Hyperlink"/>
          <w:rPr>
            <w:rStyle w:val="Hyperlink"/>
          </w:rPr>
          <w:t xml:space="preserve">Epistemic Situation</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302"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81312784.emf"/>
                    <pic:cNvPicPr/>
                  </pic:nvPicPr>
                  <pic:blipFill>
                    <a:blip r:embed="mr_docxImage152"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stated by</w:t>
      </w:r>
      <w:r>
        <w:rPr>
          <w:rFonts w:cs="Arial"/>
        </w:rPr>
        <w:fldChar w:fldCharType="begin"/>
      </w:r>
      <w:r>
        <w:instrText xml:space="preserve">XE"</w:instrText>
      </w:r>
      <w:r w:rsidRPr="00413D75">
        <w:rPr>
          <w:rFonts w:cs="Arial"/>
        </w:rPr>
        <w:instrText xml:space="preserve">stated by</w:instrText>
      </w:r>
      <w:r>
        <w:instrText xml:space="preserve">"</w:instrText>
      </w:r>
      <w:r>
        <w:rPr>
          <w:rFonts w:cs="Arial"/>
        </w:rPr>
        <w:fldChar w:fldCharType="end"/>
      </w:r>
      <w:r>
        <w:t xml:space="preserve"> : </w:t>
      </w:r>
      <w:hyperlink w:anchor="_fecbf5a879151644debab027c40e65ff" w:history="1">
        <w:r>
          <w:rStyle w:val="Hyperlink"/>
          <w:rPr>
            <w:rStyle w:val="Hyperlink"/>
          </w:rPr>
          <w:t xml:space="preserve">Author</w:t>
        </w:r>
      </w:hyperlink>
      <w:r>
        <w:t xml:space="preserve"> [</w:t>
      </w:r>
      <w:r>
        <w:t xml:space="preserve">1..*</w:t>
      </w:r>
      <w:r>
        <w:t xml:space="preserve">]</w:t>
      </w:r>
      <w:r>
        <w:t xml:space="preserve"> </w:t>
      </w:r>
    </w:p>
    <w:p w14:paraId="44682812" w14:textId="77777777" w:rsidP="00347871" w:rsidR="00347871" w:rsidRDefault="00347871"/>
    <w:p w14:paraId="51551A47" w14:textId="77777777" w:rsidP="00347871" w:rsidR="00347871" w:rsidRDefault="00347871">
      <w:pPr>
        <w:pStyle w:val="Heading2"/>
      </w:pPr>
      <w:bookmarkStart w:id="_a6a265bb9d1507e5da6b000c1fb84cd8" w:name="_a6a265bb9d1507e5da6b000c1fb84cd8"/>
      <w:r>
        <w:t xml:space="preserve">Class Utterance</w:t>
      </w:r>
      <w:bookmarkEnd w:id="_a6a265bb9d1507e5da6b000c1fb84cd8"/>
      <w:r w:rsidRPr="003A31EC">
        <w:rPr>
          <w:rFonts w:cs="Arial"/>
        </w:rPr>
        <w:t xml:space="preserve"> </w:t>
      </w:r>
      <w:r>
        <w:rPr>
          <w:rFonts w:cs="Arial"/>
        </w:rPr>
        <w:fldChar w:fldCharType="begin"/>
      </w:r>
      <w:r>
        <w:instrText xml:space="preserve">XE"</w:instrText>
      </w:r>
      <w:r w:rsidRPr="00413D75">
        <w:rPr>
          <w:rFonts w:cs="Arial"/>
        </w:rPr>
        <w:instrText xml:space="preserve">Utterance</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n utterance situation is a statement with the immediate context of an author transmitting information to a listener.</w:t>
      </w:r>
    </w:p>
    <w:p w14:paraId="40780EE4" w14:textId="77777777" w:rsidP="00F71BA8" w:rsidR="00347871" w:rsidRDefault="00347871">
      <w:r>
        <w:t>[Devlin] Utterance situation</w:t>
      </w:r>
    </w:p>
    <w:p w14:paraId="40780EE4" w14:textId="77777777" w:rsidP="00F71BA8" w:rsidR="00347871" w:rsidRDefault="00347871">
      <w:r>
        <w:t>[Searle]  Speech Act</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799617cb54756b9414625779f3b740cc" w:history="1">
        <w:r>
          <w:rStyle w:val="Hyperlink"/>
          <w:rPr>
            <w:rStyle w:val="Hyperlink"/>
          </w:rPr>
          <w:t xml:space="preserve">Occurrence</w:t>
        </w:r>
      </w:hyperlink>
      <w:r>
        <w:t xml:space="preserve">, </w:t>
      </w:r>
      <w:hyperlink w:anchor="_aeac27b52eb8ed815c3bd1d6d75780f7" w:history="1">
        <w:r>
          <w:rStyle w:val="Hyperlink"/>
          <w:rPr>
            <w:rStyle w:val="Hyperlink"/>
          </w:rPr>
          <w:t xml:space="preserve">Statement</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304"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81312784.emf"/>
                    <pic:cNvPicPr/>
                  </pic:nvPicPr>
                  <pic:blipFill>
                    <a:blip r:embed="mr_docxImage153"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informs</w:t>
      </w:r>
      <w:r>
        <w:rPr>
          <w:rFonts w:cs="Arial"/>
        </w:rPr>
        <w:fldChar w:fldCharType="begin"/>
      </w:r>
      <w:r>
        <w:instrText xml:space="preserve">XE"</w:instrText>
      </w:r>
      <w:r w:rsidRPr="00413D75">
        <w:rPr>
          <w:rFonts w:cs="Arial"/>
        </w:rPr>
        <w:instrText xml:space="preserve">informs</w:instrText>
      </w:r>
      <w:r>
        <w:instrText xml:space="preserve">"</w:instrText>
      </w:r>
      <w:r>
        <w:rPr>
          <w:rFonts w:cs="Arial"/>
        </w:rPr>
        <w:fldChar w:fldCharType="end"/>
      </w:r>
      <w:r>
        <w:t xml:space="preserve"> : </w:t>
      </w:r>
      <w:hyperlink w:anchor="_70824a99584a93cf8226b445c8386af6" w:history="1">
        <w:r>
          <w:rStyle w:val="Hyperlink"/>
          <w:rPr>
            <w:rStyle w:val="Hyperlink"/>
          </w:rPr>
          <w:t xml:space="preserve">Listener</w:t>
        </w:r>
      </w:hyperlink>
      <w:r>
        <w:t xml:space="preserve"> [</w:t>
      </w:r>
      <w:r>
        <w:t xml:space="preserve">1..*</w:t>
      </w:r>
      <w:r>
        <w:t xml:space="preserve">]</w:t>
      </w:r>
      <w:r>
        <w:t xml:space="preserve"> </w:t>
      </w:r>
    </w:p>
    <w:p w14:paraId="7CE152E5" w14:textId="77777777" w:rsidP="00347871" w:rsidR="00347871" w:rsidRDefault="00347871"/>
    <w:p w14:paraId="2F3193FD" w14:textId="77777777" w:rsidP="00347871" w:rsidR="00347871" w:rsidRDefault="00347871">
      <w:pPr>
        <w:spacing w:after="200" w:line="276" w:lineRule="auto"/>
        <w:rPr>
          <w:b/>
          <w:bCs/>
          <w:color w:val="365F91"/>
          <w:sz w:val="40"/>
          <w:szCs w:val="40"/>
        </w:rPr>
      </w:pPr>
      <w:r>
        <w:br w:type="page"/>
      </w:r>
    </w:p>
    <w:p w14:paraId="1C0715B2" w14:textId="77777777" w:rsidP="00347871" w:rsidR="00347871" w:rsidRDefault="00347871">
      <w:pPr>
        <w:pStyle w:val="Heading1"/>
      </w:pPr>
      <w:r>
        <w:t xml:space="preserve">OnticHealthGeneric::Time &amp; Temporal Entities</w:t>
      </w:r>
    </w:p>
    <w:p w14:paraId="3BFAA259" w14:textId="77777777" w:rsidP="00A318C1" w:rsidR="00347871" w:rsidRDefault="00347871">
      <w:pPr>
        <w:pStyle w:val="BodyText"/>
      </w:pPr>
      <w:r>
        <w:t xml:space="preserve">The Time package defines the essential concepts of time and the identification of time intervals.</w:t>
      </w:r>
    </w:p>
    <w:p w14:paraId="3BFAA259" w14:textId="77777777" w:rsidP="00A318C1" w:rsidR="00347871" w:rsidRDefault="00347871">
      <w:pPr>
        <w:pStyle w:val="BodyText"/>
      </w:pPr>
    </w:p>
    <w:p w14:paraId="3BFAA259" w14:textId="77777777" w:rsidP="00A318C1" w:rsidR="00347871" w:rsidRDefault="00347871">
      <w:pPr>
        <w:pStyle w:val="BodyText"/>
      </w:pPr>
      <w:r>
        <w:t>These time concepts are based on the OMG Date Time Vocabulary [DTV] standard but subsets and simplifies DTV for use in defining, federating and exchanging time aspects of entities. </w:t>
      </w:r>
    </w:p>
    <w:p w14:paraId="3BFAA259" w14:textId="77777777" w:rsidP="00A318C1" w:rsidR="00347871" w:rsidRDefault="00347871">
      <w:pPr>
        <w:pStyle w:val="BodyText"/>
      </w:pPr>
    </w:p>
    <w:p w14:paraId="3BFAA259" w14:textId="77777777" w:rsidP="00A318C1" w:rsidR="00347871" w:rsidRDefault="00347871">
      <w:pPr>
        <w:pStyle w:val="BodyText"/>
      </w:pPr>
      <w:r>
        <w:t>"Temporal Entity" is introduced as an abstraction to capture the common relationships between time elements. Within DTV these relationships are separate for each kind of time element. The relationships defined for Temporal Entity are grounded in DTV Time Interval as each temporal entity exists for a time interval.</w:t>
      </w:r>
    </w:p>
    <w:p w14:paraId="3BFAA259" w14:textId="77777777" w:rsidP="00A318C1" w:rsidR="00347871" w:rsidRDefault="00347871">
      <w:pPr>
        <w:pStyle w:val="BodyText"/>
      </w:pPr>
    </w:p>
    <w:p w14:paraId="3BFAA259" w14:textId="77777777" w:rsidP="00A318C1" w:rsidR="00347871" w:rsidRDefault="00347871">
      <w:pPr>
        <w:pStyle w:val="BodyText"/>
      </w:pPr>
      <w:r>
        <w:t>Applications that need to reason about time are encouraged to utilize the full DTV semantics. DTV also contains text that more fully elaborates time concepts.</w:t>
      </w:r>
    </w:p>
    <w:p w14:paraId="68FCC2D5" w14:textId="77777777" w:rsidP="00347871" w:rsidR="00347871" w:rsidRDefault="00347871">
      <w:pPr>
        <w:pStyle w:val="Heading2"/>
      </w:pPr>
      <w:r>
        <w:t xml:space="preserve">Diagram: </w:t>
      </w:r>
      <w:r>
        <w:t xml:space="preserve">Time</w:t>
      </w:r>
    </w:p>
    <w:p w14:paraId="6C529ED1" w14:textId="77777777" w:rsidP="00347871" w:rsidR="00347871" w:rsidRDefault="00347871">
      <w:pPr>
        <w:jc w:val="center"/>
        <w:rPr>
          <w:rFonts w:cs="Arial"/>
        </w:rPr>
      </w:pPr>
      <w:r>
        <w:rPr>
          <w:noProof/>
        </w:rPr>
        <w:drawing>
          <wp:inline distT="0" distB="0" distL="0" distR="0">
            <wp:extent cx="6188075" cy="6664080"/>
            <wp:effectExtent l="0" t="0" r="0" b="0"/>
            <wp:docPr id="306" name="Picture 1921276909.emf" descr="1921276909.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1921276909.emf"/>
                    <pic:cNvPicPr/>
                  </pic:nvPicPr>
                  <pic:blipFill>
                    <a:blip r:embed="mr_docxImage154" cstate="print"/>
                    <a:stretch>
                      <a:fillRect/>
                    </a:stretch>
                  </pic:blipFill>
                  <pic:spPr>
                    <a:xfrm rot="0">
                      <a:off x="0" y="0"/>
                      <a:ext cx="6188075" cy="6664080"/>
                    </a:xfrm>
                    <a:prstGeom prst="rect">
                      <a:avLst/>
                    </a:prstGeom>
                  </pic:spPr>
                </pic:pic>
              </a:graphicData>
            </a:graphic>
          </wp:inline>
        </w:drawing>
      </w:r>
    </w:p>
    <w:p w14:paraId="38A3AAA4" w14:textId="77777777" w:rsidP="00347871" w:rsidR="00347871" w:rsidRDefault="00347871">
      <w:pPr>
        <w:pStyle w:val="Figure"/>
        <w:widowControl/>
        <w:numPr>
          <w:ilvl w:val="0"/>
          <w:numId w:val="18"/>
        </w:numPr>
        <w:suppressAutoHyphens w:val="0"/>
        <w:overflowPunct/>
        <w:autoSpaceDE/>
        <w:autoSpaceDN/>
        <w:adjustRightInd/>
        <w:spacing w:after="120" w:before="120"/>
        <w:jc w:val="center"/>
        <w:textAlignment w:val="auto"/>
      </w:pPr>
      <w:r>
        <w:t xml:space="preserve">Time</w:t>
      </w:r>
    </w:p>
    <w:p w14:paraId="43ED8A2A" w14:textId="77777777" w:rsidP="00347871" w:rsidR="00347871" w:rsidRDefault="00347871">
      <w:r>
        <w:t xml:space="preserve"> </w:t>
      </w:r>
    </w:p>
    <w:p w14:paraId="44682812" w14:textId="77777777" w:rsidP="00347871" w:rsidR="00347871" w:rsidRDefault="00347871"/>
    <w:p w14:paraId="51551A47" w14:textId="77777777" w:rsidP="00347871" w:rsidR="00347871" w:rsidRDefault="00347871">
      <w:pPr>
        <w:pStyle w:val="Heading2"/>
      </w:pPr>
      <w:bookmarkStart w:id="_9e136664e929069561948aa890722f71" w:name="_9e136664e929069561948aa890722f71"/>
      <w:r>
        <w:t xml:space="preserve">Class Date and Time</w:t>
      </w:r>
      <w:bookmarkEnd w:id="_9e136664e929069561948aa890722f71"/>
      <w:r w:rsidRPr="003A31EC">
        <w:rPr>
          <w:rFonts w:cs="Arial"/>
        </w:rPr>
        <w:t xml:space="preserve"> </w:t>
      </w:r>
      <w:r>
        <w:rPr>
          <w:rFonts w:cs="Arial"/>
        </w:rPr>
        <w:fldChar w:fldCharType="begin"/>
      </w:r>
      <w:r>
        <w:instrText xml:space="preserve">XE"</w:instrText>
      </w:r>
      <w:r w:rsidRPr="00413D75">
        <w:rPr>
          <w:rFonts w:cs="Arial"/>
        </w:rPr>
        <w:instrText xml:space="preserve">Date and Time</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FIBO] DateTimeStamp: A DateTimeStamp combines a Date, a time, and a tim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2d5fde44ab0ed517279bdd55e95bc495" w:history="1">
        <w:r>
          <w:rStyle w:val="Hyperlink"/>
          <w:rPr>
            <w:rStyle w:val="Hyperlink"/>
          </w:rPr>
          <w:t xml:space="preserve">Date Coordinate</w:t>
        </w:r>
      </w:hyperlink>
      <w:r>
        <w:t xml:space="preserve">, </w:t>
      </w:r>
      <w:hyperlink w:anchor="_1cc3170d7118a3fd5974788c5641e377" w:history="1">
        <w:r>
          <w:rStyle w:val="Hyperlink"/>
          <w:rPr>
            <w:rStyle w:val="Hyperlink"/>
          </w:rPr>
          <w:t xml:space="preserve">Time Coordinate</w:t>
        </w:r>
      </w:hyperlink>
    </w:p>
    <w:p w14:paraId="44682812" w14:textId="77777777" w:rsidP="00347871" w:rsidR="00347871" w:rsidRDefault="00347871"/>
    <w:p w14:paraId="51551A47" w14:textId="77777777" w:rsidP="00347871" w:rsidR="00347871" w:rsidRDefault="00347871">
      <w:pPr>
        <w:pStyle w:val="Heading2"/>
      </w:pPr>
      <w:bookmarkStart w:id="_2d5fde44ab0ed517279bdd55e95bc495" w:name="_2d5fde44ab0ed517279bdd55e95bc495"/>
      <w:r>
        <w:t xml:space="preserve">Class Date Coordinate</w:t>
      </w:r>
      <w:bookmarkEnd w:id="_2d5fde44ab0ed517279bdd55e95bc495"/>
      <w:r w:rsidRPr="003A31EC">
        <w:rPr>
          <w:rFonts w:cs="Arial"/>
        </w:rPr>
        <w:t xml:space="preserve"> </w:t>
      </w:r>
      <w:r>
        <w:rPr>
          <w:rFonts w:cs="Arial"/>
        </w:rPr>
        <w:fldChar w:fldCharType="begin"/>
      </w:r>
      <w:r>
        <w:instrText xml:space="preserve">XE"</w:instrText>
      </w:r>
      <w:r w:rsidRPr="00413D75">
        <w:rPr>
          <w:rFonts w:cs="Arial"/>
        </w:rPr>
        <w:instrText xml:space="preserve">Date Coordinate</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FIBO] Date: A Date identifies a calendar day on some calendar.</w:t>
      </w:r>
    </w:p>
    <w:p w14:paraId="40780EE4" w14:textId="77777777" w:rsidP="00F71BA8" w:rsidR="00347871" w:rsidRDefault="00347871">
      <w:r>
        <w:t>[NIEM] DateTyp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96727064322aeaf623efa62de82423f" w:history="1">
        <w:r>
          <w:rStyle w:val="Hyperlink"/>
          <w:rPr>
            <w:rStyle w:val="Hyperlink"/>
          </w:rPr>
          <w:t xml:space="preserve">Time Coordinate</w:t>
        </w:r>
      </w:hyperlink>
    </w:p>
    <w:p w14:paraId="44682812" w14:textId="77777777" w:rsidP="00347871" w:rsidR="00347871" w:rsidRDefault="00347871"/>
    <w:p w14:paraId="51551A47" w14:textId="77777777" w:rsidP="00347871" w:rsidR="00347871" w:rsidRDefault="00347871">
      <w:pPr>
        <w:pStyle w:val="Heading2"/>
      </w:pPr>
      <w:bookmarkStart w:id="_c7faa123a95e6e528069bccd305d6c12" w:name="_c7faa123a95e6e528069bccd305d6c12"/>
      <w:r>
        <w:t xml:space="preserve">Association Duration of Region</w:t>
      </w:r>
      <w:bookmarkEnd w:id="_c7faa123a95e6e528069bccd305d6c12"/>
      <w:r w:rsidRPr="003A31EC">
        <w:rPr>
          <w:rFonts w:cs="Arial"/>
        </w:rPr>
        <w:t xml:space="preserve"> </w:t>
      </w:r>
      <w:r>
        <w:rPr>
          <w:rFonts w:cs="Arial"/>
        </w:rPr>
        <w:fldChar w:fldCharType="begin"/>
      </w:r>
      <w:r>
        <w:instrText xml:space="preserve">XE"</w:instrText>
      </w:r>
      <w:r w:rsidRPr="00413D75">
        <w:rPr>
          <w:rFonts w:cs="Arial"/>
        </w:rPr>
        <w:instrText xml:space="preserve">Duration of Region</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DTV] time interval [of temporal entity] has particular duration:the particular duration is the duration that is the amount of time in the time interval.</w:t>
      </w:r>
    </w:p>
    <w:p w14:paraId="40780EE4" w14:textId="77777777" w:rsidP="00F71BA8" w:rsidR="00347871" w:rsidRDefault="00347871"/>
    <w:p w14:paraId="40780EE4" w14:textId="77777777" w:rsidP="00F71BA8" w:rsidR="00347871" w:rsidRDefault="00347871">
      <w:r>
        <w:t>Each time interval [Temporal Entity] has a unique duration attribute that is a measure of its size, i.e., the amount of time the time interval occupies. This attribute is mathematically a function that maps time intervals into durations. This mapping function is sometimes called the “range” of a time interval, and some times called the “measure” of a time interval.</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 Ends</w:t>
      </w:r>
    </w:p>
    <w:p w14:paraId="77F05C67" w14:textId="77777777" w:rsidP="00347871" w:rsidR="00347871" w:rsidRDefault="00347871">
      <w:pPr>
        <w:ind w:firstLine="720"/>
      </w:pPr>
      <w:r>
        <w:rPr>
          <w:noProof/>
        </w:rPr>
        <w:drawing>
          <wp:inline distT="0" distB="0" distL="0" distR="0">
            <wp:extent cx="152400" cy="152400"/>
            <wp:effectExtent l="0" t="0" r="0" b="0"/>
            <wp:docPr id="308" name="Picture -382738108.emf" descr="-382738108.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 name="-382738108.emf"/>
                    <pic:cNvPicPr/>
                  </pic:nvPicPr>
                  <pic:blipFill>
                    <a:blip r:embed="mr_docxImage155" cstate="print"/>
                    <a:stretch>
                      <a:fillRect/>
                    </a:stretch>
                  </pic:blipFill>
                  <pic:spPr>
                    <a:xfrm rot="0">
                      <a:off x="0" y="0"/>
                      <a:ext cx="152400" cy="152400"/>
                    </a:xfrm>
                    <a:prstGeom prst="rect">
                      <a:avLst/>
                    </a:prstGeom>
                  </pic:spPr>
                </pic:pic>
              </a:graphicData>
            </a:graphic>
          </wp:inline>
        </w:drawing>
      </w:r>
      <w:r>
        <w:t xml:space="preserve"> </w:t>
      </w:r>
      <w:r>
        <w:t xml:space="preserve">duration of</w:t>
      </w:r>
      <w:r>
        <w:rPr>
          <w:rFonts w:cs="Arial"/>
        </w:rPr>
        <w:fldChar w:fldCharType="begin"/>
      </w:r>
      <w:r>
        <w:instrText xml:space="preserve">XE"</w:instrText>
      </w:r>
      <w:r w:rsidRPr="00413D75">
        <w:rPr>
          <w:rFonts w:cs="Arial"/>
        </w:rPr>
        <w:instrText xml:space="preserve">duration of</w:instrText>
      </w:r>
      <w:r>
        <w:instrText xml:space="preserve">"</w:instrText>
      </w:r>
      <w:r>
        <w:rPr>
          <w:rFonts w:cs="Arial"/>
        </w:rPr>
        <w:fldChar w:fldCharType="end"/>
      </w:r>
      <w:r>
        <w:t xml:space="preserve"> : </w:t>
      </w:r>
      <w:hyperlink w:anchor="_b87220c15e78dfc2d4cd72af2f73475b" w:history="1">
        <w:r>
          <w:rStyle w:val="Hyperlink"/>
          <w:rPr>
            <w:rStyle w:val="Hyperlink"/>
          </w:rPr>
          <w:t xml:space="preserve">Temporal Region</w:t>
        </w:r>
      </w:hyperlink>
      <w:r>
        <w:t xml:space="preserve"> [</w:t>
      </w:r>
      <w:r>
        <w:t xml:space="preserve">*</w:t>
      </w:r>
      <w:r>
        <w:t xml:space="preserve">]</w:t>
      </w:r>
      <w:r>
        <w:t xml:space="preserve"> </w:t>
      </w:r>
    </w:p>
    <w:p w14:paraId="6E7ACCD2" w14:textId="77777777" w:rsidP="004E3AD0" w:rsidR="00347871" w:rsidRDefault="00347871">
      <w:pPr>
        <w:pStyle w:val="BodyText"/>
        <w:spacing w:after="120" w:before="60"/>
        <w:ind w:firstLine="720"/>
      </w:pPr>
      <w:r>
        <w:t xml:space="preserve">Temporal entity for which a duration is applicable.</w:t>
      </w:r>
    </w:p>
    <w:p w14:paraId="77F05C67" w14:textId="77777777" w:rsidP="00347871" w:rsidR="00347871" w:rsidRDefault="00347871">
      <w:pPr>
        <w:ind w:firstLine="720"/>
      </w:pPr>
      <w:r>
        <w:rPr>
          <w:noProof/>
        </w:rPr>
        <w:drawing>
          <wp:inline distT="0" distB="0" distL="0" distR="0">
            <wp:extent cx="152400" cy="152400"/>
            <wp:effectExtent l="0" t="0" r="0" b="0"/>
            <wp:docPr id="310" name="Picture -382738108.emf" descr="-382738108.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382738108.emf"/>
                    <pic:cNvPicPr/>
                  </pic:nvPicPr>
                  <pic:blipFill>
                    <a:blip r:embed="mr_docxImage156" cstate="print"/>
                    <a:stretch>
                      <a:fillRect/>
                    </a:stretch>
                  </pic:blipFill>
                  <pic:spPr>
                    <a:xfrm rot="0">
                      <a:off x="0" y="0"/>
                      <a:ext cx="152400" cy="152400"/>
                    </a:xfrm>
                    <a:prstGeom prst="rect">
                      <a:avLst/>
                    </a:prstGeom>
                  </pic:spPr>
                </pic:pic>
              </a:graphicData>
            </a:graphic>
          </wp:inline>
        </w:drawing>
      </w:r>
      <w:r>
        <w:t xml:space="preserve"> </w:t>
      </w:r>
      <w:r>
        <w:t xml:space="preserve">has duration</w:t>
      </w:r>
      <w:r>
        <w:rPr>
          <w:rFonts w:cs="Arial"/>
        </w:rPr>
        <w:fldChar w:fldCharType="begin"/>
      </w:r>
      <w:r>
        <w:instrText xml:space="preserve">XE"</w:instrText>
      </w:r>
      <w:r w:rsidRPr="00413D75">
        <w:rPr>
          <w:rFonts w:cs="Arial"/>
        </w:rPr>
        <w:instrText xml:space="preserve">has duration</w:instrText>
      </w:r>
      <w:r>
        <w:instrText xml:space="preserve">"</w:instrText>
      </w:r>
      <w:r>
        <w:rPr>
          <w:rFonts w:cs="Arial"/>
        </w:rPr>
        <w:fldChar w:fldCharType="end"/>
      </w:r>
      <w:r>
        <w:t xml:space="preserve"> : </w:t>
      </w:r>
      <w:hyperlink w:anchor="_d9db3dc8aabfa0d4d5626f091381927f" w:history="1">
        <w:r>
          <w:rStyle w:val="Hyperlink"/>
          <w:rPr>
            <w:rStyle w:val="Hyperlink"/>
          </w:rPr>
          <w:t xml:space="preserve">Duration</w:t>
        </w:r>
      </w:hyperlink>
      <w:r>
        <w:t xml:space="preserve"> [</w:t>
      </w:r>
      <w:r>
        <w:t xml:space="preserve">1</w:t>
      </w:r>
      <w:r>
        <w:t xml:space="preserve">]</w:t>
      </w:r>
      <w:r>
        <w:t xml:space="preserve"> </w:t>
      </w:r>
    </w:p>
    <w:p w14:paraId="6E7ACCD2" w14:textId="77777777" w:rsidP="004E3AD0" w:rsidR="00347871" w:rsidRDefault="00347871">
      <w:pPr>
        <w:pStyle w:val="BodyText"/>
        <w:spacing w:after="120" w:before="60"/>
        <w:ind w:firstLine="720"/>
      </w:pPr>
      <w:r>
        <w:t xml:space="preserve">Difference between the start and end time. A non-zero positive value representing the amount of time a temporal entity exists.</w:t>
      </w:r>
    </w:p>
    <w:p w14:paraId="6E7ACCD2" w14:textId="77777777" w:rsidP="004E3AD0" w:rsidR="00347871" w:rsidRDefault="00347871">
      <w:pPr>
        <w:pStyle w:val="BodyText"/>
        <w:spacing w:after="120" w:before="60"/>
        <w:ind w:firstLine="720"/>
      </w:pPr>
    </w:p>
    <w:p w14:paraId="6E7ACCD2" w14:textId="77777777" w:rsidP="004E3AD0" w:rsidR="00347871" w:rsidRDefault="00347871">
      <w:pPr>
        <w:pStyle w:val="BodyText"/>
        <w:spacing w:after="120" w:before="60"/>
        <w:ind w:firstLine="720"/>
      </w:pPr>
      <w:r>
        <w:t>[DTV] time interval [of temporal entity] has particular duration:the particular duration is the duration that is the amount of time in the time interval.</w:t>
      </w:r>
    </w:p>
    <w:p w14:paraId="6E7ACCD2" w14:textId="77777777" w:rsidP="004E3AD0" w:rsidR="00347871" w:rsidRDefault="00347871">
      <w:pPr>
        <w:pStyle w:val="BodyText"/>
        <w:spacing w:after="120" w:before="60"/>
        <w:ind w:firstLine="720"/>
      </w:pPr>
    </w:p>
    <w:p w14:paraId="6E7ACCD2" w14:textId="77777777" w:rsidP="004E3AD0" w:rsidR="00347871" w:rsidRDefault="00347871">
      <w:pPr>
        <w:pStyle w:val="BodyText"/>
        <w:spacing w:after="120" w:before="60"/>
        <w:ind w:firstLine="720"/>
      </w:pPr>
      <w:r>
        <w:t>Each time interval [Temporal Entity] has a unique duration attribute that is a measure of its size, i.e., the amount of time the time interval occupies. This attribute is mathematically a function that maps time intervals into durations. This mapping function is sometimes called the “range” of a time interval, and some times called the “measure” of a time interval.</w:t>
      </w:r>
    </w:p>
    <w:p w14:paraId="44682812" w14:textId="77777777" w:rsidP="00347871" w:rsidR="00347871" w:rsidRDefault="00347871"/>
    <w:p w14:paraId="51551A47" w14:textId="77777777" w:rsidP="00347871" w:rsidR="00347871" w:rsidRDefault="00347871">
      <w:pPr>
        <w:pStyle w:val="Heading2"/>
      </w:pPr>
      <w:bookmarkStart w:id="_21381b330606729910eea0dbb37f7706" w:name="_21381b330606729910eea0dbb37f7706"/>
      <w:r>
        <w:t xml:space="preserve">Association Entity Exists for Interval</w:t>
      </w:r>
      <w:bookmarkEnd w:id="_21381b330606729910eea0dbb37f7706"/>
      <w:r w:rsidRPr="003A31EC">
        <w:rPr>
          <w:rFonts w:cs="Arial"/>
        </w:rPr>
        <w:t xml:space="preserve"> </w:t>
      </w:r>
      <w:r>
        <w:rPr>
          <w:rFonts w:cs="Arial"/>
        </w:rPr>
        <w:fldChar w:fldCharType="begin"/>
      </w:r>
      <w:r>
        <w:instrText xml:space="preserve">XE"</w:instrText>
      </w:r>
      <w:r w:rsidRPr="00413D75">
        <w:rPr>
          <w:rFonts w:cs="Arial"/>
        </w:rPr>
        <w:instrText xml:space="preserve">Entity Exists for Interval</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Relationship defining the time interval in which an entity actually exists.</w:t>
      </w:r>
    </w:p>
    <w:p w14:paraId="40780EE4" w14:textId="77777777" w:rsidP="00F71BA8" w:rsidR="00347871" w:rsidRDefault="00347871"/>
    <w:p w14:paraId="40780EE4" w14:textId="77777777" w:rsidP="00F71BA8" w:rsidR="00347871" w:rsidRDefault="00347871">
      <w:r>
        <w:t>[DTV] occurrence occurs for occurrence interval: the occurrence occurs throughout the occurrence interval and the occurrence does not occur within some time interval2 that meets the occurrence interval and the occurrence does not occur within some time interval3 that is met by the</w:t>
      </w:r>
    </w:p>
    <w:p w14:paraId="40780EE4" w14:textId="77777777" w:rsidP="00F71BA8" w:rsidR="00347871" w:rsidRDefault="00347871">
      <w:r>
        <w:t>occurrence interval</w:t>
      </w:r>
    </w:p>
    <w:p w14:paraId="40780EE4" w14:textId="77777777" w:rsidP="00F71BA8" w:rsidR="00347871" w:rsidRDefault="00347871"/>
    <w:p w14:paraId="40780EE4" w14:textId="77777777" w:rsidP="00F71BA8" w:rsidR="00347871" w:rsidRDefault="00347871">
      <w:r>
        <w:t>[Alen 1983] X is equal to Y: X = Y where X is "interval of" and Y is "exists for". Note that this relates the temporal aspect of "interval of" to the timeframe "exists for".</w:t>
      </w:r>
    </w:p>
    <w:p w14:paraId="706187D2" w14:textId="77777777" w:rsidP="00347871" w:rsidR="00347871" w:rsidRDefault="00347871">
      <w:pPr>
        <w:jc w:val="center"/>
      </w:pPr>
      <w:r>
        <w:rPr>
          <w:noProof/>
        </w:rPr>
        <w:drawing>
          <wp:inline distT="0" distB="0" distL="0" distR="0">
            <wp:extent cx="3657600" cy="3267075"/>
            <wp:effectExtent l="0" t="0" r="0" b="0"/>
            <wp:docPr id="312" name="Picture -1742362533.emf" descr="-1742362533.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1742362533.emf"/>
                    <pic:cNvPicPr/>
                  </pic:nvPicPr>
                  <pic:blipFill>
                    <a:blip r:embed="mr_docxImage157" cstate="print"/>
                    <a:stretch>
                      <a:fillRect/>
                    </a:stretch>
                  </pic:blipFill>
                  <pic:spPr>
                    <a:xfrm rot="0">
                      <a:off x="0" y="0"/>
                      <a:ext cx="3657600" cy="3267075"/>
                    </a:xfrm>
                    <a:prstGeom prst="rect">
                      <a:avLst/>
                    </a:prstGeom>
                  </pic:spPr>
                </pic:pic>
              </a:graphicData>
            </a:graphic>
          </wp:inline>
        </w:drawing>
      </w:r>
    </w:p>
    <w:p w14:paraId="68A47FF8" w14:textId="77777777" w:rsidP="00347871" w:rsidR="00347871" w:rsidRDefault="00347871">
      <w:pPr>
        <w:pStyle w:val="Figure"/>
        <w:widowControl/>
        <w:numPr>
          <w:ilvl w:val="0"/>
          <w:numId w:val="21"/>
        </w:numPr>
        <w:suppressAutoHyphens w:val="0"/>
        <w:overflowPunct/>
        <w:autoSpaceDE/>
        <w:autoSpaceDN/>
        <w:adjustRightInd/>
        <w:spacing w:after="120" w:before="120"/>
        <w:jc w:val="center"/>
        <w:textAlignment w:val="auto"/>
      </w:pPr>
      <w:r>
        <w:t xml:space="preserve">Entity Exists for Interval</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5302ce2c2bcca65738f276606d83b239" w:history="1">
        <w:r>
          <w:rStyle w:val="Hyperlink"/>
          <w:rPr>
            <w:rStyle w:val="Hyperlink"/>
          </w:rPr>
          <w:t xml:space="preserve">Overlaps in Time</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 Ends</w:t>
      </w:r>
    </w:p>
    <w:p w14:paraId="77F05C67" w14:textId="77777777" w:rsidP="00347871" w:rsidR="00347871" w:rsidRDefault="00347871">
      <w:pPr>
        <w:ind w:firstLine="720"/>
      </w:pPr>
      <w:r>
        <w:rPr>
          <w:noProof/>
        </w:rPr>
        <w:drawing>
          <wp:inline distT="0" distB="0" distL="0" distR="0">
            <wp:extent cx="152400" cy="152400"/>
            <wp:effectExtent l="0" t="0" r="0" b="0"/>
            <wp:docPr id="314"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81312784.emf"/>
                    <pic:cNvPicPr/>
                  </pic:nvPicPr>
                  <pic:blipFill>
                    <a:blip r:embed="mr_docxImage158" cstate="print"/>
                    <a:stretch>
                      <a:fillRect/>
                    </a:stretch>
                  </pic:blipFill>
                  <pic:spPr>
                    <a:xfrm rot="0">
                      <a:off x="0" y="0"/>
                      <a:ext cx="152400" cy="152400"/>
                    </a:xfrm>
                    <a:prstGeom prst="rect">
                      <a:avLst/>
                    </a:prstGeom>
                  </pic:spPr>
                </pic:pic>
              </a:graphicData>
            </a:graphic>
          </wp:inline>
        </w:drawing>
      </w:r>
      <w:r>
        <w:t xml:space="preserve"> </w:t>
      </w:r>
      <w:r>
        <w:t xml:space="preserve">exists for</w:t>
      </w:r>
      <w:r>
        <w:rPr>
          <w:rFonts w:cs="Arial"/>
        </w:rPr>
        <w:fldChar w:fldCharType="begin"/>
      </w:r>
      <w:r>
        <w:instrText xml:space="preserve">XE"</w:instrText>
      </w:r>
      <w:r w:rsidRPr="00413D75">
        <w:rPr>
          <w:rFonts w:cs="Arial"/>
        </w:rPr>
        <w:instrText xml:space="preserve">exists for</w:instrText>
      </w:r>
      <w:r>
        <w:instrText xml:space="preserve">"</w:instrText>
      </w:r>
      <w:r>
        <w:rPr>
          <w:rFonts w:cs="Arial"/>
        </w:rPr>
        <w:fldChar w:fldCharType="end"/>
      </w:r>
      <w:r>
        <w:t xml:space="preserve"> : </w:t>
      </w:r>
      <w:hyperlink w:anchor="_847d9c073151df72393d9739dfa87bee" w:history="1">
        <w:r>
          <w:rStyle w:val="Hyperlink"/>
          <w:rPr>
            <w:rStyle w:val="Hyperlink"/>
          </w:rPr>
          <w:t xml:space="preserve">Time Interval</w:t>
        </w:r>
      </w:hyperlink>
      <w:r>
        <w:t xml:space="preserve"> [</w:t>
      </w:r>
      <w:r>
        <w:t xml:space="preserve">1</w:t>
      </w:r>
      <w:r>
        <w:t xml:space="preserve">]</w:t>
      </w:r>
      <w:r>
        <w:t xml:space="preserve"> </w:t>
      </w:r>
    </w:p>
    <w:p w14:paraId="6E7ACCD2" w14:textId="77777777" w:rsidP="004E3AD0" w:rsidR="00347871" w:rsidRDefault="00347871">
      <w:pPr>
        <w:pStyle w:val="BodyText"/>
        <w:spacing w:after="120" w:before="60"/>
        <w:ind w:firstLine="720"/>
      </w:pPr>
      <w:r>
        <w:t xml:space="preserve">Time interval where an entity may be considered "actual", that is existent in the domain of discourse.</w:t>
      </w:r>
    </w:p>
    <w:p w14:paraId="77F05C67" w14:textId="77777777" w:rsidP="00347871" w:rsidR="00347871" w:rsidRDefault="00347871">
      <w:pPr>
        <w:ind w:firstLine="720"/>
      </w:pPr>
      <w:r>
        <w:rPr>
          <w:noProof/>
        </w:rPr>
        <w:drawing>
          <wp:inline distT="0" distB="0" distL="0" distR="0">
            <wp:extent cx="152400" cy="152400"/>
            <wp:effectExtent l="0" t="0" r="0" b="0"/>
            <wp:docPr id="316"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81312784.emf"/>
                    <pic:cNvPicPr/>
                  </pic:nvPicPr>
                  <pic:blipFill>
                    <a:blip r:embed="mr_docxImage159" cstate="print"/>
                    <a:stretch>
                      <a:fillRect/>
                    </a:stretch>
                  </pic:blipFill>
                  <pic:spPr>
                    <a:xfrm rot="0">
                      <a:off x="0" y="0"/>
                      <a:ext cx="152400" cy="152400"/>
                    </a:xfrm>
                    <a:prstGeom prst="rect">
                      <a:avLst/>
                    </a:prstGeom>
                  </pic:spPr>
                </pic:pic>
              </a:graphicData>
            </a:graphic>
          </wp:inline>
        </w:drawing>
      </w:r>
      <w:r>
        <w:t xml:space="preserve"> </w:t>
      </w:r>
      <w:r>
        <w:t xml:space="preserve">interval of</w:t>
      </w:r>
      <w:r>
        <w:rPr>
          <w:rFonts w:cs="Arial"/>
        </w:rPr>
        <w:fldChar w:fldCharType="begin"/>
      </w:r>
      <w:r>
        <w:instrText xml:space="preserve">XE"</w:instrText>
      </w:r>
      <w:r w:rsidRPr="00413D75">
        <w:rPr>
          <w:rFonts w:cs="Arial"/>
        </w:rPr>
        <w:instrText xml:space="preserve">interval of</w:instrText>
      </w:r>
      <w:r>
        <w:instrText xml:space="preserve">"</w:instrText>
      </w:r>
      <w:r>
        <w:rPr>
          <w:rFonts w:cs="Arial"/>
        </w:rPr>
        <w:fldChar w:fldCharType="end"/>
      </w:r>
      <w:r>
        <w:t xml:space="preserve"> : </w:t>
      </w:r>
      <w:hyperlink w:anchor="_9cd852c0e87e03590c79a63151bf9a8e" w:history="1">
        <w:r>
          <w:rStyle w:val="Hyperlink"/>
          <w:rPr>
            <w:rStyle w:val="Hyperlink"/>
          </w:rPr>
          <w:t xml:space="preserve">Actual Situation</w:t>
        </w:r>
      </w:hyperlink>
      <w:r>
        <w:t xml:space="preserve"> [</w:t>
      </w:r>
      <w:r>
        <w:t xml:space="preserve">*</w:t>
      </w:r>
      <w:r>
        <w:t xml:space="preserve">]</w:t>
      </w:r>
      <w:r>
        <w:t xml:space="preserve"> </w:t>
      </w:r>
    </w:p>
    <w:p w14:paraId="6E7ACCD2" w14:textId="77777777" w:rsidP="004E3AD0" w:rsidR="00347871" w:rsidRDefault="00347871">
      <w:pPr>
        <w:pStyle w:val="BodyText"/>
        <w:spacing w:after="120" w:before="60"/>
        <w:ind w:firstLine="720"/>
      </w:pPr>
      <w:r>
        <w:t xml:space="preserve">Entity existent for the full extent of a time interval.</w:t>
      </w:r>
    </w:p>
    <w:p w14:paraId="44682812" w14:textId="77777777" w:rsidP="00347871" w:rsidR="00347871" w:rsidRDefault="00347871"/>
    <w:p w14:paraId="51551A47" w14:textId="77777777" w:rsidP="00347871" w:rsidR="00347871" w:rsidRDefault="00347871">
      <w:pPr>
        <w:pStyle w:val="Heading2"/>
      </w:pPr>
      <w:bookmarkStart w:id="_fe2477d4b1f34de3f5095d1e067c2936" w:name="_fe2477d4b1f34de3f5095d1e067c2936"/>
      <w:r>
        <w:t xml:space="preserve">Association Finish </w:t>
      </w:r>
      <w:bookmarkEnd w:id="_fe2477d4b1f34de3f5095d1e067c2936"/>
      <w:r w:rsidRPr="003A31EC">
        <w:rPr>
          <w:rFonts w:cs="Arial"/>
        </w:rPr>
        <w:t xml:space="preserve"> </w:t>
      </w:r>
      <w:r>
        <w:rPr>
          <w:rFonts w:cs="Arial"/>
        </w:rPr>
        <w:fldChar w:fldCharType="begin"/>
      </w:r>
      <w:r>
        <w:instrText xml:space="preserve">XE"</w:instrText>
      </w:r>
      <w:r w:rsidRPr="00413D75">
        <w:rPr>
          <w:rFonts w:cs="Arial"/>
        </w:rPr>
        <w:instrText xml:space="preserve">Finish </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The time something no longer exists (inclusive).</w:t>
      </w:r>
    </w:p>
    <w:p w14:paraId="40780EE4" w14:textId="77777777" w:rsidP="00F71BA8" w:rsidR="00347871" w:rsidRDefault="00347871"/>
    <w:p w14:paraId="40780EE4" w14:textId="77777777" w:rsidP="00F71BA8" w:rsidR="00347871" w:rsidRDefault="00347871">
      <w:r>
        <w:t>[DTV] time interval1 finishes time interval2</w:t>
      </w:r>
    </w:p>
    <w:p w14:paraId="40780EE4" w14:textId="77777777" w:rsidP="00F71BA8" w:rsidR="00347871" w:rsidRDefault="00347871">
      <w:r>
        <w:t>Synonymous Form:time interval2 is finished by time interval1</w:t>
      </w:r>
    </w:p>
    <w:p w14:paraId="40780EE4" w14:textId="77777777" w:rsidP="00F71BA8" w:rsidR="00347871" w:rsidRDefault="00347871">
      <w:r>
        <w:t>Definition:time interval1 is a proper part of time interval2 and there exists no time interval3 that is a proper part of time interval2 and that is after time interval1</w:t>
      </w:r>
    </w:p>
    <w:p w14:paraId="40780EE4" w14:textId="77777777" w:rsidP="00F71BA8" w:rsidR="00347871" w:rsidRDefault="00347871"/>
    <w:p w14:paraId="40780EE4" w14:textId="77777777" w:rsidP="00F71BA8" w:rsidR="00347871" w:rsidRDefault="00347871">
      <w:r>
        <w:t>[IDEAS] endBoundary: A temporalBoundary where the boundary is a end boundary of the whole.</w:t>
      </w:r>
    </w:p>
    <w:p w14:paraId="40780EE4" w14:textId="77777777" w:rsidP="00F71BA8" w:rsidR="00347871" w:rsidRDefault="00347871"/>
    <w:p w14:paraId="40780EE4" w14:textId="77777777" w:rsidP="00F71BA8" w:rsidR="00347871" w:rsidRDefault="00347871">
      <w:r>
        <w:t>[Alen 1983] X finishes Y: X f Y where X is "finishes at" and Y is "finish of"</w:t>
      </w:r>
    </w:p>
    <w:p w14:paraId="706187D2" w14:textId="77777777" w:rsidP="00347871" w:rsidR="00347871" w:rsidRDefault="00347871">
      <w:pPr>
        <w:jc w:val="center"/>
      </w:pPr>
      <w:r>
        <w:rPr>
          <w:noProof/>
        </w:rPr>
        <w:drawing>
          <wp:inline distT="0" distB="0" distL="0" distR="0">
            <wp:extent cx="3438525" cy="2505075"/>
            <wp:effectExtent l="0" t="0" r="0" b="0"/>
            <wp:docPr id="318" name="Picture -1035588250.emf" descr="-103558825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1035588250.emf"/>
                    <pic:cNvPicPr/>
                  </pic:nvPicPr>
                  <pic:blipFill>
                    <a:blip r:embed="mr_docxImage160" cstate="print"/>
                    <a:stretch>
                      <a:fillRect/>
                    </a:stretch>
                  </pic:blipFill>
                  <pic:spPr>
                    <a:xfrm rot="0">
                      <a:off x="0" y="0"/>
                      <a:ext cx="3438525" cy="2505075"/>
                    </a:xfrm>
                    <a:prstGeom prst="rect">
                      <a:avLst/>
                    </a:prstGeom>
                  </pic:spPr>
                </pic:pic>
              </a:graphicData>
            </a:graphic>
          </wp:inline>
        </w:drawing>
      </w:r>
    </w:p>
    <w:p w14:paraId="68A47FF8" w14:textId="77777777" w:rsidP="00347871" w:rsidR="00347871" w:rsidRDefault="00347871">
      <w:pPr>
        <w:pStyle w:val="Figure"/>
        <w:widowControl/>
        <w:numPr>
          <w:ilvl w:val="0"/>
          <w:numId w:val="21"/>
        </w:numPr>
        <w:suppressAutoHyphens w:val="0"/>
        <w:overflowPunct/>
        <w:autoSpaceDE/>
        <w:autoSpaceDN/>
        <w:adjustRightInd/>
        <w:spacing w:after="120" w:before="120"/>
        <w:jc w:val="center"/>
        <w:textAlignment w:val="auto"/>
      </w:pPr>
      <w:r>
        <w:t xml:space="preserve">Finish Tim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5302ce2c2bcca65738f276606d83b239" w:history="1">
        <w:r>
          <w:rStyle w:val="Hyperlink"/>
          <w:rPr>
            <w:rStyle w:val="Hyperlink"/>
          </w:rPr>
          <w:t xml:space="preserve">Overlaps in Time</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 Ends</w:t>
      </w:r>
    </w:p>
    <w:p w14:paraId="77F05C67" w14:textId="77777777" w:rsidP="00347871" w:rsidR="00347871" w:rsidRDefault="00347871">
      <w:pPr>
        <w:ind w:firstLine="720"/>
      </w:pPr>
      <w:r>
        <w:rPr>
          <w:noProof/>
        </w:rPr>
        <w:drawing>
          <wp:inline distT="0" distB="0" distL="0" distR="0">
            <wp:extent cx="152400" cy="152400"/>
            <wp:effectExtent l="0" t="0" r="0" b="0"/>
            <wp:docPr id="320"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81312784.emf"/>
                    <pic:cNvPicPr/>
                  </pic:nvPicPr>
                  <pic:blipFill>
                    <a:blip r:embed="mr_docxImage161" cstate="print"/>
                    <a:stretch>
                      <a:fillRect/>
                    </a:stretch>
                  </pic:blipFill>
                  <pic:spPr>
                    <a:xfrm rot="0">
                      <a:off x="0" y="0"/>
                      <a:ext cx="152400" cy="152400"/>
                    </a:xfrm>
                    <a:prstGeom prst="rect">
                      <a:avLst/>
                    </a:prstGeom>
                  </pic:spPr>
                </pic:pic>
              </a:graphicData>
            </a:graphic>
          </wp:inline>
        </w:drawing>
      </w:r>
      <w:r>
        <w:t xml:space="preserve"> </w:t>
      </w:r>
      <w:r>
        <w:t xml:space="preserve">finish of</w:t>
      </w:r>
      <w:r>
        <w:rPr>
          <w:rFonts w:cs="Arial"/>
        </w:rPr>
        <w:fldChar w:fldCharType="begin"/>
      </w:r>
      <w:r>
        <w:instrText xml:space="preserve">XE"</w:instrText>
      </w:r>
      <w:r w:rsidRPr="00413D75">
        <w:rPr>
          <w:rFonts w:cs="Arial"/>
        </w:rPr>
        <w:instrText xml:space="preserve">finish of</w:instrText>
      </w:r>
      <w:r>
        <w:instrText xml:space="preserve">"</w:instrText>
      </w:r>
      <w:r>
        <w:rPr>
          <w:rFonts w:cs="Arial"/>
        </w:rPr>
        <w:fldChar w:fldCharType="end"/>
      </w:r>
      <w:r>
        <w:t xml:space="preserve"> : </w:t>
      </w:r>
      <w:hyperlink w:anchor="_b87220c15e78dfc2d4cd72af2f73475b" w:history="1">
        <w:r>
          <w:rStyle w:val="Hyperlink"/>
          <w:rPr>
            <w:rStyle w:val="Hyperlink"/>
          </w:rPr>
          <w:t xml:space="preserve">Temporal Region</w:t>
        </w:r>
      </w:hyperlink>
      <w:r>
        <w:t xml:space="preserve"> [</w:t>
      </w:r>
      <w:r>
        <w:t xml:space="preserve">*</w:t>
      </w:r>
      <w:r>
        <w:t xml:space="preserve">]</w:t>
      </w:r>
      <w:r>
        <w:t xml:space="preserve"> </w:t>
      </w:r>
    </w:p>
    <w:p w14:paraId="6E7ACCD2" w14:textId="77777777" w:rsidP="004E3AD0" w:rsidR="00347871" w:rsidRDefault="00347871">
      <w:pPr>
        <w:pStyle w:val="BodyText"/>
        <w:spacing w:after="120" w:before="60"/>
        <w:ind w:firstLine="720"/>
      </w:pPr>
      <w:r>
        <w:t xml:space="preserve">Thing which no longer exists at a particular time.</w:t>
      </w:r>
    </w:p>
    <w:p w14:paraId="77F05C67" w14:textId="77777777" w:rsidP="00347871" w:rsidR="00347871" w:rsidRDefault="00347871">
      <w:pPr>
        <w:ind w:firstLine="720"/>
      </w:pPr>
      <w:r>
        <w:rPr>
          <w:noProof/>
        </w:rPr>
        <w:drawing>
          <wp:inline distT="0" distB="0" distL="0" distR="0">
            <wp:extent cx="152400" cy="152400"/>
            <wp:effectExtent l="0" t="0" r="0" b="0"/>
            <wp:docPr id="322"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81312784.emf"/>
                    <pic:cNvPicPr/>
                  </pic:nvPicPr>
                  <pic:blipFill>
                    <a:blip r:embed="mr_docxImage162" cstate="print"/>
                    <a:stretch>
                      <a:fillRect/>
                    </a:stretch>
                  </pic:blipFill>
                  <pic:spPr>
                    <a:xfrm rot="0">
                      <a:off x="0" y="0"/>
                      <a:ext cx="152400" cy="152400"/>
                    </a:xfrm>
                    <a:prstGeom prst="rect">
                      <a:avLst/>
                    </a:prstGeom>
                  </pic:spPr>
                </pic:pic>
              </a:graphicData>
            </a:graphic>
          </wp:inline>
        </w:drawing>
      </w:r>
      <w:r>
        <w:t xml:space="preserve"> </w:t>
      </w:r>
      <w:r>
        <w:t xml:space="preserve">finishes at</w:t>
      </w:r>
      <w:r>
        <w:rPr>
          <w:rFonts w:cs="Arial"/>
        </w:rPr>
        <w:fldChar w:fldCharType="begin"/>
      </w:r>
      <w:r>
        <w:instrText xml:space="preserve">XE"</w:instrText>
      </w:r>
      <w:r w:rsidRPr="00413D75">
        <w:rPr>
          <w:rFonts w:cs="Arial"/>
        </w:rPr>
        <w:instrText xml:space="preserve">finishes at</w:instrText>
      </w:r>
      <w:r>
        <w:instrText xml:space="preserve">"</w:instrText>
      </w:r>
      <w:r>
        <w:rPr>
          <w:rFonts w:cs="Arial"/>
        </w:rPr>
        <w:fldChar w:fldCharType="end"/>
      </w:r>
      <w:r>
        <w:t xml:space="preserve"> : </w:t>
      </w:r>
      <w:hyperlink w:anchor="_b87220c15e78dfc2d4cd72af2f73475b" w:history="1">
        <w:r>
          <w:rStyle w:val="Hyperlink"/>
          <w:rPr>
            <w:rStyle w:val="Hyperlink"/>
          </w:rPr>
          <w:t xml:space="preserve">Temporal Region</w:t>
        </w:r>
      </w:hyperlink>
      <w:r>
        <w:t xml:space="preserve"> [</w:t>
      </w:r>
      <w:r>
        <w:t xml:space="preserve">0..1</w:t>
      </w:r>
      <w:r>
        <w:t xml:space="preserve">]</w:t>
      </w:r>
      <w:r>
        <w:t xml:space="preserve"> </w:t>
      </w:r>
    </w:p>
    <w:p w14:paraId="6E7ACCD2" w14:textId="77777777" w:rsidP="004E3AD0" w:rsidR="00347871" w:rsidRDefault="00347871">
      <w:pPr>
        <w:pStyle w:val="BodyText"/>
        <w:spacing w:after="120" w:before="60"/>
        <w:ind w:firstLine="720"/>
      </w:pPr>
      <w:r>
        <w:t xml:space="preserve">Time something no longer exists. (Inclusive)</w:t>
      </w:r>
    </w:p>
    <w:p w14:paraId="44682812" w14:textId="77777777" w:rsidP="00347871" w:rsidR="00347871" w:rsidRDefault="00347871"/>
    <w:p w14:paraId="51551A47" w14:textId="77777777" w:rsidP="00347871" w:rsidR="00347871" w:rsidRDefault="00347871">
      <w:pPr>
        <w:pStyle w:val="Heading2"/>
      </w:pPr>
      <w:bookmarkStart w:id="_5302ce2c2bcca65738f276606d83b239" w:name="_5302ce2c2bcca65738f276606d83b239"/>
      <w:r>
        <w:t xml:space="preserve">Association Overlaps in Time</w:t>
      </w:r>
      <w:bookmarkEnd w:id="_5302ce2c2bcca65738f276606d83b239"/>
      <w:r w:rsidRPr="003A31EC">
        <w:rPr>
          <w:rFonts w:cs="Arial"/>
        </w:rPr>
        <w:t xml:space="preserve"> </w:t>
      </w:r>
      <w:r>
        <w:rPr>
          <w:rFonts w:cs="Arial"/>
        </w:rPr>
        <w:fldChar w:fldCharType="begin"/>
      </w:r>
      <w:r>
        <w:instrText xml:space="preserve">XE"</w:instrText>
      </w:r>
      <w:r w:rsidRPr="00413D75">
        <w:rPr>
          <w:rFonts w:cs="Arial"/>
        </w:rPr>
        <w:instrText xml:space="preserve">Overlaps in Time</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Some or all parts of the related temporal entities exist at the same time. Note that "to" and "from" may be arbitrary. By convention, the containing or prior temporal entity is "from".</w:t>
      </w:r>
    </w:p>
    <w:p w14:paraId="40780EE4" w14:textId="77777777" w:rsidP="00F71BA8" w:rsidR="00347871" w:rsidRDefault="00347871"/>
    <w:p w14:paraId="40780EE4" w14:textId="77777777" w:rsidP="00F71BA8" w:rsidR="00347871" w:rsidRDefault="00347871">
      <w:r>
        <w:t>[DTV] time interval1 properly overlaps time interval2</w:t>
      </w:r>
    </w:p>
    <w:p w14:paraId="40780EE4" w14:textId="77777777" w:rsidP="00F71BA8" w:rsidR="00347871" w:rsidRDefault="00347871"/>
    <w:p w14:paraId="40780EE4" w14:textId="77777777" w:rsidP="00F71BA8" w:rsidR="00347871" w:rsidRDefault="00347871">
      <w:r>
        <w:t>An [ISO 1087] temporal relation: sequential relation (3.2.24) involving events in time</w:t>
      </w:r>
    </w:p>
    <w:p w14:paraId="40780EE4" w14:textId="77777777" w:rsidP="00F71BA8" w:rsidR="00347871" w:rsidRDefault="00347871"/>
    <w:p w14:paraId="40780EE4" w14:textId="77777777" w:rsidP="00F71BA8" w:rsidR="00347871" w:rsidRDefault="00347871">
      <w:r>
        <w:t>[DOLCE] (subtype of) Temporal Quality</w:t>
      </w:r>
    </w:p>
    <w:p w14:paraId="40780EE4" w14:textId="77777777" w:rsidP="00F71BA8" w:rsidR="00347871" w:rsidRDefault="00347871"/>
    <w:p w14:paraId="40780EE4" w14:textId="77777777" w:rsidP="00F71BA8" w:rsidR="00347871" w:rsidRDefault="00347871">
      <w:r>
        <w:t>[Alen] X overlaps with Y: X o Y, where assignment of X and Y is arbitrary.</w:t>
      </w:r>
    </w:p>
    <w:p w14:paraId="706187D2" w14:textId="77777777" w:rsidP="00347871" w:rsidR="00347871" w:rsidRDefault="00347871">
      <w:pPr>
        <w:jc w:val="center"/>
      </w:pPr>
      <w:r>
        <w:rPr>
          <w:noProof/>
        </w:rPr>
        <w:drawing>
          <wp:inline distT="0" distB="0" distL="0" distR="0">
            <wp:extent cx="3343275" cy="1381125"/>
            <wp:effectExtent l="0" t="0" r="0" b="0"/>
            <wp:docPr id="324" name="Picture 526835285.emf" descr="52683528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 name="526835285.emf"/>
                    <pic:cNvPicPr/>
                  </pic:nvPicPr>
                  <pic:blipFill>
                    <a:blip r:embed="mr_docxImage163" cstate="print"/>
                    <a:stretch>
                      <a:fillRect/>
                    </a:stretch>
                  </pic:blipFill>
                  <pic:spPr>
                    <a:xfrm rot="0">
                      <a:off x="0" y="0"/>
                      <a:ext cx="3343275" cy="1381125"/>
                    </a:xfrm>
                    <a:prstGeom prst="rect">
                      <a:avLst/>
                    </a:prstGeom>
                  </pic:spPr>
                </pic:pic>
              </a:graphicData>
            </a:graphic>
          </wp:inline>
        </w:drawing>
      </w:r>
    </w:p>
    <w:p w14:paraId="68A47FF8" w14:textId="77777777" w:rsidP="00347871" w:rsidR="00347871" w:rsidRDefault="00347871">
      <w:pPr>
        <w:pStyle w:val="Figure"/>
        <w:widowControl/>
        <w:numPr>
          <w:ilvl w:val="0"/>
          <w:numId w:val="21"/>
        </w:numPr>
        <w:suppressAutoHyphens w:val="0"/>
        <w:overflowPunct/>
        <w:autoSpaceDE/>
        <w:autoSpaceDN/>
        <w:adjustRightInd/>
        <w:spacing w:after="120" w:before="120"/>
        <w:jc w:val="center"/>
        <w:textAlignment w:val="auto"/>
      </w:pPr>
      <w:r>
        <w:t xml:space="preserve">Overlaps in Tim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 Ends</w:t>
      </w:r>
    </w:p>
    <w:p w14:paraId="77F05C67" w14:textId="77777777" w:rsidP="00347871" w:rsidR="00347871" w:rsidRDefault="00347871">
      <w:pPr>
        <w:ind w:firstLine="720"/>
      </w:pPr>
      <w:r>
        <w:rPr>
          <w:noProof/>
        </w:rPr>
        <w:drawing>
          <wp:inline distT="0" distB="0" distL="0" distR="0">
            <wp:extent cx="152400" cy="152400"/>
            <wp:effectExtent l="0" t="0" r="0" b="0"/>
            <wp:docPr id="326"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 name="-81312784.emf"/>
                    <pic:cNvPicPr/>
                  </pic:nvPicPr>
                  <pic:blipFill>
                    <a:blip r:embed="mr_docxImage164" cstate="print"/>
                    <a:stretch>
                      <a:fillRect/>
                    </a:stretch>
                  </pic:blipFill>
                  <pic:spPr>
                    <a:xfrm rot="0">
                      <a:off x="0" y="0"/>
                      <a:ext cx="152400" cy="152400"/>
                    </a:xfrm>
                    <a:prstGeom prst="rect">
                      <a:avLst/>
                    </a:prstGeom>
                  </pic:spPr>
                </pic:pic>
              </a:graphicData>
            </a:graphic>
          </wp:inline>
        </w:drawing>
      </w:r>
      <w:r>
        <w:t xml:space="preserve"> </w:t>
      </w:r>
      <w:r>
        <w:t xml:space="preserve">overlaps from</w:t>
      </w:r>
      <w:r>
        <w:rPr>
          <w:rFonts w:cs="Arial"/>
        </w:rPr>
        <w:fldChar w:fldCharType="begin"/>
      </w:r>
      <w:r>
        <w:instrText xml:space="preserve">XE"</w:instrText>
      </w:r>
      <w:r w:rsidRPr="00413D75">
        <w:rPr>
          <w:rFonts w:cs="Arial"/>
        </w:rPr>
        <w:instrText xml:space="preserve">overlaps from</w:instrText>
      </w:r>
      <w:r>
        <w:instrText xml:space="preserve">"</w:instrText>
      </w:r>
      <w:r>
        <w:rPr>
          <w:rFonts w:cs="Arial"/>
        </w:rPr>
        <w:fldChar w:fldCharType="end"/>
      </w:r>
      <w:r>
        <w:t xml:space="preserve"> : </w:t>
      </w:r>
      <w:hyperlink w:anchor="_b87220c15e78dfc2d4cd72af2f73475b" w:history="1">
        <w:r>
          <w:rStyle w:val="Hyperlink"/>
          <w:rPr>
            <w:rStyle w:val="Hyperlink"/>
          </w:rPr>
          <w:t xml:space="preserve">Temporal Region</w:t>
        </w:r>
      </w:hyperlink>
      <w:r>
        <w:t xml:space="preserve"> [</w:t>
      </w:r>
      <w:r>
        <w:t xml:space="preserve">*</w:t>
      </w:r>
      <w:r>
        <w:t xml:space="preserve">]</w:t>
      </w:r>
      <w:r>
        <w:t xml:space="preserve"> </w:t>
      </w:r>
    </w:p>
    <w:p w14:paraId="6E7ACCD2" w14:textId="77777777" w:rsidP="004E3AD0" w:rsidR="00347871" w:rsidRDefault="00347871">
      <w:pPr>
        <w:pStyle w:val="BodyText"/>
        <w:spacing w:after="120" w:before="60"/>
        <w:ind w:firstLine="720"/>
      </w:pPr>
      <w:r>
        <w:t xml:space="preserve">An overlapping temporal component.</w:t>
      </w:r>
    </w:p>
    <w:p w14:paraId="77F05C67" w14:textId="77777777" w:rsidP="00347871" w:rsidR="00347871" w:rsidRDefault="00347871">
      <w:pPr>
        <w:ind w:firstLine="720"/>
      </w:pPr>
      <w:r>
        <w:rPr>
          <w:noProof/>
        </w:rPr>
        <w:drawing>
          <wp:inline distT="0" distB="0" distL="0" distR="0">
            <wp:extent cx="152400" cy="152400"/>
            <wp:effectExtent l="0" t="0" r="0" b="0"/>
            <wp:docPr id="328"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 name="-81312784.emf"/>
                    <pic:cNvPicPr/>
                  </pic:nvPicPr>
                  <pic:blipFill>
                    <a:blip r:embed="mr_docxImage165" cstate="print"/>
                    <a:stretch>
                      <a:fillRect/>
                    </a:stretch>
                  </pic:blipFill>
                  <pic:spPr>
                    <a:xfrm rot="0">
                      <a:off x="0" y="0"/>
                      <a:ext cx="152400" cy="152400"/>
                    </a:xfrm>
                    <a:prstGeom prst="rect">
                      <a:avLst/>
                    </a:prstGeom>
                  </pic:spPr>
                </pic:pic>
              </a:graphicData>
            </a:graphic>
          </wp:inline>
        </w:drawing>
      </w:r>
      <w:r>
        <w:t xml:space="preserve"> </w:t>
      </w:r>
      <w:r>
        <w:t xml:space="preserve">overlaps to</w:t>
      </w:r>
      <w:r>
        <w:rPr>
          <w:rFonts w:cs="Arial"/>
        </w:rPr>
        <w:fldChar w:fldCharType="begin"/>
      </w:r>
      <w:r>
        <w:instrText xml:space="preserve">XE"</w:instrText>
      </w:r>
      <w:r w:rsidRPr="00413D75">
        <w:rPr>
          <w:rFonts w:cs="Arial"/>
        </w:rPr>
        <w:instrText xml:space="preserve">overlaps to</w:instrText>
      </w:r>
      <w:r>
        <w:instrText xml:space="preserve">"</w:instrText>
      </w:r>
      <w:r>
        <w:rPr>
          <w:rFonts w:cs="Arial"/>
        </w:rPr>
        <w:fldChar w:fldCharType="end"/>
      </w:r>
      <w:r>
        <w:t xml:space="preserve"> : </w:t>
      </w:r>
      <w:hyperlink w:anchor="_b87220c15e78dfc2d4cd72af2f73475b" w:history="1">
        <w:r>
          <w:rStyle w:val="Hyperlink"/>
          <w:rPr>
            <w:rStyle w:val="Hyperlink"/>
          </w:rPr>
          <w:t xml:space="preserve">Temporal Region</w:t>
        </w:r>
      </w:hyperlink>
      <w:r>
        <w:t xml:space="preserve"> [</w:t>
      </w:r>
      <w:r>
        <w:t xml:space="preserve">*</w:t>
      </w:r>
      <w:r>
        <w:t xml:space="preserve">]</w:t>
      </w:r>
      <w:r>
        <w:t xml:space="preserve"> </w:t>
      </w:r>
    </w:p>
    <w:p w14:paraId="6E7ACCD2" w14:textId="77777777" w:rsidP="004E3AD0" w:rsidR="00347871" w:rsidRDefault="00347871">
      <w:pPr>
        <w:pStyle w:val="BodyText"/>
        <w:spacing w:after="120" w:before="60"/>
        <w:ind w:firstLine="720"/>
      </w:pPr>
      <w:r>
        <w:t xml:space="preserve">An overlapping temporal component.</w:t>
      </w:r>
    </w:p>
    <w:p w14:paraId="44682812" w14:textId="77777777" w:rsidP="00347871" w:rsidR="00347871" w:rsidRDefault="00347871"/>
    <w:p w14:paraId="51551A47" w14:textId="77777777" w:rsidP="00347871" w:rsidR="00347871" w:rsidRDefault="00347871">
      <w:pPr>
        <w:pStyle w:val="Heading2"/>
      </w:pPr>
      <w:bookmarkStart w:id="_ec3bf3ecfe4ef1872201dced9634a872" w:name="_ec3bf3ecfe4ef1872201dced9634a872"/>
      <w:r>
        <w:t xml:space="preserve">Association Start </w:t>
      </w:r>
      <w:bookmarkEnd w:id="_ec3bf3ecfe4ef1872201dced9634a872"/>
      <w:r w:rsidRPr="003A31EC">
        <w:rPr>
          <w:rFonts w:cs="Arial"/>
        </w:rPr>
        <w:t xml:space="preserve"> </w:t>
      </w:r>
      <w:r>
        <w:rPr>
          <w:rFonts w:cs="Arial"/>
        </w:rPr>
        <w:fldChar w:fldCharType="begin"/>
      </w:r>
      <w:r>
        <w:instrText xml:space="preserve">XE"</w:instrText>
      </w:r>
      <w:r w:rsidRPr="00413D75">
        <w:rPr>
          <w:rFonts w:cs="Arial"/>
        </w:rPr>
        <w:instrText xml:space="preserve">Start </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The time something starts to exist (inclusive).</w:t>
      </w:r>
    </w:p>
    <w:p w14:paraId="40780EE4" w14:textId="77777777" w:rsidP="00F71BA8" w:rsidR="00347871" w:rsidRDefault="00347871"/>
    <w:p w14:paraId="40780EE4" w14:textId="77777777" w:rsidP="00F71BA8" w:rsidR="00347871" w:rsidRDefault="00347871">
      <w:r>
        <w:t>[DTV] time interval1 starts time interval2</w:t>
      </w:r>
    </w:p>
    <w:p w14:paraId="40780EE4" w14:textId="77777777" w:rsidP="00F71BA8" w:rsidR="00347871" w:rsidRDefault="00347871">
      <w:r>
        <w:t>Synonymous Form:time interval2 is started by time interval1</w:t>
      </w:r>
    </w:p>
    <w:p w14:paraId="40780EE4" w14:textId="77777777" w:rsidP="00F71BA8" w:rsidR="00347871" w:rsidRDefault="00347871">
      <w:r>
        <w:t>Definition:time interval1 is a proper part of time interval2 and there exists no time interval3 that is a proper part of time interval2 and that is before time interval1.</w:t>
      </w:r>
    </w:p>
    <w:p w14:paraId="40780EE4" w14:textId="77777777" w:rsidP="00F71BA8" w:rsidR="00347871" w:rsidRDefault="00347871"/>
    <w:p w14:paraId="40780EE4" w14:textId="77777777" w:rsidP="00F71BA8" w:rsidR="00347871" w:rsidRDefault="00347871">
      <w:r>
        <w:t>[IDEAS] startBoundary: A temporalBoundary where the boundary is a start boundary of the whole.</w:t>
      </w:r>
    </w:p>
    <w:p w14:paraId="40780EE4" w14:textId="77777777" w:rsidP="00F71BA8" w:rsidR="00347871" w:rsidRDefault="00347871"/>
    <w:p w14:paraId="40780EE4" w14:textId="77777777" w:rsidP="00F71BA8" w:rsidR="00347871" w:rsidRDefault="00347871">
      <w:r>
        <w:t>[Alen 1983] X starts Y: X s Y where X is "starts at" and Y is "start of".</w:t>
      </w:r>
    </w:p>
    <w:p w14:paraId="706187D2" w14:textId="77777777" w:rsidP="00347871" w:rsidR="00347871" w:rsidRDefault="00347871">
      <w:pPr>
        <w:jc w:val="center"/>
      </w:pPr>
      <w:r>
        <w:rPr>
          <w:noProof/>
        </w:rPr>
        <w:drawing>
          <wp:inline distT="0" distB="0" distL="0" distR="0">
            <wp:extent cx="3571875" cy="2371725"/>
            <wp:effectExtent l="0" t="0" r="0" b="0"/>
            <wp:docPr id="330" name="Picture -1933090122.emf" descr="-1933090122.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1933090122.emf"/>
                    <pic:cNvPicPr/>
                  </pic:nvPicPr>
                  <pic:blipFill>
                    <a:blip r:embed="mr_docxImage166" cstate="print"/>
                    <a:stretch>
                      <a:fillRect/>
                    </a:stretch>
                  </pic:blipFill>
                  <pic:spPr>
                    <a:xfrm rot="0">
                      <a:off x="0" y="0"/>
                      <a:ext cx="3571875" cy="2371725"/>
                    </a:xfrm>
                    <a:prstGeom prst="rect">
                      <a:avLst/>
                    </a:prstGeom>
                  </pic:spPr>
                </pic:pic>
              </a:graphicData>
            </a:graphic>
          </wp:inline>
        </w:drawing>
      </w:r>
    </w:p>
    <w:p w14:paraId="68A47FF8" w14:textId="77777777" w:rsidP="00347871" w:rsidR="00347871" w:rsidRDefault="00347871">
      <w:pPr>
        <w:pStyle w:val="Figure"/>
        <w:widowControl/>
        <w:numPr>
          <w:ilvl w:val="0"/>
          <w:numId w:val="21"/>
        </w:numPr>
        <w:suppressAutoHyphens w:val="0"/>
        <w:overflowPunct/>
        <w:autoSpaceDE/>
        <w:autoSpaceDN/>
        <w:adjustRightInd/>
        <w:spacing w:after="120" w:before="120"/>
        <w:jc w:val="center"/>
        <w:textAlignment w:val="auto"/>
      </w:pPr>
      <w:r>
        <w:t xml:space="preserve">Start Tim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5302ce2c2bcca65738f276606d83b239" w:history="1">
        <w:r>
          <w:rStyle w:val="Hyperlink"/>
          <w:rPr>
            <w:rStyle w:val="Hyperlink"/>
          </w:rPr>
          <w:t xml:space="preserve">Overlaps in Time</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 Ends</w:t>
      </w:r>
    </w:p>
    <w:p w14:paraId="77F05C67" w14:textId="77777777" w:rsidP="00347871" w:rsidR="00347871" w:rsidRDefault="00347871">
      <w:pPr>
        <w:ind w:firstLine="720"/>
      </w:pPr>
      <w:r>
        <w:rPr>
          <w:noProof/>
        </w:rPr>
        <w:drawing>
          <wp:inline distT="0" distB="0" distL="0" distR="0">
            <wp:extent cx="152400" cy="152400"/>
            <wp:effectExtent l="0" t="0" r="0" b="0"/>
            <wp:docPr id="332"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81312784.emf"/>
                    <pic:cNvPicPr/>
                  </pic:nvPicPr>
                  <pic:blipFill>
                    <a:blip r:embed="mr_docxImage167" cstate="print"/>
                    <a:stretch>
                      <a:fillRect/>
                    </a:stretch>
                  </pic:blipFill>
                  <pic:spPr>
                    <a:xfrm rot="0">
                      <a:off x="0" y="0"/>
                      <a:ext cx="152400" cy="152400"/>
                    </a:xfrm>
                    <a:prstGeom prst="rect">
                      <a:avLst/>
                    </a:prstGeom>
                  </pic:spPr>
                </pic:pic>
              </a:graphicData>
            </a:graphic>
          </wp:inline>
        </w:drawing>
      </w:r>
      <w:r>
        <w:t xml:space="preserve"> </w:t>
      </w:r>
      <w:r>
        <w:t xml:space="preserve">start of</w:t>
      </w:r>
      <w:r>
        <w:rPr>
          <w:rFonts w:cs="Arial"/>
        </w:rPr>
        <w:fldChar w:fldCharType="begin"/>
      </w:r>
      <w:r>
        <w:instrText xml:space="preserve">XE"</w:instrText>
      </w:r>
      <w:r w:rsidRPr="00413D75">
        <w:rPr>
          <w:rFonts w:cs="Arial"/>
        </w:rPr>
        <w:instrText xml:space="preserve">start of</w:instrText>
      </w:r>
      <w:r>
        <w:instrText xml:space="preserve">"</w:instrText>
      </w:r>
      <w:r>
        <w:rPr>
          <w:rFonts w:cs="Arial"/>
        </w:rPr>
        <w:fldChar w:fldCharType="end"/>
      </w:r>
      <w:r>
        <w:t xml:space="preserve"> : </w:t>
      </w:r>
      <w:hyperlink w:anchor="_b87220c15e78dfc2d4cd72af2f73475b" w:history="1">
        <w:r>
          <w:rStyle w:val="Hyperlink"/>
          <w:rPr>
            <w:rStyle w:val="Hyperlink"/>
          </w:rPr>
          <w:t xml:space="preserve">Temporal Region</w:t>
        </w:r>
      </w:hyperlink>
      <w:r>
        <w:t xml:space="preserve"> [</w:t>
      </w:r>
      <w:r>
        <w:t xml:space="preserve">*</w:t>
      </w:r>
      <w:r>
        <w:t xml:space="preserve">]</w:t>
      </w:r>
      <w:r>
        <w:t xml:space="preserve"> </w:t>
      </w:r>
    </w:p>
    <w:p w14:paraId="6E7ACCD2" w14:textId="77777777" w:rsidP="004E3AD0" w:rsidR="00347871" w:rsidRDefault="00347871">
      <w:pPr>
        <w:pStyle w:val="BodyText"/>
        <w:spacing w:after="120" w:before="60"/>
        <w:ind w:firstLine="720"/>
      </w:pPr>
      <w:r>
        <w:t xml:space="preserve">Thing which begins to exist at a particular time.</w:t>
      </w:r>
    </w:p>
    <w:p w14:paraId="77F05C67" w14:textId="77777777" w:rsidP="00347871" w:rsidR="00347871" w:rsidRDefault="00347871">
      <w:pPr>
        <w:ind w:firstLine="720"/>
      </w:pPr>
      <w:r>
        <w:rPr>
          <w:noProof/>
        </w:rPr>
        <w:drawing>
          <wp:inline distT="0" distB="0" distL="0" distR="0">
            <wp:extent cx="152400" cy="152400"/>
            <wp:effectExtent l="0" t="0" r="0" b="0"/>
            <wp:docPr id="334"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81312784.emf"/>
                    <pic:cNvPicPr/>
                  </pic:nvPicPr>
                  <pic:blipFill>
                    <a:blip r:embed="mr_docxImage168" cstate="print"/>
                    <a:stretch>
                      <a:fillRect/>
                    </a:stretch>
                  </pic:blipFill>
                  <pic:spPr>
                    <a:xfrm rot="0">
                      <a:off x="0" y="0"/>
                      <a:ext cx="152400" cy="152400"/>
                    </a:xfrm>
                    <a:prstGeom prst="rect">
                      <a:avLst/>
                    </a:prstGeom>
                  </pic:spPr>
                </pic:pic>
              </a:graphicData>
            </a:graphic>
          </wp:inline>
        </w:drawing>
      </w:r>
      <w:r>
        <w:t xml:space="preserve"> </w:t>
      </w:r>
      <w:r>
        <w:t xml:space="preserve">starts at</w:t>
      </w:r>
      <w:r>
        <w:rPr>
          <w:rFonts w:cs="Arial"/>
        </w:rPr>
        <w:fldChar w:fldCharType="begin"/>
      </w:r>
      <w:r>
        <w:instrText xml:space="preserve">XE"</w:instrText>
      </w:r>
      <w:r w:rsidRPr="00413D75">
        <w:rPr>
          <w:rFonts w:cs="Arial"/>
        </w:rPr>
        <w:instrText xml:space="preserve">starts at</w:instrText>
      </w:r>
      <w:r>
        <w:instrText xml:space="preserve">"</w:instrText>
      </w:r>
      <w:r>
        <w:rPr>
          <w:rFonts w:cs="Arial"/>
        </w:rPr>
        <w:fldChar w:fldCharType="end"/>
      </w:r>
      <w:r>
        <w:t xml:space="preserve"> : </w:t>
      </w:r>
      <w:hyperlink w:anchor="_b87220c15e78dfc2d4cd72af2f73475b" w:history="1">
        <w:r>
          <w:rStyle w:val="Hyperlink"/>
          <w:rPr>
            <w:rStyle w:val="Hyperlink"/>
          </w:rPr>
          <w:t xml:space="preserve">Temporal Region</w:t>
        </w:r>
      </w:hyperlink>
      <w:r>
        <w:t xml:space="preserve"> [</w:t>
      </w:r>
      <w:r>
        <w:t xml:space="preserve">0..1</w:t>
      </w:r>
      <w:r>
        <w:t xml:space="preserve">]</w:t>
      </w:r>
      <w:r>
        <w:t xml:space="preserve"> </w:t>
      </w:r>
    </w:p>
    <w:p w14:paraId="6E7ACCD2" w14:textId="77777777" w:rsidP="004E3AD0" w:rsidR="00347871" w:rsidRDefault="00347871">
      <w:pPr>
        <w:pStyle w:val="BodyText"/>
        <w:spacing w:after="120" w:before="60"/>
        <w:ind w:firstLine="720"/>
      </w:pPr>
      <w:r>
        <w:t xml:space="preserve">Time somethings begins to exist. (inclusive).</w:t>
      </w:r>
    </w:p>
    <w:p w14:paraId="6E7ACCD2" w14:textId="77777777" w:rsidP="004E3AD0" w:rsidR="00347871" w:rsidRDefault="00347871">
      <w:pPr>
        <w:pStyle w:val="BodyText"/>
        <w:spacing w:after="120" w:before="60"/>
        <w:ind w:firstLine="720"/>
      </w:pPr>
      <w:r>
        <w:t>[FIBO] hasStartDate</w:t>
      </w:r>
    </w:p>
    <w:p w14:paraId="44682812" w14:textId="77777777" w:rsidP="00347871" w:rsidR="00347871" w:rsidRDefault="00347871"/>
    <w:p w14:paraId="51551A47" w14:textId="77777777" w:rsidP="00347871" w:rsidR="00347871" w:rsidRDefault="00347871">
      <w:pPr>
        <w:pStyle w:val="Heading2"/>
      </w:pPr>
      <w:bookmarkStart w:id="_2fc8352b9124ebd58d175c6777958e48" w:name="_2fc8352b9124ebd58d175c6777958e48"/>
      <w:r>
        <w:t xml:space="preserve">Class Temporal Composite</w:t>
      </w:r>
      <w:bookmarkEnd w:id="_2fc8352b9124ebd58d175c6777958e48"/>
      <w:r w:rsidRPr="003A31EC">
        <w:rPr>
          <w:rFonts w:cs="Arial"/>
        </w:rPr>
        <w:t xml:space="preserve"> </w:t>
      </w:r>
      <w:r>
        <w:rPr>
          <w:rFonts w:cs="Arial"/>
        </w:rPr>
        <w:fldChar w:fldCharType="begin"/>
      </w:r>
      <w:r>
        <w:instrText xml:space="preserve">XE"</w:instrText>
      </w:r>
      <w:r w:rsidRPr="00413D75">
        <w:rPr>
          <w:rFonts w:cs="Arial"/>
        </w:rPr>
        <w:instrText xml:space="preserve">Temporal Composite</w:instrText>
      </w:r>
      <w:r>
        <w:instrText xml:space="preserve">"</w:instrText>
      </w:r>
      <w:r>
        <w:rPr>
          <w:rFonts w:cs="Arial"/>
        </w:rPr>
        <w:fldChar w:fldCharType="end"/>
      </w:r>
      <w:r w:rsidR="009E71B4">
        <w:rPr>
          <w:rFonts w:cs="Arial"/>
        </w:rPr>
        <w:t xml:space="preserve"> </w:t>
      </w:r>
      <w:r w:rsidR="006F72CA">
        <w:rPr>
          <w:rFonts w:cs="Arial"/>
        </w:rPr>
        <w:t xml:space="preserve">&lt;&lt;Role&gt;&gt;</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22543a68d14e5d05f70a9a8fad141809" w:history="1">
        <w:r>
          <w:rStyle w:val="Hyperlink"/>
          <w:rPr>
            <w:rStyle w:val="Hyperlink"/>
          </w:rPr>
          <w:t xml:space="preserve">Composite</w:t>
        </w:r>
      </w:hyperlink>
      <w:r>
        <w:t xml:space="preserve">, </w:t>
      </w:r>
      <w:hyperlink w:anchor="_b87220c15e78dfc2d4cd72af2f73475b" w:history="1">
        <w:r>
          <w:rStyle w:val="Hyperlink"/>
          <w:rPr>
            <w:rStyle w:val="Hyperlink"/>
          </w:rPr>
          <w:t xml:space="preserve">Temporal Region</w:t>
        </w:r>
      </w:hyperlink>
    </w:p>
    <w:p w14:paraId="44682812" w14:textId="77777777" w:rsidP="00347871" w:rsidR="00347871" w:rsidRDefault="00347871"/>
    <w:p w14:paraId="51551A47" w14:textId="77777777" w:rsidP="00347871" w:rsidR="00347871" w:rsidRDefault="00347871">
      <w:pPr>
        <w:pStyle w:val="Heading2"/>
      </w:pPr>
      <w:bookmarkStart w:id="_d3fc2d6158592a91ddf94dcf7708ef49" w:name="_d3fc2d6158592a91ddf94dcf7708ef49"/>
      <w:r>
        <w:t xml:space="preserve">Class Temporal Entity</w:t>
      </w:r>
      <w:bookmarkEnd w:id="_d3fc2d6158592a91ddf94dcf7708ef49"/>
      <w:r w:rsidRPr="003A31EC">
        <w:rPr>
          <w:rFonts w:cs="Arial"/>
        </w:rPr>
        <w:t xml:space="preserve"> </w:t>
      </w:r>
      <w:r>
        <w:rPr>
          <w:rFonts w:cs="Arial"/>
        </w:rPr>
        <w:fldChar w:fldCharType="begin"/>
      </w:r>
      <w:r>
        <w:instrText xml:space="preserve">XE"</w:instrText>
      </w:r>
      <w:r w:rsidRPr="00413D75">
        <w:rPr>
          <w:rFonts w:cs="Arial"/>
        </w:rPr>
        <w:instrText xml:space="preserve">Temporal Entity</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n actual entity existing for a duration in tim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bab16f734f2dacc51c5f66e15031a455" w:history="1">
        <w:r>
          <w:rStyle w:val="Hyperlink"/>
          <w:rPr>
            <w:rStyle w:val="Hyperlink"/>
          </w:rPr>
          <w:t xml:space="preserve">Actual Entity</w:t>
        </w:r>
      </w:hyperlink>
      <w:r>
        <w:t xml:space="preserve">, </w:t>
      </w:r>
      <w:hyperlink w:anchor="_b87220c15e78dfc2d4cd72af2f73475b" w:history="1">
        <w:r>
          <w:rStyle w:val="Hyperlink"/>
          <w:rPr>
            <w:rStyle w:val="Hyperlink"/>
          </w:rPr>
          <w:t xml:space="preserve">Temporal Region</w:t>
        </w:r>
      </w:hyperlink>
    </w:p>
    <w:p w14:paraId="44682812" w14:textId="77777777" w:rsidP="00347871" w:rsidR="00347871" w:rsidRDefault="00347871"/>
    <w:p w14:paraId="51551A47" w14:textId="77777777" w:rsidP="00347871" w:rsidR="00347871" w:rsidRDefault="00347871">
      <w:pPr>
        <w:pStyle w:val="Heading2"/>
      </w:pPr>
      <w:bookmarkStart w:id="_5e86e6c1e6a7eacc95bb34234c86f9bb" w:name="_5e86e6c1e6a7eacc95bb34234c86f9bb"/>
      <w:r>
        <w:t xml:space="preserve">Association Temporal Order</w:t>
      </w:r>
      <w:bookmarkEnd w:id="_5e86e6c1e6a7eacc95bb34234c86f9bb"/>
      <w:r w:rsidRPr="003A31EC">
        <w:rPr>
          <w:rFonts w:cs="Arial"/>
        </w:rPr>
        <w:t xml:space="preserve"> </w:t>
      </w:r>
      <w:r>
        <w:rPr>
          <w:rFonts w:cs="Arial"/>
        </w:rPr>
        <w:fldChar w:fldCharType="begin"/>
      </w:r>
      <w:r>
        <w:instrText xml:space="preserve">XE"</w:instrText>
      </w:r>
      <w:r w:rsidRPr="00413D75">
        <w:rPr>
          <w:rFonts w:cs="Arial"/>
        </w:rPr>
        <w:instrText xml:space="preserve">Temporal Order</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relationship representing ordering of temporal entities in time where the &lt;starts at&gt; of &lt;is after&gt; is greater than or equal to the &lt;finishes at&gt; of &lt;is before&gt;. Related things do not overlap in time.</w:t>
      </w:r>
    </w:p>
    <w:p w14:paraId="40780EE4" w14:textId="77777777" w:rsidP="00F71BA8" w:rsidR="00347871" w:rsidRDefault="00347871"/>
    <w:p w14:paraId="40780EE4" w14:textId="77777777" w:rsidP="00F71BA8" w:rsidR="00347871" w:rsidRDefault="00347871">
      <w:r>
        <w:t>[DOLCE] (subtype of) Temporal Quality</w:t>
      </w:r>
    </w:p>
    <w:p w14:paraId="40780EE4" w14:textId="77777777" w:rsidP="00F71BA8" w:rsidR="00347871" w:rsidRDefault="00347871"/>
    <w:p w14:paraId="40780EE4" w14:textId="77777777" w:rsidP="00F71BA8" w:rsidR="00347871" w:rsidRDefault="00347871">
      <w:r>
        <w:t>[DTV] "time interval1 is properly before time interval2": the time interval1 is before the time interval2 and the time interval1 is before a time interval3 and the time interval3 is before the time interval2</w:t>
      </w:r>
    </w:p>
    <w:p w14:paraId="40780EE4" w14:textId="77777777" w:rsidP="00F71BA8" w:rsidR="00347871" w:rsidRDefault="00347871"/>
    <w:p w14:paraId="40780EE4" w14:textId="77777777" w:rsidP="00F71BA8" w:rsidR="00347871" w:rsidRDefault="00347871">
      <w:r>
        <w:t>[DTV] time interval1 finishes duration after time interval2: The end of one time interval is duration after the end of the other time interval.</w:t>
      </w:r>
    </w:p>
    <w:p w14:paraId="40780EE4" w14:textId="77777777" w:rsidP="00F71BA8" w:rsidR="00347871" w:rsidRDefault="00347871"/>
    <w:p w14:paraId="40780EE4" w14:textId="77777777" w:rsidP="00F71BA8" w:rsidR="00347871" w:rsidRDefault="00347871">
      <w:r>
        <w:t>[IDEAS] beforeAfter: A couple that asserts one individuals' temporal extent is completely before the temporal extent of another.</w:t>
      </w:r>
    </w:p>
    <w:p w14:paraId="40780EE4" w14:textId="77777777" w:rsidP="00F71BA8" w:rsidR="00347871" w:rsidRDefault="00347871"/>
    <w:p w14:paraId="40780EE4" w14:textId="77777777" w:rsidP="00F71BA8" w:rsidR="00347871" w:rsidRDefault="00347871">
      <w:r>
        <w:t>An [ISO 1087] temporal relation: sequential relation (3.2.24) involving events in time</w:t>
      </w:r>
    </w:p>
    <w:p w14:paraId="40780EE4" w14:textId="77777777" w:rsidP="00F71BA8" w:rsidR="00347871" w:rsidRDefault="00347871"/>
    <w:p w14:paraId="40780EE4" w14:textId="77777777" w:rsidP="00F71BA8" w:rsidR="00347871" w:rsidRDefault="00347871">
      <w:r>
        <w:t>[Alen1983] X takes place before Y: X&lt;Y where X is "is before" and Y is "is after".</w:t>
      </w:r>
    </w:p>
    <w:p w14:paraId="706187D2" w14:textId="77777777" w:rsidP="00347871" w:rsidR="00347871" w:rsidRDefault="00347871">
      <w:pPr>
        <w:jc w:val="center"/>
      </w:pPr>
      <w:r>
        <w:rPr>
          <w:noProof/>
        </w:rPr>
        <w:drawing>
          <wp:inline distT="0" distB="0" distL="0" distR="0">
            <wp:extent cx="3362325" cy="1638300"/>
            <wp:effectExtent l="0" t="0" r="0" b="0"/>
            <wp:docPr id="336" name="Picture -1711146788.emf" descr="-1711146788.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1711146788.emf"/>
                    <pic:cNvPicPr/>
                  </pic:nvPicPr>
                  <pic:blipFill>
                    <a:blip r:embed="mr_docxImage169" cstate="print"/>
                    <a:stretch>
                      <a:fillRect/>
                    </a:stretch>
                  </pic:blipFill>
                  <pic:spPr>
                    <a:xfrm rot="0">
                      <a:off x="0" y="0"/>
                      <a:ext cx="3362325" cy="1638300"/>
                    </a:xfrm>
                    <a:prstGeom prst="rect">
                      <a:avLst/>
                    </a:prstGeom>
                  </pic:spPr>
                </pic:pic>
              </a:graphicData>
            </a:graphic>
          </wp:inline>
        </w:drawing>
      </w:r>
    </w:p>
    <w:p w14:paraId="68A47FF8" w14:textId="77777777" w:rsidP="00347871" w:rsidR="00347871" w:rsidRDefault="00347871">
      <w:pPr>
        <w:pStyle w:val="Figure"/>
        <w:widowControl/>
        <w:numPr>
          <w:ilvl w:val="0"/>
          <w:numId w:val="21"/>
        </w:numPr>
        <w:suppressAutoHyphens w:val="0"/>
        <w:overflowPunct/>
        <w:autoSpaceDE/>
        <w:autoSpaceDN/>
        <w:adjustRightInd/>
        <w:spacing w:after="120" w:before="120"/>
        <w:jc w:val="center"/>
        <w:textAlignment w:val="auto"/>
      </w:pPr>
      <w:r>
        <w:t xml:space="preserve">Temporal Order</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 Ends</w:t>
      </w:r>
    </w:p>
    <w:p w14:paraId="77F05C67" w14:textId="77777777" w:rsidP="00347871" w:rsidR="00347871" w:rsidRDefault="00347871">
      <w:pPr>
        <w:ind w:firstLine="720"/>
      </w:pPr>
      <w:r>
        <w:rPr>
          <w:noProof/>
        </w:rPr>
        <w:drawing>
          <wp:inline distT="0" distB="0" distL="0" distR="0">
            <wp:extent cx="152400" cy="152400"/>
            <wp:effectExtent l="0" t="0" r="0" b="0"/>
            <wp:docPr id="338"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81312784.emf"/>
                    <pic:cNvPicPr/>
                  </pic:nvPicPr>
                  <pic:blipFill>
                    <a:blip r:embed="mr_docxImage170" cstate="print"/>
                    <a:stretch>
                      <a:fillRect/>
                    </a:stretch>
                  </pic:blipFill>
                  <pic:spPr>
                    <a:xfrm rot="0">
                      <a:off x="0" y="0"/>
                      <a:ext cx="152400" cy="152400"/>
                    </a:xfrm>
                    <a:prstGeom prst="rect">
                      <a:avLst/>
                    </a:prstGeom>
                  </pic:spPr>
                </pic:pic>
              </a:graphicData>
            </a:graphic>
          </wp:inline>
        </w:drawing>
      </w:r>
      <w:r>
        <w:t xml:space="preserve"> </w:t>
      </w:r>
      <w:r>
        <w:t xml:space="preserve">is after</w:t>
      </w:r>
      <w:r>
        <w:rPr>
          <w:rFonts w:cs="Arial"/>
        </w:rPr>
        <w:fldChar w:fldCharType="begin"/>
      </w:r>
      <w:r>
        <w:instrText xml:space="preserve">XE"</w:instrText>
      </w:r>
      <w:r w:rsidRPr="00413D75">
        <w:rPr>
          <w:rFonts w:cs="Arial"/>
        </w:rPr>
        <w:instrText xml:space="preserve">is after</w:instrText>
      </w:r>
      <w:r>
        <w:instrText xml:space="preserve">"</w:instrText>
      </w:r>
      <w:r>
        <w:rPr>
          <w:rFonts w:cs="Arial"/>
        </w:rPr>
        <w:fldChar w:fldCharType="end"/>
      </w:r>
      <w:r>
        <w:t xml:space="preserve"> : </w:t>
      </w:r>
      <w:hyperlink w:anchor="_b87220c15e78dfc2d4cd72af2f73475b" w:history="1">
        <w:r>
          <w:rStyle w:val="Hyperlink"/>
          <w:rPr>
            <w:rStyle w:val="Hyperlink"/>
          </w:rPr>
          <w:t xml:space="preserve">Temporal Region</w:t>
        </w:r>
      </w:hyperlink>
      <w:r>
        <w:t xml:space="preserve"> [</w:t>
      </w:r>
      <w:r>
        <w:t xml:space="preserve">*</w:t>
      </w:r>
      <w:r>
        <w:t xml:space="preserve">]</w:t>
      </w:r>
      <w:r>
        <w:t xml:space="preserve"> </w:t>
      </w:r>
    </w:p>
    <w:p w14:paraId="6E7ACCD2" w14:textId="77777777" w:rsidP="004E3AD0" w:rsidR="00347871" w:rsidRDefault="00347871">
      <w:pPr>
        <w:pStyle w:val="BodyText"/>
        <w:spacing w:after="120" w:before="60"/>
        <w:ind w:firstLine="720"/>
      </w:pPr>
      <w:r>
        <w:t xml:space="preserve">A temporal entity that starts after the &lt;is before&gt; entity ends. </w:t>
      </w:r>
    </w:p>
    <w:p w14:paraId="77F05C67" w14:textId="77777777" w:rsidP="00347871" w:rsidR="00347871" w:rsidRDefault="00347871">
      <w:pPr>
        <w:ind w:firstLine="720"/>
      </w:pPr>
      <w:r>
        <w:rPr>
          <w:noProof/>
        </w:rPr>
        <w:drawing>
          <wp:inline distT="0" distB="0" distL="0" distR="0">
            <wp:extent cx="152400" cy="152400"/>
            <wp:effectExtent l="0" t="0" r="0" b="0"/>
            <wp:docPr id="340"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81312784.emf"/>
                    <pic:cNvPicPr/>
                  </pic:nvPicPr>
                  <pic:blipFill>
                    <a:blip r:embed="mr_docxImage171" cstate="print"/>
                    <a:stretch>
                      <a:fillRect/>
                    </a:stretch>
                  </pic:blipFill>
                  <pic:spPr>
                    <a:xfrm rot="0">
                      <a:off x="0" y="0"/>
                      <a:ext cx="152400" cy="152400"/>
                    </a:xfrm>
                    <a:prstGeom prst="rect">
                      <a:avLst/>
                    </a:prstGeom>
                  </pic:spPr>
                </pic:pic>
              </a:graphicData>
            </a:graphic>
          </wp:inline>
        </w:drawing>
      </w:r>
      <w:r>
        <w:t xml:space="preserve"> </w:t>
      </w:r>
      <w:r>
        <w:t xml:space="preserve">is before</w:t>
      </w:r>
      <w:r>
        <w:rPr>
          <w:rFonts w:cs="Arial"/>
        </w:rPr>
        <w:fldChar w:fldCharType="begin"/>
      </w:r>
      <w:r>
        <w:instrText xml:space="preserve">XE"</w:instrText>
      </w:r>
      <w:r w:rsidRPr="00413D75">
        <w:rPr>
          <w:rFonts w:cs="Arial"/>
        </w:rPr>
        <w:instrText xml:space="preserve">is before</w:instrText>
      </w:r>
      <w:r>
        <w:instrText xml:space="preserve">"</w:instrText>
      </w:r>
      <w:r>
        <w:rPr>
          <w:rFonts w:cs="Arial"/>
        </w:rPr>
        <w:fldChar w:fldCharType="end"/>
      </w:r>
      <w:r>
        <w:t xml:space="preserve"> : </w:t>
      </w:r>
      <w:hyperlink w:anchor="_b87220c15e78dfc2d4cd72af2f73475b" w:history="1">
        <w:r>
          <w:rStyle w:val="Hyperlink"/>
          <w:rPr>
            <w:rStyle w:val="Hyperlink"/>
          </w:rPr>
          <w:t xml:space="preserve">Temporal Region</w:t>
        </w:r>
      </w:hyperlink>
      <w:r>
        <w:t xml:space="preserve"> [</w:t>
      </w:r>
      <w:r>
        <w:t xml:space="preserve">*</w:t>
      </w:r>
      <w:r>
        <w:t xml:space="preserve">]</w:t>
      </w:r>
      <w:r>
        <w:t xml:space="preserve"> </w:t>
      </w:r>
    </w:p>
    <w:p w14:paraId="6E7ACCD2" w14:textId="77777777" w:rsidP="004E3AD0" w:rsidR="00347871" w:rsidRDefault="00347871">
      <w:pPr>
        <w:pStyle w:val="BodyText"/>
        <w:spacing w:after="120" w:before="60"/>
        <w:ind w:firstLine="720"/>
      </w:pPr>
      <w:r>
        <w:t xml:space="preserve">A temporal entity that ends after the &lt;is after&gt; entity starts.</w:t>
      </w:r>
    </w:p>
    <w:p w14:paraId="44682812" w14:textId="77777777" w:rsidP="00347871" w:rsidR="00347871" w:rsidRDefault="00347871"/>
    <w:p w14:paraId="51551A47" w14:textId="77777777" w:rsidP="00347871" w:rsidR="00347871" w:rsidRDefault="00347871">
      <w:pPr>
        <w:pStyle w:val="Heading2"/>
      </w:pPr>
      <w:bookmarkStart w:id="_657cc28fa3eedfb0ddc4b0210b16666b" w:name="_657cc28fa3eedfb0ddc4b0210b16666b"/>
      <w:r>
        <w:t xml:space="preserve">Association Temporal Part</w:t>
      </w:r>
      <w:bookmarkEnd w:id="_657cc28fa3eedfb0ddc4b0210b16666b"/>
      <w:r w:rsidRPr="003A31EC">
        <w:rPr>
          <w:rFonts w:cs="Arial"/>
        </w:rPr>
        <w:t xml:space="preserve"> </w:t>
      </w:r>
      <w:r>
        <w:rPr>
          <w:rFonts w:cs="Arial"/>
        </w:rPr>
        <w:fldChar w:fldCharType="begin"/>
      </w:r>
      <w:r>
        <w:instrText xml:space="preserve">XE"</w:instrText>
      </w:r>
      <w:r w:rsidRPr="00413D75">
        <w:rPr>
          <w:rFonts w:cs="Arial"/>
        </w:rPr>
        <w:instrText xml:space="preserve">Temporal Part</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The time interval of &lt;has temporal part&gt; is within the time interval of &lt;happens durring&gt;.</w:t>
      </w:r>
    </w:p>
    <w:p w14:paraId="40780EE4" w14:textId="77777777" w:rsidP="00F71BA8" w:rsidR="00347871" w:rsidRDefault="00347871"/>
    <w:p w14:paraId="40780EE4" w14:textId="77777777" w:rsidP="00F71BA8" w:rsidR="00347871" w:rsidRDefault="00347871">
      <w:r>
        <w:t>[DTV] time interval1 is proper part of time interval2: the time interval1 is a proper part of the time interval2 and a time interval3 is a proper part of the time interval2 and a time interval4 is a proper part of the time interval2 and the time interval3 is before the time interval1 and the time interval1 is before the time interval4.</w:t>
      </w:r>
    </w:p>
    <w:p w14:paraId="40780EE4" w14:textId="77777777" w:rsidP="00F71BA8" w:rsidR="00347871" w:rsidRDefault="00347871"/>
    <w:p w14:paraId="40780EE4" w14:textId="77777777" w:rsidP="00F71BA8" w:rsidR="00347871" w:rsidRDefault="00347871">
      <w:r>
        <w:t>[IDAS] temporalWholePart: A wholePart that asserts the spatial extent of the (whole) individual is co-extensive with the spatial extent of the (part) individual for a particular period of time.</w:t>
      </w:r>
    </w:p>
    <w:p w14:paraId="40780EE4" w14:textId="77777777" w:rsidP="00F71BA8" w:rsidR="00347871" w:rsidRDefault="00347871"/>
    <w:p w14:paraId="40780EE4" w14:textId="77777777" w:rsidP="00F71BA8" w:rsidR="00347871" w:rsidRDefault="00347871">
      <w:r>
        <w:t>[Alen 1983] X during Y: Xd Y where X is "happens during" and Y is "has temporal part"</w:t>
      </w:r>
    </w:p>
    <w:p w14:paraId="706187D2" w14:textId="77777777" w:rsidP="00347871" w:rsidR="00347871" w:rsidRDefault="00347871">
      <w:pPr>
        <w:jc w:val="center"/>
      </w:pPr>
      <w:r>
        <w:rPr>
          <w:noProof/>
        </w:rPr>
        <w:drawing>
          <wp:inline distT="0" distB="0" distL="0" distR="0">
            <wp:extent cx="5153025" cy="4486275"/>
            <wp:effectExtent l="0" t="0" r="0" b="0"/>
            <wp:docPr id="342" name="Picture -1992730974.emf" descr="-199273097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1992730974.emf"/>
                    <pic:cNvPicPr/>
                  </pic:nvPicPr>
                  <pic:blipFill>
                    <a:blip r:embed="mr_docxImage172" cstate="print"/>
                    <a:stretch>
                      <a:fillRect/>
                    </a:stretch>
                  </pic:blipFill>
                  <pic:spPr>
                    <a:xfrm rot="0">
                      <a:off x="0" y="0"/>
                      <a:ext cx="5153025" cy="4486275"/>
                    </a:xfrm>
                    <a:prstGeom prst="rect">
                      <a:avLst/>
                    </a:prstGeom>
                  </pic:spPr>
                </pic:pic>
              </a:graphicData>
            </a:graphic>
          </wp:inline>
        </w:drawing>
      </w:r>
    </w:p>
    <w:p w14:paraId="68A47FF8" w14:textId="77777777" w:rsidP="00347871" w:rsidR="00347871" w:rsidRDefault="00347871">
      <w:pPr>
        <w:pStyle w:val="Figure"/>
        <w:widowControl/>
        <w:numPr>
          <w:ilvl w:val="0"/>
          <w:numId w:val="21"/>
        </w:numPr>
        <w:suppressAutoHyphens w:val="0"/>
        <w:overflowPunct/>
        <w:autoSpaceDE/>
        <w:autoSpaceDN/>
        <w:adjustRightInd/>
        <w:spacing w:after="120" w:before="120"/>
        <w:jc w:val="center"/>
        <w:textAlignment w:val="auto"/>
      </w:pPr>
      <w:r>
        <w:t xml:space="preserve">Temporal Part</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5302ce2c2bcca65738f276606d83b239" w:history="1">
        <w:r>
          <w:rStyle w:val="Hyperlink"/>
          <w:rPr>
            <w:rStyle w:val="Hyperlink"/>
          </w:rPr>
          <w:t xml:space="preserve">Overlaps in Time</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 Ends</w:t>
      </w:r>
    </w:p>
    <w:p w14:paraId="77F05C67" w14:textId="77777777" w:rsidP="00347871" w:rsidR="00347871" w:rsidRDefault="00347871">
      <w:pPr>
        <w:ind w:firstLine="720"/>
      </w:pPr>
      <w:r>
        <w:rPr>
          <w:noProof/>
        </w:rPr>
        <w:drawing>
          <wp:inline distT="0" distB="0" distL="0" distR="0">
            <wp:extent cx="152400" cy="152400"/>
            <wp:effectExtent l="0" t="0" r="0" b="0"/>
            <wp:docPr id="344" name="Picture 129409233.emf" descr="129409233.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129409233.emf"/>
                    <pic:cNvPicPr/>
                  </pic:nvPicPr>
                  <pic:blipFill>
                    <a:blip r:embed="mr_docxImage173" cstate="print"/>
                    <a:stretch>
                      <a:fillRect/>
                    </a:stretch>
                  </pic:blipFill>
                  <pic:spPr>
                    <a:xfrm rot="0">
                      <a:off x="0" y="0"/>
                      <a:ext cx="152400" cy="152400"/>
                    </a:xfrm>
                    <a:prstGeom prst="rect">
                      <a:avLst/>
                    </a:prstGeom>
                  </pic:spPr>
                </pic:pic>
              </a:graphicData>
            </a:graphic>
          </wp:inline>
        </w:drawing>
      </w:r>
      <w:r>
        <w:t xml:space="preserve"> </w:t>
      </w:r>
      <w:r>
        <w:t xml:space="preserve">happens during</w:t>
      </w:r>
      <w:r>
        <w:rPr>
          <w:rFonts w:cs="Arial"/>
        </w:rPr>
        <w:fldChar w:fldCharType="begin"/>
      </w:r>
      <w:r>
        <w:instrText xml:space="preserve">XE"</w:instrText>
      </w:r>
      <w:r w:rsidRPr="00413D75">
        <w:rPr>
          <w:rFonts w:cs="Arial"/>
        </w:rPr>
        <w:instrText xml:space="preserve">happens during</w:instrText>
      </w:r>
      <w:r>
        <w:instrText xml:space="preserve">"</w:instrText>
      </w:r>
      <w:r>
        <w:rPr>
          <w:rFonts w:cs="Arial"/>
        </w:rPr>
        <w:fldChar w:fldCharType="end"/>
      </w:r>
      <w:r>
        <w:t xml:space="preserve"> : </w:t>
      </w:r>
      <w:hyperlink w:anchor="_b87220c15e78dfc2d4cd72af2f73475b" w:history="1">
        <w:r>
          <w:rStyle w:val="Hyperlink"/>
          <w:rPr>
            <w:rStyle w:val="Hyperlink"/>
          </w:rPr>
          <w:t xml:space="preserve">Temporal Region</w:t>
        </w:r>
      </w:hyperlink>
      <w:r>
        <w:t xml:space="preserve"> [</w:t>
      </w:r>
      <w:r>
        <w:t xml:space="preserve">*</w:t>
      </w:r>
      <w:r>
        <w:t xml:space="preserve">]</w:t>
      </w:r>
      <w:r>
        <w:t xml:space="preserve"> </w:t>
      </w:r>
    </w:p>
    <w:p w14:paraId="6E7ACCD2" w14:textId="77777777" w:rsidP="004E3AD0" w:rsidR="00347871" w:rsidRDefault="00347871">
      <w:pPr>
        <w:pStyle w:val="BodyText"/>
        <w:spacing w:after="120" w:before="60"/>
        <w:ind w:firstLine="720"/>
      </w:pPr>
      <w:r>
        <w:t xml:space="preserve">A situation with overlapping duration (overlapping temporal extent).</w:t>
      </w:r>
    </w:p>
    <w:p w14:paraId="77F05C67" w14:textId="77777777" w:rsidP="00347871" w:rsidR="00347871" w:rsidRDefault="00347871">
      <w:pPr>
        <w:ind w:firstLine="720"/>
      </w:pPr>
      <w:r>
        <w:rPr>
          <w:noProof/>
        </w:rPr>
        <w:drawing>
          <wp:inline distT="0" distB="0" distL="0" distR="0">
            <wp:extent cx="152400" cy="152400"/>
            <wp:effectExtent l="0" t="0" r="0" b="0"/>
            <wp:docPr id="346" name="Picture 129409233.emf" descr="129409233.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129409233.emf"/>
                    <pic:cNvPicPr/>
                  </pic:nvPicPr>
                  <pic:blipFill>
                    <a:blip r:embed="mr_docxImage174" cstate="print"/>
                    <a:stretch>
                      <a:fillRect/>
                    </a:stretch>
                  </pic:blipFill>
                  <pic:spPr>
                    <a:xfrm rot="0">
                      <a:off x="0" y="0"/>
                      <a:ext cx="152400" cy="152400"/>
                    </a:xfrm>
                    <a:prstGeom prst="rect">
                      <a:avLst/>
                    </a:prstGeom>
                  </pic:spPr>
                </pic:pic>
              </a:graphicData>
            </a:graphic>
          </wp:inline>
        </w:drawing>
      </w:r>
      <w:r>
        <w:t xml:space="preserve"> </w:t>
      </w:r>
      <w:r>
        <w:t xml:space="preserve">has temporal part</w:t>
      </w:r>
      <w:r>
        <w:rPr>
          <w:rFonts w:cs="Arial"/>
        </w:rPr>
        <w:fldChar w:fldCharType="begin"/>
      </w:r>
      <w:r>
        <w:instrText xml:space="preserve">XE"</w:instrText>
      </w:r>
      <w:r w:rsidRPr="00413D75">
        <w:rPr>
          <w:rFonts w:cs="Arial"/>
        </w:rPr>
        <w:instrText xml:space="preserve">has temporal part</w:instrText>
      </w:r>
      <w:r>
        <w:instrText xml:space="preserve">"</w:instrText>
      </w:r>
      <w:r>
        <w:rPr>
          <w:rFonts w:cs="Arial"/>
        </w:rPr>
        <w:fldChar w:fldCharType="end"/>
      </w:r>
      <w:r>
        <w:t xml:space="preserve"> : </w:t>
      </w:r>
      <w:hyperlink w:anchor="_b87220c15e78dfc2d4cd72af2f73475b" w:history="1">
        <w:r>
          <w:rStyle w:val="Hyperlink"/>
          <w:rPr>
            <w:rStyle w:val="Hyperlink"/>
          </w:rPr>
          <w:t xml:space="preserve">Temporal Region</w:t>
        </w:r>
      </w:hyperlink>
      <w:r>
        <w:t xml:space="preserve"> [</w:t>
      </w:r>
      <w:r>
        <w:t xml:space="preserve">1..*</w:t>
      </w:r>
      <w:r>
        <w:t xml:space="preserve">]</w:t>
      </w:r>
      <w:r>
        <w:t xml:space="preserve"> </w:t>
      </w:r>
    </w:p>
    <w:p w14:paraId="6E7ACCD2" w14:textId="77777777" w:rsidP="004E3AD0" w:rsidR="00347871" w:rsidRDefault="00347871">
      <w:pPr>
        <w:pStyle w:val="BodyText"/>
        <w:spacing w:after="120" w:before="60"/>
        <w:ind w:firstLine="720"/>
      </w:pPr>
      <w:r>
        <w:t xml:space="preserve">Sub-durations of anything that happen  - a temporal part.</w:t>
      </w:r>
    </w:p>
    <w:p w14:paraId="44682812" w14:textId="77777777" w:rsidP="00347871" w:rsidR="00347871" w:rsidRDefault="00347871"/>
    <w:p w14:paraId="51551A47" w14:textId="77777777" w:rsidP="00347871" w:rsidR="00347871" w:rsidRDefault="00347871">
      <w:pPr>
        <w:pStyle w:val="Heading2"/>
      </w:pPr>
      <w:bookmarkStart w:id="_b87220c15e78dfc2d4cd72af2f73475b" w:name="_b87220c15e78dfc2d4cd72af2f73475b"/>
      <w:r>
        <w:t xml:space="preserve">Class Temporal Region</w:t>
      </w:r>
      <w:bookmarkEnd w:id="_b87220c15e78dfc2d4cd72af2f73475b"/>
      <w:r w:rsidRPr="003A31EC">
        <w:rPr>
          <w:rFonts w:cs="Arial"/>
        </w:rPr>
        <w:t xml:space="preserve"> </w:t>
      </w:r>
      <w:r>
        <w:rPr>
          <w:rFonts w:cs="Arial"/>
        </w:rPr>
        <w:fldChar w:fldCharType="begin"/>
      </w:r>
      <w:r>
        <w:instrText xml:space="preserve">XE"</w:instrText>
      </w:r>
      <w:r w:rsidRPr="00413D75">
        <w:rPr>
          <w:rFonts w:cs="Arial"/>
        </w:rPr>
        <w:instrText xml:space="preserve">Temporal Region</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temporal region is anything that has a timespan. Temporal regions may have temporal relationships with other temporal regions. Temporal regions may be identifiable or values.</w:t>
      </w:r>
    </w:p>
    <w:p w14:paraId="40780EE4" w14:textId="77777777" w:rsidP="00F71BA8" w:rsidR="00347871" w:rsidRDefault="00347871"/>
    <w:p w14:paraId="40780EE4" w14:textId="77777777" w:rsidP="00F71BA8" w:rsidR="00347871" w:rsidRDefault="00347871">
      <w:r>
        <w:t>[SOWA1999] Continuant</w:t>
      </w:r>
    </w:p>
    <w:p w14:paraId="40780EE4" w14:textId="77777777" w:rsidP="00F71BA8" w:rsidR="00347871" w:rsidRDefault="00347871">
      <w:r>
        <w:t>[Devlin] Temporal Location</w:t>
      </w:r>
    </w:p>
    <w:p w14:paraId="706187D2" w14:textId="77777777" w:rsidP="00347871" w:rsidR="00347871" w:rsidRDefault="00347871">
      <w:pPr>
        <w:jc w:val="center"/>
      </w:pPr>
      <w:r>
        <w:rPr>
          <w:noProof/>
        </w:rPr>
        <w:drawing>
          <wp:inline distT="0" distB="0" distL="0" distR="0">
            <wp:extent cx="3238500" cy="2600325"/>
            <wp:effectExtent l="0" t="0" r="0" b="0"/>
            <wp:docPr id="348" name="Picture -2067954186.emf" descr="-2067954186.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2067954186.emf"/>
                    <pic:cNvPicPr/>
                  </pic:nvPicPr>
                  <pic:blipFill>
                    <a:blip r:embed="mr_docxImage175" cstate="print"/>
                    <a:stretch>
                      <a:fillRect/>
                    </a:stretch>
                  </pic:blipFill>
                  <pic:spPr>
                    <a:xfrm rot="0">
                      <a:off x="0" y="0"/>
                      <a:ext cx="3238500" cy="2600325"/>
                    </a:xfrm>
                    <a:prstGeom prst="rect">
                      <a:avLst/>
                    </a:prstGeom>
                  </pic:spPr>
                </pic:pic>
              </a:graphicData>
            </a:graphic>
          </wp:inline>
        </w:drawing>
      </w:r>
    </w:p>
    <w:p w14:paraId="68A47FF8" w14:textId="77777777" w:rsidP="00347871" w:rsidR="00347871" w:rsidRDefault="00347871">
      <w:pPr>
        <w:pStyle w:val="Figure"/>
        <w:widowControl/>
        <w:numPr>
          <w:ilvl w:val="0"/>
          <w:numId w:val="21"/>
        </w:numPr>
        <w:suppressAutoHyphens w:val="0"/>
        <w:overflowPunct/>
        <w:autoSpaceDE/>
        <w:autoSpaceDN/>
        <w:adjustRightInd/>
        <w:spacing w:after="120" w:before="120"/>
        <w:jc w:val="center"/>
        <w:textAlignment w:val="auto"/>
      </w:pPr>
      <w:r>
        <w:t xml:space="preserve">Temporal Entity Detail</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6fc933c79c6038a48c8d9b3700b64dca" w:history="1">
        <w:r>
          <w:rStyle w:val="Hyperlink"/>
          <w:rPr>
            <w:rStyle w:val="Hyperlink"/>
          </w:rPr>
          <w:t xml:space="preserve">Thing</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350" name="Picture 1197185230.emf" descr="119718523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 name="1197185230.emf"/>
                    <pic:cNvPicPr/>
                  </pic:nvPicPr>
                  <pic:blipFill>
                    <a:blip r:embed="mr_docxImage176"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occurres at</w:t>
      </w:r>
      <w:r>
        <w:rPr>
          <w:rFonts w:cs="Arial"/>
        </w:rPr>
        <w:fldChar w:fldCharType="begin"/>
      </w:r>
      <w:r>
        <w:instrText xml:space="preserve">XE"</w:instrText>
      </w:r>
      <w:r w:rsidRPr="00413D75">
        <w:rPr>
          <w:rFonts w:cs="Arial"/>
        </w:rPr>
        <w:instrText xml:space="preserve">occurres at</w:instrText>
      </w:r>
      <w:r>
        <w:instrText xml:space="preserve">"</w:instrText>
      </w:r>
      <w:r>
        <w:rPr>
          <w:rFonts w:cs="Arial"/>
        </w:rPr>
        <w:fldChar w:fldCharType="end"/>
      </w:r>
      <w:r>
        <w:t xml:space="preserve"> : </w:t>
      </w:r>
      <w:hyperlink w:anchor="_fb11adf0086d81f73057dcfbd6b13592" w:history="1">
        <w:r>
          <w:rStyle w:val="Hyperlink"/>
          <w:rPr>
            <w:rStyle w:val="Hyperlink"/>
          </w:rPr>
          <w:t xml:space="preserve">Time Point</w:t>
        </w:r>
      </w:hyperlink>
      <w:r>
        <w:t xml:space="preserve"> [</w:t>
      </w:r>
      <w:r>
        <w:t xml:space="preserve">0..1</w:t>
      </w:r>
      <w:r>
        <w:t xml:space="preserve">]</w:t>
      </w:r>
      <w:r>
        <w:t xml:space="preserve"> </w:t>
      </w:r>
    </w:p>
    <w:p w14:paraId="44682812" w14:textId="77777777" w:rsidP="00347871" w:rsidR="00347871" w:rsidRDefault="00347871"/>
    <w:p w14:paraId="51551A47" w14:textId="77777777" w:rsidP="00347871" w:rsidR="00347871" w:rsidRDefault="00347871">
      <w:pPr>
        <w:pStyle w:val="Heading2"/>
      </w:pPr>
      <w:bookmarkStart w:id="_1cc3170d7118a3fd5974788c5641e377" w:name="_1cc3170d7118a3fd5974788c5641e377"/>
      <w:r>
        <w:t xml:space="preserve">Class Time Coordinate</w:t>
      </w:r>
      <w:bookmarkEnd w:id="_1cc3170d7118a3fd5974788c5641e377"/>
      <w:r w:rsidRPr="003A31EC">
        <w:rPr>
          <w:rFonts w:cs="Arial"/>
        </w:rPr>
        <w:t xml:space="preserve"> </w:t>
      </w:r>
      <w:r>
        <w:rPr>
          <w:rFonts w:cs="Arial"/>
        </w:rPr>
        <w:fldChar w:fldCharType="begin"/>
      </w:r>
      <w:r>
        <w:instrText xml:space="preserve">XE"</w:instrText>
      </w:r>
      <w:r w:rsidRPr="00413D75">
        <w:rPr>
          <w:rFonts w:cs="Arial"/>
        </w:rPr>
        <w:instrText xml:space="preserve">Time Coordinate</w:instrText>
      </w:r>
      <w:r>
        <w:instrText xml:space="preserve">"</w:instrText>
      </w:r>
      <w:r>
        <w:rPr>
          <w:rFonts w:cs="Arial"/>
        </w:rPr>
        <w:fldChar w:fldCharType="end"/>
      </w:r>
      <w:r w:rsidR="009E71B4">
        <w:rPr>
          <w:rFonts w:cs="Arial"/>
        </w:rPr>
        <w:t xml:space="preserve"> </w:t>
      </w:r>
      <w:r w:rsidR="006F72CA">
        <w:rPr>
          <w:rFonts w:cs="Arial"/>
        </w:rPr>
        <w:t xml:space="preserve">&lt;&lt;Quantity Kind&gt;&gt;</w:t>
      </w:r>
    </w:p>
    <w:p w14:paraId="40780EE4" w14:textId="77777777" w:rsidP="00F71BA8" w:rsidR="00347871" w:rsidRDefault="00347871">
      <w:r>
        <w:t xml:space="preserve">A designation of a particular tim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96727064322aeaf623efa62de82423f" w:history="1">
        <w:r>
          <w:rStyle w:val="Hyperlink"/>
          <w:rPr>
            <w:rStyle w:val="Hyperlink"/>
          </w:rPr>
          <w:t xml:space="preserve">Time Coordinate</w:t>
        </w:r>
      </w:hyperlink>
    </w:p>
    <w:p w14:paraId="44682812" w14:textId="77777777" w:rsidP="00347871" w:rsidR="00347871" w:rsidRDefault="00347871"/>
    <w:p w14:paraId="51551A47" w14:textId="77777777" w:rsidP="00347871" w:rsidR="00347871" w:rsidRDefault="00347871">
      <w:pPr>
        <w:pStyle w:val="Heading2"/>
      </w:pPr>
      <w:bookmarkStart w:id="_847d9c073151df72393d9739dfa87bee" w:name="_847d9c073151df72393d9739dfa87bee"/>
      <w:r>
        <w:t xml:space="preserve">Class Time Interval</w:t>
      </w:r>
      <w:bookmarkEnd w:id="_847d9c073151df72393d9739dfa87bee"/>
      <w:r w:rsidRPr="003A31EC">
        <w:rPr>
          <w:rFonts w:cs="Arial"/>
        </w:rPr>
        <w:t xml:space="preserve"> </w:t>
      </w:r>
      <w:r>
        <w:rPr>
          <w:rFonts w:cs="Arial"/>
        </w:rPr>
        <w:fldChar w:fldCharType="begin"/>
      </w:r>
      <w:r>
        <w:instrText xml:space="preserve">XE"</w:instrText>
      </w:r>
      <w:r w:rsidRPr="00413D75">
        <w:rPr>
          <w:rFonts w:cs="Arial"/>
        </w:rPr>
        <w:instrText xml:space="preserve">Time Interval</w:instrText>
      </w:r>
      <w:r>
        <w:instrText xml:space="preserve">"</w:instrText>
      </w:r>
      <w:r>
        <w:rPr>
          <w:rFonts w:cs="Arial"/>
        </w:rPr>
        <w:fldChar w:fldCharType="end"/>
      </w:r>
      <w:r w:rsidR="009E71B4">
        <w:rPr>
          <w:rFonts w:cs="Arial"/>
        </w:rPr>
        <w:t xml:space="preserve"> </w:t>
      </w:r>
      <w:r w:rsidR="006F72CA">
        <w:rPr>
          <w:rFonts w:cs="Arial"/>
        </w:rPr>
        <w:t xml:space="preserve">&lt;&lt;Value&gt;&gt;</w:t>
      </w:r>
    </w:p>
    <w:p w14:paraId="40780EE4" w14:textId="77777777" w:rsidP="00F71BA8" w:rsidR="00347871" w:rsidRDefault="00347871">
      <w:r>
        <w:t xml:space="preserve">A time interval is a temporal region and a value that is only segment of time and may have a value representation.</w:t>
      </w:r>
    </w:p>
    <w:p w14:paraId="40780EE4" w14:textId="77777777" w:rsidP="00F71BA8" w:rsidR="00347871" w:rsidRDefault="00347871"/>
    <w:p w14:paraId="40780EE4" w14:textId="77777777" w:rsidP="00F71BA8" w:rsidR="00347871" w:rsidRDefault="00347871">
      <w:r>
        <w:t>[DTV] "time interval" : segment of the time axis, a location in time.</w:t>
      </w:r>
    </w:p>
    <w:p w14:paraId="40780EE4" w14:textId="77777777" w:rsidP="00F71BA8" w:rsidR="00347871" w:rsidRDefault="00347871"/>
    <w:p w14:paraId="40780EE4" w14:textId="77777777" w:rsidP="00F71BA8" w:rsidR="00347871" w:rsidRDefault="00347871">
      <w:r>
        <w:t>Note:Every time interval has a beginning, an end, and a duration, even if not known. Every time interval is “finite”, a bounded segment of the Time Axis. The beginning or end of a</w:t>
      </w:r>
    </w:p>
    <w:p w14:paraId="40780EE4" w14:textId="77777777" w:rsidP="00F71BA8" w:rsidR="00347871" w:rsidRDefault="00347871">
      <w:r>
        <w:t>time interval may be defined by reference to events that occur for a time interval that is not known.</w:t>
      </w:r>
    </w:p>
    <w:p w14:paraId="40780EE4" w14:textId="77777777" w:rsidP="00F71BA8" w:rsidR="00347871" w:rsidRDefault="00347871"/>
    <w:p w14:paraId="40780EE4" w14:textId="77777777" w:rsidP="00F71BA8" w:rsidR="00347871" w:rsidRDefault="00347871">
      <w:r>
        <w:t>Note:Time intervals may be ‘indefinite’, meaning that their beginning is ‘primordiality’ or their end is ‘perpetuity’, or both (‘eternity’). This vocabulary assumes that indefinite</w:t>
      </w:r>
    </w:p>
    <w:p w14:paraId="40780EE4" w14:textId="77777777" w:rsidP="00F71BA8" w:rsidR="00347871" w:rsidRDefault="00347871">
      <w:r>
        <w:t>time intervals exist and have some duration, but their duration is unknown.</w:t>
      </w:r>
    </w:p>
    <w:p w14:paraId="40780EE4" w14:textId="77777777" w:rsidP="00F71BA8" w:rsidR="00347871" w:rsidRDefault="00347871"/>
    <w:p w14:paraId="40780EE4" w14:textId="77777777" w:rsidP="00F71BA8" w:rsidR="00347871" w:rsidRDefault="00347871">
      <w:r>
        <w:t>[IDEAS] PeriodOrInstant: An Individual whose spatial extent is infinite, but whose temporal extent is finite or zero.</w:t>
      </w:r>
    </w:p>
    <w:p w14:paraId="40780EE4" w14:textId="77777777" w:rsidP="00F71BA8" w:rsidR="00347871" w:rsidRDefault="00347871"/>
    <w:p w14:paraId="40780EE4" w14:textId="77777777" w:rsidP="00F71BA8" w:rsidR="00347871" w:rsidRDefault="00347871">
      <w:r>
        <w:t>[UML] TimeInterval</w:t>
      </w:r>
    </w:p>
    <w:p w14:paraId="40780EE4" w14:textId="77777777" w:rsidP="00F71BA8" w:rsidR="00347871" w:rsidRDefault="00347871">
      <w:r>
        <w:t>[NIEM] DateRangeType</w:t>
      </w:r>
    </w:p>
    <w:p w14:paraId="40780EE4" w14:textId="77777777" w:rsidP="00F71BA8" w:rsidR="00347871" w:rsidRDefault="00347871">
      <w:r>
        <w:t>[DOLCE] Temporal Region</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b87220c15e78dfc2d4cd72af2f73475b" w:history="1">
        <w:r>
          <w:rStyle w:val="Hyperlink"/>
          <w:rPr>
            <w:rStyle w:val="Hyperlink"/>
          </w:rPr>
          <w:t xml:space="preserve">Temporal Region</w:t>
        </w:r>
      </w:hyperlink>
    </w:p>
    <w:p w14:paraId="44682812" w14:textId="77777777" w:rsidP="00347871" w:rsidR="00347871" w:rsidRDefault="00347871"/>
    <w:p w14:paraId="51551A47" w14:textId="77777777" w:rsidP="00347871" w:rsidR="00347871" w:rsidRDefault="00347871">
      <w:pPr>
        <w:pStyle w:val="Heading2"/>
      </w:pPr>
      <w:bookmarkStart w:id="_fb11adf0086d81f73057dcfbd6b13592" w:name="_fb11adf0086d81f73057dcfbd6b13592"/>
      <w:r>
        <w:t xml:space="preserve">Class Time Point</w:t>
      </w:r>
      <w:bookmarkEnd w:id="_fb11adf0086d81f73057dcfbd6b13592"/>
      <w:r w:rsidRPr="003A31EC">
        <w:rPr>
          <w:rFonts w:cs="Arial"/>
        </w:rPr>
        <w:t xml:space="preserve"> </w:t>
      </w:r>
      <w:r>
        <w:rPr>
          <w:rFonts w:cs="Arial"/>
        </w:rPr>
        <w:fldChar w:fldCharType="begin"/>
      </w:r>
      <w:r>
        <w:instrText xml:space="preserve">XE"</w:instrText>
      </w:r>
      <w:r w:rsidRPr="00413D75">
        <w:rPr>
          <w:rFonts w:cs="Arial"/>
        </w:rPr>
        <w:instrText xml:space="preserve">Time Point</w:instrText>
      </w:r>
      <w:r>
        <w:instrText xml:space="preserve">"</w:instrText>
      </w:r>
      <w:r>
        <w:rPr>
          <w:rFonts w:cs="Arial"/>
        </w:rPr>
        <w:fldChar w:fldCharType="end"/>
      </w:r>
      <w:r w:rsidR="009E71B4">
        <w:rPr>
          <w:rFonts w:cs="Arial"/>
        </w:rPr>
        <w:t xml:space="preserve"> </w:t>
      </w:r>
      <w:r w:rsidR="006F72CA">
        <w:rPr>
          <w:rFonts w:cs="Arial"/>
        </w:rPr>
        <w:t xml:space="preserve">&lt;&lt;Value&gt;&gt;</w:t>
      </w:r>
    </w:p>
    <w:p w14:paraId="40780EE4" w14:textId="77777777" w:rsidP="00F71BA8" w:rsidR="00347871" w:rsidRDefault="00347871">
      <w:r>
        <w:t xml:space="preserve">A time point is a time interval deemed atomic on a time scale. As all points in time may be further subdivided into a finer granularity of time, each point in time is also a time interval on some other scale.</w:t>
      </w:r>
    </w:p>
    <w:p w14:paraId="40780EE4" w14:textId="77777777" w:rsidP="00F71BA8" w:rsidR="00347871" w:rsidRDefault="00347871"/>
    <w:p w14:paraId="40780EE4" w14:textId="77777777" w:rsidP="00F71BA8" w:rsidR="00347871" w:rsidRDefault="00347871">
      <w:r>
        <w:t>The duration of a time point is the same as the granularity of the time scale of the time point.</w:t>
      </w:r>
    </w:p>
    <w:p w14:paraId="40780EE4" w14:textId="77777777" w:rsidP="00F71BA8" w:rsidR="00347871" w:rsidRDefault="00347871"/>
    <w:p w14:paraId="40780EE4" w14:textId="77777777" w:rsidP="00F71BA8" w:rsidR="00347871" w:rsidRDefault="00347871">
      <w:r>
        <w:t>[DTV] time point: concept that specializes the concept 'time interval' and that is a member of a time scale.</w:t>
      </w:r>
    </w:p>
    <w:p w14:paraId="40780EE4" w14:textId="77777777" w:rsidP="00F71BA8" w:rsidR="00347871" w:rsidRDefault="00347871"/>
    <w:p w14:paraId="40780EE4" w14:textId="77777777" w:rsidP="00F71BA8" w:rsidR="00347871" w:rsidRDefault="00347871">
      <w:r>
        <w:t>[IDEAS] CalendarPeriod: A Period that corresponds to a recognized date or tim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847d9c073151df72393d9739dfa87bee" w:history="1">
        <w:r>
          <w:rStyle w:val="Hyperlink"/>
          <w:rPr>
            <w:rStyle w:val="Hyperlink"/>
          </w:rPr>
          <w:t xml:space="preserve">Time Interval</w:t>
        </w:r>
      </w:hyperlink>
    </w:p>
    <w:p w14:paraId="44682812" w14:textId="77777777" w:rsidP="00347871" w:rsidR="00347871" w:rsidRDefault="00347871"/>
    <w:p w14:paraId="51551A47" w14:textId="77777777" w:rsidP="00347871" w:rsidR="00347871" w:rsidRDefault="00347871">
      <w:pPr>
        <w:pStyle w:val="Heading2"/>
      </w:pPr>
      <w:bookmarkStart w:id="_53b256c5c68c8917b4207b98b64d88ca" w:name="_53b256c5c68c8917b4207b98b64d88ca"/>
      <w:r>
        <w:t xml:space="preserve">Class Time Scale</w:t>
      </w:r>
      <w:bookmarkEnd w:id="_53b256c5c68c8917b4207b98b64d88ca"/>
      <w:r w:rsidRPr="003A31EC">
        <w:rPr>
          <w:rFonts w:cs="Arial"/>
        </w:rPr>
        <w:t xml:space="preserve"> </w:t>
      </w:r>
      <w:r>
        <w:rPr>
          <w:rFonts w:cs="Arial"/>
        </w:rPr>
        <w:fldChar w:fldCharType="begin"/>
      </w:r>
      <w:r>
        <w:instrText xml:space="preserve">XE"</w:instrText>
      </w:r>
      <w:r w:rsidRPr="00413D75">
        <w:rPr>
          <w:rFonts w:cs="Arial"/>
        </w:rPr>
        <w:instrText xml:space="preserve">Time Scale</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time scale is a way to reckon time as a series of consecutive time points identified by time coordinates. e.g. Time scale defined by the Gregorian calendar. </w:t>
      </w:r>
    </w:p>
    <w:p w14:paraId="40780EE4" w14:textId="77777777" w:rsidP="00F71BA8" w:rsidR="00347871" w:rsidRDefault="00347871"/>
    <w:p w14:paraId="40780EE4" w14:textId="77777777" w:rsidP="00F71BA8" w:rsidR="00347871" w:rsidRDefault="00347871">
      <w:r>
        <w:t>[DTV] time scale: regular sequence that each member of the regular sequence is a time point</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ee5cb923fd568e5634bc03fa1f74e5b0" w:history="1">
        <w:r>
          <w:rStyle w:val="Hyperlink"/>
          <w:rPr>
            <w:rStyle w:val="Hyperlink"/>
          </w:rPr>
          <w:t xml:space="preserve">Coordinate System</w:t>
        </w:r>
      </w:hyperlink>
    </w:p>
    <w:p w14:paraId="44682812" w14:textId="77777777" w:rsidP="00347871" w:rsidR="00347871" w:rsidRDefault="00347871"/>
    <w:p w14:paraId="51551A47" w14:textId="77777777" w:rsidP="00347871" w:rsidR="00347871" w:rsidRDefault="00347871">
      <w:pPr>
        <w:pStyle w:val="Heading2"/>
      </w:pPr>
      <w:bookmarkStart w:id="_8b3090ea4e31f26471ecdb2a3f2c7830" w:name="_8b3090ea4e31f26471ecdb2a3f2c7830"/>
      <w:r>
        <w:t xml:space="preserve">Association Time Scale Granularity</w:t>
      </w:r>
      <w:bookmarkEnd w:id="_8b3090ea4e31f26471ecdb2a3f2c7830"/>
      <w:r w:rsidRPr="003A31EC">
        <w:rPr>
          <w:rFonts w:cs="Arial"/>
        </w:rPr>
        <w:t xml:space="preserve"> </w:t>
      </w:r>
      <w:r>
        <w:rPr>
          <w:rFonts w:cs="Arial"/>
        </w:rPr>
        <w:fldChar w:fldCharType="begin"/>
      </w:r>
      <w:r>
        <w:instrText xml:space="preserve">XE"</w:instrText>
      </w:r>
      <w:r w:rsidRPr="00413D75">
        <w:rPr>
          <w:rFonts w:cs="Arial"/>
        </w:rPr>
        <w:instrText xml:space="preserve">Time Scale Granularity</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DTV] Time scale has granularity: The granularity of the time scale is the duration of the time points of the time scal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 Ends</w:t>
      </w:r>
    </w:p>
    <w:p w14:paraId="77F05C67" w14:textId="77777777" w:rsidP="00347871" w:rsidR="00347871" w:rsidRDefault="00347871">
      <w:pPr>
        <w:ind w:firstLine="720"/>
      </w:pPr>
      <w:r>
        <w:rPr>
          <w:noProof/>
        </w:rPr>
        <w:drawing>
          <wp:inline distT="0" distB="0" distL="0" distR="0">
            <wp:extent cx="152400" cy="152400"/>
            <wp:effectExtent l="0" t="0" r="0" b="0"/>
            <wp:docPr id="352" name="Picture -382738108.emf" descr="-382738108.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 name="-382738108.emf"/>
                    <pic:cNvPicPr/>
                  </pic:nvPicPr>
                  <pic:blipFill>
                    <a:blip r:embed="mr_docxImage177" cstate="print"/>
                    <a:stretch>
                      <a:fillRect/>
                    </a:stretch>
                  </pic:blipFill>
                  <pic:spPr>
                    <a:xfrm rot="0">
                      <a:off x="0" y="0"/>
                      <a:ext cx="152400" cy="152400"/>
                    </a:xfrm>
                    <a:prstGeom prst="rect">
                      <a:avLst/>
                    </a:prstGeom>
                  </pic:spPr>
                </pic:pic>
              </a:graphicData>
            </a:graphic>
          </wp:inline>
        </w:drawing>
      </w:r>
      <w:r>
        <w:t xml:space="preserve"> </w:t>
      </w:r>
      <w:r>
        <w:t xml:space="preserve">has granularity</w:t>
      </w:r>
      <w:r>
        <w:rPr>
          <w:rFonts w:cs="Arial"/>
        </w:rPr>
        <w:fldChar w:fldCharType="begin"/>
      </w:r>
      <w:r>
        <w:instrText xml:space="preserve">XE"</w:instrText>
      </w:r>
      <w:r w:rsidRPr="00413D75">
        <w:rPr>
          <w:rFonts w:cs="Arial"/>
        </w:rPr>
        <w:instrText xml:space="preserve">has granularity</w:instrText>
      </w:r>
      <w:r>
        <w:instrText xml:space="preserve">"</w:instrText>
      </w:r>
      <w:r>
        <w:rPr>
          <w:rFonts w:cs="Arial"/>
        </w:rPr>
        <w:fldChar w:fldCharType="end"/>
      </w:r>
      <w:r>
        <w:t xml:space="preserve"> : </w:t>
      </w:r>
      <w:hyperlink w:anchor="_d9db3dc8aabfa0d4d5626f091381927f" w:history="1">
        <w:r>
          <w:rStyle w:val="Hyperlink"/>
          <w:rPr>
            <w:rStyle w:val="Hyperlink"/>
          </w:rPr>
          <w:t xml:space="preserve">Duration</w:t>
        </w:r>
      </w:hyperlink>
      <w:r>
        <w:t xml:space="preserve"> [</w:t>
      </w:r>
      <w:r>
        <w:t xml:space="preserve">1</w:t>
      </w:r>
      <w:r>
        <w:t xml:space="preserve">]</w:t>
      </w:r>
      <w:r>
        <w:t xml:space="preserve"> </w:t>
      </w:r>
    </w:p>
    <w:p w14:paraId="6E7ACCD2" w14:textId="77777777" w:rsidP="004E3AD0" w:rsidR="00347871" w:rsidRDefault="00347871">
      <w:pPr>
        <w:pStyle w:val="BodyText"/>
        <w:spacing w:after="120" w:before="60"/>
        <w:ind w:firstLine="720"/>
      </w:pPr>
      <w:r>
        <w:t xml:space="preserve">[DTV] the smallest duration that can be distinguished with a given time scale</w:t>
      </w:r>
    </w:p>
    <w:p w14:paraId="77F05C67" w14:textId="77777777" w:rsidP="00347871" w:rsidR="00347871" w:rsidRDefault="00347871">
      <w:pPr>
        <w:ind w:firstLine="720"/>
      </w:pPr>
      <w:r>
        <w:rPr>
          <w:noProof/>
        </w:rPr>
        <w:drawing>
          <wp:inline distT="0" distB="0" distL="0" distR="0">
            <wp:extent cx="152400" cy="152400"/>
            <wp:effectExtent l="0" t="0" r="0" b="0"/>
            <wp:docPr id="354" name="Picture -382738108.emf" descr="-382738108.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 name="-382738108.emf"/>
                    <pic:cNvPicPr/>
                  </pic:nvPicPr>
                  <pic:blipFill>
                    <a:blip r:embed="mr_docxImage178" cstate="print"/>
                    <a:stretch>
                      <a:fillRect/>
                    </a:stretch>
                  </pic:blipFill>
                  <pic:spPr>
                    <a:xfrm rot="0">
                      <a:off x="0" y="0"/>
                      <a:ext cx="152400" cy="152400"/>
                    </a:xfrm>
                    <a:prstGeom prst="rect">
                      <a:avLst/>
                    </a:prstGeom>
                  </pic:spPr>
                </pic:pic>
              </a:graphicData>
            </a:graphic>
          </wp:inline>
        </w:drawing>
      </w:r>
      <w:r>
        <w:t xml:space="preserve"> </w:t>
      </w:r>
      <w:r>
        <w:t xml:space="preserve">granularity of</w:t>
      </w:r>
      <w:r>
        <w:rPr>
          <w:rFonts w:cs="Arial"/>
        </w:rPr>
        <w:fldChar w:fldCharType="begin"/>
      </w:r>
      <w:r>
        <w:instrText xml:space="preserve">XE"</w:instrText>
      </w:r>
      <w:r w:rsidRPr="00413D75">
        <w:rPr>
          <w:rFonts w:cs="Arial"/>
        </w:rPr>
        <w:instrText xml:space="preserve">granularity of</w:instrText>
      </w:r>
      <w:r>
        <w:instrText xml:space="preserve">"</w:instrText>
      </w:r>
      <w:r>
        <w:rPr>
          <w:rFonts w:cs="Arial"/>
        </w:rPr>
        <w:fldChar w:fldCharType="end"/>
      </w:r>
      <w:r>
        <w:t xml:space="preserve"> : </w:t>
      </w:r>
      <w:hyperlink w:anchor="_53b256c5c68c8917b4207b98b64d88ca" w:history="1">
        <w:r>
          <w:rStyle w:val="Hyperlink"/>
          <w:rPr>
            <w:rStyle w:val="Hyperlink"/>
          </w:rPr>
          <w:t xml:space="preserve">Time Scale</w:t>
        </w:r>
      </w:hyperlink>
      <w:r>
        <w:t xml:space="preserve"> [</w:t>
      </w:r>
      <w:r>
        <w:t xml:space="preserve">*</w:t>
      </w:r>
      <w:r>
        <w:t xml:space="preserve">]</w:t>
      </w:r>
      <w:r>
        <w:t xml:space="preserve"> </w:t>
      </w:r>
    </w:p>
    <w:p w14:paraId="6E7ACCD2" w14:textId="77777777" w:rsidP="004E3AD0" w:rsidR="00347871" w:rsidRDefault="00347871">
      <w:pPr>
        <w:pStyle w:val="BodyText"/>
        <w:spacing w:after="120" w:before="60"/>
        <w:ind w:firstLine="720"/>
      </w:pPr>
      <w:r>
        <w:t xml:space="preserve">Duration of each time point on a time scale.</w:t>
      </w:r>
    </w:p>
    <w:p w14:paraId="44682812" w14:textId="77777777" w:rsidP="00347871" w:rsidR="00347871" w:rsidRDefault="00347871"/>
    <w:p w14:paraId="51551A47" w14:textId="77777777" w:rsidP="00347871" w:rsidR="00347871" w:rsidRDefault="00347871">
      <w:pPr>
        <w:pStyle w:val="Heading2"/>
      </w:pPr>
      <w:bookmarkStart w:id="_264745cb6847064b324fd448937d450a" w:name="_264745cb6847064b324fd448937d450a"/>
      <w:r>
        <w:t xml:space="preserve">Association Time Scale of Time Point</w:t>
      </w:r>
      <w:bookmarkEnd w:id="_264745cb6847064b324fd448937d450a"/>
      <w:r w:rsidRPr="003A31EC">
        <w:rPr>
          <w:rFonts w:cs="Arial"/>
        </w:rPr>
        <w:t xml:space="preserve"> </w:t>
      </w:r>
      <w:r>
        <w:rPr>
          <w:rFonts w:cs="Arial"/>
        </w:rPr>
        <w:fldChar w:fldCharType="begin"/>
      </w:r>
      <w:r>
        <w:instrText xml:space="preserve">XE"</w:instrText>
      </w:r>
      <w:r w:rsidRPr="00413D75">
        <w:rPr>
          <w:rFonts w:cs="Arial"/>
        </w:rPr>
        <w:instrText xml:space="preserve">Time Scale of Time Point</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Relationship defining the time scale on which a time point is defined. e.g. December 7th, 1944 is defined on a Gregorian Calendar time scal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 Ends</w:t>
      </w:r>
    </w:p>
    <w:p w14:paraId="77F05C67" w14:textId="77777777" w:rsidP="00347871" w:rsidR="00347871" w:rsidRDefault="00347871">
      <w:pPr>
        <w:ind w:firstLine="720"/>
      </w:pPr>
      <w:r>
        <w:rPr>
          <w:noProof/>
        </w:rPr>
        <w:drawing>
          <wp:inline distT="0" distB="0" distL="0" distR="0">
            <wp:extent cx="152400" cy="152400"/>
            <wp:effectExtent l="0" t="0" r="0" b="0"/>
            <wp:docPr id="356"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81312784.emf"/>
                    <pic:cNvPicPr/>
                  </pic:nvPicPr>
                  <pic:blipFill>
                    <a:blip r:embed="mr_docxImage179" cstate="print"/>
                    <a:stretch>
                      <a:fillRect/>
                    </a:stretch>
                  </pic:blipFill>
                  <pic:spPr>
                    <a:xfrm rot="0">
                      <a:off x="0" y="0"/>
                      <a:ext cx="152400" cy="152400"/>
                    </a:xfrm>
                    <a:prstGeom prst="rect">
                      <a:avLst/>
                    </a:prstGeom>
                  </pic:spPr>
                </pic:pic>
              </a:graphicData>
            </a:graphic>
          </wp:inline>
        </w:drawing>
      </w:r>
      <w:r>
        <w:t xml:space="preserve"> </w:t>
      </w:r>
      <w:r>
        <w:t xml:space="preserve">time point on</w:t>
      </w:r>
      <w:r>
        <w:rPr>
          <w:rFonts w:cs="Arial"/>
        </w:rPr>
        <w:fldChar w:fldCharType="begin"/>
      </w:r>
      <w:r>
        <w:instrText xml:space="preserve">XE"</w:instrText>
      </w:r>
      <w:r w:rsidRPr="00413D75">
        <w:rPr>
          <w:rFonts w:cs="Arial"/>
        </w:rPr>
        <w:instrText xml:space="preserve">time point on</w:instrText>
      </w:r>
      <w:r>
        <w:instrText xml:space="preserve">"</w:instrText>
      </w:r>
      <w:r>
        <w:rPr>
          <w:rFonts w:cs="Arial"/>
        </w:rPr>
        <w:fldChar w:fldCharType="end"/>
      </w:r>
      <w:r>
        <w:t xml:space="preserve"> : </w:t>
      </w:r>
      <w:hyperlink w:anchor="_53b256c5c68c8917b4207b98b64d88ca" w:history="1">
        <w:r>
          <w:rStyle w:val="Hyperlink"/>
          <w:rPr>
            <w:rStyle w:val="Hyperlink"/>
          </w:rPr>
          <w:t xml:space="preserve">Time Scale</w:t>
        </w:r>
      </w:hyperlink>
      <w:r>
        <w:t xml:space="preserve"> [</w:t>
      </w:r>
      <w:r>
        <w:t xml:space="preserve">1</w:t>
      </w:r>
      <w:r>
        <w:t xml:space="preserve">]</w:t>
      </w:r>
      <w:r>
        <w:t xml:space="preserve"> </w:t>
      </w:r>
    </w:p>
    <w:p w14:paraId="6E7ACCD2" w14:textId="77777777" w:rsidP="004E3AD0" w:rsidR="00347871" w:rsidRDefault="00347871">
      <w:pPr>
        <w:pStyle w:val="BodyText"/>
        <w:spacing w:after="120" w:before="60"/>
        <w:ind w:firstLine="720"/>
      </w:pPr>
      <w:r>
        <w:t xml:space="preserve">Time scale used for defining a time point.</w:t>
      </w:r>
    </w:p>
    <w:p w14:paraId="6E7ACCD2" w14:textId="77777777" w:rsidP="004E3AD0" w:rsidR="00347871" w:rsidRDefault="00347871">
      <w:pPr>
        <w:pStyle w:val="BodyText"/>
        <w:spacing w:after="120" w:before="60"/>
        <w:ind w:firstLine="720"/>
      </w:pPr>
    </w:p>
    <w:p w14:paraId="6E7ACCD2" w14:textId="77777777" w:rsidP="004E3AD0" w:rsidR="00347871" w:rsidRDefault="00347871">
      <w:pPr>
        <w:pStyle w:val="BodyText"/>
        <w:spacing w:after="120" w:before="60"/>
        <w:ind w:firstLine="720"/>
      </w:pPr>
      <w:r>
        <w:t>[DTV] time scale has time point: </w:t>
      </w:r>
    </w:p>
    <w:p w14:paraId="77F05C67" w14:textId="77777777" w:rsidP="00347871" w:rsidR="00347871" w:rsidRDefault="00347871">
      <w:pPr>
        <w:ind w:firstLine="720"/>
      </w:pPr>
      <w:r>
        <w:rPr>
          <w:noProof/>
        </w:rPr>
        <w:drawing>
          <wp:inline distT="0" distB="0" distL="0" distR="0">
            <wp:extent cx="152400" cy="152400"/>
            <wp:effectExtent l="0" t="0" r="0" b="0"/>
            <wp:docPr id="358"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81312784.emf"/>
                    <pic:cNvPicPr/>
                  </pic:nvPicPr>
                  <pic:blipFill>
                    <a:blip r:embed="mr_docxImage180" cstate="print"/>
                    <a:stretch>
                      <a:fillRect/>
                    </a:stretch>
                  </pic:blipFill>
                  <pic:spPr>
                    <a:xfrm rot="0">
                      <a:off x="0" y="0"/>
                      <a:ext cx="152400" cy="152400"/>
                    </a:xfrm>
                    <a:prstGeom prst="rect">
                      <a:avLst/>
                    </a:prstGeom>
                  </pic:spPr>
                </pic:pic>
              </a:graphicData>
            </a:graphic>
          </wp:inline>
        </w:drawing>
      </w:r>
      <w:r>
        <w:t xml:space="preserve"> </w:t>
      </w:r>
      <w:r>
        <w:t xml:space="preserve">has member time Point</w:t>
      </w:r>
      <w:r>
        <w:rPr>
          <w:rFonts w:cs="Arial"/>
        </w:rPr>
        <w:fldChar w:fldCharType="begin"/>
      </w:r>
      <w:r>
        <w:instrText xml:space="preserve">XE"</w:instrText>
      </w:r>
      <w:r w:rsidRPr="00413D75">
        <w:rPr>
          <w:rFonts w:cs="Arial"/>
        </w:rPr>
        <w:instrText xml:space="preserve">has member time Point</w:instrText>
      </w:r>
      <w:r>
        <w:instrText xml:space="preserve">"</w:instrText>
      </w:r>
      <w:r>
        <w:rPr>
          <w:rFonts w:cs="Arial"/>
        </w:rPr>
        <w:fldChar w:fldCharType="end"/>
      </w:r>
      <w:r>
        <w:t xml:space="preserve"> : </w:t>
      </w:r>
      <w:hyperlink w:anchor="_fb11adf0086d81f73057dcfbd6b13592" w:history="1">
        <w:r>
          <w:rStyle w:val="Hyperlink"/>
          <w:rPr>
            <w:rStyle w:val="Hyperlink"/>
          </w:rPr>
          <w:t xml:space="preserve">Time Point</w:t>
        </w:r>
      </w:hyperlink>
      <w:r>
        <w:t xml:space="preserve"> [</w:t>
      </w:r>
      <w:r>
        <w:t xml:space="preserve">1..*</w:t>
      </w:r>
      <w:r>
        <w:t xml:space="preserve">]</w:t>
      </w:r>
      <w:r>
        <w:t xml:space="preserve"> </w:t>
      </w:r>
    </w:p>
    <w:p w14:paraId="6E7ACCD2" w14:textId="77777777" w:rsidP="004E3AD0" w:rsidR="00347871" w:rsidRDefault="00347871">
      <w:pPr>
        <w:pStyle w:val="BodyText"/>
        <w:spacing w:after="120" w:before="60"/>
        <w:ind w:firstLine="720"/>
      </w:pPr>
      <w:r>
        <w:t xml:space="preserve">Time point defined within a time scale</w:t>
      </w:r>
    </w:p>
    <w:p w14:paraId="7CE152E5" w14:textId="77777777" w:rsidP="00347871" w:rsidR="00347871" w:rsidRDefault="00347871"/>
    <w:p w14:paraId="2F3193FD" w14:textId="77777777" w:rsidP="00347871" w:rsidR="00347871" w:rsidRDefault="00347871">
      <w:pPr>
        <w:spacing w:after="200" w:line="276" w:lineRule="auto"/>
        <w:rPr>
          <w:b/>
          <w:bCs/>
          <w:color w:val="365F91"/>
          <w:sz w:val="40"/>
          <w:szCs w:val="40"/>
        </w:rPr>
      </w:pPr>
      <w:r>
        <w:br w:type="page"/>
      </w:r>
    </w:p>
    <w:p w14:paraId="1C0715B2" w14:textId="77777777" w:rsidP="00347871" w:rsidR="00347871" w:rsidRDefault="00347871">
      <w:pPr>
        <w:pStyle w:val="Heading1"/>
      </w:pPr>
      <w:r>
        <w:t xml:space="preserve">OnticHealthGeneric::Time &amp; Temporal Entities::ISO Time Scale</w:t>
      </w:r>
    </w:p>
    <w:p w14:paraId="68FCC2D5" w14:textId="77777777" w:rsidP="00347871" w:rsidR="00347871" w:rsidRDefault="00347871">
      <w:pPr>
        <w:pStyle w:val="Heading2"/>
      </w:pPr>
      <w:r>
        <w:t xml:space="preserve">Diagram: </w:t>
      </w:r>
      <w:r>
        <w:t xml:space="preserve">ISO Time</w:t>
      </w:r>
    </w:p>
    <w:p w14:paraId="6C529ED1" w14:textId="77777777" w:rsidP="00347871" w:rsidR="00347871" w:rsidRDefault="00347871">
      <w:pPr>
        <w:jc w:val="center"/>
        <w:rPr>
          <w:rFonts w:cs="Arial"/>
        </w:rPr>
      </w:pPr>
      <w:r>
        <w:rPr>
          <w:noProof/>
        </w:rPr>
        <w:drawing>
          <wp:inline distT="0" distB="0" distL="0" distR="0">
            <wp:extent cx="6188075" cy="5815376"/>
            <wp:effectExtent l="0" t="0" r="0" b="0"/>
            <wp:docPr id="360" name="Picture 532178704.emf" descr="53217870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 name="532178704.emf"/>
                    <pic:cNvPicPr/>
                  </pic:nvPicPr>
                  <pic:blipFill>
                    <a:blip r:embed="mr_docxImage181" cstate="print"/>
                    <a:stretch>
                      <a:fillRect/>
                    </a:stretch>
                  </pic:blipFill>
                  <pic:spPr>
                    <a:xfrm rot="0">
                      <a:off x="0" y="0"/>
                      <a:ext cx="6188075" cy="5815376"/>
                    </a:xfrm>
                    <a:prstGeom prst="rect">
                      <a:avLst/>
                    </a:prstGeom>
                  </pic:spPr>
                </pic:pic>
              </a:graphicData>
            </a:graphic>
          </wp:inline>
        </w:drawing>
      </w:r>
    </w:p>
    <w:p w14:paraId="38A3AAA4" w14:textId="77777777" w:rsidP="00347871" w:rsidR="00347871" w:rsidRDefault="00347871">
      <w:pPr>
        <w:pStyle w:val="Figure"/>
        <w:widowControl/>
        <w:numPr>
          <w:ilvl w:val="0"/>
          <w:numId w:val="18"/>
        </w:numPr>
        <w:suppressAutoHyphens w:val="0"/>
        <w:overflowPunct/>
        <w:autoSpaceDE/>
        <w:autoSpaceDN/>
        <w:adjustRightInd/>
        <w:spacing w:after="120" w:before="120"/>
        <w:jc w:val="center"/>
        <w:textAlignment w:val="auto"/>
      </w:pPr>
      <w:r>
        <w:t xml:space="preserve">ISO Time</w:t>
      </w:r>
    </w:p>
    <w:p w14:paraId="43ED8A2A" w14:textId="77777777" w:rsidP="00347871" w:rsidR="00347871" w:rsidRDefault="00347871">
      <w:r>
        <w:t xml:space="preserve"> </w:t>
      </w:r>
    </w:p>
    <w:p w14:paraId="44682812" w14:textId="77777777" w:rsidP="00347871" w:rsidR="00347871" w:rsidRDefault="00347871"/>
    <w:p w14:paraId="51551A47" w14:textId="77777777" w:rsidP="00347871" w:rsidR="00347871" w:rsidRDefault="00347871">
      <w:pPr>
        <w:pStyle w:val="Heading2"/>
      </w:pPr>
      <w:bookmarkStart w:id="_df74d476b6d8f439d5ff68854cbfd6fd" w:name="_df74d476b6d8f439d5ff68854cbfd6fd"/>
      <w:r>
        <w:t xml:space="preserve">Class 30 am 2020-01-03 : Date Time Coordinate (ISO 8601)</w:t>
      </w:r>
      <w:bookmarkEnd w:id="_df74d476b6d8f439d5ff68854cbfd6fd"/>
      <w:r w:rsidRPr="003A31EC">
        <w:rPr>
          <w:rFonts w:cs="Arial"/>
        </w:rPr>
        <w:t xml:space="preserve"> </w:t>
      </w:r>
      <w:r>
        <w:rPr>
          <w:rFonts w:cs="Arial"/>
        </w:rPr>
        <w:fldChar w:fldCharType="begin"/>
      </w:r>
      <w:r>
        <w:instrText xml:space="preserve">XE"</w:instrText>
      </w:r>
      <w:r w:rsidRPr="00413D75">
        <w:rPr>
          <w:rFonts w:cs="Arial"/>
        </w:rPr>
        <w:instrText xml:space="preserve">30 am 2020-01-03 : Date Time Coordinate (ISO 8601)</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UAF] A date and time specified in the ISO8601 date-time format including timezone designator (TZD): YYYY-MM-DDThh:mm:ssTZD.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9e136664e929069561948aa890722f71" w:history="1">
        <w:r>
          <w:rStyle w:val="Hyperlink"/>
          <w:rPr>
            <w:rStyle w:val="Hyperlink"/>
          </w:rPr>
          <w:t xml:space="preserve">Date and Time</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ttributes</w:t>
      </w:r>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362" name="Picture -1736766415.emf" descr="-173676641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 name="-1736766415.emf"/>
                    <pic:cNvPicPr/>
                  </pic:nvPicPr>
                  <pic:blipFill>
                    <a:blip r:embed="mr_docxImage182" cstate="print"/>
                    <a:stretch>
                      <a:fillRect/>
                    </a:stretch>
                  </pic:blipFill>
                  <pic:spPr>
                    <a:xfrm rot="0">
                      <a:off x="0" y="0"/>
                      <a:ext cx="152400" cy="152400"/>
                    </a:xfrm>
                    <a:prstGeom prst="rect">
                      <a:avLst/>
                    </a:prstGeom>
                  </pic:spPr>
                </pic:pic>
              </a:graphicData>
            </a:graphic>
          </wp:inline>
        </w:drawing>
      </w:r>
      <w:r>
        <w:t xml:space="preserve"> </w:t>
      </w:r>
      <w:r>
        <w:t xml:space="preserve">value</w:t>
      </w:r>
      <w:r>
        <w:rPr>
          <w:rFonts w:cs="Arial"/>
        </w:rPr>
        <w:fldChar w:fldCharType="begin"/>
      </w:r>
      <w:r>
        <w:instrText xml:space="preserve">XE"</w:instrText>
      </w:r>
      <w:r w:rsidRPr="00413D75">
        <w:rPr>
          <w:rFonts w:cs="Arial"/>
        </w:rPr>
        <w:instrText xml:space="preserve">value</w:instrText>
      </w:r>
      <w:r>
        <w:instrText xml:space="preserve">"</w:instrText>
      </w:r>
      <w:r>
        <w:rPr>
          <w:rFonts w:cs="Arial"/>
        </w:rPr>
        <w:fldChar w:fldCharType="end"/>
      </w:r>
      <w:r>
        <w:t xml:space="preserve"> : </w:t>
      </w:r>
      <w:hyperlink w:anchor="_bc4edf69d16276d3d101225bfc28b77e" w:history="1">
        <w:r>
          <w:rStyle w:val="Hyperlink"/>
          <w:rPr>
            <w:rStyle w:val="Hyperlink"/>
          </w:rPr>
          <w:t xml:space="preserve">Coded Numeric</w:t>
        </w:r>
      </w:hyperlink>
    </w:p>
    <w:p w14:paraId="5767B97C" w14:textId="77777777" w:rsidP="00E04E71" w:rsidR="00347871" w:rsidRDefault="00347871">
      <w:pPr>
        <w:pStyle w:val="BodyText"/>
        <w:spacing w:after="120" w:before="0"/>
      </w:pPr>
      <w:r>
        <w:t xml:space="preserve">A text string representing a date and time specified in the ISO8601 date-time format including timezone designator (TZD): YYYY-MM-DDThh:mm:ssTZD. </w:t>
      </w:r>
    </w:p>
    <w:p w14:paraId="7CE152E5" w14:textId="77777777" w:rsidP="00347871" w:rsidR="00347871" w:rsidRDefault="00347871"/>
    <w:p w14:paraId="2F3193FD" w14:textId="77777777" w:rsidP="00347871" w:rsidR="00347871" w:rsidRDefault="00347871">
      <w:pPr>
        <w:spacing w:after="200" w:line="276" w:lineRule="auto"/>
        <w:rPr>
          <w:b/>
          <w:bCs/>
          <w:color w:val="365F91"/>
          <w:sz w:val="40"/>
          <w:szCs w:val="40"/>
        </w:rPr>
      </w:pPr>
      <w:r>
        <w:br w:type="page"/>
      </w:r>
    </w:p>
    <w:p w14:paraId="1C0715B2" w14:textId="77777777" w:rsidP="00347871" w:rsidR="00347871" w:rsidRDefault="00347871">
      <w:pPr>
        <w:pStyle w:val="Heading1"/>
      </w:pPr>
      <w:r>
        <w:t xml:space="preserve">OnticHealthGeneric::Time &amp; Temporal Entities::XSD Time Scale</w:t>
      </w:r>
    </w:p>
    <w:p w14:paraId="3BFAA259" w14:textId="77777777" w:rsidP="00A318C1" w:rsidR="00347871" w:rsidRDefault="00347871">
      <w:pPr>
        <w:pStyle w:val="BodyText"/>
      </w:pPr>
      <w:r>
        <w:t xml:space="preserve">XSD Representations of date and time</w:t>
      </w:r>
    </w:p>
    <w:p w14:paraId="68FCC2D5" w14:textId="77777777" w:rsidP="00347871" w:rsidR="00347871" w:rsidRDefault="00347871">
      <w:pPr>
        <w:pStyle w:val="Heading2"/>
      </w:pPr>
      <w:r>
        <w:t xml:space="preserve">Diagram: </w:t>
      </w:r>
      <w:r>
        <w:t xml:space="preserve">XSD Time Scale</w:t>
      </w:r>
    </w:p>
    <w:p w14:paraId="6C529ED1" w14:textId="77777777" w:rsidP="00347871" w:rsidR="00347871" w:rsidRDefault="00347871">
      <w:pPr>
        <w:jc w:val="center"/>
        <w:rPr>
          <w:rFonts w:cs="Arial"/>
        </w:rPr>
      </w:pPr>
      <w:r>
        <w:rPr>
          <w:noProof/>
        </w:rPr>
        <w:drawing>
          <wp:inline distT="0" distB="0" distL="0" distR="0">
            <wp:extent cx="5838825" cy="3581400"/>
            <wp:effectExtent l="0" t="0" r="0" b="0"/>
            <wp:docPr id="364" name="Picture 1982171934.emf" descr="198217193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 name="1982171934.emf"/>
                    <pic:cNvPicPr/>
                  </pic:nvPicPr>
                  <pic:blipFill>
                    <a:blip r:embed="mr_docxImage183" cstate="print"/>
                    <a:stretch>
                      <a:fillRect/>
                    </a:stretch>
                  </pic:blipFill>
                  <pic:spPr>
                    <a:xfrm rot="0">
                      <a:off x="0" y="0"/>
                      <a:ext cx="5838825" cy="3581400"/>
                    </a:xfrm>
                    <a:prstGeom prst="rect">
                      <a:avLst/>
                    </a:prstGeom>
                  </pic:spPr>
                </pic:pic>
              </a:graphicData>
            </a:graphic>
          </wp:inline>
        </w:drawing>
      </w:r>
    </w:p>
    <w:p w14:paraId="38A3AAA4" w14:textId="77777777" w:rsidP="00347871" w:rsidR="00347871" w:rsidRDefault="00347871">
      <w:pPr>
        <w:pStyle w:val="Figure"/>
        <w:widowControl/>
        <w:numPr>
          <w:ilvl w:val="0"/>
          <w:numId w:val="18"/>
        </w:numPr>
        <w:suppressAutoHyphens w:val="0"/>
        <w:overflowPunct/>
        <w:autoSpaceDE/>
        <w:autoSpaceDN/>
        <w:adjustRightInd/>
        <w:spacing w:after="120" w:before="120"/>
        <w:jc w:val="center"/>
        <w:textAlignment w:val="auto"/>
      </w:pPr>
      <w:r>
        <w:t xml:space="preserve">XSD Time Scale</w:t>
      </w:r>
    </w:p>
    <w:p w14:paraId="43ED8A2A" w14:textId="77777777" w:rsidP="00347871" w:rsidR="00347871" w:rsidRDefault="00347871">
      <w:r>
        <w:t xml:space="preserve"> </w:t>
      </w:r>
    </w:p>
    <w:p w14:paraId="44682812" w14:textId="77777777" w:rsidP="00347871" w:rsidR="00347871" w:rsidRDefault="00347871"/>
    <w:p w14:paraId="51551A47" w14:textId="77777777" w:rsidP="00347871" w:rsidR="00347871" w:rsidRDefault="00347871">
      <w:pPr>
        <w:pStyle w:val="Heading2"/>
      </w:pPr>
      <w:bookmarkStart w:id="_f13b70e12c15158a335de215e3809cc6" w:name="_f13b70e12c15158a335de215e3809cc6"/>
      <w:r>
        <w:t xml:space="preserve">Class XSD Date</w:t>
      </w:r>
      <w:bookmarkEnd w:id="_f13b70e12c15158a335de215e3809cc6"/>
      <w:r w:rsidRPr="003A31EC">
        <w:rPr>
          <w:rFonts w:cs="Arial"/>
        </w:rPr>
        <w:t xml:space="preserve"> </w:t>
      </w:r>
      <w:r>
        <w:rPr>
          <w:rFonts w:cs="Arial"/>
        </w:rPr>
        <w:fldChar w:fldCharType="begin"/>
      </w:r>
      <w:r>
        <w:instrText xml:space="preserve">XE"</w:instrText>
      </w:r>
      <w:r w:rsidRPr="00413D75">
        <w:rPr>
          <w:rFonts w:cs="Arial"/>
        </w:rPr>
        <w:instrText xml:space="preserve">XSD Date</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An XSD representation of a date</w:t>
      </w:r>
    </w:p>
    <w:p w14:paraId="40780EE4" w14:textId="77777777" w:rsidP="00F71BA8" w:rsidR="00347871" w:rsidRDefault="00347871">
      <w:r>
        <w:t>[OWL] xsd:dat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2d5fde44ab0ed517279bdd55e95bc495" w:history="1">
        <w:r>
          <w:rStyle w:val="Hyperlink"/>
          <w:rPr>
            <w:rStyle w:val="Hyperlink"/>
          </w:rPr>
          <w:t xml:space="preserve">Date Coordinate</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ttributes</w:t>
      </w:r>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366" name="Picture -1736766415.emf" descr="-173676641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 name="-1736766415.emf"/>
                    <pic:cNvPicPr/>
                  </pic:nvPicPr>
                  <pic:blipFill>
                    <a:blip r:embed="mr_docxImage184" cstate="print"/>
                    <a:stretch>
                      <a:fillRect/>
                    </a:stretch>
                  </pic:blipFill>
                  <pic:spPr>
                    <a:xfrm rot="0">
                      <a:off x="0" y="0"/>
                      <a:ext cx="152400" cy="152400"/>
                    </a:xfrm>
                    <a:prstGeom prst="rect">
                      <a:avLst/>
                    </a:prstGeom>
                  </pic:spPr>
                </pic:pic>
              </a:graphicData>
            </a:graphic>
          </wp:inline>
        </w:drawing>
      </w:r>
      <w:r>
        <w:t xml:space="preserve"> </w:t>
      </w:r>
      <w:r>
        <w:t xml:space="preserve">value</w:t>
      </w:r>
      <w:r>
        <w:rPr>
          <w:rFonts w:cs="Arial"/>
        </w:rPr>
        <w:fldChar w:fldCharType="begin"/>
      </w:r>
      <w:r>
        <w:instrText xml:space="preserve">XE"</w:instrText>
      </w:r>
      <w:r w:rsidRPr="00413D75">
        <w:rPr>
          <w:rFonts w:cs="Arial"/>
        </w:rPr>
        <w:instrText xml:space="preserve">value</w:instrText>
      </w:r>
      <w:r>
        <w:instrText xml:space="preserve">"</w:instrText>
      </w:r>
      <w:r>
        <w:rPr>
          <w:rFonts w:cs="Arial"/>
        </w:rPr>
        <w:fldChar w:fldCharType="end"/>
      </w:r>
      <w:r>
        <w:t xml:space="preserve"> : </w:t>
      </w:r>
      <w:hyperlink w:anchor="_bc4edf69d16276d3d101225bfc28b77e" w:history="1">
        <w:r>
          <w:rStyle w:val="Hyperlink"/>
          <w:rPr>
            <w:rStyle w:val="Hyperlink"/>
          </w:rPr>
          <w:t xml:space="preserve">Coded Numeric</w:t>
        </w:r>
      </w:hyperlink>
    </w:p>
    <w:p w14:paraId="5767B97C" w14:textId="77777777" w:rsidP="00E04E71" w:rsidR="00347871" w:rsidRDefault="00347871">
      <w:pPr>
        <w:pStyle w:val="BodyText"/>
        <w:spacing w:after="120" w:before="0"/>
      </w:pPr>
      <w:r>
        <w:t xml:space="preserve">A text string representing a date and time specified in the ISO8601 date-time format including timezone designator (TZD): YYYY-MM-DDThh:mm:ssTZD. </w:t>
      </w:r>
    </w:p>
    <w:p w14:paraId="44682812" w14:textId="77777777" w:rsidP="00347871" w:rsidR="00347871" w:rsidRDefault="00347871"/>
    <w:p w14:paraId="51551A47" w14:textId="77777777" w:rsidP="00347871" w:rsidR="00347871" w:rsidRDefault="00347871">
      <w:pPr>
        <w:pStyle w:val="Heading2"/>
      </w:pPr>
      <w:bookmarkStart w:id="_6048bdc51556faa6898316fd786243f8" w:name="_6048bdc51556faa6898316fd786243f8"/>
      <w:r>
        <w:t xml:space="preserve">Class XSD Date Time</w:t>
      </w:r>
      <w:bookmarkEnd w:id="_6048bdc51556faa6898316fd786243f8"/>
      <w:r w:rsidRPr="003A31EC">
        <w:rPr>
          <w:rFonts w:cs="Arial"/>
        </w:rPr>
        <w:t xml:space="preserve"> </w:t>
      </w:r>
      <w:r>
        <w:rPr>
          <w:rFonts w:cs="Arial"/>
        </w:rPr>
        <w:fldChar w:fldCharType="begin"/>
      </w:r>
      <w:r>
        <w:instrText xml:space="preserve">XE"</w:instrText>
      </w:r>
      <w:r w:rsidRPr="00413D75">
        <w:rPr>
          <w:rFonts w:cs="Arial"/>
        </w:rPr>
        <w:instrText xml:space="preserve">XSD Date Time</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An XSD representation of a date and time</w:t>
      </w:r>
    </w:p>
    <w:p w14:paraId="40780EE4" w14:textId="77777777" w:rsidP="00F71BA8" w:rsidR="00347871" w:rsidRDefault="00347871">
      <w:r>
        <w:t>[OWL] xsd:dateTim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9e136664e929069561948aa890722f71" w:history="1">
        <w:r>
          <w:rStyle w:val="Hyperlink"/>
          <w:rPr>
            <w:rStyle w:val="Hyperlink"/>
          </w:rPr>
          <w:t xml:space="preserve">Date and Time</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ttributes</w:t>
      </w:r>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368" name="Picture -1736766415.emf" descr="-173676641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 name="-1736766415.emf"/>
                    <pic:cNvPicPr/>
                  </pic:nvPicPr>
                  <pic:blipFill>
                    <a:blip r:embed="mr_docxImage185" cstate="print"/>
                    <a:stretch>
                      <a:fillRect/>
                    </a:stretch>
                  </pic:blipFill>
                  <pic:spPr>
                    <a:xfrm rot="0">
                      <a:off x="0" y="0"/>
                      <a:ext cx="152400" cy="152400"/>
                    </a:xfrm>
                    <a:prstGeom prst="rect">
                      <a:avLst/>
                    </a:prstGeom>
                  </pic:spPr>
                </pic:pic>
              </a:graphicData>
            </a:graphic>
          </wp:inline>
        </w:drawing>
      </w:r>
      <w:r>
        <w:t xml:space="preserve"> </w:t>
      </w:r>
      <w:r>
        <w:t xml:space="preserve">value</w:t>
      </w:r>
      <w:r>
        <w:rPr>
          <w:rFonts w:cs="Arial"/>
        </w:rPr>
        <w:fldChar w:fldCharType="begin"/>
      </w:r>
      <w:r>
        <w:instrText xml:space="preserve">XE"</w:instrText>
      </w:r>
      <w:r w:rsidRPr="00413D75">
        <w:rPr>
          <w:rFonts w:cs="Arial"/>
        </w:rPr>
        <w:instrText xml:space="preserve">value</w:instrText>
      </w:r>
      <w:r>
        <w:instrText xml:space="preserve">"</w:instrText>
      </w:r>
      <w:r>
        <w:rPr>
          <w:rFonts w:cs="Arial"/>
        </w:rPr>
        <w:fldChar w:fldCharType="end"/>
      </w:r>
      <w:r>
        <w:t xml:space="preserve"> : </w:t>
      </w:r>
      <w:hyperlink w:anchor="_bc4edf69d16276d3d101225bfc28b77e" w:history="1">
        <w:r>
          <w:rStyle w:val="Hyperlink"/>
          <w:rPr>
            <w:rStyle w:val="Hyperlink"/>
          </w:rPr>
          <w:t xml:space="preserve">Coded Numeric</w:t>
        </w:r>
      </w:hyperlink>
    </w:p>
    <w:p w14:paraId="5767B97C" w14:textId="77777777" w:rsidP="00E04E71" w:rsidR="00347871" w:rsidRDefault="00347871">
      <w:pPr>
        <w:pStyle w:val="BodyText"/>
        <w:spacing w:after="120" w:before="0"/>
      </w:pPr>
      <w:r>
        <w:t xml:space="preserve">A text string representing a date and time specified in the ISO8601 date-time format including timezone designator (TZD): YYYY-MM-DDThh:mm:ssTZD. </w:t>
      </w:r>
    </w:p>
    <w:p w14:paraId="44682812" w14:textId="77777777" w:rsidP="00347871" w:rsidR="00347871" w:rsidRDefault="00347871"/>
    <w:p w14:paraId="51551A47" w14:textId="77777777" w:rsidP="00347871" w:rsidR="00347871" w:rsidRDefault="00347871">
      <w:pPr>
        <w:pStyle w:val="Heading2"/>
      </w:pPr>
      <w:bookmarkStart w:id="_b3d7001c4c077dbc862a2c483fd5d540" w:name="_b3d7001c4c077dbc862a2c483fd5d540"/>
      <w:r>
        <w:t xml:space="preserve">Class XSD Time</w:t>
      </w:r>
      <w:bookmarkEnd w:id="_b3d7001c4c077dbc862a2c483fd5d540"/>
      <w:r w:rsidRPr="003A31EC">
        <w:rPr>
          <w:rFonts w:cs="Arial"/>
        </w:rPr>
        <w:t xml:space="preserve"> </w:t>
      </w:r>
      <w:r>
        <w:rPr>
          <w:rFonts w:cs="Arial"/>
        </w:rPr>
        <w:fldChar w:fldCharType="begin"/>
      </w:r>
      <w:r>
        <w:instrText xml:space="preserve">XE"</w:instrText>
      </w:r>
      <w:r w:rsidRPr="00413D75">
        <w:rPr>
          <w:rFonts w:cs="Arial"/>
        </w:rPr>
        <w:instrText xml:space="preserve">XSD Time</w:instrText>
      </w:r>
      <w:r>
        <w:instrText xml:space="preserve">"</w:instrText>
      </w:r>
      <w:r>
        <w:rPr>
          <w:rFonts w:cs="Arial"/>
        </w:rPr>
        <w:fldChar w:fldCharType="end"/>
      </w:r>
      <w:r w:rsidR="009E71B4">
        <w:rPr>
          <w:rFonts w:cs="Arial"/>
        </w:rPr>
        <w:t xml:space="preserve"> </w:t>
      </w:r>
      <w:r w:rsidR="006F72CA">
        <w:rPr>
          <w:rFonts w:cs="Arial"/>
        </w:rPr>
        <w:t xml:space="preserve">&lt;&lt;Unit Value&gt;&gt;</w:t>
      </w:r>
    </w:p>
    <w:p w14:paraId="40780EE4" w14:textId="77777777" w:rsidP="00F71BA8" w:rsidR="00347871" w:rsidRDefault="00347871">
      <w:r>
        <w:t xml:space="preserve">An XSD representation of a time</w:t>
      </w:r>
    </w:p>
    <w:p w14:paraId="40780EE4" w14:textId="77777777" w:rsidP="00F71BA8" w:rsidR="00347871" w:rsidRDefault="00347871">
      <w:r>
        <w:t>[OWL] xsd:tim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1cc3170d7118a3fd5974788c5641e377" w:history="1">
        <w:r>
          <w:rStyle w:val="Hyperlink"/>
          <w:rPr>
            <w:rStyle w:val="Hyperlink"/>
          </w:rPr>
          <w:t xml:space="preserve">Time Coordinate</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ttributes</w:t>
      </w:r>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370" name="Picture -1736766415.emf" descr="-173676641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 name="-1736766415.emf"/>
                    <pic:cNvPicPr/>
                  </pic:nvPicPr>
                  <pic:blipFill>
                    <a:blip r:embed="mr_docxImage186" cstate="print"/>
                    <a:stretch>
                      <a:fillRect/>
                    </a:stretch>
                  </pic:blipFill>
                  <pic:spPr>
                    <a:xfrm rot="0">
                      <a:off x="0" y="0"/>
                      <a:ext cx="152400" cy="152400"/>
                    </a:xfrm>
                    <a:prstGeom prst="rect">
                      <a:avLst/>
                    </a:prstGeom>
                  </pic:spPr>
                </pic:pic>
              </a:graphicData>
            </a:graphic>
          </wp:inline>
        </w:drawing>
      </w:r>
      <w:r>
        <w:t xml:space="preserve"> </w:t>
      </w:r>
      <w:r>
        <w:t xml:space="preserve">value</w:t>
      </w:r>
      <w:r>
        <w:rPr>
          <w:rFonts w:cs="Arial"/>
        </w:rPr>
        <w:fldChar w:fldCharType="begin"/>
      </w:r>
      <w:r>
        <w:instrText xml:space="preserve">XE"</w:instrText>
      </w:r>
      <w:r w:rsidRPr="00413D75">
        <w:rPr>
          <w:rFonts w:cs="Arial"/>
        </w:rPr>
        <w:instrText xml:space="preserve">value</w:instrText>
      </w:r>
      <w:r>
        <w:instrText xml:space="preserve">"</w:instrText>
      </w:r>
      <w:r>
        <w:rPr>
          <w:rFonts w:cs="Arial"/>
        </w:rPr>
        <w:fldChar w:fldCharType="end"/>
      </w:r>
      <w:r>
        <w:t xml:space="preserve"> : </w:t>
      </w:r>
      <w:hyperlink w:anchor="_bc4edf69d16276d3d101225bfc28b77e" w:history="1">
        <w:r>
          <w:rStyle w:val="Hyperlink"/>
          <w:rPr>
            <w:rStyle w:val="Hyperlink"/>
          </w:rPr>
          <w:t xml:space="preserve">Coded Numeric</w:t>
        </w:r>
      </w:hyperlink>
    </w:p>
    <w:p w14:paraId="5767B97C" w14:textId="77777777" w:rsidP="00E04E71" w:rsidR="00347871" w:rsidRDefault="00347871">
      <w:pPr>
        <w:pStyle w:val="BodyText"/>
        <w:spacing w:after="120" w:before="0"/>
      </w:pPr>
      <w:r>
        <w:t xml:space="preserve">A text string representing a date and time specified in the ISO8601 date-time format including timezone designator (TZD): YYYY-MM-DDThh:mm:ssTZD. </w:t>
      </w:r>
    </w:p>
    <w:p w14:paraId="7CE152E5" w14:textId="77777777" w:rsidP="00347871" w:rsidR="00347871" w:rsidRDefault="00347871"/>
    <w:p w14:paraId="2F3193FD" w14:textId="77777777" w:rsidP="00347871" w:rsidR="00347871" w:rsidRDefault="00347871">
      <w:pPr>
        <w:spacing w:after="200" w:line="276" w:lineRule="auto"/>
        <w:rPr>
          <w:b/>
          <w:bCs/>
          <w:color w:val="365F91"/>
          <w:sz w:val="40"/>
          <w:szCs w:val="40"/>
        </w:rPr>
      </w:pPr>
      <w:r>
        <w:br w:type="page"/>
      </w:r>
    </w:p>
    <w:p w14:paraId="1C0715B2" w14:textId="77777777" w:rsidP="00347871" w:rsidR="00347871" w:rsidRDefault="00347871">
      <w:pPr>
        <w:pStyle w:val="Heading1"/>
      </w:pPr>
      <w:r>
        <w:t xml:space="preserve">OnticHealthGeneric::Top level</w:t>
      </w:r>
    </w:p>
    <w:p w14:paraId="68FCC2D5" w14:textId="77777777" w:rsidP="00347871" w:rsidR="00347871" w:rsidRDefault="00347871">
      <w:pPr>
        <w:pStyle w:val="Heading2"/>
      </w:pPr>
      <w:r>
        <w:t xml:space="preserve">Diagram: </w:t>
      </w:r>
      <w:r>
        <w:t xml:space="preserve">Context</w:t>
      </w:r>
    </w:p>
    <w:p w14:paraId="6C529ED1" w14:textId="77777777" w:rsidP="00347871" w:rsidR="00347871" w:rsidRDefault="00347871">
      <w:pPr>
        <w:jc w:val="center"/>
        <w:rPr>
          <w:rFonts w:cs="Arial"/>
        </w:rPr>
      </w:pPr>
      <w:r>
        <w:rPr>
          <w:noProof/>
        </w:rPr>
        <w:drawing>
          <wp:inline distT="0" distB="0" distL="0" distR="0">
            <wp:extent cx="4705350" cy="5391150"/>
            <wp:effectExtent l="0" t="0" r="0" b="0"/>
            <wp:docPr id="372" name="Picture -1073726926.emf" descr="-1073726926.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 name="-1073726926.emf"/>
                    <pic:cNvPicPr/>
                  </pic:nvPicPr>
                  <pic:blipFill>
                    <a:blip r:embed="mr_docxImage187" cstate="print"/>
                    <a:stretch>
                      <a:fillRect/>
                    </a:stretch>
                  </pic:blipFill>
                  <pic:spPr>
                    <a:xfrm rot="0">
                      <a:off x="0" y="0"/>
                      <a:ext cx="4705350" cy="5391150"/>
                    </a:xfrm>
                    <a:prstGeom prst="rect">
                      <a:avLst/>
                    </a:prstGeom>
                  </pic:spPr>
                </pic:pic>
              </a:graphicData>
            </a:graphic>
          </wp:inline>
        </w:drawing>
      </w:r>
    </w:p>
    <w:p w14:paraId="38A3AAA4" w14:textId="77777777" w:rsidP="00347871" w:rsidR="00347871" w:rsidRDefault="00347871">
      <w:pPr>
        <w:pStyle w:val="Figure"/>
        <w:widowControl/>
        <w:numPr>
          <w:ilvl w:val="0"/>
          <w:numId w:val="18"/>
        </w:numPr>
        <w:suppressAutoHyphens w:val="0"/>
        <w:overflowPunct/>
        <w:autoSpaceDE/>
        <w:autoSpaceDN/>
        <w:adjustRightInd/>
        <w:spacing w:after="120" w:before="120"/>
        <w:jc w:val="center"/>
        <w:textAlignment w:val="auto"/>
      </w:pPr>
      <w:r>
        <w:t xml:space="preserve">Context</w:t>
      </w:r>
    </w:p>
    <w:p w14:paraId="68FCC2D5" w14:textId="77777777" w:rsidP="00347871" w:rsidR="00347871" w:rsidRDefault="00347871">
      <w:pPr>
        <w:pStyle w:val="Heading2"/>
      </w:pPr>
      <w:r>
        <w:t xml:space="preserve">Diagram: </w:t>
      </w:r>
      <w:r>
        <w:t xml:space="preserve">Types</w:t>
      </w:r>
    </w:p>
    <w:p w14:paraId="6C529ED1" w14:textId="77777777" w:rsidP="00347871" w:rsidR="00347871" w:rsidRDefault="00347871">
      <w:pPr>
        <w:jc w:val="center"/>
        <w:rPr>
          <w:rFonts w:cs="Arial"/>
        </w:rPr>
      </w:pPr>
      <w:r>
        <w:rPr>
          <w:noProof/>
        </w:rPr>
        <w:drawing>
          <wp:inline distT="0" distB="0" distL="0" distR="0">
            <wp:extent cx="5705475" cy="6029325"/>
            <wp:effectExtent l="0" t="0" r="0" b="0"/>
            <wp:docPr id="374" name="Picture -1876512720.emf" descr="-187651272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 name="-1876512720.emf"/>
                    <pic:cNvPicPr/>
                  </pic:nvPicPr>
                  <pic:blipFill>
                    <a:blip r:embed="mr_docxImage188" cstate="print"/>
                    <a:stretch>
                      <a:fillRect/>
                    </a:stretch>
                  </pic:blipFill>
                  <pic:spPr>
                    <a:xfrm rot="0">
                      <a:off x="0" y="0"/>
                      <a:ext cx="5705475" cy="6029325"/>
                    </a:xfrm>
                    <a:prstGeom prst="rect">
                      <a:avLst/>
                    </a:prstGeom>
                  </pic:spPr>
                </pic:pic>
              </a:graphicData>
            </a:graphic>
          </wp:inline>
        </w:drawing>
      </w:r>
    </w:p>
    <w:p w14:paraId="38A3AAA4" w14:textId="77777777" w:rsidP="00347871" w:rsidR="00347871" w:rsidRDefault="00347871">
      <w:pPr>
        <w:pStyle w:val="Figure"/>
        <w:widowControl/>
        <w:numPr>
          <w:ilvl w:val="0"/>
          <w:numId w:val="18"/>
        </w:numPr>
        <w:suppressAutoHyphens w:val="0"/>
        <w:overflowPunct/>
        <w:autoSpaceDE/>
        <w:autoSpaceDN/>
        <w:adjustRightInd/>
        <w:spacing w:after="120" w:before="120"/>
        <w:jc w:val="center"/>
        <w:textAlignment w:val="auto"/>
      </w:pPr>
      <w:r>
        <w:t xml:space="preserve">Types</w:t>
      </w:r>
    </w:p>
    <w:p w14:paraId="43ED8A2A" w14:textId="77777777" w:rsidP="00347871" w:rsidR="00347871" w:rsidRDefault="00347871">
      <w:r>
        <w:t xml:space="preserve"> </w:t>
      </w:r>
    </w:p>
    <w:p w14:paraId="7CE152E5" w14:textId="77777777" w:rsidP="00347871" w:rsidR="00347871" w:rsidRDefault="00347871"/>
    <w:p w14:paraId="2F3193FD" w14:textId="77777777" w:rsidP="00347871" w:rsidR="00347871" w:rsidRDefault="00347871">
      <w:pPr>
        <w:spacing w:after="200" w:line="276" w:lineRule="auto"/>
        <w:rPr>
          <w:b/>
          <w:bCs/>
          <w:color w:val="365F91"/>
          <w:sz w:val="40"/>
          <w:szCs w:val="40"/>
        </w:rPr>
      </w:pPr>
      <w:r>
        <w:br w:type="page"/>
      </w:r>
    </w:p>
    <w:p w14:paraId="1C0715B2" w14:textId="77777777" w:rsidP="00347871" w:rsidR="00347871" w:rsidRDefault="00347871">
      <w:pPr>
        <w:pStyle w:val="Heading1"/>
      </w:pPr>
      <w:r>
        <w:t xml:space="preserve">OnticHealthSpecific::Clinical Situation</w:t>
      </w:r>
    </w:p>
    <w:p w14:paraId="68FCC2D5" w14:textId="77777777" w:rsidP="00347871" w:rsidR="00347871" w:rsidRDefault="00347871">
      <w:pPr>
        <w:pStyle w:val="Heading2"/>
      </w:pPr>
      <w:r>
        <w:t xml:space="preserve">Diagram: </w:t>
      </w:r>
      <w:r>
        <w:t xml:space="preserve">Clinical Situation</w:t>
      </w:r>
    </w:p>
    <w:p w14:paraId="6C529ED1" w14:textId="77777777" w:rsidP="00347871" w:rsidR="00347871" w:rsidRDefault="00347871">
      <w:pPr>
        <w:jc w:val="center"/>
        <w:rPr>
          <w:rFonts w:cs="Arial"/>
        </w:rPr>
      </w:pPr>
      <w:r>
        <w:rPr>
          <w:noProof/>
        </w:rPr>
        <w:drawing>
          <wp:inline distT="0" distB="0" distL="0" distR="0">
            <wp:extent cx="6188075" cy="4296355"/>
            <wp:effectExtent l="0" t="0" r="0" b="0"/>
            <wp:docPr id="376" name="Picture 2037110230.emf" descr="203711023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 name="2037110230.emf"/>
                    <pic:cNvPicPr/>
                  </pic:nvPicPr>
                  <pic:blipFill>
                    <a:blip r:embed="mr_docxImage189" cstate="print"/>
                    <a:stretch>
                      <a:fillRect/>
                    </a:stretch>
                  </pic:blipFill>
                  <pic:spPr>
                    <a:xfrm rot="0">
                      <a:off x="0" y="0"/>
                      <a:ext cx="6188075" cy="4296355"/>
                    </a:xfrm>
                    <a:prstGeom prst="rect">
                      <a:avLst/>
                    </a:prstGeom>
                  </pic:spPr>
                </pic:pic>
              </a:graphicData>
            </a:graphic>
          </wp:inline>
        </w:drawing>
      </w:r>
    </w:p>
    <w:p w14:paraId="38A3AAA4" w14:textId="77777777" w:rsidP="00347871" w:rsidR="00347871" w:rsidRDefault="00347871">
      <w:pPr>
        <w:pStyle w:val="Figure"/>
        <w:widowControl/>
        <w:numPr>
          <w:ilvl w:val="0"/>
          <w:numId w:val="18"/>
        </w:numPr>
        <w:suppressAutoHyphens w:val="0"/>
        <w:overflowPunct/>
        <w:autoSpaceDE/>
        <w:autoSpaceDN/>
        <w:adjustRightInd/>
        <w:spacing w:after="120" w:before="120"/>
        <w:jc w:val="center"/>
        <w:textAlignment w:val="auto"/>
      </w:pPr>
      <w:r>
        <w:t xml:space="preserve">Clinical Situation</w:t>
      </w:r>
    </w:p>
    <w:p w14:paraId="43ED8A2A" w14:textId="77777777" w:rsidP="00347871" w:rsidR="00347871" w:rsidRDefault="00347871">
      <w:r>
        <w:t xml:space="preserve"> </w:t>
      </w:r>
    </w:p>
    <w:p w14:paraId="44682812" w14:textId="77777777" w:rsidP="00347871" w:rsidR="00347871" w:rsidRDefault="00347871"/>
    <w:p w14:paraId="51551A47" w14:textId="77777777" w:rsidP="00347871" w:rsidR="00347871" w:rsidRDefault="00347871">
      <w:pPr>
        <w:pStyle w:val="Heading2"/>
      </w:pPr>
      <w:bookmarkStart w:id="_1b3a2f7e74f939e52419d39388e4374a" w:name="_1b3a2f7e74f939e52419d39388e4374a"/>
      <w:r>
        <w:t xml:space="preserve">Class Adverse Situation</w:t>
      </w:r>
      <w:bookmarkEnd w:id="_1b3a2f7e74f939e52419d39388e4374a"/>
      <w:r w:rsidRPr="003A31EC">
        <w:rPr>
          <w:rFonts w:cs="Arial"/>
        </w:rPr>
        <w:t xml:space="preserve"> </w:t>
      </w:r>
      <w:r>
        <w:rPr>
          <w:rFonts w:cs="Arial"/>
        </w:rPr>
        <w:fldChar w:fldCharType="begin"/>
      </w:r>
      <w:r>
        <w:instrText xml:space="preserve">XE"</w:instrText>
      </w:r>
      <w:r w:rsidRPr="00413D75">
        <w:rPr>
          <w:rFonts w:cs="Arial"/>
        </w:rPr>
        <w:instrText xml:space="preserve">Adverse Situation</w:instrText>
      </w:r>
      <w:r>
        <w:instrText xml:space="preserve">"</w:instrText>
      </w:r>
      <w:r>
        <w:rPr>
          <w:rFonts w:cs="Arial"/>
        </w:rPr>
        <w:fldChar w:fldCharType="end"/>
      </w:r>
      <w:r w:rsidR="009E71B4">
        <w:rPr>
          <w:rFonts w:cs="Arial"/>
        </w:rPr>
        <w:t xml:space="preserve"> </w:t>
      </w:r>
      <w:r w:rsidR="006F72CA">
        <w:rPr>
          <w:rFonts w:cs="Arial"/>
        </w:rPr>
        <w:t xml:space="preserve">&lt;&lt;Role&gt;&gt;</w:t>
      </w:r>
    </w:p>
    <w:p w14:paraId="40780EE4" w14:textId="77777777" w:rsidP="00F71BA8" w:rsidR="00347871" w:rsidRDefault="00347871">
      <w:r>
        <w:t xml:space="preserve">An adverse situation is a situation classified as contrary to desired outcome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eb9719483c5285d39be117ca681afa25" w:history="1">
        <w:r>
          <w:rStyle w:val="Hyperlink"/>
          <w:rPr>
            <w:rStyle w:val="Hyperlink"/>
          </w:rPr>
          <w:t xml:space="preserve">Role</w:t>
        </w:r>
      </w:hyperlink>
      <w:r>
        <w:t xml:space="preserve">, </w:t>
      </w:r>
      <w:hyperlink w:anchor="_0a2767712bb9a7ff9e4b2313d0312b06" w:history="1">
        <w:r>
          <w:rStyle w:val="Hyperlink"/>
          <w:rPr>
            <w:rStyle w:val="Hyperlink"/>
          </w:rPr>
          <w:t xml:space="preserve">Situation</w:t>
        </w:r>
      </w:hyperlink>
    </w:p>
    <w:p w14:paraId="44682812" w14:textId="77777777" w:rsidP="00347871" w:rsidR="00347871" w:rsidRDefault="00347871"/>
    <w:p w14:paraId="51551A47" w14:textId="77777777" w:rsidP="00347871" w:rsidR="00347871" w:rsidRDefault="00347871">
      <w:pPr>
        <w:pStyle w:val="Heading2"/>
      </w:pPr>
      <w:bookmarkStart w:id="_98317c83ded585d1efada85722619f40" w:name="_98317c83ded585d1efada85722619f40"/>
      <w:r>
        <w:t xml:space="preserve">Class Clinical Activity</w:t>
      </w:r>
      <w:bookmarkEnd w:id="_98317c83ded585d1efada85722619f40"/>
      <w:r w:rsidRPr="003A31EC">
        <w:rPr>
          <w:rFonts w:cs="Arial"/>
        </w:rPr>
        <w:t xml:space="preserve"> </w:t>
      </w:r>
      <w:r>
        <w:rPr>
          <w:rFonts w:cs="Arial"/>
        </w:rPr>
        <w:fldChar w:fldCharType="begin"/>
      </w:r>
      <w:r>
        <w:instrText xml:space="preserve">XE"</w:instrText>
      </w:r>
      <w:r w:rsidRPr="00413D75">
        <w:rPr>
          <w:rFonts w:cs="Arial"/>
        </w:rPr>
        <w:instrText xml:space="preserve">Clinical Activity</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clinical activity is an activity performing a healthcare function</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7b140b32efd980b218435cbb95798380" w:history="1">
        <w:r>
          <w:rStyle w:val="Hyperlink"/>
          <w:rPr>
            <w:rStyle w:val="Hyperlink"/>
          </w:rPr>
          <w:t xml:space="preserve">Activity</w:t>
        </w:r>
      </w:hyperlink>
      <w:r>
        <w:t xml:space="preserve">, </w:t>
      </w:r>
      <w:hyperlink w:anchor="_c5f03055257800e6efe75023a75bdd7a" w:history="1">
        <w:r>
          <w:rStyle w:val="Hyperlink"/>
          <w:rPr>
            <w:rStyle w:val="Hyperlink"/>
          </w:rPr>
          <w:t xml:space="preserve">Clinical Situation</w:t>
        </w:r>
      </w:hyperlink>
    </w:p>
    <w:p w14:paraId="44682812" w14:textId="77777777" w:rsidP="00347871" w:rsidR="00347871" w:rsidRDefault="00347871"/>
    <w:p w14:paraId="51551A47" w14:textId="77777777" w:rsidP="00347871" w:rsidR="00347871" w:rsidRDefault="00347871">
      <w:pPr>
        <w:pStyle w:val="Heading2"/>
      </w:pPr>
      <w:bookmarkStart w:id="_4df1eb4c529ef158aa753e03366b2586" w:name="_4df1eb4c529ef158aa753e03366b2586"/>
      <w:r>
        <w:t xml:space="preserve">Class Clinical Assessment Activity</w:t>
      </w:r>
      <w:bookmarkEnd w:id="_4df1eb4c529ef158aa753e03366b2586"/>
      <w:r w:rsidRPr="003A31EC">
        <w:rPr>
          <w:rFonts w:cs="Arial"/>
        </w:rPr>
        <w:t xml:space="preserve"> </w:t>
      </w:r>
      <w:r>
        <w:rPr>
          <w:rFonts w:cs="Arial"/>
        </w:rPr>
        <w:fldChar w:fldCharType="begin"/>
      </w:r>
      <w:r>
        <w:instrText xml:space="preserve">XE"</w:instrText>
      </w:r>
      <w:r w:rsidRPr="00413D75">
        <w:rPr>
          <w:rFonts w:cs="Arial"/>
        </w:rPr>
        <w:instrText xml:space="preserve">Clinical Assessment Activity</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ea4fbdb5da64209c9a7b06962b4c0e3f" w:history="1">
        <w:r>
          <w:rStyle w:val="Hyperlink"/>
          <w:rPr>
            <w:rStyle w:val="Hyperlink"/>
          </w:rPr>
          <w:t xml:space="preserve">Assessement Activity</w:t>
        </w:r>
      </w:hyperlink>
      <w:r>
        <w:t xml:space="preserve">, </w:t>
      </w:r>
      <w:hyperlink w:anchor="_98317c83ded585d1efada85722619f40" w:history="1">
        <w:r>
          <w:rStyle w:val="Hyperlink"/>
          <w:rPr>
            <w:rStyle w:val="Hyperlink"/>
          </w:rPr>
          <w:t xml:space="preserve">Clinical Activity</w:t>
        </w:r>
      </w:hyperlink>
    </w:p>
    <w:p w14:paraId="44682812" w14:textId="77777777" w:rsidP="00347871" w:rsidR="00347871" w:rsidRDefault="00347871"/>
    <w:p w14:paraId="51551A47" w14:textId="77777777" w:rsidP="00347871" w:rsidR="00347871" w:rsidRDefault="00347871">
      <w:pPr>
        <w:pStyle w:val="Heading2"/>
      </w:pPr>
      <w:bookmarkStart w:id="_042edccf6913720962b08bfb7e264a63" w:name="_042edccf6913720962b08bfb7e264a63"/>
      <w:r>
        <w:t xml:space="preserve">Class Clinical Intervention Activity</w:t>
      </w:r>
      <w:bookmarkEnd w:id="_042edccf6913720962b08bfb7e264a63"/>
      <w:r w:rsidRPr="003A31EC">
        <w:rPr>
          <w:rFonts w:cs="Arial"/>
        </w:rPr>
        <w:t xml:space="preserve"> </w:t>
      </w:r>
      <w:r>
        <w:rPr>
          <w:rFonts w:cs="Arial"/>
        </w:rPr>
        <w:fldChar w:fldCharType="begin"/>
      </w:r>
      <w:r>
        <w:instrText xml:space="preserve">XE"</w:instrText>
      </w:r>
      <w:r w:rsidRPr="00413D75">
        <w:rPr>
          <w:rFonts w:cs="Arial"/>
        </w:rPr>
        <w:instrText xml:space="preserve">Clinical Intervention Activity</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98317c83ded585d1efada85722619f40" w:history="1">
        <w:r>
          <w:rStyle w:val="Hyperlink"/>
          <w:rPr>
            <w:rStyle w:val="Hyperlink"/>
          </w:rPr>
          <w:t xml:space="preserve">Clinical Activity</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378" name="Picture 1197185230.emf" descr="119718523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 name="1197185230.emf"/>
                    <pic:cNvPicPr/>
                  </pic:nvPicPr>
                  <pic:blipFill>
                    <a:blip r:embed="mr_docxImage190"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has associated procedure</w:t>
      </w:r>
      <w:r>
        <w:rPr>
          <w:rFonts w:cs="Arial"/>
        </w:rPr>
        <w:fldChar w:fldCharType="begin"/>
      </w:r>
      <w:r>
        <w:instrText xml:space="preserve">XE"</w:instrText>
      </w:r>
      <w:r w:rsidRPr="00413D75">
        <w:rPr>
          <w:rFonts w:cs="Arial"/>
        </w:rPr>
        <w:instrText xml:space="preserve">has associated procedure</w:instrText>
      </w:r>
      <w:r>
        <w:instrText xml:space="preserve">"</w:instrText>
      </w:r>
      <w:r>
        <w:rPr>
          <w:rFonts w:cs="Arial"/>
        </w:rPr>
        <w:fldChar w:fldCharType="end"/>
      </w:r>
      <w:r>
        <w:t xml:space="preserve"> : </w:t>
      </w:r>
      <w:hyperlink w:anchor="_5487051b001a4ba42a2bbbc1c5887b66" w:history="1">
        <w:r>
          <w:rStyle w:val="Hyperlink"/>
          <w:rPr>
            <w:rStyle w:val="Hyperlink"/>
          </w:rPr>
          <w:t xml:space="preserve">Process Type</w:t>
        </w:r>
      </w:hyperlink>
      <w:r>
        <w:t xml:space="preserve"> [</w:t>
      </w:r>
      <w:r>
        <w:t xml:space="preserve">1..*</w:t>
      </w:r>
      <w:r>
        <w:t xml:space="preserve">]</w:t>
      </w:r>
      <w:r>
        <w:t xml:space="preserve"> </w:t>
      </w:r>
      <w:r>
        <w:t xml:space="preserve">  </w:t>
      </w:r>
      <w:r w:rsidRPr="00833C5F">
        <w:rPr>
          <w:i/>
        </w:rPr>
        <w:t xml:space="preserve">Subsets</w:t>
      </w:r>
      <w:r>
        <w:t xml:space="preserve">: </w:t>
      </w:r>
      <w:r>
        <w:t xml:space="preserve">has type</w:t>
      </w:r>
      <w:r>
        <w:t xml:space="preserve">:</w:t>
      </w:r>
      <w:hyperlink w:anchor="_4f4ad21bf676d3e6a5c0f355d83345e1" w:history="1">
        <w:r>
          <w:rStyle w:val="Hyperlink"/>
          <w:rPr>
            <w:rStyle w:val="Hyperlink"/>
          </w:rPr>
          <w:t xml:space="preserve">Type</w:t>
        </w:r>
      </w:hyperlink>
      <w:r>
        <w:rPr>
          <w:rStyle w:val="Hyperlink"/>
        </w:rPr>
        <w:t xml:space="preserve"> </w:t>
      </w:r>
      <w:r>
        <w:t xml:space="preserve">  </w:t>
      </w:r>
      <w:r>
        <w:t xml:space="preserve"> </w:t>
      </w:r>
    </w:p>
    <w:p w14:paraId="44682812" w14:textId="77777777" w:rsidP="00347871" w:rsidR="00347871" w:rsidRDefault="00347871"/>
    <w:p w14:paraId="51551A47" w14:textId="77777777" w:rsidP="00347871" w:rsidR="00347871" w:rsidRDefault="00347871">
      <w:pPr>
        <w:pStyle w:val="Heading2"/>
      </w:pPr>
      <w:bookmarkStart w:id="_091f5e6f79068321bbbd789b505b0887" w:name="_091f5e6f79068321bbbd789b505b0887"/>
      <w:r>
        <w:t xml:space="preserve">Class Clinical Observation Activity</w:t>
      </w:r>
      <w:bookmarkEnd w:id="_091f5e6f79068321bbbd789b505b0887"/>
      <w:r w:rsidRPr="003A31EC">
        <w:rPr>
          <w:rFonts w:cs="Arial"/>
        </w:rPr>
        <w:t xml:space="preserve"> </w:t>
      </w:r>
      <w:r>
        <w:rPr>
          <w:rFonts w:cs="Arial"/>
        </w:rPr>
        <w:fldChar w:fldCharType="begin"/>
      </w:r>
      <w:r>
        <w:instrText xml:space="preserve">XE"</w:instrText>
      </w:r>
      <w:r w:rsidRPr="00413D75">
        <w:rPr>
          <w:rFonts w:cs="Arial"/>
        </w:rPr>
        <w:instrText xml:space="preserve">Clinical Observation Activity</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4df1eb4c529ef158aa753e03366b2586" w:history="1">
        <w:r>
          <w:rStyle w:val="Hyperlink"/>
          <w:rPr>
            <w:rStyle w:val="Hyperlink"/>
          </w:rPr>
          <w:t xml:space="preserve">Clinical Assessment Activity</w:t>
        </w:r>
      </w:hyperlink>
      <w:r>
        <w:t xml:space="preserve">, </w:t>
      </w:r>
      <w:hyperlink w:anchor="_dee615f9e44d1e2052d3573f6f1fc7b8" w:history="1">
        <w:r>
          <w:rStyle w:val="Hyperlink"/>
          <w:rPr>
            <w:rStyle w:val="Hyperlink"/>
          </w:rPr>
          <w:t xml:space="preserve">Observation Activity</w:t>
        </w:r>
      </w:hyperlink>
    </w:p>
    <w:p w14:paraId="44682812" w14:textId="77777777" w:rsidP="00347871" w:rsidR="00347871" w:rsidRDefault="00347871"/>
    <w:p w14:paraId="51551A47" w14:textId="77777777" w:rsidP="00347871" w:rsidR="00347871" w:rsidRDefault="00347871">
      <w:pPr>
        <w:pStyle w:val="Heading2"/>
      </w:pPr>
      <w:bookmarkStart w:id="_0ab6959e379824e076dcefaff6d9bc95" w:name="_0ab6959e379824e076dcefaff6d9bc95"/>
      <w:r>
        <w:t xml:space="preserve">Class Clinical Procedure</w:t>
      </w:r>
      <w:bookmarkEnd w:id="_0ab6959e379824e076dcefaff6d9bc95"/>
      <w:r w:rsidRPr="003A31EC">
        <w:rPr>
          <w:rFonts w:cs="Arial"/>
        </w:rPr>
        <w:t xml:space="preserve"> </w:t>
      </w:r>
      <w:r>
        <w:rPr>
          <w:rFonts w:cs="Arial"/>
        </w:rPr>
        <w:fldChar w:fldCharType="begin"/>
      </w:r>
      <w:r>
        <w:instrText xml:space="preserve">XE"</w:instrText>
      </w:r>
      <w:r w:rsidRPr="00413D75">
        <w:rPr>
          <w:rFonts w:cs="Arial"/>
        </w:rPr>
        <w:instrText xml:space="preserve">Clinical Procedure</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042edccf6913720962b08bfb7e264a63" w:history="1">
        <w:r>
          <w:rStyle w:val="Hyperlink"/>
          <w:rPr>
            <w:rStyle w:val="Hyperlink"/>
          </w:rPr>
          <w:t xml:space="preserve">Clinical Intervention Activity</w:t>
        </w:r>
      </w:hyperlink>
    </w:p>
    <w:p w14:paraId="44682812" w14:textId="77777777" w:rsidP="00347871" w:rsidR="00347871" w:rsidRDefault="00347871"/>
    <w:p w14:paraId="51551A47" w14:textId="77777777" w:rsidP="00347871" w:rsidR="00347871" w:rsidRDefault="00347871">
      <w:pPr>
        <w:pStyle w:val="Heading2"/>
      </w:pPr>
      <w:bookmarkStart w:id="_976df4c23a575fc7682b431fa6f81dde" w:name="_976df4c23a575fc7682b431fa6f81dde"/>
      <w:r>
        <w:t xml:space="preserve">Class Clinical Request</w:t>
      </w:r>
      <w:bookmarkEnd w:id="_976df4c23a575fc7682b431fa6f81dde"/>
      <w:r w:rsidRPr="003A31EC">
        <w:rPr>
          <w:rFonts w:cs="Arial"/>
        </w:rPr>
        <w:t xml:space="preserve"> </w:t>
      </w:r>
      <w:r>
        <w:rPr>
          <w:rFonts w:cs="Arial"/>
        </w:rPr>
        <w:fldChar w:fldCharType="begin"/>
      </w:r>
      <w:r>
        <w:instrText xml:space="preserve">XE"</w:instrText>
      </w:r>
      <w:r w:rsidRPr="00413D75">
        <w:rPr>
          <w:rFonts w:cs="Arial"/>
        </w:rPr>
        <w:instrText xml:space="preserve">Clinical Request</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999f1e003227e778ae3632a6639f1648" w:history="1">
        <w:r>
          <w:rStyle w:val="Hyperlink"/>
          <w:rPr>
            <w:rStyle w:val="Hyperlink"/>
          </w:rPr>
          <w:t xml:space="preserve">Request</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380" name="Picture 1197185230.emf" descr="119718523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 name="1197185230.emf"/>
                    <pic:cNvPicPr/>
                  </pic:nvPicPr>
                  <pic:blipFill>
                    <a:blip r:embed="mr_docxImage191" cstate="print"/>
                    <a:stretch>
                      <a:fillRect/>
                    </a:stretch>
                  </pic:blipFill>
                  <pic:spPr>
                    <a:xfrm rot="0">
                      <a:off x="0" y="0"/>
                      <a:ext cx="152400" cy="152400"/>
                    </a:xfrm>
                    <a:prstGeom prst="rect">
                      <a:avLst/>
                    </a:prstGeom>
                  </pic:spPr>
                </pic:pic>
              </a:graphicData>
            </a:graphic>
          </wp:inline>
        </w:drawing>
      </w:r>
      <w:r>
        <w:t xml:space="preserve"> </w:t>
      </w:r>
      <w:r>
        <w:t xml:space="preserve"> : </w:t>
      </w:r>
      <w:hyperlink w:anchor="_98317c83ded585d1efada85722619f40" w:history="1">
        <w:r>
          <w:rStyle w:val="Hyperlink"/>
          <w:rPr>
            <w:rStyle w:val="Hyperlink"/>
          </w:rPr>
          <w:t xml:space="preserve">Clinical Activity</w:t>
        </w:r>
      </w:hyperlink>
      <w:r>
        <w:t xml:space="preserve"> [</w:t>
      </w:r>
      <w:r>
        <w:t xml:space="preserve">1..*</w:t>
      </w:r>
      <w:r>
        <w:t xml:space="preserve">]</w:t>
      </w:r>
      <w:r>
        <w:t xml:space="preserve"> </w:t>
      </w:r>
      <w:r>
        <w:t xml:space="preserve">  </w:t>
      </w:r>
      <w:r w:rsidRPr="00833C5F">
        <w:rPr>
          <w:i/>
        </w:rPr>
        <w:t xml:space="preserve">Redefines</w:t>
      </w:r>
      <w:r>
        <w:t xml:space="preserve">: </w:t>
      </w:r>
      <w:r>
        <w:t xml:space="preserve">requests</w:t>
      </w:r>
      <w:r>
        <w:t xml:space="preserve">:</w:t>
      </w:r>
      <w:hyperlink w:anchor="_7b140b32efd980b218435cbb95798380" w:history="1">
        <w:r>
          <w:rStyle w:val="Hyperlink"/>
          <w:rPr>
            <w:rStyle w:val="Hyperlink"/>
          </w:rPr>
          <w:t xml:space="preserve">Activity</w:t>
        </w:r>
      </w:hyperlink>
      <w:r>
        <w:rPr>
          <w:rStyle w:val="Hyperlink"/>
        </w:rPr>
        <w:t xml:space="preserve">   </w:t>
      </w:r>
      <w:r>
        <w:t xml:space="preserve"> </w:t>
      </w:r>
    </w:p>
    <w:p w14:paraId="44682812" w14:textId="77777777" w:rsidP="00347871" w:rsidR="00347871" w:rsidRDefault="00347871"/>
    <w:p w14:paraId="51551A47" w14:textId="77777777" w:rsidP="00347871" w:rsidR="00347871" w:rsidRDefault="00347871">
      <w:pPr>
        <w:pStyle w:val="Heading2"/>
      </w:pPr>
      <w:bookmarkStart w:id="_c5f03055257800e6efe75023a75bdd7a" w:name="_c5f03055257800e6efe75023a75bdd7a"/>
      <w:r>
        <w:t xml:space="preserve">Class Clinical Situation</w:t>
      </w:r>
      <w:bookmarkEnd w:id="_c5f03055257800e6efe75023a75bdd7a"/>
      <w:r w:rsidRPr="003A31EC">
        <w:rPr>
          <w:rFonts w:cs="Arial"/>
        </w:rPr>
        <w:t xml:space="preserve"> </w:t>
      </w:r>
      <w:r>
        <w:rPr>
          <w:rFonts w:cs="Arial"/>
        </w:rPr>
        <w:fldChar w:fldCharType="begin"/>
      </w:r>
      <w:r>
        <w:instrText xml:space="preserve">XE"</w:instrText>
      </w:r>
      <w:r w:rsidRPr="00413D75">
        <w:rPr>
          <w:rFonts w:cs="Arial"/>
        </w:rPr>
        <w:instrText xml:space="preserve">Clinical Situation</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situation involving some process of healthcar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3b6dc697de97ce073daecd87bcd5dcaa" w:history="1">
        <w:r>
          <w:rStyle w:val="Hyperlink"/>
          <w:rPr>
            <w:rStyle w:val="Hyperlink"/>
          </w:rPr>
          <w:t xml:space="preserve">Ontic Situation</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382"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 name="-81312784.emf"/>
                    <pic:cNvPicPr/>
                  </pic:nvPicPr>
                  <pic:blipFill>
                    <a:blip r:embed="mr_docxImage192"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has care subject</w:t>
      </w:r>
      <w:r>
        <w:rPr>
          <w:rFonts w:cs="Arial"/>
        </w:rPr>
        <w:fldChar w:fldCharType="begin"/>
      </w:r>
      <w:r>
        <w:instrText xml:space="preserve">XE"</w:instrText>
      </w:r>
      <w:r w:rsidRPr="00413D75">
        <w:rPr>
          <w:rFonts w:cs="Arial"/>
        </w:rPr>
        <w:instrText xml:space="preserve">has care subject</w:instrText>
      </w:r>
      <w:r>
        <w:instrText xml:space="preserve">"</w:instrText>
      </w:r>
      <w:r>
        <w:rPr>
          <w:rFonts w:cs="Arial"/>
        </w:rPr>
        <w:fldChar w:fldCharType="end"/>
      </w:r>
      <w:r>
        <w:t xml:space="preserve"> : </w:t>
      </w:r>
      <w:hyperlink w:anchor="_877fa92540aaa8dbdfdc4e8b15959440" w:history="1">
        <w:r>
          <w:rStyle w:val="Hyperlink"/>
          <w:rPr>
            <w:rStyle w:val="Hyperlink"/>
          </w:rPr>
          <w:t xml:space="preserve">Subject</w:t>
        </w:r>
      </w:hyperlink>
      <w:r>
        <w:t xml:space="preserve"> [</w:t>
      </w:r>
      <w:r>
        <w:t xml:space="preserve">1..*</w:t>
      </w:r>
      <w:r>
        <w:t xml:space="preserve">]</w:t>
      </w:r>
      <w:r>
        <w:t xml:space="preserve"> </w:t>
      </w:r>
      <w:r>
        <w:t xml:space="preserve">  </w:t>
      </w:r>
      <w:r w:rsidRPr="00833C5F">
        <w:rPr>
          <w:i/>
        </w:rPr>
        <w:t xml:space="preserve">Subsets</w:t>
      </w:r>
      <w:r>
        <w:t xml:space="preserve">: </w:t>
      </w:r>
      <w:r>
        <w:t xml:space="preserve">involves</w:t>
      </w:r>
      <w:r>
        <w:t xml:space="preserve">:</w:t>
      </w:r>
      <w:hyperlink w:anchor="_eb9719483c5285d39be117ca681afa25" w:history="1">
        <w:r>
          <w:rStyle w:val="Hyperlink"/>
          <w:rPr>
            <w:rStyle w:val="Hyperlink"/>
          </w:rPr>
          <w:t xml:space="preserve">Role</w:t>
        </w:r>
      </w:hyperlink>
      <w:r>
        <w:rPr>
          <w:rStyle w:val="Hyperlink"/>
        </w:rPr>
        <w:t xml:space="preserve"> </w:t>
      </w:r>
      <w:r>
        <w:t xml:space="preserve">  </w:t>
      </w:r>
      <w:r>
        <w:t xml:space="preserve"> </w:t>
      </w:r>
    </w:p>
    <w:p w14:paraId="44682812" w14:textId="77777777" w:rsidP="00347871" w:rsidR="00347871" w:rsidRDefault="00347871"/>
    <w:p w14:paraId="51551A47" w14:textId="77777777" w:rsidP="00347871" w:rsidR="00347871" w:rsidRDefault="00347871">
      <w:pPr>
        <w:pStyle w:val="Heading2"/>
      </w:pPr>
      <w:bookmarkStart w:id="_705937c6f17343283df17585057668fe" w:name="_705937c6f17343283df17585057668fe"/>
      <w:r>
        <w:t xml:space="preserve">Class Consult</w:t>
      </w:r>
      <w:bookmarkEnd w:id="_705937c6f17343283df17585057668fe"/>
      <w:r w:rsidRPr="003A31EC">
        <w:rPr>
          <w:rFonts w:cs="Arial"/>
        </w:rPr>
        <w:t xml:space="preserve"> </w:t>
      </w:r>
      <w:r>
        <w:rPr>
          <w:rFonts w:cs="Arial"/>
        </w:rPr>
        <w:fldChar w:fldCharType="begin"/>
      </w:r>
      <w:r>
        <w:instrText xml:space="preserve">XE"</w:instrText>
      </w:r>
      <w:r w:rsidRPr="00413D75">
        <w:rPr>
          <w:rFonts w:cs="Arial"/>
        </w:rPr>
        <w:instrText xml:space="preserve">Consult</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4df1eb4c529ef158aa753e03366b2586" w:history="1">
        <w:r>
          <w:rStyle w:val="Hyperlink"/>
          <w:rPr>
            <w:rStyle w:val="Hyperlink"/>
          </w:rPr>
          <w:t xml:space="preserve">Clinical Assessment Activity</w:t>
        </w:r>
      </w:hyperlink>
    </w:p>
    <w:p w14:paraId="44682812" w14:textId="77777777" w:rsidP="00347871" w:rsidR="00347871" w:rsidRDefault="00347871"/>
    <w:p w14:paraId="51551A47" w14:textId="77777777" w:rsidP="00347871" w:rsidR="00347871" w:rsidRDefault="00347871">
      <w:pPr>
        <w:pStyle w:val="Heading2"/>
      </w:pPr>
      <w:bookmarkStart w:id="_8d41991026a8f35fc4899aea2a4986a2" w:name="_8d41991026a8f35fc4899aea2a4986a2"/>
      <w:r>
        <w:t xml:space="preserve">Class Dosage Form</w:t>
      </w:r>
      <w:bookmarkEnd w:id="_8d41991026a8f35fc4899aea2a4986a2"/>
      <w:r w:rsidRPr="003A31EC">
        <w:rPr>
          <w:rFonts w:cs="Arial"/>
        </w:rPr>
        <w:t xml:space="preserve"> </w:t>
      </w:r>
      <w:r>
        <w:rPr>
          <w:rFonts w:cs="Arial"/>
        </w:rPr>
        <w:fldChar w:fldCharType="begin"/>
      </w:r>
      <w:r>
        <w:instrText xml:space="preserve">XE"</w:instrText>
      </w:r>
      <w:r w:rsidRPr="00413D75">
        <w:rPr>
          <w:rFonts w:cs="Arial"/>
        </w:rPr>
        <w:instrText xml:space="preserve">Dosage Form</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6ef1dbf4983daf69e5425cbaf8e11659" w:history="1">
        <w:r>
          <w:rStyle w:val="Hyperlink"/>
          <w:rPr>
            <w:rStyle w:val="Hyperlink"/>
          </w:rPr>
          <w:t xml:space="preserve">Discreet Thing</w:t>
        </w:r>
      </w:hyperlink>
    </w:p>
    <w:p w14:paraId="44682812" w14:textId="77777777" w:rsidP="00347871" w:rsidR="00347871" w:rsidRDefault="00347871"/>
    <w:p w14:paraId="51551A47" w14:textId="77777777" w:rsidP="00347871" w:rsidR="00347871" w:rsidRDefault="00347871">
      <w:pPr>
        <w:pStyle w:val="Heading2"/>
      </w:pPr>
      <w:bookmarkStart w:id="_ae61571b3b91c4f95a47d4cdac5dd5c4" w:name="_ae61571b3b91c4f95a47d4cdac5dd5c4"/>
      <w:r>
        <w:t xml:space="preserve">Class Encounter</w:t>
      </w:r>
      <w:bookmarkEnd w:id="_ae61571b3b91c4f95a47d4cdac5dd5c4"/>
      <w:r w:rsidRPr="003A31EC">
        <w:rPr>
          <w:rFonts w:cs="Arial"/>
        </w:rPr>
        <w:t xml:space="preserve"> </w:t>
      </w:r>
      <w:r>
        <w:rPr>
          <w:rFonts w:cs="Arial"/>
        </w:rPr>
        <w:fldChar w:fldCharType="begin"/>
      </w:r>
      <w:r>
        <w:instrText xml:space="preserve">XE"</w:instrText>
      </w:r>
      <w:r w:rsidRPr="00413D75">
        <w:rPr>
          <w:rFonts w:cs="Arial"/>
        </w:rPr>
        <w:instrText xml:space="preserve">Encounter</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98317c83ded585d1efada85722619f40" w:history="1">
        <w:r>
          <w:rStyle w:val="Hyperlink"/>
          <w:rPr>
            <w:rStyle w:val="Hyperlink"/>
          </w:rPr>
          <w:t xml:space="preserve">Clinical Activity</w:t>
        </w:r>
      </w:hyperlink>
    </w:p>
    <w:p w14:paraId="44682812" w14:textId="77777777" w:rsidP="00347871" w:rsidR="00347871" w:rsidRDefault="00347871"/>
    <w:p w14:paraId="51551A47" w14:textId="77777777" w:rsidP="00347871" w:rsidR="00347871" w:rsidRDefault="00347871">
      <w:pPr>
        <w:pStyle w:val="Heading2"/>
      </w:pPr>
      <w:bookmarkStart w:id="_a4ff59b73d6c405ebc66db95e56bd62b" w:name="_a4ff59b73d6c405ebc66db95e56bd62b"/>
      <w:r>
        <w:t xml:space="preserve">Association finding</w:t>
      </w:r>
      <w:bookmarkEnd w:id="_a4ff59b73d6c405ebc66db95e56bd62b"/>
      <w:r w:rsidRPr="003A31EC">
        <w:rPr>
          <w:rFonts w:cs="Arial"/>
        </w:rPr>
        <w:t xml:space="preserve"> </w:t>
      </w:r>
      <w:r>
        <w:rPr>
          <w:rFonts w:cs="Arial"/>
        </w:rPr>
        <w:fldChar w:fldCharType="begin"/>
      </w:r>
      <w:r>
        <w:instrText xml:space="preserve">XE"</w:instrText>
      </w:r>
      <w:r w:rsidRPr="00413D75">
        <w:rPr>
          <w:rFonts w:cs="Arial"/>
        </w:rPr>
        <w:instrText xml:space="preserve">finding</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 Ends</w:t>
      </w:r>
    </w:p>
    <w:p w14:paraId="77F05C67" w14:textId="77777777" w:rsidP="00347871" w:rsidR="00347871" w:rsidRDefault="00347871">
      <w:pPr>
        <w:ind w:firstLine="720"/>
      </w:pPr>
      <w:r>
        <w:rPr>
          <w:noProof/>
        </w:rPr>
        <w:drawing>
          <wp:inline distT="0" distB="0" distL="0" distR="0">
            <wp:extent cx="152400" cy="152400"/>
            <wp:effectExtent l="0" t="0" r="0" b="0"/>
            <wp:docPr id="384"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 name="-81312784.emf"/>
                    <pic:cNvPicPr/>
                  </pic:nvPicPr>
                  <pic:blipFill>
                    <a:blip r:embed="mr_docxImage193" cstate="print"/>
                    <a:stretch>
                      <a:fillRect/>
                    </a:stretch>
                  </pic:blipFill>
                  <pic:spPr>
                    <a:xfrm rot="0">
                      <a:off x="0" y="0"/>
                      <a:ext cx="152400" cy="152400"/>
                    </a:xfrm>
                    <a:prstGeom prst="rect">
                      <a:avLst/>
                    </a:prstGeom>
                  </pic:spPr>
                </pic:pic>
              </a:graphicData>
            </a:graphic>
          </wp:inline>
        </w:drawing>
      </w:r>
      <w:r>
        <w:t xml:space="preserve"> </w:t>
      </w:r>
      <w:r>
        <w:t xml:space="preserve">has finding</w:t>
      </w:r>
      <w:r>
        <w:rPr>
          <w:rFonts w:cs="Arial"/>
        </w:rPr>
        <w:fldChar w:fldCharType="begin"/>
      </w:r>
      <w:r>
        <w:instrText xml:space="preserve">XE"</w:instrText>
      </w:r>
      <w:r w:rsidRPr="00413D75">
        <w:rPr>
          <w:rFonts w:cs="Arial"/>
        </w:rPr>
        <w:instrText xml:space="preserve">has finding</w:instrText>
      </w:r>
      <w:r>
        <w:instrText xml:space="preserve">"</w:instrText>
      </w:r>
      <w:r>
        <w:rPr>
          <w:rFonts w:cs="Arial"/>
        </w:rPr>
        <w:fldChar w:fldCharType="end"/>
      </w:r>
      <w:r>
        <w:t xml:space="preserve"> : </w:t>
      </w:r>
      <w:hyperlink w:anchor="_3b6dc697de97ce073daecd87bcd5dcaa" w:history="1">
        <w:r>
          <w:rStyle w:val="Hyperlink"/>
          <w:rPr>
            <w:rStyle w:val="Hyperlink"/>
          </w:rPr>
          <w:t xml:space="preserve">Ontic Situation</w:t>
        </w:r>
      </w:hyperlink>
      <w:r>
        <w:t xml:space="preserve"> [</w:t>
      </w:r>
      <w:r>
        <w:t xml:space="preserve">0..*</w:t>
      </w:r>
      <w:r>
        <w:t xml:space="preserve">]</w:t>
      </w:r>
      <w:r>
        <w:t xml:space="preserve"> </w:t>
      </w:r>
      <w:r>
        <w:t xml:space="preserve">  </w:t>
      </w:r>
      <w:r w:rsidRPr="00833C5F">
        <w:rPr>
          <w:i/>
        </w:rPr>
        <w:t xml:space="preserve">Subsets</w:t>
      </w:r>
      <w:r>
        <w:t xml:space="preserve">: </w:t>
      </w:r>
      <w:r>
        <w:t xml:space="preserve">involves</w:t>
      </w:r>
      <w:r>
        <w:t xml:space="preserve">:</w:t>
      </w:r>
      <w:hyperlink w:anchor="_eb9719483c5285d39be117ca681afa25" w:history="1">
        <w:r>
          <w:rStyle w:val="Hyperlink"/>
          <w:rPr>
            <w:rStyle w:val="Hyperlink"/>
          </w:rPr>
          <w:t xml:space="preserve">Role</w:t>
        </w:r>
      </w:hyperlink>
      <w:r>
        <w:rPr>
          <w:rStyle w:val="Hyperlink"/>
        </w:rPr>
        <w:t xml:space="preserve"> </w:t>
      </w:r>
      <w:r>
        <w:t xml:space="preserve">  </w:t>
      </w:r>
      <w:r>
        <w:t xml:space="preserve"> </w:t>
      </w:r>
    </w:p>
    <w:p w14:paraId="77F05C67" w14:textId="77777777" w:rsidP="00347871" w:rsidR="00347871" w:rsidRDefault="00347871">
      <w:pPr>
        <w:ind w:firstLine="720"/>
      </w:pPr>
      <w:r>
        <w:rPr>
          <w:noProof/>
        </w:rPr>
        <w:drawing>
          <wp:inline distT="0" distB="0" distL="0" distR="0">
            <wp:extent cx="152400" cy="152400"/>
            <wp:effectExtent l="0" t="0" r="0" b="0"/>
            <wp:docPr id="386"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 name="-81312784.emf"/>
                    <pic:cNvPicPr/>
                  </pic:nvPicPr>
                  <pic:blipFill>
                    <a:blip r:embed="mr_docxImage194" cstate="print"/>
                    <a:stretch>
                      <a:fillRect/>
                    </a:stretch>
                  </pic:blipFill>
                  <pic:spPr>
                    <a:xfrm rot="0">
                      <a:off x="0" y="0"/>
                      <a:ext cx="152400" cy="152400"/>
                    </a:xfrm>
                    <a:prstGeom prst="rect">
                      <a:avLst/>
                    </a:prstGeom>
                  </pic:spPr>
                </pic:pic>
              </a:graphicData>
            </a:graphic>
          </wp:inline>
        </w:drawing>
      </w:r>
      <w:r>
        <w:t xml:space="preserve"> </w:t>
      </w:r>
      <w:r>
        <w:t xml:space="preserve">found by</w:t>
      </w:r>
      <w:r>
        <w:rPr>
          <w:rFonts w:cs="Arial"/>
        </w:rPr>
        <w:fldChar w:fldCharType="begin"/>
      </w:r>
      <w:r>
        <w:instrText xml:space="preserve">XE"</w:instrText>
      </w:r>
      <w:r w:rsidRPr="00413D75">
        <w:rPr>
          <w:rFonts w:cs="Arial"/>
        </w:rPr>
        <w:instrText xml:space="preserve">found by</w:instrText>
      </w:r>
      <w:r>
        <w:instrText xml:space="preserve">"</w:instrText>
      </w:r>
      <w:r>
        <w:rPr>
          <w:rFonts w:cs="Arial"/>
        </w:rPr>
        <w:fldChar w:fldCharType="end"/>
      </w:r>
      <w:r>
        <w:t xml:space="preserve"> : </w:t>
      </w:r>
      <w:hyperlink w:anchor="_ea4fbdb5da64209c9a7b06962b4c0e3f" w:history="1">
        <w:r>
          <w:rStyle w:val="Hyperlink"/>
          <w:rPr>
            <w:rStyle w:val="Hyperlink"/>
          </w:rPr>
          <w:t xml:space="preserve">Assessement Activity</w:t>
        </w:r>
      </w:hyperlink>
      <w:r>
        <w:t xml:space="preserve"> [</w:t>
      </w:r>
      <w:r>
        <w:t xml:space="preserve">0..*</w:t>
      </w:r>
      <w:r>
        <w:t xml:space="preserve">]</w:t>
      </w:r>
      <w:r>
        <w:t xml:space="preserve"> </w:t>
      </w:r>
      <w:r>
        <w:t xml:space="preserve">  </w:t>
      </w:r>
      <w:r w:rsidRPr="00833C5F">
        <w:rPr>
          <w:i/>
        </w:rPr>
        <w:t xml:space="preserve">Subsets</w:t>
      </w:r>
      <w:r>
        <w:t xml:space="preserve">: </w:t>
      </w:r>
      <w:r>
        <w:t xml:space="preserve">involves</w:t>
      </w:r>
      <w:r>
        <w:t xml:space="preserve">:</w:t>
      </w:r>
      <w:hyperlink w:anchor="_eb9719483c5285d39be117ca681afa25" w:history="1">
        <w:r>
          <w:rStyle w:val="Hyperlink"/>
          <w:rPr>
            <w:rStyle w:val="Hyperlink"/>
          </w:rPr>
          <w:t xml:space="preserve">Role</w:t>
        </w:r>
      </w:hyperlink>
      <w:r>
        <w:rPr>
          <w:rStyle w:val="Hyperlink"/>
        </w:rPr>
        <w:t xml:space="preserve"> </w:t>
      </w:r>
      <w:r>
        <w:t xml:space="preserve">  </w:t>
      </w:r>
      <w:r>
        <w:t xml:space="preserve"> </w:t>
      </w:r>
    </w:p>
    <w:p w14:paraId="44682812" w14:textId="77777777" w:rsidP="00347871" w:rsidR="00347871" w:rsidRDefault="00347871"/>
    <w:p w14:paraId="51551A47" w14:textId="77777777" w:rsidP="00347871" w:rsidR="00347871" w:rsidRDefault="00347871">
      <w:pPr>
        <w:pStyle w:val="Heading2"/>
      </w:pPr>
      <w:bookmarkStart w:id="_08872a03b6836bb7f842af9c4c72d529" w:name="_08872a03b6836bb7f842af9c4c72d529"/>
      <w:r>
        <w:t xml:space="preserve">Class Infered Observation Activity</w:t>
      </w:r>
      <w:bookmarkEnd w:id="_08872a03b6836bb7f842af9c4c72d529"/>
      <w:r w:rsidRPr="003A31EC">
        <w:rPr>
          <w:rFonts w:cs="Arial"/>
        </w:rPr>
        <w:t xml:space="preserve"> </w:t>
      </w:r>
      <w:r>
        <w:rPr>
          <w:rFonts w:cs="Arial"/>
        </w:rPr>
        <w:fldChar w:fldCharType="begin"/>
      </w:r>
      <w:r>
        <w:instrText xml:space="preserve">XE"</w:instrText>
      </w:r>
      <w:r w:rsidRPr="00413D75">
        <w:rPr>
          <w:rFonts w:cs="Arial"/>
        </w:rPr>
        <w:instrText xml:space="preserve">Infered Observation Activity</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091f5e6f79068321bbbd789b505b0887" w:history="1">
        <w:r>
          <w:rStyle w:val="Hyperlink"/>
          <w:rPr>
            <w:rStyle w:val="Hyperlink"/>
          </w:rPr>
          <w:t xml:space="preserve">Clinical Observation Activity</w:t>
        </w:r>
      </w:hyperlink>
    </w:p>
    <w:p w14:paraId="44682812" w14:textId="77777777" w:rsidP="00347871" w:rsidR="00347871" w:rsidRDefault="00347871"/>
    <w:p w14:paraId="51551A47" w14:textId="77777777" w:rsidP="00347871" w:rsidR="00347871" w:rsidRDefault="00347871">
      <w:pPr>
        <w:pStyle w:val="Heading2"/>
      </w:pPr>
      <w:bookmarkStart w:id="_a38e5089245b159226d36f36b76c427c" w:name="_a38e5089245b159226d36f36b76c427c"/>
      <w:r>
        <w:t xml:space="preserve">Class Medication</w:t>
      </w:r>
      <w:bookmarkEnd w:id="_a38e5089245b159226d36f36b76c427c"/>
      <w:r w:rsidRPr="003A31EC">
        <w:rPr>
          <w:rFonts w:cs="Arial"/>
        </w:rPr>
        <w:t xml:space="preserve"> </w:t>
      </w:r>
      <w:r>
        <w:rPr>
          <w:rFonts w:cs="Arial"/>
        </w:rPr>
        <w:fldChar w:fldCharType="begin"/>
      </w:r>
      <w:r>
        <w:instrText xml:space="preserve">XE"</w:instrText>
      </w:r>
      <w:r w:rsidRPr="00413D75">
        <w:rPr>
          <w:rFonts w:cs="Arial"/>
        </w:rPr>
        <w:instrText xml:space="preserve">Medication</w:instrText>
      </w:r>
      <w:r>
        <w:instrText xml:space="preserve">"</w:instrText>
      </w:r>
      <w:r>
        <w:rPr>
          <w:rFonts w:cs="Arial"/>
        </w:rPr>
        <w:fldChar w:fldCharType="end"/>
      </w:r>
      <w:r w:rsidR="009E71B4">
        <w:rPr>
          <w:rFonts w:cs="Arial"/>
        </w:rPr>
        <w:t xml:space="preserve"> </w:t>
      </w:r>
      <w:r w:rsidR="006F72CA">
        <w:rPr>
          <w:rFonts w:cs="Arial"/>
        </w:rPr>
        <w:t xml:space="preserve">&lt;&lt;Role&gt;&gt;</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6c52cbab523aeb147bb492cebf98a5d0" w:history="1">
        <w:r>
          <w:rStyle w:val="Hyperlink"/>
          <w:rPr>
            <w:rStyle w:val="Hyperlink"/>
          </w:rPr>
          <w:t xml:space="preserve">Substance</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ttributes</w:t>
      </w:r>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388" name="Picture -1736766415.emf" descr="-173676641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 name="-1736766415.emf"/>
                    <pic:cNvPicPr/>
                  </pic:nvPicPr>
                  <pic:blipFill>
                    <a:blip r:embed="mr_docxImage195" cstate="print"/>
                    <a:stretch>
                      <a:fillRect/>
                    </a:stretch>
                  </pic:blipFill>
                  <pic:spPr>
                    <a:xfrm rot="0">
                      <a:off x="0" y="0"/>
                      <a:ext cx="152400" cy="152400"/>
                    </a:xfrm>
                    <a:prstGeom prst="rect">
                      <a:avLst/>
                    </a:prstGeom>
                  </pic:spPr>
                </pic:pic>
              </a:graphicData>
            </a:graphic>
          </wp:inline>
        </w:drawing>
      </w:r>
      <w:r>
        <w:t xml:space="preserve"> </w:t>
      </w:r>
      <w:r>
        <w:t xml:space="preserve">has strenght</w:t>
      </w:r>
      <w:r>
        <w:rPr>
          <w:rFonts w:cs="Arial"/>
        </w:rPr>
        <w:fldChar w:fldCharType="begin"/>
      </w:r>
      <w:r>
        <w:instrText xml:space="preserve">XE"</w:instrText>
      </w:r>
      <w:r w:rsidRPr="00413D75">
        <w:rPr>
          <w:rFonts w:cs="Arial"/>
        </w:rPr>
        <w:instrText xml:space="preserve">has strenght</w:instrText>
      </w:r>
      <w:r>
        <w:instrText xml:space="preserve">"</w:instrText>
      </w:r>
      <w:r>
        <w:rPr>
          <w:rFonts w:cs="Arial"/>
        </w:rPr>
        <w:fldChar w:fldCharType="end"/>
      </w:r>
      <w:r>
        <w:t xml:space="preserve"> : </w:t>
      </w:r>
      <w:hyperlink w:anchor="_8a52e0e6c7ddc8e3f8ec1278411a485d" w:history="1">
        <w:r>
          <w:rStyle w:val="Hyperlink"/>
          <w:rPr>
            <w:rStyle w:val="Hyperlink"/>
          </w:rPr>
          <w:t xml:space="preserve">Concentration</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390" name="Picture 1197185230.emf" descr="119718523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 name="1197185230.emf"/>
                    <pic:cNvPicPr/>
                  </pic:nvPicPr>
                  <pic:blipFill>
                    <a:blip r:embed="mr_docxImage196"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has ingredient</w:t>
      </w:r>
      <w:r>
        <w:rPr>
          <w:rFonts w:cs="Arial"/>
        </w:rPr>
        <w:fldChar w:fldCharType="begin"/>
      </w:r>
      <w:r>
        <w:instrText xml:space="preserve">XE"</w:instrText>
      </w:r>
      <w:r w:rsidRPr="00413D75">
        <w:rPr>
          <w:rFonts w:cs="Arial"/>
        </w:rPr>
        <w:instrText xml:space="preserve">has ingredient</w:instrText>
      </w:r>
      <w:r>
        <w:instrText xml:space="preserve">"</w:instrText>
      </w:r>
      <w:r>
        <w:rPr>
          <w:rFonts w:cs="Arial"/>
        </w:rPr>
        <w:fldChar w:fldCharType="end"/>
      </w:r>
      <w:r>
        <w:t xml:space="preserve"> : </w:t>
      </w:r>
      <w:hyperlink w:anchor="_6c52cbab523aeb147bb492cebf98a5d0" w:history="1">
        <w:r>
          <w:rStyle w:val="Hyperlink"/>
          <w:rPr>
            <w:rStyle w:val="Hyperlink"/>
          </w:rPr>
          <w:t xml:space="preserve">Substance</w:t>
        </w:r>
      </w:hyperlink>
      <w:r>
        <w:t xml:space="preserve"> </w:t>
      </w:r>
    </w:p>
    <w:p w14:paraId="04895B59" w14:textId="77777777" w:rsidP="00347871" w:rsidR="00347871" w:rsidRDefault="00347871">
      <w:pPr>
        <w:ind w:hanging="245" w:left="605"/>
      </w:pPr>
      <w:r>
        <w:rPr>
          <w:noProof/>
        </w:rPr>
        <w:drawing>
          <wp:inline distT="0" distB="0" distL="0" distR="0">
            <wp:extent cx="152400" cy="152400"/>
            <wp:effectExtent l="0" t="0" r="0" b="0"/>
            <wp:docPr id="392" name="Picture 1197185230.emf" descr="119718523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 name="1197185230.emf"/>
                    <pic:cNvPicPr/>
                  </pic:nvPicPr>
                  <pic:blipFill>
                    <a:blip r:embed="mr_docxImage197"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has dosage Form</w:t>
      </w:r>
      <w:r>
        <w:rPr>
          <w:rFonts w:cs="Arial"/>
        </w:rPr>
        <w:fldChar w:fldCharType="begin"/>
      </w:r>
      <w:r>
        <w:instrText xml:space="preserve">XE"</w:instrText>
      </w:r>
      <w:r w:rsidRPr="00413D75">
        <w:rPr>
          <w:rFonts w:cs="Arial"/>
        </w:rPr>
        <w:instrText xml:space="preserve">has dosage Form</w:instrText>
      </w:r>
      <w:r>
        <w:instrText xml:space="preserve">"</w:instrText>
      </w:r>
      <w:r>
        <w:rPr>
          <w:rFonts w:cs="Arial"/>
        </w:rPr>
        <w:fldChar w:fldCharType="end"/>
      </w:r>
      <w:r>
        <w:t xml:space="preserve"> : </w:t>
      </w:r>
      <w:hyperlink w:anchor="_8d41991026a8f35fc4899aea2a4986a2" w:history="1">
        <w:r>
          <w:rStyle w:val="Hyperlink"/>
          <w:rPr>
            <w:rStyle w:val="Hyperlink"/>
          </w:rPr>
          <w:t xml:space="preserve">Dosage Form</w:t>
        </w:r>
      </w:hyperlink>
      <w:r>
        <w:t xml:space="preserve"> </w:t>
      </w:r>
    </w:p>
    <w:p w14:paraId="44682812" w14:textId="77777777" w:rsidP="00347871" w:rsidR="00347871" w:rsidRDefault="00347871"/>
    <w:p w14:paraId="51551A47" w14:textId="77777777" w:rsidP="00347871" w:rsidR="00347871" w:rsidRDefault="00347871">
      <w:pPr>
        <w:pStyle w:val="Heading2"/>
      </w:pPr>
      <w:bookmarkStart w:id="_1887f2bf7e8d84a570ddcb3217c9de85" w:name="_1887f2bf7e8d84a570ddcb3217c9de85"/>
      <w:r>
        <w:t xml:space="preserve">Class Medication Activity</w:t>
      </w:r>
      <w:bookmarkEnd w:id="_1887f2bf7e8d84a570ddcb3217c9de85"/>
      <w:r w:rsidRPr="003A31EC">
        <w:rPr>
          <w:rFonts w:cs="Arial"/>
        </w:rPr>
        <w:t xml:space="preserve"> </w:t>
      </w:r>
      <w:r>
        <w:rPr>
          <w:rFonts w:cs="Arial"/>
        </w:rPr>
        <w:fldChar w:fldCharType="begin"/>
      </w:r>
      <w:r>
        <w:instrText xml:space="preserve">XE"</w:instrText>
      </w:r>
      <w:r w:rsidRPr="00413D75">
        <w:rPr>
          <w:rFonts w:cs="Arial"/>
        </w:rPr>
        <w:instrText xml:space="preserve">Medication Activity</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042edccf6913720962b08bfb7e264a63" w:history="1">
        <w:r>
          <w:rStyle w:val="Hyperlink"/>
          <w:rPr>
            <w:rStyle w:val="Hyperlink"/>
          </w:rPr>
          <w:t xml:space="preserve">Clinical Intervention Activity</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ttributes</w:t>
      </w:r>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394" name="Picture -1736766415.emf" descr="-173676641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 name="-1736766415.emf"/>
                    <pic:cNvPicPr/>
                  </pic:nvPicPr>
                  <pic:blipFill>
                    <a:blip r:embed="mr_docxImage198" cstate="print"/>
                    <a:stretch>
                      <a:fillRect/>
                    </a:stretch>
                  </pic:blipFill>
                  <pic:spPr>
                    <a:xfrm rot="0">
                      <a:off x="0" y="0"/>
                      <a:ext cx="152400" cy="152400"/>
                    </a:xfrm>
                    <a:prstGeom prst="rect">
                      <a:avLst/>
                    </a:prstGeom>
                  </pic:spPr>
                </pic:pic>
              </a:graphicData>
            </a:graphic>
          </wp:inline>
        </w:drawing>
      </w:r>
      <w:r>
        <w:t xml:space="preserve"> </w:t>
      </w:r>
      <w:r>
        <w:t xml:space="preserve">has dosage</w:t>
      </w:r>
      <w:r>
        <w:rPr>
          <w:rFonts w:cs="Arial"/>
        </w:rPr>
        <w:fldChar w:fldCharType="begin"/>
      </w:r>
      <w:r>
        <w:instrText xml:space="preserve">XE"</w:instrText>
      </w:r>
      <w:r w:rsidRPr="00413D75">
        <w:rPr>
          <w:rFonts w:cs="Arial"/>
        </w:rPr>
        <w:instrText xml:space="preserve">has dosage</w:instrText>
      </w:r>
      <w:r>
        <w:instrText xml:space="preserve">"</w:instrText>
      </w:r>
      <w:r>
        <w:rPr>
          <w:rFonts w:cs="Arial"/>
        </w:rPr>
        <w:fldChar w:fldCharType="end"/>
      </w:r>
      <w:r>
        <w:t xml:space="preserve"> : </w:t>
      </w:r>
      <w:hyperlink w:anchor="_973b3cbc58736809bcd9458296b56b5b" w:history="1">
        <w:r>
          <w:rStyle w:val="Hyperlink"/>
          <w:rPr>
            <w:rStyle w:val="Hyperlink"/>
          </w:rPr>
          <w:t xml:space="preserve">Amount of Substance</w:t>
        </w:r>
      </w:hyperlink>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396" name="Picture -1736766415.emf" descr="-173676641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 name="-1736766415.emf"/>
                    <pic:cNvPicPr/>
                  </pic:nvPicPr>
                  <pic:blipFill>
                    <a:blip r:embed="mr_docxImage199" cstate="print"/>
                    <a:stretch>
                      <a:fillRect/>
                    </a:stretch>
                  </pic:blipFill>
                  <pic:spPr>
                    <a:xfrm rot="0">
                      <a:off x="0" y="0"/>
                      <a:ext cx="152400" cy="152400"/>
                    </a:xfrm>
                    <a:prstGeom prst="rect">
                      <a:avLst/>
                    </a:prstGeom>
                  </pic:spPr>
                </pic:pic>
              </a:graphicData>
            </a:graphic>
          </wp:inline>
        </w:drawing>
      </w:r>
      <w:r>
        <w:t xml:space="preserve"> </w:t>
      </w:r>
      <w:r>
        <w:t xml:space="preserve">has route</w:t>
      </w:r>
      <w:r>
        <w:rPr>
          <w:rFonts w:cs="Arial"/>
        </w:rPr>
        <w:fldChar w:fldCharType="begin"/>
      </w:r>
      <w:r>
        <w:instrText xml:space="preserve">XE"</w:instrText>
      </w:r>
      <w:r w:rsidRPr="00413D75">
        <w:rPr>
          <w:rFonts w:cs="Arial"/>
        </w:rPr>
        <w:instrText xml:space="preserve">has route</w:instrText>
      </w:r>
      <w:r>
        <w:instrText xml:space="preserve">"</w:instrText>
      </w:r>
      <w:r>
        <w:rPr>
          <w:rFonts w:cs="Arial"/>
        </w:rPr>
        <w:fldChar w:fldCharType="end"/>
      </w:r>
      <w:r>
        <w:t xml:space="preserve"> : </w:t>
      </w:r>
      <w:hyperlink w:anchor="_97d0c106282f00353fcaf751758b9f80" w:history="1">
        <w:r>
          <w:rStyle w:val="Hyperlink"/>
          <w:rPr>
            <w:rStyle w:val="Hyperlink"/>
          </w:rPr>
          <w:t xml:space="preserve">Human Body Part</w:t>
        </w:r>
      </w:hyperlink>
    </w:p>
    <w:p w14:paraId="44682812" w14:textId="77777777" w:rsidP="00347871" w:rsidR="00347871" w:rsidRDefault="00347871"/>
    <w:p w14:paraId="51551A47" w14:textId="77777777" w:rsidP="00347871" w:rsidR="00347871" w:rsidRDefault="00347871">
      <w:pPr>
        <w:pStyle w:val="Heading2"/>
      </w:pPr>
      <w:bookmarkStart w:id="_a26c5d4e436789b8b43f4a4e19b79058" w:name="_a26c5d4e436789b8b43f4a4e19b79058"/>
      <w:r>
        <w:t xml:space="preserve">Class Sense Observation Activity</w:t>
      </w:r>
      <w:bookmarkEnd w:id="_a26c5d4e436789b8b43f4a4e19b79058"/>
      <w:r w:rsidRPr="003A31EC">
        <w:rPr>
          <w:rFonts w:cs="Arial"/>
        </w:rPr>
        <w:t xml:space="preserve"> </w:t>
      </w:r>
      <w:r>
        <w:rPr>
          <w:rFonts w:cs="Arial"/>
        </w:rPr>
        <w:fldChar w:fldCharType="begin"/>
      </w:r>
      <w:r>
        <w:instrText xml:space="preserve">XE"</w:instrText>
      </w:r>
      <w:r w:rsidRPr="00413D75">
        <w:rPr>
          <w:rFonts w:cs="Arial"/>
        </w:rPr>
        <w:instrText xml:space="preserve">Sense Observation Activity</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091f5e6f79068321bbbd789b505b0887" w:history="1">
        <w:r>
          <w:rStyle w:val="Hyperlink"/>
          <w:rPr>
            <w:rStyle w:val="Hyperlink"/>
          </w:rPr>
          <w:t xml:space="preserve">Clinical Observation Activity</w:t>
        </w:r>
      </w:hyperlink>
    </w:p>
    <w:p w14:paraId="44682812" w14:textId="77777777" w:rsidP="00347871" w:rsidR="00347871" w:rsidRDefault="00347871"/>
    <w:p w14:paraId="51551A47" w14:textId="77777777" w:rsidP="00347871" w:rsidR="00347871" w:rsidRDefault="00347871">
      <w:pPr>
        <w:pStyle w:val="Heading2"/>
      </w:pPr>
      <w:bookmarkStart w:id="_bf5bacbe39ab1054da3a3eef507f1f01" w:name="_bf5bacbe39ab1054da3a3eef507f1f01"/>
      <w:r>
        <w:t xml:space="preserve">Class Specimen</w:t>
      </w:r>
      <w:bookmarkEnd w:id="_bf5bacbe39ab1054da3a3eef507f1f01"/>
      <w:r w:rsidRPr="003A31EC">
        <w:rPr>
          <w:rFonts w:cs="Arial"/>
        </w:rPr>
        <w:t xml:space="preserve"> </w:t>
      </w:r>
      <w:r>
        <w:rPr>
          <w:rFonts w:cs="Arial"/>
        </w:rPr>
        <w:fldChar w:fldCharType="begin"/>
      </w:r>
      <w:r>
        <w:instrText xml:space="preserve">XE"</w:instrText>
      </w:r>
      <w:r w:rsidRPr="00413D75">
        <w:rPr>
          <w:rFonts w:cs="Arial"/>
        </w:rPr>
        <w:instrText xml:space="preserve">Specimen</w:instrText>
      </w:r>
      <w:r>
        <w:instrText xml:space="preserve">"</w:instrText>
      </w:r>
      <w:r>
        <w:rPr>
          <w:rFonts w:cs="Arial"/>
        </w:rPr>
        <w:fldChar w:fldCharType="end"/>
      </w:r>
      <w:r w:rsidR="009E71B4">
        <w:rPr>
          <w:rFonts w:cs="Arial"/>
        </w:rPr>
        <w:t xml:space="preserve"> </w:t>
      </w:r>
      <w:r w:rsidR="006F72CA">
        <w:rPr>
          <w:rFonts w:cs="Arial"/>
        </w:rPr>
        <w:t xml:space="preserve">&lt;&lt;Role&gt;&gt;</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e8de7be0b7deb58decd0be7d10c50eb1" w:history="1">
        <w:r>
          <w:rStyle w:val="Hyperlink"/>
          <w:rPr>
            <w:rStyle w:val="Hyperlink"/>
          </w:rPr>
          <w:t xml:space="preserve">Physical Entity</w:t>
        </w:r>
      </w:hyperlink>
      <w:r>
        <w:t xml:space="preserve">, </w:t>
      </w:r>
      <w:hyperlink w:anchor="_eb9719483c5285d39be117ca681afa25" w:history="1">
        <w:r>
          <w:rStyle w:val="Hyperlink"/>
          <w:rPr>
            <w:rStyle w:val="Hyperlink"/>
          </w:rPr>
          <w:t xml:space="preserve">Role</w:t>
        </w:r>
      </w:hyperlink>
    </w:p>
    <w:p w14:paraId="44682812" w14:textId="77777777" w:rsidP="00347871" w:rsidR="00347871" w:rsidRDefault="00347871"/>
    <w:p w14:paraId="51551A47" w14:textId="77777777" w:rsidP="00347871" w:rsidR="00347871" w:rsidRDefault="00347871">
      <w:pPr>
        <w:pStyle w:val="Heading2"/>
      </w:pPr>
      <w:bookmarkStart w:id="_877fa92540aaa8dbdfdc4e8b15959440" w:name="_877fa92540aaa8dbdfdc4e8b15959440"/>
      <w:r>
        <w:t xml:space="preserve">Class Subject</w:t>
      </w:r>
      <w:bookmarkEnd w:id="_877fa92540aaa8dbdfdc4e8b15959440"/>
      <w:r w:rsidRPr="003A31EC">
        <w:rPr>
          <w:rFonts w:cs="Arial"/>
        </w:rPr>
        <w:t xml:space="preserve"> </w:t>
      </w:r>
      <w:r>
        <w:rPr>
          <w:rFonts w:cs="Arial"/>
        </w:rPr>
        <w:fldChar w:fldCharType="begin"/>
      </w:r>
      <w:r>
        <w:instrText xml:space="preserve">XE"</w:instrText>
      </w:r>
      <w:r w:rsidRPr="00413D75">
        <w:rPr>
          <w:rFonts w:cs="Arial"/>
        </w:rPr>
        <w:instrText xml:space="preserve">Subject</w:instrText>
      </w:r>
      <w:r>
        <w:instrText xml:space="preserve">"</w:instrText>
      </w:r>
      <w:r>
        <w:rPr>
          <w:rFonts w:cs="Arial"/>
        </w:rPr>
        <w:fldChar w:fldCharType="end"/>
      </w:r>
      <w:r w:rsidR="009E71B4">
        <w:rPr>
          <w:rFonts w:cs="Arial"/>
        </w:rPr>
        <w:t xml:space="preserve"> </w:t>
      </w:r>
      <w:r w:rsidR="006F72CA">
        <w:rPr>
          <w:rFonts w:cs="Arial"/>
        </w:rPr>
        <w:t xml:space="preserve">&lt;&lt;Role&gt;&gt;</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b4401436185956a165d3b9d8de6c6b8f" w:history="1">
        <w:r>
          <w:rStyle w:val="Hyperlink"/>
          <w:rPr>
            <w:rStyle w:val="Hyperlink"/>
          </w:rPr>
          <w:t xml:space="preserve">Participant</w:t>
        </w:r>
      </w:hyperlink>
      <w:r>
        <w:t xml:space="preserve">, </w:t>
      </w:r>
      <w:hyperlink w:anchor="_cdc29d2819530ccaeba6b720b8983fee" w:history="1">
        <w:r>
          <w:rStyle w:val="Hyperlink"/>
          <w:rPr>
            <w:rStyle w:val="Hyperlink"/>
          </w:rPr>
          <w:t xml:space="preserve">Person</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398"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 name="-81312784.emf"/>
                    <pic:cNvPicPr/>
                  </pic:nvPicPr>
                  <pic:blipFill>
                    <a:blip r:embed="mr_docxImage200"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is subject of</w:t>
      </w:r>
      <w:r>
        <w:rPr>
          <w:rFonts w:cs="Arial"/>
        </w:rPr>
        <w:fldChar w:fldCharType="begin"/>
      </w:r>
      <w:r>
        <w:instrText xml:space="preserve">XE"</w:instrText>
      </w:r>
      <w:r w:rsidRPr="00413D75">
        <w:rPr>
          <w:rFonts w:cs="Arial"/>
        </w:rPr>
        <w:instrText xml:space="preserve">is subject of</w:instrText>
      </w:r>
      <w:r>
        <w:instrText xml:space="preserve">"</w:instrText>
      </w:r>
      <w:r>
        <w:rPr>
          <w:rFonts w:cs="Arial"/>
        </w:rPr>
        <w:fldChar w:fldCharType="end"/>
      </w:r>
      <w:r>
        <w:t xml:space="preserve"> : </w:t>
      </w:r>
      <w:hyperlink w:anchor="_c5f03055257800e6efe75023a75bdd7a" w:history="1">
        <w:r>
          <w:rStyle w:val="Hyperlink"/>
          <w:rPr>
            <w:rStyle w:val="Hyperlink"/>
          </w:rPr>
          <w:t xml:space="preserve">Clinical Situation</w:t>
        </w:r>
      </w:hyperlink>
      <w:r>
        <w:t xml:space="preserve"> [</w:t>
      </w:r>
      <w:r>
        <w:t xml:space="preserve">0..*</w:t>
      </w:r>
      <w:r>
        <w:t xml:space="preserve">]</w:t>
      </w:r>
      <w:r>
        <w:t xml:space="preserve"> </w:t>
      </w:r>
      <w:r>
        <w:t xml:space="preserve">  </w:t>
      </w:r>
      <w:r w:rsidRPr="00833C5F">
        <w:rPr>
          <w:i/>
        </w:rPr>
        <w:t xml:space="preserve">Subsets</w:t>
      </w:r>
      <w:r>
        <w:t xml:space="preserve">: </w:t>
      </w:r>
      <w:r>
        <w:t xml:space="preserve">involved in</w:t>
      </w:r>
      <w:r>
        <w:t xml:space="preserve">:</w:t>
      </w:r>
      <w:hyperlink w:anchor="_0a2767712bb9a7ff9e4b2313d0312b06" w:history="1">
        <w:r>
          <w:rStyle w:val="Hyperlink"/>
          <w:rPr>
            <w:rStyle w:val="Hyperlink"/>
          </w:rPr>
          <w:t xml:space="preserve">Situation</w:t>
        </w:r>
      </w:hyperlink>
      <w:r>
        <w:rPr>
          <w:rStyle w:val="Hyperlink"/>
        </w:rPr>
        <w:t xml:space="preserve"> </w:t>
      </w:r>
      <w:r>
        <w:t xml:space="preserve">  </w:t>
      </w:r>
      <w:r>
        <w:t xml:space="preserve"> </w:t>
      </w:r>
    </w:p>
    <w:p w14:paraId="44682812" w14:textId="77777777" w:rsidP="00347871" w:rsidR="00347871" w:rsidRDefault="00347871"/>
    <w:p w14:paraId="51551A47" w14:textId="77777777" w:rsidP="00347871" w:rsidR="00347871" w:rsidRDefault="00347871">
      <w:pPr>
        <w:pStyle w:val="Heading2"/>
      </w:pPr>
      <w:bookmarkStart w:id="_6c52cbab523aeb147bb492cebf98a5d0" w:name="_6c52cbab523aeb147bb492cebf98a5d0"/>
      <w:r>
        <w:t xml:space="preserve">Class Substance</w:t>
      </w:r>
      <w:bookmarkEnd w:id="_6c52cbab523aeb147bb492cebf98a5d0"/>
      <w:r w:rsidRPr="003A31EC">
        <w:rPr>
          <w:rFonts w:cs="Arial"/>
        </w:rPr>
        <w:t xml:space="preserve"> </w:t>
      </w:r>
      <w:r>
        <w:rPr>
          <w:rFonts w:cs="Arial"/>
        </w:rPr>
        <w:fldChar w:fldCharType="begin"/>
      </w:r>
      <w:r>
        <w:instrText xml:space="preserve">XE"</w:instrText>
      </w:r>
      <w:r w:rsidRPr="00413D75">
        <w:rPr>
          <w:rFonts w:cs="Arial"/>
        </w:rPr>
        <w:instrText xml:space="preserve">Substance</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e8de7be0b7deb58decd0be7d10c50eb1" w:history="1">
        <w:r>
          <w:rStyle w:val="Hyperlink"/>
          <w:rPr>
            <w:rStyle w:val="Hyperlink"/>
          </w:rPr>
          <w:t xml:space="preserve">Physical Entity</w:t>
        </w:r>
      </w:hyperlink>
    </w:p>
    <w:p w14:paraId="44682812" w14:textId="77777777" w:rsidP="00347871" w:rsidR="00347871" w:rsidRDefault="00347871"/>
    <w:p w14:paraId="51551A47" w14:textId="77777777" w:rsidP="00347871" w:rsidR="00347871" w:rsidRDefault="00347871">
      <w:pPr>
        <w:pStyle w:val="Heading2"/>
      </w:pPr>
      <w:bookmarkStart w:id="_d8dd05cc618e65e382cb103feddd6ce6" w:name="_d8dd05cc618e65e382cb103feddd6ce6"/>
      <w:r>
        <w:t xml:space="preserve">Class Vital Sign Observation</w:t>
      </w:r>
      <w:bookmarkEnd w:id="_d8dd05cc618e65e382cb103feddd6ce6"/>
      <w:r w:rsidRPr="003A31EC">
        <w:rPr>
          <w:rFonts w:cs="Arial"/>
        </w:rPr>
        <w:t xml:space="preserve"> </w:t>
      </w:r>
      <w:r>
        <w:rPr>
          <w:rFonts w:cs="Arial"/>
        </w:rPr>
        <w:fldChar w:fldCharType="begin"/>
      </w:r>
      <w:r>
        <w:instrText xml:space="preserve">XE"</w:instrText>
      </w:r>
      <w:r w:rsidRPr="00413D75">
        <w:rPr>
          <w:rFonts w:cs="Arial"/>
        </w:rPr>
        <w:instrText xml:space="preserve">Vital Sign Observation</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311770c205be82af5ce92c3f02e8aa08" w:history="1">
        <w:r>
          <w:rStyle w:val="Hyperlink"/>
          <w:rPr>
            <w:rStyle w:val="Hyperlink"/>
          </w:rPr>
          <w:t xml:space="preserve">Measurement Activity</w:t>
        </w:r>
      </w:hyperlink>
      <w:r>
        <w:t xml:space="preserve">, </w:t>
      </w:r>
      <w:hyperlink w:anchor="_a26c5d4e436789b8b43f4a4e19b79058" w:history="1">
        <w:r>
          <w:rStyle w:val="Hyperlink"/>
          <w:rPr>
            <w:rStyle w:val="Hyperlink"/>
          </w:rPr>
          <w:t xml:space="preserve">Sense Observation Activity</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400"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 name="-81312784.emf"/>
                    <pic:cNvPicPr/>
                  </pic:nvPicPr>
                  <pic:blipFill>
                    <a:blip r:embed="mr_docxImage201" cstate="print"/>
                    <a:stretch>
                      <a:fillRect/>
                    </a:stretch>
                  </pic:blipFill>
                  <pic:spPr>
                    <a:xfrm rot="0">
                      <a:off x="0" y="0"/>
                      <a:ext cx="152400" cy="152400"/>
                    </a:xfrm>
                    <a:prstGeom prst="rect">
                      <a:avLst/>
                    </a:prstGeom>
                  </pic:spPr>
                </pic:pic>
              </a:graphicData>
            </a:graphic>
          </wp:inline>
        </w:drawing>
      </w:r>
      <w:r>
        <w:t xml:space="preserve"> </w:t>
      </w:r>
      <w:r w:rsidR="007A366F">
        <w:t xml:space="preserve">&lt;&lt;Restriction&gt;&gt;</w:t>
      </w:r>
      <w:r>
        <w:t xml:space="preserve"> : </w:t>
      </w:r>
      <w:hyperlink w:anchor="_9c749e1dfa23fc4a1f66586dc9c358c7" w:history="1">
        <w:r>
          <w:rStyle w:val="Hyperlink"/>
          <w:rPr>
            <w:rStyle w:val="Hyperlink"/>
          </w:rPr>
          <w:t xml:space="preserve">Vital Sign Position</w:t>
        </w:r>
      </w:hyperlink>
      <w:r>
        <w:t xml:space="preserve"> [</w:t>
      </w:r>
      <w:r>
        <w:t xml:space="preserve">0..*</w:t>
      </w:r>
      <w:r>
        <w:t xml:space="preserve">]</w:t>
      </w:r>
      <w:r>
        <w:t xml:space="preserve"> </w:t>
      </w:r>
      <w:r>
        <w:t xml:space="preserve">  </w:t>
      </w:r>
      <w:r w:rsidRPr="00833C5F">
        <w:rPr>
          <w:i/>
        </w:rPr>
        <w:t xml:space="preserve">Subsets</w:t>
      </w:r>
      <w:r>
        <w:t xml:space="preserve">: </w:t>
      </w:r>
      <w:r>
        <w:t xml:space="preserve">results in</w:t>
      </w:r>
      <w:r>
        <w:t xml:space="preserve">:</w:t>
      </w:r>
      <w:hyperlink w:anchor="_b13d7b72ffbc53b67c7bd3ea58364405" w:history="1">
        <w:r>
          <w:rStyle w:val="Hyperlink"/>
          <w:rPr>
            <w:rStyle w:val="Hyperlink"/>
          </w:rPr>
          <w:t xml:space="preserve">Assessement Position</w:t>
        </w:r>
      </w:hyperlink>
      <w:r>
        <w:rPr>
          <w:rStyle w:val="Hyperlink"/>
        </w:rPr>
        <w:t xml:space="preserve"> </w:t>
      </w:r>
      <w:r>
        <w:t xml:space="preserve">  </w:t>
      </w:r>
      <w:r>
        <w:t xml:space="preserve"> </w:t>
      </w:r>
    </w:p>
    <w:p w14:paraId="04895B59" w14:textId="77777777" w:rsidP="00347871" w:rsidR="00347871" w:rsidRDefault="00347871">
      <w:pPr>
        <w:ind w:hanging="245" w:left="605"/>
      </w:pPr>
      <w:r>
        <w:rPr>
          <w:noProof/>
        </w:rPr>
        <w:drawing>
          <wp:inline distT="0" distB="0" distL="0" distR="0">
            <wp:extent cx="152400" cy="152400"/>
            <wp:effectExtent l="0" t="0" r="0" b="0"/>
            <wp:docPr id="402" name="Picture 1197185230.emf" descr="119718523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 name="1197185230.emf"/>
                    <pic:cNvPicPr/>
                  </pic:nvPicPr>
                  <pic:blipFill>
                    <a:blip r:embed="mr_docxImage202" cstate="print"/>
                    <a:stretch>
                      <a:fillRect/>
                    </a:stretch>
                  </pic:blipFill>
                  <pic:spPr>
                    <a:xfrm rot="0">
                      <a:off x="0" y="0"/>
                      <a:ext cx="152400" cy="152400"/>
                    </a:xfrm>
                    <a:prstGeom prst="rect">
                      <a:avLst/>
                    </a:prstGeom>
                  </pic:spPr>
                </pic:pic>
              </a:graphicData>
            </a:graphic>
          </wp:inline>
        </w:drawing>
      </w:r>
      <w:r>
        <w:t xml:space="preserve"> </w:t>
      </w:r>
      <w:r>
        <w:t xml:space="preserve"> : </w:t>
      </w:r>
      <w:hyperlink w:anchor="_5c5c63c417da4b7e591d574fd8fdc2a3" w:history="1">
        <w:r>
          <w:rStyle w:val="Hyperlink"/>
          <w:rPr>
            <w:rStyle w:val="Hyperlink"/>
          </w:rPr>
          <w:t xml:space="preserve">Vital Sign</w:t>
        </w:r>
      </w:hyperlink>
      <w:r>
        <w:t xml:space="preserve"> [</w:t>
      </w:r>
      <w:r>
        <w:t xml:space="preserve">0..*</w:t>
      </w:r>
      <w:r>
        <w:t xml:space="preserve">]</w:t>
      </w:r>
      <w:r>
        <w:t xml:space="preserve"> </w:t>
      </w:r>
      <w:r>
        <w:t xml:space="preserve">  </w:t>
      </w:r>
      <w:r w:rsidRPr="00833C5F">
        <w:rPr>
          <w:i/>
        </w:rPr>
        <w:t xml:space="preserve">Redefines</w:t>
      </w:r>
      <w:r>
        <w:t xml:space="preserve">: </w:t>
      </w:r>
      <w:r>
        <w:t xml:space="preserve">has finding</w:t>
      </w:r>
      <w:r>
        <w:t xml:space="preserve">:</w:t>
      </w:r>
      <w:hyperlink w:anchor="_3b6dc697de97ce073daecd87bcd5dcaa" w:history="1">
        <w:r>
          <w:rStyle w:val="Hyperlink"/>
          <w:rPr>
            <w:rStyle w:val="Hyperlink"/>
          </w:rPr>
          <w:t xml:space="preserve">Ontic Situation</w:t>
        </w:r>
      </w:hyperlink>
      <w:r>
        <w:rPr>
          <w:rStyle w:val="Hyperlink"/>
        </w:rPr>
        <w:t xml:space="preserve">   </w:t>
      </w:r>
      <w:r>
        <w:t xml:space="preserve"> </w:t>
      </w:r>
    </w:p>
    <w:p w14:paraId="44682812" w14:textId="77777777" w:rsidP="00347871" w:rsidR="00347871" w:rsidRDefault="00347871"/>
    <w:p w14:paraId="51551A47" w14:textId="77777777" w:rsidP="00347871" w:rsidR="00347871" w:rsidRDefault="00347871">
      <w:pPr>
        <w:pStyle w:val="Heading2"/>
      </w:pPr>
      <w:bookmarkStart w:id="_9c749e1dfa23fc4a1f66586dc9c358c7" w:name="_9c749e1dfa23fc4a1f66586dc9c358c7"/>
      <w:r>
        <w:t xml:space="preserve">Class Vital Sign Position</w:t>
      </w:r>
      <w:bookmarkEnd w:id="_9c749e1dfa23fc4a1f66586dc9c358c7"/>
      <w:r w:rsidRPr="003A31EC">
        <w:rPr>
          <w:rFonts w:cs="Arial"/>
        </w:rPr>
        <w:t xml:space="preserve"> </w:t>
      </w:r>
      <w:r>
        <w:rPr>
          <w:rFonts w:cs="Arial"/>
        </w:rPr>
        <w:fldChar w:fldCharType="begin"/>
      </w:r>
      <w:r>
        <w:instrText xml:space="preserve">XE"</w:instrText>
      </w:r>
      <w:r w:rsidRPr="00413D75">
        <w:rPr>
          <w:rFonts w:cs="Arial"/>
        </w:rPr>
        <w:instrText xml:space="preserve">Vital Sign Position</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246aad5e499a3dae61ae5b5418deab0c" w:history="1">
        <w:r>
          <w:rStyle w:val="Hyperlink"/>
          <w:rPr>
            <w:rStyle w:val="Hyperlink"/>
          </w:rPr>
          <w:t xml:space="preserve">Measurement Position</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404"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 name="-81312784.emf"/>
                    <pic:cNvPicPr/>
                  </pic:nvPicPr>
                  <pic:blipFill>
                    <a:blip r:embed="mr_docxImage203" cstate="print"/>
                    <a:stretch>
                      <a:fillRect/>
                    </a:stretch>
                  </pic:blipFill>
                  <pic:spPr>
                    <a:xfrm rot="0">
                      <a:off x="0" y="0"/>
                      <a:ext cx="152400" cy="152400"/>
                    </a:xfrm>
                    <a:prstGeom prst="rect">
                      <a:avLst/>
                    </a:prstGeom>
                  </pic:spPr>
                </pic:pic>
              </a:graphicData>
            </a:graphic>
          </wp:inline>
        </w:drawing>
      </w:r>
      <w:r>
        <w:t xml:space="preserve"> </w:t>
      </w:r>
      <w:r w:rsidR="007A366F">
        <w:t xml:space="preserve">&lt;&lt;Restriction&gt;&gt;</w:t>
      </w:r>
      <w:r>
        <w:t xml:space="preserve"> : </w:t>
      </w:r>
      <w:hyperlink w:anchor="_d8dd05cc618e65e382cb103feddd6ce6" w:history="1">
        <w:r>
          <w:rStyle w:val="Hyperlink"/>
          <w:rPr>
            <w:rStyle w:val="Hyperlink"/>
          </w:rPr>
          <w:t xml:space="preserve">Vital Sign Observation</w:t>
        </w:r>
      </w:hyperlink>
      <w:r>
        <w:t xml:space="preserve"> [</w:t>
      </w:r>
      <w:r>
        <w:t xml:space="preserve">1..*</w:t>
      </w:r>
      <w:r>
        <w:t xml:space="preserve">]</w:t>
      </w:r>
      <w:r>
        <w:t xml:space="preserve"> </w:t>
      </w:r>
      <w:r>
        <w:t xml:space="preserve">  </w:t>
      </w:r>
      <w:r w:rsidRPr="00833C5F">
        <w:rPr>
          <w:i/>
        </w:rPr>
        <w:t xml:space="preserve">Subsets</w:t>
      </w:r>
      <w:r>
        <w:t xml:space="preserve">: </w:t>
      </w:r>
      <w:r>
        <w:t xml:space="preserve">results from</w:t>
      </w:r>
      <w:r>
        <w:t xml:space="preserve">:</w:t>
      </w:r>
      <w:hyperlink w:anchor="_ea4fbdb5da64209c9a7b06962b4c0e3f" w:history="1">
        <w:r>
          <w:rStyle w:val="Hyperlink"/>
          <w:rPr>
            <w:rStyle w:val="Hyperlink"/>
          </w:rPr>
          <w:t xml:space="preserve">Assessement Activity</w:t>
        </w:r>
      </w:hyperlink>
      <w:r>
        <w:rPr>
          <w:rStyle w:val="Hyperlink"/>
        </w:rPr>
        <w:t xml:space="preserve"> </w:t>
      </w:r>
      <w:r>
        <w:t xml:space="preserve">  </w:t>
      </w:r>
      <w:r>
        <w:t xml:space="preserve"> </w:t>
      </w:r>
    </w:p>
    <w:p w14:paraId="04895B59" w14:textId="77777777" w:rsidP="00347871" w:rsidR="00347871" w:rsidRDefault="00347871">
      <w:pPr>
        <w:ind w:hanging="245" w:left="605"/>
      </w:pPr>
      <w:r>
        <w:rPr>
          <w:noProof/>
        </w:rPr>
        <w:drawing>
          <wp:inline distT="0" distB="0" distL="0" distR="0">
            <wp:extent cx="152400" cy="152400"/>
            <wp:effectExtent l="0" t="0" r="0" b="0"/>
            <wp:docPr id="406"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 name="-81312784.emf"/>
                    <pic:cNvPicPr/>
                  </pic:nvPicPr>
                  <pic:blipFill>
                    <a:blip r:embed="mr_docxImage204" cstate="print"/>
                    <a:stretch>
                      <a:fillRect/>
                    </a:stretch>
                  </pic:blipFill>
                  <pic:spPr>
                    <a:xfrm rot="0">
                      <a:off x="0" y="0"/>
                      <a:ext cx="152400" cy="152400"/>
                    </a:xfrm>
                    <a:prstGeom prst="rect">
                      <a:avLst/>
                    </a:prstGeom>
                  </pic:spPr>
                </pic:pic>
              </a:graphicData>
            </a:graphic>
          </wp:inline>
        </w:drawing>
      </w:r>
      <w:r>
        <w:t xml:space="preserve"> </w:t>
      </w:r>
      <w:r w:rsidR="007A366F">
        <w:t xml:space="preserve">&lt;&lt;Restriction&gt;&gt;</w:t>
      </w:r>
      <w:r>
        <w:t xml:space="preserve"> : </w:t>
      </w:r>
      <w:hyperlink w:anchor="_5c5c63c417da4b7e591d574fd8fdc2a3" w:history="1">
        <w:r>
          <w:rStyle w:val="Hyperlink"/>
          <w:rPr>
            <w:rStyle w:val="Hyperlink"/>
          </w:rPr>
          <w:t xml:space="preserve">Vital Sign</w:t>
        </w:r>
      </w:hyperlink>
      <w:r>
        <w:t xml:space="preserve"> [</w:t>
      </w:r>
      <w:r>
        <w:t xml:space="preserve">1..*</w:t>
      </w:r>
      <w:r>
        <w:t xml:space="preserve">]</w:t>
      </w:r>
      <w:r>
        <w:t xml:space="preserve"> </w:t>
      </w:r>
      <w:r>
        <w:t xml:space="preserve">  </w:t>
      </w:r>
      <w:r w:rsidRPr="00833C5F">
        <w:rPr>
          <w:i/>
        </w:rPr>
        <w:t xml:space="preserve">Redefines</w:t>
      </w:r>
      <w:r>
        <w:t xml:space="preserve">: </w:t>
      </w:r>
      <w:r>
        <w:t xml:space="preserve">has position on</w:t>
      </w:r>
      <w:r>
        <w:t xml:space="preserve">:</w:t>
      </w:r>
      <w:hyperlink w:anchor="_0a2767712bb9a7ff9e4b2313d0312b06" w:history="1">
        <w:r>
          <w:rStyle w:val="Hyperlink"/>
          <w:rPr>
            <w:rStyle w:val="Hyperlink"/>
          </w:rPr>
          <w:t xml:space="preserve">Situation</w:t>
        </w:r>
      </w:hyperlink>
      <w:r>
        <w:rPr>
          <w:rStyle w:val="Hyperlink"/>
        </w:rPr>
        <w:t xml:space="preserve">   </w:t>
      </w:r>
      <w:r>
        <w:t xml:space="preserve"> </w:t>
      </w:r>
    </w:p>
    <w:p w14:paraId="7CE152E5" w14:textId="77777777" w:rsidP="00347871" w:rsidR="00347871" w:rsidRDefault="00347871"/>
    <w:p w14:paraId="2F3193FD" w14:textId="77777777" w:rsidP="00347871" w:rsidR="00347871" w:rsidRDefault="00347871">
      <w:pPr>
        <w:spacing w:after="200" w:line="276" w:lineRule="auto"/>
        <w:rPr>
          <w:b/>
          <w:bCs/>
          <w:color w:val="365F91"/>
          <w:sz w:val="40"/>
          <w:szCs w:val="40"/>
        </w:rPr>
      </w:pPr>
      <w:r>
        <w:br w:type="page"/>
      </w:r>
    </w:p>
    <w:p w14:paraId="1C0715B2" w14:textId="77777777" w:rsidP="00347871" w:rsidR="00347871" w:rsidRDefault="00347871">
      <w:pPr>
        <w:pStyle w:val="Heading1"/>
      </w:pPr>
      <w:r>
        <w:t xml:space="preserve">OnticHealthSpecific::Health Qualities</w:t>
      </w:r>
    </w:p>
    <w:p w14:paraId="68FCC2D5" w14:textId="77777777" w:rsidP="00347871" w:rsidR="00347871" w:rsidRDefault="00347871">
      <w:pPr>
        <w:pStyle w:val="Heading2"/>
      </w:pPr>
      <w:r>
        <w:t xml:space="preserve">Diagram: </w:t>
      </w:r>
      <w:r>
        <w:t xml:space="preserve">Health Qualities</w:t>
      </w:r>
    </w:p>
    <w:p w14:paraId="6C529ED1" w14:textId="77777777" w:rsidP="00347871" w:rsidR="00347871" w:rsidRDefault="00347871">
      <w:pPr>
        <w:jc w:val="center"/>
        <w:rPr>
          <w:rFonts w:cs="Arial"/>
        </w:rPr>
      </w:pPr>
      <w:r>
        <w:rPr>
          <w:noProof/>
        </w:rPr>
        <w:drawing>
          <wp:inline distT="0" distB="0" distL="0" distR="0">
            <wp:extent cx="6188075" cy="5943997"/>
            <wp:effectExtent l="0" t="0" r="0" b="0"/>
            <wp:docPr id="408" name="Picture -1688484818.emf" descr="-1688484818.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 name="-1688484818.emf"/>
                    <pic:cNvPicPr/>
                  </pic:nvPicPr>
                  <pic:blipFill>
                    <a:blip r:embed="mr_docxImage205" cstate="print"/>
                    <a:stretch>
                      <a:fillRect/>
                    </a:stretch>
                  </pic:blipFill>
                  <pic:spPr>
                    <a:xfrm rot="0">
                      <a:off x="0" y="0"/>
                      <a:ext cx="6188075" cy="5943997"/>
                    </a:xfrm>
                    <a:prstGeom prst="rect">
                      <a:avLst/>
                    </a:prstGeom>
                  </pic:spPr>
                </pic:pic>
              </a:graphicData>
            </a:graphic>
          </wp:inline>
        </w:drawing>
      </w:r>
    </w:p>
    <w:p w14:paraId="38A3AAA4" w14:textId="77777777" w:rsidP="00347871" w:rsidR="00347871" w:rsidRDefault="00347871">
      <w:pPr>
        <w:pStyle w:val="Figure"/>
        <w:widowControl/>
        <w:numPr>
          <w:ilvl w:val="0"/>
          <w:numId w:val="18"/>
        </w:numPr>
        <w:suppressAutoHyphens w:val="0"/>
        <w:overflowPunct/>
        <w:autoSpaceDE/>
        <w:autoSpaceDN/>
        <w:adjustRightInd/>
        <w:spacing w:after="120" w:before="120"/>
        <w:jc w:val="center"/>
        <w:textAlignment w:val="auto"/>
      </w:pPr>
      <w:r>
        <w:t xml:space="preserve">Health Qualities</w:t>
      </w:r>
    </w:p>
    <w:p w14:paraId="43ED8A2A" w14:textId="77777777" w:rsidP="00347871" w:rsidR="00347871" w:rsidRDefault="00347871">
      <w:r>
        <w:t xml:space="preserve"> </w:t>
      </w:r>
    </w:p>
    <w:p w14:paraId="44682812" w14:textId="77777777" w:rsidP="00347871" w:rsidR="00347871" w:rsidRDefault="00347871"/>
    <w:p w14:paraId="51551A47" w14:textId="77777777" w:rsidP="00347871" w:rsidR="00347871" w:rsidRDefault="00347871">
      <w:pPr>
        <w:pStyle w:val="Heading2"/>
      </w:pPr>
      <w:bookmarkStart w:id="_d3bdc19b5f2d28c7c7491afd209b4518" w:name="_d3bdc19b5f2d28c7c7491afd209b4518"/>
      <w:r>
        <w:t xml:space="preserve">Class Actual Body Height</w:t>
      </w:r>
      <w:bookmarkEnd w:id="_d3bdc19b5f2d28c7c7491afd209b4518"/>
      <w:r w:rsidRPr="003A31EC">
        <w:rPr>
          <w:rFonts w:cs="Arial"/>
        </w:rPr>
        <w:t xml:space="preserve"> </w:t>
      </w:r>
      <w:r>
        <w:rPr>
          <w:rFonts w:cs="Arial"/>
        </w:rPr>
        <w:fldChar w:fldCharType="begin"/>
      </w:r>
      <w:r>
        <w:instrText xml:space="preserve">XE"</w:instrText>
      </w:r>
      <w:r w:rsidRPr="00413D75">
        <w:rPr>
          <w:rFonts w:cs="Arial"/>
        </w:rPr>
        <w:instrText xml:space="preserve">Actual Body Height</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cbf2f4f30da28c4c79b15fa7078c79cb" w:history="1">
        <w:r>
          <w:rStyle w:val="Hyperlink"/>
          <w:rPr>
            <w:rStyle w:val="Hyperlink"/>
          </w:rPr>
          <w:t xml:space="preserve">Actual Vital Sign</w:t>
        </w:r>
      </w:hyperlink>
      <w:r>
        <w:t xml:space="preserve">, </w:t>
      </w:r>
      <w:hyperlink w:anchor="_6edfe15cd727bace7f7d9d5b7568392d" w:history="1">
        <w:r>
          <w:rStyle w:val="Hyperlink"/>
          <w:rPr>
            <w:rStyle w:val="Hyperlink"/>
          </w:rPr>
          <w:t xml:space="preserve">Body Height</w:t>
        </w:r>
      </w:hyperlink>
    </w:p>
    <w:p w14:paraId="44682812" w14:textId="77777777" w:rsidP="00347871" w:rsidR="00347871" w:rsidRDefault="00347871"/>
    <w:p w14:paraId="51551A47" w14:textId="77777777" w:rsidP="00347871" w:rsidR="00347871" w:rsidRDefault="00347871">
      <w:pPr>
        <w:pStyle w:val="Heading2"/>
      </w:pPr>
      <w:bookmarkStart w:id="_bb6f6ed6e2f4f114fc5b91d02437c6c4" w:name="_bb6f6ed6e2f4f114fc5b91d02437c6c4"/>
      <w:r>
        <w:t xml:space="preserve">Class Actual Body Temperature</w:t>
      </w:r>
      <w:bookmarkEnd w:id="_bb6f6ed6e2f4f114fc5b91d02437c6c4"/>
      <w:r w:rsidRPr="003A31EC">
        <w:rPr>
          <w:rFonts w:cs="Arial"/>
        </w:rPr>
        <w:t xml:space="preserve"> </w:t>
      </w:r>
      <w:r>
        <w:rPr>
          <w:rFonts w:cs="Arial"/>
        </w:rPr>
        <w:fldChar w:fldCharType="begin"/>
      </w:r>
      <w:r>
        <w:instrText xml:space="preserve">XE"</w:instrText>
      </w:r>
      <w:r w:rsidRPr="00413D75">
        <w:rPr>
          <w:rFonts w:cs="Arial"/>
        </w:rPr>
        <w:instrText xml:space="preserve">Actual Body Temperature</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cbf2f4f30da28c4c79b15fa7078c79cb" w:history="1">
        <w:r>
          <w:rStyle w:val="Hyperlink"/>
          <w:rPr>
            <w:rStyle w:val="Hyperlink"/>
          </w:rPr>
          <w:t xml:space="preserve">Actual Vital Sign</w:t>
        </w:r>
      </w:hyperlink>
      <w:r>
        <w:t xml:space="preserve">, </w:t>
      </w:r>
      <w:hyperlink w:anchor="_3e402d3801a96d2460b3bec1afe4a061" w:history="1">
        <w:r>
          <w:rStyle w:val="Hyperlink"/>
          <w:rPr>
            <w:rStyle w:val="Hyperlink"/>
          </w:rPr>
          <w:t xml:space="preserve">Body Temperature</w:t>
        </w:r>
      </w:hyperlink>
    </w:p>
    <w:p w14:paraId="44682812" w14:textId="77777777" w:rsidP="00347871" w:rsidR="00347871" w:rsidRDefault="00347871"/>
    <w:p w14:paraId="51551A47" w14:textId="77777777" w:rsidP="00347871" w:rsidR="00347871" w:rsidRDefault="00347871">
      <w:pPr>
        <w:pStyle w:val="Heading2"/>
      </w:pPr>
      <w:bookmarkStart w:id="_c8775e0b75e2865422c84dd978363e25" w:name="_c8775e0b75e2865422c84dd978363e25"/>
      <w:r>
        <w:t xml:space="preserve">Class Actual Creatine Clearance</w:t>
      </w:r>
      <w:bookmarkEnd w:id="_c8775e0b75e2865422c84dd978363e25"/>
      <w:r w:rsidRPr="003A31EC">
        <w:rPr>
          <w:rFonts w:cs="Arial"/>
        </w:rPr>
        <w:t xml:space="preserve"> </w:t>
      </w:r>
      <w:r>
        <w:rPr>
          <w:rFonts w:cs="Arial"/>
        </w:rPr>
        <w:fldChar w:fldCharType="begin"/>
      </w:r>
      <w:r>
        <w:instrText xml:space="preserve">XE"</w:instrText>
      </w:r>
      <w:r w:rsidRPr="00413D75">
        <w:rPr>
          <w:rFonts w:cs="Arial"/>
        </w:rPr>
        <w:instrText xml:space="preserve">Actual Creatine Clearance</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cbf2f4f30da28c4c79b15fa7078c79cb" w:history="1">
        <w:r>
          <w:rStyle w:val="Hyperlink"/>
          <w:rPr>
            <w:rStyle w:val="Hyperlink"/>
          </w:rPr>
          <w:t xml:space="preserve">Actual Vital Sign</w:t>
        </w:r>
      </w:hyperlink>
      <w:r>
        <w:t xml:space="preserve">, </w:t>
      </w:r>
      <w:hyperlink w:anchor="_b1e40bf766e7b250dfddce3686aacc66" w:history="1">
        <w:r>
          <w:rStyle w:val="Hyperlink"/>
          <w:rPr>
            <w:rStyle w:val="Hyperlink"/>
          </w:rPr>
          <w:t xml:space="preserve">Creatinine Clearance</w:t>
        </w:r>
      </w:hyperlink>
    </w:p>
    <w:p w14:paraId="44682812" w14:textId="77777777" w:rsidP="00347871" w:rsidR="00347871" w:rsidRDefault="00347871"/>
    <w:p w14:paraId="51551A47" w14:textId="77777777" w:rsidP="00347871" w:rsidR="00347871" w:rsidRDefault="00347871">
      <w:pPr>
        <w:pStyle w:val="Heading2"/>
      </w:pPr>
      <w:bookmarkStart w:id="_cbf2f4f30da28c4c79b15fa7078c79cb" w:name="_cbf2f4f30da28c4c79b15fa7078c79cb"/>
      <w:r>
        <w:t xml:space="preserve">Class Actual Vital Sign</w:t>
      </w:r>
      <w:bookmarkEnd w:id="_cbf2f4f30da28c4c79b15fa7078c79cb"/>
      <w:r w:rsidRPr="003A31EC">
        <w:rPr>
          <w:rFonts w:cs="Arial"/>
        </w:rPr>
        <w:t xml:space="preserve"> </w:t>
      </w:r>
      <w:r>
        <w:rPr>
          <w:rFonts w:cs="Arial"/>
        </w:rPr>
        <w:fldChar w:fldCharType="begin"/>
      </w:r>
      <w:r>
        <w:instrText xml:space="preserve">XE"</w:instrText>
      </w:r>
      <w:r w:rsidRPr="00413D75">
        <w:rPr>
          <w:rFonts w:cs="Arial"/>
        </w:rPr>
        <w:instrText xml:space="preserve">Actual Vital Sign</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9cd852c0e87e03590c79a63151bf9a8e" w:history="1">
        <w:r>
          <w:rStyle w:val="Hyperlink"/>
          <w:rPr>
            <w:rStyle w:val="Hyperlink"/>
          </w:rPr>
          <w:t xml:space="preserve">Actual Situation</w:t>
        </w:r>
      </w:hyperlink>
      <w:r>
        <w:t xml:space="preserve">, </w:t>
      </w:r>
      <w:hyperlink w:anchor="_5c5c63c417da4b7e591d574fd8fdc2a3" w:history="1">
        <w:r>
          <w:rStyle w:val="Hyperlink"/>
          <w:rPr>
            <w:rStyle w:val="Hyperlink"/>
          </w:rPr>
          <w:t xml:space="preserve">Vital Sign</w:t>
        </w:r>
      </w:hyperlink>
    </w:p>
    <w:p w14:paraId="44682812" w14:textId="77777777" w:rsidP="00347871" w:rsidR="00347871" w:rsidRDefault="00347871"/>
    <w:p w14:paraId="51551A47" w14:textId="77777777" w:rsidP="00347871" w:rsidR="00347871" w:rsidRDefault="00347871">
      <w:pPr>
        <w:pStyle w:val="Heading2"/>
      </w:pPr>
      <w:bookmarkStart w:id="_e246b1852c341fa200f65dd1ab3e9bdf" w:name="_e246b1852c341fa200f65dd1ab3e9bdf"/>
      <w:r>
        <w:t xml:space="preserve">Class Allergy Intolerance Condition</w:t>
      </w:r>
      <w:bookmarkEnd w:id="_e246b1852c341fa200f65dd1ab3e9bdf"/>
      <w:r w:rsidRPr="003A31EC">
        <w:rPr>
          <w:rFonts w:cs="Arial"/>
        </w:rPr>
        <w:t xml:space="preserve"> </w:t>
      </w:r>
      <w:r>
        <w:rPr>
          <w:rFonts w:cs="Arial"/>
        </w:rPr>
        <w:fldChar w:fldCharType="begin"/>
      </w:r>
      <w:r>
        <w:instrText xml:space="preserve">XE"</w:instrText>
      </w:r>
      <w:r w:rsidRPr="00413D75">
        <w:rPr>
          <w:rFonts w:cs="Arial"/>
        </w:rPr>
        <w:instrText xml:space="preserve">Allergy Intolerance Condition</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0c441a64c78a7301688602c2917f6e02" w:history="1">
        <w:r>
          <w:rStyle w:val="Hyperlink"/>
          <w:rPr>
            <w:rStyle w:val="Hyperlink"/>
          </w:rPr>
          <w:t xml:space="preserve">Health Condition</w:t>
        </w:r>
      </w:hyperlink>
    </w:p>
    <w:p w14:paraId="44682812" w14:textId="77777777" w:rsidP="00347871" w:rsidR="00347871" w:rsidRDefault="00347871"/>
    <w:p w14:paraId="51551A47" w14:textId="77777777" w:rsidP="00347871" w:rsidR="00347871" w:rsidRDefault="00347871">
      <w:pPr>
        <w:pStyle w:val="Heading2"/>
      </w:pPr>
      <w:bookmarkStart w:id="_6edfe15cd727bace7f7d9d5b7568392d" w:name="_6edfe15cd727bace7f7d9d5b7568392d"/>
      <w:r>
        <w:t xml:space="preserve">Class Body Height</w:t>
      </w:r>
      <w:bookmarkEnd w:id="_6edfe15cd727bace7f7d9d5b7568392d"/>
      <w:r w:rsidRPr="003A31EC">
        <w:rPr>
          <w:rFonts w:cs="Arial"/>
        </w:rPr>
        <w:t xml:space="preserve"> </w:t>
      </w:r>
      <w:r>
        <w:rPr>
          <w:rFonts w:cs="Arial"/>
        </w:rPr>
        <w:fldChar w:fldCharType="begin"/>
      </w:r>
      <w:r>
        <w:instrText xml:space="preserve">XE"</w:instrText>
      </w:r>
      <w:r w:rsidRPr="00413D75">
        <w:rPr>
          <w:rFonts w:cs="Arial"/>
        </w:rPr>
        <w:instrText xml:space="preserve">Body Height</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5c5c63c417da4b7e591d574fd8fdc2a3" w:history="1">
        <w:r>
          <w:rStyle w:val="Hyperlink"/>
          <w:rPr>
            <w:rStyle w:val="Hyperlink"/>
          </w:rPr>
          <w:t xml:space="preserve">Vital Sign</w:t>
        </w:r>
      </w:hyperlink>
    </w:p>
    <w:p w14:paraId="44682812" w14:textId="77777777" w:rsidP="00347871" w:rsidR="00347871" w:rsidRDefault="00347871"/>
    <w:p w14:paraId="51551A47" w14:textId="77777777" w:rsidP="00347871" w:rsidR="00347871" w:rsidRDefault="00347871">
      <w:pPr>
        <w:pStyle w:val="Heading2"/>
      </w:pPr>
      <w:bookmarkStart w:id="_3e402d3801a96d2460b3bec1afe4a061" w:name="_3e402d3801a96d2460b3bec1afe4a061"/>
      <w:r>
        <w:t xml:space="preserve">Class Body Temperature</w:t>
      </w:r>
      <w:bookmarkEnd w:id="_3e402d3801a96d2460b3bec1afe4a061"/>
      <w:r w:rsidRPr="003A31EC">
        <w:rPr>
          <w:rFonts w:cs="Arial"/>
        </w:rPr>
        <w:t xml:space="preserve"> </w:t>
      </w:r>
      <w:r>
        <w:rPr>
          <w:rFonts w:cs="Arial"/>
        </w:rPr>
        <w:fldChar w:fldCharType="begin"/>
      </w:r>
      <w:r>
        <w:instrText xml:space="preserve">XE"</w:instrText>
      </w:r>
      <w:r w:rsidRPr="00413D75">
        <w:rPr>
          <w:rFonts w:cs="Arial"/>
        </w:rPr>
        <w:instrText xml:space="preserve">Body Temperature</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5c5c63c417da4b7e591d574fd8fdc2a3" w:history="1">
        <w:r>
          <w:rStyle w:val="Hyperlink"/>
          <w:rPr>
            <w:rStyle w:val="Hyperlink"/>
          </w:rPr>
          <w:t xml:space="preserve">Vital Sign</w:t>
        </w:r>
      </w:hyperlink>
    </w:p>
    <w:p w14:paraId="44682812" w14:textId="77777777" w:rsidP="00347871" w:rsidR="00347871" w:rsidRDefault="00347871"/>
    <w:p w14:paraId="51551A47" w14:textId="77777777" w:rsidP="00347871" w:rsidR="00347871" w:rsidRDefault="00347871">
      <w:pPr>
        <w:pStyle w:val="Heading2"/>
      </w:pPr>
      <w:bookmarkStart w:id="_478607b9783db32db2dd54a57072ec94" w:name="_478607b9783db32db2dd54a57072ec94"/>
      <w:r>
        <w:t xml:space="preserve">Class CrCl for Kidney Disease</w:t>
      </w:r>
      <w:bookmarkEnd w:id="_478607b9783db32db2dd54a57072ec94"/>
      <w:r w:rsidRPr="003A31EC">
        <w:rPr>
          <w:rFonts w:cs="Arial"/>
        </w:rPr>
        <w:t xml:space="preserve"> </w:t>
      </w:r>
      <w:r>
        <w:rPr>
          <w:rFonts w:cs="Arial"/>
        </w:rPr>
        <w:fldChar w:fldCharType="begin"/>
      </w:r>
      <w:r>
        <w:instrText xml:space="preserve">XE"</w:instrText>
      </w:r>
      <w:r w:rsidRPr="00413D75">
        <w:rPr>
          <w:rFonts w:cs="Arial"/>
        </w:rPr>
        <w:instrText xml:space="preserve">CrCl for Kidney Disease</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b1e40bf766e7b250dfddce3686aacc66" w:history="1">
        <w:r>
          <w:rStyle w:val="Hyperlink"/>
          <w:rPr>
            <w:rStyle w:val="Hyperlink"/>
          </w:rPr>
          <w:t xml:space="preserve">Creatinine Clearance</w:t>
        </w:r>
      </w:hyperlink>
      <w:r>
        <w:t xml:space="preserve">, </w:t>
      </w:r>
      <w:hyperlink w:anchor="_80ca85d7baf1cbdb92ccaf4a1e73916a" w:history="1">
        <w:r>
          <w:rStyle w:val="Hyperlink"/>
          <w:rPr>
            <w:rStyle w:val="Hyperlink"/>
          </w:rPr>
          <w:t xml:space="preserve">Vital Sign Benchmark</w:t>
        </w:r>
      </w:hyperlink>
    </w:p>
    <w:p w14:paraId="44682812" w14:textId="77777777" w:rsidP="00347871" w:rsidR="00347871" w:rsidRDefault="00347871"/>
    <w:p w14:paraId="51551A47" w14:textId="77777777" w:rsidP="00347871" w:rsidR="00347871" w:rsidRDefault="00347871">
      <w:pPr>
        <w:pStyle w:val="Heading2"/>
      </w:pPr>
      <w:bookmarkStart w:id="_b1e40bf766e7b250dfddce3686aacc66" w:name="_b1e40bf766e7b250dfddce3686aacc66"/>
      <w:r>
        <w:t xml:space="preserve">Class Creatinine Clearance</w:t>
      </w:r>
      <w:bookmarkEnd w:id="_b1e40bf766e7b250dfddce3686aacc66"/>
      <w:r w:rsidRPr="003A31EC">
        <w:rPr>
          <w:rFonts w:cs="Arial"/>
        </w:rPr>
        <w:t xml:space="preserve"> </w:t>
      </w:r>
      <w:r>
        <w:rPr>
          <w:rFonts w:cs="Arial"/>
        </w:rPr>
        <w:fldChar w:fldCharType="begin"/>
      </w:r>
      <w:r>
        <w:instrText xml:space="preserve">XE"</w:instrText>
      </w:r>
      <w:r w:rsidRPr="00413D75">
        <w:rPr>
          <w:rFonts w:cs="Arial"/>
        </w:rPr>
        <w:instrText xml:space="preserve">Creatinine Clearance</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5c5c63c417da4b7e591d574fd8fdc2a3" w:history="1">
        <w:r>
          <w:rStyle w:val="Hyperlink"/>
          <w:rPr>
            <w:rStyle w:val="Hyperlink"/>
          </w:rPr>
          <w:t xml:space="preserve">Vital Sign</w:t>
        </w:r>
      </w:hyperlink>
    </w:p>
    <w:p w14:paraId="44682812" w14:textId="77777777" w:rsidP="00347871" w:rsidR="00347871" w:rsidRDefault="00347871"/>
    <w:p w14:paraId="51551A47" w14:textId="77777777" w:rsidP="00347871" w:rsidR="00347871" w:rsidRDefault="00347871">
      <w:pPr>
        <w:pStyle w:val="Heading2"/>
      </w:pPr>
      <w:bookmarkStart w:id="_16e4cdf1e1a5a2e34c8ad6799f9b80f3" w:name="_16e4cdf1e1a5a2e34c8ad6799f9b80f3"/>
      <w:r>
        <w:t xml:space="preserve">Class Disease</w:t>
      </w:r>
      <w:bookmarkEnd w:id="_16e4cdf1e1a5a2e34c8ad6799f9b80f3"/>
      <w:r w:rsidRPr="003A31EC">
        <w:rPr>
          <w:rFonts w:cs="Arial"/>
        </w:rPr>
        <w:t xml:space="preserve"> </w:t>
      </w:r>
      <w:r>
        <w:rPr>
          <w:rFonts w:cs="Arial"/>
        </w:rPr>
        <w:fldChar w:fldCharType="begin"/>
      </w:r>
      <w:r>
        <w:instrText xml:space="preserve">XE"</w:instrText>
      </w:r>
      <w:r w:rsidRPr="00413D75">
        <w:rPr>
          <w:rFonts w:cs="Arial"/>
        </w:rPr>
        <w:instrText xml:space="preserve">Disease</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0c441a64c78a7301688602c2917f6e02" w:history="1">
        <w:r>
          <w:rStyle w:val="Hyperlink"/>
          <w:rPr>
            <w:rStyle w:val="Hyperlink"/>
          </w:rPr>
          <w:t xml:space="preserve">Health Condition</w:t>
        </w:r>
      </w:hyperlink>
    </w:p>
    <w:p w14:paraId="44682812" w14:textId="77777777" w:rsidP="00347871" w:rsidR="00347871" w:rsidRDefault="00347871"/>
    <w:p w14:paraId="51551A47" w14:textId="77777777" w:rsidP="00347871" w:rsidR="00347871" w:rsidRDefault="00347871">
      <w:pPr>
        <w:pStyle w:val="Heading2"/>
      </w:pPr>
      <w:bookmarkStart w:id="_d4c54ae6ffa20235a5ca66750369020a" w:name="_d4c54ae6ffa20235a5ca66750369020a"/>
      <w:r>
        <w:t xml:space="preserve">Class Geneome</w:t>
      </w:r>
      <w:bookmarkEnd w:id="_d4c54ae6ffa20235a5ca66750369020a"/>
      <w:r w:rsidRPr="003A31EC">
        <w:rPr>
          <w:rFonts w:cs="Arial"/>
        </w:rPr>
        <w:t xml:space="preserve"> </w:t>
      </w:r>
      <w:r>
        <w:rPr>
          <w:rFonts w:cs="Arial"/>
        </w:rPr>
        <w:fldChar w:fldCharType="begin"/>
      </w:r>
      <w:r>
        <w:instrText xml:space="preserve">XE"</w:instrText>
      </w:r>
      <w:r w:rsidRPr="00413D75">
        <w:rPr>
          <w:rFonts w:cs="Arial"/>
        </w:rPr>
        <w:instrText xml:space="preserve">Geneome</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the haploid set of chromosomes in a gamete or microorganism, or in each cell of a multicellular organism.</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36a08a70e6a644e536e852bfbdf9b71a" w:history="1">
        <w:r>
          <w:rStyle w:val="Hyperlink"/>
          <w:rPr>
            <w:rStyle w:val="Hyperlink"/>
          </w:rPr>
          <w:t xml:space="preserve">Health Quality</w:t>
        </w:r>
      </w:hyperlink>
    </w:p>
    <w:p w14:paraId="44682812" w14:textId="77777777" w:rsidP="00347871" w:rsidR="00347871" w:rsidRDefault="00347871"/>
    <w:p w14:paraId="51551A47" w14:textId="77777777" w:rsidP="00347871" w:rsidR="00347871" w:rsidRDefault="00347871">
      <w:pPr>
        <w:pStyle w:val="Heading2"/>
      </w:pPr>
      <w:bookmarkStart w:id="_0c441a64c78a7301688602c2917f6e02" w:name="_0c441a64c78a7301688602c2917f6e02"/>
      <w:r>
        <w:t xml:space="preserve">Class Health Condition</w:t>
      </w:r>
      <w:bookmarkEnd w:id="_0c441a64c78a7301688602c2917f6e02"/>
      <w:r w:rsidRPr="003A31EC">
        <w:rPr>
          <w:rFonts w:cs="Arial"/>
        </w:rPr>
        <w:t xml:space="preserve"> </w:t>
      </w:r>
      <w:r>
        <w:rPr>
          <w:rFonts w:cs="Arial"/>
        </w:rPr>
        <w:fldChar w:fldCharType="begin"/>
      </w:r>
      <w:r>
        <w:instrText xml:space="preserve">XE"</w:instrText>
      </w:r>
      <w:r w:rsidRPr="00413D75">
        <w:rPr>
          <w:rFonts w:cs="Arial"/>
        </w:rPr>
        <w:instrText xml:space="preserve">Health Condition</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state of affairs for the subject relating to their well being</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2f02569bb8334e33923ced03f32e144d" w:history="1">
        <w:r>
          <w:rStyle w:val="Hyperlink"/>
          <w:rPr>
            <w:rStyle w:val="Hyperlink"/>
          </w:rPr>
          <w:t xml:space="preserve">State</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410" name="Picture 1197185230.emf" descr="1197185230.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 name="1197185230.emf"/>
                    <pic:cNvPicPr/>
                  </pic:nvPicPr>
                  <pic:blipFill>
                    <a:blip r:embed="mr_docxImage206" cstate="print"/>
                    <a:stretch>
                      <a:fillRect/>
                    </a:stretch>
                  </pic:blipFill>
                  <pic:spPr>
                    <a:xfrm rot="0">
                      <a:off x="0" y="0"/>
                      <a:ext cx="152400" cy="152400"/>
                    </a:xfrm>
                    <a:prstGeom prst="rect">
                      <a:avLst/>
                    </a:prstGeom>
                  </pic:spPr>
                </pic:pic>
              </a:graphicData>
            </a:graphic>
          </wp:inline>
        </w:drawing>
      </w:r>
      <w:r>
        <w:t xml:space="preserve"> </w:t>
      </w:r>
      <w:r>
        <w:t xml:space="preserve"> : </w:t>
      </w:r>
      <w:hyperlink w:anchor="_cdc29d2819530ccaeba6b720b8983fee" w:history="1">
        <w:r>
          <w:rStyle w:val="Hyperlink"/>
          <w:rPr>
            <w:rStyle w:val="Hyperlink"/>
          </w:rPr>
          <w:t xml:space="preserve">Person</w:t>
        </w:r>
      </w:hyperlink>
      <w:r>
        <w:t xml:space="preserve"> [</w:t>
      </w:r>
      <w:r>
        <w:t xml:space="preserve">1</w:t>
      </w:r>
      <w:r>
        <w:t xml:space="preserve">]</w:t>
      </w:r>
      <w:r>
        <w:t xml:space="preserve"> </w:t>
      </w:r>
      <w:r>
        <w:t xml:space="preserve">  </w:t>
      </w:r>
      <w:r w:rsidRPr="00833C5F">
        <w:rPr>
          <w:i/>
        </w:rPr>
        <w:t xml:space="preserve">Redefines</w:t>
      </w:r>
      <w:r>
        <w:t xml:space="preserve">: </w:t>
      </w:r>
      <w:r>
        <w:t xml:space="preserve">state of</w:t>
      </w:r>
      <w:r>
        <w:t xml:space="preserve">:</w:t>
      </w:r>
      <w:hyperlink w:anchor="_aa050de8310b74df540d7772f2579de8" w:history="1">
        <w:r>
          <w:rStyle w:val="Hyperlink"/>
          <w:rPr>
            <w:rStyle w:val="Hyperlink"/>
          </w:rPr>
          <w:t xml:space="preserve">Identifiable Thing</w:t>
        </w:r>
      </w:hyperlink>
      <w:r>
        <w:rPr>
          <w:rStyle w:val="Hyperlink"/>
        </w:rPr>
        <w:t xml:space="preserve">   </w:t>
      </w:r>
      <w:r>
        <w:t xml:space="preserve"> </w:t>
      </w:r>
    </w:p>
    <w:p w14:paraId="44682812" w14:textId="77777777" w:rsidP="00347871" w:rsidR="00347871" w:rsidRDefault="00347871"/>
    <w:p w14:paraId="51551A47" w14:textId="77777777" w:rsidP="00347871" w:rsidR="00347871" w:rsidRDefault="00347871">
      <w:pPr>
        <w:pStyle w:val="Heading2"/>
      </w:pPr>
      <w:bookmarkStart w:id="_36a08a70e6a644e536e852bfbdf9b71a" w:name="_36a08a70e6a644e536e852bfbdf9b71a"/>
      <w:r>
        <w:t xml:space="preserve">Class Health Quality</w:t>
      </w:r>
      <w:bookmarkEnd w:id="_36a08a70e6a644e536e852bfbdf9b71a"/>
      <w:r w:rsidRPr="003A31EC">
        <w:rPr>
          <w:rFonts w:cs="Arial"/>
        </w:rPr>
        <w:t xml:space="preserve"> </w:t>
      </w:r>
      <w:r>
        <w:rPr>
          <w:rFonts w:cs="Arial"/>
        </w:rPr>
        <w:fldChar w:fldCharType="begin"/>
      </w:r>
      <w:r>
        <w:instrText xml:space="preserve">XE"</w:instrText>
      </w:r>
      <w:r w:rsidRPr="00413D75">
        <w:rPr>
          <w:rFonts w:cs="Arial"/>
        </w:rPr>
        <w:instrText xml:space="preserve">Health Quality</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0c441a64c78a7301688602c2917f6e02" w:history="1">
        <w:r>
          <w:rStyle w:val="Hyperlink"/>
          <w:rPr>
            <w:rStyle w:val="Hyperlink"/>
          </w:rPr>
          <w:t xml:space="preserve">Health Condition</w:t>
        </w:r>
      </w:hyperlink>
      <w:r>
        <w:t xml:space="preserve">, </w:t>
      </w:r>
      <w:hyperlink w:anchor="_691f47488c9ad7e3f73bc1e8d91283ab" w:history="1">
        <w:r>
          <w:rStyle w:val="Hyperlink"/>
          <w:rPr>
            <w:rStyle w:val="Hyperlink"/>
          </w:rPr>
          <w:t xml:space="preserve">Quality</w:t>
        </w:r>
      </w:hyperlink>
    </w:p>
    <w:p w14:paraId="44682812" w14:textId="77777777" w:rsidP="00347871" w:rsidR="00347871" w:rsidRDefault="00347871"/>
    <w:p w14:paraId="51551A47" w14:textId="77777777" w:rsidP="00347871" w:rsidR="00347871" w:rsidRDefault="00347871">
      <w:pPr>
        <w:pStyle w:val="Heading2"/>
      </w:pPr>
      <w:bookmarkStart w:id="_4d0b3c84e024914931ec7378989dbcbd" w:name="_4d0b3c84e024914931ec7378989dbcbd"/>
      <w:r>
        <w:t xml:space="preserve">Class Kidney Disease</w:t>
      </w:r>
      <w:bookmarkEnd w:id="_4d0b3c84e024914931ec7378989dbcbd"/>
      <w:r w:rsidRPr="003A31EC">
        <w:rPr>
          <w:rFonts w:cs="Arial"/>
        </w:rPr>
        <w:t xml:space="preserve"> </w:t>
      </w:r>
      <w:r>
        <w:rPr>
          <w:rFonts w:cs="Arial"/>
        </w:rPr>
        <w:fldChar w:fldCharType="begin"/>
      </w:r>
      <w:r>
        <w:instrText xml:space="preserve">XE"</w:instrText>
      </w:r>
      <w:r w:rsidRPr="00413D75">
        <w:rPr>
          <w:rFonts w:cs="Arial"/>
        </w:rPr>
        <w:instrText xml:space="preserve">Kidney Disease</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16e4cdf1e1a5a2e34c8ad6799f9b80f3" w:history="1">
        <w:r>
          <w:rStyle w:val="Hyperlink"/>
          <w:rPr>
            <w:rStyle w:val="Hyperlink"/>
          </w:rPr>
          <w:t xml:space="preserve">Disease</w:t>
        </w:r>
      </w:hyperlink>
    </w:p>
    <w:p w14:paraId="44682812" w14:textId="77777777" w:rsidP="00347871" w:rsidR="00347871" w:rsidRDefault="00347871"/>
    <w:p w14:paraId="51551A47" w14:textId="77777777" w:rsidP="00347871" w:rsidR="00347871" w:rsidRDefault="00347871">
      <w:pPr>
        <w:pStyle w:val="Heading2"/>
      </w:pPr>
      <w:bookmarkStart w:id="_5c5c63c417da4b7e591d574fd8fdc2a3" w:name="_5c5c63c417da4b7e591d574fd8fdc2a3"/>
      <w:r>
        <w:t xml:space="preserve">Class Vital Sign</w:t>
      </w:r>
      <w:bookmarkEnd w:id="_5c5c63c417da4b7e591d574fd8fdc2a3"/>
      <w:r w:rsidRPr="003A31EC">
        <w:rPr>
          <w:rFonts w:cs="Arial"/>
        </w:rPr>
        <w:t xml:space="preserve"> </w:t>
      </w:r>
      <w:r>
        <w:rPr>
          <w:rFonts w:cs="Arial"/>
        </w:rPr>
        <w:fldChar w:fldCharType="begin"/>
      </w:r>
      <w:r>
        <w:instrText xml:space="preserve">XE"</w:instrText>
      </w:r>
      <w:r w:rsidRPr="00413D75">
        <w:rPr>
          <w:rFonts w:cs="Arial"/>
        </w:rPr>
        <w:instrText xml:space="preserve">Vital Sign</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36a08a70e6a644e536e852bfbdf9b71a" w:history="1">
        <w:r>
          <w:rStyle w:val="Hyperlink"/>
          <w:rPr>
            <w:rStyle w:val="Hyperlink"/>
          </w:rPr>
          <w:t xml:space="preserve">Health Quality</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412" name="Picture -81312784.emf" descr="-81312784.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 name="-81312784.emf"/>
                    <pic:cNvPicPr/>
                  </pic:nvPicPr>
                  <pic:blipFill>
                    <a:blip r:embed="mr_docxImage207" cstate="print"/>
                    <a:stretch>
                      <a:fillRect/>
                    </a:stretch>
                  </pic:blipFill>
                  <pic:spPr>
                    <a:xfrm rot="0">
                      <a:off x="0" y="0"/>
                      <a:ext cx="152400" cy="152400"/>
                    </a:xfrm>
                    <a:prstGeom prst="rect">
                      <a:avLst/>
                    </a:prstGeom>
                  </pic:spPr>
                </pic:pic>
              </a:graphicData>
            </a:graphic>
          </wp:inline>
        </w:drawing>
      </w:r>
      <w:r>
        <w:t xml:space="preserve"> </w:t>
      </w:r>
      <w:r w:rsidR="007A366F">
        <w:t xml:space="preserve">&lt;&lt;Restriction&gt;&gt;</w:t>
      </w:r>
      <w:r>
        <w:t xml:space="preserve"> : </w:t>
      </w:r>
      <w:hyperlink w:anchor="_9c749e1dfa23fc4a1f66586dc9c358c7" w:history="1">
        <w:r>
          <w:rStyle w:val="Hyperlink"/>
          <w:rPr>
            <w:rStyle w:val="Hyperlink"/>
          </w:rPr>
          <w:t xml:space="preserve">Vital Sign Position</w:t>
        </w:r>
      </w:hyperlink>
      <w:r>
        <w:t xml:space="preserve"> [</w:t>
      </w:r>
      <w:r>
        <w:t xml:space="preserve">0..*</w:t>
      </w:r>
      <w:r>
        <w:t xml:space="preserve">]</w:t>
      </w:r>
      <w:r>
        <w:t xml:space="preserve"> </w:t>
      </w:r>
      <w:r>
        <w:t xml:space="preserve">  </w:t>
      </w:r>
      <w:r w:rsidRPr="00833C5F">
        <w:rPr>
          <w:i/>
        </w:rPr>
        <w:t xml:space="preserve">Subsets</w:t>
      </w:r>
      <w:r>
        <w:t xml:space="preserve">: </w:t>
      </w:r>
      <w:r>
        <w:t xml:space="preserve">is subject of position</w:t>
      </w:r>
      <w:r>
        <w:t xml:space="preserve">:</w:t>
      </w:r>
      <w:hyperlink w:anchor="_927d9d7cfeddf09947d0f7003026e26b" w:history="1">
        <w:r>
          <w:rStyle w:val="Hyperlink"/>
          <w:rPr>
            <w:rStyle w:val="Hyperlink"/>
          </w:rPr>
          <w:t xml:space="preserve">Qualitative Position</w:t>
        </w:r>
      </w:hyperlink>
      <w:r>
        <w:rPr>
          <w:rStyle w:val="Hyperlink"/>
        </w:rPr>
        <w:t xml:space="preserve"> </w:t>
      </w:r>
      <w:r>
        <w:t xml:space="preserve">  </w:t>
      </w:r>
      <w:r>
        <w:t xml:space="preserve"> </w:t>
      </w:r>
    </w:p>
    <w:p w14:paraId="44682812" w14:textId="77777777" w:rsidP="00347871" w:rsidR="00347871" w:rsidRDefault="00347871"/>
    <w:p w14:paraId="51551A47" w14:textId="77777777" w:rsidP="00347871" w:rsidR="00347871" w:rsidRDefault="00347871">
      <w:pPr>
        <w:pStyle w:val="Heading2"/>
      </w:pPr>
      <w:bookmarkStart w:id="_80ca85d7baf1cbdb92ccaf4a1e73916a" w:name="_80ca85d7baf1cbdb92ccaf4a1e73916a"/>
      <w:r>
        <w:t xml:space="preserve">Class Vital Sign Benchmark</w:t>
      </w:r>
      <w:bookmarkEnd w:id="_80ca85d7baf1cbdb92ccaf4a1e73916a"/>
      <w:r w:rsidRPr="003A31EC">
        <w:rPr>
          <w:rFonts w:cs="Arial"/>
        </w:rPr>
        <w:t xml:space="preserve"> </w:t>
      </w:r>
      <w:r>
        <w:rPr>
          <w:rFonts w:cs="Arial"/>
        </w:rPr>
        <w:fldChar w:fldCharType="begin"/>
      </w:r>
      <w:r>
        <w:instrText xml:space="preserve">XE"</w:instrText>
      </w:r>
      <w:r w:rsidRPr="00413D75">
        <w:rPr>
          <w:rFonts w:cs="Arial"/>
        </w:rPr>
        <w:instrText xml:space="preserve">Vital Sign Benchmark</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e7d96334cf2ed81f6ae9f1442cce68cc" w:history="1">
        <w:r>
          <w:rStyle w:val="Hyperlink"/>
          <w:rPr>
            <w:rStyle w:val="Hyperlink"/>
          </w:rPr>
          <w:t xml:space="preserve">Benchmark</w:t>
        </w:r>
      </w:hyperlink>
      <w:r>
        <w:t xml:space="preserve">, </w:t>
      </w:r>
      <w:hyperlink w:anchor="_5c5c63c417da4b7e591d574fd8fdc2a3" w:history="1">
        <w:r>
          <w:rStyle w:val="Hyperlink"/>
          <w:rPr>
            <w:rStyle w:val="Hyperlink"/>
          </w:rPr>
          <w:t xml:space="preserve">Vital Sign</w:t>
        </w:r>
      </w:hyperlink>
    </w:p>
    <w:p w14:paraId="7CE152E5" w14:textId="77777777" w:rsidP="00347871" w:rsidR="00347871" w:rsidRDefault="00347871"/>
    <w:p w14:paraId="2F3193FD" w14:textId="77777777" w:rsidP="00347871" w:rsidR="00347871" w:rsidRDefault="00347871">
      <w:pPr>
        <w:spacing w:after="200" w:line="276" w:lineRule="auto"/>
        <w:rPr>
          <w:b/>
          <w:bCs/>
          <w:color w:val="365F91"/>
          <w:sz w:val="40"/>
          <w:szCs w:val="40"/>
        </w:rPr>
      </w:pPr>
      <w:r>
        <w:br w:type="page"/>
      </w:r>
    </w:p>
    <w:p w14:paraId="1C0715B2" w14:textId="77777777" w:rsidP="00347871" w:rsidR="00347871" w:rsidRDefault="00347871">
      <w:pPr>
        <w:pStyle w:val="Heading1"/>
      </w:pPr>
      <w:r>
        <w:t xml:space="preserve">OnticHealthSpecific::Human Characteristics</w:t>
      </w:r>
    </w:p>
    <w:p w14:paraId="68FCC2D5" w14:textId="77777777" w:rsidP="00347871" w:rsidR="00347871" w:rsidRDefault="00347871">
      <w:pPr>
        <w:pStyle w:val="Heading2"/>
      </w:pPr>
      <w:r>
        <w:t xml:space="preserve">Diagram: </w:t>
      </w:r>
      <w:r>
        <w:t xml:space="preserve">Human Characteristics</w:t>
      </w:r>
    </w:p>
    <w:p w14:paraId="6C529ED1" w14:textId="77777777" w:rsidP="00347871" w:rsidR="00347871" w:rsidRDefault="00347871">
      <w:pPr>
        <w:jc w:val="center"/>
        <w:rPr>
          <w:rFonts w:cs="Arial"/>
        </w:rPr>
      </w:pPr>
      <w:r>
        <w:rPr>
          <w:noProof/>
        </w:rPr>
        <w:drawing>
          <wp:inline distT="0" distB="0" distL="0" distR="0">
            <wp:extent cx="6188075" cy="4524913"/>
            <wp:effectExtent l="0" t="0" r="0" b="0"/>
            <wp:docPr id="414" name="Picture -2097638736.emf" descr="-2097638736.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 name="-2097638736.emf"/>
                    <pic:cNvPicPr/>
                  </pic:nvPicPr>
                  <pic:blipFill>
                    <a:blip r:embed="mr_docxImage208" cstate="print"/>
                    <a:stretch>
                      <a:fillRect/>
                    </a:stretch>
                  </pic:blipFill>
                  <pic:spPr>
                    <a:xfrm rot="0">
                      <a:off x="0" y="0"/>
                      <a:ext cx="6188075" cy="4524913"/>
                    </a:xfrm>
                    <a:prstGeom prst="rect">
                      <a:avLst/>
                    </a:prstGeom>
                  </pic:spPr>
                </pic:pic>
              </a:graphicData>
            </a:graphic>
          </wp:inline>
        </w:drawing>
      </w:r>
    </w:p>
    <w:p w14:paraId="38A3AAA4" w14:textId="77777777" w:rsidP="00347871" w:rsidR="00347871" w:rsidRDefault="00347871">
      <w:pPr>
        <w:pStyle w:val="Figure"/>
        <w:widowControl/>
        <w:numPr>
          <w:ilvl w:val="0"/>
          <w:numId w:val="18"/>
        </w:numPr>
        <w:suppressAutoHyphens w:val="0"/>
        <w:overflowPunct/>
        <w:autoSpaceDE/>
        <w:autoSpaceDN/>
        <w:adjustRightInd/>
        <w:spacing w:after="120" w:before="120"/>
        <w:jc w:val="center"/>
        <w:textAlignment w:val="auto"/>
      </w:pPr>
      <w:r>
        <w:t xml:space="preserve">Human Characteristics</w:t>
      </w:r>
    </w:p>
    <w:p w14:paraId="43ED8A2A" w14:textId="77777777" w:rsidP="00347871" w:rsidR="00347871" w:rsidRDefault="00347871">
      <w:r>
        <w:t xml:space="preserve"> </w:t>
      </w:r>
    </w:p>
    <w:p w14:paraId="44682812" w14:textId="77777777" w:rsidP="00347871" w:rsidR="00347871" w:rsidRDefault="00347871"/>
    <w:p w14:paraId="51551A47" w14:textId="77777777" w:rsidP="00347871" w:rsidR="00347871" w:rsidRDefault="00347871">
      <w:pPr>
        <w:pStyle w:val="Heading2"/>
      </w:pPr>
      <w:bookmarkStart w:id="_2e7f4518839d82d506753d0251cbf60b" w:name="_2e7f4518839d82d506753d0251cbf60b"/>
      <w:r>
        <w:t xml:space="preserve">Class Arm</w:t>
      </w:r>
      <w:bookmarkEnd w:id="_2e7f4518839d82d506753d0251cbf60b"/>
      <w:r w:rsidRPr="003A31EC">
        <w:rPr>
          <w:rFonts w:cs="Arial"/>
        </w:rPr>
        <w:t xml:space="preserve"> </w:t>
      </w:r>
      <w:r>
        <w:rPr>
          <w:rFonts w:cs="Arial"/>
        </w:rPr>
        <w:fldChar w:fldCharType="begin"/>
      </w:r>
      <w:r>
        <w:instrText xml:space="preserve">XE"</w:instrText>
      </w:r>
      <w:r w:rsidRPr="00413D75">
        <w:rPr>
          <w:rFonts w:cs="Arial"/>
        </w:rPr>
        <w:instrText xml:space="preserve">Arm</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97d0c106282f00353fcaf751758b9f80" w:history="1">
        <w:r>
          <w:rStyle w:val="Hyperlink"/>
          <w:rPr>
            <w:rStyle w:val="Hyperlink"/>
          </w:rPr>
          <w:t xml:space="preserve">Human Body Part</w:t>
        </w:r>
      </w:hyperlink>
    </w:p>
    <w:p w14:paraId="44682812" w14:textId="77777777" w:rsidP="00347871" w:rsidR="00347871" w:rsidRDefault="00347871"/>
    <w:p w14:paraId="51551A47" w14:textId="77777777" w:rsidP="00347871" w:rsidR="00347871" w:rsidRDefault="00347871">
      <w:pPr>
        <w:pStyle w:val="Heading2"/>
      </w:pPr>
      <w:bookmarkStart w:id="_2197ed35f7dece8fba0ef638f6faa025" w:name="_2197ed35f7dece8fba0ef638f6faa025"/>
      <w:r>
        <w:t xml:space="preserve">Class Brain</w:t>
      </w:r>
      <w:bookmarkEnd w:id="_2197ed35f7dece8fba0ef638f6faa025"/>
      <w:r w:rsidRPr="003A31EC">
        <w:rPr>
          <w:rFonts w:cs="Arial"/>
        </w:rPr>
        <w:t xml:space="preserve"> </w:t>
      </w:r>
      <w:r>
        <w:rPr>
          <w:rFonts w:cs="Arial"/>
        </w:rPr>
        <w:fldChar w:fldCharType="begin"/>
      </w:r>
      <w:r>
        <w:instrText xml:space="preserve">XE"</w:instrText>
      </w:r>
      <w:r w:rsidRPr="00413D75">
        <w:rPr>
          <w:rFonts w:cs="Arial"/>
        </w:rPr>
        <w:instrText xml:space="preserve">Brain</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97d0c106282f00353fcaf751758b9f80" w:history="1">
        <w:r>
          <w:rStyle w:val="Hyperlink"/>
          <w:rPr>
            <w:rStyle w:val="Hyperlink"/>
          </w:rPr>
          <w:t xml:space="preserve">Human Body Part</w:t>
        </w:r>
      </w:hyperlink>
    </w:p>
    <w:p w14:paraId="44682812" w14:textId="77777777" w:rsidP="00347871" w:rsidR="00347871" w:rsidRDefault="00347871"/>
    <w:p w14:paraId="51551A47" w14:textId="77777777" w:rsidP="00347871" w:rsidR="00347871" w:rsidRDefault="00347871">
      <w:pPr>
        <w:pStyle w:val="Heading2"/>
      </w:pPr>
      <w:bookmarkStart w:id="_b56d1bf74bbee720c0e192be9edf8465" w:name="_b56d1bf74bbee720c0e192be9edf8465"/>
      <w:r>
        <w:t xml:space="preserve">Class Head</w:t>
      </w:r>
      <w:bookmarkEnd w:id="_b56d1bf74bbee720c0e192be9edf8465"/>
      <w:r w:rsidRPr="003A31EC">
        <w:rPr>
          <w:rFonts w:cs="Arial"/>
        </w:rPr>
        <w:t xml:space="preserve"> </w:t>
      </w:r>
      <w:r>
        <w:rPr>
          <w:rFonts w:cs="Arial"/>
        </w:rPr>
        <w:fldChar w:fldCharType="begin"/>
      </w:r>
      <w:r>
        <w:instrText xml:space="preserve">XE"</w:instrText>
      </w:r>
      <w:r w:rsidRPr="00413D75">
        <w:rPr>
          <w:rFonts w:cs="Arial"/>
        </w:rPr>
        <w:instrText xml:space="preserve">Head</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97d0c106282f00353fcaf751758b9f80" w:history="1">
        <w:r>
          <w:rStyle w:val="Hyperlink"/>
          <w:rPr>
            <w:rStyle w:val="Hyperlink"/>
          </w:rPr>
          <w:t xml:space="preserve">Human Body Part</w:t>
        </w:r>
      </w:hyperlink>
    </w:p>
    <w:p w14:paraId="44682812" w14:textId="77777777" w:rsidP="00347871" w:rsidR="00347871" w:rsidRDefault="00347871"/>
    <w:p w14:paraId="51551A47" w14:textId="77777777" w:rsidP="00347871" w:rsidR="00347871" w:rsidRDefault="00347871">
      <w:pPr>
        <w:pStyle w:val="Heading2"/>
      </w:pPr>
      <w:bookmarkStart w:id="_97d0c106282f00353fcaf751758b9f80" w:name="_97d0c106282f00353fcaf751758b9f80"/>
      <w:r>
        <w:t xml:space="preserve">Class Human Body Part</w:t>
      </w:r>
      <w:bookmarkEnd w:id="_97d0c106282f00353fcaf751758b9f80"/>
      <w:r w:rsidRPr="003A31EC">
        <w:rPr>
          <w:rFonts w:cs="Arial"/>
        </w:rPr>
        <w:t xml:space="preserve"> </w:t>
      </w:r>
      <w:r>
        <w:rPr>
          <w:rFonts w:cs="Arial"/>
        </w:rPr>
        <w:fldChar w:fldCharType="begin"/>
      </w:r>
      <w:r>
        <w:instrText xml:space="preserve">XE"</w:instrText>
      </w:r>
      <w:r w:rsidRPr="00413D75">
        <w:rPr>
          <w:rFonts w:cs="Arial"/>
        </w:rPr>
        <w:instrText xml:space="preserve">Human Body Part</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e8de7be0b7deb58decd0be7d10c50eb1" w:history="1">
        <w:r>
          <w:rStyle w:val="Hyperlink"/>
          <w:rPr>
            <w:rStyle w:val="Hyperlink"/>
          </w:rPr>
          <w:t xml:space="preserve">Physical Entity</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416" name="Picture 202049095.emf" descr="20204909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 name="202049095.emf"/>
                    <pic:cNvPicPr/>
                  </pic:nvPicPr>
                  <pic:blipFill>
                    <a:blip r:embed="mr_docxImage209"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is part of person</w:t>
      </w:r>
      <w:r>
        <w:rPr>
          <w:rFonts w:cs="Arial"/>
        </w:rPr>
        <w:fldChar w:fldCharType="begin"/>
      </w:r>
      <w:r>
        <w:instrText xml:space="preserve">XE"</w:instrText>
      </w:r>
      <w:r w:rsidRPr="00413D75">
        <w:rPr>
          <w:rFonts w:cs="Arial"/>
        </w:rPr>
        <w:instrText xml:space="preserve">is part of person</w:instrText>
      </w:r>
      <w:r>
        <w:instrText xml:space="preserve">"</w:instrText>
      </w:r>
      <w:r>
        <w:rPr>
          <w:rFonts w:cs="Arial"/>
        </w:rPr>
        <w:fldChar w:fldCharType="end"/>
      </w:r>
      <w:r>
        <w:t xml:space="preserve"> : </w:t>
      </w:r>
      <w:hyperlink w:anchor="_cdc29d2819530ccaeba6b720b8983fee" w:history="1">
        <w:r>
          <w:rStyle w:val="Hyperlink"/>
          <w:rPr>
            <w:rStyle w:val="Hyperlink"/>
          </w:rPr>
          <w:t xml:space="preserve">Person</w:t>
        </w:r>
      </w:hyperlink>
      <w:r>
        <w:t xml:space="preserve"> [</w:t>
      </w:r>
      <w:r>
        <w:t xml:space="preserve">1</w:t>
      </w:r>
      <w:r>
        <w:t xml:space="preserve">]</w:t>
      </w:r>
      <w:r>
        <w:t xml:space="preserve"> </w:t>
      </w:r>
    </w:p>
    <w:p w14:paraId="44682812" w14:textId="77777777" w:rsidP="00347871" w:rsidR="00347871" w:rsidRDefault="00347871"/>
    <w:p w14:paraId="51551A47" w14:textId="77777777" w:rsidP="00347871" w:rsidR="00347871" w:rsidRDefault="00347871">
      <w:pPr>
        <w:pStyle w:val="Heading2"/>
      </w:pPr>
      <w:bookmarkStart w:id="_225d2e53c263198990dfab353d5a5efa" w:name="_225d2e53c263198990dfab353d5a5efa"/>
      <w:r>
        <w:t xml:space="preserve">Class Leg</w:t>
      </w:r>
      <w:bookmarkEnd w:id="_225d2e53c263198990dfab353d5a5efa"/>
      <w:r w:rsidRPr="003A31EC">
        <w:rPr>
          <w:rFonts w:cs="Arial"/>
        </w:rPr>
        <w:t xml:space="preserve"> </w:t>
      </w:r>
      <w:r>
        <w:rPr>
          <w:rFonts w:cs="Arial"/>
        </w:rPr>
        <w:fldChar w:fldCharType="begin"/>
      </w:r>
      <w:r>
        <w:instrText xml:space="preserve">XE"</w:instrText>
      </w:r>
      <w:r w:rsidRPr="00413D75">
        <w:rPr>
          <w:rFonts w:cs="Arial"/>
        </w:rPr>
        <w:instrText xml:space="preserve">Leg</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97d0c106282f00353fcaf751758b9f80" w:history="1">
        <w:r>
          <w:rStyle w:val="Hyperlink"/>
          <w:rPr>
            <w:rStyle w:val="Hyperlink"/>
          </w:rPr>
          <w:t xml:space="preserve">Human Body Part</w:t>
        </w:r>
      </w:hyperlink>
    </w:p>
    <w:p w14:paraId="7CE152E5" w14:textId="77777777" w:rsidP="00347871" w:rsidR="00347871" w:rsidRDefault="00347871"/>
    <w:p w14:paraId="2F3193FD" w14:textId="77777777" w:rsidP="00347871" w:rsidR="00347871" w:rsidRDefault="00347871">
      <w:pPr>
        <w:spacing w:after="200" w:line="276" w:lineRule="auto"/>
        <w:rPr>
          <w:b/>
          <w:bCs/>
          <w:color w:val="365F91"/>
          <w:sz w:val="40"/>
          <w:szCs w:val="40"/>
        </w:rPr>
      </w:pPr>
      <w:r>
        <w:br w:type="page"/>
      </w:r>
    </w:p>
    <w:p w14:paraId="1C0715B2" w14:textId="77777777" w:rsidP="00347871" w:rsidR="00347871" w:rsidRDefault="00347871">
      <w:pPr>
        <w:pStyle w:val="Heading1"/>
      </w:pPr>
      <w:r>
        <w:t xml:space="preserve">OnticHealthSpecific::Medications</w:t>
      </w:r>
    </w:p>
    <w:p w14:paraId="68FCC2D5" w14:textId="77777777" w:rsidP="00347871" w:rsidR="00347871" w:rsidRDefault="00347871">
      <w:pPr>
        <w:pStyle w:val="Heading2"/>
      </w:pPr>
      <w:r>
        <w:t xml:space="preserve">Diagram: </w:t>
      </w:r>
      <w:r>
        <w:t xml:space="preserve">Medications</w:t>
      </w:r>
    </w:p>
    <w:p w14:paraId="6C529ED1" w14:textId="77777777" w:rsidP="00347871" w:rsidR="00347871" w:rsidRDefault="00347871">
      <w:pPr>
        <w:jc w:val="center"/>
        <w:rPr>
          <w:rFonts w:cs="Arial"/>
        </w:rPr>
      </w:pPr>
      <w:r>
        <w:rPr>
          <w:noProof/>
        </w:rPr>
        <w:drawing>
          <wp:inline distT="0" distB="0" distL="0" distR="0">
            <wp:extent cx="5572125" cy="3467100"/>
            <wp:effectExtent l="0" t="0" r="0" b="0"/>
            <wp:docPr id="418" name="Picture -1913131638.emf" descr="-1913131638.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 name="-1913131638.emf"/>
                    <pic:cNvPicPr/>
                  </pic:nvPicPr>
                  <pic:blipFill>
                    <a:blip r:embed="mr_docxImage210" cstate="print"/>
                    <a:stretch>
                      <a:fillRect/>
                    </a:stretch>
                  </pic:blipFill>
                  <pic:spPr>
                    <a:xfrm rot="0">
                      <a:off x="0" y="0"/>
                      <a:ext cx="5572125" cy="3467100"/>
                    </a:xfrm>
                    <a:prstGeom prst="rect">
                      <a:avLst/>
                    </a:prstGeom>
                  </pic:spPr>
                </pic:pic>
              </a:graphicData>
            </a:graphic>
          </wp:inline>
        </w:drawing>
      </w:r>
    </w:p>
    <w:p w14:paraId="38A3AAA4" w14:textId="77777777" w:rsidP="00347871" w:rsidR="00347871" w:rsidRDefault="00347871">
      <w:pPr>
        <w:pStyle w:val="Figure"/>
        <w:widowControl/>
        <w:numPr>
          <w:ilvl w:val="0"/>
          <w:numId w:val="18"/>
        </w:numPr>
        <w:suppressAutoHyphens w:val="0"/>
        <w:overflowPunct/>
        <w:autoSpaceDE/>
        <w:autoSpaceDN/>
        <w:adjustRightInd/>
        <w:spacing w:after="120" w:before="120"/>
        <w:jc w:val="center"/>
        <w:textAlignment w:val="auto"/>
      </w:pPr>
      <w:r>
        <w:t xml:space="preserve">Medications</w:t>
      </w:r>
    </w:p>
    <w:p w14:paraId="43ED8A2A" w14:textId="77777777" w:rsidP="00347871" w:rsidR="00347871" w:rsidRDefault="00347871">
      <w:r>
        <w:t xml:space="preserve"> </w:t>
      </w:r>
    </w:p>
    <w:p w14:paraId="44682812" w14:textId="77777777" w:rsidP="00347871" w:rsidR="00347871" w:rsidRDefault="00347871"/>
    <w:p w14:paraId="51551A47" w14:textId="77777777" w:rsidP="00347871" w:rsidR="00347871" w:rsidRDefault="00347871">
      <w:pPr>
        <w:pStyle w:val="Heading2"/>
      </w:pPr>
      <w:bookmarkStart w:id="_e4684c936c76d7c9910d8093789a7ec8" w:name="_e4684c936c76d7c9910d8093789a7ec8"/>
      <w:r>
        <w:t xml:space="preserve">Class Immunization Activity</w:t>
      </w:r>
      <w:bookmarkEnd w:id="_e4684c936c76d7c9910d8093789a7ec8"/>
      <w:r w:rsidRPr="003A31EC">
        <w:rPr>
          <w:rFonts w:cs="Arial"/>
        </w:rPr>
        <w:t xml:space="preserve"> </w:t>
      </w:r>
      <w:r>
        <w:rPr>
          <w:rFonts w:cs="Arial"/>
        </w:rPr>
        <w:fldChar w:fldCharType="begin"/>
      </w:r>
      <w:r>
        <w:instrText xml:space="preserve">XE"</w:instrText>
      </w:r>
      <w:r w:rsidRPr="00413D75">
        <w:rPr>
          <w:rFonts w:cs="Arial"/>
        </w:rPr>
        <w:instrText xml:space="preserve">Immunization Activity</w:instrText>
      </w:r>
      <w:r>
        <w:instrText xml:space="preserve">"</w:instrText>
      </w:r>
      <w:r>
        <w:rPr>
          <w:rFonts w:cs="Arial"/>
        </w:rPr>
        <w:fldChar w:fldCharType="end"/>
      </w:r>
      <w:r w:rsidR="009E71B4">
        <w:rPr>
          <w:rFonts w:cs="Arial"/>
        </w:rPr>
        <w:t xml:space="preserve"> </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1887f2bf7e8d84a570ddcb3217c9de85" w:history="1">
        <w:r>
          <w:rStyle w:val="Hyperlink"/>
          <w:rPr>
            <w:rStyle w:val="Hyperlink"/>
          </w:rPr>
          <w:t xml:space="preserve">Medication Activity</w:t>
        </w:r>
      </w:hyperlink>
    </w:p>
    <w:p w14:paraId="7CE152E5" w14:textId="77777777" w:rsidP="00347871" w:rsidR="00347871" w:rsidRDefault="00347871"/>
    <w:p w14:paraId="7916723B" w14:textId="77777777" w:rsidP="00347871" w:rsidR="001A1D9F" w:rsidRDefault="001A1D9F" w:rsidRPr="00347871"/>
    <w:sectPr w:rsidR="001A1D9F" w:rsidRPr="00347871">
      <w:footerReference r:id="rId8" w:type="even"/>
      <w:footerReference r:id="rId9" w:type="default"/>
      <w:pgSz w:h="15840" w:w="11905"/>
      <w:pgMar w:bottom="1656" w:footer="1080" w:gutter="0" w:header="720" w:left="1440" w:right="720" w:top="1080"/>
      <w:pgNumType w:start="1"/>
      <w:cols w:space="720"/>
    </w:sectPr>
  </w:body>
</w:document>
</file>

<file path=word/endnotes.xml><?xml version="1.0" encoding="utf-8"?>
<w:endnotes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endnote w:id="-1" w:type="separator">
    <w:p w14:paraId="5E4B6D45" w14:textId="77777777" w:rsidR="001D7FD1" w:rsidRDefault="001D7FD1">
      <w:r>
        <w:separator/>
      </w:r>
    </w:p>
  </w:endnote>
  <w:endnote w:id="0" w:type="continuationSeparator">
    <w:p w14:paraId="708A2E26" w14:textId="77777777" w:rsidR="001D7FD1" w:rsidRDefault="001D7F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ourier">
    <w:panose1 w:val="020704090202050204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p w14:paraId="17E78547" w14:textId="77777777" w:rsidR="005234A4" w:rsidRDefault="005234A4">
    <w:pPr>
      <w:pStyle w:val="Footer"/>
      <w:rPr>
        <w:rFonts w:ascii="Arial" w:hAnsi="Arial"/>
        <w:b/>
        <w:sz w:val="18"/>
      </w:rPr>
    </w:pPr>
    <w:r>
      <w:rPr>
        <w:rFonts w:ascii="Arial" w:hAnsi="Arial"/>
        <w:b/>
        <w:sz w:val="18"/>
      </w:rPr>
      <w:t xml:space="preserve">  </w:t>
    </w:r>
    <w:r>
      <w:rPr>
        <w:b/>
        <w:sz w:val="18"/>
      </w:rPr>
      <w:fldChar w:fldCharType="begin"/>
    </w:r>
    <w:r>
      <w:rPr>
        <w:b/>
        <w:sz w:val="18"/>
      </w:rPr>
      <w:instrText xml:space="preserve"> PAGE </w:instrText>
    </w:r>
    <w:r>
      <w:rPr>
        <w:b/>
        <w:sz w:val="18"/>
      </w:rPr>
      <w:fldChar w:fldCharType="separate"/>
    </w:r>
    <w:r w:rsidR="00E876AB">
      <w:rPr>
        <w:b/>
        <w:noProof/>
        <w:sz w:val="18"/>
      </w:rPr>
      <w:t xml:space="preserve">14</w:t>
    </w:r>
    <w:r>
      <w:rPr>
        <w:rFonts w:ascii="Arial" w:hAnsi="Arial"/>
        <w:b/>
        <w:sz w:val="18"/>
      </w:rPr>
      <w:fldChar w:fldCharType="end"/>
    </w:r>
    <w:r>
      <w:rPr>
        <w:rFonts w:ascii="Arial" w:hAnsi="Arial"/>
        <w:b/>
        <w:sz w:val="18"/>
      </w:rPr>
      <w:t xml:space="preserve">                                                                          </w:t>
    </w:r>
    <w:r>
      <w:rPr>
        <w:rFonts w:ascii="Arial" w:hAnsi="Arial"/>
        <w:sz w:val="18"/>
      </w:rPr>
      <w:t xml:space="preserve">                                                                </w:t>
    </w:r>
    <w:r>
      <w:rPr>
        <w:rFonts w:ascii="Arial" w:hAnsi="Arial"/>
        <w:b/>
        <w:sz w:val="18"/>
      </w:rPr>
      <w:t xml:space="preserve">                           </w:t>
    </w:r>
    <w:r>
      <w:rPr>
        <w:rFonts w:ascii="Arial" w:hAnsi="Arial"/>
        <w:sz w:val="18"/>
      </w:rPr>
      <w:t xml:space="preserve">Title, version</w:t>
    </w:r>
    <w:r>
      <w:rPr>
        <w:rFonts w:ascii="Arial" w:hAnsi="Arial"/>
        <w:b/>
        <w:sz w:val="18"/>
      </w:rPr>
      <w:t xml:space="preserve">                                  </w:t>
    </w:r>
  </w:p>
</w:ftr>
</file>

<file path=word/footer2.xml><?xml version="1.0" encoding="utf-8"?>
<w:ft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p w14:paraId="5959CF5F" w14:textId="77777777" w:rsidR="005234A4" w:rsidRDefault="005234A4">
    <w:pPr>
      <w:pStyle w:val="Footer"/>
    </w:pPr>
    <w:r>
      <w:rPr>
        <w:rFonts w:ascii="Arial" w:hAnsi="Arial"/>
        <w:sz w:val="18"/>
      </w:rPr>
      <w:t xml:space="preserve">Title, version                                                                                                                                                                          </w:t>
    </w:r>
    <w:r>
      <w:rPr>
        <w:b/>
        <w:sz w:val="18"/>
      </w:rPr>
      <w:fldChar w:fldCharType="begin"/>
    </w:r>
    <w:r>
      <w:rPr>
        <w:b/>
        <w:sz w:val="18"/>
      </w:rPr>
      <w:instrText xml:space="preserve"> PAGE </w:instrText>
    </w:r>
    <w:r>
      <w:rPr>
        <w:b/>
        <w:sz w:val="18"/>
      </w:rPr>
      <w:fldChar w:fldCharType="separate"/>
    </w:r>
    <w:r w:rsidR="00E876AB">
      <w:rPr>
        <w:b/>
        <w:noProof/>
        <w:sz w:val="18"/>
      </w:rPr>
      <w:t xml:space="preserve">1</w:t>
    </w:r>
    <w:r>
      <w:rPr>
        <w:rFonts w:ascii="Arial" w:hAnsi="Arial"/>
        <w:b/>
        <w:sz w:val="18"/>
      </w:rPr>
      <w:fldChar w:fldCharType="end"/>
    </w:r>
  </w:p>
</w:ftr>
</file>

<file path=word/footnotes.xml><?xml version="1.0" encoding="utf-8"?>
<w:footnotes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footnote w:id="-1" w:type="separator">
    <w:p w14:paraId="5B50C218" w14:textId="77777777" w:rsidR="001D7FD1" w:rsidRDefault="001D7FD1">
      <w:r>
        <w:separator/>
      </w:r>
    </w:p>
  </w:footnote>
  <w:footnote w:id="0" w:type="continuationSeparator">
    <w:p w14:paraId="73EB961D" w14:textId="77777777" w:rsidR="001D7FD1" w:rsidRDefault="001D7F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2348D5E6"/>
    <w:lvl w:ilvl="0">
      <w:start w:val="1"/>
      <w:numFmt w:val="decimal"/>
      <w:pStyle w:val="Heading1"/>
      <w:lvlText w:val="%1"/>
      <w:legacy w:legacy="1" w:legacySpace="0" w:legacyIndent="1080"/>
      <w:lvlJc w:val="left"/>
      <w:pPr>
        <w:ind w:left="1080" w:hanging="1080"/>
      </w:pPr>
    </w:lvl>
    <w:lvl w:ilvl="1">
      <w:start w:val="1"/>
      <w:numFmt w:val="decimal"/>
      <w:pStyle w:val="Heading2"/>
      <w:lvlText w:val="%1.%2"/>
      <w:legacy w:legacy="1" w:legacySpace="0" w:legacyIndent="1080"/>
      <w:lvlJc w:val="left"/>
      <w:pPr>
        <w:ind w:left="1080" w:hanging="1080"/>
      </w:pPr>
    </w:lvl>
    <w:lvl w:ilvl="2">
      <w:start w:val="1"/>
      <w:numFmt w:val="decimal"/>
      <w:pStyle w:val="Heading3"/>
      <w:lvlText w:val="%1.%2.%3"/>
      <w:legacy w:legacy="1" w:legacySpace="0" w:legacyIndent="1080"/>
      <w:lvlJc w:val="left"/>
      <w:pPr>
        <w:ind w:left="1080" w:hanging="1080"/>
      </w:pPr>
    </w:lvl>
    <w:lvl w:ilvl="3">
      <w:start w:val="1"/>
      <w:numFmt w:val="decimal"/>
      <w:pStyle w:val="Heading4"/>
      <w:lvlText w:val="%1.%2.%3%4"/>
      <w:legacy w:legacy="1" w:legacySpace="0" w:legacyIndent="1008"/>
      <w:lvlJc w:val="left"/>
      <w:pPr>
        <w:ind w:left="1008" w:hanging="1008"/>
      </w:pPr>
    </w:lvl>
    <w:lvl w:ilvl="4">
      <w:start w:val="1"/>
      <w:numFmt w:val="none"/>
      <w:pStyle w:val="Heading5"/>
      <w:lvlText w:val="%1.%2.%3%4"/>
      <w:legacy w:legacy="1" w:legacySpace="0" w:legacyIndent="0"/>
      <w:lvlJc w:val="left"/>
    </w:lvl>
    <w:lvl w:ilvl="5">
      <w:start w:val="1"/>
      <w:numFmt w:val="none"/>
      <w:pStyle w:val="Heading6"/>
      <w:lvlText w:val="%1.%2.%3%4"/>
      <w:legacy w:legacy="1" w:legacySpace="0" w:legacyIndent="0"/>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FFFFFFFE"/>
    <w:multiLevelType w:val="singleLevel"/>
    <w:tmpl w:val="941C964C"/>
    <w:lvl w:ilvl="0">
      <w:numFmt w:val="decimal"/>
      <w:lvlText w:val="*"/>
      <w:lvlJc w:val="left"/>
    </w:lvl>
  </w:abstractNum>
  <w:abstractNum w:abstractNumId="2" w15:restartNumberingAfterBreak="0">
    <w:nsid w:val="01EF5124"/>
    <w:multiLevelType w:val="multilevel"/>
    <w:tmpl w:val="2BF0EE5E"/>
    <w:lvl w:ilvl="0">
      <w:start w:val="7"/>
      <w:numFmt w:val="decimal"/>
      <w:lvlText w:val="%1"/>
      <w:lvlJc w:val="left"/>
      <w:pPr>
        <w:tabs>
          <w:tab w:val="num" w:pos="600"/>
        </w:tabs>
        <w:ind w:left="600" w:hanging="600"/>
      </w:pPr>
      <w:rPr>
        <w:rFonts w:hint="default"/>
        <w:i w:val="0"/>
      </w:rPr>
    </w:lvl>
    <w:lvl w:ilvl="1">
      <w:start w:val="1"/>
      <w:numFmt w:val="decimal"/>
      <w:lvlText w:val="%1.%2"/>
      <w:lvlJc w:val="left"/>
      <w:pPr>
        <w:tabs>
          <w:tab w:val="num" w:pos="600"/>
        </w:tabs>
        <w:ind w:left="600" w:hanging="600"/>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720"/>
        </w:tabs>
        <w:ind w:left="720" w:hanging="720"/>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440"/>
        </w:tabs>
        <w:ind w:left="1440" w:hanging="1440"/>
      </w:pPr>
      <w:rPr>
        <w:rFonts w:hint="default"/>
        <w:i w:val="0"/>
      </w:rPr>
    </w:lvl>
  </w:abstractNum>
  <w:abstractNum w:abstractNumId="3" w15:restartNumberingAfterBreak="0">
    <w:nsid w:val="081544A4"/>
    <w:multiLevelType w:val="multilevel"/>
    <w:tmpl w:val="1E646006"/>
    <w:lvl w:ilvl="0">
      <w:start w:val="1"/>
      <w:numFmt w:val="decimal"/>
      <w:lvlText w:val="%1"/>
      <w:legacy w:legacy="1" w:legacySpace="0" w:legacyIndent="1080"/>
      <w:lvlJc w:val="left"/>
      <w:pPr>
        <w:ind w:left="1080" w:hanging="1080"/>
      </w:pPr>
    </w:lvl>
    <w:lvl w:ilvl="1">
      <w:start w:val="1"/>
      <w:numFmt w:val="decimal"/>
      <w:lvlText w:val="%1.%2"/>
      <w:legacy w:legacy="1" w:legacySpace="0" w:legacyIndent="1080"/>
      <w:lvlJc w:val="left"/>
      <w:pPr>
        <w:ind w:left="2160" w:hanging="1080"/>
      </w:pPr>
    </w:lvl>
    <w:lvl w:ilvl="2">
      <w:start w:val="1"/>
      <w:numFmt w:val="decimal"/>
      <w:lvlText w:val="%1.%2.%3"/>
      <w:legacy w:legacy="1" w:legacySpace="0" w:legacyIndent="1080"/>
      <w:lvlJc w:val="left"/>
      <w:pPr>
        <w:ind w:left="3240" w:hanging="1080"/>
      </w:pPr>
    </w:lvl>
    <w:lvl w:ilvl="3">
      <w:start w:val="1"/>
      <w:numFmt w:val="decimal"/>
      <w:lvlText w:val="%1.%2.%3%4"/>
      <w:legacy w:legacy="1" w:legacySpace="0" w:legacyIndent="1008"/>
      <w:lvlJc w:val="left"/>
      <w:pPr>
        <w:ind w:left="4248" w:hanging="1008"/>
      </w:pPr>
    </w:lvl>
    <w:lvl w:ilvl="4">
      <w:start w:val="1"/>
      <w:numFmt w:val="none"/>
      <w:lvlText w:val="%1.%2.%3%4"/>
      <w:legacy w:legacy="1" w:legacySpace="0" w:legacyIndent="0"/>
      <w:lvlJc w:val="left"/>
    </w:lvl>
    <w:lvl w:ilvl="5">
      <w:start w:val="1"/>
      <w:numFmt w:val="none"/>
      <w:lvlText w:val="%1.%2.%3%4"/>
      <w:legacy w:legacy="1" w:legacySpace="0" w:legacyIndent="0"/>
      <w:lvlJc w:val="left"/>
    </w:lvl>
    <w:lvl w:ilvl="6">
      <w:start w:val="1"/>
      <w:numFmt w:val="none"/>
      <w:lvlText w:val="%1.%2.%3%4"/>
      <w:legacy w:legacy="1" w:legacySpace="0" w:legacyIndent="0"/>
      <w:lvlJc w:val="left"/>
    </w:lvl>
    <w:lvl w:ilvl="7">
      <w:start w:val="1"/>
      <w:numFmt w:val="decimal"/>
      <w:lvlText w:val="%1.%2.%3%4.%8"/>
      <w:legacy w:legacy="1" w:legacySpace="0" w:legacyIndent="567"/>
      <w:lvlJc w:val="left"/>
      <w:pPr>
        <w:ind w:left="4815" w:hanging="567"/>
      </w:pPr>
    </w:lvl>
    <w:lvl w:ilvl="8">
      <w:start w:val="1"/>
      <w:numFmt w:val="decimal"/>
      <w:lvlText w:val="%1.%2.%3%4.%8.%9"/>
      <w:legacy w:legacy="1" w:legacySpace="0" w:legacyIndent="851"/>
      <w:lvlJc w:val="left"/>
      <w:pPr>
        <w:ind w:left="5666" w:hanging="851"/>
      </w:pPr>
    </w:lvl>
  </w:abstractNum>
  <w:abstractNum w:abstractNumId="4" w15:restartNumberingAfterBreak="0">
    <w:nsid w:val="22776247"/>
    <w:multiLevelType w:val="hybridMultilevel"/>
    <w:tmpl w:val="856852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C110AE"/>
    <w:multiLevelType w:val="hybridMultilevel"/>
    <w:tmpl w:val="D304D678"/>
    <w:lvl w:ilvl="0" w:tplc="4502CF36">
      <w:start w:val="1"/>
      <w:numFmt w:val="decimal"/>
      <w:lvlText w:val="Figure %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15:restartNumberingAfterBreak="0">
    <w:nsid w:val="3B4742B3"/>
    <w:multiLevelType w:val="singleLevel"/>
    <w:tmpl w:val="0DFCE334"/>
    <w:lvl w:ilvl="0">
      <w:start w:val="1"/>
      <w:numFmt w:val="decimal"/>
      <w:lvlText w:val="%1."/>
      <w:legacy w:legacy="1" w:legacySpace="0" w:legacyIndent="360"/>
      <w:lvlJc w:val="left"/>
      <w:pPr>
        <w:ind w:left="360" w:hanging="360"/>
      </w:pPr>
    </w:lvl>
  </w:abstractNum>
  <w:abstractNum w:abstractNumId="7" w15:restartNumberingAfterBreak="0">
    <w:nsid w:val="464D4C2A"/>
    <w:multiLevelType w:val="hybridMultilevel"/>
    <w:tmpl w:val="7722ED5A"/>
    <w:lvl w:ilvl="0" w:tplc="B3F2BD3E">
      <w:start w:val="1"/>
      <w:numFmt w:val="upperLetter"/>
      <w:lvlText w:val="Appendix %1:"/>
      <w:lvlJc w:val="left"/>
      <w:pPr>
        <w:tabs>
          <w:tab w:val="num" w:pos="2520"/>
        </w:tabs>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0"/>
  </w:num>
  <w:num w:numId="2">
    <w:abstractNumId w:val="3"/>
  </w:num>
  <w:num w:numId="3">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4">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5">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6">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7">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8">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9">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0">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1">
    <w:abstractNumId w:val="6"/>
  </w:num>
  <w:num w:numId="12">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3">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4">
    <w:abstractNumId w:val="1"/>
    <w:lvlOverride w:ilvl="0">
      <w:lvl w:ilvl="0">
        <w:start w:val="1"/>
        <w:numFmt w:val="bullet"/>
        <w:lvlText w:val="%1"/>
        <w:legacy w:legacy="1" w:legacySpace="0" w:legacyIndent="360"/>
        <w:lvlJc w:val="left"/>
        <w:pPr>
          <w:ind w:left="864" w:hanging="360"/>
        </w:pPr>
        <w:rPr>
          <w:rFonts w:ascii="Symbol" w:hAnsi="Symbol" w:hint="default"/>
        </w:rPr>
      </w:lvl>
    </w:lvlOverride>
  </w:num>
  <w:num w:numId="15">
    <w:abstractNumId w:val="1"/>
    <w:lvlOverride w:ilvl="0">
      <w:lvl w:ilvl="0">
        <w:start w:val="1"/>
        <w:numFmt w:val="bullet"/>
        <w:lvlText w:val="•  "/>
        <w:legacy w:legacy="1" w:legacySpace="0" w:legacyIndent="0"/>
        <w:lvlJc w:val="left"/>
        <w:pPr>
          <w:ind w:left="360" w:firstLine="0"/>
        </w:pPr>
        <w:rPr>
          <w:rFonts w:ascii="Arial" w:hAnsi="Arial" w:hint="default"/>
          <w:b/>
          <w:i w:val="0"/>
          <w:strike w:val="0"/>
          <w:color w:val="000000"/>
          <w:sz w:val="20"/>
          <w:u w:val="none"/>
        </w:rPr>
      </w:lvl>
    </w:lvlOverride>
  </w:num>
  <w:num w:numId="16">
    <w:abstractNumId w:val="2"/>
  </w:num>
  <w:num w:numId="17">
    <w:abstractNumId w:val="1"/>
    <w:lvlOverride w:ilvl="0">
      <w:lvl w:ilvl="0">
        <w:start w:val="1"/>
        <w:numFmt w:val="bullet"/>
        <w:lvlText w:val="Editorial Comment: "/>
        <w:legacy w:legacy="1" w:legacySpace="0" w:legacyIndent="0"/>
        <w:lvlJc w:val="left"/>
        <w:pPr>
          <w:ind w:left="0" w:firstLine="0"/>
        </w:pPr>
        <w:rPr>
          <w:rFonts w:ascii="Helvetica" w:hAnsi="Helvetica" w:hint="default"/>
          <w:b w:val="0"/>
          <w:i w:val="0"/>
          <w:strike w:val="0"/>
          <w:color w:val="FF00FF"/>
          <w:sz w:val="20"/>
          <w:u w:val="none"/>
        </w:rPr>
      </w:lvl>
    </w:lvlOverride>
  </w:num>
  <w:num w:numId="18">
    <w:abstractNumId w:val="5"/>
  </w:num>
  <w:num w:numId="19">
    <w:abstractNumId w:val="4"/>
  </w:num>
  <w:num w:numId="20">
    <w:abstractNumId w:val="7"/>
  </w:num>
  <w:num w:numId="21">
    <w:abstractNumId w:val="5"/>
    <w:lvlOverride w:ilvl="0">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usePrinterMetrics/>
    <w:doNotSuppressParagraphBorders/>
    <w:footnoteLayoutLikeWW8/>
    <w:shapeLayoutLikeWW8/>
    <w:alignTablesRowByRow/>
    <w:forgetLastTabAlignment/>
    <w:autoSpaceLikeWord95/>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tzQytbQ0Mrc0sbRU0lEKTi0uzszPAykwrAUAK9OmYCwAAAA="/>
  </w:docVars>
  <w:rsids>
    <w:rsidRoot w:val="004E79CB"/>
    <w:rsid w:val="00000E9A"/>
    <w:rsid w:val="00032320"/>
    <w:rsid w:val="0003588A"/>
    <w:rsid w:val="00047D47"/>
    <w:rsid w:val="000534B9"/>
    <w:rsid w:val="000569A5"/>
    <w:rsid w:val="00076596"/>
    <w:rsid w:val="000B290A"/>
    <w:rsid w:val="000C6CB8"/>
    <w:rsid w:val="00102E5C"/>
    <w:rsid w:val="00153F9B"/>
    <w:rsid w:val="0016774B"/>
    <w:rsid w:val="001A1D9F"/>
    <w:rsid w:val="001D7FD1"/>
    <w:rsid w:val="002176BA"/>
    <w:rsid w:val="0022771A"/>
    <w:rsid w:val="00232C10"/>
    <w:rsid w:val="00252276"/>
    <w:rsid w:val="002770CD"/>
    <w:rsid w:val="0028482E"/>
    <w:rsid w:val="00297C0A"/>
    <w:rsid w:val="002A7C0D"/>
    <w:rsid w:val="002E322D"/>
    <w:rsid w:val="00306274"/>
    <w:rsid w:val="00323AF1"/>
    <w:rsid w:val="00331BBE"/>
    <w:rsid w:val="003330BC"/>
    <w:rsid w:val="00336D2A"/>
    <w:rsid w:val="00342B62"/>
    <w:rsid w:val="00347871"/>
    <w:rsid w:val="0035778D"/>
    <w:rsid w:val="003729E8"/>
    <w:rsid w:val="003B3C12"/>
    <w:rsid w:val="0042034E"/>
    <w:rsid w:val="004241E6"/>
    <w:rsid w:val="00446E2F"/>
    <w:rsid w:val="00477EE5"/>
    <w:rsid w:val="00487424"/>
    <w:rsid w:val="004A0320"/>
    <w:rsid w:val="004A32B4"/>
    <w:rsid w:val="004B426D"/>
    <w:rsid w:val="004D4367"/>
    <w:rsid w:val="004E3AD0"/>
    <w:rsid w:val="004E79CB"/>
    <w:rsid w:val="004F3D66"/>
    <w:rsid w:val="00521CAF"/>
    <w:rsid w:val="005234A4"/>
    <w:rsid w:val="0058370F"/>
    <w:rsid w:val="005F2E04"/>
    <w:rsid w:val="0061586D"/>
    <w:rsid w:val="006267D8"/>
    <w:rsid w:val="0063329F"/>
    <w:rsid w:val="00636F66"/>
    <w:rsid w:val="00654CC4"/>
    <w:rsid w:val="0066231F"/>
    <w:rsid w:val="006956CE"/>
    <w:rsid w:val="006A3F19"/>
    <w:rsid w:val="006F72CA"/>
    <w:rsid w:val="00737278"/>
    <w:rsid w:val="00774F7D"/>
    <w:rsid w:val="007A366F"/>
    <w:rsid w:val="007A490E"/>
    <w:rsid w:val="007A59FA"/>
    <w:rsid w:val="00817FF0"/>
    <w:rsid w:val="008408D8"/>
    <w:rsid w:val="00852E9D"/>
    <w:rsid w:val="008C7700"/>
    <w:rsid w:val="0090104D"/>
    <w:rsid w:val="009038DA"/>
    <w:rsid w:val="00951276"/>
    <w:rsid w:val="00970FA0"/>
    <w:rsid w:val="00977C1A"/>
    <w:rsid w:val="009E4A36"/>
    <w:rsid w:val="009E71B4"/>
    <w:rsid w:val="009F6685"/>
    <w:rsid w:val="00A318C1"/>
    <w:rsid w:val="00AF31B5"/>
    <w:rsid w:val="00B40C2B"/>
    <w:rsid w:val="00B60C38"/>
    <w:rsid w:val="00B74037"/>
    <w:rsid w:val="00B93D78"/>
    <w:rsid w:val="00BB2B71"/>
    <w:rsid w:val="00BC2AA4"/>
    <w:rsid w:val="00BE6E0E"/>
    <w:rsid w:val="00C60DAD"/>
    <w:rsid w:val="00C72958"/>
    <w:rsid w:val="00CA0242"/>
    <w:rsid w:val="00CB2753"/>
    <w:rsid w:val="00D20F6E"/>
    <w:rsid w:val="00D5719E"/>
    <w:rsid w:val="00E04E71"/>
    <w:rsid w:val="00E07F54"/>
    <w:rsid w:val="00E876AB"/>
    <w:rsid w:val="00EE3FF4"/>
    <w:rsid w:val="00F1392A"/>
    <w:rsid w:val="00F155AC"/>
    <w:rsid w:val="00F5483C"/>
    <w:rsid w:val="00F71BA8"/>
    <w:rsid w:val="00F80248"/>
    <w:rsid w:val="00FC719B"/>
    <w:rsid w:val="00FF58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AFD6BE"/>
  <w15:chartTrackingRefBased/>
  <w15:docId w15:val="{8C5BA7E1-5CCE-4C7C-9DF8-1613E4325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8C1"/>
    <w:pPr>
      <w:suppressAutoHyphens/>
      <w:overflowPunct w:val="0"/>
      <w:autoSpaceDE w:val="0"/>
      <w:autoSpaceDN w:val="0"/>
      <w:adjustRightInd w:val="0"/>
      <w:textAlignment w:val="baseline"/>
    </w:pPr>
  </w:style>
  <w:style w:type="paragraph" w:styleId="Heading1">
    <w:name w:val="heading 1"/>
    <w:basedOn w:val="Normal"/>
    <w:next w:val="BodyText"/>
    <w:link w:val="Heading1Char"/>
    <w:uiPriority w:val="99"/>
    <w:qFormat/>
    <w:pPr>
      <w:numPr>
        <w:numId w:val="1"/>
      </w:numPr>
      <w:spacing w:before="245" w:after="259"/>
      <w:outlineLvl w:val="0"/>
    </w:pPr>
    <w:rPr>
      <w:rFonts w:ascii="Arial" w:hAnsi="Arial"/>
      <w:b/>
      <w:kern w:val="1"/>
      <w:sz w:val="36"/>
    </w:rPr>
  </w:style>
  <w:style w:type="paragraph" w:styleId="Heading2">
    <w:name w:val="heading 2"/>
    <w:basedOn w:val="Normal"/>
    <w:next w:val="BodyText"/>
    <w:link w:val="Heading2Char"/>
    <w:uiPriority w:val="99"/>
    <w:qFormat/>
    <w:pPr>
      <w:keepNext/>
      <w:numPr>
        <w:ilvl w:val="1"/>
        <w:numId w:val="1"/>
      </w:numPr>
      <w:spacing w:before="187" w:after="115"/>
      <w:outlineLvl w:val="1"/>
    </w:pPr>
    <w:rPr>
      <w:rFonts w:ascii="Arial" w:hAnsi="Arial"/>
      <w:b/>
      <w:sz w:val="28"/>
    </w:rPr>
  </w:style>
  <w:style w:type="paragraph" w:styleId="Heading3">
    <w:name w:val="heading 3"/>
    <w:basedOn w:val="Normal"/>
    <w:next w:val="BodyText"/>
    <w:link w:val="Heading3Char"/>
    <w:uiPriority w:val="99"/>
    <w:qFormat/>
    <w:pPr>
      <w:keepNext/>
      <w:numPr>
        <w:ilvl w:val="2"/>
        <w:numId w:val="1"/>
      </w:numPr>
      <w:spacing w:before="240"/>
      <w:outlineLvl w:val="2"/>
    </w:pPr>
    <w:rPr>
      <w:rFonts w:ascii="Arial" w:hAnsi="Arial"/>
      <w:b/>
      <w:sz w:val="24"/>
    </w:rPr>
  </w:style>
  <w:style w:type="paragraph" w:styleId="Heading4">
    <w:name w:val="heading 4"/>
    <w:basedOn w:val="Normal"/>
    <w:next w:val="BodyText"/>
    <w:link w:val="Heading4Char"/>
    <w:uiPriority w:val="99"/>
    <w:qFormat/>
    <w:pPr>
      <w:keepNext/>
      <w:numPr>
        <w:ilvl w:val="3"/>
        <w:numId w:val="1"/>
      </w:numPr>
      <w:spacing w:before="245"/>
      <w:outlineLvl w:val="3"/>
    </w:pPr>
    <w:rPr>
      <w:rFonts w:ascii="Arial" w:hAnsi="Arial"/>
      <w:b/>
    </w:rPr>
  </w:style>
  <w:style w:type="paragraph" w:styleId="Heading5">
    <w:name w:val="heading 5"/>
    <w:basedOn w:val="Normal"/>
    <w:next w:val="BodyText"/>
    <w:link w:val="Heading5Char"/>
    <w:uiPriority w:val="99"/>
    <w:qFormat/>
    <w:pPr>
      <w:keepNext/>
      <w:numPr>
        <w:ilvl w:val="4"/>
        <w:numId w:val="1"/>
      </w:numPr>
      <w:tabs>
        <w:tab w:val="left" w:pos="4320"/>
      </w:tabs>
      <w:spacing w:before="240"/>
      <w:outlineLvl w:val="4"/>
    </w:pPr>
    <w:rPr>
      <w:rFonts w:ascii="Arial" w:hAnsi="Arial"/>
      <w:b/>
      <w:sz w:val="22"/>
    </w:rPr>
  </w:style>
  <w:style w:type="paragraph" w:styleId="Heading6">
    <w:name w:val="heading 6"/>
    <w:basedOn w:val="Normal"/>
    <w:next w:val="BodyText"/>
    <w:link w:val="Heading6Char"/>
    <w:uiPriority w:val="99"/>
    <w:qFormat/>
    <w:pPr>
      <w:keepNext/>
      <w:numPr>
        <w:ilvl w:val="5"/>
        <w:numId w:val="1"/>
      </w:numPr>
      <w:spacing w:before="120"/>
      <w:outlineLvl w:val="5"/>
    </w:pPr>
    <w:rPr>
      <w:b/>
    </w:rPr>
  </w:style>
  <w:style w:type="paragraph" w:styleId="Heading7">
    <w:name w:val="heading 7"/>
    <w:basedOn w:val="Normal"/>
    <w:next w:val="Normal"/>
    <w:link w:val="Heading7Char"/>
    <w:uiPriority w:val="99"/>
    <w:qFormat/>
    <w:pPr>
      <w:spacing w:before="240"/>
      <w:outlineLvl w:val="6"/>
    </w:pPr>
  </w:style>
  <w:style w:type="paragraph" w:styleId="Heading8">
    <w:name w:val="heading 8"/>
    <w:basedOn w:val="Normal"/>
    <w:next w:val="Normal"/>
    <w:link w:val="Heading8Char"/>
    <w:uiPriority w:val="99"/>
    <w:qFormat/>
    <w:pPr>
      <w:tabs>
        <w:tab w:val="left" w:pos="567"/>
      </w:tabs>
      <w:spacing w:before="240" w:after="60"/>
      <w:ind w:left="567" w:hanging="567"/>
      <w:outlineLvl w:val="7"/>
    </w:pPr>
    <w:rPr>
      <w:i/>
    </w:rPr>
  </w:style>
  <w:style w:type="paragraph" w:styleId="Heading9">
    <w:name w:val="heading 9"/>
    <w:basedOn w:val="Normal"/>
    <w:next w:val="Normal"/>
    <w:link w:val="Heading9Char"/>
    <w:uiPriority w:val="9"/>
    <w:qFormat/>
    <w:pPr>
      <w:tabs>
        <w:tab w:val="left" w:pos="851"/>
      </w:tabs>
      <w:spacing w:before="240" w:after="60"/>
      <w:ind w:left="851" w:hanging="851"/>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5z0">
    <w:name w:val="WW8Num5z0"/>
    <w:rPr>
      <w:rFonts w:ascii="Symbol" w:hAnsi="Symbol"/>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8z0">
    <w:name w:val="WW8Num8z0"/>
    <w:rPr>
      <w:rFonts w:ascii="Symbol" w:hAnsi="Symbol"/>
    </w:rPr>
  </w:style>
  <w:style w:type="character" w:customStyle="1" w:styleId="WW8Num10z0">
    <w:name w:val="WW8Num10z0"/>
    <w:rPr>
      <w:rFonts w:ascii="Symbol" w:hAnsi="Symbol"/>
    </w:rPr>
  </w:style>
  <w:style w:type="character" w:customStyle="1" w:styleId="WW8Num12z0">
    <w:name w:val="WW8Num12z0"/>
    <w:rPr>
      <w:rFonts w:ascii="Times New Roman" w:hAnsi="Times New Roman"/>
    </w:rPr>
  </w:style>
  <w:style w:type="character" w:customStyle="1" w:styleId="WW8Num12z1">
    <w:name w:val="WW8Num12z1"/>
    <w:rPr>
      <w:rFonts w:ascii="Courier New" w:hAnsi="Courier New"/>
    </w:rPr>
  </w:style>
  <w:style w:type="character" w:customStyle="1" w:styleId="WW8Num12z2">
    <w:name w:val="WW8Num12z2"/>
    <w:rPr>
      <w:rFonts w:ascii="Wingdings" w:hAnsi="Wingdings"/>
    </w:rPr>
  </w:style>
  <w:style w:type="character" w:customStyle="1" w:styleId="WW8Num12z3">
    <w:name w:val="WW8Num12z3"/>
    <w:rPr>
      <w:rFonts w:ascii="Symbol" w:hAnsi="Symbol"/>
    </w:rPr>
  </w:style>
  <w:style w:type="character" w:styleId="Hyperlink">
    <w:name w:val="Hyperlink"/>
    <w:uiPriority w:val="99"/>
    <w:rPr>
      <w:color w:val="0000FF"/>
      <w:u w:val="single"/>
    </w:rPr>
  </w:style>
  <w:style w:type="character" w:styleId="FollowedHyperlink">
    <w:name w:val="FollowedHyperlink"/>
    <w:uiPriority w:val="99"/>
    <w:rPr>
      <w:color w:val="0000FF"/>
      <w:u w:val="single"/>
    </w:rPr>
  </w:style>
  <w:style w:type="character" w:customStyle="1" w:styleId="OCLChar">
    <w:name w:val="OCL Char"/>
    <w:rPr>
      <w:rFonts w:ascii="Courier" w:hAnsi="Courier"/>
      <w:noProof w:val="0"/>
      <w:lang w:val="en-US"/>
    </w:rPr>
  </w:style>
  <w:style w:type="character" w:customStyle="1" w:styleId="stereotype">
    <w:name w:val="stereotype"/>
    <w:rPr>
      <w:rFonts w:ascii="Courier" w:hAnsi="Courier"/>
      <w:color w:val="000000"/>
      <w:sz w:val="20"/>
    </w:rPr>
  </w:style>
  <w:style w:type="character" w:customStyle="1" w:styleId="term">
    <w:name w:val="term"/>
    <w:rPr>
      <w:i/>
    </w:rPr>
  </w:style>
  <w:style w:type="character" w:customStyle="1" w:styleId="ListBulletChar">
    <w:name w:val="List Bullet Char"/>
    <w:rPr>
      <w:noProof w:val="0"/>
      <w:lang w:val="en-US"/>
    </w:rPr>
  </w:style>
  <w:style w:type="character" w:styleId="PageNumber">
    <w:name w:val="page number"/>
    <w:basedOn w:val="DefaultParagraphFont"/>
    <w:semiHidden/>
  </w:style>
  <w:style w:type="character" w:customStyle="1" w:styleId="RoleChar">
    <w:name w:val="Role Char"/>
    <w:rPr>
      <w:rFonts w:ascii="Arial" w:hAnsi="Arial"/>
      <w:b/>
      <w:noProof w:val="0"/>
      <w:sz w:val="22"/>
      <w:lang w:val="en-US"/>
    </w:rPr>
  </w:style>
  <w:style w:type="character" w:styleId="Emphasis">
    <w:name w:val="Emphasis"/>
    <w:qFormat/>
    <w:rPr>
      <w:i/>
    </w:rPr>
  </w:style>
  <w:style w:type="character" w:customStyle="1" w:styleId="code">
    <w:name w:val="code"/>
    <w:rPr>
      <w:rFonts w:ascii="Courier" w:hAnsi="Courier"/>
    </w:rPr>
  </w:style>
  <w:style w:type="character" w:customStyle="1" w:styleId="Bullets">
    <w:name w:val="Bullets"/>
    <w:rPr>
      <w:rFonts w:ascii="Times New Roman" w:hAnsi="Times New Roman"/>
      <w:sz w:val="20"/>
    </w:rPr>
  </w:style>
  <w:style w:type="character" w:customStyle="1" w:styleId="WW8NumSt35z0">
    <w:name w:val="WW8NumSt35z0"/>
    <w:rPr>
      <w:rFonts w:ascii="Symbol" w:hAnsi="Symbol"/>
    </w:rPr>
  </w:style>
  <w:style w:type="character" w:customStyle="1" w:styleId="FootnoteCharacters">
    <w:name w:val="Footnote Characters"/>
    <w:rPr>
      <w:vertAlign w:val="superscript"/>
    </w:rPr>
  </w:style>
  <w:style w:type="character" w:customStyle="1" w:styleId="keyword">
    <w:name w:val="keyword"/>
    <w:rPr>
      <w:i/>
    </w:rPr>
  </w:style>
  <w:style w:type="character" w:styleId="FootnoteReference">
    <w:name w:val="footnote reference"/>
    <w:semiHidden/>
    <w:rPr>
      <w:vertAlign w:val="superscript"/>
    </w:rPr>
  </w:style>
  <w:style w:type="character" w:customStyle="1" w:styleId="NumberingSymbols">
    <w:name w:val="Numbering Symbols"/>
  </w:style>
  <w:style w:type="character" w:customStyle="1" w:styleId="WW8Num24z0">
    <w:name w:val="WW8Num24z0"/>
    <w:rPr>
      <w:rFonts w:ascii="Symbol" w:hAnsi="Symbol"/>
    </w:rPr>
  </w:style>
  <w:style w:type="character" w:customStyle="1" w:styleId="WW8Num24z1">
    <w:name w:val="WW8Num24z1"/>
    <w:rPr>
      <w:rFonts w:ascii="Courier New" w:hAnsi="Courier New"/>
    </w:rPr>
  </w:style>
  <w:style w:type="character" w:customStyle="1" w:styleId="WW8Num24z2">
    <w:name w:val="WW8Num24z2"/>
    <w:rPr>
      <w:rFonts w:ascii="Wingdings" w:hAnsi="Wingdings"/>
    </w:rPr>
  </w:style>
  <w:style w:type="character" w:styleId="EndnoteReference">
    <w:name w:val="endnote reference"/>
    <w:semiHidden/>
    <w:rPr>
      <w:vertAlign w:val="superscript"/>
    </w:rPr>
  </w:style>
  <w:style w:type="character" w:customStyle="1" w:styleId="EndnoteCharacters">
    <w:name w:val="Endnote Characters"/>
  </w:style>
  <w:style w:type="paragraph" w:customStyle="1" w:styleId="Heading">
    <w:name w:val="Heading"/>
    <w:basedOn w:val="Normal"/>
    <w:next w:val="BodyText"/>
    <w:pPr>
      <w:keepNext/>
      <w:spacing w:before="240" w:after="120"/>
    </w:pPr>
    <w:rPr>
      <w:rFonts w:ascii="Arial" w:hAnsi="Arial"/>
      <w:sz w:val="28"/>
    </w:rPr>
  </w:style>
  <w:style w:type="paragraph" w:styleId="BodyText">
    <w:name w:val="Body Text"/>
    <w:basedOn w:val="Normal"/>
    <w:link w:val="BodyTextChar"/>
    <w:uiPriority w:val="99"/>
    <w:qFormat/>
    <w:pPr>
      <w:spacing w:before="160"/>
    </w:pPr>
  </w:style>
  <w:style w:type="paragraph" w:styleId="List">
    <w:name w:val="List"/>
    <w:basedOn w:val="Normal"/>
    <w:semiHidden/>
  </w:style>
  <w:style w:type="paragraph" w:styleId="Caption">
    <w:name w:val="caption"/>
    <w:basedOn w:val="Normal"/>
    <w:uiPriority w:val="99"/>
    <w:qFormat/>
    <w:pPr>
      <w:suppressLineNumbers/>
      <w:spacing w:before="43" w:after="115"/>
    </w:pPr>
    <w:rPr>
      <w:rFonts w:ascii="Arial" w:hAnsi="Arial"/>
      <w:b/>
      <w:sz w:val="18"/>
    </w:rPr>
  </w:style>
  <w:style w:type="paragraph" w:customStyle="1" w:styleId="Index">
    <w:name w:val="Index"/>
    <w:basedOn w:val="Normal"/>
    <w:pPr>
      <w:suppressLineNumbers/>
    </w:pPr>
  </w:style>
  <w:style w:type="paragraph" w:styleId="NormalWeb">
    <w:name w:val="Normal (Web)"/>
    <w:basedOn w:val="Normal"/>
    <w:semiHidden/>
    <w:pPr>
      <w:spacing w:before="280" w:after="280"/>
    </w:pPr>
  </w:style>
  <w:style w:type="paragraph" w:customStyle="1" w:styleId="Figure">
    <w:name w:val="Figure"/>
    <w:basedOn w:val="Normal"/>
    <w:next w:val="BodyText"/>
    <w:uiPriority w:val="99"/>
    <w:pPr>
      <w:widowControl w:val="0"/>
    </w:pPr>
    <w:rPr>
      <w:rFonts w:ascii="Arial" w:hAnsi="Arial"/>
      <w:b/>
      <w:sz w:val="18"/>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9346"/>
      </w:tabs>
    </w:pPr>
  </w:style>
  <w:style w:type="paragraph" w:customStyle="1" w:styleId="Listtext">
    <w:name w:val="List text"/>
    <w:basedOn w:val="BodyText"/>
    <w:next w:val="List"/>
    <w:pPr>
      <w:ind w:left="720"/>
    </w:pPr>
  </w:style>
  <w:style w:type="paragraph" w:customStyle="1" w:styleId="Note">
    <w:name w:val="Note"/>
    <w:basedOn w:val="BodyText"/>
    <w:pPr>
      <w:ind w:left="-1080"/>
    </w:pPr>
  </w:style>
  <w:style w:type="paragraph" w:customStyle="1" w:styleId="OCL">
    <w:name w:val="OCL"/>
    <w:basedOn w:val="Normal"/>
    <w:next w:val="Normal"/>
    <w:pPr>
      <w:spacing w:before="120"/>
      <w:ind w:left="1008" w:hanging="720"/>
    </w:pPr>
    <w:rPr>
      <w:rFonts w:ascii="Courier" w:hAnsi="Courier"/>
    </w:rPr>
  </w:style>
  <w:style w:type="paragraph" w:customStyle="1" w:styleId="OCLinterp">
    <w:name w:val="OCLinterp"/>
    <w:basedOn w:val="BodyText"/>
    <w:next w:val="OCL"/>
    <w:pPr>
      <w:spacing w:before="40"/>
      <w:ind w:left="288"/>
    </w:pPr>
  </w:style>
  <w:style w:type="paragraph" w:customStyle="1" w:styleId="Subhead">
    <w:name w:val="Subhead"/>
    <w:basedOn w:val="Normal"/>
    <w:next w:val="BodyText"/>
    <w:pPr>
      <w:spacing w:before="240"/>
    </w:pPr>
    <w:rPr>
      <w:rFonts w:ascii="Arial" w:hAnsi="Arial"/>
      <w:b/>
      <w:sz w:val="22"/>
    </w:rPr>
  </w:style>
  <w:style w:type="paragraph" w:styleId="Title">
    <w:name w:val="Title"/>
    <w:basedOn w:val="Normal"/>
    <w:next w:val="Subtitle"/>
    <w:qFormat/>
    <w:pPr>
      <w:spacing w:before="240" w:after="240"/>
      <w:jc w:val="center"/>
    </w:pPr>
    <w:rPr>
      <w:rFonts w:ascii="Arial" w:hAnsi="Arial"/>
      <w:b/>
      <w:kern w:val="1"/>
      <w:sz w:val="48"/>
    </w:rPr>
  </w:style>
  <w:style w:type="paragraph" w:styleId="Subtitle">
    <w:name w:val="Subtitle"/>
    <w:basedOn w:val="Normal"/>
    <w:next w:val="BodyText"/>
    <w:qFormat/>
    <w:rPr>
      <w:rFonts w:ascii="Arial" w:hAnsi="Arial"/>
      <w:b/>
      <w:sz w:val="28"/>
    </w:rPr>
  </w:style>
  <w:style w:type="paragraph" w:styleId="DocumentMap">
    <w:name w:val="Document Map"/>
    <w:basedOn w:val="Normal"/>
    <w:semiHidden/>
    <w:pPr>
      <w:shd w:val="clear" w:color="FFFFFF" w:fill="000080"/>
    </w:pPr>
    <w:rPr>
      <w:rFonts w:ascii="Tahoma" w:hAnsi="Tahoma"/>
    </w:rPr>
  </w:style>
  <w:style w:type="paragraph" w:styleId="ListBullet">
    <w:name w:val="List Bullet"/>
    <w:basedOn w:val="Normal"/>
    <w:semiHidden/>
    <w:pPr>
      <w:ind w:left="144" w:right="130"/>
    </w:pPr>
  </w:style>
  <w:style w:type="paragraph" w:customStyle="1" w:styleId="Role">
    <w:name w:val="Role"/>
    <w:basedOn w:val="Normal"/>
    <w:next w:val="BodyText"/>
    <w:pPr>
      <w:spacing w:before="120"/>
    </w:pPr>
    <w:rPr>
      <w:rFonts w:ascii="Arial" w:hAnsi="Arial"/>
      <w:b/>
      <w:sz w:val="22"/>
    </w:rPr>
  </w:style>
  <w:style w:type="paragraph" w:customStyle="1" w:styleId="Example">
    <w:name w:val="Example"/>
    <w:basedOn w:val="Normal"/>
    <w:pPr>
      <w:spacing w:before="160"/>
    </w:pPr>
  </w:style>
  <w:style w:type="paragraph" w:customStyle="1" w:styleId="EXPRESS">
    <w:name w:val="EXPRESS"/>
    <w:basedOn w:val="Normal"/>
    <w:pPr>
      <w:spacing w:before="40"/>
      <w:ind w:left="288"/>
    </w:pPr>
    <w:rPr>
      <w:rFonts w:ascii="Courier" w:hAnsi="Courier"/>
    </w:rPr>
  </w:style>
  <w:style w:type="paragraph" w:customStyle="1" w:styleId="Heading0">
    <w:name w:val="Heading0"/>
    <w:basedOn w:val="Normal"/>
    <w:next w:val="BodyText"/>
    <w:pPr>
      <w:spacing w:before="240" w:after="240"/>
      <w:jc w:val="center"/>
    </w:pPr>
    <w:rPr>
      <w:rFonts w:ascii="Arial" w:hAnsi="Arial"/>
      <w:b/>
      <w:sz w:val="32"/>
    </w:rPr>
  </w:style>
  <w:style w:type="paragraph" w:customStyle="1" w:styleId="Author">
    <w:name w:val="Author"/>
    <w:basedOn w:val="Normal"/>
    <w:next w:val="Normal"/>
    <w:pPr>
      <w:spacing w:before="240"/>
      <w:ind w:left="720"/>
    </w:pPr>
    <w:rPr>
      <w:rFonts w:ascii="Arial" w:hAnsi="Arial"/>
      <w:i/>
      <w:sz w:val="22"/>
    </w:rPr>
  </w:style>
  <w:style w:type="paragraph" w:customStyle="1" w:styleId="PartHeading">
    <w:name w:val="Part Heading"/>
    <w:basedOn w:val="Normal"/>
    <w:pPr>
      <w:pBdr>
        <w:bottom w:val="single" w:sz="6" w:space="1" w:color="000000"/>
      </w:pBdr>
      <w:spacing w:before="120" w:after="480"/>
      <w:ind w:left="-360"/>
    </w:pPr>
    <w:rPr>
      <w:rFonts w:ascii="Verdana" w:hAnsi="Verdana"/>
      <w:b/>
      <w:sz w:val="48"/>
    </w:rPr>
  </w:style>
  <w:style w:type="paragraph" w:customStyle="1" w:styleId="FrontPageTitle">
    <w:name w:val="Front Page Title"/>
    <w:basedOn w:val="Normal"/>
    <w:pPr>
      <w:spacing w:after="120"/>
    </w:pPr>
    <w:rPr>
      <w:rFonts w:ascii="Arial" w:hAnsi="Arial"/>
      <w:b/>
      <w:color w:val="000000"/>
      <w:sz w:val="24"/>
    </w:rPr>
  </w:style>
  <w:style w:type="paragraph" w:customStyle="1" w:styleId="FrontPageLabel">
    <w:name w:val="Front Page Label"/>
    <w:basedOn w:val="Normal"/>
    <w:pPr>
      <w:spacing w:after="120"/>
      <w:jc w:val="right"/>
    </w:pPr>
    <w:rPr>
      <w:rFonts w:ascii="Arial" w:hAnsi="Arial"/>
    </w:rPr>
  </w:style>
  <w:style w:type="paragraph" w:styleId="TOC1">
    <w:name w:val="toc 1"/>
    <w:basedOn w:val="Normal"/>
    <w:next w:val="Normal"/>
    <w:uiPriority w:val="99"/>
    <w:pPr>
      <w:tabs>
        <w:tab w:val="right" w:leader="dot" w:pos="9000"/>
      </w:tabs>
    </w:pPr>
  </w:style>
  <w:style w:type="paragraph" w:styleId="TOC2">
    <w:name w:val="toc 2"/>
    <w:basedOn w:val="Normal"/>
    <w:next w:val="Normal"/>
    <w:uiPriority w:val="99"/>
    <w:pPr>
      <w:tabs>
        <w:tab w:val="left" w:pos="1080"/>
        <w:tab w:val="right" w:leader="dot" w:pos="9000"/>
      </w:tabs>
      <w:ind w:left="1512" w:hanging="1080"/>
    </w:pPr>
  </w:style>
  <w:style w:type="paragraph" w:styleId="TOC3">
    <w:name w:val="toc 3"/>
    <w:basedOn w:val="Normal"/>
    <w:next w:val="Normal"/>
    <w:uiPriority w:val="99"/>
    <w:pPr>
      <w:tabs>
        <w:tab w:val="left" w:pos="1915"/>
        <w:tab w:val="right" w:leader="dot" w:pos="9000"/>
      </w:tabs>
      <w:ind w:left="2995" w:hanging="1915"/>
    </w:pPr>
  </w:style>
  <w:style w:type="paragraph" w:styleId="TableofFigures">
    <w:name w:val="table of figures"/>
    <w:basedOn w:val="Normal"/>
    <w:next w:val="Normal"/>
    <w:uiPriority w:val="99"/>
    <w:pPr>
      <w:tabs>
        <w:tab w:val="left" w:pos="1080"/>
        <w:tab w:val="right" w:leader="dot" w:pos="9000"/>
      </w:tabs>
      <w:ind w:left="1080" w:hanging="1080"/>
    </w:pPr>
  </w:style>
  <w:style w:type="paragraph" w:styleId="BalloonText">
    <w:name w:val="Balloon Text"/>
    <w:basedOn w:val="Normal"/>
    <w:link w:val="BalloonTextChar"/>
    <w:uiPriority w:val="99"/>
    <w:rPr>
      <w:rFonts w:ascii="Tahoma" w:hAnsi="Tahoma"/>
      <w:sz w:val="16"/>
    </w:rPr>
  </w:style>
  <w:style w:type="paragraph" w:customStyle="1" w:styleId="diagram">
    <w:name w:val="diagram"/>
    <w:basedOn w:val="Normal"/>
    <w:next w:val="Figure"/>
    <w:pPr>
      <w:pageBreakBefore/>
    </w:pPr>
  </w:style>
  <w:style w:type="paragraph" w:styleId="TOC4">
    <w:name w:val="toc 4"/>
    <w:basedOn w:val="Index"/>
    <w:uiPriority w:val="99"/>
    <w:pPr>
      <w:tabs>
        <w:tab w:val="right" w:leader="dot" w:pos="9972"/>
      </w:tabs>
      <w:ind w:left="849"/>
    </w:pPr>
  </w:style>
  <w:style w:type="paragraph" w:styleId="TOC5">
    <w:name w:val="toc 5"/>
    <w:basedOn w:val="Index"/>
    <w:uiPriority w:val="99"/>
    <w:pPr>
      <w:tabs>
        <w:tab w:val="right" w:leader="dot" w:pos="9972"/>
      </w:tabs>
      <w:ind w:left="1132"/>
    </w:pPr>
  </w:style>
  <w:style w:type="paragraph" w:styleId="TOC6">
    <w:name w:val="toc 6"/>
    <w:basedOn w:val="Index"/>
    <w:uiPriority w:val="99"/>
    <w:pPr>
      <w:tabs>
        <w:tab w:val="right" w:leader="dot" w:pos="9972"/>
      </w:tabs>
      <w:ind w:left="1415"/>
    </w:pPr>
  </w:style>
  <w:style w:type="paragraph" w:styleId="TOC7">
    <w:name w:val="toc 7"/>
    <w:basedOn w:val="Index"/>
    <w:semiHidden/>
    <w:pPr>
      <w:tabs>
        <w:tab w:val="right" w:leader="dot" w:pos="9972"/>
      </w:tabs>
      <w:ind w:left="1698"/>
    </w:pPr>
  </w:style>
  <w:style w:type="paragraph" w:styleId="TOC8">
    <w:name w:val="toc 8"/>
    <w:basedOn w:val="Index"/>
    <w:semiHidden/>
    <w:pPr>
      <w:tabs>
        <w:tab w:val="right" w:leader="dot" w:pos="9972"/>
      </w:tabs>
      <w:ind w:left="1981"/>
    </w:pPr>
  </w:style>
  <w:style w:type="paragraph" w:styleId="TOC9">
    <w:name w:val="toc 9"/>
    <w:basedOn w:val="Index"/>
    <w:semiHidden/>
    <w:pPr>
      <w:tabs>
        <w:tab w:val="right" w:leader="dot" w:pos="9972"/>
      </w:tabs>
      <w:ind w:left="2264"/>
    </w:pPr>
  </w:style>
  <w:style w:type="paragraph" w:customStyle="1" w:styleId="Contents10">
    <w:name w:val="Contents 10"/>
    <w:basedOn w:val="Index"/>
    <w:pPr>
      <w:tabs>
        <w:tab w:val="right" w:leader="dot" w:pos="9972"/>
      </w:tabs>
      <w:ind w:left="2547"/>
    </w:pPr>
  </w:style>
  <w:style w:type="paragraph" w:customStyle="1" w:styleId="Copyright">
    <w:name w:val="Copyright"/>
    <w:basedOn w:val="Normal"/>
    <w:next w:val="Normal"/>
    <w:pPr>
      <w:spacing w:before="120" w:after="120"/>
    </w:pPr>
  </w:style>
  <w:style w:type="paragraph" w:styleId="NormalIndent">
    <w:name w:val="Normal Indent"/>
    <w:basedOn w:val="Normal"/>
    <w:next w:val="TOC1"/>
    <w:semiHidden/>
    <w:rPr>
      <w:sz w:val="24"/>
    </w:rPr>
  </w:style>
  <w:style w:type="paragraph" w:customStyle="1" w:styleId="class-itemdescription">
    <w:name w:val="class - item description"/>
    <w:basedOn w:val="NormalIndent"/>
    <w:pPr>
      <w:keepNext/>
      <w:spacing w:before="240" w:after="120"/>
    </w:pPr>
    <w:rPr>
      <w:rFonts w:ascii="Arial" w:hAnsi="Arial"/>
      <w:b/>
      <w:sz w:val="20"/>
    </w:rPr>
  </w:style>
  <w:style w:type="paragraph" w:customStyle="1" w:styleId="classcomment">
    <w:name w:val="class comment"/>
    <w:basedOn w:val="Normal"/>
  </w:style>
  <w:style w:type="paragraph" w:customStyle="1" w:styleId="classpart">
    <w:name w:val="class part"/>
    <w:basedOn w:val="classcomment"/>
  </w:style>
  <w:style w:type="paragraph" w:customStyle="1" w:styleId="Issue">
    <w:name w:val="Issue"/>
    <w:basedOn w:val="Normal"/>
    <w:pPr>
      <w:spacing w:line="276" w:lineRule="auto"/>
    </w:pPr>
    <w:rPr>
      <w:i/>
      <w:sz w:val="18"/>
    </w:rPr>
  </w:style>
  <w:style w:type="paragraph" w:customStyle="1" w:styleId="IssueHeader">
    <w:name w:val="Issue Header"/>
    <w:basedOn w:val="Issue"/>
    <w:next w:val="Issue"/>
    <w:pPr>
      <w:pBdr>
        <w:bottom w:val="single" w:sz="6" w:space="1" w:color="000000"/>
      </w:pBdr>
    </w:pPr>
  </w:style>
  <w:style w:type="paragraph" w:customStyle="1" w:styleId="IssueFooter">
    <w:name w:val="Issue Footer"/>
    <w:basedOn w:val="Issue"/>
    <w:pPr>
      <w:pBdr>
        <w:top w:val="single" w:sz="6" w:space="1" w:color="000000"/>
      </w:pBdr>
    </w:pPr>
  </w:style>
  <w:style w:type="paragraph" w:styleId="ListNumber">
    <w:name w:val="List Number"/>
    <w:basedOn w:val="Normal"/>
    <w:semiHidden/>
    <w:pPr>
      <w:spacing w:before="60"/>
    </w:pPr>
  </w:style>
  <w:style w:type="paragraph" w:styleId="FootnoteText">
    <w:name w:val="footnote text"/>
    <w:basedOn w:val="Normal"/>
    <w:semiHidden/>
    <w:pPr>
      <w:suppressLineNumbers/>
      <w:ind w:left="283" w:hanging="283"/>
    </w:pPr>
    <w:rPr>
      <w:sz w:val="18"/>
    </w:rPr>
  </w:style>
  <w:style w:type="paragraph" w:customStyle="1" w:styleId="TableContents">
    <w:name w:val="Table Contents"/>
    <w:basedOn w:val="Normal"/>
    <w:pPr>
      <w:suppressLineNumbers/>
    </w:pPr>
  </w:style>
  <w:style w:type="paragraph" w:customStyle="1" w:styleId="Body">
    <w:name w:val="Body"/>
    <w:pPr>
      <w:widowControl w:val="0"/>
      <w:suppressAutoHyphens/>
      <w:overflowPunct w:val="0"/>
      <w:autoSpaceDE w:val="0"/>
      <w:autoSpaceDN w:val="0"/>
      <w:adjustRightInd w:val="0"/>
      <w:spacing w:before="158" w:line="100" w:lineRule="atLeast"/>
      <w:textAlignment w:val="baseline"/>
    </w:pPr>
  </w:style>
  <w:style w:type="paragraph" w:customStyle="1" w:styleId="Bullet1">
    <w:name w:val="Bullet_1"/>
    <w:basedOn w:val="ListBullet"/>
  </w:style>
  <w:style w:type="paragraph" w:customStyle="1" w:styleId="Preface">
    <w:name w:val="Preface"/>
    <w:pPr>
      <w:widowControl w:val="0"/>
      <w:tabs>
        <w:tab w:val="left" w:pos="1080"/>
        <w:tab w:val="right" w:leader="dot" w:pos="10080"/>
      </w:tabs>
      <w:suppressAutoHyphens/>
      <w:overflowPunct w:val="0"/>
      <w:autoSpaceDE w:val="0"/>
      <w:autoSpaceDN w:val="0"/>
      <w:adjustRightInd w:val="0"/>
      <w:spacing w:before="100" w:after="160" w:line="380" w:lineRule="atLeast"/>
      <w:textAlignment w:val="baseline"/>
    </w:pPr>
    <w:rPr>
      <w:rFonts w:ascii="Arial" w:hAnsi="Arial"/>
      <w:color w:val="000000"/>
      <w:sz w:val="32"/>
    </w:rPr>
  </w:style>
  <w:style w:type="paragraph" w:customStyle="1" w:styleId="TOC11">
    <w:name w:val="TOC 11"/>
    <w:basedOn w:val="Normal"/>
    <w:next w:val="Normal"/>
    <w:pPr>
      <w:tabs>
        <w:tab w:val="left" w:pos="440"/>
        <w:tab w:val="right" w:leader="dot" w:pos="9923"/>
      </w:tabs>
      <w:spacing w:after="100"/>
    </w:pPr>
    <w:rPr>
      <w:sz w:val="28"/>
      <w:lang w:val="es-ES_tradnl"/>
    </w:rPr>
  </w:style>
  <w:style w:type="paragraph" w:customStyle="1" w:styleId="Heading1TOC">
    <w:name w:val="Heading1TOC"/>
    <w:pPr>
      <w:widowControl w:val="0"/>
      <w:tabs>
        <w:tab w:val="left" w:pos="1440"/>
        <w:tab w:val="right" w:leader="dot" w:pos="10080"/>
      </w:tabs>
      <w:suppressAutoHyphens/>
      <w:overflowPunct w:val="0"/>
      <w:autoSpaceDE w:val="0"/>
      <w:autoSpaceDN w:val="0"/>
      <w:adjustRightInd w:val="0"/>
      <w:spacing w:before="100" w:after="100" w:line="280" w:lineRule="atLeast"/>
      <w:ind w:left="1080"/>
      <w:textAlignment w:val="baseline"/>
    </w:pPr>
    <w:rPr>
      <w:rFonts w:ascii="Arial" w:hAnsi="Arial"/>
      <w:color w:val="000000"/>
      <w:sz w:val="24"/>
      <w:lang w:val="es-ES_tradnl"/>
    </w:rPr>
  </w:style>
  <w:style w:type="paragraph" w:customStyle="1" w:styleId="HeadingTOC">
    <w:name w:val="HeadingTOC"/>
    <w:pPr>
      <w:widowControl w:val="0"/>
      <w:tabs>
        <w:tab w:val="left" w:pos="1080"/>
        <w:tab w:val="right" w:leader="dot" w:pos="10080"/>
      </w:tabs>
      <w:suppressAutoHyphens/>
      <w:overflowPunct w:val="0"/>
      <w:autoSpaceDE w:val="0"/>
      <w:autoSpaceDN w:val="0"/>
      <w:adjustRightInd w:val="0"/>
      <w:spacing w:before="140" w:after="100" w:line="380" w:lineRule="atLeast"/>
      <w:ind w:left="720"/>
      <w:textAlignment w:val="baseline"/>
    </w:pPr>
    <w:rPr>
      <w:rFonts w:ascii="Arial" w:hAnsi="Arial"/>
      <w:color w:val="000000"/>
      <w:sz w:val="32"/>
    </w:rPr>
  </w:style>
  <w:style w:type="paragraph" w:customStyle="1" w:styleId="Heading3TOC">
    <w:name w:val="Heading3TOC"/>
    <w:pPr>
      <w:widowControl w:val="0"/>
      <w:tabs>
        <w:tab w:val="left" w:pos="2160"/>
        <w:tab w:val="right" w:leader="dot" w:pos="10800"/>
      </w:tabs>
      <w:suppressAutoHyphens/>
      <w:overflowPunct w:val="0"/>
      <w:autoSpaceDE w:val="0"/>
      <w:autoSpaceDN w:val="0"/>
      <w:adjustRightInd w:val="0"/>
      <w:spacing w:line="240" w:lineRule="atLeast"/>
      <w:ind w:left="1800"/>
      <w:textAlignment w:val="baseline"/>
    </w:pPr>
    <w:rPr>
      <w:rFonts w:ascii="Arial" w:hAnsi="Arial"/>
      <w:color w:val="000000"/>
      <w:lang w:val="es-ES_tradnl"/>
    </w:rPr>
  </w:style>
  <w:style w:type="paragraph" w:customStyle="1" w:styleId="Heading4TOC">
    <w:name w:val="Heading4TOC"/>
    <w:pPr>
      <w:widowControl w:val="0"/>
      <w:tabs>
        <w:tab w:val="right" w:pos="5760"/>
        <w:tab w:val="right" w:leader="dot" w:pos="12240"/>
      </w:tabs>
      <w:suppressAutoHyphens/>
      <w:overflowPunct w:val="0"/>
      <w:autoSpaceDE w:val="0"/>
      <w:autoSpaceDN w:val="0"/>
      <w:adjustRightInd w:val="0"/>
      <w:ind w:left="2880"/>
      <w:textAlignment w:val="baseline"/>
    </w:pPr>
    <w:rPr>
      <w:rFonts w:ascii="Arial" w:hAnsi="Arial"/>
      <w:sz w:val="18"/>
    </w:rPr>
  </w:style>
  <w:style w:type="paragraph" w:customStyle="1" w:styleId="IllustrationIndexHeading">
    <w:name w:val="Illustration Index Heading"/>
    <w:basedOn w:val="Heading"/>
    <w:pPr>
      <w:suppressLineNumbers/>
    </w:pPr>
    <w:rPr>
      <w:b/>
      <w:sz w:val="32"/>
    </w:rPr>
  </w:style>
  <w:style w:type="paragraph" w:customStyle="1" w:styleId="Framecontents">
    <w:name w:val="Frame contents"/>
    <w:basedOn w:val="BodyText"/>
  </w:style>
  <w:style w:type="paragraph" w:customStyle="1" w:styleId="Annex">
    <w:name w:val="Annex"/>
    <w:next w:val="Body"/>
    <w:pPr>
      <w:widowControl w:val="0"/>
      <w:suppressAutoHyphens/>
      <w:overflowPunct w:val="0"/>
      <w:autoSpaceDE w:val="0"/>
      <w:autoSpaceDN w:val="0"/>
      <w:adjustRightInd w:val="0"/>
      <w:jc w:val="center"/>
      <w:textAlignment w:val="baseline"/>
    </w:pPr>
    <w:rPr>
      <w:rFonts w:ascii="Arial" w:hAnsi="Arial"/>
      <w:b/>
      <w:sz w:val="36"/>
    </w:rPr>
  </w:style>
  <w:style w:type="paragraph" w:customStyle="1" w:styleId="Annex2">
    <w:name w:val="Annex2"/>
    <w:next w:val="Body"/>
    <w:pPr>
      <w:widowControl w:val="0"/>
      <w:suppressAutoHyphens/>
      <w:overflowPunct w:val="0"/>
      <w:autoSpaceDE w:val="0"/>
      <w:autoSpaceDN w:val="0"/>
      <w:adjustRightInd w:val="0"/>
      <w:jc w:val="center"/>
      <w:textAlignment w:val="baseline"/>
    </w:pPr>
    <w:rPr>
      <w:rFonts w:ascii="Arial" w:hAnsi="Arial"/>
      <w:sz w:val="28"/>
    </w:rPr>
  </w:style>
  <w:style w:type="paragraph" w:customStyle="1" w:styleId="AnnexHead1">
    <w:name w:val="Annex_Head1"/>
    <w:next w:val="Body"/>
    <w:pPr>
      <w:widowControl w:val="0"/>
      <w:suppressAutoHyphens/>
      <w:overflowPunct w:val="0"/>
      <w:autoSpaceDE w:val="0"/>
      <w:autoSpaceDN w:val="0"/>
      <w:adjustRightInd w:val="0"/>
      <w:textAlignment w:val="baseline"/>
    </w:pPr>
    <w:rPr>
      <w:rFonts w:ascii="Arial" w:hAnsi="Arial"/>
      <w:b/>
      <w:sz w:val="28"/>
    </w:rPr>
  </w:style>
  <w:style w:type="paragraph" w:customStyle="1" w:styleId="TableHeading">
    <w:name w:val="Table Heading"/>
    <w:basedOn w:val="TableContents"/>
    <w:pPr>
      <w:jc w:val="center"/>
    </w:pPr>
    <w:rPr>
      <w:b/>
    </w:rPr>
  </w:style>
  <w:style w:type="paragraph" w:customStyle="1" w:styleId="TableText">
    <w:name w:val="Table Text"/>
    <w:pPr>
      <w:widowControl w:val="0"/>
      <w:suppressAutoHyphens/>
      <w:overflowPunct w:val="0"/>
      <w:autoSpaceDE w:val="0"/>
      <w:autoSpaceDN w:val="0"/>
      <w:adjustRightInd w:val="0"/>
      <w:ind w:left="144" w:right="144"/>
      <w:textAlignment w:val="baseline"/>
    </w:pPr>
  </w:style>
  <w:style w:type="paragraph" w:customStyle="1" w:styleId="Tablebullet">
    <w:name w:val="Table bullet"/>
    <w:next w:val="Body"/>
    <w:pPr>
      <w:widowControl w:val="0"/>
      <w:suppressAutoHyphens/>
      <w:overflowPunct w:val="0"/>
      <w:autoSpaceDE w:val="0"/>
      <w:autoSpaceDN w:val="0"/>
      <w:adjustRightInd w:val="0"/>
      <w:textAlignment w:val="baseline"/>
    </w:pPr>
  </w:style>
  <w:style w:type="paragraph" w:customStyle="1" w:styleId="Table">
    <w:name w:val="Table"/>
    <w:basedOn w:val="Caption"/>
  </w:style>
  <w:style w:type="paragraph" w:customStyle="1" w:styleId="Tablecaption">
    <w:name w:val="Table caption"/>
    <w:next w:val="Text"/>
    <w:pPr>
      <w:widowControl w:val="0"/>
      <w:suppressAutoHyphens/>
      <w:overflowPunct w:val="0"/>
      <w:autoSpaceDE w:val="0"/>
      <w:autoSpaceDN w:val="0"/>
      <w:adjustRightInd w:val="0"/>
      <w:textAlignment w:val="baseline"/>
    </w:pPr>
    <w:rPr>
      <w:rFonts w:ascii="Arial" w:hAnsi="Arial"/>
      <w:b/>
      <w:sz w:val="18"/>
    </w:rPr>
  </w:style>
  <w:style w:type="paragraph" w:customStyle="1" w:styleId="Text">
    <w:name w:val="Text"/>
    <w:basedOn w:val="Caption"/>
  </w:style>
  <w:style w:type="paragraph" w:customStyle="1" w:styleId="IDL">
    <w:name w:val="IDL"/>
    <w:pPr>
      <w:widowControl w:val="0"/>
      <w:suppressAutoHyphens/>
      <w:overflowPunct w:val="0"/>
      <w:autoSpaceDE w:val="0"/>
      <w:autoSpaceDN w:val="0"/>
      <w:adjustRightInd w:val="0"/>
      <w:textAlignment w:val="baseline"/>
    </w:pPr>
    <w:rPr>
      <w:rFonts w:ascii="Arial" w:hAnsi="Arial"/>
      <w:b/>
    </w:rPr>
  </w:style>
  <w:style w:type="paragraph" w:customStyle="1" w:styleId="IDL1">
    <w:name w:val="IDL1"/>
    <w:basedOn w:val="IDL"/>
    <w:pPr>
      <w:spacing w:before="86" w:after="58"/>
    </w:pPr>
  </w:style>
  <w:style w:type="paragraph" w:customStyle="1" w:styleId="IDLcode">
    <w:name w:val="IDL_code"/>
    <w:basedOn w:val="Normal"/>
    <w:rPr>
      <w:rFonts w:ascii="Arial" w:hAnsi="Arial"/>
      <w:b/>
    </w:rPr>
  </w:style>
  <w:style w:type="paragraph" w:customStyle="1" w:styleId="Code0">
    <w:name w:val="Code"/>
    <w:basedOn w:val="Normal"/>
    <w:uiPriority w:val="99"/>
    <w:rPr>
      <w:rFonts w:ascii="Arial" w:hAnsi="Arial"/>
    </w:rPr>
  </w:style>
  <w:style w:type="paragraph" w:customStyle="1" w:styleId="HeadingRunIn">
    <w:name w:val="HeadingRunIn"/>
    <w:next w:val="Body"/>
    <w:pPr>
      <w:keepNext/>
      <w:autoSpaceDE w:val="0"/>
      <w:autoSpaceDN w:val="0"/>
      <w:adjustRightInd w:val="0"/>
      <w:spacing w:before="120" w:line="280" w:lineRule="atLeast"/>
    </w:pPr>
    <w:rPr>
      <w:b/>
      <w:bCs/>
      <w:color w:val="000000"/>
      <w:w w:val="0"/>
      <w:sz w:val="24"/>
      <w:szCs w:val="24"/>
    </w:rPr>
  </w:style>
  <w:style w:type="paragraph" w:styleId="BodyText2">
    <w:name w:val="Body Text 2"/>
    <w:basedOn w:val="Normal"/>
    <w:link w:val="BodyText2Char"/>
    <w:uiPriority w:val="99"/>
    <w:unhideWhenUsed/>
    <w:rsid w:val="00347871"/>
    <w:pPr>
      <w:spacing w:after="120" w:line="480" w:lineRule="auto"/>
    </w:pPr>
  </w:style>
  <w:style w:type="character" w:customStyle="1" w:styleId="BodyText2Char">
    <w:name w:val="Body Text 2 Char"/>
    <w:basedOn w:val="DefaultParagraphFont"/>
    <w:link w:val="BodyText2"/>
    <w:uiPriority w:val="99"/>
    <w:semiHidden/>
    <w:rsid w:val="00347871"/>
  </w:style>
  <w:style w:type="character" w:customStyle="1" w:styleId="Heading1Char">
    <w:name w:val="Heading 1 Char"/>
    <w:link w:val="Heading1"/>
    <w:uiPriority w:val="99"/>
    <w:rsid w:val="00347871"/>
    <w:rPr>
      <w:rFonts w:ascii="Arial" w:hAnsi="Arial"/>
      <w:b/>
      <w:kern w:val="1"/>
      <w:sz w:val="36"/>
    </w:rPr>
  </w:style>
  <w:style w:type="character" w:customStyle="1" w:styleId="Heading2Char">
    <w:name w:val="Heading 2 Char"/>
    <w:link w:val="Heading2"/>
    <w:uiPriority w:val="99"/>
    <w:rsid w:val="00347871"/>
    <w:rPr>
      <w:rFonts w:ascii="Arial" w:hAnsi="Arial"/>
      <w:b/>
      <w:sz w:val="28"/>
    </w:rPr>
  </w:style>
  <w:style w:type="character" w:customStyle="1" w:styleId="Heading3Char">
    <w:name w:val="Heading 3 Char"/>
    <w:link w:val="Heading3"/>
    <w:uiPriority w:val="99"/>
    <w:rsid w:val="00347871"/>
    <w:rPr>
      <w:rFonts w:ascii="Arial" w:hAnsi="Arial"/>
      <w:b/>
      <w:sz w:val="24"/>
    </w:rPr>
  </w:style>
  <w:style w:type="character" w:customStyle="1" w:styleId="Heading4Char">
    <w:name w:val="Heading 4 Char"/>
    <w:link w:val="Heading4"/>
    <w:uiPriority w:val="99"/>
    <w:rsid w:val="00347871"/>
    <w:rPr>
      <w:rFonts w:ascii="Arial" w:hAnsi="Arial"/>
      <w:b/>
    </w:rPr>
  </w:style>
  <w:style w:type="character" w:customStyle="1" w:styleId="Heading5Char">
    <w:name w:val="Heading 5 Char"/>
    <w:link w:val="Heading5"/>
    <w:uiPriority w:val="99"/>
    <w:rsid w:val="00347871"/>
    <w:rPr>
      <w:rFonts w:ascii="Arial" w:hAnsi="Arial"/>
      <w:b/>
      <w:sz w:val="22"/>
    </w:rPr>
  </w:style>
  <w:style w:type="character" w:customStyle="1" w:styleId="Heading6Char">
    <w:name w:val="Heading 6 Char"/>
    <w:link w:val="Heading6"/>
    <w:uiPriority w:val="99"/>
    <w:rsid w:val="00347871"/>
    <w:rPr>
      <w:b/>
    </w:rPr>
  </w:style>
  <w:style w:type="character" w:customStyle="1" w:styleId="Heading7Char">
    <w:name w:val="Heading 7 Char"/>
    <w:link w:val="Heading7"/>
    <w:uiPriority w:val="99"/>
    <w:rsid w:val="00347871"/>
  </w:style>
  <w:style w:type="character" w:customStyle="1" w:styleId="Heading8Char">
    <w:name w:val="Heading 8 Char"/>
    <w:link w:val="Heading8"/>
    <w:uiPriority w:val="99"/>
    <w:rsid w:val="00347871"/>
    <w:rPr>
      <w:i/>
    </w:rPr>
  </w:style>
  <w:style w:type="paragraph" w:styleId="ListParagraph">
    <w:name w:val="List Paragraph"/>
    <w:basedOn w:val="Normal"/>
    <w:uiPriority w:val="99"/>
    <w:qFormat/>
    <w:rsid w:val="00347871"/>
    <w:pPr>
      <w:suppressAutoHyphens w:val="0"/>
      <w:overflowPunct/>
      <w:autoSpaceDE/>
      <w:autoSpaceDN/>
      <w:adjustRightInd/>
      <w:spacing w:after="120"/>
      <w:ind w:left="720"/>
      <w:textAlignment w:val="auto"/>
    </w:pPr>
    <w:rPr>
      <w:rFonts w:ascii="Arial" w:hAnsi="Arial" w:cs="Tahoma"/>
      <w:lang w:bidi="th-TH"/>
    </w:rPr>
  </w:style>
  <w:style w:type="paragraph" w:styleId="NoSpacing">
    <w:name w:val="No Spacing"/>
    <w:uiPriority w:val="99"/>
    <w:qFormat/>
    <w:rsid w:val="00347871"/>
    <w:rPr>
      <w:rFonts w:ascii="Arial" w:hAnsi="Arial"/>
    </w:rPr>
  </w:style>
  <w:style w:type="character" w:customStyle="1" w:styleId="NoSpacingChar">
    <w:name w:val="No Spacing Char"/>
    <w:uiPriority w:val="99"/>
    <w:rsid w:val="00347871"/>
    <w:rPr>
      <w:rFonts w:eastAsia="Times New Roman" w:cs="Cordia New"/>
      <w:lang w:bidi="ar-SA"/>
    </w:rPr>
  </w:style>
  <w:style w:type="character" w:customStyle="1" w:styleId="BalloonTextChar">
    <w:name w:val="Balloon Text Char"/>
    <w:link w:val="BalloonText"/>
    <w:uiPriority w:val="99"/>
    <w:rsid w:val="00347871"/>
    <w:rPr>
      <w:rFonts w:ascii="Tahoma" w:hAnsi="Tahoma"/>
      <w:sz w:val="16"/>
    </w:rPr>
  </w:style>
  <w:style w:type="character" w:customStyle="1" w:styleId="HeaderChar">
    <w:name w:val="Header Char"/>
    <w:link w:val="Header"/>
    <w:uiPriority w:val="99"/>
    <w:rsid w:val="00347871"/>
  </w:style>
  <w:style w:type="character" w:customStyle="1" w:styleId="FooterChar">
    <w:name w:val="Footer Char"/>
    <w:link w:val="Footer"/>
    <w:uiPriority w:val="99"/>
    <w:rsid w:val="00347871"/>
  </w:style>
  <w:style w:type="paragraph" w:customStyle="1" w:styleId="Headline">
    <w:name w:val="Headline"/>
    <w:basedOn w:val="Normal"/>
    <w:next w:val="Normal"/>
    <w:autoRedefine/>
    <w:uiPriority w:val="99"/>
    <w:rsid w:val="00347871"/>
    <w:pPr>
      <w:keepNext/>
      <w:pBdr>
        <w:bottom w:val="single" w:sz="8" w:space="1" w:color="auto"/>
      </w:pBdr>
      <w:suppressAutoHyphens w:val="0"/>
      <w:overflowPunct/>
      <w:autoSpaceDE/>
      <w:autoSpaceDN/>
      <w:adjustRightInd/>
      <w:spacing w:after="120"/>
      <w:textAlignment w:val="auto"/>
    </w:pPr>
    <w:rPr>
      <w:rFonts w:ascii="Arial" w:hAnsi="Arial"/>
      <w:b/>
      <w:smallCaps/>
      <w:sz w:val="32"/>
      <w:lang w:val="en-GB"/>
    </w:rPr>
  </w:style>
  <w:style w:type="paragraph" w:customStyle="1" w:styleId="TableofContent">
    <w:name w:val="Table of Content"/>
    <w:basedOn w:val="Normal"/>
    <w:next w:val="Normal"/>
    <w:uiPriority w:val="99"/>
    <w:rsid w:val="00347871"/>
    <w:pPr>
      <w:suppressAutoHyphens w:val="0"/>
      <w:overflowPunct/>
      <w:autoSpaceDE/>
      <w:autoSpaceDN/>
      <w:adjustRightInd/>
      <w:spacing w:after="60"/>
      <w:ind w:left="425" w:hanging="425"/>
      <w:textAlignment w:val="auto"/>
    </w:pPr>
    <w:rPr>
      <w:rFonts w:ascii="Arial" w:hAnsi="Arial"/>
      <w:lang w:val="en-GB"/>
    </w:rPr>
  </w:style>
  <w:style w:type="paragraph" w:customStyle="1" w:styleId="ProjectTitle">
    <w:name w:val="Project Title"/>
    <w:basedOn w:val="Normal"/>
    <w:uiPriority w:val="99"/>
    <w:rsid w:val="00347871"/>
    <w:pPr>
      <w:suppressAutoHyphens w:val="0"/>
      <w:overflowPunct/>
      <w:autoSpaceDE/>
      <w:autoSpaceDN/>
      <w:adjustRightInd/>
      <w:spacing w:after="120"/>
      <w:jc w:val="right"/>
      <w:textAlignment w:val="auto"/>
    </w:pPr>
    <w:rPr>
      <w:rFonts w:ascii="Arial" w:hAnsi="Arial" w:cs="Tahoma"/>
      <w:color w:val="4F81BD"/>
      <w:sz w:val="72"/>
      <w:szCs w:val="72"/>
      <w:lang w:bidi="th-TH"/>
    </w:rPr>
  </w:style>
  <w:style w:type="paragraph" w:customStyle="1" w:styleId="DocumentTitle">
    <w:name w:val="Document Title"/>
    <w:basedOn w:val="NoSpacing"/>
    <w:uiPriority w:val="99"/>
    <w:rsid w:val="00347871"/>
    <w:pPr>
      <w:spacing w:after="120"/>
      <w:jc w:val="right"/>
    </w:pPr>
    <w:rPr>
      <w:sz w:val="28"/>
      <w:szCs w:val="28"/>
    </w:rPr>
  </w:style>
  <w:style w:type="character" w:customStyle="1" w:styleId="DocumentDate">
    <w:name w:val="Document Date"/>
    <w:uiPriority w:val="99"/>
    <w:rsid w:val="00347871"/>
    <w:rPr>
      <w:rFonts w:cs="Arial"/>
      <w:color w:val="4F81BD"/>
      <w:sz w:val="22"/>
      <w:szCs w:val="22"/>
    </w:rPr>
  </w:style>
  <w:style w:type="character" w:customStyle="1" w:styleId="CompanyName">
    <w:name w:val="CompanyName"/>
    <w:uiPriority w:val="99"/>
    <w:rsid w:val="00347871"/>
    <w:rPr>
      <w:rFonts w:cs="Arial"/>
      <w:color w:val="4F81BD"/>
      <w:sz w:val="22"/>
      <w:szCs w:val="22"/>
    </w:rPr>
  </w:style>
  <w:style w:type="character" w:styleId="LineNumber">
    <w:name w:val="line number"/>
    <w:uiPriority w:val="99"/>
    <w:rsid w:val="00347871"/>
    <w:rPr>
      <w:rFonts w:cs="Times New Roman"/>
    </w:rPr>
  </w:style>
  <w:style w:type="paragraph" w:styleId="Revision">
    <w:name w:val="Revision"/>
    <w:basedOn w:val="Normal"/>
    <w:uiPriority w:val="99"/>
    <w:rsid w:val="00347871"/>
    <w:pPr>
      <w:suppressAutoHyphens w:val="0"/>
      <w:overflowPunct/>
      <w:autoSpaceDE/>
      <w:autoSpaceDN/>
      <w:adjustRightInd/>
      <w:spacing w:after="120"/>
      <w:jc w:val="right"/>
      <w:textAlignment w:val="auto"/>
    </w:pPr>
    <w:rPr>
      <w:rFonts w:ascii="Arial" w:hAnsi="Arial" w:cs="Tahoma"/>
      <w:lang w:bidi="th-TH"/>
    </w:rPr>
  </w:style>
  <w:style w:type="character" w:customStyle="1" w:styleId="BodyTextChar">
    <w:name w:val="Body Text Char"/>
    <w:link w:val="BodyText"/>
    <w:uiPriority w:val="99"/>
    <w:rsid w:val="00347871"/>
  </w:style>
  <w:style w:type="character" w:customStyle="1" w:styleId="Heading9Char">
    <w:name w:val="Heading 9 Char"/>
    <w:link w:val="Heading9"/>
    <w:uiPriority w:val="9"/>
    <w:rsid w:val="00347871"/>
    <w:rPr>
      <w:rFonts w:ascii="Arial" w:hAnsi="Arial"/>
      <w:sz w:val="22"/>
    </w:rPr>
  </w:style>
  <w:style w:type="character" w:styleId="Strong">
    <w:name w:val="Strong"/>
    <w:uiPriority w:val="22"/>
    <w:qFormat/>
    <w:rsid w:val="009F6685"/>
    <w:rPr>
      <w:b/>
      <w:bCs/>
    </w:rPr>
  </w:style>
  <w:style w:type="character" w:styleId="IntenseEmphasis">
    <w:name w:val="Intense Emphasis"/>
    <w:uiPriority w:val="21"/>
    <w:qFormat/>
    <w:rsid w:val="009F6685"/>
    <w:rPr>
      <w:i/>
      <w:iCs/>
      <w:color w:val="5B9BD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mr_docxImage99" Type="http://schemas.openxmlformats.org/officeDocument/2006/relationships/image" Target="media/-1736766415.emf"/><Relationship Id="mr_docxImage98" Type="http://schemas.openxmlformats.org/officeDocument/2006/relationships/image" Target="media/504427834.emf"/><Relationship Id="mr_docxImage97" Type="http://schemas.openxmlformats.org/officeDocument/2006/relationships/image" Target="media/1529921253.emf"/><Relationship Id="mr_docxImage96" Type="http://schemas.openxmlformats.org/officeDocument/2006/relationships/image" Target="media/1980081313.emf"/><Relationship Id="mr_docxImage95" Type="http://schemas.openxmlformats.org/officeDocument/2006/relationships/image" Target="media/-147488002.emf"/><Relationship Id="mr_docxImage94" Type="http://schemas.openxmlformats.org/officeDocument/2006/relationships/image" Target="media/-1250840605.emf"/><Relationship Id="mr_docxImage93" Type="http://schemas.openxmlformats.org/officeDocument/2006/relationships/image" Target="media/-1250840605.emf"/><Relationship Id="mr_docxImage92" Type="http://schemas.openxmlformats.org/officeDocument/2006/relationships/image" Target="media/-1250840605.emf"/><Relationship Id="mr_docxImage91" Type="http://schemas.openxmlformats.org/officeDocument/2006/relationships/image" Target="media/-147488002.emf"/><Relationship Id="mr_docxImage90" Type="http://schemas.openxmlformats.org/officeDocument/2006/relationships/image" Target="media/-1250840605.emf"/><Relationship Id="mr_docxImage9" Type="http://schemas.openxmlformats.org/officeDocument/2006/relationships/image" Target="media/1063637747.emf"/><Relationship Id="mr_docxImage89" Type="http://schemas.openxmlformats.org/officeDocument/2006/relationships/image" Target="media/-1250840605.emf"/><Relationship Id="mr_docxImage88" Type="http://schemas.openxmlformats.org/officeDocument/2006/relationships/image" Target="media/-1250840605.emf"/><Relationship Id="mr_docxImage87" Type="http://schemas.openxmlformats.org/officeDocument/2006/relationships/image" Target="media/-1250840605.emf"/><Relationship Id="mr_docxImage86" Type="http://schemas.openxmlformats.org/officeDocument/2006/relationships/image" Target="media/-1250840605.emf"/><Relationship Id="mr_docxImage85" Type="http://schemas.openxmlformats.org/officeDocument/2006/relationships/image" Target="media/-1736766415.emf"/><Relationship Id="mr_docxImage84" Type="http://schemas.openxmlformats.org/officeDocument/2006/relationships/image" Target="media/-1736766415.emf"/><Relationship Id="mr_docxImage83" Type="http://schemas.openxmlformats.org/officeDocument/2006/relationships/image" Target="media/-321959222.emf"/><Relationship Id="mr_docxImage82" Type="http://schemas.openxmlformats.org/officeDocument/2006/relationships/image" Target="media/-147488002.emf"/><Relationship Id="mr_docxImage81" Type="http://schemas.openxmlformats.org/officeDocument/2006/relationships/image" Target="media/-81312784.emf"/><Relationship Id="mr_docxImage80" Type="http://schemas.openxmlformats.org/officeDocument/2006/relationships/image" Target="media/-1736766415.emf"/><Relationship Id="mr_docxImage8" Type="http://schemas.openxmlformats.org/officeDocument/2006/relationships/image" Target="media/202049095.emf"/><Relationship Id="mr_docxImage79" Type="http://schemas.openxmlformats.org/officeDocument/2006/relationships/image" Target="media/104908204.emf"/><Relationship Id="mr_docxImage78" Type="http://schemas.openxmlformats.org/officeDocument/2006/relationships/image" Target="media/-511559505.emf"/><Relationship Id="mr_docxImage77" Type="http://schemas.openxmlformats.org/officeDocument/2006/relationships/image" Target="media/-81312784.emf"/><Relationship Id="mr_docxImage76" Type="http://schemas.openxmlformats.org/officeDocument/2006/relationships/image" Target="media/-81312784.emf"/><Relationship Id="mr_docxImage75" Type="http://schemas.openxmlformats.org/officeDocument/2006/relationships/image" Target="media/-81312784.emf"/><Relationship Id="mr_docxImage74" Type="http://schemas.openxmlformats.org/officeDocument/2006/relationships/image" Target="media/-81312784.emf"/><Relationship Id="mr_docxImage73" Type="http://schemas.openxmlformats.org/officeDocument/2006/relationships/image" Target="media/-81312784.emf"/><Relationship Id="mr_docxImage72" Type="http://schemas.openxmlformats.org/officeDocument/2006/relationships/image" Target="media/-1736766415.emf"/><Relationship Id="mr_docxImage71" Type="http://schemas.openxmlformats.org/officeDocument/2006/relationships/image" Target="media/-81312784.emf"/><Relationship Id="mr_docxImage70" Type="http://schemas.openxmlformats.org/officeDocument/2006/relationships/image" Target="media/-1782884874.emf"/><Relationship Id="mr_docxImage7" Type="http://schemas.openxmlformats.org/officeDocument/2006/relationships/image" Target="media/1319771210.emf"/><Relationship Id="mr_docxImage69" Type="http://schemas.openxmlformats.org/officeDocument/2006/relationships/image" Target="media/-793432785.emf"/><Relationship Id="mr_docxImage68" Type="http://schemas.openxmlformats.org/officeDocument/2006/relationships/image" Target="media/-1250840605.emf"/><Relationship Id="mr_docxImage67" Type="http://schemas.openxmlformats.org/officeDocument/2006/relationships/image" Target="media/-1250840605.emf"/><Relationship Id="mr_docxImage66" Type="http://schemas.openxmlformats.org/officeDocument/2006/relationships/image" Target="media/-1736766415.emf"/><Relationship Id="mr_docxImage65" Type="http://schemas.openxmlformats.org/officeDocument/2006/relationships/image" Target="media/1867154656.emf"/><Relationship Id="mr_docxImage64" Type="http://schemas.openxmlformats.org/officeDocument/2006/relationships/image" Target="media/-1736766415.emf"/><Relationship Id="mr_docxImage63" Type="http://schemas.openxmlformats.org/officeDocument/2006/relationships/image" Target="media/-1736766415.emf"/><Relationship Id="mr_docxImage62" Type="http://schemas.openxmlformats.org/officeDocument/2006/relationships/image" Target="media/-1736766415.emf"/><Relationship Id="mr_docxImage61" Type="http://schemas.openxmlformats.org/officeDocument/2006/relationships/image" Target="media/-1736766415.emf"/><Relationship Id="mr_docxImage60" Type="http://schemas.openxmlformats.org/officeDocument/2006/relationships/image" Target="media/-1736766415.emf"/><Relationship Id="mr_docxImage6" Type="http://schemas.openxmlformats.org/officeDocument/2006/relationships/image" Target="media/1319771210.emf"/><Relationship Id="mr_docxImage59" Type="http://schemas.openxmlformats.org/officeDocument/2006/relationships/image" Target="media/-1736766415.emf"/><Relationship Id="mr_docxImage58" Type="http://schemas.openxmlformats.org/officeDocument/2006/relationships/image" Target="media/-1736766415.emf"/><Relationship Id="mr_docxImage57" Type="http://schemas.openxmlformats.org/officeDocument/2006/relationships/image" Target="media/-1736766415.emf"/><Relationship Id="mr_docxImage56" Type="http://schemas.openxmlformats.org/officeDocument/2006/relationships/image" Target="media/-1767340066.emf"/><Relationship Id="mr_docxImage55" Type="http://schemas.openxmlformats.org/officeDocument/2006/relationships/image" Target="media/-793432785.emf"/><Relationship Id="mr_docxImage54" Type="http://schemas.openxmlformats.org/officeDocument/2006/relationships/image" Target="media/1319771210.emf"/><Relationship Id="mr_docxImage53" Type="http://schemas.openxmlformats.org/officeDocument/2006/relationships/image" Target="media/1319771210.emf"/><Relationship Id="mr_docxImage52" Type="http://schemas.openxmlformats.org/officeDocument/2006/relationships/image" Target="media/575087468.emf"/><Relationship Id="mr_docxImage51" Type="http://schemas.openxmlformats.org/officeDocument/2006/relationships/image" Target="media/-81312784.emf"/><Relationship Id="mr_docxImage50" Type="http://schemas.openxmlformats.org/officeDocument/2006/relationships/image" Target="media/1319771210.emf"/><Relationship Id="mr_docxImage5" Type="http://schemas.openxmlformats.org/officeDocument/2006/relationships/image" Target="media/2127205581.emf"/><Relationship Id="mr_docxImage49" Type="http://schemas.openxmlformats.org/officeDocument/2006/relationships/image" Target="media/1319771210.emf"/><Relationship Id="mr_docxImage48" Type="http://schemas.openxmlformats.org/officeDocument/2006/relationships/image" Target="media/1267618237.emf"/><Relationship Id="mr_docxImage47" Type="http://schemas.openxmlformats.org/officeDocument/2006/relationships/image" Target="media/-81312784.emf"/><Relationship Id="mr_docxImage46" Type="http://schemas.openxmlformats.org/officeDocument/2006/relationships/image" Target="media/1319771210.emf"/><Relationship Id="mr_docxImage45" Type="http://schemas.openxmlformats.org/officeDocument/2006/relationships/image" Target="media/1319771210.emf"/><Relationship Id="mr_docxImage44" Type="http://schemas.openxmlformats.org/officeDocument/2006/relationships/image" Target="media/462341400.emf"/><Relationship Id="mr_docxImage43" Type="http://schemas.openxmlformats.org/officeDocument/2006/relationships/image" Target="media/-81312784.emf"/><Relationship Id="mr_docxImage42" Type="http://schemas.openxmlformats.org/officeDocument/2006/relationships/image" Target="media/1828460604.emf"/><Relationship Id="mr_docxImage41" Type="http://schemas.openxmlformats.org/officeDocument/2006/relationships/image" Target="media/-81312784.emf"/><Relationship Id="mr_docxImage40" Type="http://schemas.openxmlformats.org/officeDocument/2006/relationships/image" Target="media/-81312784.emf"/><Relationship Id="mr_docxImage4" Type="http://schemas.openxmlformats.org/officeDocument/2006/relationships/image" Target="media/1319771210.emf"/><Relationship Id="mr_docxImage39" Type="http://schemas.openxmlformats.org/officeDocument/2006/relationships/image" Target="media/1197185230.emf"/><Relationship Id="mr_docxImage38" Type="http://schemas.openxmlformats.org/officeDocument/2006/relationships/image" Target="media/-81312784.emf"/><Relationship Id="mr_docxImage37" Type="http://schemas.openxmlformats.org/officeDocument/2006/relationships/image" Target="media/1319771210.emf"/><Relationship Id="mr_docxImage36" Type="http://schemas.openxmlformats.org/officeDocument/2006/relationships/image" Target="media/1319771210.emf"/><Relationship Id="mr_docxImage35" Type="http://schemas.openxmlformats.org/officeDocument/2006/relationships/image" Target="media/-81312784.emf"/><Relationship Id="mr_docxImage34" Type="http://schemas.openxmlformats.org/officeDocument/2006/relationships/image" Target="media/-81312784.emf"/><Relationship Id="mr_docxImage33" Type="http://schemas.openxmlformats.org/officeDocument/2006/relationships/image" Target="media/-81312784.emf"/><Relationship Id="mr_docxImage32" Type="http://schemas.openxmlformats.org/officeDocument/2006/relationships/image" Target="media/-81312784.emf"/><Relationship Id="mr_docxImage31" Type="http://schemas.openxmlformats.org/officeDocument/2006/relationships/image" Target="media/-81312784.emf"/><Relationship Id="mr_docxImage30" Type="http://schemas.openxmlformats.org/officeDocument/2006/relationships/image" Target="media/-1006482396.emf"/><Relationship Id="mr_docxImage3" Type="http://schemas.openxmlformats.org/officeDocument/2006/relationships/image" Target="media/1319771210.emf"/><Relationship Id="mr_docxImage29" Type="http://schemas.openxmlformats.org/officeDocument/2006/relationships/image" Target="media/-2121806073.emf"/><Relationship Id="mr_docxImage28" Type="http://schemas.openxmlformats.org/officeDocument/2006/relationships/image" Target="media/-81312784.emf"/><Relationship Id="mr_docxImage27" Type="http://schemas.openxmlformats.org/officeDocument/2006/relationships/image" Target="media/-81312784.emf"/><Relationship Id="mr_docxImage26" Type="http://schemas.openxmlformats.org/officeDocument/2006/relationships/image" Target="media/-81312784.emf"/><Relationship Id="mr_docxImage25" Type="http://schemas.openxmlformats.org/officeDocument/2006/relationships/image" Target="media/-81312784.emf"/><Relationship Id="mr_docxImage24" Type="http://schemas.openxmlformats.org/officeDocument/2006/relationships/image" Target="media/-449152563.emf"/><Relationship Id="mr_docxImage23" Type="http://schemas.openxmlformats.org/officeDocument/2006/relationships/image" Target="media/-81312784.emf"/><Relationship Id="mr_docxImage22" Type="http://schemas.openxmlformats.org/officeDocument/2006/relationships/image" Target="media/-81312784.emf"/><Relationship Id="mr_docxImage210" Type="http://schemas.openxmlformats.org/officeDocument/2006/relationships/image" Target="media/-1913131638.emf"/><Relationship Id="mr_docxImage21" Type="http://schemas.openxmlformats.org/officeDocument/2006/relationships/image" Target="media/-81312784.emf"/><Relationship Id="mr_docxImage209" Type="http://schemas.openxmlformats.org/officeDocument/2006/relationships/image" Target="media/202049095.emf"/><Relationship Id="mr_docxImage208" Type="http://schemas.openxmlformats.org/officeDocument/2006/relationships/image" Target="media/-2097638736.emf"/><Relationship Id="mr_docxImage207" Type="http://schemas.openxmlformats.org/officeDocument/2006/relationships/image" Target="media/-81312784.emf"/><Relationship Id="mr_docxImage206" Type="http://schemas.openxmlformats.org/officeDocument/2006/relationships/image" Target="media/1197185230.emf"/><Relationship Id="mr_docxImage205" Type="http://schemas.openxmlformats.org/officeDocument/2006/relationships/image" Target="media/-1688484818.emf"/><Relationship Id="mr_docxImage204" Type="http://schemas.openxmlformats.org/officeDocument/2006/relationships/image" Target="media/-81312784.emf"/><Relationship Id="mr_docxImage203" Type="http://schemas.openxmlformats.org/officeDocument/2006/relationships/image" Target="media/-81312784.emf"/><Relationship Id="mr_docxImage202" Type="http://schemas.openxmlformats.org/officeDocument/2006/relationships/image" Target="media/1197185230.emf"/><Relationship Id="mr_docxImage201" Type="http://schemas.openxmlformats.org/officeDocument/2006/relationships/image" Target="media/-81312784.emf"/><Relationship Id="mr_docxImage200" Type="http://schemas.openxmlformats.org/officeDocument/2006/relationships/image" Target="media/-81312784.emf"/><Relationship Id="mr_docxImage20" Type="http://schemas.openxmlformats.org/officeDocument/2006/relationships/image" Target="media/-63888043.emf"/><Relationship Id="mr_docxImage2" Type="http://schemas.openxmlformats.org/officeDocument/2006/relationships/image" Target="media/-1838719160.emf"/><Relationship Id="mr_docxImage199" Type="http://schemas.openxmlformats.org/officeDocument/2006/relationships/image" Target="media/-1736766415.emf"/><Relationship Id="mr_docxImage198" Type="http://schemas.openxmlformats.org/officeDocument/2006/relationships/image" Target="media/-1736766415.emf"/><Relationship Id="mr_docxImage197" Type="http://schemas.openxmlformats.org/officeDocument/2006/relationships/image" Target="media/1197185230.emf"/><Relationship Id="mr_docxImage196" Type="http://schemas.openxmlformats.org/officeDocument/2006/relationships/image" Target="media/1197185230.emf"/><Relationship Id="mr_docxImage195" Type="http://schemas.openxmlformats.org/officeDocument/2006/relationships/image" Target="media/-1736766415.emf"/><Relationship Id="mr_docxImage194" Type="http://schemas.openxmlformats.org/officeDocument/2006/relationships/image" Target="media/-81312784.emf"/><Relationship Id="mr_docxImage193" Type="http://schemas.openxmlformats.org/officeDocument/2006/relationships/image" Target="media/-81312784.emf"/><Relationship Id="mr_docxImage192" Type="http://schemas.openxmlformats.org/officeDocument/2006/relationships/image" Target="media/-81312784.emf"/><Relationship Id="mr_docxImage191" Type="http://schemas.openxmlformats.org/officeDocument/2006/relationships/image" Target="media/1197185230.emf"/><Relationship Id="mr_docxImage190" Type="http://schemas.openxmlformats.org/officeDocument/2006/relationships/image" Target="media/1197185230.emf"/><Relationship Id="mr_docxImage19" Type="http://schemas.openxmlformats.org/officeDocument/2006/relationships/image" Target="media/129409233.emf"/><Relationship Id="mr_docxImage189" Type="http://schemas.openxmlformats.org/officeDocument/2006/relationships/image" Target="media/2037110230.emf"/><Relationship Id="mr_docxImage188" Type="http://schemas.openxmlformats.org/officeDocument/2006/relationships/image" Target="media/-1876512720.emf"/><Relationship Id="mr_docxImage187" Type="http://schemas.openxmlformats.org/officeDocument/2006/relationships/image" Target="media/-1073726926.emf"/><Relationship Id="mr_docxImage186" Type="http://schemas.openxmlformats.org/officeDocument/2006/relationships/image" Target="media/-1736766415.emf"/><Relationship Id="mr_docxImage185" Type="http://schemas.openxmlformats.org/officeDocument/2006/relationships/image" Target="media/-1736766415.emf"/><Relationship Id="mr_docxImage184" Type="http://schemas.openxmlformats.org/officeDocument/2006/relationships/image" Target="media/-1736766415.emf"/><Relationship Id="mr_docxImage183" Type="http://schemas.openxmlformats.org/officeDocument/2006/relationships/image" Target="media/1982171934.emf"/><Relationship Id="mr_docxImage182" Type="http://schemas.openxmlformats.org/officeDocument/2006/relationships/image" Target="media/-1736766415.emf"/><Relationship Id="mr_docxImage181" Type="http://schemas.openxmlformats.org/officeDocument/2006/relationships/image" Target="media/532178704.emf"/><Relationship Id="mr_docxImage180" Type="http://schemas.openxmlformats.org/officeDocument/2006/relationships/image" Target="media/-81312784.emf"/><Relationship Id="mr_docxImage18" Type="http://schemas.openxmlformats.org/officeDocument/2006/relationships/image" Target="media/129409233.emf"/><Relationship Id="mr_docxImage179" Type="http://schemas.openxmlformats.org/officeDocument/2006/relationships/image" Target="media/-81312784.emf"/><Relationship Id="mr_docxImage178" Type="http://schemas.openxmlformats.org/officeDocument/2006/relationships/image" Target="media/-382738108.emf"/><Relationship Id="mr_docxImage177" Type="http://schemas.openxmlformats.org/officeDocument/2006/relationships/image" Target="media/-382738108.emf"/><Relationship Id="mr_docxImage176" Type="http://schemas.openxmlformats.org/officeDocument/2006/relationships/image" Target="media/1197185230.emf"/><Relationship Id="mr_docxImage175" Type="http://schemas.openxmlformats.org/officeDocument/2006/relationships/image" Target="media/-2067954186.emf"/><Relationship Id="mr_docxImage174" Type="http://schemas.openxmlformats.org/officeDocument/2006/relationships/image" Target="media/129409233.emf"/><Relationship Id="mr_docxImage173" Type="http://schemas.openxmlformats.org/officeDocument/2006/relationships/image" Target="media/129409233.emf"/><Relationship Id="mr_docxImage172" Type="http://schemas.openxmlformats.org/officeDocument/2006/relationships/image" Target="media/-1992730974.emf"/><Relationship Id="mr_docxImage171" Type="http://schemas.openxmlformats.org/officeDocument/2006/relationships/image" Target="media/-81312784.emf"/><Relationship Id="mr_docxImage170" Type="http://schemas.openxmlformats.org/officeDocument/2006/relationships/image" Target="media/-81312784.emf"/><Relationship Id="mr_docxImage17" Type="http://schemas.openxmlformats.org/officeDocument/2006/relationships/image" Target="media/-533805574.emf"/><Relationship Id="mr_docxImage169" Type="http://schemas.openxmlformats.org/officeDocument/2006/relationships/image" Target="media/-1711146788.emf"/><Relationship Id="mr_docxImage168" Type="http://schemas.openxmlformats.org/officeDocument/2006/relationships/image" Target="media/-81312784.emf"/><Relationship Id="mr_docxImage167" Type="http://schemas.openxmlformats.org/officeDocument/2006/relationships/image" Target="media/-81312784.emf"/><Relationship Id="mr_docxImage166" Type="http://schemas.openxmlformats.org/officeDocument/2006/relationships/image" Target="media/-1933090122.emf"/><Relationship Id="mr_docxImage165" Type="http://schemas.openxmlformats.org/officeDocument/2006/relationships/image" Target="media/-81312784.emf"/><Relationship Id="mr_docxImage164" Type="http://schemas.openxmlformats.org/officeDocument/2006/relationships/image" Target="media/-81312784.emf"/><Relationship Id="mr_docxImage163" Type="http://schemas.openxmlformats.org/officeDocument/2006/relationships/image" Target="media/526835285.emf"/><Relationship Id="mr_docxImage162" Type="http://schemas.openxmlformats.org/officeDocument/2006/relationships/image" Target="media/-81312784.emf"/><Relationship Id="mr_docxImage161" Type="http://schemas.openxmlformats.org/officeDocument/2006/relationships/image" Target="media/-81312784.emf"/><Relationship Id="mr_docxImage160" Type="http://schemas.openxmlformats.org/officeDocument/2006/relationships/image" Target="media/-1035588250.emf"/><Relationship Id="mr_docxImage16" Type="http://schemas.openxmlformats.org/officeDocument/2006/relationships/image" Target="media/-1412732717.emf"/><Relationship Id="mr_docxImage159" Type="http://schemas.openxmlformats.org/officeDocument/2006/relationships/image" Target="media/-81312784.emf"/><Relationship Id="mr_docxImage158" Type="http://schemas.openxmlformats.org/officeDocument/2006/relationships/image" Target="media/-81312784.emf"/><Relationship Id="mr_docxImage157" Type="http://schemas.openxmlformats.org/officeDocument/2006/relationships/image" Target="media/-1742362533.emf"/><Relationship Id="mr_docxImage156" Type="http://schemas.openxmlformats.org/officeDocument/2006/relationships/image" Target="media/-382738108.emf"/><Relationship Id="mr_docxImage155" Type="http://schemas.openxmlformats.org/officeDocument/2006/relationships/image" Target="media/-382738108.emf"/><Relationship Id="mr_docxImage154" Type="http://schemas.openxmlformats.org/officeDocument/2006/relationships/image" Target="media/1921276909.emf"/><Relationship Id="mr_docxImage153" Type="http://schemas.openxmlformats.org/officeDocument/2006/relationships/image" Target="media/-81312784.emf"/><Relationship Id="mr_docxImage152" Type="http://schemas.openxmlformats.org/officeDocument/2006/relationships/image" Target="media/-81312784.emf"/><Relationship Id="mr_docxImage151" Type="http://schemas.openxmlformats.org/officeDocument/2006/relationships/image" Target="media/-81312784.emf"/><Relationship Id="mr_docxImage150" Type="http://schemas.openxmlformats.org/officeDocument/2006/relationships/image" Target="media/-81312784.emf"/><Relationship Id="mr_docxImage15" Type="http://schemas.openxmlformats.org/officeDocument/2006/relationships/image" Target="media/-1848853322.emf"/><Relationship Id="mr_docxImage149" Type="http://schemas.openxmlformats.org/officeDocument/2006/relationships/image" Target="media/199754788.emf"/><Relationship Id="mr_docxImage148" Type="http://schemas.openxmlformats.org/officeDocument/2006/relationships/image" Target="media/-1988268425.emf"/><Relationship Id="mr_docxImage147" Type="http://schemas.openxmlformats.org/officeDocument/2006/relationships/image" Target="media/-81312784.emf"/><Relationship Id="mr_docxImage146" Type="http://schemas.openxmlformats.org/officeDocument/2006/relationships/image" Target="media/-81312784.emf"/><Relationship Id="mr_docxImage145" Type="http://schemas.openxmlformats.org/officeDocument/2006/relationships/image" Target="media/-81312784.emf"/><Relationship Id="mr_docxImage144" Type="http://schemas.openxmlformats.org/officeDocument/2006/relationships/image" Target="media/1319771210.emf"/><Relationship Id="mr_docxImage143" Type="http://schemas.openxmlformats.org/officeDocument/2006/relationships/image" Target="media/1319771210.emf"/><Relationship Id="mr_docxImage142" Type="http://schemas.openxmlformats.org/officeDocument/2006/relationships/image" Target="media/-81312784.emf"/><Relationship Id="mr_docxImage141" Type="http://schemas.openxmlformats.org/officeDocument/2006/relationships/image" Target="media/-81312784.emf"/><Relationship Id="mr_docxImage140" Type="http://schemas.openxmlformats.org/officeDocument/2006/relationships/image" Target="media/-81312784.emf"/><Relationship Id="mr_docxImage14" Type="http://schemas.openxmlformats.org/officeDocument/2006/relationships/image" Target="media/1319771210.emf"/><Relationship Id="mr_docxImage139" Type="http://schemas.openxmlformats.org/officeDocument/2006/relationships/image" Target="media/-81312784.emf"/><Relationship Id="mr_docxImage138" Type="http://schemas.openxmlformats.org/officeDocument/2006/relationships/image" Target="media/-81312784.emf"/><Relationship Id="mr_docxImage137" Type="http://schemas.openxmlformats.org/officeDocument/2006/relationships/image" Target="media/1319771210.emf"/><Relationship Id="mr_docxImage136" Type="http://schemas.openxmlformats.org/officeDocument/2006/relationships/image" Target="media/1319771210.emf"/><Relationship Id="mr_docxImage135" Type="http://schemas.openxmlformats.org/officeDocument/2006/relationships/image" Target="media/-1812843122.emf"/><Relationship Id="mr_docxImage134" Type="http://schemas.openxmlformats.org/officeDocument/2006/relationships/image" Target="media/1319771210.emf"/><Relationship Id="mr_docxImage133" Type="http://schemas.openxmlformats.org/officeDocument/2006/relationships/image" Target="media/1319771210.emf"/><Relationship Id="mr_docxImage132" Type="http://schemas.openxmlformats.org/officeDocument/2006/relationships/image" Target="media/-1736766415.emf"/><Relationship Id="mr_docxImage131" Type="http://schemas.openxmlformats.org/officeDocument/2006/relationships/image" Target="media/1319771210.emf"/><Relationship Id="mr_docxImage130" Type="http://schemas.openxmlformats.org/officeDocument/2006/relationships/image" Target="media/1319771210.emf"/><Relationship Id="mr_docxImage13" Type="http://schemas.openxmlformats.org/officeDocument/2006/relationships/image" Target="media/1319771210.emf"/><Relationship Id="mr_docxImage129" Type="http://schemas.openxmlformats.org/officeDocument/2006/relationships/image" Target="media/2019740982.emf"/><Relationship Id="mr_docxImage128" Type="http://schemas.openxmlformats.org/officeDocument/2006/relationships/image" Target="media/1319771210.emf"/><Relationship Id="mr_docxImage127" Type="http://schemas.openxmlformats.org/officeDocument/2006/relationships/image" Target="media/1319771210.emf"/><Relationship Id="mr_docxImage126" Type="http://schemas.openxmlformats.org/officeDocument/2006/relationships/image" Target="media/-1421238703.emf"/><Relationship Id="mr_docxImage125" Type="http://schemas.openxmlformats.org/officeDocument/2006/relationships/image" Target="media/1319771210.emf"/><Relationship Id="mr_docxImage124" Type="http://schemas.openxmlformats.org/officeDocument/2006/relationships/image" Target="media/1319771210.emf"/><Relationship Id="mr_docxImage123" Type="http://schemas.openxmlformats.org/officeDocument/2006/relationships/image" Target="media/1871409238.emf"/><Relationship Id="mr_docxImage122" Type="http://schemas.openxmlformats.org/officeDocument/2006/relationships/image" Target="media/2010577354.emf"/><Relationship Id="mr_docxImage121" Type="http://schemas.openxmlformats.org/officeDocument/2006/relationships/image" Target="media/381920630.emf"/><Relationship Id="mr_docxImage120" Type="http://schemas.openxmlformats.org/officeDocument/2006/relationships/image" Target="media/518138467.emf"/><Relationship Id="mr_docxImage12" Type="http://schemas.openxmlformats.org/officeDocument/2006/relationships/image" Target="media/-2126004071.emf"/><Relationship Id="mr_docxImage119" Type="http://schemas.openxmlformats.org/officeDocument/2006/relationships/image" Target="media/-752361829.emf"/><Relationship Id="mr_docxImage118" Type="http://schemas.openxmlformats.org/officeDocument/2006/relationships/image" Target="media/202049095.emf"/><Relationship Id="mr_docxImage117" Type="http://schemas.openxmlformats.org/officeDocument/2006/relationships/image" Target="media/1197185230.emf"/><Relationship Id="mr_docxImage116" Type="http://schemas.openxmlformats.org/officeDocument/2006/relationships/image" Target="media/-81312784.emf"/><Relationship Id="mr_docxImage115" Type="http://schemas.openxmlformats.org/officeDocument/2006/relationships/image" Target="media/1319771210.emf"/><Relationship Id="mr_docxImage114" Type="http://schemas.openxmlformats.org/officeDocument/2006/relationships/image" Target="media/1319771210.emf"/><Relationship Id="mr_docxImage113" Type="http://schemas.openxmlformats.org/officeDocument/2006/relationships/image" Target="media/-81312784.emf"/><Relationship Id="mr_docxImage112" Type="http://schemas.openxmlformats.org/officeDocument/2006/relationships/image" Target="media/-81312784.emf"/><Relationship Id="mr_docxImage111" Type="http://schemas.openxmlformats.org/officeDocument/2006/relationships/image" Target="media/202049095.emf"/><Relationship Id="mr_docxImage110" Type="http://schemas.openxmlformats.org/officeDocument/2006/relationships/image" Target="media/1319771210.emf"/><Relationship Id="mr_docxImage11" Type="http://schemas.openxmlformats.org/officeDocument/2006/relationships/image" Target="media/1319771210.emf"/><Relationship Id="mr_docxImage109" Type="http://schemas.openxmlformats.org/officeDocument/2006/relationships/image" Target="media/1319771210.emf"/><Relationship Id="mr_docxImage108" Type="http://schemas.openxmlformats.org/officeDocument/2006/relationships/image" Target="media/1197185230.emf"/><Relationship Id="mr_docxImage107" Type="http://schemas.openxmlformats.org/officeDocument/2006/relationships/image" Target="media/-1736766415.emf"/><Relationship Id="mr_docxImage106" Type="http://schemas.openxmlformats.org/officeDocument/2006/relationships/image" Target="media/-1736766415.emf"/><Relationship Id="mr_docxImage105" Type="http://schemas.openxmlformats.org/officeDocument/2006/relationships/image" Target="media/-1736766415.emf"/><Relationship Id="mr_docxImage104" Type="http://schemas.openxmlformats.org/officeDocument/2006/relationships/image" Target="media/-1736766415.emf"/><Relationship Id="mr_docxImage103" Type="http://schemas.openxmlformats.org/officeDocument/2006/relationships/image" Target="media/-1736766415.emf"/><Relationship Id="mr_docxImage102" Type="http://schemas.openxmlformats.org/officeDocument/2006/relationships/image" Target="media/-81312784.emf"/><Relationship Id="mr_docxImage101" Type="http://schemas.openxmlformats.org/officeDocument/2006/relationships/image" Target="media/59956702.emf"/><Relationship Id="mr_docxImage100" Type="http://schemas.openxmlformats.org/officeDocument/2006/relationships/image" Target="media/377139183.emf"/><Relationship Id="mr_docxImage10" Type="http://schemas.openxmlformats.org/officeDocument/2006/relationships/image" Target="media/1319771210.emf"/><Relationship Id="mr_docxImage1" Type="http://schemas.openxmlformats.org/officeDocument/2006/relationships/image" Target="media/-2123583811.emf"/><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1891CD-A494-486C-B059-8CFEB5CC3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14</Pages>
  <Words>3088</Words>
  <Characters>17604</Characters>
  <Application>Microsoft Office Word</Application>
  <DocSecurity>0</DocSecurity>
  <Lines>146</Lines>
  <Paragraphs>41</Paragraphs>
  <ScaleCrop>false</ScaleCrop>
  <HeadingPairs>
    <vt:vector baseType="variant" size="2">
      <vt:variant>
        <vt:lpstr>Title</vt:lpstr>
      </vt:variant>
      <vt:variant>
        <vt:i4>1</vt:i4>
      </vt:variant>
    </vt:vector>
  </HeadingPairs>
  <TitlesOfParts>
    <vt:vector baseType="lpstr" size="1">
      <vt:lpstr/>
    </vt:vector>
  </TitlesOfParts>
  <Company>OBJECT MANAGEMENT GROUP</Company>
  <LinksUpToDate>false</LinksUpToDate>
  <CharactersWithSpaces>20651</CharactersWithSpaces>
  <SharedDoc>false</SharedDoc>
  <HLinks>
    <vt:vector baseType="variant" size="48">
      <vt:variant>
        <vt:i4>5767207</vt:i4>
      </vt:variant>
      <vt:variant>
        <vt:i4>45</vt:i4>
      </vt:variant>
      <vt:variant>
        <vt:i4>0</vt:i4>
      </vt:variant>
      <vt:variant>
        <vt:i4>5</vt:i4>
      </vt:variant>
      <vt:variant>
        <vt:lpwstr>http://www.omg.org/report_issue.htm</vt:lpwstr>
      </vt:variant>
      <vt:variant>
        <vt:lpwstr/>
      </vt:variant>
      <vt:variant>
        <vt:i4>1638457</vt:i4>
      </vt:variant>
      <vt:variant>
        <vt:i4>38</vt:i4>
      </vt:variant>
      <vt:variant>
        <vt:i4>0</vt:i4>
      </vt:variant>
      <vt:variant>
        <vt:i4>5</vt:i4>
      </vt:variant>
      <vt:variant>
        <vt:lpwstr/>
      </vt:variant>
      <vt:variant>
        <vt:lpwstr>_Toc393191070</vt:lpwstr>
      </vt:variant>
      <vt:variant>
        <vt:i4>1572921</vt:i4>
      </vt:variant>
      <vt:variant>
        <vt:i4>32</vt:i4>
      </vt:variant>
      <vt:variant>
        <vt:i4>0</vt:i4>
      </vt:variant>
      <vt:variant>
        <vt:i4>5</vt:i4>
      </vt:variant>
      <vt:variant>
        <vt:lpwstr/>
      </vt:variant>
      <vt:variant>
        <vt:lpwstr>_Toc393191067</vt:lpwstr>
      </vt:variant>
      <vt:variant>
        <vt:i4>1572921</vt:i4>
      </vt:variant>
      <vt:variant>
        <vt:i4>26</vt:i4>
      </vt:variant>
      <vt:variant>
        <vt:i4>0</vt:i4>
      </vt:variant>
      <vt:variant>
        <vt:i4>5</vt:i4>
      </vt:variant>
      <vt:variant>
        <vt:lpwstr/>
      </vt:variant>
      <vt:variant>
        <vt:lpwstr>_Toc393191066</vt:lpwstr>
      </vt:variant>
      <vt:variant>
        <vt:i4>1572921</vt:i4>
      </vt:variant>
      <vt:variant>
        <vt:i4>20</vt:i4>
      </vt:variant>
      <vt:variant>
        <vt:i4>0</vt:i4>
      </vt:variant>
      <vt:variant>
        <vt:i4>5</vt:i4>
      </vt:variant>
      <vt:variant>
        <vt:lpwstr/>
      </vt:variant>
      <vt:variant>
        <vt:lpwstr>_Toc393191065</vt:lpwstr>
      </vt:variant>
      <vt:variant>
        <vt:i4>1572921</vt:i4>
      </vt:variant>
      <vt:variant>
        <vt:i4>14</vt:i4>
      </vt:variant>
      <vt:variant>
        <vt:i4>0</vt:i4>
      </vt:variant>
      <vt:variant>
        <vt:i4>5</vt:i4>
      </vt:variant>
      <vt:variant>
        <vt:lpwstr/>
      </vt:variant>
      <vt:variant>
        <vt:lpwstr>_Toc393191064</vt:lpwstr>
      </vt:variant>
      <vt:variant>
        <vt:i4>1572921</vt:i4>
      </vt:variant>
      <vt:variant>
        <vt:i4>8</vt:i4>
      </vt:variant>
      <vt:variant>
        <vt:i4>0</vt:i4>
      </vt:variant>
      <vt:variant>
        <vt:i4>5</vt:i4>
      </vt:variant>
      <vt:variant>
        <vt:lpwstr/>
      </vt:variant>
      <vt:variant>
        <vt:lpwstr>_Toc393191063</vt:lpwstr>
      </vt:variant>
      <vt:variant>
        <vt:i4>1572921</vt:i4>
      </vt:variant>
      <vt:variant>
        <vt:i4>2</vt:i4>
      </vt:variant>
      <vt:variant>
        <vt:i4>0</vt:i4>
      </vt:variant>
      <vt:variant>
        <vt:i4>5</vt:i4>
      </vt:variant>
      <vt:variant>
        <vt:lpwstr/>
      </vt:variant>
      <vt:variant>
        <vt:lpwstr>_Toc3931910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subject/>
  <dc:creator>Linda Heaton</dc:creator>
  <cp:keywords/>
  <cp:lastModifiedBy>Cory Casanave</cp:lastModifiedBy>
  <cp:revision>70</cp:revision>
  <cp:lastPrinted>1900-01-01T05:00:00Z</cp:lastPrinted>
  <dcterms:created xsi:type="dcterms:W3CDTF">2016-05-20T22:12:00Z</dcterms:created>
  <dcterms:modified xsi:type="dcterms:W3CDTF">2020-06-03T17:54:00Z</dcterms:modified>
</cp:coreProperties>
</file>